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1EE37B3B" w:rsidR="002B09E7" w:rsidRPr="00B30EF0" w:rsidRDefault="0093366C" w:rsidP="002F2144">
      <w:pPr>
        <w:pStyle w:val="NoSpacing"/>
        <w:bidi/>
        <w:spacing w:line="360" w:lineRule="auto"/>
        <w:jc w:val="center"/>
        <w:rPr>
          <w:rFonts w:ascii="Arial" w:hAnsi="Arial" w:cs="Arial"/>
          <w:b/>
          <w:bCs/>
          <w:sz w:val="68"/>
          <w:szCs w:val="68"/>
        </w:rPr>
      </w:pPr>
      <w:r w:rsidRPr="00B30EF0">
        <w:rPr>
          <w:b/>
          <w:bCs/>
          <w:sz w:val="68"/>
          <w:szCs w:val="68"/>
          <w:rtl/>
          <w:lang w:eastAsia="ar" w:bidi="ar-MA"/>
        </w:rPr>
        <w:t xml:space="preserve">مقاطعة </w:t>
      </w:r>
      <w:r w:rsidRPr="00B30EF0">
        <w:rPr>
          <w:b/>
          <w:bCs/>
          <w:sz w:val="68"/>
          <w:szCs w:val="68"/>
          <w:lang w:eastAsia="ar" w:bidi="en-US"/>
        </w:rPr>
        <w:t>Sacramento</w:t>
      </w:r>
    </w:p>
    <w:p w14:paraId="17424229" w14:textId="59148D1A" w:rsidR="002B09E7" w:rsidRPr="00B30EF0" w:rsidRDefault="002F2144" w:rsidP="002F2144">
      <w:pPr>
        <w:pStyle w:val="NoSpacing"/>
        <w:bidi/>
        <w:spacing w:line="360" w:lineRule="auto"/>
        <w:jc w:val="center"/>
        <w:rPr>
          <w:rFonts w:ascii="Arial" w:hAnsi="Arial" w:cs="Arial"/>
          <w:b/>
          <w:bCs/>
          <w:sz w:val="68"/>
          <w:szCs w:val="68"/>
        </w:rPr>
      </w:pPr>
      <w:r w:rsidRPr="00B30EF0">
        <w:rPr>
          <w:b/>
          <w:bCs/>
          <w:sz w:val="68"/>
          <w:szCs w:val="68"/>
          <w:rtl/>
          <w:lang w:eastAsia="ar" w:bidi="ar-MA"/>
        </w:rPr>
        <w:t xml:space="preserve">دليل الأعضاء في لخدمات الصحة السلوكية </w:t>
      </w:r>
    </w:p>
    <w:p w14:paraId="19A03F71" w14:textId="113D895A" w:rsidR="00DF0CAE" w:rsidRPr="00B30EF0" w:rsidRDefault="00624A2E" w:rsidP="00160669">
      <w:pPr>
        <w:pStyle w:val="NoSpacing"/>
        <w:bidi/>
        <w:spacing w:line="360" w:lineRule="auto"/>
        <w:jc w:val="center"/>
        <w:rPr>
          <w:rFonts w:ascii="Arial" w:hAnsi="Arial" w:cs="Arial"/>
          <w:b/>
          <w:bCs/>
          <w:sz w:val="24"/>
          <w:szCs w:val="24"/>
        </w:rPr>
      </w:pPr>
      <w:r w:rsidRPr="00B30EF0">
        <w:rPr>
          <w:b/>
          <w:bCs/>
          <w:noProof/>
          <w:sz w:val="24"/>
          <w:szCs w:val="24"/>
          <w:rtl/>
          <w:lang w:eastAsia="ar" w:bidi="ar-MA"/>
        </w:rPr>
        <w:drawing>
          <wp:inline distT="0" distB="0" distL="0" distR="0" wp14:anchorId="07B6AE1B" wp14:editId="52E73335">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4FF9E323" w14:textId="77777777" w:rsidR="00624A2E" w:rsidRPr="00B30EF0" w:rsidRDefault="00624A2E" w:rsidP="00160669">
      <w:pPr>
        <w:pStyle w:val="NoSpacing"/>
        <w:bidi/>
        <w:spacing w:line="360" w:lineRule="auto"/>
        <w:jc w:val="center"/>
        <w:rPr>
          <w:rFonts w:ascii="Arial" w:hAnsi="Arial" w:cs="Arial"/>
          <w:b/>
          <w:bCs/>
          <w:sz w:val="24"/>
          <w:szCs w:val="24"/>
        </w:rPr>
      </w:pPr>
    </w:p>
    <w:p w14:paraId="14ED9F91" w14:textId="14435277" w:rsidR="002B09E7" w:rsidRPr="00B30EF0" w:rsidRDefault="002B09E7" w:rsidP="00DF0CAE">
      <w:pPr>
        <w:pStyle w:val="NoSpacing"/>
        <w:bidi/>
        <w:spacing w:line="360" w:lineRule="auto"/>
        <w:jc w:val="center"/>
        <w:rPr>
          <w:rFonts w:ascii="Arial" w:hAnsi="Arial" w:cs="Arial"/>
          <w:b/>
          <w:bCs/>
          <w:sz w:val="48"/>
          <w:szCs w:val="48"/>
        </w:rPr>
      </w:pPr>
      <w:r w:rsidRPr="00B30EF0">
        <w:rPr>
          <w:b/>
          <w:bCs/>
          <w:sz w:val="48"/>
          <w:szCs w:val="48"/>
          <w:rtl/>
          <w:lang w:eastAsia="ar" w:bidi="ar-MA"/>
        </w:rPr>
        <w:t>خدمات الصحة ال</w:t>
      </w:r>
      <w:r w:rsidR="00195DF3" w:rsidRPr="00B30EF0">
        <w:rPr>
          <w:rFonts w:hint="cs"/>
          <w:b/>
          <w:bCs/>
          <w:sz w:val="48"/>
          <w:szCs w:val="48"/>
          <w:rtl/>
          <w:lang w:eastAsia="ar" w:bidi="ar-IQ"/>
        </w:rPr>
        <w:t>نفسيه</w:t>
      </w:r>
      <w:r w:rsidRPr="00B30EF0">
        <w:rPr>
          <w:b/>
          <w:bCs/>
          <w:sz w:val="48"/>
          <w:szCs w:val="48"/>
          <w:rtl/>
          <w:lang w:eastAsia="ar" w:bidi="ar-MA"/>
        </w:rPr>
        <w:t xml:space="preserve"> المتخصصة ونظام </w:t>
      </w:r>
      <w:r w:rsidRPr="00B30EF0">
        <w:rPr>
          <w:b/>
          <w:bCs/>
          <w:sz w:val="48"/>
          <w:szCs w:val="48"/>
          <w:lang w:eastAsia="ar" w:bidi="en-US"/>
        </w:rPr>
        <w:t>Medi-Cal</w:t>
      </w:r>
      <w:r w:rsidRPr="00B30EF0">
        <w:rPr>
          <w:b/>
          <w:bCs/>
          <w:sz w:val="48"/>
          <w:szCs w:val="48"/>
          <w:rtl/>
          <w:lang w:eastAsia="ar" w:bidi="ar-MA"/>
        </w:rPr>
        <w:t xml:space="preserve"> للتوصيل المنظم للأدوية</w:t>
      </w:r>
    </w:p>
    <w:p w14:paraId="612186E4" w14:textId="651FEA75" w:rsidR="002B09E7" w:rsidRPr="00B30EF0" w:rsidRDefault="00197413" w:rsidP="00160669">
      <w:pPr>
        <w:pStyle w:val="NoSpacing"/>
        <w:bidi/>
        <w:spacing w:line="360" w:lineRule="auto"/>
        <w:jc w:val="center"/>
        <w:rPr>
          <w:rFonts w:ascii="Arial" w:hAnsi="Arial" w:cs="Arial"/>
          <w:b/>
          <w:sz w:val="28"/>
          <w:szCs w:val="28"/>
        </w:rPr>
      </w:pPr>
      <w:r w:rsidRPr="00B30EF0">
        <w:rPr>
          <w:b/>
          <w:bCs/>
          <w:sz w:val="28"/>
          <w:szCs w:val="28"/>
          <w:lang w:eastAsia="ar" w:bidi="ar-MA"/>
        </w:rPr>
        <w:t>7001-A East Parkway, Suite 100</w:t>
      </w:r>
    </w:p>
    <w:p w14:paraId="3F4B3CF9" w14:textId="092354B9" w:rsidR="002B09E7" w:rsidRPr="00B30EF0" w:rsidRDefault="00197413" w:rsidP="00160669">
      <w:pPr>
        <w:pStyle w:val="NoSpacing"/>
        <w:bidi/>
        <w:spacing w:line="360" w:lineRule="auto"/>
        <w:jc w:val="center"/>
        <w:rPr>
          <w:rFonts w:ascii="Arial" w:hAnsi="Arial" w:cs="Arial"/>
          <w:b/>
          <w:sz w:val="28"/>
          <w:szCs w:val="28"/>
        </w:rPr>
      </w:pPr>
      <w:r w:rsidRPr="00B30EF0">
        <w:rPr>
          <w:b/>
          <w:bCs/>
          <w:sz w:val="28"/>
          <w:szCs w:val="28"/>
          <w:lang w:eastAsia="ar" w:bidi="en-US"/>
        </w:rPr>
        <w:t>Sacramento, CA 95823</w:t>
      </w:r>
    </w:p>
    <w:p w14:paraId="158F3AB0" w14:textId="7CC2B6A6" w:rsidR="00FE4BA3" w:rsidRPr="00B30EF0" w:rsidRDefault="001C2E94" w:rsidP="002F2144">
      <w:pPr>
        <w:pStyle w:val="NoSpacing"/>
        <w:bidi/>
        <w:spacing w:line="360" w:lineRule="auto"/>
        <w:jc w:val="center"/>
        <w:rPr>
          <w:rFonts w:ascii="Arial" w:hAnsi="Arial" w:cs="Arial"/>
          <w:b/>
          <w:bCs/>
          <w:sz w:val="28"/>
          <w:szCs w:val="28"/>
        </w:rPr>
      </w:pPr>
      <w:r w:rsidRPr="00B30EF0">
        <w:rPr>
          <w:b/>
          <w:bCs/>
          <w:sz w:val="28"/>
          <w:szCs w:val="28"/>
          <w:rtl/>
          <w:lang w:eastAsia="ar" w:bidi="ar-MA"/>
        </w:rPr>
        <w:t>خدمات الصحة السلوكية على مدار الساعة طوال أيام الأسبوع – خط الفحص الأوّلي والتنسيق</w:t>
      </w:r>
    </w:p>
    <w:p w14:paraId="75E02BD7" w14:textId="2B75F315" w:rsidR="001D1CF9" w:rsidRPr="00B30EF0" w:rsidRDefault="001C2E94" w:rsidP="002F2144">
      <w:pPr>
        <w:pStyle w:val="NoSpacing"/>
        <w:bidi/>
        <w:spacing w:line="360" w:lineRule="auto"/>
        <w:jc w:val="center"/>
        <w:rPr>
          <w:rFonts w:ascii="Arial" w:hAnsi="Arial" w:cs="Arial"/>
          <w:b/>
          <w:bCs/>
          <w:sz w:val="28"/>
          <w:szCs w:val="28"/>
        </w:rPr>
      </w:pPr>
      <w:r w:rsidRPr="00B30EF0">
        <w:rPr>
          <w:b/>
          <w:bCs/>
          <w:sz w:val="28"/>
          <w:szCs w:val="28"/>
          <w:rtl/>
          <w:lang w:eastAsia="ar" w:bidi="ar-MA"/>
        </w:rPr>
        <w:t xml:space="preserve">916-875-1055، خط تحويل </w:t>
      </w:r>
      <w:r w:rsidRPr="00B30EF0">
        <w:rPr>
          <w:b/>
          <w:bCs/>
          <w:sz w:val="28"/>
          <w:szCs w:val="28"/>
          <w:lang w:eastAsia="ar" w:bidi="en-US"/>
        </w:rPr>
        <w:t>CA</w:t>
      </w:r>
      <w:r w:rsidRPr="00B30EF0">
        <w:rPr>
          <w:b/>
          <w:bCs/>
          <w:sz w:val="28"/>
          <w:szCs w:val="28"/>
          <w:rtl/>
          <w:lang w:eastAsia="ar" w:bidi="ar-MA"/>
        </w:rPr>
        <w:t xml:space="preserve"> 711، أو الهاتف المجاني </w:t>
      </w:r>
      <w:r w:rsidR="00197413" w:rsidRPr="00B30EF0">
        <w:rPr>
          <w:b/>
          <w:bCs/>
          <w:sz w:val="28"/>
          <w:szCs w:val="28"/>
          <w:lang w:eastAsia="ar" w:bidi="ar-MA"/>
        </w:rPr>
        <w:t>1-888-881-4881</w:t>
      </w:r>
    </w:p>
    <w:p w14:paraId="1280BF12" w14:textId="3DD98A80" w:rsidR="001C2E94" w:rsidRPr="00B30EF0" w:rsidRDefault="001C2E94" w:rsidP="002F2144">
      <w:pPr>
        <w:pStyle w:val="NoSpacing"/>
        <w:bidi/>
        <w:spacing w:line="360" w:lineRule="auto"/>
        <w:jc w:val="center"/>
        <w:rPr>
          <w:rFonts w:ascii="Arial" w:hAnsi="Arial" w:cs="Arial"/>
          <w:b/>
          <w:bCs/>
          <w:sz w:val="28"/>
          <w:szCs w:val="28"/>
        </w:rPr>
      </w:pPr>
      <w:r w:rsidRPr="00B30EF0">
        <w:rPr>
          <w:b/>
          <w:bCs/>
          <w:sz w:val="28"/>
          <w:szCs w:val="28"/>
          <w:rtl/>
          <w:lang w:eastAsia="ar" w:bidi="ar-MA"/>
        </w:rPr>
        <w:t>ساعات العمل: 24 ساعة في اليوم، 365 يومًا في السنة</w:t>
      </w:r>
    </w:p>
    <w:p w14:paraId="252E6793" w14:textId="77777777" w:rsidR="00624A2E" w:rsidRPr="00B30EF0" w:rsidRDefault="00624A2E" w:rsidP="00624A2E">
      <w:pPr>
        <w:pStyle w:val="BodyText"/>
        <w:bidi/>
      </w:pPr>
    </w:p>
    <w:p w14:paraId="2350C599" w14:textId="473063A5" w:rsidR="00BF14EB" w:rsidRPr="00B30EF0" w:rsidRDefault="002F0E3E" w:rsidP="00624A2E">
      <w:pPr>
        <w:pStyle w:val="BodyText"/>
        <w:bidi/>
        <w:rPr>
          <w:rtl/>
          <w:lang w:eastAsia="ar" w:bidi="ar-MA"/>
        </w:rPr>
      </w:pPr>
      <w:r w:rsidRPr="00B30EF0">
        <w:rPr>
          <w:rtl/>
          <w:lang w:eastAsia="ar" w:bidi="ar-MA"/>
        </w:rPr>
        <w:t xml:space="preserve">تاريخ النفاذ: 1 كانون الثاني/يناير </w:t>
      </w:r>
      <w:r w:rsidR="002F634F">
        <w:rPr>
          <w:lang w:eastAsia="ar" w:bidi="ar-MA"/>
        </w:rPr>
        <w:t>2026</w:t>
      </w:r>
      <w:r w:rsidR="002B09E7" w:rsidRPr="00B30EF0">
        <w:rPr>
          <w:rStyle w:val="FootnoteReference"/>
          <w:rtl/>
          <w:lang w:eastAsia="ar" w:bidi="ar-MA"/>
        </w:rPr>
        <w:footnoteReference w:id="2"/>
      </w:r>
    </w:p>
    <w:p w14:paraId="0A798948" w14:textId="0CF7DD69" w:rsidR="00AB3D63" w:rsidRPr="00B30EF0" w:rsidRDefault="00BF14EB" w:rsidP="00BF14EB">
      <w:pPr>
        <w:rPr>
          <w:rFonts w:ascii="Arial" w:eastAsia="Arial" w:hAnsi="Arial" w:cs="Arial"/>
          <w:sz w:val="24"/>
          <w:szCs w:val="24"/>
          <w:lang w:eastAsia="zh-CN" w:bidi="ar-MA"/>
        </w:rPr>
      </w:pPr>
      <w:r w:rsidRPr="00B30EF0">
        <w:rPr>
          <w:rtl/>
          <w:lang w:eastAsia="ar" w:bidi="ar-MA"/>
        </w:rPr>
        <w:br w:type="page"/>
      </w:r>
    </w:p>
    <w:p w14:paraId="7EB51AAF" w14:textId="70542489" w:rsidR="0080618C" w:rsidRPr="00B30EF0" w:rsidRDefault="0080618C" w:rsidP="0080618C">
      <w:pPr>
        <w:pStyle w:val="Title"/>
        <w:bidi/>
        <w:rPr>
          <w:rFonts w:cs="Arial"/>
        </w:rPr>
      </w:pPr>
      <w:r w:rsidRPr="00B30EF0">
        <w:rPr>
          <w:rtl/>
          <w:lang w:eastAsia="ar" w:bidi="ar-MA"/>
        </w:rPr>
        <w:lastRenderedPageBreak/>
        <w:t>شعارات اللغة</w:t>
      </w:r>
    </w:p>
    <w:p w14:paraId="04CD97B3" w14:textId="77777777" w:rsidR="0080618C" w:rsidRPr="00B30EF0" w:rsidRDefault="0080618C" w:rsidP="0080618C">
      <w:pPr>
        <w:pBdr>
          <w:top w:val="single" w:sz="18" w:space="1" w:color="auto"/>
        </w:pBdr>
        <w:bidi/>
        <w:rPr>
          <w:rFonts w:ascii="Arial" w:hAnsi="Arial" w:cs="Arial"/>
          <w:b/>
          <w:sz w:val="24"/>
          <w:szCs w:val="24"/>
          <w:u w:val="single"/>
        </w:rPr>
      </w:pPr>
    </w:p>
    <w:p w14:paraId="5E4165B3" w14:textId="77777777" w:rsidR="0080618C" w:rsidRPr="00B30EF0" w:rsidRDefault="0080618C" w:rsidP="000F3234">
      <w:pPr>
        <w:bidi/>
        <w:spacing w:after="0" w:line="240" w:lineRule="auto"/>
        <w:jc w:val="right"/>
        <w:rPr>
          <w:rFonts w:ascii="Arial" w:eastAsia="PMingLiU" w:hAnsi="Arial" w:cs="Arial"/>
          <w:b/>
          <w:bCs/>
          <w:sz w:val="24"/>
          <w:szCs w:val="24"/>
          <w:u w:val="single"/>
        </w:rPr>
      </w:pPr>
      <w:r w:rsidRPr="00B30EF0">
        <w:rPr>
          <w:rFonts w:ascii="Arial" w:eastAsia="PMingLiU" w:hAnsi="Arial" w:cs="Arial"/>
          <w:b/>
          <w:bCs/>
          <w:sz w:val="24"/>
          <w:szCs w:val="24"/>
          <w:u w:val="single"/>
        </w:rPr>
        <w:t>English Tagline</w:t>
      </w:r>
    </w:p>
    <w:p w14:paraId="0DE75C4C" w14:textId="7D4C7BF5" w:rsidR="0080618C" w:rsidRPr="00B30EF0" w:rsidRDefault="0080618C" w:rsidP="000F3234">
      <w:pPr>
        <w:bidi/>
        <w:spacing w:after="0" w:line="240" w:lineRule="auto"/>
        <w:jc w:val="right"/>
        <w:rPr>
          <w:rFonts w:ascii="Arial" w:eastAsia="PMingLiU" w:hAnsi="Arial" w:cs="Arial"/>
          <w:sz w:val="24"/>
          <w:szCs w:val="24"/>
        </w:rPr>
      </w:pPr>
      <w:r w:rsidRPr="00B30EF0">
        <w:rPr>
          <w:rFonts w:ascii="Arial" w:eastAsia="PMingLiU" w:hAnsi="Arial" w:cs="Arial"/>
          <w:sz w:val="24"/>
          <w:szCs w:val="24"/>
        </w:rPr>
        <w:t xml:space="preserve">ATTENTION: If you need help in your language call </w:t>
      </w:r>
      <w:bookmarkStart w:id="0" w:name="_Hlk184314701"/>
      <w:r w:rsidR="0093366C" w:rsidRPr="00B30EF0">
        <w:rPr>
          <w:rFonts w:ascii="Arial" w:eastAsia="PMingLiU" w:hAnsi="Arial" w:cs="Arial"/>
          <w:sz w:val="24"/>
          <w:szCs w:val="24"/>
        </w:rPr>
        <w:t>1-916-875-6069</w:t>
      </w:r>
      <w:bookmarkEnd w:id="0"/>
      <w:r w:rsidRPr="00B30EF0">
        <w:rPr>
          <w:rFonts w:ascii="Arial" w:eastAsia="PMingLiU" w:hAnsi="Arial" w:cs="Arial"/>
          <w:sz w:val="24"/>
          <w:szCs w:val="24"/>
        </w:rPr>
        <w:t xml:space="preserve"> (TTY: 711). Aids and services for people with disabilities, like documents in braille and large print, are also available. Call 1-916-875-6069 (TTY: 711). These services are free of charge.</w:t>
      </w:r>
    </w:p>
    <w:p w14:paraId="7FCC8208" w14:textId="77777777" w:rsidR="0080618C" w:rsidRPr="00B30EF0"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B30EF0">
        <w:rPr>
          <w:rFonts w:ascii="Noto Kufi" w:eastAsia="Times New Roman" w:hAnsi="Noto Kufi" w:cs="Noto Kufi"/>
          <w:b/>
          <w:bCs/>
          <w:sz w:val="24"/>
          <w:szCs w:val="24"/>
          <w:u w:val="single"/>
          <w:rtl/>
          <w:lang w:val="ar" w:eastAsia="ar" w:bidi="ar"/>
        </w:rPr>
        <w:t xml:space="preserve">الشعار بالعربية </w:t>
      </w:r>
      <w:r w:rsidRPr="00B30EF0">
        <w:rPr>
          <w:rFonts w:ascii="Arial" w:eastAsia="Times New Roman" w:hAnsi="Arial" w:cs="Arial"/>
          <w:b/>
          <w:bCs/>
          <w:sz w:val="24"/>
          <w:szCs w:val="24"/>
          <w:u w:val="single"/>
        </w:rPr>
        <w:t>(Arabic)</w:t>
      </w:r>
    </w:p>
    <w:p w14:paraId="63A57679" w14:textId="24B3962C" w:rsidR="0080618C" w:rsidRPr="00B30EF0" w:rsidRDefault="0080618C" w:rsidP="0080618C">
      <w:pPr>
        <w:bidi/>
        <w:spacing w:after="0" w:line="320" w:lineRule="exact"/>
        <w:rPr>
          <w:rFonts w:ascii="Noto Kufi" w:eastAsia="PMingLiU" w:hAnsi="Noto Kufi" w:cs="Noto Kufi"/>
          <w:sz w:val="24"/>
          <w:szCs w:val="24"/>
        </w:rPr>
      </w:pPr>
      <w:r w:rsidRPr="00B30EF0">
        <w:rPr>
          <w:rFonts w:ascii="Noto Kufi" w:eastAsia="PMingLiU" w:hAnsi="Noto Kufi" w:cs="Noto Kufi"/>
          <w:sz w:val="24"/>
          <w:szCs w:val="24"/>
          <w:rtl/>
        </w:rPr>
        <w:t xml:space="preserve">يُرجى </w:t>
      </w:r>
      <w:r w:rsidRPr="00B30EF0">
        <w:rPr>
          <w:rFonts w:ascii="Noto Kufi" w:eastAsia="PMingLiU" w:hAnsi="Noto Kufi" w:cs="Noto Kufi"/>
          <w:sz w:val="24"/>
          <w:szCs w:val="24"/>
          <w:rtl/>
          <w:lang w:val="ar" w:eastAsia="ar" w:bidi="ar"/>
        </w:rPr>
        <w:t xml:space="preserve">الانتباه: إذا احتجت إلى المساعدة بلغتك، فاتصل بـ </w:t>
      </w:r>
      <w:r w:rsidR="0093366C" w:rsidRPr="00B30EF0">
        <w:rPr>
          <w:rFonts w:ascii="Arial" w:eastAsia="PMingLiU" w:hAnsi="Arial" w:cs="Arial"/>
          <w:sz w:val="24"/>
          <w:szCs w:val="24"/>
        </w:rPr>
        <w:t xml:space="preserve">1-916-875-6069 </w:t>
      </w:r>
      <w:r w:rsidR="0093366C" w:rsidRPr="00B30EF0">
        <w:rPr>
          <w:rFonts w:ascii="Arial" w:eastAsia="PMingLiU" w:hAnsi="Arial" w:cs="Arial"/>
          <w:sz w:val="24"/>
          <w:szCs w:val="24"/>
        </w:rPr>
        <w:br/>
        <w:t>(TTY: 711)</w:t>
      </w:r>
      <w:r w:rsidRPr="00B30EF0">
        <w:rPr>
          <w:rFonts w:ascii="Noto Kufi" w:eastAsia="PMingLiU" w:hAnsi="Noto Kufi" w:cs="Noto Kuf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B30EF0">
        <w:rPr>
          <w:rFonts w:ascii="Arial" w:eastAsia="PMingLiU" w:hAnsi="Arial" w:cs="Arial"/>
          <w:sz w:val="24"/>
          <w:szCs w:val="24"/>
        </w:rPr>
        <w:t>1-916-875-6069</w:t>
      </w:r>
      <w:r w:rsidR="0093366C" w:rsidRPr="00B30EF0">
        <w:rPr>
          <w:rFonts w:ascii="Arial" w:eastAsia="PMingLiU" w:hAnsi="Arial" w:cs="Arial"/>
          <w:sz w:val="24"/>
          <w:szCs w:val="24"/>
        </w:rPr>
        <w:br/>
        <w:t>(TTY: 711)</w:t>
      </w:r>
      <w:r w:rsidRPr="00B30EF0">
        <w:rPr>
          <w:rFonts w:ascii="Arial" w:eastAsia="PMingLiU" w:hAnsi="Arial" w:cs="Arial"/>
          <w:sz w:val="24"/>
          <w:szCs w:val="24"/>
          <w:rtl/>
          <w:lang w:val="ar" w:eastAsia="ar" w:bidi="ar"/>
        </w:rPr>
        <w:t>. هذه الخدمات مجانية.</w:t>
      </w:r>
    </w:p>
    <w:p w14:paraId="5DBEECAD"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rPr>
      </w:pPr>
      <w:r w:rsidRPr="00B30EF0">
        <w:rPr>
          <w:rFonts w:ascii="Noto Sans Armenian" w:eastAsia="Times New Roman" w:hAnsi="Noto Sans Armenian" w:cs="Arial"/>
          <w:b/>
          <w:bCs/>
          <w:sz w:val="24"/>
          <w:szCs w:val="24"/>
          <w:u w:val="single"/>
          <w:lang w:val="hy" w:eastAsia="hy" w:bidi="hy"/>
        </w:rPr>
        <w:t>Հայերեն</w:t>
      </w:r>
      <w:r w:rsidRPr="00B30EF0">
        <w:rPr>
          <w:rFonts w:ascii="Arial" w:eastAsia="Times New Roman" w:hAnsi="Arial" w:cs="Arial"/>
          <w:b/>
          <w:bCs/>
          <w:sz w:val="36"/>
          <w:szCs w:val="36"/>
          <w:u w:val="single"/>
          <w:lang w:val="hy" w:eastAsia="hy" w:bidi="hy"/>
        </w:rPr>
        <w:t xml:space="preserve"> </w:t>
      </w:r>
      <w:r w:rsidRPr="00B30EF0">
        <w:rPr>
          <w:rFonts w:ascii="Noto Sans Armenian" w:eastAsia="Times New Roman" w:hAnsi="Noto Sans Armenian" w:cs="Arial"/>
          <w:b/>
          <w:bCs/>
          <w:sz w:val="24"/>
          <w:szCs w:val="24"/>
          <w:u w:val="single"/>
          <w:lang w:val="hy" w:eastAsia="hy" w:bidi="hy"/>
        </w:rPr>
        <w:t>պիտակ</w:t>
      </w:r>
      <w:r w:rsidRPr="00B30EF0">
        <w:rPr>
          <w:rFonts w:ascii="Arial" w:eastAsia="Times New Roman" w:hAnsi="Arial" w:cs="Arial"/>
          <w:b/>
          <w:bCs/>
          <w:sz w:val="24"/>
          <w:szCs w:val="24"/>
          <w:u w:val="single"/>
        </w:rPr>
        <w:t xml:space="preserve"> (Armenian)</w:t>
      </w:r>
    </w:p>
    <w:p w14:paraId="008A9832" w14:textId="1D4CD6FE"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hy"/>
        </w:rPr>
      </w:pPr>
      <w:r w:rsidRPr="00B30EF0">
        <w:rPr>
          <w:rFonts w:ascii="Noto Sans Armenian" w:eastAsia="Times New Roman" w:hAnsi="Noto Sans Armenian" w:cs="Arial"/>
          <w:sz w:val="24"/>
          <w:szCs w:val="24"/>
          <w:lang w:val="hy" w:eastAsia="hy" w:bidi="hy"/>
        </w:rPr>
        <w:t xml:space="preserve">ՈՒՇԱԴՐՈՒԹՅՈՒՆ: Եթե Ձեզ օգնություն է հարկավոր Ձեր լեզվով, զանգահարեք </w:t>
      </w:r>
      <w:r w:rsidR="0093366C" w:rsidRPr="00B30EF0">
        <w:rPr>
          <w:rFonts w:ascii="Arial" w:eastAsia="PMingLiU" w:hAnsi="Arial" w:cs="Arial"/>
          <w:sz w:val="24"/>
          <w:szCs w:val="24"/>
        </w:rPr>
        <w:t>1-916-875-6069</w:t>
      </w:r>
      <w:r w:rsidRPr="00B30EF0">
        <w:rPr>
          <w:rFonts w:ascii="Arial" w:eastAsia="Times New Roman" w:hAnsi="Arial" w:cs="Arial"/>
          <w:sz w:val="24"/>
          <w:szCs w:val="24"/>
          <w:lang w:val="hy" w:eastAsia="hy" w:bidi="hy"/>
        </w:rPr>
        <w:t xml:space="preserve"> (TTY: </w:t>
      </w:r>
      <w:r w:rsidRPr="00B30EF0">
        <w:rPr>
          <w:rFonts w:ascii="Arial" w:eastAsia="Times New Roman" w:hAnsi="Arial" w:cs="Arial"/>
          <w:sz w:val="24"/>
          <w:szCs w:val="24"/>
        </w:rPr>
        <w:t>711</w:t>
      </w:r>
      <w:r w:rsidRPr="00B30EF0">
        <w:rPr>
          <w:rFonts w:ascii="Arial" w:eastAsia="Times New Roman" w:hAnsi="Arial" w:cs="Arial"/>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val="hy"/>
        </w:rPr>
      </w:pPr>
      <w:r w:rsidRPr="00B30EF0">
        <w:rPr>
          <w:rFonts w:ascii="Arial" w:eastAsia="Times New Roman" w:hAnsi="Arial" w:cs="Leelawadee UI" w:hint="cs"/>
          <w:b/>
          <w:bCs/>
          <w:sz w:val="24"/>
          <w:szCs w:val="24"/>
          <w:u w:val="single"/>
          <w:cs/>
          <w:lang w:val="km-KH" w:eastAsia="km-KH" w:bidi="km-KH"/>
        </w:rPr>
        <w:t>ឃ្លាសម្គាល់ជាភាសាខ្មែរ</w:t>
      </w:r>
      <w:r w:rsidRPr="00B30EF0">
        <w:rPr>
          <w:rFonts w:ascii="Arial" w:eastAsia="Times New Roman" w:hAnsi="Arial" w:cs="Arial"/>
          <w:b/>
          <w:bCs/>
          <w:sz w:val="24"/>
          <w:szCs w:val="24"/>
          <w:u w:val="single"/>
          <w:lang w:val="hy" w:eastAsia="hy" w:bidi="hy"/>
        </w:rPr>
        <w:t xml:space="preserve"> (Cambodian)</w:t>
      </w:r>
    </w:p>
    <w:p w14:paraId="1751CFB0" w14:textId="0BDBBC98"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hy"/>
        </w:rPr>
      </w:pPr>
      <w:r w:rsidRPr="00B30EF0">
        <w:rPr>
          <w:rFonts w:ascii="Leelawadee UI" w:eastAsia="Times New Roman" w:hAnsi="Leelawadee UI" w:cs="Leelawadee UI"/>
          <w:sz w:val="24"/>
          <w:szCs w:val="24"/>
          <w:lang w:val="km" w:eastAsia="km" w:bidi="km"/>
        </w:rPr>
        <w:t xml:space="preserve">ចំណាំ៖ បើអ្នក ត្រូវ ការជំនួយ ជាភាសា របស់អ្នក សូម ទូរស័ព្ទទៅលេខ </w:t>
      </w:r>
      <w:r w:rsidR="0093366C" w:rsidRPr="00B30EF0">
        <w:rPr>
          <w:rFonts w:ascii="Arial" w:eastAsia="PMingLiU" w:hAnsi="Arial" w:cs="Arial"/>
          <w:sz w:val="24"/>
          <w:szCs w:val="24"/>
          <w:lang w:val="hy" w:eastAsia="hy" w:bidi="hy"/>
        </w:rPr>
        <w:t>1-916-875-6069 (TTY: 711</w:t>
      </w:r>
      <w:r w:rsidRPr="00B30EF0">
        <w:rPr>
          <w:rFonts w:ascii="Arial" w:eastAsia="Times New Roman" w:hAnsi="Arial" w:cs="Arial"/>
          <w:sz w:val="24"/>
          <w:szCs w:val="24"/>
          <w:lang w:val="km" w:eastAsia="km" w:bidi="km"/>
        </w:rPr>
        <w:t xml:space="preserve">)។ ជំនួយ និង សេវាកម្ម សម្រាប់ ជនពិការ ដូចជាឯកសារសរសេរជាអក្សរផុស សម្រាប់ជនពិការភ្នែក ឬឯកសារសរសេរជាអក្សរពុម្ពធំ ក៏អាចរកបានផងដែរ។ ទូរស័ព្ទមកលេខ </w:t>
      </w:r>
      <w:r w:rsidR="0093366C" w:rsidRPr="00B30EF0">
        <w:rPr>
          <w:rFonts w:ascii="Arial" w:eastAsia="PMingLiU" w:hAnsi="Arial" w:cs="Arial"/>
          <w:sz w:val="24"/>
          <w:szCs w:val="24"/>
          <w:lang w:val="hy" w:eastAsia="hy" w:bidi="hy"/>
        </w:rPr>
        <w:t>1-916-875-6069 (TTY: 711</w:t>
      </w:r>
      <w:r w:rsidRPr="00B30EF0">
        <w:rPr>
          <w:rFonts w:ascii="Arial" w:eastAsia="Times New Roman" w:hAnsi="Arial" w:cs="Arial"/>
          <w:sz w:val="24"/>
          <w:szCs w:val="24"/>
          <w:lang w:val="km" w:eastAsia="km" w:bidi="km"/>
        </w:rPr>
        <w:t>)។ សេវាកម្មទាំងនេះមិនគិតថ្លៃឡើយ។</w:t>
      </w:r>
    </w:p>
    <w:p w14:paraId="38993EB2" w14:textId="77777777" w:rsidR="0080618C" w:rsidRPr="00B30EF0" w:rsidRDefault="0080618C" w:rsidP="000F3234">
      <w:pPr>
        <w:widowControl w:val="0"/>
        <w:autoSpaceDE w:val="0"/>
        <w:autoSpaceDN w:val="0"/>
        <w:bidi/>
        <w:spacing w:before="160" w:after="0" w:line="440" w:lineRule="exact"/>
        <w:jc w:val="right"/>
        <w:rPr>
          <w:rFonts w:ascii="Arial" w:eastAsia="Times New Roman" w:hAnsi="Arial" w:cs="Arial"/>
          <w:b/>
          <w:bCs/>
          <w:sz w:val="24"/>
          <w:szCs w:val="24"/>
          <w:u w:val="single"/>
          <w:lang w:val="hy" w:eastAsia="zh-CN"/>
        </w:rPr>
      </w:pPr>
      <w:r w:rsidRPr="00B30EF0">
        <w:rPr>
          <w:rFonts w:ascii="Microsoft JhengHei" w:eastAsia="Microsoft JhengHei" w:hAnsi="Microsoft JhengHei" w:cs="Microsoft JhengHei" w:hint="eastAsia"/>
          <w:b/>
          <w:bCs/>
          <w:sz w:val="24"/>
          <w:szCs w:val="24"/>
          <w:u w:val="single"/>
          <w:lang w:val="zh-CN" w:eastAsia="zh-CN" w:bidi="zh-CN"/>
        </w:rPr>
        <w:t>简体中文标语 (Chinese)</w:t>
      </w:r>
    </w:p>
    <w:p w14:paraId="6A070F7F" w14:textId="3415165E" w:rsidR="0080618C" w:rsidRPr="00B30EF0" w:rsidRDefault="0080618C" w:rsidP="000F3234">
      <w:pPr>
        <w:widowControl w:val="0"/>
        <w:autoSpaceDE w:val="0"/>
        <w:autoSpaceDN w:val="0"/>
        <w:bidi/>
        <w:spacing w:after="0" w:line="192" w:lineRule="auto"/>
        <w:jc w:val="right"/>
        <w:rPr>
          <w:rFonts w:ascii="Arial" w:eastAsia="Times New Roman" w:hAnsi="Arial" w:cs="Arial"/>
          <w:b/>
          <w:bCs/>
          <w:sz w:val="24"/>
          <w:szCs w:val="24"/>
          <w:u w:val="single"/>
        </w:rPr>
      </w:pPr>
      <w:r w:rsidRPr="00B30EF0">
        <w:rPr>
          <w:rFonts w:ascii="Microsoft JhengHei" w:eastAsia="Microsoft JhengHei" w:hAnsi="Microsoft JhengHei" w:cs="Microsoft JhengHei" w:hint="eastAsia"/>
          <w:sz w:val="24"/>
          <w:szCs w:val="24"/>
          <w:lang w:val="zh-CN" w:eastAsia="zh-CN" w:bidi="zh-CN"/>
        </w:rPr>
        <w:t xml:space="preserve">请注意：如果您需要以您的母语提供帮助，请致电 1-916-875-6069 </w:t>
      </w:r>
      <w:r w:rsidRPr="00B30EF0">
        <w:rPr>
          <w:rFonts w:ascii="Microsoft JhengHei" w:eastAsia="Microsoft JhengHei" w:hAnsi="Microsoft JhengHei" w:cs="Microsoft JhengHei" w:hint="eastAsia"/>
          <w:sz w:val="24"/>
          <w:szCs w:val="24"/>
          <w:lang w:val="zh-CN" w:eastAsia="zh-CN" w:bidi="zh-CN"/>
        </w:rPr>
        <w:br/>
        <w:t xml:space="preserve">(TTY: 711)。另外还提供针对残疾人士的帮助和服务，例如盲文和需要较大字体阅读，也是方便取用的。请致电 </w:t>
      </w:r>
      <w:r w:rsidR="0093366C" w:rsidRPr="00B30EF0">
        <w:rPr>
          <w:rFonts w:ascii="Arial" w:eastAsia="PMingLiU" w:hAnsi="Arial" w:cs="Arial"/>
          <w:sz w:val="24"/>
          <w:szCs w:val="24"/>
        </w:rPr>
        <w:t>1-916-875-6069</w:t>
      </w:r>
      <w:r w:rsidRPr="00B30EF0">
        <w:rPr>
          <w:rFonts w:ascii="Arial" w:eastAsia="Times New Roman" w:hAnsi="Arial" w:cs="Arial"/>
          <w:sz w:val="24"/>
          <w:szCs w:val="24"/>
          <w:lang w:val="zh-CN" w:eastAsia="zh-CN" w:bidi="zh-CN"/>
        </w:rPr>
        <w:t xml:space="preserve"> (TTY: 711)。这些服务都是免费的。</w:t>
      </w:r>
    </w:p>
    <w:p w14:paraId="2BEA7D5D" w14:textId="77777777" w:rsidR="0080618C" w:rsidRPr="00B30EF0" w:rsidRDefault="0080618C" w:rsidP="000F3234">
      <w:pPr>
        <w:widowControl w:val="0"/>
        <w:autoSpaceDE w:val="0"/>
        <w:autoSpaceDN w:val="0"/>
        <w:bidi/>
        <w:spacing w:before="120" w:after="0" w:line="440" w:lineRule="exact"/>
        <w:rPr>
          <w:rFonts w:ascii="Arial" w:eastAsia="Times New Roman" w:hAnsi="Arial" w:cs="Arial"/>
          <w:b/>
          <w:bCs/>
          <w:sz w:val="24"/>
          <w:szCs w:val="24"/>
          <w:u w:val="single"/>
        </w:rPr>
      </w:pPr>
      <w:r w:rsidRPr="00B30EF0">
        <w:rPr>
          <w:rFonts w:ascii="Arial" w:eastAsia="Times New Roman" w:hAnsi="Arial" w:cs="Arial"/>
          <w:b/>
          <w:bCs/>
          <w:sz w:val="24"/>
          <w:szCs w:val="24"/>
          <w:u w:val="single"/>
        </w:rPr>
        <w:t xml:space="preserve">(Farsi) </w:t>
      </w:r>
      <w:r w:rsidRPr="00B30EF0">
        <w:rPr>
          <w:rFonts w:ascii="Noto Naskh" w:eastAsia="PMingLiU" w:hAnsi="Noto Naskh" w:cs="Noto Naskh"/>
          <w:b/>
          <w:bCs/>
          <w:sz w:val="24"/>
          <w:szCs w:val="24"/>
          <w:u w:val="single"/>
          <w:lang w:val="fa" w:eastAsia="fa" w:bidi="fa"/>
        </w:rPr>
        <w:t>مطلب به زبان فارسی</w:t>
      </w:r>
    </w:p>
    <w:p w14:paraId="5DD826C9" w14:textId="7BD2696E" w:rsidR="0080618C" w:rsidRPr="00B30EF0" w:rsidRDefault="0080618C" w:rsidP="006D4C27">
      <w:pPr>
        <w:bidi/>
        <w:spacing w:after="0" w:line="320" w:lineRule="exact"/>
        <w:rPr>
          <w:rFonts w:ascii="Noto Naskh" w:eastAsia="PMingLiU" w:hAnsi="Noto Naskh" w:cs="Noto Naskh"/>
          <w:sz w:val="24"/>
          <w:szCs w:val="24"/>
        </w:rPr>
      </w:pPr>
      <w:r w:rsidRPr="00B30EF0">
        <w:rPr>
          <w:rFonts w:ascii="Noto Naskh" w:eastAsia="PMingLiU" w:hAnsi="Noto Naskh" w:cs="Noto Naskh" w:hint="cs"/>
          <w:sz w:val="24"/>
          <w:szCs w:val="24"/>
          <w:rtl/>
          <w:lang w:val="fa" w:eastAsia="fa" w:bidi="fa"/>
        </w:rPr>
        <w:t xml:space="preserve">توجه: اگر می‌خواهید به زبان خود کمک دریافت کنید، با </w:t>
      </w:r>
      <w:r w:rsidR="0093366C" w:rsidRPr="00B30EF0">
        <w:rPr>
          <w:rFonts w:ascii="Arial" w:eastAsia="PMingLiU" w:hAnsi="Arial" w:cs="Arial"/>
          <w:sz w:val="24"/>
          <w:szCs w:val="24"/>
        </w:rPr>
        <w:t>1-916-875-6069 (TTY: 711)</w:t>
      </w:r>
      <w:r w:rsidRPr="00B30EF0">
        <w:rPr>
          <w:rFonts w:ascii="Noto Naskh" w:eastAsia="PMingLiU" w:hAnsi="Noto Naskh" w:cs="Noto Naskh"/>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B30EF0">
        <w:rPr>
          <w:rFonts w:ascii="Arial" w:eastAsia="PMingLiU" w:hAnsi="Arial" w:cs="Arial"/>
          <w:sz w:val="24"/>
          <w:szCs w:val="24"/>
        </w:rPr>
        <w:t>-1-916-875-6069 (TTY: 711)</w:t>
      </w:r>
      <w:r w:rsidRPr="00B30EF0">
        <w:rPr>
          <w:rFonts w:ascii="Noto Naskh" w:eastAsia="PMingLiU" w:hAnsi="Noto Naskh" w:cs="Noto Naskh"/>
          <w:sz w:val="24"/>
          <w:szCs w:val="24"/>
          <w:rtl/>
          <w:lang w:val="fa" w:eastAsia="fa" w:bidi="fa"/>
        </w:rPr>
        <w:t xml:space="preserve"> تماس بگیرید. این خدمات رایگان ارائه می‌شوند.    </w:t>
      </w:r>
    </w:p>
    <w:p w14:paraId="4854CA3B" w14:textId="77777777" w:rsidR="0080618C" w:rsidRPr="00B30EF0" w:rsidRDefault="0080618C" w:rsidP="000F3234">
      <w:pPr>
        <w:widowControl w:val="0"/>
        <w:autoSpaceDE w:val="0"/>
        <w:autoSpaceDN w:val="0"/>
        <w:bidi/>
        <w:spacing w:before="240" w:after="0" w:line="440" w:lineRule="exact"/>
        <w:jc w:val="right"/>
        <w:rPr>
          <w:rFonts w:ascii="Arial" w:eastAsia="Times New Roman" w:hAnsi="Arial" w:cs="Arial"/>
          <w:b/>
          <w:bCs/>
          <w:sz w:val="24"/>
          <w:szCs w:val="24"/>
          <w:u w:val="single"/>
        </w:rPr>
      </w:pPr>
      <w:r w:rsidRPr="00B30EF0">
        <w:rPr>
          <w:rFonts w:ascii="Nirmala UI" w:eastAsia="Times New Roman" w:hAnsi="Nirmala UI" w:cs="Nirmala UI"/>
          <w:b/>
          <w:bCs/>
          <w:sz w:val="24"/>
          <w:szCs w:val="24"/>
          <w:u w:val="single"/>
          <w:lang w:val="hi" w:eastAsia="hi" w:bidi="hi"/>
        </w:rPr>
        <w:t>हिंदी टैगलाइन</w:t>
      </w:r>
      <w:r w:rsidRPr="00B30EF0">
        <w:rPr>
          <w:rFonts w:ascii="Arial" w:eastAsia="Times New Roman" w:hAnsi="Arial" w:cs="Arial"/>
          <w:b/>
          <w:bCs/>
          <w:sz w:val="24"/>
          <w:szCs w:val="24"/>
          <w:u w:val="single"/>
        </w:rPr>
        <w:t xml:space="preserve"> (Hindi)</w:t>
      </w:r>
    </w:p>
    <w:p w14:paraId="77DF11C5" w14:textId="1A92A806" w:rsidR="0080618C" w:rsidRPr="00B30EF0" w:rsidRDefault="0080618C" w:rsidP="000F3234">
      <w:pPr>
        <w:bidi/>
        <w:spacing w:after="0" w:line="240" w:lineRule="auto"/>
        <w:jc w:val="right"/>
        <w:rPr>
          <w:rFonts w:ascii="Times New Roman" w:eastAsia="PMingLiU" w:hAnsi="Times New Roman" w:cs="Times New Roman"/>
          <w:b/>
          <w:bCs/>
          <w:sz w:val="24"/>
          <w:szCs w:val="24"/>
          <w:u w:val="single"/>
          <w:lang w:bidi="hi-IN"/>
        </w:rPr>
      </w:pPr>
      <w:r w:rsidRPr="00B30EF0">
        <w:rPr>
          <w:rFonts w:ascii="Nirmala UI" w:eastAsia="PMingLiU" w:hAnsi="Nirmala UI" w:cs="Nirmala UI"/>
          <w:sz w:val="24"/>
          <w:szCs w:val="24"/>
          <w:lang w:val="hi" w:eastAsia="hi" w:bidi="hi"/>
        </w:rPr>
        <w:t xml:space="preserve">ध्यान दें: अगर आपको अपनी भाषा में सहायता की आवश्यकता है तो </w:t>
      </w:r>
      <w:r w:rsidR="0093366C" w:rsidRPr="00B30EF0">
        <w:rPr>
          <w:rFonts w:ascii="Arial" w:eastAsia="PMingLiU" w:hAnsi="Arial" w:cs="Arial"/>
          <w:sz w:val="24"/>
          <w:szCs w:val="24"/>
        </w:rPr>
        <w:t xml:space="preserve">1-916-875-6069 </w:t>
      </w:r>
      <w:r w:rsidR="0093366C" w:rsidRPr="00B30EF0">
        <w:rPr>
          <w:rFonts w:ascii="Arial" w:eastAsia="PMingLiU" w:hAnsi="Arial" w:cs="Arial"/>
          <w:sz w:val="24"/>
          <w:szCs w:val="24"/>
        </w:rPr>
        <w:br/>
        <w:t>(TTY: 711</w:t>
      </w:r>
      <w:r w:rsidRPr="00B30EF0">
        <w:rPr>
          <w:rFonts w:ascii="Nirmala UI" w:eastAsia="PMingLiU" w:hAnsi="Nirmala UI" w:cs="Nirmala UI"/>
          <w:sz w:val="24"/>
          <w:szCs w:val="24"/>
          <w:lang w:val="hi" w:eastAsia="hi" w:bidi="hi"/>
        </w:rPr>
        <w:t xml:space="preserve">) पर कॉल करें। अशक्तता वाले लोगों के लिए सहायता और सेवाएं, जैसे ब्रेल और बड़े प्रिंट में भी दस्तावेज़ उपलब्ध हैं। </w:t>
      </w:r>
      <w:r w:rsidR="0093366C" w:rsidRPr="00B30EF0">
        <w:rPr>
          <w:rFonts w:ascii="Arial" w:eastAsia="PMingLiU" w:hAnsi="Arial" w:cs="Arial"/>
          <w:sz w:val="24"/>
          <w:szCs w:val="24"/>
        </w:rPr>
        <w:t>1-916-875-6069 (TTY: 711</w:t>
      </w:r>
      <w:r w:rsidRPr="00B30EF0">
        <w:rPr>
          <w:rFonts w:ascii="Nirmala UI" w:eastAsia="PMingLiU" w:hAnsi="Nirmala UI" w:cs="Nirmala UI"/>
          <w:sz w:val="24"/>
          <w:szCs w:val="24"/>
          <w:lang w:val="hi" w:eastAsia="hi" w:bidi="hi"/>
        </w:rPr>
        <w:t>) पर कॉल करें। ये सेवाएं नि: शुल्क हैं।</w:t>
      </w:r>
    </w:p>
    <w:p w14:paraId="43B9B8B0"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rPr>
      </w:pPr>
      <w:r w:rsidRPr="00B30EF0">
        <w:rPr>
          <w:rFonts w:ascii="Arial" w:eastAsia="Times New Roman" w:hAnsi="Arial" w:cs="Arial"/>
          <w:b/>
          <w:bCs/>
          <w:sz w:val="24"/>
          <w:szCs w:val="24"/>
          <w:u w:val="single"/>
        </w:rPr>
        <w:t>Nqe Lus Hmoob Cob (Hmong)</w:t>
      </w:r>
    </w:p>
    <w:p w14:paraId="46EF172C" w14:textId="272BB6B1"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bidi="hi-IN"/>
        </w:rPr>
      </w:pPr>
      <w:r w:rsidRPr="00B30EF0">
        <w:rPr>
          <w:rFonts w:ascii="Arial" w:eastAsia="Times New Roman" w:hAnsi="Arial" w:cs="Arial"/>
          <w:sz w:val="24"/>
          <w:szCs w:val="24"/>
        </w:rPr>
        <w:lastRenderedPageBreak/>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eastAsia="ja-JP"/>
        </w:rPr>
      </w:pPr>
      <w:r w:rsidRPr="00B30EF0">
        <w:rPr>
          <w:rFonts w:ascii="Arial" w:eastAsia="Noto Sans CJK JP Regular" w:hAnsi="Arial" w:cs="Arial"/>
          <w:b/>
          <w:bCs/>
          <w:sz w:val="24"/>
          <w:szCs w:val="24"/>
          <w:u w:val="single"/>
          <w:lang w:val="ja" w:eastAsia="ja" w:bidi="ja"/>
        </w:rPr>
        <w:t>日本語表記</w:t>
      </w:r>
      <w:r w:rsidRPr="00B30EF0">
        <w:rPr>
          <w:rFonts w:ascii="Arial" w:eastAsia="Times New Roman" w:hAnsi="Arial" w:cs="Arial"/>
          <w:b/>
          <w:bCs/>
          <w:sz w:val="24"/>
          <w:szCs w:val="24"/>
          <w:u w:val="single"/>
          <w:lang w:val="ja-JP" w:eastAsia="ja-JP" w:bidi="ja-JP"/>
        </w:rPr>
        <w:t xml:space="preserve"> (Japanese)</w:t>
      </w:r>
    </w:p>
    <w:p w14:paraId="31F03540" w14:textId="7E3CFA77" w:rsidR="0080618C" w:rsidRPr="00B30EF0" w:rsidRDefault="0080618C" w:rsidP="000F3234">
      <w:pPr>
        <w:widowControl w:val="0"/>
        <w:autoSpaceDE w:val="0"/>
        <w:autoSpaceDN w:val="0"/>
        <w:bidi/>
        <w:spacing w:after="0" w:line="320" w:lineRule="exact"/>
        <w:jc w:val="right"/>
        <w:rPr>
          <w:rFonts w:ascii="Arial" w:eastAsia="Times New Roman" w:hAnsi="Arial" w:cs="Arial"/>
          <w:b/>
          <w:bCs/>
          <w:sz w:val="24"/>
          <w:szCs w:val="24"/>
          <w:u w:val="single"/>
          <w:lang w:eastAsia="ja-JP"/>
        </w:rPr>
      </w:pPr>
      <w:r w:rsidRPr="00B30EF0">
        <w:rPr>
          <w:rFonts w:ascii="Arial" w:eastAsia="Noto Sans CJK JP Regular" w:hAnsi="Arial" w:cs="Arial"/>
          <w:sz w:val="24"/>
          <w:szCs w:val="24"/>
          <w:lang w:val="ja" w:eastAsia="ja" w:bidi="ja"/>
        </w:rPr>
        <w:t>注意日本語での対応が必要な場合は</w:t>
      </w:r>
      <w:r w:rsidRPr="00B30EF0">
        <w:rPr>
          <w:rFonts w:ascii="Arial" w:eastAsia="Noto Sans CJK JP Regular" w:hAnsi="Arial" w:cs="Arial"/>
          <w:sz w:val="24"/>
          <w:szCs w:val="24"/>
          <w:lang w:val="ja" w:eastAsia="ja" w:bidi="ja"/>
        </w:rPr>
        <w:t xml:space="preserve"> </w:t>
      </w:r>
      <w:r w:rsidR="0093366C" w:rsidRPr="00B30EF0">
        <w:rPr>
          <w:rFonts w:ascii="Arial" w:eastAsia="PMingLiU" w:hAnsi="Arial" w:cs="Arial"/>
          <w:sz w:val="24"/>
          <w:szCs w:val="24"/>
          <w:lang w:val="ja-JP" w:eastAsia="ja-JP" w:bidi="ja-JP"/>
        </w:rPr>
        <w:t>1-916-875-6069 (TTY: 711</w:t>
      </w:r>
      <w:r w:rsidRPr="00B30EF0">
        <w:rPr>
          <w:rFonts w:ascii="Arial" w:eastAsia="Noto Sans CJK JP Regular" w:hAnsi="Arial" w:cs="Arial"/>
          <w:sz w:val="24"/>
          <w:szCs w:val="24"/>
          <w:lang w:val="ja" w:eastAsia="ja" w:bidi="ja"/>
        </w:rPr>
        <w:t>)</w:t>
      </w:r>
      <w:r w:rsidRPr="00B30EF0">
        <w:rPr>
          <w:rFonts w:ascii="Arial" w:eastAsia="Noto Sans CJK JP Regular" w:hAnsi="Arial" w:cs="Arial"/>
          <w:sz w:val="24"/>
          <w:szCs w:val="24"/>
          <w:lang w:val="ja" w:eastAsia="ja" w:bidi="ja"/>
        </w:rPr>
        <w:t>へお電話ください。点字の資料や文字の拡大表示など、障がいをお持ちの方のためのサービスも用意しています。</w:t>
      </w:r>
      <w:r w:rsidRPr="00B30EF0">
        <w:rPr>
          <w:rFonts w:ascii="Arial" w:eastAsia="Noto Sans CJK JP Regular" w:hAnsi="Arial" w:cs="Arial"/>
          <w:sz w:val="24"/>
          <w:szCs w:val="24"/>
          <w:lang w:val="ja" w:eastAsia="ja" w:bidi="ja"/>
        </w:rPr>
        <w:t xml:space="preserve"> </w:t>
      </w:r>
      <w:r w:rsidR="0093366C" w:rsidRPr="00B30EF0">
        <w:rPr>
          <w:rFonts w:ascii="Arial" w:eastAsia="PMingLiU" w:hAnsi="Arial" w:cs="Arial"/>
          <w:sz w:val="24"/>
          <w:szCs w:val="24"/>
          <w:lang w:val="ja-JP" w:eastAsia="ja-JP" w:bidi="ja-JP"/>
        </w:rPr>
        <w:t>1-916-875-6069 (TTY: 711</w:t>
      </w:r>
      <w:r w:rsidRPr="00B30EF0">
        <w:rPr>
          <w:rFonts w:ascii="Arial" w:eastAsia="Noto Sans CJK JP Regular" w:hAnsi="Arial" w:cs="Arial"/>
          <w:sz w:val="24"/>
          <w:szCs w:val="24"/>
          <w:lang w:val="ja" w:eastAsia="ja" w:bidi="ja"/>
        </w:rPr>
        <w:t>)</w:t>
      </w:r>
      <w:r w:rsidRPr="00B30EF0">
        <w:rPr>
          <w:rFonts w:ascii="Arial" w:eastAsia="Noto Sans CJK JP Regular" w:hAnsi="Arial" w:cs="Arial"/>
          <w:sz w:val="24"/>
          <w:szCs w:val="24"/>
          <w:lang w:val="ja" w:eastAsia="ja" w:bidi="ja"/>
        </w:rPr>
        <w:t>へお電話ください。これらのサービスは無料で提供しています。</w:t>
      </w:r>
    </w:p>
    <w:p w14:paraId="67379B15"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eastAsia="ko-KR"/>
        </w:rPr>
      </w:pPr>
      <w:r w:rsidRPr="00B30EF0">
        <w:rPr>
          <w:rFonts w:ascii="Malgun Gothic" w:eastAsia="Malgun Gothic" w:hAnsi="Malgun Gothic" w:cs="Malgun Gothic" w:hint="eastAsia"/>
          <w:b/>
          <w:bCs/>
          <w:sz w:val="24"/>
          <w:szCs w:val="24"/>
          <w:u w:val="single"/>
          <w:lang w:val="ko" w:eastAsia="ko" w:bidi="ko"/>
        </w:rPr>
        <w:t>한국어 태그라인</w:t>
      </w:r>
      <w:r w:rsidRPr="00B30EF0">
        <w:rPr>
          <w:rFonts w:ascii="Arial" w:eastAsia="Times New Roman" w:hAnsi="Arial" w:cs="Arial"/>
          <w:b/>
          <w:bCs/>
          <w:sz w:val="24"/>
          <w:szCs w:val="24"/>
          <w:u w:val="single"/>
          <w:lang w:val="ko-KR" w:eastAsia="ko-KR" w:bidi="ko-KR"/>
        </w:rPr>
        <w:t xml:space="preserve"> (Korean)</w:t>
      </w:r>
    </w:p>
    <w:p w14:paraId="5B4575BB" w14:textId="33787DC5" w:rsidR="0080618C" w:rsidRPr="00B30EF0" w:rsidRDefault="0080618C" w:rsidP="000F3234">
      <w:pPr>
        <w:widowControl w:val="0"/>
        <w:autoSpaceDE w:val="0"/>
        <w:autoSpaceDN w:val="0"/>
        <w:bidi/>
        <w:spacing w:after="0" w:line="320" w:lineRule="exact"/>
        <w:jc w:val="right"/>
        <w:rPr>
          <w:rFonts w:ascii="Arial" w:eastAsia="Times New Roman" w:hAnsi="Arial" w:cs="Arial"/>
          <w:b/>
          <w:bCs/>
          <w:sz w:val="24"/>
          <w:szCs w:val="24"/>
          <w:u w:val="single"/>
          <w:lang w:eastAsia="ko-KR"/>
        </w:rPr>
      </w:pPr>
      <w:r w:rsidRPr="00B30EF0">
        <w:rPr>
          <w:rFonts w:ascii="Malgun Gothic" w:eastAsia="Malgun Gothic" w:hAnsi="Malgun Gothic" w:cs="Malgun Gothic" w:hint="eastAsia"/>
          <w:sz w:val="24"/>
          <w:szCs w:val="24"/>
          <w:lang w:val="ko" w:eastAsia="ko" w:bidi="ko"/>
        </w:rPr>
        <w:t xml:space="preserve">유의사항: 귀하의 언어로 도움을 받고 싶으시면 </w:t>
      </w:r>
      <w:r w:rsidR="0093366C" w:rsidRPr="00B30EF0">
        <w:rPr>
          <w:rFonts w:ascii="Arial" w:eastAsia="PMingLiU" w:hAnsi="Arial" w:cs="Arial"/>
          <w:sz w:val="24"/>
          <w:szCs w:val="24"/>
          <w:lang w:val="ko-KR" w:eastAsia="ko-KR" w:bidi="ko-KR"/>
        </w:rPr>
        <w:t>1-916-875-6069</w:t>
      </w:r>
      <w:r w:rsidRPr="00B30EF0">
        <w:rPr>
          <w:rFonts w:ascii="Arial" w:eastAsia="Noto Sans CJK JP Regular" w:hAnsi="Arial" w:cs="Arial"/>
          <w:sz w:val="24"/>
          <w:szCs w:val="24"/>
          <w:lang w:val="ko" w:eastAsia="ko" w:bidi="ko"/>
        </w:rPr>
        <w:t xml:space="preserve"> (TTY: 711) </w:t>
      </w:r>
      <w:r w:rsidRPr="00B30EF0">
        <w:rPr>
          <w:rFonts w:ascii="Arial" w:eastAsia="Noto Sans CJK JP Regular" w:hAnsi="Arial" w:cs="Arial"/>
          <w:sz w:val="24"/>
          <w:szCs w:val="24"/>
          <w:lang w:val="ko" w:eastAsia="ko" w:bidi="ko"/>
        </w:rPr>
        <w:t>번으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문의하십시오</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점자나</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큰</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활자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문서와</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같이</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장애가</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있는</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분들을</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위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도움과</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서비스도</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이용</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가능합니다</w:t>
      </w:r>
      <w:r w:rsidRPr="00B30EF0">
        <w:rPr>
          <w:rFonts w:ascii="Arial" w:eastAsia="Noto Sans CJK JP Regular" w:hAnsi="Arial" w:cs="Arial"/>
          <w:sz w:val="24"/>
          <w:szCs w:val="24"/>
          <w:lang w:val="ko" w:eastAsia="ko" w:bidi="ko"/>
        </w:rPr>
        <w:t xml:space="preserve">. </w:t>
      </w:r>
      <w:r w:rsidR="0093366C" w:rsidRPr="00B30EF0">
        <w:rPr>
          <w:rFonts w:ascii="Arial" w:eastAsia="PMingLiU" w:hAnsi="Arial" w:cs="Arial"/>
          <w:sz w:val="24"/>
          <w:szCs w:val="24"/>
          <w:lang w:val="ko-KR" w:eastAsia="ko-KR" w:bidi="ko-KR"/>
        </w:rPr>
        <w:t>1-916-875-6069</w:t>
      </w:r>
      <w:r w:rsidRPr="00B30EF0">
        <w:rPr>
          <w:rFonts w:ascii="Arial" w:eastAsia="Noto Sans CJK JP Regular" w:hAnsi="Arial" w:cs="Arial"/>
          <w:sz w:val="24"/>
          <w:szCs w:val="24"/>
          <w:lang w:val="ko" w:eastAsia="ko" w:bidi="ko"/>
        </w:rPr>
        <w:t xml:space="preserve"> (TTY: 711) </w:t>
      </w:r>
      <w:r w:rsidRPr="00B30EF0">
        <w:rPr>
          <w:rFonts w:ascii="Arial" w:eastAsia="Noto Sans CJK JP Regular" w:hAnsi="Arial" w:cs="Arial"/>
          <w:sz w:val="24"/>
          <w:szCs w:val="24"/>
          <w:lang w:val="ko" w:eastAsia="ko" w:bidi="ko"/>
        </w:rPr>
        <w:t>번으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문의하십시오</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이러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서비스는</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무료로</w:t>
      </w:r>
      <w:r w:rsidRPr="00B30EF0">
        <w:rPr>
          <w:rFonts w:ascii="Arial" w:eastAsia="Noto Sans CJK JP Regular" w:hAnsi="Arial" w:cs="Arial"/>
          <w:sz w:val="24"/>
          <w:szCs w:val="24"/>
          <w:lang w:val="ko" w:eastAsia="ko" w:bidi="ko"/>
        </w:rPr>
        <w:t xml:space="preserve"> </w:t>
      </w:r>
      <w:r w:rsidRPr="00B30EF0">
        <w:rPr>
          <w:rFonts w:ascii="Arial" w:eastAsia="Noto Sans CJK JP Regular" w:hAnsi="Arial" w:cs="Arial"/>
          <w:sz w:val="24"/>
          <w:szCs w:val="24"/>
          <w:lang w:val="ko" w:eastAsia="ko" w:bidi="ko"/>
        </w:rPr>
        <w:t>제공됩니다</w:t>
      </w:r>
      <w:r w:rsidRPr="00B30EF0">
        <w:rPr>
          <w:rFonts w:ascii="Arial" w:eastAsia="Noto Sans CJK JP Regular" w:hAnsi="Arial" w:cs="Arial"/>
          <w:sz w:val="24"/>
          <w:szCs w:val="24"/>
          <w:lang w:val="ko" w:eastAsia="ko" w:bidi="ko"/>
        </w:rPr>
        <w:t>.</w:t>
      </w:r>
    </w:p>
    <w:p w14:paraId="12C25F80"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eastAsia="ko"/>
        </w:rPr>
      </w:pPr>
      <w:r w:rsidRPr="00B30EF0">
        <w:rPr>
          <w:rFonts w:ascii="Noto Sans Lao Cond" w:eastAsia="Times New Roman" w:hAnsi="Noto Sans Lao Cond" w:cs="Noto Sans Lao Cond"/>
          <w:b/>
          <w:bCs/>
          <w:sz w:val="24"/>
          <w:szCs w:val="24"/>
          <w:u w:val="single"/>
          <w:lang w:val="lo" w:eastAsia="lo" w:bidi="lo"/>
        </w:rPr>
        <w:t>ແທກໄລພາສາລາວ</w:t>
      </w:r>
      <w:r w:rsidRPr="00B30EF0">
        <w:rPr>
          <w:rFonts w:ascii="Arial" w:eastAsia="Times New Roman" w:hAnsi="Arial" w:cs="Arial"/>
          <w:b/>
          <w:bCs/>
          <w:sz w:val="24"/>
          <w:szCs w:val="24"/>
          <w:u w:val="single"/>
          <w:lang w:eastAsia="ko"/>
        </w:rPr>
        <w:t xml:space="preserve"> (Laotian)</w:t>
      </w:r>
    </w:p>
    <w:p w14:paraId="45D67FCD" w14:textId="5128C838" w:rsidR="0080618C" w:rsidRPr="00B30EF0" w:rsidRDefault="0080618C" w:rsidP="000F3234">
      <w:pPr>
        <w:widowControl w:val="0"/>
        <w:autoSpaceDE w:val="0"/>
        <w:autoSpaceDN w:val="0"/>
        <w:bidi/>
        <w:spacing w:after="0" w:line="288" w:lineRule="exact"/>
        <w:jc w:val="right"/>
        <w:rPr>
          <w:rFonts w:ascii="Noto Sans Lao Cond" w:eastAsia="Times New Roman" w:hAnsi="Noto Sans Lao Cond" w:cs="Noto Sans Lao Cond"/>
          <w:sz w:val="24"/>
          <w:szCs w:val="24"/>
          <w:lang w:val="lo" w:bidi="lo-LA"/>
        </w:rPr>
      </w:pPr>
      <w:r w:rsidRPr="00B30EF0">
        <w:rPr>
          <w:rFonts w:ascii="Noto Sans Lao Cond" w:eastAsia="Times New Roman" w:hAnsi="Noto Sans Lao Cond" w:cs="Noto Sans Lao Cond"/>
          <w:sz w:val="24"/>
          <w:szCs w:val="24"/>
          <w:lang w:val="lo" w:eastAsia="lo" w:bidi="lo"/>
        </w:rPr>
        <w:t xml:space="preserve">ປະກາດ: ຖ້າທ່ານຕ້ອງການຄວາມຊ່ວຍເຫຼືອໃນພາສາຂອງທ່ານໃຫ້ໂທຫາເບີ </w:t>
      </w:r>
      <w:r w:rsidR="0093366C" w:rsidRPr="00B30EF0">
        <w:rPr>
          <w:rFonts w:ascii="Arial" w:eastAsia="PMingLiU" w:hAnsi="Arial" w:cs="Arial"/>
          <w:sz w:val="24"/>
          <w:szCs w:val="24"/>
        </w:rPr>
        <w:t>1-916-875-6069 (TTY: 711</w:t>
      </w:r>
      <w:r w:rsidRPr="00B30EF0">
        <w:rPr>
          <w:rFonts w:ascii="Noto Sans Lao Cond" w:eastAsia="Times New Roman" w:hAnsi="Noto Sans Lao Cond" w:cs="Noto Sans Lao Cond"/>
          <w:spacing w:val="-2"/>
          <w:sz w:val="24"/>
          <w:szCs w:val="24"/>
          <w:lang w:val="lo" w:eastAsia="lo" w:bidi="lo"/>
        </w:rPr>
        <w:t xml:space="preserve">). ຍັງມີຄວາມຊ່ວຍເຫຼືອແລະການບໍລິການສຳລັບຄົນພິການ ເຊັ່ນເອກະສານທີ່ເປັນອັກສອນນູນແລະມີໂຕພິມໃຫຍ່ ໃຫ້ໂທຫາເບີ </w:t>
      </w:r>
      <w:r w:rsidRPr="00B30EF0">
        <w:rPr>
          <w:rFonts w:ascii="Noto Sans Lao Cond" w:eastAsia="Times New Roman" w:hAnsi="Noto Sans Lao Cond" w:cs="Noto Sans Lao Cond"/>
          <w:spacing w:val="-2"/>
          <w:sz w:val="24"/>
          <w:szCs w:val="24"/>
          <w:lang w:val="lo" w:eastAsia="lo" w:bidi="lo"/>
        </w:rPr>
        <w:br/>
      </w:r>
      <w:r w:rsidR="0093366C" w:rsidRPr="00B30EF0">
        <w:rPr>
          <w:rFonts w:ascii="Arial" w:eastAsia="PMingLiU" w:hAnsi="Arial" w:cs="Arial"/>
          <w:sz w:val="24"/>
          <w:szCs w:val="24"/>
        </w:rPr>
        <w:t>1-916-875-6069 (TTY: 711</w:t>
      </w:r>
      <w:r w:rsidRPr="00B30EF0">
        <w:rPr>
          <w:rFonts w:ascii="Noto Sans Lao Cond" w:eastAsia="Times New Roman" w:hAnsi="Noto Sans Lao Cond" w:cs="Noto Sans Lao Cond"/>
          <w:sz w:val="24"/>
          <w:szCs w:val="24"/>
          <w:lang w:val="lo" w:eastAsia="lo" w:bidi="lo"/>
        </w:rPr>
        <w:t>). ການບໍລິການເຫຼົ່ານີ້ບໍ່ຕ້ອງເສຍຄ່າໃຊ້ຈ່າຍໃດໆ.</w:t>
      </w:r>
    </w:p>
    <w:p w14:paraId="50F1AE31" w14:textId="77777777" w:rsidR="0080618C" w:rsidRPr="00B30EF0" w:rsidRDefault="0080618C" w:rsidP="000F3234">
      <w:pPr>
        <w:autoSpaceDE w:val="0"/>
        <w:autoSpaceDN w:val="0"/>
        <w:bidi/>
        <w:spacing w:before="120" w:after="0" w:line="440" w:lineRule="exact"/>
        <w:jc w:val="right"/>
        <w:rPr>
          <w:rFonts w:ascii="Arial" w:eastAsia="Times New Roman" w:hAnsi="Arial" w:cs="Arial"/>
          <w:b/>
          <w:bCs/>
          <w:sz w:val="24"/>
          <w:szCs w:val="24"/>
          <w:u w:val="single"/>
        </w:rPr>
      </w:pPr>
      <w:r w:rsidRPr="00B30EF0">
        <w:rPr>
          <w:rFonts w:ascii="Arial" w:eastAsia="Times New Roman" w:hAnsi="Arial" w:cs="Arial"/>
          <w:b/>
          <w:bCs/>
          <w:sz w:val="24"/>
          <w:szCs w:val="24"/>
          <w:u w:val="single"/>
        </w:rPr>
        <w:t>Mien Tagline (Mien)</w:t>
      </w:r>
    </w:p>
    <w:p w14:paraId="62B47C05" w14:textId="45EC4A45" w:rsidR="0080618C" w:rsidRPr="00B30EF0" w:rsidRDefault="0080618C" w:rsidP="000F3234">
      <w:pPr>
        <w:autoSpaceDE w:val="0"/>
        <w:autoSpaceDN w:val="0"/>
        <w:bidi/>
        <w:spacing w:after="0" w:line="288" w:lineRule="exact"/>
        <w:jc w:val="right"/>
        <w:rPr>
          <w:rFonts w:ascii="Arial" w:eastAsia="Times New Roman" w:hAnsi="Arial" w:cs="Arial"/>
          <w:bCs/>
          <w:sz w:val="24"/>
          <w:szCs w:val="24"/>
          <w:cs/>
        </w:rPr>
      </w:pPr>
      <w:r w:rsidRPr="00B30EF0">
        <w:rPr>
          <w:rFonts w:ascii="Arial" w:eastAsia="Times New Roman" w:hAnsi="Arial" w:cs="Arial"/>
          <w:sz w:val="24"/>
          <w:szCs w:val="24"/>
        </w:rPr>
        <w:t xml:space="preserve">LONGC HNYOUV JANGX LONGX OC: Beiv taux meih qiemx longc mienh tengx faan benx meih nyei waac nor douc waac daaih lorx taux 1-916-875-6069 </w:t>
      </w:r>
      <w:r w:rsidRPr="00B30EF0">
        <w:rPr>
          <w:rFonts w:ascii="Arial" w:eastAsia="Times New Roman" w:hAnsi="Arial" w:cs="Arial"/>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rPr>
      </w:pPr>
      <w:r w:rsidRPr="00B30EF0">
        <w:rPr>
          <w:rFonts w:ascii="Noto Sans Gurmukhi" w:eastAsia="Times New Roman" w:hAnsi="Noto Sans Gurmukhi" w:cs="Noto Sans Gurmukhi"/>
          <w:b/>
          <w:bCs/>
          <w:sz w:val="24"/>
          <w:szCs w:val="24"/>
          <w:u w:val="single"/>
          <w:cs/>
          <w:lang w:val="pa-IN" w:eastAsia="pa-IN" w:bidi="pa-IN"/>
        </w:rPr>
        <w:t>ਪੰਜਾਬੀ ਟੈਗਲਾਈਨ</w:t>
      </w:r>
      <w:r w:rsidRPr="00B30EF0">
        <w:rPr>
          <w:rFonts w:ascii="Arial" w:eastAsia="Times New Roman" w:hAnsi="Arial" w:cs="Arial"/>
          <w:b/>
          <w:bCs/>
          <w:sz w:val="24"/>
          <w:szCs w:val="24"/>
          <w:u w:val="single"/>
        </w:rPr>
        <w:t xml:space="preserve"> (Punjabi)</w:t>
      </w:r>
    </w:p>
    <w:p w14:paraId="304154AA" w14:textId="77777777" w:rsidR="006D4C27" w:rsidRPr="00B30EF0" w:rsidRDefault="006D4C27" w:rsidP="006D4C27">
      <w:pPr>
        <w:widowControl w:val="0"/>
        <w:autoSpaceDE w:val="0"/>
        <w:autoSpaceDN w:val="0"/>
        <w:spacing w:after="0" w:line="288" w:lineRule="exact"/>
        <w:rPr>
          <w:rFonts w:ascii="Arial" w:eastAsia="Times New Roman" w:hAnsi="Arial" w:cs="Arial"/>
          <w:b/>
          <w:bCs/>
          <w:sz w:val="24"/>
          <w:szCs w:val="24"/>
          <w:u w:val="single"/>
        </w:rPr>
      </w:pPr>
      <w:r w:rsidRPr="00B30EF0">
        <w:rPr>
          <w:rFonts w:ascii="Noto Sans Gurmukhi" w:eastAsia="Times New Roman" w:hAnsi="Noto Sans Gurmukhi" w:cs="Noto Sans Gurmukhi"/>
          <w:b/>
          <w:sz w:val="24"/>
          <w:szCs w:val="24"/>
          <w:cs/>
          <w:lang w:bidi="pa-IN"/>
        </w:rPr>
        <w:t>ਧਿਆਨ ਦਿਓ:</w:t>
      </w:r>
      <w:r w:rsidRPr="00B30EF0">
        <w:rPr>
          <w:rFonts w:ascii="Noto Sans Gurmukhi" w:eastAsia="Times New Roman" w:hAnsi="Noto Sans Gurmukhi" w:cs="Noto Sans Gurmukhi"/>
          <w:bCs/>
          <w:sz w:val="24"/>
          <w:szCs w:val="24"/>
        </w:rPr>
        <w:t xml:space="preserve"> </w:t>
      </w:r>
      <w:r w:rsidRPr="00B30EF0">
        <w:rPr>
          <w:rFonts w:ascii="Noto Sans Gurmukhi" w:eastAsia="Times New Roman" w:hAnsi="Noto Sans Gurmukhi" w:cs="Noto Sans Gurmukhi"/>
          <w:noProof/>
          <w:sz w:val="36"/>
          <w:szCs w:val="24"/>
          <w:cs/>
          <w:lang w:bidi="pa-IN"/>
        </w:rPr>
        <w:t>ਜੇ</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ਤੁਹਾਨੂੰ</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ਆਪਣੀ</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ਭਾਸ਼ਾ</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ਵਿੱਚ</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ਮਦਦ</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ਦੀ</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ਲੋੜ</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ਹੈ</w:t>
      </w:r>
      <w:r w:rsidRPr="00B30EF0">
        <w:rPr>
          <w:rFonts w:ascii="Noto Sans Gurmukhi" w:eastAsia="Times New Roman" w:hAnsi="Noto Sans Gurmukhi" w:cs="Noto Sans Gurmukhi"/>
          <w:noProof/>
          <w:sz w:val="36"/>
          <w:szCs w:val="24"/>
          <w:lang w:bidi="pa-IN"/>
        </w:rPr>
        <w:t xml:space="preserve"> </w:t>
      </w:r>
      <w:r w:rsidRPr="00B30EF0">
        <w:rPr>
          <w:rFonts w:ascii="Noto Sans Gurmukhi" w:eastAsia="Times New Roman" w:hAnsi="Noto Sans Gurmukhi" w:cs="Noto Sans Gurmukhi"/>
          <w:noProof/>
          <w:sz w:val="36"/>
          <w:szCs w:val="24"/>
          <w:cs/>
          <w:lang w:bidi="pa-IN"/>
        </w:rPr>
        <w:t>ਤਾਂ</w:t>
      </w:r>
      <w:r w:rsidRPr="00B30EF0">
        <w:rPr>
          <w:rFonts w:ascii="Noto Sans Gurmukhi" w:eastAsia="Times New Roman" w:hAnsi="Noto Sans Gurmukhi" w:cs="Noto Sans Gurmukhi"/>
          <w:noProof/>
          <w:sz w:val="36"/>
          <w:szCs w:val="24"/>
          <w:lang w:bidi="pa-IN"/>
        </w:rPr>
        <w:t xml:space="preserve"> </w:t>
      </w:r>
      <w:r w:rsidRPr="00B30EF0">
        <w:rPr>
          <w:rFonts w:ascii="Noto Sans Gurmukhi" w:eastAsia="Times New Roman" w:hAnsi="Noto Sans Gurmukhi" w:cs="Noto Sans Gurmukhi"/>
          <w:noProof/>
          <w:sz w:val="36"/>
          <w:szCs w:val="24"/>
          <w:cs/>
          <w:lang w:bidi="pa-IN"/>
        </w:rPr>
        <w:t>ਕਾਲ</w:t>
      </w:r>
      <w:r w:rsidRPr="00B30EF0">
        <w:rPr>
          <w:rFonts w:ascii="Noto Sans Gurmukhi" w:eastAsia="Times New Roman" w:hAnsi="Noto Sans Gurmukhi" w:cs="Noto Sans Gurmukhi"/>
          <w:noProof/>
          <w:sz w:val="36"/>
          <w:szCs w:val="24"/>
          <w:lang w:bidi="pa-IN"/>
        </w:rPr>
        <w:t xml:space="preserve"> </w:t>
      </w:r>
      <w:r w:rsidRPr="00B30EF0">
        <w:rPr>
          <w:rFonts w:ascii="Noto Sans Gurmukhi" w:eastAsia="Times New Roman" w:hAnsi="Noto Sans Gurmukhi" w:cs="Noto Sans Gurmukhi"/>
          <w:noProof/>
          <w:sz w:val="36"/>
          <w:szCs w:val="24"/>
          <w:cs/>
          <w:lang w:bidi="pa-IN"/>
        </w:rPr>
        <w:t>ਕਰੋ</w:t>
      </w:r>
      <w:r w:rsidRPr="00B30EF0">
        <w:rPr>
          <w:rFonts w:ascii="Noto Sans Gurmukhi" w:eastAsia="Times New Roman" w:hAnsi="Noto Sans Gurmukhi" w:cs="Noto Sans Gurmukhi"/>
          <w:bCs/>
          <w:sz w:val="24"/>
          <w:szCs w:val="24"/>
        </w:rPr>
        <w:t xml:space="preserve"> </w:t>
      </w:r>
      <w:r w:rsidRPr="00B30EF0">
        <w:rPr>
          <w:rFonts w:ascii="Arial" w:eastAsia="PMingLiU" w:hAnsi="Arial" w:cs="Arial"/>
          <w:bCs/>
          <w:sz w:val="24"/>
          <w:szCs w:val="24"/>
        </w:rPr>
        <w:t>1-916-875-6069</w:t>
      </w:r>
      <w:r w:rsidRPr="00B30EF0">
        <w:rPr>
          <w:rFonts w:ascii="Arial" w:eastAsia="Times New Roman" w:hAnsi="Arial" w:cs="Arial"/>
          <w:bCs/>
          <w:sz w:val="24"/>
          <w:szCs w:val="24"/>
        </w:rPr>
        <w:br/>
        <w:t>(TTY: 711)</w:t>
      </w:r>
      <w:r w:rsidRPr="00B30EF0">
        <w:rPr>
          <w:rFonts w:ascii="Noto Sans Gurmukhi" w:eastAsia="Times New Roman" w:hAnsi="Noto Sans Gurmukhi" w:cs="Noto Sans Gurmukhi"/>
          <w:bCs/>
          <w:sz w:val="24"/>
          <w:szCs w:val="24"/>
        </w:rPr>
        <w:t xml:space="preserve">. </w:t>
      </w:r>
      <w:r w:rsidRPr="00B30EF0">
        <w:rPr>
          <w:rFonts w:ascii="Noto Sans Gurmukhi" w:eastAsia="Times New Roman" w:hAnsi="Noto Sans Gurmukhi" w:cs="Noto Sans Gurmukhi"/>
          <w:noProof/>
          <w:sz w:val="36"/>
          <w:szCs w:val="24"/>
          <w:cs/>
          <w:lang w:bidi="pa-IN"/>
        </w:rPr>
        <w:t>ਅਪਾਹਜ</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ਲੋਕਾਂ</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ਲਈ</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ਸਹਾਇਤਾ</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ਅਤੇ</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ਸੇਵਾਵਾਂ</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ਜਿਵੇਂ</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ਕਿ</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ਬ੍ਰੇਲ</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ਅਤੇ</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ਮੋਟੀ ਛਪਾਈ</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ਵਿੱਚ</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ਦਸਤਾਵੇਜ਼</w:t>
      </w:r>
      <w:r w:rsidRPr="00B30EF0">
        <w:rPr>
          <w:rFonts w:ascii="Noto Sans Gurmukhi" w:eastAsia="Times New Roman" w:hAnsi="Noto Sans Gurmukhi" w:cs="Noto Sans Gurmukhi"/>
          <w:noProof/>
          <w:sz w:val="36"/>
          <w:szCs w:val="24"/>
          <w:lang w:bidi="pa-IN"/>
        </w:rPr>
        <w:t>,</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ਵੀ</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ਉਪਲਬਧ</w:t>
      </w:r>
      <w:r w:rsidRPr="00B30EF0">
        <w:rPr>
          <w:rFonts w:ascii="Noto Sans Gurmukhi" w:eastAsia="Times New Roman" w:hAnsi="Noto Sans Gurmukhi" w:cs="Noto Sans Gurmukhi"/>
          <w:noProof/>
          <w:sz w:val="36"/>
          <w:szCs w:val="24"/>
        </w:rPr>
        <w:t xml:space="preserve"> </w:t>
      </w:r>
      <w:r w:rsidRPr="00B30EF0">
        <w:rPr>
          <w:rFonts w:ascii="Noto Sans Gurmukhi" w:eastAsia="Times New Roman" w:hAnsi="Noto Sans Gurmukhi" w:cs="Noto Sans Gurmukhi"/>
          <w:noProof/>
          <w:sz w:val="36"/>
          <w:szCs w:val="24"/>
          <w:cs/>
          <w:lang w:bidi="pa-IN"/>
        </w:rPr>
        <w:t>ਹਨ</w:t>
      </w:r>
      <w:r w:rsidRPr="00B30EF0">
        <w:rPr>
          <w:rFonts w:ascii="Noto Sans Gurmukhi" w:eastAsia="Times New Roman" w:hAnsi="Noto Sans Gurmukhi" w:cs="Noto Sans Gurmukhi"/>
          <w:noProof/>
          <w:sz w:val="24"/>
          <w:szCs w:val="24"/>
        </w:rPr>
        <w:t>|</w:t>
      </w:r>
      <w:r w:rsidRPr="00B30EF0">
        <w:rPr>
          <w:rFonts w:ascii="Noto Sans Gurmukhi" w:eastAsia="Times New Roman" w:hAnsi="Noto Sans Gurmukhi" w:cs="Noto Sans Gurmukhi"/>
          <w:noProof/>
          <w:sz w:val="36"/>
          <w:szCs w:val="24"/>
          <w:cs/>
          <w:lang w:bidi="pa-IN"/>
        </w:rPr>
        <w:t xml:space="preserve"> ਕਾਲ</w:t>
      </w:r>
      <w:r w:rsidRPr="00B30EF0">
        <w:rPr>
          <w:rFonts w:ascii="Noto Sans Gurmukhi" w:eastAsia="Times New Roman" w:hAnsi="Noto Sans Gurmukhi" w:cs="Noto Sans Gurmukhi"/>
          <w:noProof/>
          <w:sz w:val="36"/>
          <w:szCs w:val="24"/>
          <w:lang w:bidi="pa-IN"/>
        </w:rPr>
        <w:t xml:space="preserve"> </w:t>
      </w:r>
      <w:r w:rsidRPr="00B30EF0">
        <w:rPr>
          <w:rFonts w:ascii="Noto Sans Gurmukhi" w:eastAsia="Times New Roman" w:hAnsi="Noto Sans Gurmukhi" w:cs="Noto Sans Gurmukhi"/>
          <w:noProof/>
          <w:sz w:val="36"/>
          <w:szCs w:val="24"/>
          <w:cs/>
          <w:lang w:bidi="pa-IN"/>
        </w:rPr>
        <w:t>ਕਰੋ</w:t>
      </w:r>
      <w:r w:rsidRPr="00B30EF0">
        <w:rPr>
          <w:rFonts w:ascii="Noto Sans Gurmukhi" w:eastAsia="Times New Roman" w:hAnsi="Noto Sans Gurmukhi" w:cs="Noto Sans Gurmukhi"/>
          <w:sz w:val="24"/>
          <w:szCs w:val="24"/>
        </w:rPr>
        <w:t xml:space="preserve"> </w:t>
      </w:r>
      <w:r w:rsidRPr="00B30EF0">
        <w:rPr>
          <w:rFonts w:ascii="Arial" w:eastAsia="PMingLiU" w:hAnsi="Arial" w:cs="Arial"/>
          <w:bCs/>
          <w:sz w:val="24"/>
          <w:szCs w:val="24"/>
        </w:rPr>
        <w:t>1-916-875-6069</w:t>
      </w:r>
      <w:r w:rsidRPr="00B30EF0">
        <w:rPr>
          <w:rFonts w:ascii="Arial" w:eastAsia="Times New Roman" w:hAnsi="Arial" w:cs="Arial"/>
          <w:sz w:val="24"/>
          <w:szCs w:val="24"/>
        </w:rPr>
        <w:t xml:space="preserve"> (TTY: 711)</w:t>
      </w:r>
      <w:r w:rsidRPr="00B30EF0">
        <w:rPr>
          <w:rFonts w:ascii="Noto Sans Gurmukhi" w:eastAsia="Times New Roman" w:hAnsi="Noto Sans Gurmukhi" w:cs="Noto Sans Gurmukhi"/>
          <w:sz w:val="24"/>
          <w:szCs w:val="24"/>
        </w:rPr>
        <w:t>.</w:t>
      </w:r>
      <w:r w:rsidRPr="00B30EF0">
        <w:rPr>
          <w:rFonts w:ascii="Noto Sans Gurmukhi" w:eastAsia="Times New Roman" w:hAnsi="Noto Sans Gurmukhi" w:cs="Noto Sans Gurmukhi"/>
          <w:sz w:val="24"/>
          <w:szCs w:val="24"/>
        </w:rPr>
        <w:br/>
      </w:r>
      <w:r w:rsidRPr="00B30EF0">
        <w:rPr>
          <w:rFonts w:ascii="Noto Sans Gurmukhi" w:eastAsia="Times New Roman" w:hAnsi="Noto Sans Gurmukhi" w:cs="Noto Sans Gurmukhi"/>
          <w:sz w:val="24"/>
          <w:szCs w:val="24"/>
          <w:cs/>
          <w:lang w:bidi="pa-IN"/>
        </w:rPr>
        <w:t>ਇਹ ਸੇਵਾਵਾਂ ਮੁਫਤ ਹਨ</w:t>
      </w:r>
      <w:r w:rsidRPr="00B30EF0">
        <w:rPr>
          <w:rFonts w:ascii="Noto Sans Gurmukhi" w:eastAsia="Times New Roman" w:hAnsi="Noto Sans Gurmukhi" w:cs="Noto Sans Gurmukhi"/>
          <w:sz w:val="24"/>
          <w:szCs w:val="24"/>
        </w:rPr>
        <w:t>|</w:t>
      </w:r>
    </w:p>
    <w:p w14:paraId="51EC98F4"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B30EF0">
        <w:rPr>
          <w:rFonts w:ascii="Arial" w:eastAsia="Times New Roman" w:hAnsi="Arial" w:cs="Arial"/>
          <w:b/>
          <w:bCs/>
          <w:sz w:val="24"/>
          <w:szCs w:val="24"/>
          <w:u w:val="single"/>
          <w:lang w:val="ru-RU" w:eastAsia="ru-RU" w:bidi="ru-RU"/>
        </w:rPr>
        <w:br w:type="page"/>
      </w:r>
      <w:r w:rsidRPr="00B30EF0">
        <w:rPr>
          <w:rFonts w:ascii="Arial" w:eastAsia="Times New Roman" w:hAnsi="Arial" w:cs="Arial"/>
          <w:b/>
          <w:bCs/>
          <w:sz w:val="24"/>
          <w:szCs w:val="24"/>
          <w:u w:val="single"/>
          <w:lang w:val="ru-RU" w:eastAsia="ru-RU" w:bidi="ru-RU"/>
        </w:rPr>
        <w:lastRenderedPageBreak/>
        <w:t>Русский слоган (</w:t>
      </w:r>
      <w:r w:rsidRPr="00B30EF0">
        <w:rPr>
          <w:rFonts w:ascii="Arial" w:eastAsia="Times New Roman" w:hAnsi="Arial" w:cs="Arial"/>
          <w:b/>
          <w:bCs/>
          <w:sz w:val="24"/>
          <w:szCs w:val="24"/>
          <w:u w:val="single"/>
        </w:rPr>
        <w:t>Russian</w:t>
      </w:r>
      <w:r w:rsidRPr="00B30EF0">
        <w:rPr>
          <w:rFonts w:ascii="Arial" w:eastAsia="Times New Roman" w:hAnsi="Arial" w:cs="Arial"/>
          <w:b/>
          <w:bCs/>
          <w:sz w:val="24"/>
          <w:szCs w:val="24"/>
          <w:u w:val="single"/>
          <w:lang w:val="ru-RU" w:eastAsia="ru-RU" w:bidi="ru-RU"/>
        </w:rPr>
        <w:t>)</w:t>
      </w:r>
    </w:p>
    <w:p w14:paraId="7CB4BBF4" w14:textId="6DFD9ED2"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ru"/>
        </w:rPr>
      </w:pPr>
      <w:r w:rsidRPr="00B30EF0">
        <w:rPr>
          <w:rFonts w:ascii="Arial" w:eastAsia="Times New Roman" w:hAnsi="Arial" w:cs="Arial"/>
          <w:sz w:val="24"/>
          <w:szCs w:val="24"/>
          <w:lang w:val="ru" w:eastAsia="ru" w:bidi="ru"/>
        </w:rPr>
        <w:t xml:space="preserve">ВНИМАНИЕ! Если вам нужна помощь на вашем родном языке, звоните по номеру </w:t>
      </w:r>
      <w:r w:rsidR="0093366C" w:rsidRPr="00B30EF0">
        <w:rPr>
          <w:rFonts w:ascii="Arial" w:eastAsia="PMingLiU" w:hAnsi="Arial" w:cs="Arial"/>
          <w:sz w:val="24"/>
          <w:szCs w:val="24"/>
          <w:lang w:val="ru-RU" w:eastAsia="ru-RU" w:bidi="ru-RU"/>
        </w:rPr>
        <w:t>1-916-875-6069</w:t>
      </w:r>
      <w:r w:rsidRPr="00B30EF0">
        <w:rPr>
          <w:rFonts w:ascii="Arial" w:eastAsia="Times New Roman" w:hAnsi="Arial" w:cs="Arial"/>
          <w:sz w:val="24"/>
          <w:szCs w:val="24"/>
          <w:lang w:val="ru" w:eastAsia="ru" w:bidi="ru"/>
        </w:rPr>
        <w:t xml:space="preserve"> (линия TTY: </w:t>
      </w:r>
      <w:r w:rsidRPr="00B30EF0">
        <w:rPr>
          <w:rFonts w:ascii="Arial" w:eastAsia="Times New Roman" w:hAnsi="Arial" w:cs="Arial"/>
          <w:sz w:val="24"/>
          <w:szCs w:val="24"/>
          <w:lang w:val="ru-RU" w:eastAsia="ru-RU" w:bidi="ru-RU"/>
        </w:rPr>
        <w:t>711</w:t>
      </w:r>
      <w:r w:rsidRPr="00B30EF0">
        <w:rPr>
          <w:rFonts w:ascii="Arial" w:eastAsia="Times New Roman" w:hAnsi="Arial" w:cs="Arial"/>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B30EF0">
        <w:rPr>
          <w:rFonts w:ascii="Arial" w:eastAsia="PMingLiU" w:hAnsi="Arial" w:cs="Arial"/>
          <w:sz w:val="24"/>
          <w:szCs w:val="24"/>
          <w:lang w:val="ru-RU" w:eastAsia="ru-RU" w:bidi="ru-RU"/>
        </w:rPr>
        <w:t>1-916-875-6069</w:t>
      </w:r>
      <w:r w:rsidRPr="00B30EF0">
        <w:rPr>
          <w:rFonts w:ascii="Arial" w:eastAsia="Times New Roman" w:hAnsi="Arial" w:cs="Arial"/>
          <w:sz w:val="24"/>
          <w:szCs w:val="24"/>
          <w:lang w:val="ru" w:eastAsia="ru" w:bidi="ru"/>
        </w:rPr>
        <w:t xml:space="preserve"> (линия TTY:</w:t>
      </w:r>
      <w:r w:rsidRPr="00B30EF0">
        <w:rPr>
          <w:rFonts w:ascii="Arial" w:eastAsia="Times New Roman" w:hAnsi="Arial" w:cs="Arial"/>
          <w:sz w:val="24"/>
          <w:szCs w:val="24"/>
          <w:lang w:val="ru" w:eastAsia="ru" w:bidi="ru"/>
        </w:rPr>
        <w:br/>
      </w:r>
      <w:r w:rsidRPr="00B30EF0">
        <w:rPr>
          <w:rFonts w:ascii="Arial" w:eastAsia="Times New Roman" w:hAnsi="Arial" w:cs="Arial"/>
          <w:sz w:val="24"/>
          <w:szCs w:val="24"/>
          <w:lang w:val="ru-RU" w:eastAsia="ru-RU" w:bidi="ru-RU"/>
        </w:rPr>
        <w:t>711</w:t>
      </w:r>
      <w:r w:rsidRPr="00B30EF0">
        <w:rPr>
          <w:rFonts w:ascii="Arial" w:eastAsia="Times New Roman" w:hAnsi="Arial" w:cs="Arial"/>
          <w:sz w:val="24"/>
          <w:szCs w:val="24"/>
          <w:lang w:val="ru" w:eastAsia="ru" w:bidi="ru"/>
        </w:rPr>
        <w:t>). Такие услуги предоставляются бесплатно.</w:t>
      </w:r>
    </w:p>
    <w:p w14:paraId="3C9B6E63"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B30EF0">
        <w:rPr>
          <w:rFonts w:ascii="Arial" w:eastAsia="Times New Roman" w:hAnsi="Arial" w:cs="Arial"/>
          <w:b/>
          <w:bCs/>
          <w:sz w:val="24"/>
          <w:szCs w:val="24"/>
          <w:u w:val="single"/>
          <w:lang w:val="es-US" w:eastAsia="es-US" w:bidi="es-US"/>
        </w:rPr>
        <w:t>Mensaje</w:t>
      </w:r>
      <w:r w:rsidRPr="00B30EF0">
        <w:rPr>
          <w:rFonts w:ascii="Arial" w:eastAsia="Times New Roman" w:hAnsi="Arial" w:cs="Arial"/>
          <w:b/>
          <w:bCs/>
          <w:sz w:val="24"/>
          <w:szCs w:val="24"/>
          <w:u w:val="single"/>
          <w:lang w:val="ru-RU" w:eastAsia="es-US" w:bidi="es-US"/>
        </w:rPr>
        <w:t xml:space="preserve"> </w:t>
      </w:r>
      <w:r w:rsidRPr="00B30EF0">
        <w:rPr>
          <w:rFonts w:ascii="Arial" w:eastAsia="Times New Roman" w:hAnsi="Arial" w:cs="Arial"/>
          <w:b/>
          <w:bCs/>
          <w:sz w:val="24"/>
          <w:szCs w:val="24"/>
          <w:u w:val="single"/>
          <w:lang w:val="es-US" w:eastAsia="es-US" w:bidi="es-US"/>
        </w:rPr>
        <w:t>en</w:t>
      </w:r>
      <w:r w:rsidRPr="00B30EF0">
        <w:rPr>
          <w:rFonts w:ascii="Arial" w:eastAsia="Times New Roman" w:hAnsi="Arial" w:cs="Arial"/>
          <w:b/>
          <w:bCs/>
          <w:sz w:val="24"/>
          <w:szCs w:val="24"/>
          <w:u w:val="single"/>
          <w:lang w:val="ru-RU" w:eastAsia="es-US" w:bidi="es-US"/>
        </w:rPr>
        <w:t xml:space="preserve"> </w:t>
      </w:r>
      <w:r w:rsidRPr="00B30EF0">
        <w:rPr>
          <w:rFonts w:ascii="Arial" w:eastAsia="Times New Roman" w:hAnsi="Arial" w:cs="Arial"/>
          <w:b/>
          <w:bCs/>
          <w:sz w:val="24"/>
          <w:szCs w:val="24"/>
          <w:u w:val="single"/>
          <w:lang w:val="es-US" w:eastAsia="es-US" w:bidi="es-US"/>
        </w:rPr>
        <w:t>espa</w:t>
      </w:r>
      <w:r w:rsidRPr="00B30EF0">
        <w:rPr>
          <w:rFonts w:ascii="Arial" w:eastAsia="Times New Roman" w:hAnsi="Arial" w:cs="Arial"/>
          <w:b/>
          <w:bCs/>
          <w:sz w:val="24"/>
          <w:szCs w:val="24"/>
          <w:u w:val="single"/>
          <w:lang w:val="ru-RU" w:eastAsia="es-US" w:bidi="es-US"/>
        </w:rPr>
        <w:t>ñ</w:t>
      </w:r>
      <w:r w:rsidRPr="00B30EF0">
        <w:rPr>
          <w:rFonts w:ascii="Arial" w:eastAsia="Times New Roman" w:hAnsi="Arial" w:cs="Arial"/>
          <w:b/>
          <w:bCs/>
          <w:sz w:val="24"/>
          <w:szCs w:val="24"/>
          <w:u w:val="single"/>
          <w:lang w:val="es-US" w:eastAsia="es-US" w:bidi="es-US"/>
        </w:rPr>
        <w:t>ol</w:t>
      </w:r>
      <w:r w:rsidRPr="00B30EF0">
        <w:rPr>
          <w:rFonts w:ascii="Arial" w:eastAsia="Times New Roman" w:hAnsi="Arial" w:cs="Arial"/>
          <w:b/>
          <w:bCs/>
          <w:sz w:val="24"/>
          <w:szCs w:val="24"/>
          <w:u w:val="single"/>
          <w:lang w:val="ru-RU" w:eastAsia="es-US" w:bidi="es-US"/>
        </w:rPr>
        <w:t xml:space="preserve"> (</w:t>
      </w:r>
      <w:r w:rsidRPr="00B30EF0">
        <w:rPr>
          <w:rFonts w:ascii="Arial" w:eastAsia="Times New Roman" w:hAnsi="Arial" w:cs="Arial"/>
          <w:b/>
          <w:bCs/>
          <w:sz w:val="24"/>
          <w:szCs w:val="24"/>
          <w:u w:val="single"/>
          <w:lang w:val="es-US" w:eastAsia="es-US" w:bidi="es-US"/>
        </w:rPr>
        <w:t>Spanish</w:t>
      </w:r>
      <w:r w:rsidRPr="00B30EF0">
        <w:rPr>
          <w:rFonts w:ascii="Arial" w:eastAsia="Times New Roman" w:hAnsi="Arial" w:cs="Arial"/>
          <w:b/>
          <w:bCs/>
          <w:sz w:val="24"/>
          <w:szCs w:val="24"/>
          <w:u w:val="single"/>
          <w:lang w:val="ru-RU" w:eastAsia="es-US" w:bidi="es-US"/>
        </w:rPr>
        <w:t>)</w:t>
      </w:r>
    </w:p>
    <w:p w14:paraId="31E6916D" w14:textId="26FF21AC" w:rsidR="0080618C" w:rsidRPr="00B30EF0" w:rsidRDefault="0080618C" w:rsidP="000F3234">
      <w:pPr>
        <w:bidi/>
        <w:spacing w:after="0" w:line="240" w:lineRule="auto"/>
        <w:jc w:val="right"/>
        <w:rPr>
          <w:rFonts w:ascii="Arial" w:eastAsia="PMingLiU" w:hAnsi="Arial" w:cs="Arial"/>
          <w:sz w:val="24"/>
          <w:szCs w:val="24"/>
          <w:lang w:val="es-US"/>
        </w:rPr>
      </w:pPr>
      <w:r w:rsidRPr="00B30EF0">
        <w:rPr>
          <w:rFonts w:ascii="Arial" w:eastAsia="PMingLiU" w:hAnsi="Arial" w:cs="Arial"/>
          <w:sz w:val="24"/>
          <w:szCs w:val="24"/>
          <w:lang w:val="es" w:eastAsia="es" w:bidi="es"/>
        </w:rPr>
        <w:t xml:space="preserve">ATENCIÓN: si necesita ayuda en su idioma, llame al </w:t>
      </w:r>
      <w:r w:rsidR="0093366C" w:rsidRPr="00B30EF0">
        <w:rPr>
          <w:rFonts w:ascii="Arial" w:eastAsia="PMingLiU" w:hAnsi="Arial" w:cs="Arial"/>
          <w:sz w:val="24"/>
          <w:szCs w:val="24"/>
          <w:lang w:val="es-CO"/>
        </w:rPr>
        <w:t xml:space="preserve">1-916-875-6069 </w:t>
      </w:r>
      <w:r w:rsidRPr="00B30EF0">
        <w:rPr>
          <w:rFonts w:ascii="Arial" w:eastAsia="PMingLiU" w:hAnsi="Arial" w:cs="Arial"/>
          <w:sz w:val="24"/>
          <w:szCs w:val="24"/>
          <w:lang w:val="es-US" w:eastAsia="es-US" w:bidi="es-US"/>
        </w:rPr>
        <w:br/>
        <w:t>(TTY: 711</w:t>
      </w:r>
      <w:r w:rsidRPr="00B30EF0">
        <w:rPr>
          <w:rFonts w:ascii="Arial" w:eastAsia="PMingLiU" w:hAnsi="Arial" w:cs="Arial"/>
          <w:sz w:val="24"/>
          <w:szCs w:val="24"/>
          <w:lang w:val="es" w:eastAsia="es" w:bidi="es"/>
        </w:rPr>
        <w:t xml:space="preserve">). También ofrecemos asistencia y servicios para personas con discapacidades, como documentos en braille y con letras grandes. Llame al </w:t>
      </w:r>
      <w:r w:rsidRPr="00B30EF0">
        <w:rPr>
          <w:rFonts w:ascii="Arial" w:eastAsia="PMingLiU" w:hAnsi="Arial" w:cs="Arial"/>
          <w:sz w:val="24"/>
          <w:szCs w:val="24"/>
          <w:lang w:val="es" w:eastAsia="es" w:bidi="es"/>
        </w:rPr>
        <w:br/>
      </w:r>
      <w:r w:rsidR="0093366C" w:rsidRPr="00B30EF0">
        <w:rPr>
          <w:rFonts w:ascii="Arial" w:eastAsia="PMingLiU" w:hAnsi="Arial" w:cs="Arial"/>
          <w:sz w:val="24"/>
          <w:szCs w:val="24"/>
          <w:lang w:val="es-CO"/>
        </w:rPr>
        <w:t>1-916-875-6069</w:t>
      </w:r>
      <w:r w:rsidRPr="00B30EF0">
        <w:rPr>
          <w:rFonts w:ascii="Arial" w:eastAsia="PMingLiU" w:hAnsi="Arial" w:cs="Arial"/>
          <w:sz w:val="24"/>
          <w:szCs w:val="24"/>
          <w:lang w:val="es-US" w:eastAsia="es-US" w:bidi="es-US"/>
        </w:rPr>
        <w:t xml:space="preserve"> (TTY: 711</w:t>
      </w:r>
      <w:r w:rsidRPr="00B30EF0">
        <w:rPr>
          <w:rFonts w:ascii="Arial" w:eastAsia="PMingLiU" w:hAnsi="Arial" w:cs="Arial"/>
          <w:sz w:val="24"/>
          <w:szCs w:val="24"/>
          <w:lang w:val="es" w:eastAsia="es" w:bidi="es"/>
        </w:rPr>
        <w:t>). Estos servicios son gratuitos.</w:t>
      </w:r>
    </w:p>
    <w:p w14:paraId="7565C4AE" w14:textId="77777777" w:rsidR="0080618C" w:rsidRPr="00B30EF0" w:rsidRDefault="0080618C" w:rsidP="000F3234">
      <w:pPr>
        <w:keepNext/>
        <w:widowControl w:val="0"/>
        <w:autoSpaceDE w:val="0"/>
        <w:autoSpaceDN w:val="0"/>
        <w:bidi/>
        <w:spacing w:before="120" w:after="0" w:line="440" w:lineRule="exact"/>
        <w:jc w:val="right"/>
        <w:rPr>
          <w:rFonts w:ascii="Arial" w:eastAsia="Times New Roman" w:hAnsi="Arial" w:cs="Arial"/>
          <w:b/>
          <w:bCs/>
          <w:sz w:val="24"/>
          <w:szCs w:val="24"/>
          <w:u w:val="single"/>
          <w:lang w:val="es-CO"/>
        </w:rPr>
      </w:pPr>
      <w:r w:rsidRPr="00B30EF0">
        <w:rPr>
          <w:rFonts w:ascii="Arial" w:eastAsia="Times New Roman" w:hAnsi="Arial" w:cs="Arial"/>
          <w:b/>
          <w:bCs/>
          <w:sz w:val="24"/>
          <w:szCs w:val="24"/>
          <w:u w:val="single"/>
          <w:lang w:val="es-CO"/>
        </w:rPr>
        <w:t>Tagalog Tagline (Tagalog)</w:t>
      </w:r>
    </w:p>
    <w:p w14:paraId="5C374F5B" w14:textId="346714E1"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fil"/>
        </w:rPr>
      </w:pPr>
      <w:r w:rsidRPr="00B30EF0">
        <w:rPr>
          <w:rFonts w:ascii="Arial" w:eastAsia="Times New Roman" w:hAnsi="Arial" w:cs="Arial"/>
          <w:sz w:val="24"/>
          <w:szCs w:val="24"/>
          <w:lang w:val="fil" w:eastAsia="fil" w:bidi="fil"/>
        </w:rPr>
        <w:t xml:space="preserve">ATENSIYON: Kung kailangan mo ng tulong sa iyong wika, tumawag sa </w:t>
      </w:r>
      <w:r w:rsidRPr="00B30EF0">
        <w:rPr>
          <w:rFonts w:ascii="Arial" w:eastAsia="Times New Roman" w:hAnsi="Arial" w:cs="Arial"/>
          <w:sz w:val="24"/>
          <w:szCs w:val="24"/>
          <w:lang w:val="fil" w:eastAsia="fil" w:bidi="fil"/>
        </w:rPr>
        <w:br/>
      </w:r>
      <w:r w:rsidR="0093366C" w:rsidRPr="00B30EF0">
        <w:rPr>
          <w:rFonts w:ascii="Arial" w:eastAsia="PMingLiU" w:hAnsi="Arial" w:cs="Arial"/>
          <w:sz w:val="24"/>
          <w:szCs w:val="24"/>
          <w:lang w:val="es-CO"/>
        </w:rPr>
        <w:t>1-916-875-6069 (TTY: 711</w:t>
      </w:r>
      <w:r w:rsidRPr="00B30EF0">
        <w:rPr>
          <w:rFonts w:ascii="Arial" w:eastAsia="Times New Roman" w:hAnsi="Arial" w:cs="Arial"/>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B30EF0" w:rsidRDefault="0080618C" w:rsidP="000F3234">
      <w:pPr>
        <w:autoSpaceDE w:val="0"/>
        <w:autoSpaceDN w:val="0"/>
        <w:bidi/>
        <w:adjustRightInd w:val="0"/>
        <w:spacing w:before="200" w:after="0" w:line="240" w:lineRule="auto"/>
        <w:jc w:val="right"/>
        <w:textAlignment w:val="center"/>
        <w:rPr>
          <w:rFonts w:ascii="Tahoma" w:eastAsia="PMingLiU" w:hAnsi="Tahoma" w:cs="Tahoma"/>
          <w:b/>
          <w:bCs/>
          <w:color w:val="000000"/>
          <w:sz w:val="24"/>
          <w:szCs w:val="24"/>
          <w:u w:val="single"/>
          <w:lang w:val="fil"/>
        </w:rPr>
      </w:pPr>
      <w:r w:rsidRPr="00B30EF0">
        <w:rPr>
          <w:rFonts w:ascii="Tahoma" w:eastAsia="PMingLiU" w:hAnsi="Tahoma" w:cs="Tahoma"/>
          <w:b/>
          <w:bCs/>
          <w:color w:val="000000"/>
          <w:sz w:val="24"/>
          <w:szCs w:val="24"/>
          <w:u w:val="single"/>
          <w:cs/>
          <w:lang w:val="th-TH" w:eastAsia="th-TH" w:bidi="th-TH"/>
        </w:rPr>
        <w:t xml:space="preserve">แท็กไลน์ภาษาไทย </w:t>
      </w:r>
      <w:r w:rsidRPr="00B30EF0">
        <w:rPr>
          <w:rFonts w:ascii="Arial" w:eastAsia="PMingLiU" w:hAnsi="Arial" w:cs="Arial"/>
          <w:b/>
          <w:bCs/>
          <w:color w:val="000000"/>
          <w:sz w:val="24"/>
          <w:szCs w:val="24"/>
          <w:u w:val="single"/>
          <w:lang w:val="fil" w:eastAsia="fil" w:bidi="fil"/>
        </w:rPr>
        <w:t>(Thai)</w:t>
      </w:r>
    </w:p>
    <w:p w14:paraId="10359962" w14:textId="722D8123"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fil"/>
        </w:rPr>
      </w:pPr>
      <w:r w:rsidRPr="00B30EF0">
        <w:rPr>
          <w:rFonts w:ascii="Tahoma" w:eastAsia="Times New Roman" w:hAnsi="Tahoma" w:cs="Tahoma"/>
          <w:sz w:val="24"/>
          <w:szCs w:val="24"/>
          <w:lang w:val="th" w:eastAsia="th" w:bidi="th"/>
        </w:rPr>
        <w:t>โปรดทราบ: หากคุณต้องการความช่วยเหลือ</w:t>
      </w:r>
      <w:r w:rsidRPr="00B30EF0">
        <w:rPr>
          <w:rFonts w:ascii="Tahoma" w:eastAsia="Times New Roman" w:hAnsi="Tahoma" w:cs="Tahoma" w:hint="cs"/>
          <w:sz w:val="24"/>
          <w:szCs w:val="24"/>
          <w:cs/>
          <w:lang w:val="th" w:eastAsia="th" w:bidi="th"/>
        </w:rPr>
        <w:t>เป็น</w:t>
      </w:r>
      <w:r w:rsidRPr="00B30EF0">
        <w:rPr>
          <w:rFonts w:ascii="Tahoma" w:eastAsia="Times New Roman" w:hAnsi="Tahoma" w:cs="Tahoma"/>
          <w:sz w:val="24"/>
          <w:szCs w:val="24"/>
          <w:lang w:val="th" w:eastAsia="th" w:bidi="th"/>
        </w:rPr>
        <w:t xml:space="preserve">ภาษาของคุณ </w:t>
      </w:r>
      <w:r w:rsidRPr="00B30EF0">
        <w:rPr>
          <w:rFonts w:ascii="Tahoma" w:eastAsia="Times New Roman" w:hAnsi="Tahoma" w:cs="Tahoma" w:hint="cs"/>
          <w:sz w:val="24"/>
          <w:szCs w:val="24"/>
          <w:cs/>
          <w:lang w:val="th" w:eastAsia="th" w:bidi="th-TH"/>
        </w:rPr>
        <w:t>กรุณา</w:t>
      </w:r>
      <w:r w:rsidRPr="00B30EF0">
        <w:rPr>
          <w:rFonts w:ascii="Tahoma" w:eastAsia="Times New Roman" w:hAnsi="Tahoma" w:cs="Tahoma"/>
          <w:sz w:val="24"/>
          <w:szCs w:val="24"/>
          <w:lang w:val="th" w:eastAsia="th" w:bidi="th"/>
        </w:rPr>
        <w:t>โทร</w:t>
      </w:r>
      <w:r w:rsidRPr="00B30EF0">
        <w:rPr>
          <w:rFonts w:ascii="Tahoma" w:eastAsia="Times New Roman" w:hAnsi="Tahoma" w:cs="Tahoma" w:hint="cs"/>
          <w:sz w:val="24"/>
          <w:szCs w:val="24"/>
          <w:cs/>
          <w:lang w:val="th" w:eastAsia="th" w:bidi="th-TH"/>
        </w:rPr>
        <w:t xml:space="preserve">ศัพท์ไปที่หมายเลข </w:t>
      </w:r>
      <w:r w:rsidRPr="00B30EF0">
        <w:rPr>
          <w:rFonts w:ascii="Tahoma" w:eastAsia="Times New Roman" w:hAnsi="Tahoma" w:cs="Tahoma" w:hint="cs"/>
          <w:sz w:val="24"/>
          <w:szCs w:val="24"/>
          <w:cs/>
          <w:lang w:val="th" w:eastAsia="th" w:bidi="th-TH"/>
        </w:rPr>
        <w:br/>
      </w:r>
      <w:r w:rsidR="0093366C" w:rsidRPr="00B30EF0">
        <w:rPr>
          <w:rFonts w:ascii="Arial" w:eastAsia="PMingLiU" w:hAnsi="Arial" w:cs="Arial"/>
          <w:sz w:val="24"/>
          <w:szCs w:val="24"/>
          <w:lang w:val="fil" w:eastAsia="fil" w:bidi="fil"/>
        </w:rPr>
        <w:t>1-916-875-6069 (TTY: 711)</w:t>
      </w:r>
      <w:r w:rsidRPr="00B30EF0">
        <w:rPr>
          <w:rFonts w:ascii="Tahoma" w:eastAsia="Times New Roman" w:hAnsi="Tahoma" w:cs="Tahoma"/>
          <w:sz w:val="24"/>
          <w:szCs w:val="24"/>
          <w:lang w:val="th" w:eastAsia="th" w:bidi="th"/>
        </w:rPr>
        <w:t xml:space="preserve"> นอกจากนี้ ยังพร้อมให้ความช่วยเหลือและบริการต่าง ๆ สำหรับ</w:t>
      </w:r>
      <w:r w:rsidRPr="00B30EF0">
        <w:rPr>
          <w:rFonts w:ascii="Tahoma" w:eastAsia="Times New Roman" w:hAnsi="Tahoma" w:cs="Tahoma" w:hint="cs"/>
          <w:sz w:val="24"/>
          <w:szCs w:val="24"/>
          <w:cs/>
          <w:lang w:val="th" w:eastAsia="th" w:bidi="th-TH"/>
        </w:rPr>
        <w:t>บุคคลที่มีความ</w:t>
      </w:r>
      <w:r w:rsidRPr="00B30EF0">
        <w:rPr>
          <w:rFonts w:ascii="Tahoma" w:eastAsia="Times New Roman" w:hAnsi="Tahoma" w:cs="Tahoma"/>
          <w:sz w:val="24"/>
          <w:szCs w:val="24"/>
          <w:lang w:val="th" w:eastAsia="th" w:bidi="th"/>
        </w:rPr>
        <w:t>พิการ เช่น เอกสารต่าง ๆ ที่เป็นอักษรเบรลล์และ</w:t>
      </w:r>
      <w:r w:rsidRPr="00B30EF0">
        <w:rPr>
          <w:rFonts w:ascii="Tahoma" w:eastAsia="Times New Roman" w:hAnsi="Tahoma" w:cs="Tahoma" w:hint="cs"/>
          <w:sz w:val="24"/>
          <w:szCs w:val="24"/>
          <w:cs/>
          <w:lang w:val="th" w:eastAsia="th" w:bidi="th-TH"/>
        </w:rPr>
        <w:t>เอกสารที่พิมพ์ด้วย</w:t>
      </w:r>
      <w:r w:rsidRPr="00B30EF0">
        <w:rPr>
          <w:rFonts w:ascii="Tahoma" w:eastAsia="Times New Roman" w:hAnsi="Tahoma" w:cs="Tahoma"/>
          <w:sz w:val="24"/>
          <w:szCs w:val="24"/>
          <w:lang w:val="th" w:eastAsia="th" w:bidi="th"/>
        </w:rPr>
        <w:t xml:space="preserve">ตัวอักษรขนาดใหญ่ </w:t>
      </w:r>
      <w:r w:rsidRPr="00B30EF0">
        <w:rPr>
          <w:rFonts w:ascii="Tahoma" w:eastAsia="Times New Roman" w:hAnsi="Tahoma" w:cs="Tahoma" w:hint="cs"/>
          <w:sz w:val="24"/>
          <w:szCs w:val="24"/>
          <w:cs/>
          <w:lang w:val="th" w:eastAsia="th" w:bidi="th-TH"/>
        </w:rPr>
        <w:t>กรุณา</w:t>
      </w:r>
      <w:r w:rsidRPr="00B30EF0">
        <w:rPr>
          <w:rFonts w:ascii="Tahoma" w:eastAsia="Times New Roman" w:hAnsi="Tahoma" w:cs="Tahoma"/>
          <w:sz w:val="24"/>
          <w:szCs w:val="24"/>
          <w:lang w:val="th" w:eastAsia="th" w:bidi="th"/>
        </w:rPr>
        <w:t>โทร</w:t>
      </w:r>
      <w:r w:rsidRPr="00B30EF0">
        <w:rPr>
          <w:rFonts w:ascii="Tahoma" w:eastAsia="Times New Roman" w:hAnsi="Tahoma" w:cs="Tahoma" w:hint="cs"/>
          <w:sz w:val="24"/>
          <w:szCs w:val="24"/>
          <w:cs/>
          <w:lang w:val="th" w:eastAsia="th" w:bidi="th-TH"/>
        </w:rPr>
        <w:t xml:space="preserve">ศัพท์ไปที่หมายเลข </w:t>
      </w:r>
      <w:r w:rsidR="0093366C" w:rsidRPr="00B30EF0">
        <w:rPr>
          <w:rFonts w:ascii="Arial" w:eastAsia="PMingLiU" w:hAnsi="Arial" w:cs="Arial"/>
          <w:sz w:val="24"/>
          <w:szCs w:val="24"/>
          <w:lang w:val="fil" w:eastAsia="fil" w:bidi="fil"/>
        </w:rPr>
        <w:t>1-916-875-6069 (TTY: 711)</w:t>
      </w:r>
      <w:r w:rsidRPr="00B30EF0">
        <w:rPr>
          <w:rFonts w:ascii="Tahoma" w:eastAsia="Times New Roman" w:hAnsi="Tahoma" w:cs="Tahoma"/>
          <w:sz w:val="24"/>
          <w:szCs w:val="24"/>
          <w:lang w:val="th" w:eastAsia="th" w:bidi="th"/>
        </w:rPr>
        <w:t xml:space="preserve"> ไม่มีค่าใช้จ่ายสำหรับบริการเหล่านี้</w:t>
      </w:r>
    </w:p>
    <w:p w14:paraId="734A100D"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B30EF0">
        <w:rPr>
          <w:rFonts w:ascii="Arial" w:eastAsia="Times New Roman" w:hAnsi="Arial" w:cs="Arial"/>
          <w:b/>
          <w:bCs/>
          <w:sz w:val="24"/>
          <w:szCs w:val="24"/>
          <w:u w:val="single"/>
          <w:lang w:val="ru-RU" w:eastAsia="ru-RU" w:bidi="ru-RU"/>
        </w:rPr>
        <w:t>Примітка українською (</w:t>
      </w:r>
      <w:r w:rsidRPr="00B30EF0">
        <w:rPr>
          <w:rFonts w:ascii="Arial" w:eastAsia="Times New Roman" w:hAnsi="Arial" w:cs="Arial"/>
          <w:b/>
          <w:bCs/>
          <w:sz w:val="24"/>
          <w:szCs w:val="24"/>
          <w:u w:val="single"/>
          <w:lang w:val="fil"/>
        </w:rPr>
        <w:t>Ukrainian</w:t>
      </w:r>
      <w:r w:rsidRPr="00B30EF0">
        <w:rPr>
          <w:rFonts w:ascii="Arial" w:eastAsia="Times New Roman" w:hAnsi="Arial" w:cs="Arial"/>
          <w:b/>
          <w:bCs/>
          <w:sz w:val="24"/>
          <w:szCs w:val="24"/>
          <w:u w:val="single"/>
          <w:lang w:val="ru-RU" w:eastAsia="ru-RU" w:bidi="ru-RU"/>
        </w:rPr>
        <w:t xml:space="preserve">) </w:t>
      </w:r>
    </w:p>
    <w:p w14:paraId="7B56BF8D" w14:textId="6593C5FE"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uk-UA"/>
        </w:rPr>
      </w:pPr>
      <w:r w:rsidRPr="00B30EF0">
        <w:rPr>
          <w:rFonts w:ascii="Arial" w:eastAsia="Times New Roman" w:hAnsi="Arial" w:cs="Arial"/>
          <w:sz w:val="24"/>
          <w:szCs w:val="24"/>
          <w:lang w:val="ru-RU" w:eastAsia="ru-RU" w:bidi="ru-RU"/>
        </w:rPr>
        <w:t xml:space="preserve">УВАГА! </w:t>
      </w:r>
      <w:r w:rsidRPr="00B30EF0">
        <w:rPr>
          <w:rFonts w:ascii="Arial" w:eastAsia="Times New Roman" w:hAnsi="Arial" w:cs="Arial"/>
          <w:sz w:val="24"/>
          <w:szCs w:val="24"/>
          <w:lang w:val="uk-UA" w:eastAsia="uk-UA" w:bidi="uk-UA"/>
        </w:rPr>
        <w:t xml:space="preserve">Якщо вам потрібна допомога вашою рідною мовою, телефонуйте на номер </w:t>
      </w:r>
      <w:r w:rsidR="0093366C" w:rsidRPr="00B30EF0">
        <w:rPr>
          <w:rFonts w:ascii="Arial" w:eastAsia="PMingLiU" w:hAnsi="Arial" w:cs="Arial"/>
          <w:sz w:val="24"/>
          <w:szCs w:val="24"/>
          <w:lang w:val="ru-RU" w:eastAsia="ru-RU" w:bidi="ru-RU"/>
        </w:rPr>
        <w:t>1-916-875-6069</w:t>
      </w:r>
      <w:r w:rsidRPr="00B30EF0">
        <w:rPr>
          <w:rFonts w:ascii="Arial" w:eastAsia="Times New Roman" w:hAnsi="Arial" w:cs="Arial"/>
          <w:sz w:val="24"/>
          <w:szCs w:val="24"/>
          <w:lang w:val="uk-UA" w:eastAsia="uk-UA" w:bidi="uk-UA"/>
        </w:rPr>
        <w:t xml:space="preserve"> (TTY: </w:t>
      </w:r>
      <w:r w:rsidRPr="00B30EF0">
        <w:rPr>
          <w:rFonts w:ascii="Arial" w:eastAsia="Times New Roman" w:hAnsi="Arial" w:cs="Arial"/>
          <w:sz w:val="24"/>
          <w:szCs w:val="24"/>
          <w:lang w:val="ru-RU" w:eastAsia="ru-RU" w:bidi="ru-RU"/>
        </w:rPr>
        <w:t>711</w:t>
      </w:r>
      <w:r w:rsidRPr="00B30EF0">
        <w:rPr>
          <w:rFonts w:ascii="Arial" w:eastAsia="Times New Roman" w:hAnsi="Arial" w:cs="Arial"/>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B30EF0" w:rsidRDefault="0080618C" w:rsidP="000F3234">
      <w:pPr>
        <w:widowControl w:val="0"/>
        <w:autoSpaceDE w:val="0"/>
        <w:autoSpaceDN w:val="0"/>
        <w:bidi/>
        <w:spacing w:before="120" w:after="0" w:line="440" w:lineRule="exact"/>
        <w:jc w:val="right"/>
        <w:rPr>
          <w:rFonts w:ascii="Arial" w:eastAsia="Times New Roman" w:hAnsi="Arial" w:cs="Arial"/>
          <w:b/>
          <w:bCs/>
          <w:sz w:val="24"/>
          <w:szCs w:val="24"/>
          <w:u w:val="single"/>
          <w:lang w:val="uk-UA"/>
        </w:rPr>
      </w:pPr>
      <w:r w:rsidRPr="00B30EF0">
        <w:rPr>
          <w:rFonts w:ascii="Arial" w:eastAsia="Times New Roman" w:hAnsi="Arial" w:cs="Arial"/>
          <w:b/>
          <w:bCs/>
          <w:sz w:val="24"/>
          <w:szCs w:val="24"/>
          <w:u w:val="single"/>
        </w:rPr>
        <w:t>Khẩu</w:t>
      </w:r>
      <w:r w:rsidRPr="00B30EF0">
        <w:rPr>
          <w:rFonts w:ascii="Arial" w:eastAsia="Times New Roman" w:hAnsi="Arial" w:cs="Arial"/>
          <w:b/>
          <w:bCs/>
          <w:sz w:val="24"/>
          <w:szCs w:val="24"/>
          <w:u w:val="single"/>
          <w:lang w:val="uk-UA"/>
        </w:rPr>
        <w:t xml:space="preserve"> </w:t>
      </w:r>
      <w:r w:rsidRPr="00B30EF0">
        <w:rPr>
          <w:rFonts w:ascii="Arial" w:eastAsia="Times New Roman" w:hAnsi="Arial" w:cs="Arial"/>
          <w:b/>
          <w:bCs/>
          <w:sz w:val="24"/>
          <w:szCs w:val="24"/>
          <w:u w:val="single"/>
        </w:rPr>
        <w:t>hiệu</w:t>
      </w:r>
      <w:r w:rsidRPr="00B30EF0">
        <w:rPr>
          <w:rFonts w:ascii="Arial" w:eastAsia="Times New Roman" w:hAnsi="Arial" w:cs="Arial"/>
          <w:b/>
          <w:bCs/>
          <w:sz w:val="24"/>
          <w:szCs w:val="24"/>
          <w:u w:val="single"/>
          <w:lang w:val="uk-UA"/>
        </w:rPr>
        <w:t xml:space="preserve"> </w:t>
      </w:r>
      <w:r w:rsidRPr="00B30EF0">
        <w:rPr>
          <w:rFonts w:ascii="Arial" w:eastAsia="Times New Roman" w:hAnsi="Arial" w:cs="Arial"/>
          <w:b/>
          <w:bCs/>
          <w:sz w:val="24"/>
          <w:szCs w:val="24"/>
          <w:u w:val="single"/>
        </w:rPr>
        <w:t>tiếng</w:t>
      </w:r>
      <w:r w:rsidRPr="00B30EF0">
        <w:rPr>
          <w:rFonts w:ascii="Arial" w:eastAsia="Times New Roman" w:hAnsi="Arial" w:cs="Arial"/>
          <w:b/>
          <w:bCs/>
          <w:sz w:val="24"/>
          <w:szCs w:val="24"/>
          <w:u w:val="single"/>
          <w:lang w:val="uk-UA"/>
        </w:rPr>
        <w:t xml:space="preserve"> </w:t>
      </w:r>
      <w:r w:rsidRPr="00B30EF0">
        <w:rPr>
          <w:rFonts w:ascii="Arial" w:eastAsia="Times New Roman" w:hAnsi="Arial" w:cs="Arial"/>
          <w:b/>
          <w:bCs/>
          <w:sz w:val="24"/>
          <w:szCs w:val="24"/>
          <w:u w:val="single"/>
        </w:rPr>
        <w:t>Việt</w:t>
      </w:r>
      <w:r w:rsidRPr="00B30EF0">
        <w:rPr>
          <w:rFonts w:ascii="Arial" w:eastAsia="Times New Roman" w:hAnsi="Arial" w:cs="Arial"/>
          <w:b/>
          <w:bCs/>
          <w:sz w:val="24"/>
          <w:szCs w:val="24"/>
          <w:u w:val="single"/>
          <w:lang w:val="uk-UA" w:eastAsia="uk-UA" w:bidi="uk-UA"/>
        </w:rPr>
        <w:t xml:space="preserve"> (</w:t>
      </w:r>
      <w:r w:rsidRPr="00B30EF0">
        <w:rPr>
          <w:rFonts w:ascii="Arial" w:eastAsia="Times New Roman" w:hAnsi="Arial" w:cs="Arial"/>
          <w:b/>
          <w:bCs/>
          <w:sz w:val="24"/>
          <w:szCs w:val="24"/>
          <w:u w:val="single"/>
        </w:rPr>
        <w:t>Vietnamese</w:t>
      </w:r>
      <w:r w:rsidRPr="00B30EF0">
        <w:rPr>
          <w:rFonts w:ascii="Arial" w:eastAsia="Times New Roman" w:hAnsi="Arial" w:cs="Arial"/>
          <w:b/>
          <w:bCs/>
          <w:sz w:val="24"/>
          <w:szCs w:val="24"/>
          <w:u w:val="single"/>
          <w:lang w:val="uk-UA" w:eastAsia="uk-UA" w:bidi="uk-UA"/>
        </w:rPr>
        <w:t>)</w:t>
      </w:r>
    </w:p>
    <w:p w14:paraId="6854B4B1" w14:textId="623F18FD" w:rsidR="0080618C" w:rsidRPr="00B30EF0" w:rsidRDefault="0080618C" w:rsidP="000F3234">
      <w:pPr>
        <w:widowControl w:val="0"/>
        <w:autoSpaceDE w:val="0"/>
        <w:autoSpaceDN w:val="0"/>
        <w:bidi/>
        <w:spacing w:after="0" w:line="288" w:lineRule="exact"/>
        <w:jc w:val="right"/>
        <w:rPr>
          <w:rFonts w:ascii="Arial" w:eastAsia="Times New Roman" w:hAnsi="Arial" w:cs="Arial"/>
          <w:b/>
          <w:bCs/>
          <w:sz w:val="24"/>
          <w:szCs w:val="24"/>
          <w:u w:val="single"/>
          <w:lang w:val="vi"/>
        </w:rPr>
      </w:pPr>
      <w:r w:rsidRPr="00B30EF0">
        <w:rPr>
          <w:rFonts w:ascii="Arial" w:eastAsia="Times New Roman" w:hAnsi="Arial" w:cs="Arial"/>
          <w:sz w:val="24"/>
          <w:szCs w:val="24"/>
          <w:lang w:val="vi" w:eastAsia="vi" w:bidi="vi"/>
        </w:rPr>
        <w:t xml:space="preserve">CHÚ Ý: Nếu quý vị cần trợ giúp bằng ngôn ngữ của mình, vui lòng gọi số </w:t>
      </w:r>
      <w:r w:rsidRPr="00B30EF0">
        <w:rPr>
          <w:rFonts w:ascii="Arial" w:eastAsia="Times New Roman" w:hAnsi="Arial" w:cs="Arial"/>
          <w:sz w:val="24"/>
          <w:szCs w:val="24"/>
          <w:lang w:val="vi" w:eastAsia="vi" w:bidi="vi"/>
        </w:rPr>
        <w:br/>
      </w:r>
      <w:r w:rsidR="0093366C" w:rsidRPr="00B30EF0">
        <w:rPr>
          <w:rFonts w:ascii="Arial" w:eastAsia="PMingLiU" w:hAnsi="Arial" w:cs="Arial"/>
          <w:sz w:val="24"/>
          <w:szCs w:val="24"/>
          <w:lang w:val="uk-UA" w:eastAsia="uk-UA" w:bidi="uk-UA"/>
        </w:rPr>
        <w:t>1-916-875-6069 (</w:t>
      </w:r>
      <w:r w:rsidRPr="00B30EF0">
        <w:rPr>
          <w:rFonts w:ascii="Arial" w:eastAsia="Times New Roman" w:hAnsi="Arial" w:cs="Arial"/>
          <w:sz w:val="24"/>
          <w:szCs w:val="24"/>
        </w:rPr>
        <w:t>TTY</w:t>
      </w:r>
      <w:r w:rsidRPr="00B30EF0">
        <w:rPr>
          <w:rFonts w:ascii="Arial" w:eastAsia="Times New Roman" w:hAnsi="Arial" w:cs="Arial"/>
          <w:sz w:val="24"/>
          <w:szCs w:val="24"/>
          <w:lang w:val="uk-UA" w:eastAsia="uk-UA" w:bidi="uk-UA"/>
        </w:rPr>
        <w:t>: 711</w:t>
      </w:r>
      <w:r w:rsidRPr="00B30EF0">
        <w:rPr>
          <w:rFonts w:ascii="Arial" w:eastAsia="Times New Roman" w:hAnsi="Arial" w:cs="Arial"/>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B30EF0" w:rsidRDefault="0080618C" w:rsidP="00DF0CAE">
      <w:pPr>
        <w:bidi/>
        <w:rPr>
          <w:rFonts w:ascii="Arial" w:hAnsi="Arial" w:cs="Arial"/>
          <w:sz w:val="24"/>
          <w:szCs w:val="24"/>
          <w:lang w:val="vi"/>
        </w:rPr>
      </w:pPr>
      <w:r w:rsidRPr="00B30EF0">
        <w:rPr>
          <w:sz w:val="24"/>
          <w:szCs w:val="24"/>
          <w:rtl/>
          <w:lang w:eastAsia="ar" w:bidi="ar-MA"/>
        </w:rPr>
        <w:br w:type="page"/>
      </w:r>
    </w:p>
    <w:sdt>
      <w:sdtPr>
        <w:rPr>
          <w:b w:val="0"/>
          <w:bCs w:val="0"/>
          <w:noProof/>
          <w:rtl/>
        </w:rPr>
        <w:id w:val="1595927132"/>
        <w:docPartObj>
          <w:docPartGallery w:val="Table of Contents"/>
          <w:docPartUnique/>
        </w:docPartObj>
      </w:sdtPr>
      <w:sdtContent>
        <w:p w14:paraId="3EDCB294" w14:textId="3DC6F6AF" w:rsidR="00F75C37" w:rsidRPr="00B30EF0" w:rsidRDefault="2819C940" w:rsidP="7BB2C1EC">
          <w:pPr>
            <w:pStyle w:val="TOCHeading"/>
            <w:spacing w:after="0" w:line="360" w:lineRule="auto"/>
            <w:rPr>
              <w:rFonts w:eastAsia="Arial"/>
            </w:rPr>
          </w:pPr>
          <w:r w:rsidRPr="00B30EF0">
            <w:rPr>
              <w:rtl/>
              <w:lang w:eastAsia="ar" w:bidi="ar-MA"/>
            </w:rPr>
            <w:t xml:space="preserve">جدول المحتويات </w:t>
          </w:r>
        </w:p>
        <w:p w14:paraId="037496F5" w14:textId="208815EB" w:rsidR="00DC6997" w:rsidRPr="00B30EF0" w:rsidRDefault="00D67F12" w:rsidP="00DC6997">
          <w:pPr>
            <w:pStyle w:val="TOC1"/>
            <w:bidi/>
            <w:rPr>
              <w:rFonts w:asciiTheme="minorHAnsi" w:eastAsiaTheme="minorEastAsia" w:hAnsiTheme="minorHAnsi" w:cstheme="minorBidi"/>
              <w:b w:val="0"/>
              <w:bCs w:val="0"/>
              <w:kern w:val="2"/>
              <w:sz w:val="22"/>
              <w:lang w:eastAsia="zh-CN"/>
              <w14:ligatures w14:val="standardContextual"/>
            </w:rPr>
          </w:pPr>
          <w:r w:rsidRPr="00B30EF0">
            <w:rPr>
              <w:b w:val="0"/>
              <w:bCs w:val="0"/>
              <w:rtl/>
              <w:lang w:eastAsia="ar" w:bidi="ar-MA"/>
            </w:rPr>
            <w:fldChar w:fldCharType="begin"/>
          </w:r>
          <w:r w:rsidR="00740569" w:rsidRPr="00B30EF0">
            <w:rPr>
              <w:b w:val="0"/>
              <w:bCs w:val="0"/>
              <w:rtl/>
              <w:lang w:eastAsia="ar" w:bidi="ar-MA"/>
            </w:rPr>
            <w:instrText>TOC \o "1-3" \h \z \u</w:instrText>
          </w:r>
          <w:r w:rsidRPr="00B30EF0">
            <w:rPr>
              <w:b w:val="0"/>
              <w:bCs w:val="0"/>
              <w:rtl/>
              <w:lang w:eastAsia="ar" w:bidi="ar-MA"/>
            </w:rPr>
            <w:fldChar w:fldCharType="separate"/>
          </w:r>
          <w:hyperlink w:anchor="_Toc185521850" w:history="1">
            <w:r w:rsidR="00DC6997" w:rsidRPr="00B30EF0">
              <w:rPr>
                <w:rStyle w:val="Hyperlink"/>
                <w:rFonts w:hint="cs"/>
                <w:b w:val="0"/>
                <w:bCs w:val="0"/>
                <w:rtl/>
                <w:lang w:eastAsia="ar" w:bidi="ar-MA"/>
              </w:rPr>
              <w:t>لغات</w:t>
            </w:r>
            <w:r w:rsidR="00DC6997" w:rsidRPr="00B30EF0">
              <w:rPr>
                <w:rStyle w:val="Hyperlink"/>
                <w:b w:val="0"/>
                <w:bCs w:val="0"/>
                <w:rtl/>
                <w:lang w:eastAsia="ar" w:bidi="ar-MA"/>
              </w:rPr>
              <w:t xml:space="preserve"> </w:t>
            </w:r>
            <w:r w:rsidR="00DC6997" w:rsidRPr="00B30EF0">
              <w:rPr>
                <w:rStyle w:val="Hyperlink"/>
                <w:rFonts w:hint="cs"/>
                <w:b w:val="0"/>
                <w:bCs w:val="0"/>
                <w:rtl/>
                <w:lang w:eastAsia="ar" w:bidi="ar-MA"/>
              </w:rPr>
              <w:t>وتنسيقات</w:t>
            </w:r>
            <w:r w:rsidR="00DC6997" w:rsidRPr="00B30EF0">
              <w:rPr>
                <w:rStyle w:val="Hyperlink"/>
                <w:b w:val="0"/>
                <w:bCs w:val="0"/>
                <w:rtl/>
                <w:lang w:eastAsia="ar" w:bidi="ar-MA"/>
              </w:rPr>
              <w:t xml:space="preserve"> </w:t>
            </w:r>
            <w:r w:rsidR="00DC6997" w:rsidRPr="00B30EF0">
              <w:rPr>
                <w:rStyle w:val="Hyperlink"/>
                <w:rFonts w:hint="cs"/>
                <w:b w:val="0"/>
                <w:bCs w:val="0"/>
                <w:rtl/>
                <w:lang w:eastAsia="ar" w:bidi="ar-MA"/>
              </w:rPr>
              <w:t>أخرى</w:t>
            </w:r>
            <w:r w:rsidR="00DC6997" w:rsidRPr="00B30EF0">
              <w:rPr>
                <w:rFonts w:hint="eastAsia"/>
                <w:b w:val="0"/>
                <w:bCs w:val="0"/>
                <w:webHidden/>
              </w:rPr>
              <w:tab/>
            </w:r>
            <w:r w:rsidR="00DC6997" w:rsidRPr="00B30EF0">
              <w:rPr>
                <w:rFonts w:hint="eastAsia"/>
                <w:b w:val="0"/>
                <w:bCs w:val="0"/>
                <w:webHidden/>
              </w:rPr>
              <w:fldChar w:fldCharType="begin"/>
            </w:r>
            <w:r w:rsidR="00DC6997" w:rsidRPr="00B30EF0">
              <w:rPr>
                <w:rFonts w:hint="eastAsia"/>
                <w:b w:val="0"/>
                <w:bCs w:val="0"/>
                <w:webHidden/>
              </w:rPr>
              <w:instrText xml:space="preserve"> </w:instrText>
            </w:r>
            <w:r w:rsidR="00DC6997" w:rsidRPr="00B30EF0">
              <w:rPr>
                <w:b w:val="0"/>
                <w:bCs w:val="0"/>
                <w:webHidden/>
              </w:rPr>
              <w:instrText>PAGEREF _Toc185521850 \h</w:instrText>
            </w:r>
            <w:r w:rsidR="00DC6997" w:rsidRPr="00B30EF0">
              <w:rPr>
                <w:rFonts w:hint="eastAsia"/>
                <w:b w:val="0"/>
                <w:bCs w:val="0"/>
                <w:webHidden/>
              </w:rPr>
              <w:instrText xml:space="preserve"> </w:instrText>
            </w:r>
            <w:r w:rsidR="00DC6997" w:rsidRPr="00B30EF0">
              <w:rPr>
                <w:rFonts w:hint="eastAsia"/>
                <w:b w:val="0"/>
                <w:bCs w:val="0"/>
                <w:webHidden/>
              </w:rPr>
            </w:r>
            <w:r w:rsidR="00DC6997" w:rsidRPr="00B30EF0">
              <w:rPr>
                <w:rFonts w:hint="eastAsia"/>
                <w:b w:val="0"/>
                <w:bCs w:val="0"/>
                <w:webHidden/>
              </w:rPr>
              <w:fldChar w:fldCharType="separate"/>
            </w:r>
            <w:r w:rsidR="005C165E" w:rsidRPr="00B30EF0">
              <w:rPr>
                <w:b w:val="0"/>
                <w:bCs w:val="0"/>
                <w:webHidden/>
                <w:rtl/>
              </w:rPr>
              <w:t>6</w:t>
            </w:r>
            <w:r w:rsidR="00DC6997" w:rsidRPr="00B30EF0">
              <w:rPr>
                <w:rFonts w:hint="eastAsia"/>
                <w:b w:val="0"/>
                <w:bCs w:val="0"/>
                <w:webHidden/>
              </w:rPr>
              <w:fldChar w:fldCharType="end"/>
            </w:r>
          </w:hyperlink>
        </w:p>
        <w:p w14:paraId="2ACFF9F1" w14:textId="2C7CC61E"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1" w:history="1">
            <w:r w:rsidRPr="00B30EF0">
              <w:rPr>
                <w:rStyle w:val="Hyperlink"/>
                <w:rFonts w:hint="cs"/>
                <w:b w:val="0"/>
                <w:bCs w:val="0"/>
                <w:rtl/>
                <w:lang w:eastAsia="ar" w:bidi="ar-MA"/>
              </w:rPr>
              <w:t>معلومات</w:t>
            </w:r>
            <w:r w:rsidRPr="00B30EF0">
              <w:rPr>
                <w:rStyle w:val="Hyperlink"/>
                <w:b w:val="0"/>
                <w:bCs w:val="0"/>
                <w:rtl/>
                <w:lang w:eastAsia="ar" w:bidi="ar-MA"/>
              </w:rPr>
              <w:t xml:space="preserve"> </w:t>
            </w:r>
            <w:r w:rsidRPr="00B30EF0">
              <w:rPr>
                <w:rStyle w:val="Hyperlink"/>
                <w:rFonts w:hint="cs"/>
                <w:b w:val="0"/>
                <w:bCs w:val="0"/>
                <w:rtl/>
                <w:lang w:eastAsia="ar" w:bidi="ar-MA"/>
              </w:rPr>
              <w:t>الاتصال</w:t>
            </w:r>
            <w:r w:rsidRPr="00B30EF0">
              <w:rPr>
                <w:rStyle w:val="Hyperlink"/>
                <w:b w:val="0"/>
                <w:bCs w:val="0"/>
                <w:rtl/>
                <w:lang w:eastAsia="ar" w:bidi="ar-MA"/>
              </w:rPr>
              <w:t xml:space="preserve"> </w:t>
            </w:r>
            <w:r w:rsidRPr="00B30EF0">
              <w:rPr>
                <w:rStyle w:val="Hyperlink"/>
                <w:rFonts w:hint="cs"/>
                <w:b w:val="0"/>
                <w:bCs w:val="0"/>
                <w:rtl/>
                <w:lang w:eastAsia="ar" w:bidi="ar-MA"/>
              </w:rPr>
              <w:t>بالمقاطع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1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8</w:t>
            </w:r>
            <w:r w:rsidRPr="00B30EF0">
              <w:rPr>
                <w:rFonts w:hint="eastAsia"/>
                <w:b w:val="0"/>
                <w:bCs w:val="0"/>
                <w:webHidden/>
              </w:rPr>
              <w:fldChar w:fldCharType="end"/>
            </w:r>
          </w:hyperlink>
        </w:p>
        <w:p w14:paraId="07B44A3A" w14:textId="47588D1A"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2" w:history="1">
            <w:r w:rsidRPr="00B30EF0">
              <w:rPr>
                <w:rStyle w:val="Hyperlink"/>
                <w:rFonts w:hint="cs"/>
                <w:b w:val="0"/>
                <w:bCs w:val="0"/>
                <w:rtl/>
                <w:lang w:eastAsia="ar" w:bidi="ar-MA"/>
              </w:rPr>
              <w:t>الغرض</w:t>
            </w:r>
            <w:r w:rsidRPr="00B30EF0">
              <w:rPr>
                <w:rStyle w:val="Hyperlink"/>
                <w:b w:val="0"/>
                <w:bCs w:val="0"/>
                <w:rtl/>
                <w:lang w:eastAsia="ar" w:bidi="ar-MA"/>
              </w:rPr>
              <w:t xml:space="preserve"> </w:t>
            </w:r>
            <w:r w:rsidRPr="00B30EF0">
              <w:rPr>
                <w:rStyle w:val="Hyperlink"/>
                <w:rFonts w:hint="cs"/>
                <w:b w:val="0"/>
                <w:bCs w:val="0"/>
                <w:rtl/>
                <w:lang w:eastAsia="ar" w:bidi="ar-MA"/>
              </w:rPr>
              <w:t>من</w:t>
            </w:r>
            <w:r w:rsidRPr="00B30EF0">
              <w:rPr>
                <w:rStyle w:val="Hyperlink"/>
                <w:b w:val="0"/>
                <w:bCs w:val="0"/>
                <w:rtl/>
                <w:lang w:eastAsia="ar" w:bidi="ar-MA"/>
              </w:rPr>
              <w:t xml:space="preserve"> </w:t>
            </w:r>
            <w:r w:rsidRPr="00B30EF0">
              <w:rPr>
                <w:rStyle w:val="Hyperlink"/>
                <w:rFonts w:hint="cs"/>
                <w:b w:val="0"/>
                <w:bCs w:val="0"/>
                <w:rtl/>
                <w:lang w:eastAsia="ar" w:bidi="ar-MA"/>
              </w:rPr>
              <w:t>هذا</w:t>
            </w:r>
            <w:r w:rsidRPr="00B30EF0">
              <w:rPr>
                <w:rStyle w:val="Hyperlink"/>
                <w:b w:val="0"/>
                <w:bCs w:val="0"/>
                <w:rtl/>
                <w:lang w:eastAsia="ar" w:bidi="ar-MA"/>
              </w:rPr>
              <w:t xml:space="preserve"> </w:t>
            </w:r>
            <w:r w:rsidRPr="00B30EF0">
              <w:rPr>
                <w:rStyle w:val="Hyperlink"/>
                <w:rFonts w:hint="cs"/>
                <w:b w:val="0"/>
                <w:bCs w:val="0"/>
                <w:rtl/>
                <w:lang w:eastAsia="ar" w:bidi="ar-MA"/>
              </w:rPr>
              <w:t>الدليل</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2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9</w:t>
            </w:r>
            <w:r w:rsidRPr="00B30EF0">
              <w:rPr>
                <w:rFonts w:hint="eastAsia"/>
                <w:b w:val="0"/>
                <w:bCs w:val="0"/>
                <w:webHidden/>
              </w:rPr>
              <w:fldChar w:fldCharType="end"/>
            </w:r>
          </w:hyperlink>
        </w:p>
        <w:p w14:paraId="2A9044F9" w14:textId="05716B53"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3" w:history="1">
            <w:r w:rsidRPr="00B30EF0">
              <w:rPr>
                <w:rStyle w:val="Hyperlink"/>
                <w:rFonts w:hint="cs"/>
                <w:b w:val="0"/>
                <w:bCs w:val="0"/>
                <w:rtl/>
                <w:lang w:eastAsia="ar" w:bidi="ar-MA"/>
              </w:rPr>
              <w:t>معلومات</w:t>
            </w:r>
            <w:r w:rsidRPr="00B30EF0">
              <w:rPr>
                <w:rStyle w:val="Hyperlink"/>
                <w:b w:val="0"/>
                <w:bCs w:val="0"/>
                <w:rtl/>
                <w:lang w:eastAsia="ar" w:bidi="ar-MA"/>
              </w:rPr>
              <w:t xml:space="preserve"> </w:t>
            </w:r>
            <w:r w:rsidRPr="00B30EF0">
              <w:rPr>
                <w:rStyle w:val="Hyperlink"/>
                <w:rFonts w:hint="cs"/>
                <w:b w:val="0"/>
                <w:bCs w:val="0"/>
                <w:rtl/>
                <w:lang w:eastAsia="ar" w:bidi="ar-MA"/>
              </w:rPr>
              <w:t>عن</w:t>
            </w:r>
            <w:r w:rsidRPr="00B30EF0">
              <w:rPr>
                <w:rStyle w:val="Hyperlink"/>
                <w:b w:val="0"/>
                <w:bCs w:val="0"/>
                <w:rtl/>
                <w:lang w:eastAsia="ar" w:bidi="ar-MA"/>
              </w:rPr>
              <w:t xml:space="preserve"> </w:t>
            </w:r>
            <w:r w:rsidRPr="00B30EF0">
              <w:rPr>
                <w:rStyle w:val="Hyperlink"/>
                <w:rFonts w:hint="cs"/>
                <w:b w:val="0"/>
                <w:bCs w:val="0"/>
                <w:rtl/>
                <w:lang w:eastAsia="ar" w:bidi="ar-MA"/>
              </w:rPr>
              <w:t>خدمات</w:t>
            </w:r>
            <w:r w:rsidRPr="00B30EF0">
              <w:rPr>
                <w:rStyle w:val="Hyperlink"/>
                <w:b w:val="0"/>
                <w:bCs w:val="0"/>
                <w:rtl/>
                <w:lang w:eastAsia="ar" w:bidi="ar-MA"/>
              </w:rPr>
              <w:t xml:space="preserve"> </w:t>
            </w:r>
            <w:r w:rsidRPr="00B30EF0">
              <w:rPr>
                <w:rStyle w:val="Hyperlink"/>
                <w:rFonts w:hint="cs"/>
                <w:b w:val="0"/>
                <w:bCs w:val="0"/>
                <w:rtl/>
                <w:lang w:eastAsia="ar" w:bidi="ar-MA"/>
              </w:rPr>
              <w:t>الصحة</w:t>
            </w:r>
            <w:r w:rsidRPr="00B30EF0">
              <w:rPr>
                <w:rStyle w:val="Hyperlink"/>
                <w:b w:val="0"/>
                <w:bCs w:val="0"/>
                <w:rtl/>
                <w:lang w:eastAsia="ar" w:bidi="ar-MA"/>
              </w:rPr>
              <w:t xml:space="preserve"> </w:t>
            </w:r>
            <w:r w:rsidRPr="00B30EF0">
              <w:rPr>
                <w:rStyle w:val="Hyperlink"/>
                <w:rFonts w:hint="cs"/>
                <w:b w:val="0"/>
                <w:bCs w:val="0"/>
                <w:rtl/>
                <w:lang w:eastAsia="ar" w:bidi="ar-MA"/>
              </w:rPr>
              <w:t>السلوكي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3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10</w:t>
            </w:r>
            <w:r w:rsidRPr="00B30EF0">
              <w:rPr>
                <w:rFonts w:hint="eastAsia"/>
                <w:b w:val="0"/>
                <w:bCs w:val="0"/>
                <w:webHidden/>
              </w:rPr>
              <w:fldChar w:fldCharType="end"/>
            </w:r>
          </w:hyperlink>
        </w:p>
        <w:p w14:paraId="7BB2DD3E" w14:textId="036B2459"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4" w:history="1">
            <w:r w:rsidRPr="00B30EF0">
              <w:rPr>
                <w:rStyle w:val="Hyperlink"/>
                <w:rFonts w:hint="cs"/>
                <w:b w:val="0"/>
                <w:bCs w:val="0"/>
                <w:rtl/>
                <w:lang w:eastAsia="ar" w:bidi="ar-MA"/>
              </w:rPr>
              <w:t>الوصول</w:t>
            </w:r>
            <w:r w:rsidRPr="00B30EF0">
              <w:rPr>
                <w:rStyle w:val="Hyperlink"/>
                <w:b w:val="0"/>
                <w:bCs w:val="0"/>
                <w:rtl/>
                <w:lang w:eastAsia="ar" w:bidi="ar-MA"/>
              </w:rPr>
              <w:t xml:space="preserve"> </w:t>
            </w:r>
            <w:r w:rsidRPr="00B30EF0">
              <w:rPr>
                <w:rStyle w:val="Hyperlink"/>
                <w:rFonts w:hint="cs"/>
                <w:b w:val="0"/>
                <w:bCs w:val="0"/>
                <w:rtl/>
                <w:lang w:eastAsia="ar" w:bidi="ar-MA"/>
              </w:rPr>
              <w:t>إلى</w:t>
            </w:r>
            <w:r w:rsidRPr="00B30EF0">
              <w:rPr>
                <w:rStyle w:val="Hyperlink"/>
                <w:b w:val="0"/>
                <w:bCs w:val="0"/>
                <w:rtl/>
                <w:lang w:eastAsia="ar" w:bidi="ar-MA"/>
              </w:rPr>
              <w:t xml:space="preserve"> </w:t>
            </w:r>
            <w:r w:rsidRPr="00B30EF0">
              <w:rPr>
                <w:rStyle w:val="Hyperlink"/>
                <w:rFonts w:hint="cs"/>
                <w:b w:val="0"/>
                <w:bCs w:val="0"/>
                <w:rtl/>
                <w:lang w:eastAsia="ar" w:bidi="ar-MA"/>
              </w:rPr>
              <w:t>خدمات</w:t>
            </w:r>
            <w:r w:rsidRPr="00B30EF0">
              <w:rPr>
                <w:rStyle w:val="Hyperlink"/>
                <w:b w:val="0"/>
                <w:bCs w:val="0"/>
                <w:rtl/>
                <w:lang w:eastAsia="ar" w:bidi="ar-MA"/>
              </w:rPr>
              <w:t xml:space="preserve"> </w:t>
            </w:r>
            <w:r w:rsidRPr="00B30EF0">
              <w:rPr>
                <w:rStyle w:val="Hyperlink"/>
                <w:rFonts w:hint="cs"/>
                <w:b w:val="0"/>
                <w:bCs w:val="0"/>
                <w:rtl/>
                <w:lang w:eastAsia="ar" w:bidi="ar-MA"/>
              </w:rPr>
              <w:t>الصحة</w:t>
            </w:r>
            <w:r w:rsidRPr="00B30EF0">
              <w:rPr>
                <w:rStyle w:val="Hyperlink"/>
                <w:b w:val="0"/>
                <w:bCs w:val="0"/>
                <w:rtl/>
                <w:lang w:eastAsia="ar" w:bidi="ar-MA"/>
              </w:rPr>
              <w:t xml:space="preserve"> </w:t>
            </w:r>
            <w:r w:rsidRPr="00B30EF0">
              <w:rPr>
                <w:rStyle w:val="Hyperlink"/>
                <w:rFonts w:hint="cs"/>
                <w:b w:val="0"/>
                <w:bCs w:val="0"/>
                <w:rtl/>
                <w:lang w:eastAsia="ar" w:bidi="ar-MA"/>
              </w:rPr>
              <w:t>السلوكي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4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13</w:t>
            </w:r>
            <w:r w:rsidRPr="00B30EF0">
              <w:rPr>
                <w:rFonts w:hint="eastAsia"/>
                <w:b w:val="0"/>
                <w:bCs w:val="0"/>
                <w:webHidden/>
              </w:rPr>
              <w:fldChar w:fldCharType="end"/>
            </w:r>
          </w:hyperlink>
        </w:p>
        <w:p w14:paraId="17DE9D18" w14:textId="761D5AB2"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5" w:history="1">
            <w:r w:rsidRPr="00B30EF0">
              <w:rPr>
                <w:rStyle w:val="Hyperlink"/>
                <w:rFonts w:hint="cs"/>
                <w:b w:val="0"/>
                <w:bCs w:val="0"/>
                <w:rtl/>
                <w:lang w:eastAsia="ar" w:bidi="ar-MA"/>
              </w:rPr>
              <w:t>اختيار</w:t>
            </w:r>
            <w:r w:rsidRPr="00B30EF0">
              <w:rPr>
                <w:rStyle w:val="Hyperlink"/>
                <w:b w:val="0"/>
                <w:bCs w:val="0"/>
                <w:rtl/>
                <w:lang w:eastAsia="ar" w:bidi="ar-MA"/>
              </w:rPr>
              <w:t xml:space="preserve"> </w:t>
            </w:r>
            <w:r w:rsidRPr="00B30EF0">
              <w:rPr>
                <w:rStyle w:val="Hyperlink"/>
                <w:rFonts w:hint="cs"/>
                <w:b w:val="0"/>
                <w:bCs w:val="0"/>
                <w:rtl/>
                <w:lang w:eastAsia="ar" w:bidi="ar-MA"/>
              </w:rPr>
              <w:t>مقدم</w:t>
            </w:r>
            <w:r w:rsidRPr="00B30EF0">
              <w:rPr>
                <w:rStyle w:val="Hyperlink"/>
                <w:b w:val="0"/>
                <w:bCs w:val="0"/>
                <w:rtl/>
                <w:lang w:eastAsia="ar" w:bidi="ar-MA"/>
              </w:rPr>
              <w:t xml:space="preserve"> </w:t>
            </w:r>
            <w:r w:rsidRPr="00B30EF0">
              <w:rPr>
                <w:rStyle w:val="Hyperlink"/>
                <w:rFonts w:hint="cs"/>
                <w:b w:val="0"/>
                <w:bCs w:val="0"/>
                <w:rtl/>
                <w:lang w:eastAsia="ar" w:bidi="ar-MA"/>
              </w:rPr>
              <w:t>الخدم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5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21</w:t>
            </w:r>
            <w:r w:rsidRPr="00B30EF0">
              <w:rPr>
                <w:rFonts w:hint="eastAsia"/>
                <w:b w:val="0"/>
                <w:bCs w:val="0"/>
                <w:webHidden/>
              </w:rPr>
              <w:fldChar w:fldCharType="end"/>
            </w:r>
          </w:hyperlink>
        </w:p>
        <w:p w14:paraId="523D6813" w14:textId="68D710D4"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6" w:history="1">
            <w:r w:rsidRPr="00B30EF0">
              <w:rPr>
                <w:rStyle w:val="Hyperlink"/>
                <w:rFonts w:hint="cs"/>
                <w:b w:val="0"/>
                <w:bCs w:val="0"/>
                <w:rtl/>
                <w:lang w:eastAsia="ar" w:bidi="ar-MA"/>
              </w:rPr>
              <w:t>حقك</w:t>
            </w:r>
            <w:r w:rsidRPr="00B30EF0">
              <w:rPr>
                <w:rStyle w:val="Hyperlink"/>
                <w:b w:val="0"/>
                <w:bCs w:val="0"/>
                <w:rtl/>
                <w:lang w:eastAsia="ar" w:bidi="ar-MA"/>
              </w:rPr>
              <w:t xml:space="preserve"> </w:t>
            </w:r>
            <w:r w:rsidRPr="00B30EF0">
              <w:rPr>
                <w:rStyle w:val="Hyperlink"/>
                <w:rFonts w:hint="cs"/>
                <w:b w:val="0"/>
                <w:bCs w:val="0"/>
                <w:rtl/>
                <w:lang w:eastAsia="ar" w:bidi="ar-MA"/>
              </w:rPr>
              <w:t>في</w:t>
            </w:r>
            <w:r w:rsidRPr="00B30EF0">
              <w:rPr>
                <w:rStyle w:val="Hyperlink"/>
                <w:b w:val="0"/>
                <w:bCs w:val="0"/>
                <w:rtl/>
                <w:lang w:eastAsia="ar" w:bidi="ar-MA"/>
              </w:rPr>
              <w:t xml:space="preserve"> </w:t>
            </w:r>
            <w:r w:rsidRPr="00B30EF0">
              <w:rPr>
                <w:rStyle w:val="Hyperlink"/>
                <w:rFonts w:hint="cs"/>
                <w:b w:val="0"/>
                <w:bCs w:val="0"/>
                <w:rtl/>
                <w:lang w:eastAsia="ar" w:bidi="ar-MA"/>
              </w:rPr>
              <w:t>الوصول</w:t>
            </w:r>
            <w:r w:rsidRPr="00B30EF0">
              <w:rPr>
                <w:rStyle w:val="Hyperlink"/>
                <w:b w:val="0"/>
                <w:bCs w:val="0"/>
                <w:rtl/>
                <w:lang w:eastAsia="ar" w:bidi="ar-MA"/>
              </w:rPr>
              <w:t xml:space="preserve"> </w:t>
            </w:r>
            <w:r w:rsidRPr="00B30EF0">
              <w:rPr>
                <w:rStyle w:val="Hyperlink"/>
                <w:rFonts w:hint="cs"/>
                <w:b w:val="0"/>
                <w:bCs w:val="0"/>
                <w:rtl/>
                <w:lang w:eastAsia="ar" w:bidi="ar-MA"/>
              </w:rPr>
              <w:t>إلى</w:t>
            </w:r>
            <w:r w:rsidRPr="00B30EF0">
              <w:rPr>
                <w:rStyle w:val="Hyperlink"/>
                <w:b w:val="0"/>
                <w:bCs w:val="0"/>
                <w:rtl/>
                <w:lang w:eastAsia="ar" w:bidi="ar-MA"/>
              </w:rPr>
              <w:t xml:space="preserve"> </w:t>
            </w:r>
            <w:r w:rsidRPr="00B30EF0">
              <w:rPr>
                <w:rStyle w:val="Hyperlink"/>
                <w:rFonts w:hint="cs"/>
                <w:b w:val="0"/>
                <w:bCs w:val="0"/>
                <w:rtl/>
                <w:lang w:eastAsia="ar" w:bidi="ar-MA"/>
              </w:rPr>
              <w:t>سجلات</w:t>
            </w:r>
            <w:r w:rsidRPr="00B30EF0">
              <w:rPr>
                <w:rStyle w:val="Hyperlink"/>
                <w:b w:val="0"/>
                <w:bCs w:val="0"/>
                <w:rtl/>
                <w:lang w:eastAsia="ar" w:bidi="ar-MA"/>
              </w:rPr>
              <w:t xml:space="preserve"> </w:t>
            </w:r>
            <w:r w:rsidRPr="00B30EF0">
              <w:rPr>
                <w:rStyle w:val="Hyperlink"/>
                <w:rFonts w:hint="cs"/>
                <w:b w:val="0"/>
                <w:bCs w:val="0"/>
                <w:rtl/>
                <w:lang w:eastAsia="ar" w:bidi="ar-MA"/>
              </w:rPr>
              <w:t>الصحة</w:t>
            </w:r>
            <w:r w:rsidRPr="00B30EF0">
              <w:rPr>
                <w:rStyle w:val="Hyperlink"/>
                <w:b w:val="0"/>
                <w:bCs w:val="0"/>
                <w:rtl/>
                <w:lang w:eastAsia="ar" w:bidi="ar-MA"/>
              </w:rPr>
              <w:t xml:space="preserve"> </w:t>
            </w:r>
            <w:r w:rsidRPr="00B30EF0">
              <w:rPr>
                <w:rStyle w:val="Hyperlink"/>
                <w:rFonts w:hint="cs"/>
                <w:b w:val="0"/>
                <w:bCs w:val="0"/>
                <w:rtl/>
                <w:lang w:eastAsia="ar" w:bidi="ar-MA"/>
              </w:rPr>
              <w:t>السلوكية</w:t>
            </w:r>
            <w:r w:rsidRPr="00B30EF0">
              <w:rPr>
                <w:rStyle w:val="Hyperlink"/>
                <w:b w:val="0"/>
                <w:bCs w:val="0"/>
                <w:rtl/>
                <w:lang w:eastAsia="ar" w:bidi="ar-MA"/>
              </w:rPr>
              <w:t xml:space="preserve"> </w:t>
            </w:r>
            <w:r w:rsidRPr="00B30EF0">
              <w:rPr>
                <w:rStyle w:val="Hyperlink"/>
                <w:rFonts w:hint="cs"/>
                <w:b w:val="0"/>
                <w:bCs w:val="0"/>
                <w:rtl/>
                <w:lang w:eastAsia="ar" w:bidi="ar-MA"/>
              </w:rPr>
              <w:t>ومعلومات</w:t>
            </w:r>
            <w:r w:rsidRPr="00B30EF0">
              <w:rPr>
                <w:rStyle w:val="Hyperlink"/>
                <w:b w:val="0"/>
                <w:bCs w:val="0"/>
                <w:rtl/>
                <w:lang w:eastAsia="ar" w:bidi="ar-MA"/>
              </w:rPr>
              <w:t xml:space="preserve"> </w:t>
            </w:r>
            <w:r w:rsidRPr="00B30EF0">
              <w:rPr>
                <w:rStyle w:val="Hyperlink"/>
                <w:rFonts w:hint="cs"/>
                <w:b w:val="0"/>
                <w:bCs w:val="0"/>
                <w:rtl/>
                <w:lang w:eastAsia="ar" w:bidi="ar-MA"/>
              </w:rPr>
              <w:t>دليل</w:t>
            </w:r>
            <w:r w:rsidRPr="00B30EF0">
              <w:rPr>
                <w:rStyle w:val="Hyperlink"/>
                <w:b w:val="0"/>
                <w:bCs w:val="0"/>
                <w:rtl/>
                <w:lang w:eastAsia="ar" w:bidi="ar-MA"/>
              </w:rPr>
              <w:t xml:space="preserve"> </w:t>
            </w:r>
            <w:r w:rsidRPr="00B30EF0">
              <w:rPr>
                <w:rStyle w:val="Hyperlink"/>
                <w:rFonts w:hint="cs"/>
                <w:b w:val="0"/>
                <w:bCs w:val="0"/>
                <w:rtl/>
                <w:lang w:eastAsia="ar" w:bidi="ar-MA"/>
              </w:rPr>
              <w:t>مقدمي</w:t>
            </w:r>
            <w:r w:rsidRPr="00B30EF0">
              <w:rPr>
                <w:rStyle w:val="Hyperlink"/>
                <w:b w:val="0"/>
                <w:bCs w:val="0"/>
                <w:rtl/>
                <w:lang w:eastAsia="ar" w:bidi="ar-MA"/>
              </w:rPr>
              <w:t xml:space="preserve"> </w:t>
            </w:r>
            <w:r w:rsidRPr="00B30EF0">
              <w:rPr>
                <w:rStyle w:val="Hyperlink"/>
                <w:rFonts w:hint="cs"/>
                <w:b w:val="0"/>
                <w:bCs w:val="0"/>
                <w:rtl/>
                <w:lang w:eastAsia="ar" w:bidi="ar-MA"/>
              </w:rPr>
              <w:t>الخدمات</w:t>
            </w:r>
            <w:r w:rsidRPr="00B30EF0">
              <w:rPr>
                <w:rStyle w:val="Hyperlink"/>
                <w:b w:val="0"/>
                <w:bCs w:val="0"/>
                <w:rtl/>
                <w:lang w:eastAsia="ar" w:bidi="ar-MA"/>
              </w:rPr>
              <w:t xml:space="preserve"> </w:t>
            </w:r>
            <w:r w:rsidRPr="00B30EF0">
              <w:rPr>
                <w:rStyle w:val="Hyperlink"/>
                <w:rFonts w:hint="cs"/>
                <w:b w:val="0"/>
                <w:bCs w:val="0"/>
                <w:rtl/>
                <w:lang w:eastAsia="ar" w:bidi="ar-MA"/>
              </w:rPr>
              <w:t>باستخدام</w:t>
            </w:r>
            <w:r w:rsidRPr="00B30EF0">
              <w:rPr>
                <w:rStyle w:val="Hyperlink"/>
                <w:b w:val="0"/>
                <w:bCs w:val="0"/>
                <w:rtl/>
                <w:lang w:eastAsia="ar" w:bidi="ar-MA"/>
              </w:rPr>
              <w:t xml:space="preserve"> </w:t>
            </w:r>
            <w:r w:rsidRPr="00B30EF0">
              <w:rPr>
                <w:rStyle w:val="Hyperlink"/>
                <w:rFonts w:hint="cs"/>
                <w:b w:val="0"/>
                <w:bCs w:val="0"/>
                <w:rtl/>
                <w:lang w:eastAsia="ar" w:bidi="ar-MA"/>
              </w:rPr>
              <w:t>الأجهزة</w:t>
            </w:r>
            <w:r w:rsidRPr="00B30EF0">
              <w:rPr>
                <w:rStyle w:val="Hyperlink"/>
                <w:b w:val="0"/>
                <w:bCs w:val="0"/>
                <w:rtl/>
                <w:lang w:eastAsia="ar" w:bidi="ar-MA"/>
              </w:rPr>
              <w:t xml:space="preserve"> </w:t>
            </w:r>
            <w:r w:rsidRPr="00B30EF0">
              <w:rPr>
                <w:rStyle w:val="Hyperlink"/>
                <w:rFonts w:hint="cs"/>
                <w:b w:val="0"/>
                <w:bCs w:val="0"/>
                <w:rtl/>
                <w:lang w:eastAsia="ar" w:bidi="ar-MA"/>
              </w:rPr>
              <w:t>الذكي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6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24</w:t>
            </w:r>
            <w:r w:rsidRPr="00B30EF0">
              <w:rPr>
                <w:rFonts w:hint="eastAsia"/>
                <w:b w:val="0"/>
                <w:bCs w:val="0"/>
                <w:webHidden/>
              </w:rPr>
              <w:fldChar w:fldCharType="end"/>
            </w:r>
          </w:hyperlink>
        </w:p>
        <w:p w14:paraId="18CE9040" w14:textId="22546FCB"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7" w:history="1">
            <w:r w:rsidRPr="00B30EF0">
              <w:rPr>
                <w:rStyle w:val="Hyperlink"/>
                <w:rFonts w:hint="cs"/>
                <w:b w:val="0"/>
                <w:bCs w:val="0"/>
                <w:rtl/>
                <w:lang w:eastAsia="ar" w:bidi="ar-MA"/>
              </w:rPr>
              <w:t>نطاق</w:t>
            </w:r>
            <w:r w:rsidRPr="00B30EF0">
              <w:rPr>
                <w:rStyle w:val="Hyperlink"/>
                <w:b w:val="0"/>
                <w:bCs w:val="0"/>
                <w:rtl/>
                <w:lang w:eastAsia="ar" w:bidi="ar-MA"/>
              </w:rPr>
              <w:t xml:space="preserve"> </w:t>
            </w:r>
            <w:r w:rsidRPr="00B30EF0">
              <w:rPr>
                <w:rStyle w:val="Hyperlink"/>
                <w:rFonts w:hint="cs"/>
                <w:b w:val="0"/>
                <w:bCs w:val="0"/>
                <w:rtl/>
                <w:lang w:eastAsia="ar" w:bidi="ar-MA"/>
              </w:rPr>
              <w:t>الخدمات</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7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25</w:t>
            </w:r>
            <w:r w:rsidRPr="00B30EF0">
              <w:rPr>
                <w:rFonts w:hint="eastAsia"/>
                <w:b w:val="0"/>
                <w:bCs w:val="0"/>
                <w:webHidden/>
              </w:rPr>
              <w:fldChar w:fldCharType="end"/>
            </w:r>
          </w:hyperlink>
        </w:p>
        <w:p w14:paraId="47809794" w14:textId="7C6F5CAD"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8" w:history="1">
            <w:r w:rsidRPr="00B30EF0">
              <w:rPr>
                <w:rStyle w:val="Hyperlink"/>
                <w:rFonts w:hint="cs"/>
                <w:b w:val="0"/>
                <w:bCs w:val="0"/>
                <w:rtl/>
                <w:lang w:eastAsia="ar" w:bidi="ar-MA"/>
              </w:rPr>
              <w:t>الخدمات</w:t>
            </w:r>
            <w:r w:rsidRPr="00B30EF0">
              <w:rPr>
                <w:rStyle w:val="Hyperlink"/>
                <w:b w:val="0"/>
                <w:bCs w:val="0"/>
                <w:rtl/>
                <w:lang w:eastAsia="ar" w:bidi="ar-MA"/>
              </w:rPr>
              <w:t xml:space="preserve"> </w:t>
            </w:r>
            <w:r w:rsidRPr="00B30EF0">
              <w:rPr>
                <w:rStyle w:val="Hyperlink"/>
                <w:rFonts w:hint="cs"/>
                <w:b w:val="0"/>
                <w:bCs w:val="0"/>
                <w:rtl/>
                <w:lang w:eastAsia="ar" w:bidi="ar-MA"/>
              </w:rPr>
              <w:t>المتاحة</w:t>
            </w:r>
            <w:r w:rsidRPr="00B30EF0">
              <w:rPr>
                <w:rStyle w:val="Hyperlink"/>
                <w:b w:val="0"/>
                <w:bCs w:val="0"/>
                <w:rtl/>
                <w:lang w:eastAsia="ar" w:bidi="ar-MA"/>
              </w:rPr>
              <w:t xml:space="preserve"> </w:t>
            </w:r>
            <w:r w:rsidRPr="00B30EF0">
              <w:rPr>
                <w:rStyle w:val="Hyperlink"/>
                <w:rFonts w:hint="cs"/>
                <w:b w:val="0"/>
                <w:bCs w:val="0"/>
                <w:rtl/>
                <w:lang w:eastAsia="ar" w:bidi="ar-MA"/>
              </w:rPr>
              <w:t>عبر</w:t>
            </w:r>
            <w:r w:rsidRPr="00B30EF0">
              <w:rPr>
                <w:rStyle w:val="Hyperlink"/>
                <w:b w:val="0"/>
                <w:bCs w:val="0"/>
                <w:rtl/>
                <w:lang w:eastAsia="ar" w:bidi="ar-MA"/>
              </w:rPr>
              <w:t xml:space="preserve"> </w:t>
            </w:r>
            <w:r w:rsidRPr="00B30EF0">
              <w:rPr>
                <w:rStyle w:val="Hyperlink"/>
                <w:rFonts w:hint="cs"/>
                <w:b w:val="0"/>
                <w:bCs w:val="0"/>
                <w:rtl/>
                <w:lang w:eastAsia="ar" w:bidi="ar-MA"/>
              </w:rPr>
              <w:t>الهاتف</w:t>
            </w:r>
            <w:r w:rsidRPr="00B30EF0">
              <w:rPr>
                <w:rStyle w:val="Hyperlink"/>
                <w:b w:val="0"/>
                <w:bCs w:val="0"/>
                <w:rtl/>
                <w:lang w:eastAsia="ar" w:bidi="ar-MA"/>
              </w:rPr>
              <w:t xml:space="preserve"> </w:t>
            </w:r>
            <w:r w:rsidRPr="00B30EF0">
              <w:rPr>
                <w:rStyle w:val="Hyperlink"/>
                <w:rFonts w:hint="cs"/>
                <w:b w:val="0"/>
                <w:bCs w:val="0"/>
                <w:rtl/>
                <w:lang w:eastAsia="ar" w:bidi="ar-MA"/>
              </w:rPr>
              <w:t>أو</w:t>
            </w:r>
            <w:r w:rsidRPr="00B30EF0">
              <w:rPr>
                <w:rStyle w:val="Hyperlink"/>
                <w:b w:val="0"/>
                <w:bCs w:val="0"/>
                <w:rtl/>
                <w:lang w:eastAsia="ar" w:bidi="ar-MA"/>
              </w:rPr>
              <w:t xml:space="preserve"> </w:t>
            </w:r>
            <w:r w:rsidRPr="00B30EF0">
              <w:rPr>
                <w:rStyle w:val="Hyperlink"/>
                <w:rFonts w:hint="cs"/>
                <w:b w:val="0"/>
                <w:bCs w:val="0"/>
                <w:rtl/>
                <w:lang w:eastAsia="ar" w:bidi="ar-MA"/>
              </w:rPr>
              <w:t>الرعاية</w:t>
            </w:r>
            <w:r w:rsidRPr="00B30EF0">
              <w:rPr>
                <w:rStyle w:val="Hyperlink"/>
                <w:b w:val="0"/>
                <w:bCs w:val="0"/>
                <w:rtl/>
                <w:lang w:eastAsia="ar" w:bidi="ar-MA"/>
              </w:rPr>
              <w:t xml:space="preserve"> </w:t>
            </w:r>
            <w:r w:rsidRPr="00B30EF0">
              <w:rPr>
                <w:rStyle w:val="Hyperlink"/>
                <w:rFonts w:hint="cs"/>
                <w:b w:val="0"/>
                <w:bCs w:val="0"/>
                <w:rtl/>
                <w:lang w:eastAsia="ar" w:bidi="ar-MA"/>
              </w:rPr>
              <w:t>الصحية</w:t>
            </w:r>
            <w:r w:rsidRPr="00B30EF0">
              <w:rPr>
                <w:rStyle w:val="Hyperlink"/>
                <w:b w:val="0"/>
                <w:bCs w:val="0"/>
                <w:rtl/>
                <w:lang w:eastAsia="ar" w:bidi="ar-MA"/>
              </w:rPr>
              <w:t xml:space="preserve"> </w:t>
            </w:r>
            <w:r w:rsidRPr="00B30EF0">
              <w:rPr>
                <w:rStyle w:val="Hyperlink"/>
                <w:rFonts w:hint="cs"/>
                <w:b w:val="0"/>
                <w:bCs w:val="0"/>
                <w:rtl/>
                <w:lang w:eastAsia="ar" w:bidi="ar-MA"/>
              </w:rPr>
              <w:t>عن</w:t>
            </w:r>
            <w:r w:rsidRPr="00B30EF0">
              <w:rPr>
                <w:rStyle w:val="Hyperlink"/>
                <w:b w:val="0"/>
                <w:bCs w:val="0"/>
                <w:rtl/>
                <w:lang w:eastAsia="ar" w:bidi="ar-MA"/>
              </w:rPr>
              <w:t xml:space="preserve"> </w:t>
            </w:r>
            <w:r w:rsidRPr="00B30EF0">
              <w:rPr>
                <w:rStyle w:val="Hyperlink"/>
                <w:rFonts w:hint="cs"/>
                <w:b w:val="0"/>
                <w:bCs w:val="0"/>
                <w:rtl/>
                <w:lang w:eastAsia="ar" w:bidi="ar-MA"/>
              </w:rPr>
              <w:t>بعد</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8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43</w:t>
            </w:r>
            <w:r w:rsidRPr="00B30EF0">
              <w:rPr>
                <w:rFonts w:hint="eastAsia"/>
                <w:b w:val="0"/>
                <w:bCs w:val="0"/>
                <w:webHidden/>
              </w:rPr>
              <w:fldChar w:fldCharType="end"/>
            </w:r>
          </w:hyperlink>
        </w:p>
        <w:p w14:paraId="2B43E8AD" w14:textId="4D577DEC"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59" w:history="1">
            <w:r w:rsidRPr="00B30EF0">
              <w:rPr>
                <w:rStyle w:val="Hyperlink"/>
                <w:rFonts w:hint="cs"/>
                <w:b w:val="0"/>
                <w:bCs w:val="0"/>
                <w:rtl/>
                <w:lang w:eastAsia="ar" w:bidi="ar-MA"/>
              </w:rPr>
              <w:t>عملية</w:t>
            </w:r>
            <w:r w:rsidRPr="00B30EF0">
              <w:rPr>
                <w:rStyle w:val="Hyperlink"/>
                <w:b w:val="0"/>
                <w:bCs w:val="0"/>
                <w:rtl/>
                <w:lang w:eastAsia="ar" w:bidi="ar-MA"/>
              </w:rPr>
              <w:t xml:space="preserve"> </w:t>
            </w:r>
            <w:r w:rsidRPr="00B30EF0">
              <w:rPr>
                <w:rStyle w:val="Hyperlink"/>
                <w:rFonts w:hint="cs"/>
                <w:b w:val="0"/>
                <w:bCs w:val="0"/>
                <w:rtl/>
                <w:lang w:eastAsia="ar" w:bidi="ar-MA"/>
              </w:rPr>
              <w:t>حل</w:t>
            </w:r>
            <w:r w:rsidRPr="00B30EF0">
              <w:rPr>
                <w:rStyle w:val="Hyperlink"/>
                <w:b w:val="0"/>
                <w:bCs w:val="0"/>
                <w:rtl/>
                <w:lang w:eastAsia="ar" w:bidi="ar-MA"/>
              </w:rPr>
              <w:t xml:space="preserve"> </w:t>
            </w:r>
            <w:r w:rsidRPr="00B30EF0">
              <w:rPr>
                <w:rStyle w:val="Hyperlink"/>
                <w:rFonts w:hint="cs"/>
                <w:b w:val="0"/>
                <w:bCs w:val="0"/>
                <w:rtl/>
                <w:lang w:eastAsia="ar" w:bidi="ar-MA"/>
              </w:rPr>
              <w:t>المشكلات</w:t>
            </w:r>
            <w:r w:rsidRPr="00B30EF0">
              <w:rPr>
                <w:rStyle w:val="Hyperlink"/>
                <w:b w:val="0"/>
                <w:bCs w:val="0"/>
                <w:rtl/>
                <w:lang w:eastAsia="ar" w:bidi="ar-MA"/>
              </w:rPr>
              <w:t xml:space="preserve">: </w:t>
            </w:r>
            <w:r w:rsidRPr="00B30EF0">
              <w:rPr>
                <w:rStyle w:val="Hyperlink"/>
                <w:rFonts w:hint="cs"/>
                <w:b w:val="0"/>
                <w:bCs w:val="0"/>
                <w:rtl/>
                <w:lang w:eastAsia="ar" w:bidi="ar-MA"/>
              </w:rPr>
              <w:t>لتقديم</w:t>
            </w:r>
            <w:r w:rsidRPr="00B30EF0">
              <w:rPr>
                <w:rStyle w:val="Hyperlink"/>
                <w:b w:val="0"/>
                <w:bCs w:val="0"/>
                <w:rtl/>
                <w:lang w:eastAsia="ar" w:bidi="ar-MA"/>
              </w:rPr>
              <w:t xml:space="preserve"> </w:t>
            </w:r>
            <w:r w:rsidRPr="00B30EF0">
              <w:rPr>
                <w:rStyle w:val="Hyperlink"/>
                <w:rFonts w:hint="cs"/>
                <w:b w:val="0"/>
                <w:bCs w:val="0"/>
                <w:rtl/>
                <w:lang w:eastAsia="ar" w:bidi="ar-MA"/>
              </w:rPr>
              <w:t>تظلم</w:t>
            </w:r>
            <w:r w:rsidRPr="00B30EF0">
              <w:rPr>
                <w:rStyle w:val="Hyperlink"/>
                <w:b w:val="0"/>
                <w:bCs w:val="0"/>
                <w:rtl/>
                <w:lang w:eastAsia="ar" w:bidi="ar-MA"/>
              </w:rPr>
              <w:t xml:space="preserve"> </w:t>
            </w:r>
            <w:r w:rsidRPr="00B30EF0">
              <w:rPr>
                <w:rStyle w:val="Hyperlink"/>
                <w:rFonts w:hint="cs"/>
                <w:b w:val="0"/>
                <w:bCs w:val="0"/>
                <w:rtl/>
                <w:lang w:eastAsia="ar" w:bidi="ar-MA"/>
              </w:rPr>
              <w:t>أو</w:t>
            </w:r>
            <w:r w:rsidRPr="00B30EF0">
              <w:rPr>
                <w:rStyle w:val="Hyperlink"/>
                <w:b w:val="0"/>
                <w:bCs w:val="0"/>
                <w:rtl/>
                <w:lang w:eastAsia="ar" w:bidi="ar-MA"/>
              </w:rPr>
              <w:t xml:space="preserve"> </w:t>
            </w:r>
            <w:r w:rsidRPr="00B30EF0">
              <w:rPr>
                <w:rStyle w:val="Hyperlink"/>
                <w:rFonts w:hint="cs"/>
                <w:b w:val="0"/>
                <w:bCs w:val="0"/>
                <w:rtl/>
                <w:lang w:eastAsia="ar" w:bidi="ar-MA"/>
              </w:rPr>
              <w:t>طعن</w:t>
            </w:r>
            <w:r w:rsidRPr="00B30EF0">
              <w:rPr>
                <w:rStyle w:val="Hyperlink"/>
                <w:b w:val="0"/>
                <w:bCs w:val="0"/>
                <w:rtl/>
                <w:lang w:eastAsia="ar" w:bidi="ar-MA"/>
              </w:rPr>
              <w:t xml:space="preserve"> </w:t>
            </w:r>
            <w:r w:rsidRPr="00B30EF0">
              <w:rPr>
                <w:rStyle w:val="Hyperlink"/>
                <w:rFonts w:hint="cs"/>
                <w:b w:val="0"/>
                <w:bCs w:val="0"/>
                <w:rtl/>
                <w:lang w:eastAsia="ar" w:bidi="ar-MA"/>
              </w:rPr>
              <w:t>أو</w:t>
            </w:r>
            <w:r w:rsidRPr="00B30EF0">
              <w:rPr>
                <w:rStyle w:val="Hyperlink"/>
                <w:b w:val="0"/>
                <w:bCs w:val="0"/>
                <w:rtl/>
                <w:lang w:eastAsia="ar" w:bidi="ar-MA"/>
              </w:rPr>
              <w:t xml:space="preserve"> </w:t>
            </w:r>
            <w:r w:rsidRPr="00B30EF0">
              <w:rPr>
                <w:rStyle w:val="Hyperlink"/>
                <w:rFonts w:hint="cs"/>
                <w:b w:val="0"/>
                <w:bCs w:val="0"/>
                <w:rtl/>
                <w:lang w:eastAsia="ar" w:bidi="ar-MA"/>
              </w:rPr>
              <w:t>طلب</w:t>
            </w:r>
            <w:r w:rsidRPr="00B30EF0">
              <w:rPr>
                <w:rStyle w:val="Hyperlink"/>
                <w:b w:val="0"/>
                <w:bCs w:val="0"/>
                <w:rtl/>
                <w:lang w:eastAsia="ar" w:bidi="ar-MA"/>
              </w:rPr>
              <w:t xml:space="preserve"> </w:t>
            </w:r>
            <w:r w:rsidRPr="00B30EF0">
              <w:rPr>
                <w:rStyle w:val="Hyperlink"/>
                <w:rFonts w:hint="cs"/>
                <w:b w:val="0"/>
                <w:bCs w:val="0"/>
                <w:rtl/>
                <w:lang w:eastAsia="ar" w:bidi="ar-MA"/>
              </w:rPr>
              <w:t>جلسة</w:t>
            </w:r>
            <w:r w:rsidRPr="00B30EF0">
              <w:rPr>
                <w:rStyle w:val="Hyperlink"/>
                <w:b w:val="0"/>
                <w:bCs w:val="0"/>
                <w:rtl/>
                <w:lang w:eastAsia="ar" w:bidi="ar-MA"/>
              </w:rPr>
              <w:t xml:space="preserve"> </w:t>
            </w:r>
            <w:r w:rsidRPr="00B30EF0">
              <w:rPr>
                <w:rStyle w:val="Hyperlink"/>
                <w:rFonts w:hint="cs"/>
                <w:b w:val="0"/>
                <w:bCs w:val="0"/>
                <w:rtl/>
                <w:lang w:eastAsia="ar" w:bidi="ar-MA"/>
              </w:rPr>
              <w:t>استماع</w:t>
            </w:r>
            <w:r w:rsidRPr="00B30EF0">
              <w:rPr>
                <w:rStyle w:val="Hyperlink"/>
                <w:b w:val="0"/>
                <w:bCs w:val="0"/>
                <w:rtl/>
                <w:lang w:eastAsia="ar" w:bidi="ar-MA"/>
              </w:rPr>
              <w:t xml:space="preserve"> </w:t>
            </w:r>
            <w:r w:rsidRPr="00B30EF0">
              <w:rPr>
                <w:rStyle w:val="Hyperlink"/>
                <w:rFonts w:hint="cs"/>
                <w:b w:val="0"/>
                <w:bCs w:val="0"/>
                <w:rtl/>
                <w:lang w:eastAsia="ar" w:bidi="ar-MA"/>
              </w:rPr>
              <w:t>عادلة</w:t>
            </w:r>
            <w:r w:rsidRPr="00B30EF0">
              <w:rPr>
                <w:rStyle w:val="Hyperlink"/>
                <w:b w:val="0"/>
                <w:bCs w:val="0"/>
                <w:rtl/>
                <w:lang w:eastAsia="ar" w:bidi="ar-MA"/>
              </w:rPr>
              <w:t xml:space="preserve"> </w:t>
            </w:r>
            <w:r w:rsidRPr="00B30EF0">
              <w:rPr>
                <w:rStyle w:val="Hyperlink"/>
                <w:rFonts w:hint="cs"/>
                <w:b w:val="0"/>
                <w:bCs w:val="0"/>
                <w:rtl/>
                <w:lang w:eastAsia="ar" w:bidi="ar-MA"/>
              </w:rPr>
              <w:t>على</w:t>
            </w:r>
            <w:r w:rsidRPr="00B30EF0">
              <w:rPr>
                <w:rStyle w:val="Hyperlink"/>
                <w:b w:val="0"/>
                <w:bCs w:val="0"/>
                <w:rtl/>
                <w:lang w:eastAsia="ar" w:bidi="ar-MA"/>
              </w:rPr>
              <w:t xml:space="preserve"> </w:t>
            </w:r>
            <w:r w:rsidRPr="00B30EF0">
              <w:rPr>
                <w:rStyle w:val="Hyperlink"/>
                <w:rFonts w:hint="cs"/>
                <w:b w:val="0"/>
                <w:bCs w:val="0"/>
                <w:rtl/>
                <w:lang w:eastAsia="ar" w:bidi="ar-MA"/>
              </w:rPr>
              <w:t>مستوى</w:t>
            </w:r>
            <w:r w:rsidRPr="00B30EF0">
              <w:rPr>
                <w:rStyle w:val="Hyperlink"/>
                <w:b w:val="0"/>
                <w:bCs w:val="0"/>
                <w:rtl/>
                <w:lang w:eastAsia="ar" w:bidi="ar-MA"/>
              </w:rPr>
              <w:t xml:space="preserve"> </w:t>
            </w:r>
            <w:r w:rsidRPr="00B30EF0">
              <w:rPr>
                <w:rStyle w:val="Hyperlink"/>
                <w:rFonts w:hint="cs"/>
                <w:b w:val="0"/>
                <w:bCs w:val="0"/>
                <w:rtl/>
                <w:lang w:eastAsia="ar" w:bidi="ar-MA"/>
              </w:rPr>
              <w:t>الولاية</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59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44</w:t>
            </w:r>
            <w:r w:rsidRPr="00B30EF0">
              <w:rPr>
                <w:rFonts w:hint="eastAsia"/>
                <w:b w:val="0"/>
                <w:bCs w:val="0"/>
                <w:webHidden/>
              </w:rPr>
              <w:fldChar w:fldCharType="end"/>
            </w:r>
          </w:hyperlink>
        </w:p>
        <w:p w14:paraId="6741FB81" w14:textId="365829C2"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60" w:history="1">
            <w:r w:rsidRPr="00B30EF0">
              <w:rPr>
                <w:rStyle w:val="Hyperlink"/>
                <w:rFonts w:hint="cs"/>
                <w:b w:val="0"/>
                <w:bCs w:val="0"/>
                <w:rtl/>
                <w:lang w:eastAsia="ar" w:bidi="ar-MA"/>
              </w:rPr>
              <w:t>التوجيه</w:t>
            </w:r>
            <w:r w:rsidRPr="00B30EF0">
              <w:rPr>
                <w:rStyle w:val="Hyperlink"/>
                <w:b w:val="0"/>
                <w:bCs w:val="0"/>
                <w:rtl/>
                <w:lang w:eastAsia="ar" w:bidi="ar-MA"/>
              </w:rPr>
              <w:t xml:space="preserve"> </w:t>
            </w:r>
            <w:r w:rsidRPr="00B30EF0">
              <w:rPr>
                <w:rStyle w:val="Hyperlink"/>
                <w:rFonts w:hint="cs"/>
                <w:b w:val="0"/>
                <w:bCs w:val="0"/>
                <w:rtl/>
                <w:lang w:eastAsia="ar" w:bidi="ar-MA"/>
              </w:rPr>
              <w:t>المسبق</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60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55</w:t>
            </w:r>
            <w:r w:rsidRPr="00B30EF0">
              <w:rPr>
                <w:rFonts w:hint="eastAsia"/>
                <w:b w:val="0"/>
                <w:bCs w:val="0"/>
                <w:webHidden/>
              </w:rPr>
              <w:fldChar w:fldCharType="end"/>
            </w:r>
          </w:hyperlink>
        </w:p>
        <w:p w14:paraId="695A68B7" w14:textId="09F5CC51"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61" w:history="1">
            <w:r w:rsidRPr="00B30EF0">
              <w:rPr>
                <w:rStyle w:val="Hyperlink"/>
                <w:rFonts w:hint="cs"/>
                <w:b w:val="0"/>
                <w:bCs w:val="0"/>
                <w:rtl/>
                <w:lang w:eastAsia="ar" w:bidi="ar-MA"/>
              </w:rPr>
              <w:t>الحقوق</w:t>
            </w:r>
            <w:r w:rsidRPr="00B30EF0">
              <w:rPr>
                <w:rStyle w:val="Hyperlink"/>
                <w:b w:val="0"/>
                <w:bCs w:val="0"/>
                <w:rtl/>
                <w:lang w:eastAsia="ar" w:bidi="ar-MA"/>
              </w:rPr>
              <w:t xml:space="preserve"> </w:t>
            </w:r>
            <w:r w:rsidRPr="00B30EF0">
              <w:rPr>
                <w:rStyle w:val="Hyperlink"/>
                <w:rFonts w:hint="cs"/>
                <w:b w:val="0"/>
                <w:bCs w:val="0"/>
                <w:rtl/>
                <w:lang w:eastAsia="ar" w:bidi="ar-MA"/>
              </w:rPr>
              <w:t>والمسؤوليات</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61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56</w:t>
            </w:r>
            <w:r w:rsidRPr="00B30EF0">
              <w:rPr>
                <w:rFonts w:hint="eastAsia"/>
                <w:b w:val="0"/>
                <w:bCs w:val="0"/>
                <w:webHidden/>
              </w:rPr>
              <w:fldChar w:fldCharType="end"/>
            </w:r>
          </w:hyperlink>
        </w:p>
        <w:p w14:paraId="4C70210D" w14:textId="234FBA09"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62" w:history="1">
            <w:r w:rsidRPr="00B30EF0">
              <w:rPr>
                <w:rStyle w:val="Hyperlink"/>
                <w:rFonts w:hint="cs"/>
                <w:b w:val="0"/>
                <w:bCs w:val="0"/>
                <w:rtl/>
                <w:lang w:eastAsia="ar" w:bidi="ar-MA"/>
              </w:rPr>
              <w:t>معلومات</w:t>
            </w:r>
            <w:r w:rsidRPr="00B30EF0">
              <w:rPr>
                <w:rStyle w:val="Hyperlink"/>
                <w:b w:val="0"/>
                <w:bCs w:val="0"/>
                <w:rtl/>
                <w:lang w:eastAsia="ar" w:bidi="ar-MA"/>
              </w:rPr>
              <w:t xml:space="preserve"> </w:t>
            </w:r>
            <w:r w:rsidRPr="00B30EF0">
              <w:rPr>
                <w:rStyle w:val="Hyperlink"/>
                <w:rFonts w:hint="cs"/>
                <w:b w:val="0"/>
                <w:bCs w:val="0"/>
                <w:rtl/>
                <w:lang w:eastAsia="ar" w:bidi="ar-MA"/>
              </w:rPr>
              <w:t>إضافية</w:t>
            </w:r>
            <w:r w:rsidRPr="00B30EF0">
              <w:rPr>
                <w:rStyle w:val="Hyperlink"/>
                <w:b w:val="0"/>
                <w:bCs w:val="0"/>
                <w:rtl/>
                <w:lang w:eastAsia="ar" w:bidi="ar-MA"/>
              </w:rPr>
              <w:t xml:space="preserve"> </w:t>
            </w:r>
            <w:r w:rsidRPr="00B30EF0">
              <w:rPr>
                <w:rStyle w:val="Hyperlink"/>
                <w:rFonts w:hint="cs"/>
                <w:b w:val="0"/>
                <w:bCs w:val="0"/>
                <w:rtl/>
                <w:lang w:eastAsia="ar" w:bidi="ar-MA"/>
              </w:rPr>
              <w:t>عن</w:t>
            </w:r>
            <w:r w:rsidRPr="00B30EF0">
              <w:rPr>
                <w:rStyle w:val="Hyperlink"/>
                <w:b w:val="0"/>
                <w:bCs w:val="0"/>
                <w:rtl/>
                <w:lang w:eastAsia="ar" w:bidi="ar-MA"/>
              </w:rPr>
              <w:t xml:space="preserve"> </w:t>
            </w:r>
            <w:r w:rsidRPr="00B30EF0">
              <w:rPr>
                <w:rStyle w:val="Hyperlink"/>
                <w:rFonts w:hint="cs"/>
                <w:b w:val="0"/>
                <w:bCs w:val="0"/>
                <w:rtl/>
                <w:lang w:eastAsia="ar" w:bidi="ar-MA"/>
              </w:rPr>
              <w:t>مقاطعتك</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62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65</w:t>
            </w:r>
            <w:r w:rsidRPr="00B30EF0">
              <w:rPr>
                <w:rFonts w:hint="eastAsia"/>
                <w:b w:val="0"/>
                <w:bCs w:val="0"/>
                <w:webHidden/>
              </w:rPr>
              <w:fldChar w:fldCharType="end"/>
            </w:r>
          </w:hyperlink>
        </w:p>
        <w:p w14:paraId="04B0D122" w14:textId="656EE396" w:rsidR="00DC6997" w:rsidRPr="00B30EF0" w:rsidRDefault="00DC6997" w:rsidP="00DC6997">
          <w:pPr>
            <w:pStyle w:val="TOC1"/>
            <w:bidi/>
            <w:rPr>
              <w:rFonts w:asciiTheme="minorHAnsi" w:eastAsiaTheme="minorEastAsia" w:hAnsiTheme="minorHAnsi" w:cstheme="minorBidi"/>
              <w:b w:val="0"/>
              <w:bCs w:val="0"/>
              <w:kern w:val="2"/>
              <w:sz w:val="22"/>
              <w:lang w:eastAsia="zh-CN"/>
              <w14:ligatures w14:val="standardContextual"/>
            </w:rPr>
          </w:pPr>
          <w:hyperlink w:anchor="_Toc185521863" w:history="1">
            <w:r w:rsidRPr="00B30EF0">
              <w:rPr>
                <w:rStyle w:val="Hyperlink"/>
                <w:rFonts w:hint="cs"/>
                <w:b w:val="0"/>
                <w:bCs w:val="0"/>
                <w:rtl/>
                <w:lang w:eastAsia="ar" w:bidi="ar-MA"/>
              </w:rPr>
              <w:t>إشعار</w:t>
            </w:r>
            <w:r w:rsidRPr="00B30EF0">
              <w:rPr>
                <w:rStyle w:val="Hyperlink"/>
                <w:b w:val="0"/>
                <w:bCs w:val="0"/>
                <w:rtl/>
                <w:lang w:eastAsia="ar" w:bidi="ar-MA"/>
              </w:rPr>
              <w:t xml:space="preserve"> </w:t>
            </w:r>
            <w:r w:rsidRPr="00B30EF0">
              <w:rPr>
                <w:rStyle w:val="Hyperlink"/>
                <w:rFonts w:hint="cs"/>
                <w:b w:val="0"/>
                <w:bCs w:val="0"/>
                <w:rtl/>
                <w:lang w:eastAsia="ar" w:bidi="ar-MA"/>
              </w:rPr>
              <w:t>عدم</w:t>
            </w:r>
            <w:r w:rsidRPr="00B30EF0">
              <w:rPr>
                <w:rStyle w:val="Hyperlink"/>
                <w:b w:val="0"/>
                <w:bCs w:val="0"/>
                <w:rtl/>
                <w:lang w:eastAsia="ar" w:bidi="ar-MA"/>
              </w:rPr>
              <w:t xml:space="preserve"> </w:t>
            </w:r>
            <w:r w:rsidRPr="00B30EF0">
              <w:rPr>
                <w:rStyle w:val="Hyperlink"/>
                <w:rFonts w:hint="cs"/>
                <w:b w:val="0"/>
                <w:bCs w:val="0"/>
                <w:rtl/>
                <w:lang w:eastAsia="ar" w:bidi="ar-MA"/>
              </w:rPr>
              <w:t>التمييز</w:t>
            </w:r>
            <w:r w:rsidRPr="00B30EF0">
              <w:rPr>
                <w:rFonts w:hint="eastAsia"/>
                <w:b w:val="0"/>
                <w:bCs w:val="0"/>
                <w:webHidden/>
              </w:rPr>
              <w:tab/>
            </w:r>
            <w:r w:rsidRPr="00B30EF0">
              <w:rPr>
                <w:rFonts w:hint="eastAsia"/>
                <w:b w:val="0"/>
                <w:bCs w:val="0"/>
                <w:webHidden/>
              </w:rPr>
              <w:fldChar w:fldCharType="begin"/>
            </w:r>
            <w:r w:rsidRPr="00B30EF0">
              <w:rPr>
                <w:rFonts w:hint="eastAsia"/>
                <w:b w:val="0"/>
                <w:bCs w:val="0"/>
                <w:webHidden/>
              </w:rPr>
              <w:instrText xml:space="preserve"> </w:instrText>
            </w:r>
            <w:r w:rsidRPr="00B30EF0">
              <w:rPr>
                <w:b w:val="0"/>
                <w:bCs w:val="0"/>
                <w:webHidden/>
              </w:rPr>
              <w:instrText>PAGEREF _Toc185521863 \h</w:instrText>
            </w:r>
            <w:r w:rsidRPr="00B30EF0">
              <w:rPr>
                <w:rFonts w:hint="eastAsia"/>
                <w:b w:val="0"/>
                <w:bCs w:val="0"/>
                <w:webHidden/>
              </w:rPr>
              <w:instrText xml:space="preserve"> </w:instrText>
            </w:r>
            <w:r w:rsidRPr="00B30EF0">
              <w:rPr>
                <w:rFonts w:hint="eastAsia"/>
                <w:b w:val="0"/>
                <w:bCs w:val="0"/>
                <w:webHidden/>
              </w:rPr>
            </w:r>
            <w:r w:rsidRPr="00B30EF0">
              <w:rPr>
                <w:rFonts w:hint="eastAsia"/>
                <w:b w:val="0"/>
                <w:bCs w:val="0"/>
                <w:webHidden/>
              </w:rPr>
              <w:fldChar w:fldCharType="separate"/>
            </w:r>
            <w:r w:rsidR="005C165E" w:rsidRPr="00B30EF0">
              <w:rPr>
                <w:b w:val="0"/>
                <w:bCs w:val="0"/>
                <w:webHidden/>
                <w:rtl/>
              </w:rPr>
              <w:t>66</w:t>
            </w:r>
            <w:r w:rsidRPr="00B30EF0">
              <w:rPr>
                <w:rFonts w:hint="eastAsia"/>
                <w:b w:val="0"/>
                <w:bCs w:val="0"/>
                <w:webHidden/>
              </w:rPr>
              <w:fldChar w:fldCharType="end"/>
            </w:r>
          </w:hyperlink>
        </w:p>
        <w:p w14:paraId="771B9293" w14:textId="0E53BDED" w:rsidR="00CA105E" w:rsidRPr="00B30EF0" w:rsidRDefault="00D67F12" w:rsidP="002610CA">
          <w:pPr>
            <w:pStyle w:val="TOC1"/>
            <w:bidi/>
          </w:pPr>
          <w:r w:rsidRPr="00B30EF0">
            <w:rPr>
              <w:b w:val="0"/>
              <w:bCs w:val="0"/>
              <w:rtl/>
              <w:lang w:eastAsia="ar" w:bidi="ar-MA"/>
            </w:rPr>
            <w:fldChar w:fldCharType="end"/>
          </w:r>
        </w:p>
      </w:sdtContent>
    </w:sdt>
    <w:p w14:paraId="77BFA41A" w14:textId="5476EC7C" w:rsidR="00860D08" w:rsidRPr="00B30EF0" w:rsidRDefault="00860D08" w:rsidP="002610CA">
      <w:pPr>
        <w:pStyle w:val="TOC1"/>
        <w:bidi/>
        <w:rPr>
          <w:rStyle w:val="Hyperlink"/>
        </w:rPr>
      </w:pPr>
    </w:p>
    <w:p w14:paraId="33BBA684" w14:textId="1ACB32EF" w:rsidR="00F75C37" w:rsidRPr="00B30EF0" w:rsidRDefault="00E4218F" w:rsidP="00E4218F">
      <w:pPr>
        <w:tabs>
          <w:tab w:val="left" w:pos="2860"/>
        </w:tabs>
        <w:bidi/>
        <w:spacing w:after="0" w:line="360" w:lineRule="auto"/>
        <w:rPr>
          <w:b/>
        </w:rPr>
      </w:pPr>
      <w:r w:rsidRPr="00B30EF0">
        <w:rPr>
          <w:b/>
          <w:bCs/>
          <w:rtl/>
          <w:lang w:eastAsia="ar" w:bidi="ar-MA"/>
        </w:rPr>
        <w:tab/>
      </w:r>
    </w:p>
    <w:p w14:paraId="0EE739FA" w14:textId="32FD0878" w:rsidR="00CA3171" w:rsidRPr="00B30EF0" w:rsidRDefault="00CA3171" w:rsidP="0066415D">
      <w:pPr>
        <w:pStyle w:val="Heading1"/>
        <w:spacing w:after="0" w:line="360" w:lineRule="auto"/>
        <w:rPr>
          <w:rtl/>
        </w:rPr>
      </w:pPr>
    </w:p>
    <w:p w14:paraId="621A0D93" w14:textId="77777777" w:rsidR="00CA3171" w:rsidRPr="00B30EF0" w:rsidRDefault="00CA3171" w:rsidP="00CA3171">
      <w:pPr>
        <w:bidi/>
        <w:rPr>
          <w:rtl/>
        </w:rPr>
      </w:pPr>
    </w:p>
    <w:p w14:paraId="1920EF1A" w14:textId="77777777" w:rsidR="00CA3171" w:rsidRPr="00B30EF0" w:rsidRDefault="00CA3171" w:rsidP="00CA3171">
      <w:pPr>
        <w:bidi/>
        <w:rPr>
          <w:rtl/>
        </w:rPr>
      </w:pPr>
    </w:p>
    <w:p w14:paraId="47577D64" w14:textId="77777777" w:rsidR="00CA3171" w:rsidRPr="00B30EF0" w:rsidRDefault="00CA3171" w:rsidP="00CA3171">
      <w:pPr>
        <w:bidi/>
        <w:rPr>
          <w:rtl/>
        </w:rPr>
      </w:pPr>
    </w:p>
    <w:p w14:paraId="7583740E" w14:textId="2D0225EF" w:rsidR="00CA3171" w:rsidRPr="00B30EF0" w:rsidRDefault="00CA3171" w:rsidP="00CA3171">
      <w:pPr>
        <w:bidi/>
      </w:pPr>
    </w:p>
    <w:p w14:paraId="19CE0C27" w14:textId="77777777" w:rsidR="00FE34D8" w:rsidRPr="00B30EF0" w:rsidRDefault="00FE34D8" w:rsidP="00CA3171">
      <w:pPr>
        <w:bidi/>
      </w:pPr>
    </w:p>
    <w:p w14:paraId="3C8CC231" w14:textId="77777777" w:rsidR="00FE34D8" w:rsidRPr="00B30EF0" w:rsidRDefault="00FE34D8" w:rsidP="00CA3171">
      <w:pPr>
        <w:bidi/>
      </w:pPr>
    </w:p>
    <w:p w14:paraId="4EC8E190" w14:textId="77777777" w:rsidR="00FE34D8" w:rsidRPr="00B30EF0" w:rsidRDefault="00FE34D8" w:rsidP="00CA3171">
      <w:pPr>
        <w:bidi/>
        <w:rPr>
          <w:rtl/>
        </w:rPr>
      </w:pPr>
    </w:p>
    <w:p w14:paraId="093B531D" w14:textId="77777777" w:rsidR="00CA3171" w:rsidRPr="00B30EF0" w:rsidRDefault="00CA3171" w:rsidP="00CA3171">
      <w:pPr>
        <w:bidi/>
        <w:rPr>
          <w:rtl/>
        </w:rPr>
      </w:pPr>
    </w:p>
    <w:p w14:paraId="6EC843F1" w14:textId="77777777" w:rsidR="00CA3171" w:rsidRPr="00B30EF0" w:rsidRDefault="00CA3171" w:rsidP="00CA3171">
      <w:pPr>
        <w:bidi/>
        <w:rPr>
          <w:rtl/>
        </w:rPr>
      </w:pPr>
    </w:p>
    <w:p w14:paraId="1872FCE5" w14:textId="77777777" w:rsidR="00CA3171" w:rsidRPr="00B30EF0" w:rsidRDefault="00CA3171" w:rsidP="00CA3171">
      <w:pPr>
        <w:bidi/>
        <w:rPr>
          <w:rtl/>
        </w:rPr>
      </w:pPr>
    </w:p>
    <w:p w14:paraId="1539498A" w14:textId="77777777" w:rsidR="00DF0CAE" w:rsidRPr="00B30EF0" w:rsidRDefault="00DF0CAE" w:rsidP="00CA3171">
      <w:pPr>
        <w:bidi/>
      </w:pPr>
    </w:p>
    <w:p w14:paraId="5AE52134" w14:textId="77777777" w:rsidR="009B77E1" w:rsidRPr="00B30EF0" w:rsidRDefault="009B77E1" w:rsidP="009B77E1">
      <w:pPr>
        <w:bidi/>
        <w:rPr>
          <w:rtl/>
        </w:rPr>
      </w:pPr>
    </w:p>
    <w:p w14:paraId="37335A81" w14:textId="1CE030AF" w:rsidR="00F75C37" w:rsidRPr="00B30EF0" w:rsidRDefault="7BC1B291" w:rsidP="00160669">
      <w:pPr>
        <w:pStyle w:val="Heading1"/>
        <w:spacing w:after="0" w:line="360" w:lineRule="auto"/>
        <w:rPr>
          <w:sz w:val="28"/>
          <w:szCs w:val="28"/>
        </w:rPr>
      </w:pPr>
      <w:bookmarkStart w:id="1" w:name="_Toc185521850"/>
      <w:r w:rsidRPr="00B30EF0">
        <w:rPr>
          <w:sz w:val="28"/>
          <w:szCs w:val="28"/>
          <w:rtl/>
          <w:lang w:eastAsia="ar" w:bidi="ar-MA"/>
        </w:rPr>
        <w:lastRenderedPageBreak/>
        <w:t>لغات وتنسيقات أخرى</w:t>
      </w:r>
      <w:bookmarkEnd w:id="1"/>
    </w:p>
    <w:p w14:paraId="5FB85FD2" w14:textId="77777777" w:rsidR="00C5235A" w:rsidRPr="00B30EF0" w:rsidRDefault="00C5235A" w:rsidP="007E424F">
      <w:pPr>
        <w:bidi/>
      </w:pPr>
      <w:bookmarkStart w:id="2" w:name="_Hlk152243655"/>
    </w:p>
    <w:p w14:paraId="2691D720" w14:textId="31181940" w:rsidR="00C5235A" w:rsidRPr="00B30EF0" w:rsidRDefault="00C5235A" w:rsidP="00DE4072">
      <w:pPr>
        <w:widowControl w:val="0"/>
        <w:autoSpaceDE w:val="0"/>
        <w:autoSpaceDN w:val="0"/>
        <w:bidi/>
        <w:spacing w:before="120" w:after="120" w:line="440" w:lineRule="exact"/>
        <w:rPr>
          <w:rFonts w:ascii="Arial" w:hAnsi="Arial"/>
          <w:b/>
          <w:sz w:val="40"/>
          <w:szCs w:val="40"/>
        </w:rPr>
      </w:pPr>
      <w:r w:rsidRPr="00B30EF0">
        <w:rPr>
          <w:b/>
          <w:bCs/>
          <w:sz w:val="40"/>
          <w:szCs w:val="40"/>
          <w:rtl/>
          <w:lang w:eastAsia="ar" w:bidi="ar-MA"/>
        </w:rPr>
        <w:t>لغات أخرى</w:t>
      </w:r>
    </w:p>
    <w:p w14:paraId="43F6AE55" w14:textId="77777777" w:rsidR="00C5235A" w:rsidRPr="00B30EF0" w:rsidRDefault="00C5235A" w:rsidP="00DE4072">
      <w:pPr>
        <w:widowControl w:val="0"/>
        <w:autoSpaceDE w:val="0"/>
        <w:autoSpaceDN w:val="0"/>
        <w:bidi/>
        <w:spacing w:before="120" w:after="120" w:line="440" w:lineRule="exact"/>
        <w:rPr>
          <w:rFonts w:ascii="Arial" w:hAnsi="Arial"/>
          <w:b/>
          <w:sz w:val="40"/>
          <w:szCs w:val="40"/>
        </w:rPr>
      </w:pPr>
    </w:p>
    <w:p w14:paraId="4402BADE" w14:textId="73DF5381" w:rsidR="00105B41" w:rsidRPr="00B30EF0" w:rsidRDefault="00105B41" w:rsidP="00105B41">
      <w:pPr>
        <w:widowControl w:val="0"/>
        <w:autoSpaceDE w:val="0"/>
        <w:autoSpaceDN w:val="0"/>
        <w:bidi/>
        <w:spacing w:before="120" w:after="120" w:line="440" w:lineRule="exact"/>
        <w:rPr>
          <w:rFonts w:ascii="Arial" w:hAnsi="Arial"/>
          <w:spacing w:val="-2"/>
          <w:sz w:val="40"/>
          <w:szCs w:val="40"/>
        </w:rPr>
      </w:pPr>
      <w:r w:rsidRPr="00B30EF0">
        <w:rPr>
          <w:spacing w:val="-2"/>
          <w:sz w:val="40"/>
          <w:szCs w:val="40"/>
          <w:rtl/>
          <w:lang w:eastAsia="ar" w:bidi="ar-MA"/>
        </w:rPr>
        <w:t>إذا كنت بحاجة إلى مساعدة بلغتك، اتصل على الهاتف</w:t>
      </w:r>
      <w:r w:rsidR="001F3FA5" w:rsidRPr="00B30EF0">
        <w:rPr>
          <w:spacing w:val="-2"/>
          <w:sz w:val="40"/>
          <w:szCs w:val="40"/>
          <w:lang w:eastAsia="ar" w:bidi="ar-MA"/>
        </w:rPr>
        <w:br/>
      </w:r>
      <w:r w:rsidR="00BF14EB" w:rsidRPr="00B30EF0">
        <w:rPr>
          <w:rFonts w:ascii="Arial" w:hAnsi="Arial"/>
          <w:bCs/>
          <w:spacing w:val="-2"/>
          <w:sz w:val="40"/>
          <w:szCs w:val="40"/>
        </w:rPr>
        <w:t>1-916-875-6069  (TTY: 711)</w:t>
      </w:r>
      <w:r w:rsidRPr="00B30EF0">
        <w:rPr>
          <w:spacing w:val="-2"/>
          <w:sz w:val="40"/>
          <w:szCs w:val="40"/>
          <w:rtl/>
          <w:lang w:eastAsia="ar" w:bidi="ar-MA"/>
        </w:rPr>
        <w:t>. وتتوفر أيضًا المساعدات والخدمات للأفراد ذوي الإعاقة، مثل الوثائق المكتوبة بخط برايل والمطبوعة بخط كبير. اتصل على</w:t>
      </w:r>
      <w:r w:rsidR="00BF14EB" w:rsidRPr="00B30EF0">
        <w:rPr>
          <w:rFonts w:ascii="Arial" w:hAnsi="Arial"/>
          <w:bCs/>
          <w:spacing w:val="-2"/>
          <w:sz w:val="40"/>
          <w:szCs w:val="40"/>
        </w:rPr>
        <w:t>1-916-875-6069</w:t>
      </w:r>
      <w:r w:rsidR="00BF14EB" w:rsidRPr="00B30EF0">
        <w:rPr>
          <w:rFonts w:ascii="Arial" w:hAnsi="Arial"/>
          <w:spacing w:val="-2"/>
          <w:sz w:val="40"/>
          <w:szCs w:val="40"/>
        </w:rPr>
        <w:t xml:space="preserve"> (TTY: 711)</w:t>
      </w:r>
      <w:r w:rsidR="001F3FA5" w:rsidRPr="00B30EF0">
        <w:rPr>
          <w:rFonts w:ascii="Arial" w:hAnsi="Arial"/>
          <w:spacing w:val="-2"/>
          <w:sz w:val="40"/>
          <w:szCs w:val="40"/>
        </w:rPr>
        <w:t xml:space="preserve"> </w:t>
      </w:r>
      <w:r w:rsidRPr="00B30EF0">
        <w:rPr>
          <w:spacing w:val="-2"/>
          <w:sz w:val="40"/>
          <w:szCs w:val="40"/>
          <w:rtl/>
          <w:lang w:eastAsia="ar" w:bidi="ar-MA"/>
        </w:rPr>
        <w:t>. هذه الخدمات مجانية.</w:t>
      </w:r>
    </w:p>
    <w:p w14:paraId="006B2D1A" w14:textId="66DFEE8D" w:rsidR="00F75C37" w:rsidRPr="00B30EF0" w:rsidRDefault="00F75C37" w:rsidP="00160669">
      <w:pPr>
        <w:pStyle w:val="NoSpacing"/>
        <w:bidi/>
        <w:spacing w:line="360" w:lineRule="auto"/>
        <w:rPr>
          <w:rFonts w:ascii="Arial" w:hAnsi="Arial" w:cs="Arial"/>
          <w:sz w:val="40"/>
          <w:szCs w:val="40"/>
        </w:rPr>
      </w:pPr>
    </w:p>
    <w:p w14:paraId="08FEC71B" w14:textId="77777777" w:rsidR="001826DF" w:rsidRPr="00B30EF0" w:rsidRDefault="001826DF" w:rsidP="000F3234">
      <w:pPr>
        <w:widowControl w:val="0"/>
        <w:autoSpaceDE w:val="0"/>
        <w:autoSpaceDN w:val="0"/>
        <w:bidi/>
        <w:spacing w:before="600" w:after="120" w:line="440" w:lineRule="exact"/>
        <w:rPr>
          <w:rFonts w:ascii="Arial" w:hAnsi="Arial"/>
          <w:b/>
          <w:sz w:val="40"/>
          <w:szCs w:val="40"/>
        </w:rPr>
      </w:pPr>
      <w:r w:rsidRPr="00B30EF0">
        <w:rPr>
          <w:b/>
          <w:bCs/>
          <w:sz w:val="40"/>
          <w:szCs w:val="40"/>
          <w:rtl/>
          <w:lang w:eastAsia="ar" w:bidi="ar-MA"/>
        </w:rPr>
        <w:t>تنسيقات أخرى</w:t>
      </w:r>
    </w:p>
    <w:p w14:paraId="31291719" w14:textId="77777777" w:rsidR="001826DF" w:rsidRPr="00B30EF0" w:rsidRDefault="001826DF" w:rsidP="00DE4072">
      <w:pPr>
        <w:widowControl w:val="0"/>
        <w:autoSpaceDE w:val="0"/>
        <w:autoSpaceDN w:val="0"/>
        <w:bidi/>
        <w:spacing w:before="120" w:after="120" w:line="440" w:lineRule="exact"/>
        <w:rPr>
          <w:rFonts w:ascii="Arial" w:hAnsi="Arial"/>
          <w:color w:val="0070C0"/>
          <w:sz w:val="40"/>
          <w:szCs w:val="40"/>
        </w:rPr>
      </w:pPr>
    </w:p>
    <w:p w14:paraId="1067EE14" w14:textId="6140D458" w:rsidR="001826DF" w:rsidRPr="00B30EF0" w:rsidRDefault="001826DF" w:rsidP="00DE4072">
      <w:pPr>
        <w:widowControl w:val="0"/>
        <w:autoSpaceDE w:val="0"/>
        <w:autoSpaceDN w:val="0"/>
        <w:bidi/>
        <w:spacing w:before="120" w:after="120" w:line="440" w:lineRule="exact"/>
        <w:rPr>
          <w:rFonts w:ascii="Arial" w:hAnsi="Arial"/>
          <w:sz w:val="40"/>
          <w:szCs w:val="40"/>
        </w:rPr>
      </w:pPr>
      <w:r w:rsidRPr="00B30EF0">
        <w:rPr>
          <w:sz w:val="40"/>
          <w:szCs w:val="40"/>
          <w:rtl/>
          <w:lang w:eastAsia="ar" w:bidi="ar-MA"/>
        </w:rPr>
        <w:t xml:space="preserve">يمكنك الحصول على هذه المعلومات بتنسيقات أخرى مجانًا، مثل خط برايل والبنط الكبير بحجم 20 نقطة والتنسيقات الصوتية والتنسيقات الإلكترونية سهلة الاستخدام. اتصل بالهاتف الخاص بالولاية المدرج على غلاف هذا الدليل </w:t>
      </w:r>
      <w:r w:rsidR="00BF14EB" w:rsidRPr="00B30EF0">
        <w:rPr>
          <w:rFonts w:ascii="Arial" w:eastAsia="Times New Roman" w:hAnsi="Arial" w:cs="Arial"/>
          <w:sz w:val="40"/>
          <w:szCs w:val="40"/>
        </w:rPr>
        <w:t>(TTY: 711)</w:t>
      </w:r>
      <w:r w:rsidRPr="00B30EF0">
        <w:rPr>
          <w:sz w:val="40"/>
          <w:szCs w:val="40"/>
          <w:rtl/>
          <w:lang w:eastAsia="ar" w:bidi="ar-MA"/>
        </w:rPr>
        <w:t>. المكالمة مجانية.</w:t>
      </w:r>
    </w:p>
    <w:p w14:paraId="13819D91" w14:textId="77777777" w:rsidR="00F75C37" w:rsidRPr="00B30EF0" w:rsidRDefault="00F75C37" w:rsidP="00160669">
      <w:pPr>
        <w:pStyle w:val="NoSpacing"/>
        <w:bidi/>
        <w:spacing w:line="360" w:lineRule="auto"/>
        <w:rPr>
          <w:rFonts w:ascii="Arial" w:hAnsi="Arial" w:cs="Arial"/>
          <w:sz w:val="40"/>
          <w:szCs w:val="40"/>
        </w:rPr>
      </w:pPr>
    </w:p>
    <w:p w14:paraId="13131109" w14:textId="77777777" w:rsidR="00650CA5" w:rsidRPr="00B30EF0" w:rsidRDefault="00650CA5" w:rsidP="000F3234">
      <w:pPr>
        <w:widowControl w:val="0"/>
        <w:autoSpaceDE w:val="0"/>
        <w:autoSpaceDN w:val="0"/>
        <w:bidi/>
        <w:spacing w:before="600" w:after="120" w:line="440" w:lineRule="exact"/>
        <w:rPr>
          <w:rFonts w:ascii="Arial" w:hAnsi="Arial"/>
          <w:b/>
          <w:sz w:val="40"/>
          <w:szCs w:val="40"/>
        </w:rPr>
      </w:pPr>
      <w:r w:rsidRPr="00B30EF0">
        <w:rPr>
          <w:b/>
          <w:bCs/>
          <w:sz w:val="40"/>
          <w:szCs w:val="40"/>
          <w:rtl/>
          <w:lang w:eastAsia="ar" w:bidi="ar-MA"/>
        </w:rPr>
        <w:t>خدمات الترجمة الشفوية</w:t>
      </w:r>
    </w:p>
    <w:p w14:paraId="5D81462F" w14:textId="77777777" w:rsidR="00650CA5" w:rsidRPr="00B30EF0" w:rsidRDefault="00650CA5" w:rsidP="00DE4072">
      <w:pPr>
        <w:widowControl w:val="0"/>
        <w:autoSpaceDE w:val="0"/>
        <w:autoSpaceDN w:val="0"/>
        <w:bidi/>
        <w:spacing w:before="120" w:after="120" w:line="440" w:lineRule="exact"/>
        <w:rPr>
          <w:rFonts w:ascii="Arial" w:hAnsi="Arial"/>
          <w:sz w:val="40"/>
          <w:szCs w:val="40"/>
        </w:rPr>
      </w:pPr>
    </w:p>
    <w:p w14:paraId="436E5097" w14:textId="521BADCF" w:rsidR="00650CA5" w:rsidRPr="00B30EF0" w:rsidRDefault="00DF0CAE" w:rsidP="00DE4072">
      <w:pPr>
        <w:widowControl w:val="0"/>
        <w:autoSpaceDE w:val="0"/>
        <w:autoSpaceDN w:val="0"/>
        <w:bidi/>
        <w:spacing w:before="120" w:after="120" w:line="440" w:lineRule="exact"/>
        <w:rPr>
          <w:rFonts w:ascii="Arial" w:hAnsi="Arial" w:cs="Arial"/>
          <w:sz w:val="40"/>
          <w:szCs w:val="40"/>
        </w:rPr>
      </w:pPr>
      <w:r w:rsidRPr="00B30EF0">
        <w:rPr>
          <w:sz w:val="40"/>
          <w:szCs w:val="40"/>
          <w:rtl/>
          <w:lang w:eastAsia="ar" w:bidi="ar-MA"/>
        </w:rPr>
        <w:t>توفر المقاطعة خدمات الترجمة الشفوية مجانًا من مترجم شفوي مؤهل، على مدار 24 ساعة. لا يتوجب عليك الاستعانة بأحد أفراد أسرتك أو أحد أصدقائك للترجمة الشفوية. ولا نشجع اللجوء للقاصرين في الترجمة الشفوية إلا في حالة الطوارئ.</w:t>
      </w:r>
      <w:r w:rsidR="008B5FF1" w:rsidRPr="008B5FF1">
        <w:rPr>
          <w:rFonts w:ascii="Arial" w:eastAsia="Times New Roman" w:hAnsi="Arial" w:cs="Arial"/>
          <w:kern w:val="2"/>
          <w:sz w:val="24"/>
          <w:szCs w:val="24"/>
          <w:rtl/>
          <w:lang w:eastAsia="en-US" w:bidi="ar"/>
          <w14:ligatures w14:val="standardContextual"/>
        </w:rPr>
        <w:t xml:space="preserve"> </w:t>
      </w:r>
      <w:r w:rsidR="008B5FF1" w:rsidRPr="008B5FF1">
        <w:rPr>
          <w:sz w:val="40"/>
          <w:szCs w:val="40"/>
          <w:rtl/>
          <w:lang w:eastAsia="ar" w:bidi="ar"/>
        </w:rPr>
        <w:t xml:space="preserve">يمكن للمقاطعة أيضًا تقديم مساعدات </w:t>
      </w:r>
      <w:r w:rsidR="008B5FF1" w:rsidRPr="008B5FF1">
        <w:rPr>
          <w:sz w:val="40"/>
          <w:szCs w:val="40"/>
          <w:rtl/>
          <w:lang w:eastAsia="ar" w:bidi="ar"/>
        </w:rPr>
        <w:lastRenderedPageBreak/>
        <w:t>وخدمات إضافية لأحد أفراد الأسرة أو صديق أو أي شخص آخر من المناسب التواصل معه نيابةً عنك.</w:t>
      </w:r>
      <w:r w:rsidRPr="00B30EF0">
        <w:rPr>
          <w:sz w:val="40"/>
          <w:szCs w:val="40"/>
          <w:rtl/>
          <w:lang w:eastAsia="ar" w:bidi="ar-MA"/>
        </w:rPr>
        <w:t xml:space="preserve"> تتوفر لك خدمات الترجمة الشفوية والخدمات اللغوية والثقافية مجانًا. المساعدة متاحة 24 ساعة في اليوم، على مدار 7 أيام في الأسبوع. للحصول على مساعدة لغوية أو الحصول على هذا الدليل بلغة مختلفة، اتصل برقم الهاتف الخاص بالمقاطعة المدرج على غلاف هذا الدليل </w:t>
      </w:r>
      <w:r w:rsidR="00BF14EB" w:rsidRPr="00B30EF0">
        <w:rPr>
          <w:rFonts w:ascii="Arial" w:eastAsia="Times New Roman" w:hAnsi="Arial" w:cs="Arial"/>
          <w:sz w:val="40"/>
          <w:szCs w:val="40"/>
        </w:rPr>
        <w:t>(TTY: 711)</w:t>
      </w:r>
      <w:r w:rsidRPr="00B30EF0">
        <w:rPr>
          <w:sz w:val="40"/>
          <w:szCs w:val="40"/>
          <w:rtl/>
          <w:lang w:eastAsia="ar" w:bidi="ar-MA"/>
        </w:rPr>
        <w:t>. المكالمة مجانية.</w:t>
      </w:r>
    </w:p>
    <w:bookmarkEnd w:id="2"/>
    <w:p w14:paraId="69661CB6" w14:textId="6BFE1B10" w:rsidR="00CA105E" w:rsidRPr="00B30EF0" w:rsidRDefault="00CA105E" w:rsidP="00160669">
      <w:pPr>
        <w:pStyle w:val="NoSpacing"/>
        <w:bidi/>
        <w:spacing w:line="360" w:lineRule="auto"/>
        <w:rPr>
          <w:rFonts w:ascii="Arial" w:hAnsi="Arial" w:cs="Arial"/>
          <w:sz w:val="24"/>
          <w:szCs w:val="24"/>
          <w:rtl/>
        </w:rPr>
      </w:pPr>
    </w:p>
    <w:p w14:paraId="78EDC9D0" w14:textId="77777777" w:rsidR="009C08D8" w:rsidRPr="00B30EF0" w:rsidRDefault="009C08D8" w:rsidP="009C08D8">
      <w:pPr>
        <w:bidi/>
      </w:pPr>
    </w:p>
    <w:p w14:paraId="6B6B6F81" w14:textId="32D8B66D" w:rsidR="00D73A79" w:rsidRPr="00B30EF0" w:rsidRDefault="00F27AD6" w:rsidP="00D73A79">
      <w:pPr>
        <w:pStyle w:val="Heading1"/>
        <w:spacing w:after="0" w:line="360" w:lineRule="auto"/>
        <w:contextualSpacing/>
        <w:rPr>
          <w:rStyle w:val="normaltextrun"/>
        </w:rPr>
      </w:pPr>
      <w:r w:rsidRPr="00B30EF0">
        <w:rPr>
          <w:rtl/>
          <w:lang w:eastAsia="ar" w:bidi="ar-MA"/>
        </w:rPr>
        <w:br w:type="column"/>
      </w:r>
      <w:bookmarkStart w:id="3" w:name="_Toc185521851"/>
      <w:r w:rsidR="00D73A79" w:rsidRPr="00B30EF0">
        <w:rPr>
          <w:rtl/>
          <w:lang w:eastAsia="ar" w:bidi="ar-MA"/>
        </w:rPr>
        <w:lastRenderedPageBreak/>
        <w:t>معلومات الاتصال بالمقاطعة</w:t>
      </w:r>
      <w:bookmarkEnd w:id="3"/>
    </w:p>
    <w:p w14:paraId="13A18CF2" w14:textId="77777777" w:rsidR="00D73A79" w:rsidRPr="00B30EF0" w:rsidRDefault="00D73A79" w:rsidP="00D73A79">
      <w:pPr>
        <w:pStyle w:val="paragraph"/>
        <w:bidi/>
        <w:spacing w:before="0" w:beforeAutospacing="0" w:after="0" w:afterAutospacing="0"/>
        <w:textAlignment w:val="baseline"/>
        <w:rPr>
          <w:rStyle w:val="normaltextrun"/>
          <w:rFonts w:ascii="Arial" w:hAnsi="Arial" w:cs="Arial"/>
          <w:b/>
          <w:bCs/>
        </w:rPr>
      </w:pPr>
    </w:p>
    <w:p w14:paraId="37A8D4BD" w14:textId="55FFAFF5" w:rsidR="00D73A79" w:rsidRPr="00B30EF0" w:rsidRDefault="00D73A79" w:rsidP="00D73A79">
      <w:pPr>
        <w:pStyle w:val="paragraph"/>
        <w:bidi/>
        <w:spacing w:before="0" w:beforeAutospacing="0" w:after="0" w:afterAutospacing="0"/>
        <w:textAlignment w:val="baseline"/>
        <w:rPr>
          <w:rStyle w:val="normaltextrun"/>
          <w:rFonts w:ascii="Arial" w:hAnsi="Arial" w:cs="Arial"/>
        </w:rPr>
      </w:pPr>
      <w:r w:rsidRPr="00B30EF0">
        <w:rPr>
          <w:rStyle w:val="normaltextrun"/>
          <w:rtl/>
          <w:lang w:eastAsia="ar" w:bidi="ar-MA"/>
        </w:rPr>
        <w:t>نحن م</w:t>
      </w:r>
      <w:r w:rsidR="005E1898" w:rsidRPr="00B30EF0">
        <w:rPr>
          <w:rStyle w:val="normaltextrun"/>
          <w:rFonts w:hint="cs"/>
          <w:rtl/>
          <w:lang w:eastAsia="ar" w:bidi="ar-MA"/>
        </w:rPr>
        <w:t xml:space="preserve">ستعدون </w:t>
      </w:r>
      <w:r w:rsidRPr="00B30EF0">
        <w:rPr>
          <w:rStyle w:val="normaltextrun"/>
          <w:rtl/>
          <w:lang w:eastAsia="ar" w:bidi="ar-MA"/>
        </w:rPr>
        <w:t xml:space="preserve"> للمساعدة. ستساعدك معلومات الاتصال التالية الخاصة بالمقاطعة في الحصول على الخدمات التي تحتاج إليها.</w:t>
      </w:r>
    </w:p>
    <w:p w14:paraId="62F632AC" w14:textId="77777777" w:rsidR="00D73A79" w:rsidRDefault="00D73A79" w:rsidP="00D73A79">
      <w:pPr>
        <w:pStyle w:val="paragraph"/>
        <w:bidi/>
        <w:spacing w:before="0" w:beforeAutospacing="0" w:after="0" w:afterAutospacing="0"/>
        <w:textAlignment w:val="baseline"/>
        <w:rPr>
          <w:rStyle w:val="eop"/>
          <w:rFonts w:ascii="Arial" w:hAnsi="Arial" w:cs="Arial"/>
          <w:i/>
          <w:iCs/>
        </w:rPr>
      </w:pPr>
    </w:p>
    <w:p w14:paraId="03C9FA95" w14:textId="72AD8232" w:rsidR="003F57E8" w:rsidRDefault="003F57E8" w:rsidP="003F57E8">
      <w:pPr>
        <w:pStyle w:val="paragraph"/>
        <w:bidi/>
        <w:spacing w:before="0" w:beforeAutospacing="0" w:after="0" w:afterAutospacing="0"/>
        <w:textAlignment w:val="baseline"/>
        <w:rPr>
          <w:rFonts w:ascii="Arial" w:eastAsia="Aptos" w:hAnsi="Arial" w:cs="Arial"/>
          <w:kern w:val="2"/>
          <w:lang w:eastAsia="en-US" w:bidi="ar"/>
          <w14:ligatures w14:val="standardContextual"/>
        </w:rPr>
      </w:pPr>
      <w:r w:rsidRPr="003F57E8">
        <w:rPr>
          <w:rFonts w:ascii="Arial" w:eastAsia="Aptos" w:hAnsi="Arial" w:cs="Arial"/>
          <w:kern w:val="2"/>
          <w:rtl/>
          <w:lang w:eastAsia="en-US" w:bidi="ar"/>
          <w14:ligatures w14:val="standardContextual"/>
        </w:rPr>
        <w:t>موارد تعليمية للأعضاء حول واجهات برمجة تطبيقات وصول المرضى في المقاطعة (</w:t>
      </w:r>
      <w:r w:rsidRPr="003F57E8">
        <w:rPr>
          <w:rFonts w:ascii="Arial" w:eastAsia="Aptos" w:hAnsi="Arial" w:cs="Arial"/>
          <w:kern w:val="2"/>
          <w:lang w:eastAsia="en-US"/>
          <w14:ligatures w14:val="standardContextual"/>
        </w:rPr>
        <w:t>APIs</w:t>
      </w:r>
      <w:r w:rsidRPr="003F57E8">
        <w:rPr>
          <w:rFonts w:ascii="Arial" w:eastAsia="Aptos" w:hAnsi="Arial" w:cs="Arial"/>
          <w:kern w:val="2"/>
          <w:rtl/>
          <w:lang w:eastAsia="en-US" w:bidi="ar"/>
          <w14:ligatures w14:val="standardContextual"/>
        </w:rPr>
        <w:t>).</w:t>
      </w:r>
    </w:p>
    <w:p w14:paraId="4510D495" w14:textId="25A19E10" w:rsidR="003F57E8" w:rsidRDefault="003F57E8" w:rsidP="003F57E8">
      <w:pPr>
        <w:pStyle w:val="paragraph"/>
        <w:bidi/>
        <w:spacing w:before="0" w:beforeAutospacing="0" w:after="0" w:afterAutospacing="0"/>
        <w:textAlignment w:val="baseline"/>
        <w:rPr>
          <w:rFonts w:ascii="Arial" w:hAnsi="Arial" w:cs="Arial"/>
          <w:i/>
          <w:iCs/>
        </w:rPr>
      </w:pPr>
      <w:hyperlink r:id="rId12" w:history="1">
        <w:r w:rsidRPr="003F57E8">
          <w:rPr>
            <w:rStyle w:val="Hyperlink"/>
            <w:rFonts w:ascii="Arial" w:hAnsi="Arial" w:cs="Arial"/>
            <w:i/>
            <w:iCs/>
          </w:rPr>
          <w:t>Sacramento County - Accessing Member Health Information.pdf</w:t>
        </w:r>
      </w:hyperlink>
    </w:p>
    <w:p w14:paraId="79D1EB18" w14:textId="77777777" w:rsidR="003F57E8" w:rsidRPr="00B30EF0" w:rsidRDefault="003F57E8" w:rsidP="003F57E8">
      <w:pPr>
        <w:pStyle w:val="paragraph"/>
        <w:bidi/>
        <w:spacing w:before="0" w:beforeAutospacing="0" w:after="0" w:afterAutospacing="0"/>
        <w:textAlignment w:val="baseline"/>
        <w:rPr>
          <w:rStyle w:val="eop"/>
          <w:rFonts w:ascii="Arial" w:hAnsi="Arial" w:cs="Arial"/>
          <w:i/>
          <w:iCs/>
        </w:rPr>
      </w:pPr>
    </w:p>
    <w:p w14:paraId="78692033" w14:textId="1626D1D2" w:rsidR="00D73A79" w:rsidRPr="00B30EF0" w:rsidRDefault="001C2E94" w:rsidP="00D73A79">
      <w:pPr>
        <w:pStyle w:val="NoSpacing"/>
        <w:bidi/>
        <w:spacing w:line="360" w:lineRule="auto"/>
        <w:rPr>
          <w:rFonts w:ascii="Arial" w:hAnsi="Arial" w:cs="Arial"/>
          <w:bCs/>
          <w:sz w:val="24"/>
          <w:szCs w:val="24"/>
        </w:rPr>
      </w:pPr>
      <w:r w:rsidRPr="00B30EF0">
        <w:rPr>
          <w:sz w:val="24"/>
          <w:szCs w:val="24"/>
          <w:rtl/>
          <w:lang w:eastAsia="ar" w:bidi="ar-MA"/>
        </w:rPr>
        <w:t>مركز الاتصال بقسم خدمات الصحة السلوكية - الفحص الأوّلي والتنسيق</w:t>
      </w:r>
      <w:r w:rsidR="00A02382" w:rsidRPr="00B30EF0">
        <w:rPr>
          <w:sz w:val="24"/>
          <w:szCs w:val="24"/>
          <w:lang w:eastAsia="ar" w:bidi="ar-MA"/>
        </w:rPr>
        <w:br/>
      </w:r>
      <w:r w:rsidRPr="00B30EF0">
        <w:rPr>
          <w:sz w:val="24"/>
          <w:szCs w:val="24"/>
          <w:rtl/>
          <w:lang w:eastAsia="ar" w:bidi="ar-MA"/>
        </w:rPr>
        <w:t>(</w:t>
      </w:r>
      <w:r w:rsidRPr="00B30EF0">
        <w:rPr>
          <w:sz w:val="24"/>
          <w:szCs w:val="24"/>
          <w:lang w:eastAsia="ar" w:bidi="en-US"/>
        </w:rPr>
        <w:t>Behavioral Health Services – Screening and Coordination</w:t>
      </w:r>
      <w:r w:rsidRPr="00B30EF0">
        <w:rPr>
          <w:sz w:val="24"/>
          <w:szCs w:val="24"/>
          <w:rtl/>
          <w:lang w:eastAsia="ar" w:bidi="ar-MA"/>
        </w:rPr>
        <w:t xml:space="preserve">، </w:t>
      </w:r>
      <w:r w:rsidRPr="00B30EF0">
        <w:rPr>
          <w:sz w:val="24"/>
          <w:szCs w:val="24"/>
          <w:lang w:eastAsia="ar" w:bidi="en-US"/>
        </w:rPr>
        <w:t>BHS-SAC</w:t>
      </w:r>
      <w:r w:rsidRPr="00B30EF0">
        <w:rPr>
          <w:sz w:val="24"/>
          <w:szCs w:val="24"/>
          <w:rtl/>
          <w:lang w:eastAsia="ar" w:bidi="ar-MA"/>
        </w:rPr>
        <w:t>)</w:t>
      </w:r>
    </w:p>
    <w:p w14:paraId="7C465BA4" w14:textId="2ECC1296" w:rsidR="006957DA" w:rsidRPr="00B30EF0" w:rsidRDefault="001C2E94" w:rsidP="00D73A79">
      <w:pPr>
        <w:pStyle w:val="NoSpacing"/>
        <w:bidi/>
        <w:spacing w:line="360" w:lineRule="auto"/>
        <w:rPr>
          <w:rFonts w:cstheme="minorHAnsi"/>
          <w:bCs/>
          <w:sz w:val="24"/>
          <w:szCs w:val="24"/>
        </w:rPr>
      </w:pPr>
      <w:r w:rsidRPr="00B30EF0">
        <w:rPr>
          <w:rFonts w:cstheme="minorHAnsi"/>
          <w:sz w:val="24"/>
          <w:szCs w:val="24"/>
          <w:rtl/>
          <w:lang w:eastAsia="ar" w:bidi="ar-MA"/>
        </w:rPr>
        <w:t xml:space="preserve">الهاتف: </w:t>
      </w:r>
      <w:r w:rsidR="00BF14EB" w:rsidRPr="00B30EF0">
        <w:rPr>
          <w:rFonts w:cstheme="minorHAnsi"/>
          <w:bCs/>
          <w:sz w:val="24"/>
          <w:szCs w:val="24"/>
        </w:rPr>
        <w:t>916-875-1055</w:t>
      </w:r>
      <w:r w:rsidRPr="00B30EF0">
        <w:rPr>
          <w:rFonts w:cstheme="minorHAnsi"/>
          <w:sz w:val="24"/>
          <w:szCs w:val="24"/>
          <w:rtl/>
          <w:lang w:eastAsia="ar" w:bidi="ar-MA"/>
        </w:rPr>
        <w:t xml:space="preserve">، خط تحويل </w:t>
      </w:r>
      <w:r w:rsidRPr="00B30EF0">
        <w:rPr>
          <w:rFonts w:cstheme="minorHAnsi"/>
          <w:sz w:val="24"/>
          <w:szCs w:val="24"/>
          <w:lang w:eastAsia="ar" w:bidi="en-US"/>
        </w:rPr>
        <w:t>CA</w:t>
      </w:r>
      <w:r w:rsidRPr="00B30EF0">
        <w:rPr>
          <w:rFonts w:cstheme="minorHAnsi"/>
          <w:sz w:val="24"/>
          <w:szCs w:val="24"/>
          <w:rtl/>
          <w:lang w:eastAsia="ar" w:bidi="ar-MA"/>
        </w:rPr>
        <w:t xml:space="preserve"> 711، أو الهاتف المجاني </w:t>
      </w:r>
      <w:r w:rsidR="00BF14EB" w:rsidRPr="00B30EF0">
        <w:rPr>
          <w:rFonts w:cstheme="minorHAnsi"/>
          <w:bCs/>
          <w:sz w:val="24"/>
          <w:szCs w:val="24"/>
        </w:rPr>
        <w:t>1-888-881-4881</w:t>
      </w:r>
    </w:p>
    <w:p w14:paraId="7203377A" w14:textId="73293B79" w:rsidR="006957DA" w:rsidRPr="00B30EF0" w:rsidRDefault="006957DA" w:rsidP="00D73A79">
      <w:pPr>
        <w:pStyle w:val="NoSpacing"/>
        <w:bidi/>
        <w:spacing w:line="360" w:lineRule="auto"/>
        <w:rPr>
          <w:rFonts w:ascii="Arial" w:hAnsi="Arial" w:cs="Arial"/>
          <w:bCs/>
          <w:sz w:val="24"/>
          <w:szCs w:val="24"/>
        </w:rPr>
      </w:pPr>
      <w:r w:rsidRPr="00B30EF0">
        <w:rPr>
          <w:sz w:val="24"/>
          <w:szCs w:val="24"/>
          <w:rtl/>
          <w:lang w:eastAsia="ar" w:bidi="ar-MA"/>
        </w:rPr>
        <w:t xml:space="preserve">صفحة الويب: </w:t>
      </w:r>
      <w:hyperlink r:id="rId13" w:history="1">
        <w:r w:rsidRPr="00B30EF0">
          <w:rPr>
            <w:rStyle w:val="Hyperlink"/>
            <w:sz w:val="24"/>
            <w:szCs w:val="24"/>
            <w:rtl/>
            <w:lang w:eastAsia="ar" w:bidi="ar-MA"/>
          </w:rPr>
          <w:t xml:space="preserve">مركز الاتصال </w:t>
        </w:r>
        <w:r w:rsidRPr="00B30EF0">
          <w:rPr>
            <w:rStyle w:val="Hyperlink"/>
            <w:sz w:val="24"/>
            <w:szCs w:val="24"/>
            <w:lang w:eastAsia="ar" w:bidi="en-US"/>
          </w:rPr>
          <w:t>BHS-SAC</w:t>
        </w:r>
      </w:hyperlink>
    </w:p>
    <w:p w14:paraId="13E23E47" w14:textId="32368E70" w:rsidR="001C2E94" w:rsidRPr="00B30EF0" w:rsidRDefault="001C2E94" w:rsidP="00D73A79">
      <w:pPr>
        <w:pStyle w:val="NoSpacing"/>
        <w:bidi/>
        <w:spacing w:line="360" w:lineRule="auto"/>
        <w:rPr>
          <w:rFonts w:ascii="Arial" w:hAnsi="Arial" w:cs="Arial"/>
          <w:bCs/>
          <w:sz w:val="24"/>
          <w:szCs w:val="24"/>
        </w:rPr>
      </w:pPr>
      <w:r w:rsidRPr="00B30EF0">
        <w:rPr>
          <w:sz w:val="24"/>
          <w:szCs w:val="24"/>
          <w:rtl/>
          <w:lang w:eastAsia="ar" w:bidi="ar-MA"/>
        </w:rPr>
        <w:t xml:space="preserve">الموقع الإلكتروني لمقاطعة </w:t>
      </w:r>
      <w:r w:rsidRPr="00B30EF0">
        <w:rPr>
          <w:sz w:val="24"/>
          <w:szCs w:val="24"/>
          <w:lang w:eastAsia="ar" w:bidi="en-US"/>
        </w:rPr>
        <w:t>Sacramento</w:t>
      </w:r>
      <w:r w:rsidRPr="00B30EF0">
        <w:rPr>
          <w:sz w:val="24"/>
          <w:szCs w:val="24"/>
          <w:rtl/>
          <w:lang w:eastAsia="ar" w:bidi="ar-MA"/>
        </w:rPr>
        <w:t xml:space="preserve">: </w:t>
      </w:r>
      <w:hyperlink r:id="rId14" w:history="1">
        <w:r w:rsidRPr="00B30EF0">
          <w:rPr>
            <w:rStyle w:val="Hyperlink"/>
            <w:sz w:val="24"/>
            <w:szCs w:val="24"/>
            <w:rtl/>
            <w:lang w:eastAsia="ar" w:bidi="ar-MA"/>
          </w:rPr>
          <w:t>الصفحة الرئيسية لخدمات الصحة السلوكية</w:t>
        </w:r>
      </w:hyperlink>
      <w:r w:rsidRPr="00B30EF0">
        <w:rPr>
          <w:sz w:val="24"/>
          <w:szCs w:val="24"/>
          <w:rtl/>
          <w:lang w:eastAsia="ar" w:bidi="ar-MA"/>
        </w:rPr>
        <w:t xml:space="preserve"> </w:t>
      </w:r>
    </w:p>
    <w:p w14:paraId="3393C903" w14:textId="33D38FCF" w:rsidR="006957DA" w:rsidRPr="00B30EF0" w:rsidRDefault="006957DA" w:rsidP="00D73A79">
      <w:pPr>
        <w:pStyle w:val="NoSpacing"/>
        <w:bidi/>
        <w:spacing w:line="360" w:lineRule="auto"/>
        <w:rPr>
          <w:rFonts w:ascii="Arial" w:hAnsi="Arial" w:cs="Arial"/>
          <w:bCs/>
          <w:sz w:val="24"/>
          <w:szCs w:val="24"/>
        </w:rPr>
      </w:pPr>
      <w:r w:rsidRPr="00B30EF0">
        <w:rPr>
          <w:sz w:val="24"/>
          <w:szCs w:val="24"/>
          <w:rtl/>
          <w:lang w:eastAsia="ar" w:bidi="ar-MA"/>
        </w:rPr>
        <w:t>خطة الصحة ال</w:t>
      </w:r>
      <w:r w:rsidR="005E1898" w:rsidRPr="00B30EF0">
        <w:rPr>
          <w:rFonts w:hint="cs"/>
          <w:sz w:val="24"/>
          <w:szCs w:val="24"/>
          <w:rtl/>
          <w:lang w:eastAsia="ar" w:bidi="ar-MA"/>
        </w:rPr>
        <w:t xml:space="preserve">نفسيه </w:t>
      </w:r>
      <w:r w:rsidRPr="00B30EF0">
        <w:rPr>
          <w:sz w:val="24"/>
          <w:szCs w:val="24"/>
          <w:rtl/>
          <w:lang w:eastAsia="ar" w:bidi="ar-MA"/>
        </w:rPr>
        <w:t xml:space="preserve"> (</w:t>
      </w:r>
      <w:r w:rsidRPr="00B30EF0">
        <w:rPr>
          <w:sz w:val="24"/>
          <w:szCs w:val="24"/>
          <w:lang w:eastAsia="ar" w:bidi="en-US"/>
        </w:rPr>
        <w:t>Mental Health Plan</w:t>
      </w:r>
      <w:r w:rsidRPr="00B30EF0">
        <w:rPr>
          <w:sz w:val="24"/>
          <w:szCs w:val="24"/>
          <w:rtl/>
          <w:lang w:eastAsia="ar" w:bidi="ar-MA"/>
        </w:rPr>
        <w:t xml:space="preserve">، </w:t>
      </w:r>
      <w:r w:rsidRPr="00B30EF0">
        <w:rPr>
          <w:sz w:val="24"/>
          <w:szCs w:val="24"/>
          <w:lang w:eastAsia="ar" w:bidi="en-US"/>
        </w:rPr>
        <w:t>MHP</w:t>
      </w:r>
      <w:r w:rsidRPr="00B30EF0">
        <w:rPr>
          <w:sz w:val="24"/>
          <w:szCs w:val="24"/>
          <w:rtl/>
          <w:lang w:eastAsia="ar" w:bidi="ar-MA"/>
        </w:rPr>
        <w:t xml:space="preserve">): </w:t>
      </w:r>
      <w:hyperlink r:id="rId15" w:history="1">
        <w:r w:rsidRPr="00B30EF0">
          <w:rPr>
            <w:rStyle w:val="Hyperlink"/>
            <w:sz w:val="24"/>
            <w:szCs w:val="24"/>
            <w:rtl/>
            <w:lang w:eastAsia="ar" w:bidi="ar-MA"/>
          </w:rPr>
          <w:t xml:space="preserve">قوائم مقدمي خدمات </w:t>
        </w:r>
        <w:r w:rsidRPr="00B30EF0">
          <w:rPr>
            <w:rStyle w:val="Hyperlink"/>
            <w:sz w:val="24"/>
            <w:szCs w:val="24"/>
            <w:lang w:eastAsia="ar" w:bidi="en-US"/>
          </w:rPr>
          <w:t>MHP</w:t>
        </w:r>
      </w:hyperlink>
      <w:r w:rsidRPr="00B30EF0">
        <w:rPr>
          <w:sz w:val="24"/>
          <w:szCs w:val="24"/>
          <w:rtl/>
          <w:lang w:eastAsia="ar" w:bidi="ar-MA"/>
        </w:rPr>
        <w:t xml:space="preserve"> </w:t>
      </w:r>
    </w:p>
    <w:p w14:paraId="33D783A2" w14:textId="7459D088" w:rsidR="006957DA" w:rsidRPr="00B30EF0" w:rsidRDefault="006957DA" w:rsidP="00D73A79">
      <w:pPr>
        <w:pStyle w:val="NoSpacing"/>
        <w:bidi/>
        <w:spacing w:line="360" w:lineRule="auto"/>
        <w:rPr>
          <w:rFonts w:ascii="Arial" w:hAnsi="Arial" w:cs="Arial"/>
          <w:bCs/>
          <w:sz w:val="24"/>
          <w:szCs w:val="24"/>
        </w:rPr>
      </w:pPr>
      <w:r w:rsidRPr="00B30EF0">
        <w:rPr>
          <w:sz w:val="24"/>
          <w:szCs w:val="24"/>
          <w:rtl/>
          <w:lang w:eastAsia="ar" w:bidi="ar-MA"/>
        </w:rPr>
        <w:t xml:space="preserve">نظام </w:t>
      </w:r>
      <w:r w:rsidRPr="00B30EF0">
        <w:rPr>
          <w:sz w:val="24"/>
          <w:szCs w:val="24"/>
          <w:lang w:eastAsia="ar" w:bidi="en-US"/>
        </w:rPr>
        <w:t>Medi-Cal</w:t>
      </w:r>
      <w:r w:rsidRPr="00B30EF0">
        <w:rPr>
          <w:sz w:val="24"/>
          <w:szCs w:val="24"/>
          <w:rtl/>
          <w:lang w:eastAsia="ar" w:bidi="ar-MA"/>
        </w:rPr>
        <w:t xml:space="preserve"> للتوصيل المنظم للأدوية (</w:t>
      </w:r>
      <w:r w:rsidRPr="00B30EF0">
        <w:rPr>
          <w:sz w:val="24"/>
          <w:szCs w:val="24"/>
          <w:lang w:eastAsia="ar" w:bidi="en-US"/>
        </w:rPr>
        <w:t>Drug Medi-Cal Organized Delivery System</w:t>
      </w:r>
      <w:r w:rsidRPr="00B30EF0">
        <w:rPr>
          <w:sz w:val="24"/>
          <w:szCs w:val="24"/>
          <w:rtl/>
          <w:lang w:eastAsia="ar" w:bidi="ar-MA"/>
        </w:rPr>
        <w:t xml:space="preserve">، </w:t>
      </w:r>
      <w:r w:rsidRPr="00B30EF0">
        <w:rPr>
          <w:sz w:val="24"/>
          <w:szCs w:val="24"/>
          <w:lang w:eastAsia="ar" w:bidi="en-US"/>
        </w:rPr>
        <w:t>DMC-ODS) (SUPT</w:t>
      </w:r>
      <w:r w:rsidRPr="00B30EF0">
        <w:rPr>
          <w:sz w:val="24"/>
          <w:szCs w:val="24"/>
          <w:rtl/>
          <w:lang w:eastAsia="ar" w:bidi="ar-MA"/>
        </w:rPr>
        <w:t xml:space="preserve">): </w:t>
      </w:r>
      <w:hyperlink r:id="rId16" w:history="1">
        <w:r w:rsidRPr="00B30EF0">
          <w:rPr>
            <w:rStyle w:val="Hyperlink"/>
            <w:sz w:val="24"/>
            <w:szCs w:val="24"/>
            <w:rtl/>
            <w:lang w:eastAsia="ar" w:bidi="ar-MA"/>
          </w:rPr>
          <w:t xml:space="preserve">دليل مقدمي خدمات </w:t>
        </w:r>
        <w:r w:rsidRPr="00B30EF0">
          <w:rPr>
            <w:rStyle w:val="Hyperlink"/>
            <w:sz w:val="24"/>
            <w:szCs w:val="24"/>
            <w:lang w:eastAsia="ar" w:bidi="en-US"/>
          </w:rPr>
          <w:t>SUPT-DMC-ODS</w:t>
        </w:r>
      </w:hyperlink>
    </w:p>
    <w:p w14:paraId="717D4FBC" w14:textId="3FFDA336" w:rsidR="00D73A79" w:rsidRPr="00B30EF0" w:rsidRDefault="006957DA" w:rsidP="00D73A79">
      <w:pPr>
        <w:pStyle w:val="NoSpacing"/>
        <w:bidi/>
        <w:spacing w:line="360" w:lineRule="auto"/>
        <w:rPr>
          <w:rFonts w:ascii="Arial" w:hAnsi="Arial" w:cs="Arial"/>
          <w:bCs/>
          <w:sz w:val="24"/>
          <w:szCs w:val="24"/>
        </w:rPr>
      </w:pPr>
      <w:r w:rsidRPr="00B30EF0">
        <w:rPr>
          <w:sz w:val="24"/>
          <w:szCs w:val="24"/>
          <w:rtl/>
          <w:lang w:eastAsia="ar" w:bidi="ar-MA"/>
        </w:rPr>
        <w:t>بوابة وصول أعضاء المقاطعة: (متاحة قريبًا)</w:t>
      </w:r>
    </w:p>
    <w:p w14:paraId="735CF3E5" w14:textId="77777777" w:rsidR="001A6D3D" w:rsidRPr="00B30EF0" w:rsidRDefault="001A6D3D" w:rsidP="00D73A79">
      <w:pPr>
        <w:pStyle w:val="NoSpacing"/>
        <w:bidi/>
        <w:spacing w:line="360" w:lineRule="auto"/>
        <w:rPr>
          <w:rFonts w:ascii="Arial" w:hAnsi="Arial" w:cs="Arial"/>
          <w:bCs/>
          <w:sz w:val="24"/>
          <w:szCs w:val="24"/>
        </w:rPr>
      </w:pPr>
    </w:p>
    <w:p w14:paraId="2372F8C5" w14:textId="77777777" w:rsidR="00D73A79" w:rsidRPr="00B30EF0" w:rsidRDefault="00D73A79" w:rsidP="00D73A79">
      <w:pPr>
        <w:pStyle w:val="paragraph"/>
        <w:bidi/>
        <w:spacing w:before="0" w:beforeAutospacing="0" w:after="0" w:afterAutospacing="0"/>
        <w:textAlignment w:val="baseline"/>
        <w:rPr>
          <w:rStyle w:val="eop"/>
          <w:rFonts w:ascii="Arial" w:hAnsi="Arial" w:cs="Arial"/>
          <w:i/>
          <w:iCs/>
        </w:rPr>
      </w:pPr>
    </w:p>
    <w:p w14:paraId="3F637199" w14:textId="77777777" w:rsidR="006957DA" w:rsidRPr="00B30EF0" w:rsidRDefault="006957DA" w:rsidP="00D73A79">
      <w:pPr>
        <w:pStyle w:val="paragraph"/>
        <w:bidi/>
        <w:spacing w:before="0" w:beforeAutospacing="0" w:after="0" w:afterAutospacing="0"/>
        <w:textAlignment w:val="baseline"/>
        <w:rPr>
          <w:rStyle w:val="eop"/>
          <w:rFonts w:ascii="Arial" w:hAnsi="Arial" w:cs="Arial"/>
          <w:i/>
          <w:iCs/>
        </w:rPr>
      </w:pPr>
    </w:p>
    <w:p w14:paraId="0CBE74B6" w14:textId="77777777" w:rsidR="00D73A79" w:rsidRPr="00B30EF0" w:rsidRDefault="00D73A79" w:rsidP="00D73A79">
      <w:pPr>
        <w:bidi/>
        <w:spacing w:after="0" w:line="360" w:lineRule="auto"/>
        <w:contextualSpacing/>
        <w:rPr>
          <w:rFonts w:ascii="Segoe UI" w:hAnsi="Segoe UI" w:cs="Segoe UI"/>
          <w:sz w:val="18"/>
          <w:szCs w:val="18"/>
        </w:rPr>
      </w:pPr>
      <w:r w:rsidRPr="00B30EF0">
        <w:rPr>
          <w:b/>
          <w:bCs/>
          <w:sz w:val="24"/>
          <w:szCs w:val="24"/>
          <w:rtl/>
          <w:lang w:eastAsia="ar" w:bidi="ar-MA"/>
        </w:rPr>
        <w:t>من يجب أن أتصل به إذا كانت لدي أفكار انتحارية؟</w:t>
      </w:r>
    </w:p>
    <w:p w14:paraId="0190271D" w14:textId="6A4C1ED5" w:rsidR="00D73A79" w:rsidRPr="00B30EF0" w:rsidRDefault="00D73A79" w:rsidP="00D73A79">
      <w:pPr>
        <w:shd w:val="clear" w:color="auto" w:fill="FFFFFF"/>
        <w:bidi/>
        <w:spacing w:before="100" w:beforeAutospacing="1" w:after="100" w:afterAutospacing="1" w:line="360" w:lineRule="auto"/>
        <w:rPr>
          <w:rFonts w:asciiTheme="minorBidi" w:hAnsiTheme="minorBidi"/>
          <w:color w:val="000000"/>
          <w:sz w:val="24"/>
        </w:rPr>
      </w:pPr>
      <w:r w:rsidRPr="00B30EF0">
        <w:rPr>
          <w:rFonts w:asciiTheme="minorBidi" w:hAnsiTheme="minorBidi"/>
          <w:sz w:val="24"/>
          <w:szCs w:val="24"/>
          <w:rtl/>
          <w:lang w:eastAsia="ar" w:bidi="ar-MA"/>
        </w:rPr>
        <w:t xml:space="preserve">إذا كنت أنت أو شخص تعرفه في أزمة، يرجى الاتصال بخط المساعدة في حالات الانتحار والأزمات على </w:t>
      </w:r>
      <w:r w:rsidRPr="00B30EF0">
        <w:rPr>
          <w:rFonts w:asciiTheme="minorBidi" w:hAnsiTheme="minorBidi"/>
          <w:b/>
          <w:bCs/>
          <w:sz w:val="24"/>
          <w:szCs w:val="24"/>
          <w:rtl/>
          <w:lang w:eastAsia="ar" w:bidi="ar-MA"/>
        </w:rPr>
        <w:t>الرقم 988</w:t>
      </w:r>
      <w:r w:rsidRPr="00B30EF0">
        <w:rPr>
          <w:rFonts w:asciiTheme="minorBidi" w:hAnsiTheme="minorBidi"/>
          <w:sz w:val="24"/>
          <w:szCs w:val="24"/>
          <w:rtl/>
          <w:lang w:eastAsia="ar" w:bidi="ar-MA"/>
        </w:rPr>
        <w:t xml:space="preserve"> أو خط المساعدة الوطني لمنع الانتحار على الهاتف</w:t>
      </w:r>
      <w:r w:rsidRPr="00B30EF0">
        <w:rPr>
          <w:rFonts w:asciiTheme="minorBidi" w:hAnsiTheme="minorBidi"/>
          <w:b/>
          <w:bCs/>
          <w:sz w:val="24"/>
          <w:szCs w:val="24"/>
          <w:rtl/>
          <w:lang w:eastAsia="ar" w:bidi="ar-MA"/>
        </w:rPr>
        <w:t xml:space="preserve"> </w:t>
      </w:r>
      <w:r w:rsidR="00BF14EB" w:rsidRPr="00B30EF0">
        <w:rPr>
          <w:rFonts w:asciiTheme="minorBidi" w:hAnsiTheme="minorBidi"/>
          <w:b/>
          <w:bCs/>
          <w:sz w:val="24"/>
          <w:szCs w:val="24"/>
        </w:rPr>
        <w:t>1-800-273-TALK (8255)</w:t>
      </w:r>
      <w:r w:rsidRPr="00B30EF0">
        <w:rPr>
          <w:rFonts w:asciiTheme="minorBidi" w:hAnsiTheme="minorBidi"/>
          <w:sz w:val="24"/>
          <w:szCs w:val="24"/>
          <w:rtl/>
          <w:lang w:eastAsia="ar" w:bidi="ar-MA"/>
        </w:rPr>
        <w:t xml:space="preserve">. الدردشة متاحة على </w:t>
      </w:r>
      <w:hyperlink r:id="rId17" w:history="1">
        <w:r w:rsidR="00A02382" w:rsidRPr="00B30EF0">
          <w:rPr>
            <w:rStyle w:val="Hyperlink"/>
            <w:rFonts w:asciiTheme="minorBidi" w:hAnsiTheme="minorBidi"/>
            <w:sz w:val="24"/>
            <w:szCs w:val="24"/>
            <w:shd w:val="clear" w:color="auto" w:fill="FFFFFF"/>
            <w:lang w:eastAsia="ar" w:bidi="en-US"/>
          </w:rPr>
          <w:t>https://988lifeline.org/</w:t>
        </w:r>
      </w:hyperlink>
      <w:r w:rsidR="00FD56E0" w:rsidRPr="00B30EF0">
        <w:rPr>
          <w:rStyle w:val="Hyperlink"/>
          <w:rFonts w:asciiTheme="minorBidi" w:hAnsiTheme="minorBidi"/>
          <w:sz w:val="24"/>
          <w:szCs w:val="24"/>
          <w:rtl/>
          <w:lang w:eastAsia="ar" w:bidi="ar-MA"/>
        </w:rPr>
        <w:t>.</w:t>
      </w:r>
      <w:r w:rsidRPr="00B30EF0">
        <w:rPr>
          <w:rFonts w:asciiTheme="minorBidi" w:hAnsiTheme="minorBidi"/>
          <w:sz w:val="24"/>
          <w:szCs w:val="24"/>
          <w:shd w:val="clear" w:color="auto" w:fill="FFFFFF"/>
          <w:rtl/>
          <w:lang w:eastAsia="ar" w:bidi="ar-MA"/>
        </w:rPr>
        <w:t xml:space="preserve"> </w:t>
      </w:r>
    </w:p>
    <w:p w14:paraId="12393178" w14:textId="3E1047AB" w:rsidR="00D73A79" w:rsidRPr="00B30EF0" w:rsidRDefault="00D73A79" w:rsidP="00D73A79">
      <w:pPr>
        <w:bidi/>
        <w:spacing w:after="0" w:line="360" w:lineRule="auto"/>
        <w:contextualSpacing/>
        <w:rPr>
          <w:rFonts w:ascii="Arial" w:eastAsia="Arial" w:hAnsi="Arial" w:cs="Arial"/>
          <w:sz w:val="24"/>
          <w:szCs w:val="24"/>
        </w:rPr>
      </w:pPr>
      <w:r w:rsidRPr="00B30EF0">
        <w:rPr>
          <w:sz w:val="24"/>
          <w:szCs w:val="24"/>
          <w:rtl/>
          <w:lang w:eastAsia="ar" w:bidi="ar-MA"/>
        </w:rPr>
        <w:t>للوصول إلى برامجك المحلية، يرجى الاتصال بـ:</w:t>
      </w:r>
    </w:p>
    <w:p w14:paraId="448967FB" w14:textId="0547BE67" w:rsidR="001A6D3D" w:rsidRPr="00B30EF0" w:rsidRDefault="001A6D3D" w:rsidP="001A6D3D">
      <w:pPr>
        <w:pStyle w:val="NoSpacing"/>
        <w:bidi/>
        <w:spacing w:line="360" w:lineRule="auto"/>
        <w:rPr>
          <w:rFonts w:cstheme="minorHAnsi"/>
          <w:bCs/>
          <w:sz w:val="24"/>
          <w:szCs w:val="24"/>
        </w:rPr>
      </w:pPr>
      <w:r w:rsidRPr="00B30EF0">
        <w:rPr>
          <w:rFonts w:cstheme="minorHAnsi"/>
          <w:sz w:val="24"/>
          <w:szCs w:val="24"/>
          <w:rtl/>
          <w:lang w:eastAsia="ar" w:bidi="ar-MA"/>
        </w:rPr>
        <w:t>فريق الاستجابة للعافية المجتمعية (</w:t>
      </w:r>
      <w:r w:rsidRPr="00B30EF0">
        <w:rPr>
          <w:rFonts w:cstheme="minorHAnsi"/>
          <w:sz w:val="24"/>
          <w:szCs w:val="24"/>
          <w:lang w:eastAsia="ar" w:bidi="en-US"/>
        </w:rPr>
        <w:t>Community Wellness Response Team</w:t>
      </w:r>
      <w:r w:rsidRPr="00B30EF0">
        <w:rPr>
          <w:rFonts w:cstheme="minorHAnsi"/>
          <w:sz w:val="24"/>
          <w:szCs w:val="24"/>
          <w:rtl/>
          <w:lang w:eastAsia="ar" w:bidi="ar-MA"/>
        </w:rPr>
        <w:t xml:space="preserve">، </w:t>
      </w:r>
      <w:r w:rsidRPr="00B30EF0">
        <w:rPr>
          <w:rFonts w:cstheme="minorHAnsi"/>
          <w:sz w:val="24"/>
          <w:szCs w:val="24"/>
          <w:lang w:eastAsia="ar" w:bidi="en-US"/>
        </w:rPr>
        <w:t>CWRT</w:t>
      </w:r>
      <w:r w:rsidRPr="00B30EF0">
        <w:rPr>
          <w:rFonts w:cstheme="minorHAnsi"/>
          <w:sz w:val="24"/>
          <w:szCs w:val="24"/>
          <w:rtl/>
          <w:lang w:eastAsia="ar" w:bidi="ar-MA"/>
        </w:rPr>
        <w:t>): اتصل على 988 أو</w:t>
      </w:r>
      <w:r w:rsidR="00A02382" w:rsidRPr="00B30EF0">
        <w:rPr>
          <w:rFonts w:cstheme="minorHAnsi"/>
          <w:sz w:val="24"/>
          <w:szCs w:val="24"/>
          <w:lang w:eastAsia="ar" w:bidi="ar-MA"/>
        </w:rPr>
        <w:br/>
      </w:r>
      <w:r w:rsidR="00BF14EB" w:rsidRPr="00B30EF0">
        <w:rPr>
          <w:rFonts w:cstheme="minorHAnsi"/>
          <w:bCs/>
          <w:sz w:val="24"/>
          <w:szCs w:val="24"/>
        </w:rPr>
        <w:t>916-999-HOPE (4673)</w:t>
      </w:r>
    </w:p>
    <w:p w14:paraId="6666EF5C" w14:textId="01B437DB" w:rsidR="001A6D3D" w:rsidRPr="00B30EF0" w:rsidRDefault="001A6D3D" w:rsidP="001A6D3D">
      <w:pPr>
        <w:pStyle w:val="NoSpacing"/>
        <w:bidi/>
        <w:spacing w:line="360" w:lineRule="auto"/>
        <w:rPr>
          <w:rFonts w:ascii="Arial" w:hAnsi="Arial" w:cs="Arial"/>
          <w:bCs/>
          <w:sz w:val="24"/>
          <w:szCs w:val="24"/>
        </w:rPr>
      </w:pPr>
      <w:hyperlink r:id="rId18" w:history="1">
        <w:r w:rsidRPr="00B30EF0">
          <w:rPr>
            <w:rStyle w:val="Hyperlink"/>
            <w:sz w:val="24"/>
            <w:szCs w:val="24"/>
            <w:rtl/>
            <w:lang w:eastAsia="ar" w:bidi="ar-MA"/>
          </w:rPr>
          <w:t>فريق الاستجابة للعافية المجتمعية (</w:t>
        </w:r>
        <w:r w:rsidRPr="00B30EF0">
          <w:rPr>
            <w:rStyle w:val="Hyperlink"/>
            <w:sz w:val="24"/>
            <w:szCs w:val="24"/>
            <w:lang w:eastAsia="ar" w:bidi="en-US"/>
          </w:rPr>
          <w:t>CWRT</w:t>
        </w:r>
        <w:r w:rsidRPr="00B30EF0">
          <w:rPr>
            <w:rStyle w:val="Hyperlink"/>
            <w:sz w:val="24"/>
            <w:szCs w:val="24"/>
            <w:rtl/>
            <w:lang w:eastAsia="ar" w:bidi="ar-MA"/>
          </w:rPr>
          <w:t>)</w:t>
        </w:r>
      </w:hyperlink>
    </w:p>
    <w:p w14:paraId="199EFC7D" w14:textId="08CC1768" w:rsidR="001A6D3D" w:rsidRPr="00B30EF0" w:rsidRDefault="001A6D3D" w:rsidP="001A6D3D">
      <w:pPr>
        <w:widowControl w:val="0"/>
        <w:autoSpaceDE w:val="0"/>
        <w:autoSpaceDN w:val="0"/>
        <w:bidi/>
        <w:spacing w:after="0" w:line="240" w:lineRule="auto"/>
        <w:ind w:right="723"/>
        <w:rPr>
          <w:rFonts w:eastAsia="Arial" w:cstheme="minorHAnsi"/>
          <w:sz w:val="24"/>
          <w:szCs w:val="24"/>
          <w:lang w:bidi="en-US"/>
        </w:rPr>
      </w:pPr>
      <w:r w:rsidRPr="00B30EF0">
        <w:rPr>
          <w:rFonts w:cstheme="minorHAnsi"/>
          <w:sz w:val="24"/>
          <w:szCs w:val="24"/>
          <w:rtl/>
          <w:lang w:eastAsia="ar" w:bidi="ar-MA"/>
        </w:rPr>
        <w:t xml:space="preserve">برامج نقطة التحول المجتمعية – عيادة الرعاية العاجلة للصحة العقلية: </w:t>
      </w:r>
      <w:r w:rsidR="00BF14EB" w:rsidRPr="00B30EF0">
        <w:rPr>
          <w:rFonts w:eastAsia="Arial" w:cstheme="minorHAnsi"/>
          <w:sz w:val="24"/>
          <w:szCs w:val="24"/>
          <w:lang w:bidi="en-US"/>
        </w:rPr>
        <w:t>916-520-2460</w:t>
      </w:r>
    </w:p>
    <w:p w14:paraId="0DA96C60" w14:textId="00E98CCC" w:rsidR="00903E68" w:rsidRPr="00B30EF0" w:rsidRDefault="00903E68" w:rsidP="001A6D3D">
      <w:pPr>
        <w:widowControl w:val="0"/>
        <w:autoSpaceDE w:val="0"/>
        <w:autoSpaceDN w:val="0"/>
        <w:bidi/>
        <w:spacing w:after="0" w:line="240" w:lineRule="auto"/>
        <w:ind w:right="723"/>
        <w:rPr>
          <w:rFonts w:ascii="Arial" w:eastAsia="Arial" w:hAnsi="Arial" w:cs="Arial"/>
          <w:sz w:val="24"/>
          <w:szCs w:val="24"/>
          <w:lang w:bidi="en-US"/>
        </w:rPr>
      </w:pPr>
      <w:r w:rsidRPr="00B30EF0">
        <w:rPr>
          <w:sz w:val="24"/>
          <w:szCs w:val="24"/>
          <w:rtl/>
          <w:lang w:eastAsia="ar" w:bidi="ar-MA"/>
        </w:rPr>
        <w:t>ساعات العمل (بدون حجز موعد): على مدار 24 ساعة، 7 أيام في الأسبوع، 365 يومًا في السنة</w:t>
      </w:r>
    </w:p>
    <w:p w14:paraId="39DEEA0F" w14:textId="77777777" w:rsidR="00BF14EB" w:rsidRPr="00B30EF0" w:rsidRDefault="00BF14EB" w:rsidP="000F3234">
      <w:pPr>
        <w:widowControl w:val="0"/>
        <w:autoSpaceDE w:val="0"/>
        <w:autoSpaceDN w:val="0"/>
        <w:spacing w:after="0" w:line="240" w:lineRule="auto"/>
        <w:jc w:val="right"/>
        <w:rPr>
          <w:rFonts w:eastAsia="Arial" w:cstheme="minorHAnsi"/>
          <w:sz w:val="24"/>
          <w:szCs w:val="24"/>
          <w:lang w:bidi="en-US"/>
        </w:rPr>
      </w:pPr>
      <w:r w:rsidRPr="00B30EF0">
        <w:rPr>
          <w:rFonts w:eastAsia="Arial" w:cstheme="minorHAnsi"/>
          <w:sz w:val="24"/>
          <w:szCs w:val="24"/>
          <w:lang w:bidi="en-US"/>
        </w:rPr>
        <w:t>2130 Stockton Blvd., Building 300</w:t>
      </w:r>
    </w:p>
    <w:p w14:paraId="37C605A3" w14:textId="77777777" w:rsidR="00BF14EB" w:rsidRPr="00B30EF0" w:rsidRDefault="00BF14EB" w:rsidP="000F3234">
      <w:pPr>
        <w:widowControl w:val="0"/>
        <w:autoSpaceDE w:val="0"/>
        <w:autoSpaceDN w:val="0"/>
        <w:spacing w:after="0" w:line="240" w:lineRule="auto"/>
        <w:jc w:val="right"/>
        <w:rPr>
          <w:rFonts w:eastAsia="Arial" w:cstheme="minorHAnsi"/>
          <w:sz w:val="24"/>
          <w:szCs w:val="24"/>
          <w:lang w:bidi="en-US"/>
        </w:rPr>
      </w:pPr>
      <w:r w:rsidRPr="00B30EF0">
        <w:rPr>
          <w:rFonts w:eastAsia="Arial" w:cstheme="minorHAnsi"/>
          <w:sz w:val="24"/>
          <w:szCs w:val="24"/>
          <w:lang w:bidi="en-US"/>
        </w:rPr>
        <w:t>Sacramento, CA 95817</w:t>
      </w:r>
    </w:p>
    <w:p w14:paraId="118DFB65" w14:textId="77777777" w:rsidR="001A6D3D" w:rsidRPr="00B30EF0" w:rsidRDefault="001A6D3D" w:rsidP="001A6D3D">
      <w:pPr>
        <w:pStyle w:val="NoSpacing"/>
        <w:bidi/>
        <w:spacing w:line="360" w:lineRule="auto"/>
        <w:rPr>
          <w:rFonts w:ascii="Arial" w:hAnsi="Arial" w:cs="Arial"/>
          <w:bCs/>
          <w:sz w:val="24"/>
          <w:szCs w:val="24"/>
        </w:rPr>
      </w:pPr>
    </w:p>
    <w:p w14:paraId="7B147CA9" w14:textId="69BC4F8E" w:rsidR="00D73A79" w:rsidRPr="00B30EF0" w:rsidRDefault="00D73A79" w:rsidP="009053C0">
      <w:pPr>
        <w:bidi/>
      </w:pPr>
      <w:r w:rsidRPr="00B30EF0">
        <w:rPr>
          <w:rtl/>
          <w:lang w:eastAsia="ar" w:bidi="ar-MA"/>
        </w:rPr>
        <w:br w:type="page"/>
      </w:r>
    </w:p>
    <w:p w14:paraId="5F736DB0" w14:textId="65ADCCC5" w:rsidR="006E70BB" w:rsidRPr="00B30EF0" w:rsidRDefault="00247B6F" w:rsidP="00D73A79">
      <w:pPr>
        <w:pStyle w:val="Heading1"/>
        <w:spacing w:after="0" w:line="360" w:lineRule="auto"/>
        <w:contextualSpacing/>
        <w:rPr>
          <w:rStyle w:val="normaltextrun"/>
          <w:sz w:val="28"/>
          <w:szCs w:val="28"/>
        </w:rPr>
      </w:pPr>
      <w:bookmarkStart w:id="4" w:name="_Toc185521852"/>
      <w:r w:rsidRPr="00B30EF0">
        <w:rPr>
          <w:sz w:val="28"/>
          <w:szCs w:val="28"/>
          <w:rtl/>
          <w:lang w:eastAsia="ar" w:bidi="ar-MA"/>
        </w:rPr>
        <w:lastRenderedPageBreak/>
        <w:t>الغرض من هذا الدليل</w:t>
      </w:r>
      <w:bookmarkEnd w:id="4"/>
    </w:p>
    <w:p w14:paraId="6E4A9658" w14:textId="77777777" w:rsidR="00C24FD1" w:rsidRPr="00B30EF0" w:rsidRDefault="00C24FD1" w:rsidP="006E70BB">
      <w:pPr>
        <w:pStyle w:val="paragraph"/>
        <w:bidi/>
        <w:spacing w:before="0" w:beforeAutospacing="0" w:after="0" w:afterAutospacing="0"/>
        <w:textAlignment w:val="baseline"/>
        <w:rPr>
          <w:rStyle w:val="normaltextrun"/>
          <w:rFonts w:ascii="Arial" w:hAnsi="Arial" w:cs="Arial"/>
          <w:b/>
          <w:bCs/>
          <w:sz w:val="28"/>
          <w:szCs w:val="28"/>
        </w:rPr>
      </w:pPr>
    </w:p>
    <w:p w14:paraId="06ED6A32" w14:textId="6D9874D9" w:rsidR="00C24FD1" w:rsidRPr="00B30EF0" w:rsidRDefault="00C24FD1" w:rsidP="1D43F454">
      <w:pPr>
        <w:pStyle w:val="paragraph"/>
        <w:bidi/>
        <w:spacing w:before="0" w:beforeAutospacing="0" w:after="0" w:afterAutospacing="0" w:line="360" w:lineRule="auto"/>
        <w:textAlignment w:val="baseline"/>
        <w:rPr>
          <w:rStyle w:val="eop"/>
          <w:rFonts w:ascii="Arial" w:hAnsi="Arial" w:cs="Arial"/>
          <w:i/>
          <w:iCs/>
          <w:sz w:val="28"/>
          <w:szCs w:val="28"/>
        </w:rPr>
      </w:pPr>
      <w:r w:rsidRPr="00B30EF0">
        <w:rPr>
          <w:rStyle w:val="normaltextrun"/>
          <w:b/>
          <w:bCs/>
          <w:sz w:val="28"/>
          <w:szCs w:val="28"/>
          <w:rtl/>
          <w:lang w:eastAsia="ar" w:bidi="ar-MA"/>
        </w:rPr>
        <w:t xml:space="preserve">ما أهمية قراءة هذا الدليل؟ </w:t>
      </w:r>
    </w:p>
    <w:p w14:paraId="3044E100" w14:textId="6AAE5A80" w:rsidR="00C24FD1" w:rsidRPr="00B30EF0" w:rsidRDefault="00877B25" w:rsidP="00E10E54">
      <w:pPr>
        <w:bidi/>
        <w:spacing w:after="0" w:line="360" w:lineRule="auto"/>
        <w:contextualSpacing/>
        <w:rPr>
          <w:rFonts w:ascii="Arial" w:hAnsi="Arial" w:cs="Arial"/>
          <w:sz w:val="28"/>
          <w:szCs w:val="28"/>
        </w:rPr>
      </w:pPr>
      <w:r w:rsidRPr="00B30EF0">
        <w:rPr>
          <w:sz w:val="28"/>
          <w:szCs w:val="28"/>
          <w:rtl/>
          <w:lang w:eastAsia="ar" w:bidi="ar-MA"/>
        </w:rPr>
        <w:t>تتوفر في مقاطعتك خطة للصحة ال</w:t>
      </w:r>
      <w:r w:rsidR="005E186A" w:rsidRPr="00B30EF0">
        <w:rPr>
          <w:rFonts w:hint="cs"/>
          <w:sz w:val="28"/>
          <w:szCs w:val="28"/>
          <w:rtl/>
          <w:lang w:eastAsia="ar" w:bidi="ar-MA"/>
        </w:rPr>
        <w:t xml:space="preserve">نفسيه </w:t>
      </w:r>
      <w:r w:rsidRPr="00B30EF0">
        <w:rPr>
          <w:sz w:val="28"/>
          <w:szCs w:val="28"/>
          <w:rtl/>
          <w:lang w:eastAsia="ar" w:bidi="ar-MA"/>
        </w:rPr>
        <w:t xml:space="preserve"> تتيح خدمات الصحة ال</w:t>
      </w:r>
      <w:r w:rsidR="005E186A" w:rsidRPr="00B30EF0">
        <w:rPr>
          <w:rFonts w:hint="cs"/>
          <w:sz w:val="28"/>
          <w:szCs w:val="28"/>
          <w:rtl/>
          <w:lang w:eastAsia="ar" w:bidi="ar-MA"/>
        </w:rPr>
        <w:t xml:space="preserve">نفسيه </w:t>
      </w:r>
      <w:r w:rsidRPr="00B30EF0">
        <w:rPr>
          <w:sz w:val="28"/>
          <w:szCs w:val="28"/>
          <w:rtl/>
          <w:lang w:eastAsia="ar" w:bidi="ar-MA"/>
        </w:rPr>
        <w:t>المعروفة باسم "خدمات الصحة ال</w:t>
      </w:r>
      <w:r w:rsidR="005E186A" w:rsidRPr="00B30EF0">
        <w:rPr>
          <w:rFonts w:hint="cs"/>
          <w:sz w:val="28"/>
          <w:szCs w:val="28"/>
          <w:rtl/>
          <w:lang w:eastAsia="ar" w:bidi="ar-MA"/>
        </w:rPr>
        <w:t>نفس</w:t>
      </w:r>
      <w:r w:rsidRPr="00B30EF0">
        <w:rPr>
          <w:sz w:val="28"/>
          <w:szCs w:val="28"/>
          <w:rtl/>
          <w:lang w:eastAsia="ar" w:bidi="ar-MA"/>
        </w:rPr>
        <w:t xml:space="preserve">ية المتخصصة". بالإضافة إلى ذلك، يوجد في مقاطعتك نظام </w:t>
      </w:r>
      <w:r w:rsidRPr="00B30EF0">
        <w:rPr>
          <w:sz w:val="28"/>
          <w:szCs w:val="28"/>
          <w:lang w:eastAsia="ar" w:bidi="en-US"/>
        </w:rPr>
        <w:t>Medi-Cal</w:t>
      </w:r>
      <w:r w:rsidRPr="00B30EF0">
        <w:rPr>
          <w:sz w:val="28"/>
          <w:szCs w:val="28"/>
          <w:rtl/>
          <w:lang w:eastAsia="ar" w:bidi="ar-MA"/>
        </w:rPr>
        <w:t xml:space="preserve"> للتوصيل المنظم للأدوية والذي يوفر خدمات للتعافي من إدمان الكحول أو المخدرات، والمعروف باسم "خدمات اضطراب تعاطي المواد". تُعرف هذه الخدمات مجتمعة باسم "خدمات الصحة السلوكية"،</w:t>
      </w:r>
      <w:bookmarkStart w:id="5" w:name="_Hlk152698342"/>
      <w:r w:rsidRPr="00B30EF0">
        <w:rPr>
          <w:sz w:val="28"/>
          <w:szCs w:val="28"/>
          <w:rtl/>
          <w:lang w:eastAsia="ar" w:bidi="ar-MA"/>
        </w:rPr>
        <w:t xml:space="preserve"> ومن المهم أن يكون لديك معلومات عن هذه الخدمات حتى تتمكن من الحصول على الرعاية التي تحتاج إليها. يوضح لك هذا الدليل المزايا وكيفية الحصول على الرعاية. ويجيب أيضًا عن العديد من تساؤلاتك.</w:t>
      </w:r>
    </w:p>
    <w:p w14:paraId="64C2C827" w14:textId="77777777" w:rsidR="00670069" w:rsidRPr="00B30EF0" w:rsidRDefault="00670069" w:rsidP="00C24FD1">
      <w:pPr>
        <w:bidi/>
        <w:spacing w:after="0" w:line="360" w:lineRule="auto"/>
        <w:contextualSpacing/>
        <w:rPr>
          <w:rFonts w:ascii="Arial" w:hAnsi="Arial" w:cs="Arial"/>
          <w:sz w:val="28"/>
          <w:szCs w:val="28"/>
        </w:rPr>
      </w:pPr>
    </w:p>
    <w:p w14:paraId="5D7890D8" w14:textId="77777777" w:rsidR="00C24FD1" w:rsidRPr="00B30EF0" w:rsidRDefault="00C24FD1" w:rsidP="00C24FD1">
      <w:pPr>
        <w:bidi/>
        <w:spacing w:after="0" w:line="360" w:lineRule="auto"/>
        <w:contextualSpacing/>
        <w:rPr>
          <w:rFonts w:ascii="Arial" w:hAnsi="Arial" w:cs="Arial"/>
          <w:sz w:val="28"/>
          <w:szCs w:val="28"/>
        </w:rPr>
      </w:pPr>
      <w:r w:rsidRPr="00B30EF0">
        <w:rPr>
          <w:sz w:val="28"/>
          <w:szCs w:val="28"/>
          <w:rtl/>
          <w:lang w:eastAsia="ar" w:bidi="ar-MA"/>
        </w:rPr>
        <w:t>سوف تتعلم:</w:t>
      </w:r>
    </w:p>
    <w:p w14:paraId="7559921F" w14:textId="59A78D3C" w:rsidR="00C24FD1" w:rsidRPr="00B30EF0" w:rsidRDefault="00C24FD1" w:rsidP="008740E9">
      <w:pPr>
        <w:pStyle w:val="ListParagraph"/>
        <w:widowControl/>
        <w:numPr>
          <w:ilvl w:val="0"/>
          <w:numId w:val="18"/>
        </w:numPr>
        <w:autoSpaceDE/>
        <w:autoSpaceDN/>
        <w:bidi/>
        <w:spacing w:line="360" w:lineRule="auto"/>
        <w:contextualSpacing/>
        <w:rPr>
          <w:sz w:val="28"/>
          <w:szCs w:val="28"/>
        </w:rPr>
      </w:pPr>
      <w:r w:rsidRPr="00B30EF0">
        <w:rPr>
          <w:sz w:val="28"/>
          <w:szCs w:val="28"/>
          <w:rtl/>
          <w:lang w:eastAsia="ar" w:bidi="ar-MA"/>
        </w:rPr>
        <w:t>كيفية الحصول على خدمات الصحة السلوكية من خلال مقاطعتك.</w:t>
      </w:r>
    </w:p>
    <w:p w14:paraId="08479F6F" w14:textId="77777777" w:rsidR="00C24FD1" w:rsidRPr="00B30EF0" w:rsidRDefault="00C24FD1" w:rsidP="008740E9">
      <w:pPr>
        <w:pStyle w:val="ListParagraph"/>
        <w:widowControl/>
        <w:numPr>
          <w:ilvl w:val="0"/>
          <w:numId w:val="18"/>
        </w:numPr>
        <w:autoSpaceDE/>
        <w:autoSpaceDN/>
        <w:bidi/>
        <w:spacing w:line="360" w:lineRule="auto"/>
        <w:contextualSpacing/>
        <w:rPr>
          <w:sz w:val="28"/>
          <w:szCs w:val="28"/>
        </w:rPr>
      </w:pPr>
      <w:r w:rsidRPr="00B30EF0">
        <w:rPr>
          <w:sz w:val="28"/>
          <w:szCs w:val="28"/>
          <w:rtl/>
          <w:lang w:eastAsia="ar" w:bidi="ar-MA"/>
        </w:rPr>
        <w:t>المزايا التي يمكنك الوصول إليها</w:t>
      </w:r>
    </w:p>
    <w:p w14:paraId="3EBC15A7" w14:textId="77777777" w:rsidR="00C24FD1" w:rsidRPr="00B30EF0" w:rsidRDefault="00C24FD1" w:rsidP="008740E9">
      <w:pPr>
        <w:pStyle w:val="ListParagraph"/>
        <w:widowControl/>
        <w:numPr>
          <w:ilvl w:val="0"/>
          <w:numId w:val="18"/>
        </w:numPr>
        <w:autoSpaceDE/>
        <w:autoSpaceDN/>
        <w:bidi/>
        <w:spacing w:line="360" w:lineRule="auto"/>
        <w:contextualSpacing/>
        <w:rPr>
          <w:sz w:val="28"/>
          <w:szCs w:val="28"/>
        </w:rPr>
      </w:pPr>
      <w:r w:rsidRPr="00B30EF0">
        <w:rPr>
          <w:sz w:val="28"/>
          <w:szCs w:val="28"/>
          <w:rtl/>
          <w:lang w:eastAsia="ar" w:bidi="ar-MA"/>
        </w:rPr>
        <w:t>ما يمكنك فعله إذا كان لديك سؤال أو مشكلة.</w:t>
      </w:r>
    </w:p>
    <w:p w14:paraId="50978793" w14:textId="390BA5E7" w:rsidR="00C24FD1" w:rsidRPr="00B30EF0" w:rsidRDefault="00C24FD1" w:rsidP="008740E9">
      <w:pPr>
        <w:pStyle w:val="ListParagraph"/>
        <w:widowControl/>
        <w:numPr>
          <w:ilvl w:val="0"/>
          <w:numId w:val="18"/>
        </w:numPr>
        <w:autoSpaceDE/>
        <w:autoSpaceDN/>
        <w:bidi/>
        <w:spacing w:line="360" w:lineRule="auto"/>
        <w:contextualSpacing/>
        <w:rPr>
          <w:sz w:val="28"/>
          <w:szCs w:val="28"/>
        </w:rPr>
      </w:pPr>
      <w:r w:rsidRPr="00B30EF0">
        <w:rPr>
          <w:sz w:val="28"/>
          <w:szCs w:val="28"/>
          <w:rtl/>
          <w:lang w:eastAsia="ar" w:bidi="ar-MA"/>
        </w:rPr>
        <w:t xml:space="preserve">حقوقك ومسؤولياتك بوصفك أحد سكان مقاطعتك. </w:t>
      </w:r>
    </w:p>
    <w:p w14:paraId="5CCFE4E5" w14:textId="552DEBC4" w:rsidR="00565238" w:rsidRPr="00B30EF0" w:rsidRDefault="00D7760B" w:rsidP="008740E9">
      <w:pPr>
        <w:pStyle w:val="ListParagraph"/>
        <w:widowControl/>
        <w:numPr>
          <w:ilvl w:val="0"/>
          <w:numId w:val="18"/>
        </w:numPr>
        <w:autoSpaceDE/>
        <w:autoSpaceDN/>
        <w:bidi/>
        <w:spacing w:line="360" w:lineRule="auto"/>
        <w:contextualSpacing/>
        <w:rPr>
          <w:sz w:val="28"/>
          <w:szCs w:val="28"/>
        </w:rPr>
      </w:pPr>
      <w:r w:rsidRPr="00B30EF0">
        <w:rPr>
          <w:sz w:val="28"/>
          <w:szCs w:val="28"/>
          <w:rtl/>
          <w:lang w:eastAsia="ar" w:bidi="ar-MA"/>
        </w:rPr>
        <w:t>المعلومات الإضافية بشأن مقاطعتك، والتي يمكن الاطلاع عليها في نهاية هذا الدليل.</w:t>
      </w:r>
    </w:p>
    <w:p w14:paraId="5A1AB124" w14:textId="77777777" w:rsidR="00D659CF" w:rsidRPr="00B30EF0" w:rsidRDefault="00D659CF" w:rsidP="002B3F01">
      <w:pPr>
        <w:pStyle w:val="ListParagraph"/>
        <w:widowControl/>
        <w:autoSpaceDE/>
        <w:autoSpaceDN/>
        <w:bidi/>
        <w:spacing w:line="360" w:lineRule="auto"/>
        <w:ind w:left="720" w:firstLine="0"/>
        <w:contextualSpacing/>
        <w:rPr>
          <w:sz w:val="28"/>
          <w:szCs w:val="28"/>
        </w:rPr>
      </w:pPr>
    </w:p>
    <w:p w14:paraId="62849B64" w14:textId="180415D6" w:rsidR="00C24FD1" w:rsidRPr="00B30EF0" w:rsidDel="008933A7" w:rsidRDefault="00C24FD1" w:rsidP="00E10E54">
      <w:pPr>
        <w:bidi/>
        <w:spacing w:after="0" w:line="360" w:lineRule="auto"/>
        <w:contextualSpacing/>
        <w:rPr>
          <w:rFonts w:ascii="Arial" w:hAnsi="Arial" w:cs="Arial"/>
          <w:sz w:val="28"/>
          <w:szCs w:val="28"/>
        </w:rPr>
      </w:pPr>
      <w:bookmarkStart w:id="6" w:name="_Hlk152698404"/>
      <w:bookmarkEnd w:id="5"/>
      <w:r w:rsidRPr="00B30EF0" w:rsidDel="008933A7">
        <w:rPr>
          <w:sz w:val="28"/>
          <w:szCs w:val="28"/>
          <w:rtl/>
          <w:lang w:eastAsia="ar" w:bidi="ar-MA"/>
        </w:rPr>
        <w:t xml:space="preserve">إذا لم تقرأ هذا الدليل الآن، فيجب عليك الاحتفاظ به إلى أن تتاح لك قراءته لاحقًا. تم تصميم هذا الكتاب ليُستخدَم مع الكتاب الذي حصلت عليه عند تسجيلك للحصول على مزايا </w:t>
      </w:r>
      <w:r w:rsidRPr="00B30EF0" w:rsidDel="008933A7">
        <w:rPr>
          <w:sz w:val="28"/>
          <w:szCs w:val="28"/>
          <w:lang w:eastAsia="ar" w:bidi="en-US"/>
        </w:rPr>
        <w:t>Medi-Cal</w:t>
      </w:r>
      <w:r w:rsidRPr="00B30EF0" w:rsidDel="008933A7">
        <w:rPr>
          <w:sz w:val="28"/>
          <w:szCs w:val="28"/>
          <w:rtl/>
          <w:lang w:eastAsia="ar" w:bidi="ar-MA"/>
        </w:rPr>
        <w:t xml:space="preserve">. إذا كانت لديك أي تساؤلات حول مزايا </w:t>
      </w:r>
      <w:r w:rsidRPr="00B30EF0" w:rsidDel="008933A7">
        <w:rPr>
          <w:sz w:val="28"/>
          <w:szCs w:val="28"/>
          <w:lang w:eastAsia="ar" w:bidi="en-US"/>
        </w:rPr>
        <w:t>Medi-Cal</w:t>
      </w:r>
      <w:r w:rsidRPr="00B30EF0" w:rsidDel="008933A7">
        <w:rPr>
          <w:sz w:val="28"/>
          <w:szCs w:val="28"/>
          <w:rtl/>
          <w:lang w:eastAsia="ar" w:bidi="ar-MA"/>
        </w:rPr>
        <w:t>، فاتصل بالمقاطعة باستخدام رقم الهاتف الموجود على مقدمة هذا الكتاب.</w:t>
      </w:r>
    </w:p>
    <w:bookmarkEnd w:id="6"/>
    <w:p w14:paraId="6877F193" w14:textId="77777777" w:rsidR="00C24FD1" w:rsidRPr="00B30EF0" w:rsidRDefault="00C24FD1" w:rsidP="006E70BB">
      <w:pPr>
        <w:pStyle w:val="paragraph"/>
        <w:bidi/>
        <w:spacing w:before="0" w:beforeAutospacing="0" w:after="0" w:afterAutospacing="0"/>
        <w:textAlignment w:val="baseline"/>
        <w:rPr>
          <w:rStyle w:val="normaltextrun"/>
          <w:rFonts w:ascii="Arial" w:hAnsi="Arial" w:cs="Arial"/>
          <w:b/>
          <w:bCs/>
          <w:sz w:val="28"/>
          <w:szCs w:val="28"/>
        </w:rPr>
      </w:pPr>
    </w:p>
    <w:p w14:paraId="368D7043" w14:textId="1535B180" w:rsidR="7193020D" w:rsidRPr="00B30EF0" w:rsidRDefault="7193020D" w:rsidP="7193020D">
      <w:pPr>
        <w:pStyle w:val="paragraph"/>
        <w:bidi/>
        <w:spacing w:before="0" w:beforeAutospacing="0" w:after="0" w:afterAutospacing="0"/>
        <w:rPr>
          <w:rStyle w:val="normaltextrun"/>
          <w:rFonts w:ascii="Arial" w:hAnsi="Arial" w:cs="Arial"/>
          <w:b/>
          <w:bCs/>
          <w:sz w:val="28"/>
          <w:szCs w:val="28"/>
        </w:rPr>
      </w:pPr>
    </w:p>
    <w:p w14:paraId="1A23B4DE" w14:textId="68A24437" w:rsidR="003A2EA0" w:rsidRPr="00B30EF0" w:rsidRDefault="003A2EA0" w:rsidP="003A2EA0">
      <w:pPr>
        <w:bidi/>
        <w:spacing w:after="0" w:line="360" w:lineRule="auto"/>
        <w:contextualSpacing/>
        <w:rPr>
          <w:rFonts w:ascii="Arial" w:hAnsi="Arial" w:cs="Arial"/>
          <w:b/>
          <w:bCs/>
          <w:sz w:val="28"/>
          <w:szCs w:val="28"/>
        </w:rPr>
      </w:pPr>
      <w:r w:rsidRPr="00B30EF0">
        <w:rPr>
          <w:b/>
          <w:bCs/>
          <w:sz w:val="28"/>
          <w:szCs w:val="28"/>
          <w:rtl/>
          <w:lang w:eastAsia="ar" w:bidi="ar-MA"/>
        </w:rPr>
        <w:t xml:space="preserve">أين يمكنني أن أحصل على مزيد من المعلومات بشأن </w:t>
      </w:r>
      <w:r w:rsidRPr="00B30EF0">
        <w:rPr>
          <w:b/>
          <w:bCs/>
          <w:sz w:val="28"/>
          <w:szCs w:val="28"/>
          <w:lang w:eastAsia="ar" w:bidi="en-US"/>
        </w:rPr>
        <w:t>Medi-Cal</w:t>
      </w:r>
      <w:r w:rsidRPr="00B30EF0">
        <w:rPr>
          <w:b/>
          <w:bCs/>
          <w:sz w:val="28"/>
          <w:szCs w:val="28"/>
          <w:rtl/>
          <w:lang w:eastAsia="ar" w:bidi="ar-MA"/>
        </w:rPr>
        <w:t xml:space="preserve">؟ </w:t>
      </w:r>
    </w:p>
    <w:p w14:paraId="66DE6650" w14:textId="072929AD" w:rsidR="003A2EA0" w:rsidRPr="00B30EF0" w:rsidRDefault="003A2EA0" w:rsidP="003A2EA0">
      <w:pPr>
        <w:bidi/>
        <w:spacing w:after="0" w:line="360" w:lineRule="auto"/>
        <w:contextualSpacing/>
        <w:rPr>
          <w:rFonts w:ascii="Arial" w:hAnsi="Arial" w:cs="Arial"/>
          <w:sz w:val="28"/>
          <w:szCs w:val="28"/>
        </w:rPr>
      </w:pPr>
      <w:r w:rsidRPr="00B30EF0">
        <w:rPr>
          <w:sz w:val="28"/>
          <w:szCs w:val="28"/>
          <w:rtl/>
          <w:lang w:eastAsia="ar" w:bidi="ar-MA"/>
        </w:rPr>
        <w:t>تفضل بزيارة موقع وزارة خدمات الرعاية الصحية على الرابط التالي:</w:t>
      </w:r>
      <w:r w:rsidR="00A02382" w:rsidRPr="00B30EF0">
        <w:rPr>
          <w:sz w:val="28"/>
          <w:szCs w:val="28"/>
          <w:lang w:eastAsia="ar" w:bidi="ar-MA"/>
        </w:rPr>
        <w:br/>
      </w:r>
      <w:hyperlink r:id="rId19" w:history="1">
        <w:r w:rsidRPr="00B30EF0">
          <w:rPr>
            <w:rStyle w:val="Hyperlink"/>
            <w:sz w:val="28"/>
            <w:szCs w:val="28"/>
            <w:lang w:eastAsia="ar" w:bidi="en-US"/>
          </w:rPr>
          <w:t>https://www.dhcs.ca.gov/services/medi-cal/eligibility/Pages/Beneficiaries.aspx</w:t>
        </w:r>
      </w:hyperlink>
      <w:r w:rsidRPr="00B30EF0">
        <w:rPr>
          <w:sz w:val="28"/>
          <w:szCs w:val="28"/>
          <w:rtl/>
          <w:lang w:eastAsia="ar" w:bidi="ar-MA"/>
        </w:rPr>
        <w:t xml:space="preserve"> </w:t>
      </w:r>
    </w:p>
    <w:p w14:paraId="7D07F7B5" w14:textId="77777777" w:rsidR="003A2EA0" w:rsidRPr="00B30EF0" w:rsidRDefault="003A2EA0" w:rsidP="003A2EA0">
      <w:pPr>
        <w:bidi/>
        <w:spacing w:after="0" w:line="360" w:lineRule="auto"/>
        <w:contextualSpacing/>
        <w:rPr>
          <w:rFonts w:ascii="Arial" w:eastAsia="Arial" w:hAnsi="Arial" w:cs="Arial"/>
          <w:sz w:val="28"/>
          <w:szCs w:val="28"/>
        </w:rPr>
      </w:pPr>
      <w:r w:rsidRPr="00B30EF0">
        <w:rPr>
          <w:sz w:val="28"/>
          <w:szCs w:val="28"/>
          <w:rtl/>
          <w:lang w:eastAsia="ar" w:bidi="ar-MA"/>
        </w:rPr>
        <w:t xml:space="preserve">لمزيد من المعلومات حول </w:t>
      </w:r>
      <w:r w:rsidRPr="00B30EF0">
        <w:rPr>
          <w:sz w:val="28"/>
          <w:szCs w:val="28"/>
          <w:lang w:eastAsia="ar" w:bidi="en-US"/>
        </w:rPr>
        <w:t>Medi-Cal</w:t>
      </w:r>
      <w:r w:rsidRPr="00B30EF0">
        <w:rPr>
          <w:sz w:val="28"/>
          <w:szCs w:val="28"/>
          <w:rtl/>
          <w:lang w:eastAsia="ar" w:bidi="ar-MA"/>
        </w:rPr>
        <w:t>.</w:t>
      </w:r>
    </w:p>
    <w:p w14:paraId="027F655C" w14:textId="77777777" w:rsidR="002A7EEA" w:rsidRPr="00B30EF0" w:rsidRDefault="00247B6F" w:rsidP="002A7EEA">
      <w:pPr>
        <w:pStyle w:val="Heading1"/>
        <w:spacing w:after="0" w:line="360" w:lineRule="auto"/>
        <w:contextualSpacing/>
        <w:rPr>
          <w:sz w:val="26"/>
          <w:szCs w:val="26"/>
        </w:rPr>
      </w:pPr>
      <w:r w:rsidRPr="00B30EF0">
        <w:rPr>
          <w:sz w:val="26"/>
          <w:szCs w:val="26"/>
          <w:rtl/>
          <w:lang w:eastAsia="ar" w:bidi="ar-MA"/>
        </w:rPr>
        <w:br w:type="page"/>
      </w:r>
      <w:bookmarkStart w:id="7" w:name="_Toc185521853"/>
      <w:r w:rsidR="002A7EEA" w:rsidRPr="00B30EF0">
        <w:rPr>
          <w:sz w:val="26"/>
          <w:szCs w:val="26"/>
          <w:rtl/>
          <w:lang w:eastAsia="ar" w:bidi="ar-MA"/>
        </w:rPr>
        <w:lastRenderedPageBreak/>
        <w:t>معلومات عن خدمات الصحة السلوكية</w:t>
      </w:r>
      <w:bookmarkEnd w:id="7"/>
    </w:p>
    <w:p w14:paraId="6C6033E4" w14:textId="77777777" w:rsidR="002A7EEA" w:rsidRPr="00B30EF0" w:rsidRDefault="002A7EEA" w:rsidP="002A7EEA">
      <w:pPr>
        <w:bidi/>
        <w:spacing w:after="0" w:line="360" w:lineRule="auto"/>
        <w:contextualSpacing/>
        <w:rPr>
          <w:rFonts w:ascii="Arial" w:hAnsi="Arial" w:cs="Arial"/>
          <w:b/>
          <w:bCs/>
          <w:sz w:val="26"/>
          <w:szCs w:val="26"/>
        </w:rPr>
      </w:pPr>
    </w:p>
    <w:p w14:paraId="41B397E2" w14:textId="77777777" w:rsidR="002A7EEA" w:rsidRPr="00B30EF0" w:rsidRDefault="002A7EEA" w:rsidP="002A7EEA">
      <w:pPr>
        <w:bidi/>
        <w:rPr>
          <w:rFonts w:ascii="Arial" w:hAnsi="Arial" w:cs="Arial"/>
          <w:b/>
          <w:bCs/>
          <w:sz w:val="26"/>
          <w:szCs w:val="26"/>
        </w:rPr>
      </w:pPr>
      <w:r w:rsidRPr="00B30EF0">
        <w:rPr>
          <w:b/>
          <w:bCs/>
          <w:sz w:val="26"/>
          <w:szCs w:val="26"/>
          <w:rtl/>
          <w:lang w:eastAsia="ar" w:bidi="ar-MA"/>
        </w:rPr>
        <w:t xml:space="preserve">كيف تعرف إذا كنت أنت أو شخص تعرفه في حاجة إلى المساعدة؟ </w:t>
      </w:r>
    </w:p>
    <w:p w14:paraId="21D692CB" w14:textId="754B77AD" w:rsidR="002A7EEA" w:rsidRPr="00B30EF0" w:rsidRDefault="009F6689" w:rsidP="002A7EEA">
      <w:pPr>
        <w:bidi/>
        <w:spacing w:line="360" w:lineRule="auto"/>
        <w:rPr>
          <w:rFonts w:ascii="Arial" w:eastAsia="Arial" w:hAnsi="Arial" w:cs="Arial"/>
          <w:sz w:val="26"/>
          <w:szCs w:val="26"/>
        </w:rPr>
      </w:pPr>
      <w:r w:rsidRPr="00B30EF0">
        <w:rPr>
          <w:sz w:val="26"/>
          <w:szCs w:val="26"/>
          <w:rtl/>
          <w:lang w:eastAsia="ar" w:bidi="ar-MA"/>
        </w:rPr>
        <w:t>يمر العديد من الأفراد بأوقات عصيبة في الحياة وقد يعانون من مشاكل الصحة ال</w:t>
      </w:r>
      <w:r w:rsidR="00AE5B7C" w:rsidRPr="00B30EF0">
        <w:rPr>
          <w:rFonts w:hint="cs"/>
          <w:sz w:val="26"/>
          <w:szCs w:val="26"/>
          <w:rtl/>
          <w:lang w:eastAsia="ar" w:bidi="ar-MA"/>
        </w:rPr>
        <w:t>نفسيه</w:t>
      </w:r>
      <w:r w:rsidRPr="00B30EF0">
        <w:rPr>
          <w:sz w:val="26"/>
          <w:szCs w:val="26"/>
          <w:rtl/>
          <w:lang w:eastAsia="ar" w:bidi="ar-MA"/>
        </w:rPr>
        <w:t xml:space="preserve"> أو تعاطي المخدرات. أهم شيء يجب عليك أن تتذكره هو أن المساعدة متاحة. إذا كنت أنت أو أحد أفراد أسرتك مؤهلاً لبرنامج </w:t>
      </w:r>
      <w:r w:rsidRPr="00B30EF0">
        <w:rPr>
          <w:sz w:val="26"/>
          <w:szCs w:val="26"/>
          <w:lang w:eastAsia="ar" w:bidi="en-US"/>
        </w:rPr>
        <w:t>Medi-Cal</w:t>
      </w:r>
      <w:r w:rsidRPr="00B30EF0">
        <w:rPr>
          <w:sz w:val="26"/>
          <w:szCs w:val="26"/>
          <w:rtl/>
          <w:lang w:eastAsia="ar" w:bidi="ar-MA"/>
        </w:rPr>
        <w:t xml:space="preserve"> وتحتاج إلى خدمات الصحة السلوكية، فيجب عليك الاتصال بخط الوصول المتاح على مدار 24 ساعة طوال أيام الأسبوع والمدرج على غلاف هذا الدليل. يمكن أن تساعدك خطة الرعاية المدارة الخاصة بك أيضًا في التواصل مع مقاطعتك إذا كانوا يرون أنك أو أحد أفراد أسرتك بحاجة إلى خدمات الصحة السلوكية التي لا تغطيها خطة الرعاية المدارة. ستساعدك مقاطعتك في العثور على مقدم للخدمات التي قد تحتاج إليها.</w:t>
      </w:r>
    </w:p>
    <w:p w14:paraId="3FCA397B" w14:textId="065591A9" w:rsidR="002A7EEA" w:rsidRPr="00B30EF0" w:rsidRDefault="002A7EEA" w:rsidP="002A7EEA">
      <w:pPr>
        <w:bidi/>
        <w:spacing w:line="360" w:lineRule="auto"/>
        <w:rPr>
          <w:rFonts w:ascii="Arial" w:eastAsia="Arial" w:hAnsi="Arial" w:cs="Arial"/>
          <w:sz w:val="26"/>
          <w:szCs w:val="26"/>
        </w:rPr>
      </w:pPr>
      <w:r w:rsidRPr="00B30EF0">
        <w:rPr>
          <w:sz w:val="26"/>
          <w:szCs w:val="26"/>
          <w:rtl/>
          <w:lang w:eastAsia="ar" w:bidi="ar-MA"/>
        </w:rPr>
        <w:t>ويمكن أن تساعدك القائمة أدناه في تحديد ما إذا كنت أنت أو أحد أفراد عائلتك بحاجة إلى المساعدة. إذا ظهرت أكثر من علامة واحدة أو استمرت لفترة طويلة، فقد تكون مؤشرًا على وجود مشكلة أكثر خطورة تتطلب مساعدة متخصصة. فيما يلي بعض العلامات الشائعة التي قد تشير إلى أنك قد تحتاج إلى مساعدة فيما يتعلق بحالة الصحة ال</w:t>
      </w:r>
      <w:r w:rsidR="00967CFD" w:rsidRPr="00B30EF0">
        <w:rPr>
          <w:rFonts w:hint="cs"/>
          <w:sz w:val="26"/>
          <w:szCs w:val="26"/>
          <w:rtl/>
          <w:lang w:eastAsia="ar" w:bidi="ar-MA"/>
        </w:rPr>
        <w:t>نفس</w:t>
      </w:r>
      <w:r w:rsidRPr="00B30EF0">
        <w:rPr>
          <w:sz w:val="26"/>
          <w:szCs w:val="26"/>
          <w:rtl/>
          <w:lang w:eastAsia="ar" w:bidi="ar-MA"/>
        </w:rPr>
        <w:t>ية أو إدمان المخدرات:</w:t>
      </w:r>
    </w:p>
    <w:p w14:paraId="09F2304B" w14:textId="1D23B76F" w:rsidR="00A56F04" w:rsidRPr="00B30EF0" w:rsidRDefault="00A56F04" w:rsidP="009540DA">
      <w:pPr>
        <w:bidi/>
        <w:spacing w:line="360" w:lineRule="auto"/>
        <w:rPr>
          <w:rFonts w:ascii="Arial" w:eastAsia="Arial" w:hAnsi="Arial" w:cs="Arial"/>
          <w:b/>
          <w:bCs/>
          <w:sz w:val="26"/>
          <w:szCs w:val="26"/>
        </w:rPr>
      </w:pPr>
      <w:r w:rsidRPr="00B30EF0">
        <w:rPr>
          <w:b/>
          <w:bCs/>
          <w:sz w:val="26"/>
          <w:szCs w:val="26"/>
          <w:rtl/>
          <w:lang w:eastAsia="ar" w:bidi="ar-MA"/>
        </w:rPr>
        <w:t>الأفكار والمشاعر</w:t>
      </w:r>
    </w:p>
    <w:p w14:paraId="0931A0AC" w14:textId="6E0E02D4" w:rsidR="00A56F04" w:rsidRPr="00B30EF0" w:rsidRDefault="00A56F04" w:rsidP="008740E9">
      <w:pPr>
        <w:pStyle w:val="ListParagraph"/>
        <w:numPr>
          <w:ilvl w:val="0"/>
          <w:numId w:val="66"/>
        </w:numPr>
        <w:bidi/>
        <w:spacing w:line="360" w:lineRule="auto"/>
        <w:rPr>
          <w:sz w:val="26"/>
          <w:szCs w:val="26"/>
        </w:rPr>
      </w:pPr>
      <w:r w:rsidRPr="00B30EF0">
        <w:rPr>
          <w:sz w:val="26"/>
          <w:szCs w:val="26"/>
          <w:rtl/>
          <w:lang w:eastAsia="ar" w:bidi="ar-MA"/>
        </w:rPr>
        <w:t>تغيرات مزاجية قوية، ربما بدون سبب، مثل:</w:t>
      </w:r>
    </w:p>
    <w:p w14:paraId="7FE12FD1" w14:textId="77777777" w:rsidR="003F44CB" w:rsidRPr="00B30EF0" w:rsidRDefault="003F44CB" w:rsidP="008740E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B30EF0">
        <w:rPr>
          <w:sz w:val="26"/>
          <w:szCs w:val="26"/>
          <w:rtl/>
          <w:lang w:eastAsia="ar" w:bidi="ar-MA"/>
        </w:rPr>
        <w:t>زيادة القلق والتوتر والخوف</w:t>
      </w:r>
    </w:p>
    <w:p w14:paraId="7CF46BDE" w14:textId="77777777" w:rsidR="003F44CB" w:rsidRPr="00B30EF0" w:rsidRDefault="003F44CB" w:rsidP="008740E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B30EF0">
        <w:rPr>
          <w:sz w:val="26"/>
          <w:szCs w:val="26"/>
          <w:rtl/>
          <w:lang w:eastAsia="ar" w:bidi="ar-MA"/>
        </w:rPr>
        <w:t>الحزن الشديد أو الاكتئاب</w:t>
      </w:r>
    </w:p>
    <w:p w14:paraId="47DB2918" w14:textId="77777777" w:rsidR="003F44CB" w:rsidRPr="00B30EF0" w:rsidRDefault="003F44CB" w:rsidP="008740E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B30EF0">
        <w:rPr>
          <w:sz w:val="26"/>
          <w:szCs w:val="26"/>
          <w:rtl/>
          <w:lang w:eastAsia="ar" w:bidi="ar-MA"/>
        </w:rPr>
        <w:t>الشعور بالنشوة والسعادة المفرطة</w:t>
      </w:r>
    </w:p>
    <w:p w14:paraId="34CB5FFD" w14:textId="5D2C71EF" w:rsidR="00791441" w:rsidRPr="00B30EF0" w:rsidRDefault="003F44CB" w:rsidP="008740E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B30EF0">
        <w:rPr>
          <w:sz w:val="26"/>
          <w:szCs w:val="26"/>
          <w:rtl/>
          <w:lang w:eastAsia="ar" w:bidi="ar-MA"/>
        </w:rPr>
        <w:t>تقلب المزاج أو الشعور بالغضب لفترة طويلة</w:t>
      </w:r>
    </w:p>
    <w:p w14:paraId="61FC3F79" w14:textId="2C31CB2C" w:rsidR="00926A20" w:rsidRPr="00B30EF0" w:rsidRDefault="003F44CB" w:rsidP="008740E9">
      <w:pPr>
        <w:pStyle w:val="ListParagraph"/>
        <w:numPr>
          <w:ilvl w:val="0"/>
          <w:numId w:val="66"/>
        </w:numPr>
        <w:bidi/>
        <w:spacing w:line="360" w:lineRule="auto"/>
        <w:rPr>
          <w:sz w:val="26"/>
          <w:szCs w:val="26"/>
        </w:rPr>
      </w:pPr>
      <w:r w:rsidRPr="00B30EF0">
        <w:rPr>
          <w:sz w:val="26"/>
          <w:szCs w:val="26"/>
          <w:rtl/>
          <w:lang w:eastAsia="ar" w:bidi="ar-MA"/>
        </w:rPr>
        <w:t>التفكير في الانتحار</w:t>
      </w:r>
    </w:p>
    <w:p w14:paraId="251BDD26" w14:textId="77777777" w:rsidR="00926A20" w:rsidRPr="00B30EF0" w:rsidRDefault="00926A20" w:rsidP="008740E9">
      <w:pPr>
        <w:pStyle w:val="ListParagraph"/>
        <w:numPr>
          <w:ilvl w:val="0"/>
          <w:numId w:val="66"/>
        </w:numPr>
        <w:bidi/>
        <w:spacing w:line="360" w:lineRule="auto"/>
        <w:rPr>
          <w:sz w:val="26"/>
          <w:szCs w:val="26"/>
        </w:rPr>
      </w:pPr>
      <w:r w:rsidRPr="00B30EF0">
        <w:rPr>
          <w:sz w:val="26"/>
          <w:szCs w:val="26"/>
          <w:rtl/>
          <w:lang w:eastAsia="ar" w:bidi="ar-MA"/>
        </w:rPr>
        <w:t>التركيز فقط على الحصول على الكحول أو المخدرات واستخدامها</w:t>
      </w:r>
    </w:p>
    <w:p w14:paraId="38FFCCA1" w14:textId="77777777" w:rsidR="00926A20" w:rsidRPr="00B30EF0" w:rsidRDefault="00926A20" w:rsidP="008740E9">
      <w:pPr>
        <w:pStyle w:val="ListParagraph"/>
        <w:numPr>
          <w:ilvl w:val="0"/>
          <w:numId w:val="66"/>
        </w:numPr>
        <w:bidi/>
        <w:spacing w:line="360" w:lineRule="auto"/>
        <w:rPr>
          <w:sz w:val="26"/>
          <w:szCs w:val="26"/>
        </w:rPr>
      </w:pPr>
      <w:r w:rsidRPr="00B30EF0">
        <w:rPr>
          <w:sz w:val="26"/>
          <w:szCs w:val="26"/>
          <w:rtl/>
          <w:lang w:eastAsia="ar" w:bidi="ar-MA"/>
        </w:rPr>
        <w:t>صعوبات في التركيز أو الذاكرة أو التفكير المنطقي والكلام يصعب تفسيرها</w:t>
      </w:r>
    </w:p>
    <w:p w14:paraId="4859FD73" w14:textId="77777777" w:rsidR="00926A20" w:rsidRPr="00B30EF0" w:rsidRDefault="00926A20" w:rsidP="008740E9">
      <w:pPr>
        <w:pStyle w:val="ListParagraph"/>
        <w:numPr>
          <w:ilvl w:val="0"/>
          <w:numId w:val="66"/>
        </w:numPr>
        <w:bidi/>
        <w:spacing w:line="360" w:lineRule="auto"/>
        <w:rPr>
          <w:sz w:val="26"/>
          <w:szCs w:val="26"/>
        </w:rPr>
      </w:pPr>
      <w:r w:rsidRPr="00B30EF0">
        <w:rPr>
          <w:sz w:val="26"/>
          <w:szCs w:val="26"/>
          <w:rtl/>
          <w:lang w:eastAsia="ar" w:bidi="ar-MA"/>
        </w:rPr>
        <w:t>صعوبات في السمع أو النظر أو الإحساس بالأشياء التي يصعب تفسيرها أو التي يجزم معظم الناس إنها غير موجودة</w:t>
      </w:r>
    </w:p>
    <w:p w14:paraId="2E0DB129" w14:textId="230E7D38" w:rsidR="00791441" w:rsidRPr="00B30EF0" w:rsidRDefault="00474375" w:rsidP="009540DA">
      <w:pPr>
        <w:bidi/>
        <w:spacing w:line="360" w:lineRule="auto"/>
        <w:rPr>
          <w:rFonts w:ascii="Arial" w:hAnsi="Arial" w:cs="Arial"/>
          <w:b/>
          <w:bCs/>
          <w:sz w:val="26"/>
          <w:szCs w:val="26"/>
        </w:rPr>
      </w:pPr>
      <w:r w:rsidRPr="00B30EF0">
        <w:rPr>
          <w:b/>
          <w:bCs/>
          <w:sz w:val="26"/>
          <w:szCs w:val="26"/>
          <w:rtl/>
          <w:lang w:eastAsia="ar" w:bidi="ar-MA"/>
        </w:rPr>
        <w:t>الحالة البدنية</w:t>
      </w:r>
    </w:p>
    <w:p w14:paraId="2592EE5D" w14:textId="77777777" w:rsidR="0092294D" w:rsidRPr="00B30EF0" w:rsidRDefault="0092294D" w:rsidP="008740E9">
      <w:pPr>
        <w:pStyle w:val="ListParagraph"/>
        <w:numPr>
          <w:ilvl w:val="0"/>
          <w:numId w:val="67"/>
        </w:numPr>
        <w:bidi/>
        <w:spacing w:line="360" w:lineRule="auto"/>
        <w:rPr>
          <w:sz w:val="26"/>
          <w:szCs w:val="26"/>
        </w:rPr>
      </w:pPr>
      <w:r w:rsidRPr="00B30EF0">
        <w:rPr>
          <w:sz w:val="26"/>
          <w:szCs w:val="26"/>
          <w:rtl/>
          <w:lang w:eastAsia="ar" w:bidi="ar-MA"/>
        </w:rPr>
        <w:t>العديد من المشاكل الجسدية، ربما بدون أسباب واضحة، مثل:</w:t>
      </w:r>
    </w:p>
    <w:p w14:paraId="31A03CCC" w14:textId="7099BD20" w:rsidR="0092294D" w:rsidRPr="00B30EF0" w:rsidRDefault="0092294D" w:rsidP="008740E9">
      <w:pPr>
        <w:pStyle w:val="ListParagraph"/>
        <w:numPr>
          <w:ilvl w:val="1"/>
          <w:numId w:val="67"/>
        </w:numPr>
        <w:bidi/>
        <w:spacing w:line="360" w:lineRule="auto"/>
        <w:rPr>
          <w:sz w:val="26"/>
          <w:szCs w:val="26"/>
        </w:rPr>
      </w:pPr>
      <w:r w:rsidRPr="00B30EF0">
        <w:rPr>
          <w:sz w:val="26"/>
          <w:szCs w:val="26"/>
          <w:rtl/>
          <w:lang w:eastAsia="ar" w:bidi="ar-MA"/>
        </w:rPr>
        <w:t>الصداع</w:t>
      </w:r>
    </w:p>
    <w:p w14:paraId="5FC0DD3D" w14:textId="77777777" w:rsidR="007C16B4" w:rsidRPr="00B30EF0" w:rsidRDefault="007C16B4"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lastRenderedPageBreak/>
        <w:t>آلام المعدة</w:t>
      </w:r>
    </w:p>
    <w:p w14:paraId="04F44A74" w14:textId="77777777" w:rsidR="007C16B4" w:rsidRPr="00B30EF0" w:rsidRDefault="007C16B4"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النوم كثيرًا أو قليلًا</w:t>
      </w:r>
    </w:p>
    <w:p w14:paraId="2AD8E51C" w14:textId="77777777" w:rsidR="007C16B4" w:rsidRPr="00B30EF0" w:rsidRDefault="007C16B4"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 xml:space="preserve">تناول الكثير أو القليل من الطعام </w:t>
      </w:r>
    </w:p>
    <w:p w14:paraId="72A862DF" w14:textId="73CC2A7E" w:rsidR="007C16B4" w:rsidRPr="00B30EF0" w:rsidRDefault="007C16B4"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عدم القدرة على التحدث بوضوح</w:t>
      </w:r>
    </w:p>
    <w:p w14:paraId="205D8AEB" w14:textId="2932F70C" w:rsidR="00474375" w:rsidRPr="00B30EF0" w:rsidRDefault="0092294D" w:rsidP="008740E9">
      <w:pPr>
        <w:pStyle w:val="ListParagraph"/>
        <w:numPr>
          <w:ilvl w:val="0"/>
          <w:numId w:val="67"/>
        </w:numPr>
        <w:bidi/>
        <w:spacing w:line="360" w:lineRule="auto"/>
        <w:rPr>
          <w:sz w:val="26"/>
          <w:szCs w:val="26"/>
        </w:rPr>
      </w:pPr>
      <w:r w:rsidRPr="00B30EF0">
        <w:rPr>
          <w:sz w:val="26"/>
          <w:szCs w:val="26"/>
          <w:rtl/>
          <w:lang w:eastAsia="ar" w:bidi="ar-MA"/>
        </w:rPr>
        <w:t>تدهور المظهر أو مشكلات تتعلق بالمظهر، مثل:</w:t>
      </w:r>
    </w:p>
    <w:p w14:paraId="44DD1D8D" w14:textId="77777777" w:rsidR="002C2419" w:rsidRPr="00B30EF0" w:rsidRDefault="002C2419"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فقدان الوزن أو زيادته المفاجئة</w:t>
      </w:r>
    </w:p>
    <w:p w14:paraId="71C370F4" w14:textId="77777777" w:rsidR="002C2419" w:rsidRPr="00B30EF0" w:rsidRDefault="002C2419"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احمرار العينين واتساع بؤبؤ العين بشكل غير عادي</w:t>
      </w:r>
    </w:p>
    <w:p w14:paraId="42F358CF" w14:textId="4F3AE74F" w:rsidR="002F639C" w:rsidRPr="00B30EF0" w:rsidRDefault="002C2419" w:rsidP="008740E9">
      <w:pPr>
        <w:pStyle w:val="ListParagraph"/>
        <w:widowControl/>
        <w:numPr>
          <w:ilvl w:val="1"/>
          <w:numId w:val="67"/>
        </w:numPr>
        <w:bidi/>
        <w:adjustRightInd w:val="0"/>
        <w:spacing w:line="360" w:lineRule="auto"/>
        <w:contextualSpacing/>
        <w:rPr>
          <w:sz w:val="26"/>
          <w:szCs w:val="26"/>
        </w:rPr>
      </w:pPr>
      <w:r w:rsidRPr="00B30EF0">
        <w:rPr>
          <w:sz w:val="26"/>
          <w:szCs w:val="26"/>
          <w:rtl/>
          <w:lang w:eastAsia="ar" w:bidi="ar-MA"/>
        </w:rPr>
        <w:t xml:space="preserve">رائحة </w:t>
      </w:r>
      <w:r w:rsidR="007B3987" w:rsidRPr="00B30EF0">
        <w:rPr>
          <w:rFonts w:hint="cs"/>
          <w:sz w:val="26"/>
          <w:szCs w:val="26"/>
          <w:rtl/>
          <w:lang w:eastAsia="ar" w:bidi="ar-MA"/>
        </w:rPr>
        <w:t>غ</w:t>
      </w:r>
      <w:r w:rsidRPr="00B30EF0">
        <w:rPr>
          <w:sz w:val="26"/>
          <w:szCs w:val="26"/>
          <w:rtl/>
          <w:lang w:eastAsia="ar" w:bidi="ar-MA"/>
        </w:rPr>
        <w:t>ريبة في النفس أو الجسم أو الملابس</w:t>
      </w:r>
    </w:p>
    <w:p w14:paraId="08773C97" w14:textId="3F08EDAF" w:rsidR="002C2419" w:rsidRPr="00B30EF0" w:rsidRDefault="007C787D" w:rsidP="009540DA">
      <w:pPr>
        <w:bidi/>
        <w:adjustRightInd w:val="0"/>
        <w:spacing w:line="360" w:lineRule="auto"/>
        <w:contextualSpacing/>
        <w:rPr>
          <w:rFonts w:ascii="Arial" w:hAnsi="Arial" w:cs="Arial"/>
          <w:b/>
          <w:bCs/>
          <w:sz w:val="26"/>
          <w:szCs w:val="26"/>
        </w:rPr>
      </w:pPr>
      <w:r w:rsidRPr="00B30EF0">
        <w:rPr>
          <w:b/>
          <w:bCs/>
          <w:sz w:val="26"/>
          <w:szCs w:val="26"/>
          <w:rtl/>
          <w:lang w:eastAsia="ar" w:bidi="ar-MA"/>
        </w:rPr>
        <w:t>الحالة السلوكية</w:t>
      </w:r>
    </w:p>
    <w:p w14:paraId="4DCCE865" w14:textId="77777777" w:rsidR="00213A71" w:rsidRPr="00B30EF0" w:rsidRDefault="00213A71" w:rsidP="008740E9">
      <w:pPr>
        <w:numPr>
          <w:ilvl w:val="0"/>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المشكلات السلوكية بسبب التغيرات في صحتك العقلية أو تعاطي الكحول أو المخدرات، مثل:</w:t>
      </w:r>
    </w:p>
    <w:p w14:paraId="53681079" w14:textId="77777777" w:rsidR="00B56F07" w:rsidRPr="00B30EF0" w:rsidRDefault="00B56F07" w:rsidP="008740E9">
      <w:pPr>
        <w:numPr>
          <w:ilvl w:val="1"/>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وجود مشاكل في العمل أو المدرسة</w:t>
      </w:r>
    </w:p>
    <w:p w14:paraId="5A4CE6B2" w14:textId="77777777" w:rsidR="00B56F07" w:rsidRPr="00B30EF0" w:rsidRDefault="00B56F07" w:rsidP="008740E9">
      <w:pPr>
        <w:numPr>
          <w:ilvl w:val="1"/>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مشاكل في العلاقات مع الآخرين أو العائلة أو الأصدقاء</w:t>
      </w:r>
    </w:p>
    <w:p w14:paraId="533B1FD1" w14:textId="77777777" w:rsidR="00B56F07" w:rsidRPr="00B30EF0" w:rsidRDefault="00B56F07" w:rsidP="008740E9">
      <w:pPr>
        <w:numPr>
          <w:ilvl w:val="1"/>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 xml:space="preserve">نسيان التزاماتك </w:t>
      </w:r>
    </w:p>
    <w:p w14:paraId="1E407702" w14:textId="21C8A009" w:rsidR="00B56F07" w:rsidRPr="00B30EF0" w:rsidRDefault="00B56F07" w:rsidP="008740E9">
      <w:pPr>
        <w:numPr>
          <w:ilvl w:val="1"/>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عدم القدرة على القيام بالأنشطة اليومية المعتادة</w:t>
      </w:r>
    </w:p>
    <w:p w14:paraId="4DE6A069" w14:textId="77777777" w:rsidR="00683090" w:rsidRPr="00B30EF0" w:rsidRDefault="00683090" w:rsidP="008740E9">
      <w:pPr>
        <w:numPr>
          <w:ilvl w:val="0"/>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تجنب الأصدقاء أو العائلة أو الأنشطة الاجتماعية</w:t>
      </w:r>
    </w:p>
    <w:p w14:paraId="23A4CAE4" w14:textId="77777777" w:rsidR="00683090" w:rsidRPr="00B30EF0" w:rsidRDefault="00683090" w:rsidP="008740E9">
      <w:pPr>
        <w:numPr>
          <w:ilvl w:val="0"/>
          <w:numId w:val="68"/>
        </w:numPr>
        <w:shd w:val="clear" w:color="auto" w:fill="FFFFFF"/>
        <w:bidi/>
        <w:spacing w:after="0" w:line="360" w:lineRule="auto"/>
        <w:rPr>
          <w:rFonts w:ascii="Arial" w:eastAsia="Times New Roman" w:hAnsi="Arial" w:cs="Arial"/>
          <w:sz w:val="26"/>
          <w:szCs w:val="26"/>
        </w:rPr>
      </w:pPr>
      <w:r w:rsidRPr="00B30EF0">
        <w:rPr>
          <w:sz w:val="26"/>
          <w:szCs w:val="26"/>
          <w:rtl/>
          <w:lang w:eastAsia="ar" w:bidi="ar-MA"/>
        </w:rPr>
        <w:t>التصرفات بسرية أو الحاجة للمال في السر</w:t>
      </w:r>
    </w:p>
    <w:p w14:paraId="28B62366" w14:textId="165961FE" w:rsidR="00946C75" w:rsidRPr="00B30EF0" w:rsidRDefault="00683090" w:rsidP="008740E9">
      <w:pPr>
        <w:pStyle w:val="ListParagraph"/>
        <w:widowControl/>
        <w:numPr>
          <w:ilvl w:val="0"/>
          <w:numId w:val="68"/>
        </w:numPr>
        <w:shd w:val="clear" w:color="auto" w:fill="FFFFFF"/>
        <w:autoSpaceDE/>
        <w:autoSpaceDN/>
        <w:bidi/>
        <w:spacing w:line="360" w:lineRule="auto"/>
        <w:contextualSpacing/>
        <w:rPr>
          <w:sz w:val="26"/>
          <w:szCs w:val="26"/>
        </w:rPr>
      </w:pPr>
      <w:r w:rsidRPr="00B30EF0">
        <w:rPr>
          <w:sz w:val="26"/>
          <w:szCs w:val="26"/>
          <w:rtl/>
          <w:lang w:eastAsia="ar" w:bidi="ar-MA"/>
        </w:rPr>
        <w:t>مخالفات القانون بسبب التغيرات التي تطرأ على صحتك ال</w:t>
      </w:r>
      <w:r w:rsidR="007B3987" w:rsidRPr="00B30EF0">
        <w:rPr>
          <w:rFonts w:hint="cs"/>
          <w:sz w:val="26"/>
          <w:szCs w:val="26"/>
          <w:rtl/>
          <w:lang w:eastAsia="ar" w:bidi="ar-MA"/>
        </w:rPr>
        <w:t>نفس</w:t>
      </w:r>
      <w:r w:rsidRPr="00B30EF0">
        <w:rPr>
          <w:sz w:val="26"/>
          <w:szCs w:val="26"/>
          <w:rtl/>
          <w:lang w:eastAsia="ar" w:bidi="ar-MA"/>
        </w:rPr>
        <w:t>ية أو تعاطي الكحول أو المخدرات</w:t>
      </w:r>
    </w:p>
    <w:p w14:paraId="2839549F" w14:textId="77777777" w:rsidR="002A7EEA" w:rsidRPr="00B30EF0" w:rsidRDefault="002A7EEA" w:rsidP="002A7EEA">
      <w:pPr>
        <w:bidi/>
        <w:rPr>
          <w:rFonts w:ascii="Arial" w:hAnsi="Arial" w:cs="Arial"/>
          <w:b/>
          <w:bCs/>
          <w:sz w:val="26"/>
          <w:szCs w:val="26"/>
        </w:rPr>
      </w:pPr>
    </w:p>
    <w:p w14:paraId="3A701DE5" w14:textId="77777777" w:rsidR="002A7EEA" w:rsidRPr="00B30EF0" w:rsidRDefault="002A7EEA" w:rsidP="002A7EEA">
      <w:pPr>
        <w:bidi/>
        <w:rPr>
          <w:rFonts w:ascii="Arial" w:hAnsi="Arial" w:cs="Arial"/>
          <w:b/>
          <w:bCs/>
          <w:sz w:val="26"/>
          <w:szCs w:val="26"/>
        </w:rPr>
      </w:pPr>
      <w:r w:rsidRPr="00B30EF0">
        <w:rPr>
          <w:b/>
          <w:bCs/>
          <w:sz w:val="26"/>
          <w:szCs w:val="26"/>
          <w:rtl/>
          <w:lang w:eastAsia="ar" w:bidi="ar-MA"/>
        </w:rPr>
        <w:t>الأعضاء تحت سن 21 عامًا</w:t>
      </w:r>
    </w:p>
    <w:p w14:paraId="04B23A33" w14:textId="77777777" w:rsidR="003F57E8" w:rsidRPr="003F57E8" w:rsidRDefault="003F57E8" w:rsidP="003F57E8">
      <w:pPr>
        <w:bidi/>
        <w:spacing w:line="360" w:lineRule="auto"/>
        <w:rPr>
          <w:rFonts w:ascii="Arial" w:eastAsia="Aptos" w:hAnsi="Arial" w:cs="Arial"/>
          <w:b/>
          <w:bCs/>
          <w:i/>
          <w:iCs/>
          <w:vanish/>
          <w:kern w:val="2"/>
          <w:sz w:val="24"/>
          <w:szCs w:val="24"/>
          <w:lang w:eastAsia="en-US"/>
          <w14:ligatures w14:val="standardContextual"/>
        </w:rPr>
      </w:pPr>
      <w:r w:rsidRPr="003F57E8">
        <w:rPr>
          <w:rFonts w:ascii="Arial" w:eastAsia="Aptos" w:hAnsi="Arial" w:cs="Arial"/>
          <w:b/>
          <w:bCs/>
          <w:i/>
          <w:iCs/>
          <w:kern w:val="2"/>
          <w:sz w:val="24"/>
          <w:szCs w:val="24"/>
          <w:rtl/>
          <w:lang w:eastAsia="en-US" w:bidi="ar"/>
          <w14:ligatures w14:val="standardContextual"/>
        </w:rPr>
        <w:t xml:space="preserve">كيف أعرف متى </w:t>
      </w:r>
      <w:r w:rsidRPr="003F57E8">
        <w:rPr>
          <w:rFonts w:ascii="Arial" w:eastAsia="Aptos" w:hAnsi="Arial" w:cs="Arial" w:hint="cs"/>
          <w:b/>
          <w:bCs/>
          <w:i/>
          <w:iCs/>
          <w:kern w:val="2"/>
          <w:sz w:val="24"/>
          <w:szCs w:val="24"/>
          <w:rtl/>
          <w:lang w:eastAsia="en-US" w:bidi="ar"/>
          <w14:ligatures w14:val="standardContextual"/>
        </w:rPr>
        <w:t xml:space="preserve"> </w:t>
      </w:r>
      <w:r w:rsidRPr="003F57E8">
        <w:rPr>
          <w:rFonts w:ascii="Arial" w:eastAsia="Aptos" w:hAnsi="Arial" w:cs="Arial" w:hint="cs"/>
          <w:b/>
          <w:bCs/>
          <w:i/>
          <w:iCs/>
          <w:kern w:val="2"/>
          <w:sz w:val="24"/>
          <w:szCs w:val="24"/>
          <w:rtl/>
          <w:lang w:eastAsia="en-US"/>
          <w14:ligatures w14:val="standardContextual"/>
        </w:rPr>
        <w:t>يحتاج</w:t>
      </w:r>
      <w:r w:rsidRPr="003F57E8">
        <w:rPr>
          <w:rFonts w:ascii="Arial" w:eastAsia="Aptos" w:hAnsi="Arial" w:cs="Arial"/>
          <w:b/>
          <w:bCs/>
          <w:i/>
          <w:iCs/>
          <w:kern w:val="2"/>
          <w:sz w:val="24"/>
          <w:szCs w:val="24"/>
          <w:rtl/>
          <w:lang w:eastAsia="en-US" w:bidi="ar"/>
          <w14:ligatures w14:val="standardContextual"/>
        </w:rPr>
        <w:t xml:space="preserve">طفل أو </w:t>
      </w:r>
      <w:r w:rsidRPr="003F57E8">
        <w:rPr>
          <w:rFonts w:ascii="Arial" w:eastAsia="Aptos" w:hAnsi="Arial" w:cs="Arial"/>
          <w:b/>
          <w:bCs/>
          <w:i/>
          <w:iCs/>
          <w:vanish/>
          <w:kern w:val="2"/>
          <w:sz w:val="24"/>
          <w:szCs w:val="24"/>
          <w:rtl/>
          <w:lang w:eastAsia="en-US"/>
          <w14:ligatures w14:val="standardContextual"/>
        </w:rPr>
        <w:t xml:space="preserve"> </w:t>
      </w:r>
      <w:r w:rsidRPr="003F57E8">
        <w:rPr>
          <w:rFonts w:ascii="Arial" w:eastAsia="Aptos" w:hAnsi="Arial" w:cs="Arial"/>
          <w:b/>
          <w:bCs/>
          <w:kern w:val="2"/>
          <w:sz w:val="24"/>
          <w:szCs w:val="24"/>
          <w:rtl/>
          <w:lang w:eastAsia="en-US" w:bidi="ar"/>
          <w14:ligatures w14:val="standardContextual"/>
        </w:rPr>
        <w:t xml:space="preserve">شخص يقل عمره عن 21 عامًا </w:t>
      </w:r>
      <w:r w:rsidRPr="003F57E8">
        <w:rPr>
          <w:rFonts w:ascii="Arial" w:eastAsia="Aptos" w:hAnsi="Arial" w:cs="Arial"/>
          <w:b/>
          <w:bCs/>
          <w:i/>
          <w:iCs/>
          <w:vanish/>
          <w:kern w:val="2"/>
          <w:sz w:val="24"/>
          <w:szCs w:val="24"/>
          <w:rtl/>
          <w:lang w:eastAsia="en-US"/>
          <w14:ligatures w14:val="standardContextual"/>
        </w:rPr>
        <w:t xml:space="preserve"> </w:t>
      </w:r>
      <w:r w:rsidRPr="003F57E8">
        <w:rPr>
          <w:rFonts w:ascii="Arial" w:eastAsia="Aptos" w:hAnsi="Arial" w:cs="Arial"/>
          <w:b/>
          <w:bCs/>
          <w:kern w:val="2"/>
          <w:sz w:val="24"/>
          <w:szCs w:val="24"/>
          <w:rtl/>
          <w:lang w:eastAsia="en-US" w:bidi="ar"/>
          <w14:ligatures w14:val="standardContextual"/>
        </w:rPr>
        <w:t>إلى مساعدة؟</w:t>
      </w:r>
    </w:p>
    <w:p w14:paraId="7A37B4A0" w14:textId="716D2F08" w:rsidR="002A7EEA" w:rsidRPr="00B30EF0" w:rsidRDefault="002A7EEA" w:rsidP="002A7EEA">
      <w:pPr>
        <w:bidi/>
        <w:rPr>
          <w:rFonts w:ascii="Arial" w:hAnsi="Arial" w:cs="Arial"/>
          <w:b/>
          <w:bCs/>
          <w:sz w:val="26"/>
          <w:szCs w:val="26"/>
        </w:rPr>
      </w:pPr>
      <w:r w:rsidRPr="00B30EF0">
        <w:rPr>
          <w:b/>
          <w:bCs/>
          <w:i/>
          <w:iCs/>
          <w:sz w:val="26"/>
          <w:szCs w:val="26"/>
          <w:rtl/>
          <w:lang w:eastAsia="ar" w:bidi="ar-MA"/>
        </w:rPr>
        <w:t xml:space="preserve"> </w:t>
      </w:r>
    </w:p>
    <w:p w14:paraId="4619678B" w14:textId="65BE5B36" w:rsidR="002A7EEA" w:rsidRPr="00B30EF0" w:rsidRDefault="002A7EEA" w:rsidP="002A7EEA">
      <w:pPr>
        <w:bidi/>
        <w:spacing w:line="360" w:lineRule="auto"/>
        <w:rPr>
          <w:rFonts w:ascii="Arial" w:hAnsi="Arial" w:cs="Arial"/>
          <w:sz w:val="26"/>
          <w:szCs w:val="26"/>
        </w:rPr>
      </w:pPr>
      <w:r w:rsidRPr="00B30EF0">
        <w:rPr>
          <w:sz w:val="26"/>
          <w:szCs w:val="26"/>
          <w:rtl/>
          <w:lang w:eastAsia="ar" w:bidi="ar-MA"/>
        </w:rPr>
        <w:t xml:space="preserve">يمكنك الاتصال بمقاطعتك أو خطة الرعاية المدارة لإجراء فحص أوّلي وتقييم لطفلك الصغير أو المراهق إذا كنت تظن أنه تظهر عليه علامات تشير إلى وجود مشكلة صحية سلوكية. إذا كان طفلك الصغير أو المراهق مؤهلاً للحصول على خدمات </w:t>
      </w:r>
      <w:r w:rsidRPr="00B30EF0">
        <w:rPr>
          <w:sz w:val="26"/>
          <w:szCs w:val="26"/>
          <w:lang w:eastAsia="ar" w:bidi="en-US"/>
        </w:rPr>
        <w:t>Medi-Cal</w:t>
      </w:r>
      <w:r w:rsidRPr="00B30EF0">
        <w:rPr>
          <w:sz w:val="26"/>
          <w:szCs w:val="26"/>
          <w:rtl/>
          <w:lang w:eastAsia="ar" w:bidi="ar-MA"/>
        </w:rPr>
        <w:t xml:space="preserve"> وأظهر الفحص الأوّلي أو التقييم أن هناك حاجة إلى خدمات الصحة السلوكية، فستقوم المقاطعة بترتيب حصول طفلك الصغير أو المراهق على خدمات الصحة السلوكية. يمكن أن تساعدك خطة الرعاية المدارة الخاصة بك أيضًا في الاتصال بمقاطعتك إذا كانوا يرون أن طفلك الصغير أو المراهق يحتاج إلى خدمات الصحة السلوكية التي لا تغطيها خطة الرعاية المدارة. تتوفر أيضًا خدمات للآباء والأمهات الذين يشعرون بالتوتر بسبب حالة أطفالهم. </w:t>
      </w:r>
    </w:p>
    <w:p w14:paraId="1AEA411F" w14:textId="31357981" w:rsidR="002A7EEA" w:rsidRPr="00B30EF0" w:rsidRDefault="00820CED" w:rsidP="002A7EEA">
      <w:pPr>
        <w:bidi/>
        <w:spacing w:line="360" w:lineRule="auto"/>
        <w:rPr>
          <w:rFonts w:ascii="Arial" w:hAnsi="Arial" w:cs="Arial"/>
          <w:b/>
          <w:bCs/>
          <w:sz w:val="26"/>
          <w:szCs w:val="26"/>
        </w:rPr>
      </w:pPr>
      <w:r w:rsidRPr="00820CED">
        <w:rPr>
          <w:sz w:val="26"/>
          <w:szCs w:val="26"/>
          <w:rtl/>
          <w:lang w:eastAsia="ar" w:bidi="ar"/>
        </w:rPr>
        <w:lastRenderedPageBreak/>
        <w:t>قد لا يحتاج القاصرون الذين يبلغون من العمر 12 عامًا أو أكثر إلى موافقة الوالدين لتلقي</w:t>
      </w:r>
      <w:r w:rsidRPr="00820CED">
        <w:rPr>
          <w:rFonts w:hint="cs"/>
          <w:sz w:val="26"/>
          <w:szCs w:val="26"/>
          <w:rtl/>
          <w:lang w:eastAsia="ar" w:bidi="ar"/>
        </w:rPr>
        <w:t xml:space="preserve"> </w:t>
      </w:r>
      <w:r w:rsidRPr="00820CED">
        <w:rPr>
          <w:rFonts w:hint="cs"/>
          <w:sz w:val="26"/>
          <w:szCs w:val="26"/>
          <w:rtl/>
          <w:lang w:eastAsia="ar"/>
        </w:rPr>
        <w:t>العلاج أو استشارات</w:t>
      </w:r>
      <w:r w:rsidRPr="00820CED">
        <w:rPr>
          <w:sz w:val="26"/>
          <w:szCs w:val="26"/>
          <w:rtl/>
          <w:lang w:eastAsia="ar" w:bidi="ar"/>
        </w:rPr>
        <w:t xml:space="preserve"> الصحة النفسية للمرضى </w:t>
      </w:r>
      <w:r w:rsidRPr="00820CED">
        <w:rPr>
          <w:vanish/>
          <w:sz w:val="26"/>
          <w:szCs w:val="26"/>
          <w:rtl/>
          <w:lang w:eastAsia="ar"/>
        </w:rPr>
        <w:t xml:space="preserve"> </w:t>
      </w:r>
      <w:r w:rsidRPr="00820CED">
        <w:rPr>
          <w:sz w:val="26"/>
          <w:szCs w:val="26"/>
          <w:rtl/>
          <w:lang w:eastAsia="ar" w:bidi="ar"/>
        </w:rPr>
        <w:t xml:space="preserve">الخارجيين </w:t>
      </w:r>
      <w:r w:rsidRPr="00820CED">
        <w:rPr>
          <w:vanish/>
          <w:sz w:val="26"/>
          <w:szCs w:val="26"/>
          <w:rtl/>
          <w:lang w:eastAsia="ar"/>
        </w:rPr>
        <w:t xml:space="preserve"> </w:t>
      </w:r>
      <w:r w:rsidRPr="00820CED">
        <w:rPr>
          <w:sz w:val="26"/>
          <w:szCs w:val="26"/>
          <w:rtl/>
          <w:lang w:eastAsia="ar" w:bidi="ar"/>
        </w:rPr>
        <w:t>إذا اعتقد الشخص المختص المُعالج أن القاصر ناضج بما يكفي للمشاركة في خدمات الصحة السلوكية</w:t>
      </w:r>
      <w:r w:rsidRPr="00820CED">
        <w:rPr>
          <w:b/>
          <w:bCs/>
          <w:vanish/>
          <w:sz w:val="26"/>
          <w:szCs w:val="26"/>
          <w:lang w:eastAsia="ar" w:bidi="ar-MA"/>
        </w:rPr>
        <w:t>.</w:t>
      </w:r>
      <w:r w:rsidR="002A7EEA" w:rsidRPr="00B30EF0">
        <w:rPr>
          <w:sz w:val="26"/>
          <w:szCs w:val="26"/>
          <w:rtl/>
          <w:lang w:eastAsia="ar" w:bidi="ar-MA"/>
        </w:rPr>
        <w:t>للحصول على خدمات الصحة السلوكية أو خدمات المأوى السكني</w:t>
      </w:r>
      <w:r w:rsidR="002A7EEA" w:rsidRPr="00B30EF0">
        <w:rPr>
          <w:rStyle w:val="Strong"/>
          <w:b w:val="0"/>
          <w:bCs w:val="0"/>
          <w:sz w:val="26"/>
          <w:szCs w:val="26"/>
          <w:rtl/>
          <w:lang w:eastAsia="ar" w:bidi="ar-MA"/>
        </w:rPr>
        <w:t xml:space="preserve">. </w:t>
      </w:r>
      <w:r w:rsidR="002A7EEA" w:rsidRPr="00B30EF0">
        <w:rPr>
          <w:rStyle w:val="ui-provider"/>
          <w:sz w:val="26"/>
          <w:szCs w:val="26"/>
          <w:rtl/>
          <w:lang w:eastAsia="ar" w:bidi="ar-MA"/>
        </w:rPr>
        <w:t>قد لا يحتاج القاصرون الذين تبلغ أعمارهم 12 عامًا أو أكثر إلى موافقة الوالدين لتلقي الرعاية الطبية والاستشارة لعلاج مشكلة مرتبطة باضطراب تعاطي المخدرات. يجب إشراك أحد الوالدين أو الوصي، ما لم يقرر المعالج المتخصص أن مشاركتهما غير مناسبة بعد التشاور مع القاصر. </w:t>
      </w:r>
    </w:p>
    <w:p w14:paraId="27D10FF7" w14:textId="02543313" w:rsidR="002A7EEA" w:rsidRPr="00B30EF0" w:rsidRDefault="002A7EEA" w:rsidP="002A7EEA">
      <w:pPr>
        <w:bidi/>
        <w:spacing w:line="360" w:lineRule="auto"/>
        <w:rPr>
          <w:rFonts w:ascii="Arial" w:hAnsi="Arial" w:cs="Arial"/>
          <w:sz w:val="26"/>
          <w:szCs w:val="26"/>
        </w:rPr>
      </w:pPr>
      <w:r w:rsidRPr="00B30EF0">
        <w:rPr>
          <w:sz w:val="26"/>
          <w:szCs w:val="26"/>
          <w:rtl/>
          <w:lang w:eastAsia="ar" w:bidi="ar-MA"/>
        </w:rPr>
        <w:t>يمكن أن تساعدك القائمة أدناه في تحديد ما إذا كان طفلك الصغير أو المراهق يحتاج إلى المساعدة. إذا ظهرت أكثر من علامة أو استمرت لفترة طويلة، فقد يكون لدى طفلك الصغير أو المراهق مشكلة أكثر خطورة تتطلب مساعدة متخصصة. وفيما يلي بعض العلامات التي يجب الانتباه إليها:</w:t>
      </w:r>
    </w:p>
    <w:p w14:paraId="1A5E3812"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مشكلات كثيرة في التركيز أو السكون، مما يعرضهم للخطر الجسدي أو يسبب لهم مشكلات في المدرسة</w:t>
      </w:r>
    </w:p>
    <w:p w14:paraId="2B99CD01"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شعور بالقلق أو الخوف الشديد الذي يعيق القيام بالأنشطة اليومية</w:t>
      </w:r>
    </w:p>
    <w:p w14:paraId="465A5742"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شعور بخوف شديد مفاجئ بلا سبب، مع تسارع ضربات القلب أو التنفس السريع في بعض الأحيان</w:t>
      </w:r>
    </w:p>
    <w:p w14:paraId="12D26C26"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 xml:space="preserve">الشعور بالحزن الشديد أو تجنب الآخرين لمدة أسبوعين أو أكثر، مما يسبب مشاكل في الأنشطة اليومية </w:t>
      </w:r>
    </w:p>
    <w:p w14:paraId="2D8BBA3C"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تقلبات المزاجية القوية التي تسبب مشاكل في العلاقات</w:t>
      </w:r>
    </w:p>
    <w:p w14:paraId="64744DC3"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تغيرات الكبيرة في السلوك</w:t>
      </w:r>
    </w:p>
    <w:p w14:paraId="5CD813FF"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عدم تناول الطعام أو التقيؤ أو استخدام الأدوية التي تسبب فقدان الوزن</w:t>
      </w:r>
    </w:p>
    <w:p w14:paraId="6883F587"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استخدام المتكرر للكحول أو المخدرات</w:t>
      </w:r>
    </w:p>
    <w:p w14:paraId="296F185B"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سلوك الحاد الخارج عن السيطرة والذي يمكن أن يؤدي إلى أذى النفس أو الآخرين</w:t>
      </w:r>
    </w:p>
    <w:p w14:paraId="26062C82" w14:textId="77777777" w:rsidR="002A7EEA" w:rsidRPr="00B30EF0" w:rsidRDefault="002A7EEA" w:rsidP="008740E9">
      <w:pPr>
        <w:numPr>
          <w:ilvl w:val="0"/>
          <w:numId w:val="1"/>
        </w:numPr>
        <w:bidi/>
        <w:spacing w:line="360" w:lineRule="auto"/>
        <w:rPr>
          <w:rFonts w:ascii="Arial" w:hAnsi="Arial" w:cs="Arial"/>
          <w:sz w:val="26"/>
          <w:szCs w:val="26"/>
        </w:rPr>
      </w:pPr>
      <w:r w:rsidRPr="00B30EF0">
        <w:rPr>
          <w:sz w:val="26"/>
          <w:szCs w:val="26"/>
          <w:rtl/>
          <w:lang w:eastAsia="ar" w:bidi="ar-MA"/>
        </w:rPr>
        <w:t>التخطيط أو محاولة إيذاء النفس أو قتلها</w:t>
      </w:r>
    </w:p>
    <w:p w14:paraId="51256390" w14:textId="1C71AA51" w:rsidR="005F5AC0" w:rsidRPr="00B30EF0" w:rsidRDefault="002A7EEA" w:rsidP="008740E9">
      <w:pPr>
        <w:numPr>
          <w:ilvl w:val="0"/>
          <w:numId w:val="1"/>
        </w:numPr>
        <w:bidi/>
        <w:spacing w:line="360" w:lineRule="auto"/>
        <w:rPr>
          <w:sz w:val="26"/>
          <w:szCs w:val="26"/>
          <w:rtl/>
          <w:lang w:eastAsia="ar" w:bidi="ar-MA"/>
        </w:rPr>
      </w:pPr>
      <w:r w:rsidRPr="00B30EF0">
        <w:rPr>
          <w:sz w:val="26"/>
          <w:szCs w:val="26"/>
          <w:rtl/>
          <w:lang w:eastAsia="ar" w:bidi="ar-MA"/>
        </w:rPr>
        <w:t>المشاجرات المتكررة، أو استخدام السلاح، أو التخطيط الجاد لإيذاء الآخرين</w:t>
      </w:r>
    </w:p>
    <w:p w14:paraId="7159C89A" w14:textId="0FEEB79A" w:rsidR="00451EDE" w:rsidRPr="00B30EF0" w:rsidRDefault="005F5AC0" w:rsidP="005F5AC0">
      <w:pPr>
        <w:rPr>
          <w:sz w:val="24"/>
          <w:szCs w:val="24"/>
          <w:lang w:eastAsia="zh-CN" w:bidi="ar-MA"/>
        </w:rPr>
      </w:pPr>
      <w:r w:rsidRPr="00B30EF0">
        <w:rPr>
          <w:sz w:val="24"/>
          <w:szCs w:val="24"/>
          <w:rtl/>
          <w:lang w:eastAsia="ar" w:bidi="ar-MA"/>
        </w:rPr>
        <w:br w:type="page"/>
      </w:r>
    </w:p>
    <w:p w14:paraId="06A890D2" w14:textId="77777777" w:rsidR="002A7EEA" w:rsidRPr="00B30EF0" w:rsidRDefault="002A7EEA" w:rsidP="002A7EEA">
      <w:pPr>
        <w:pStyle w:val="Heading1"/>
        <w:spacing w:after="0" w:line="360" w:lineRule="auto"/>
        <w:contextualSpacing/>
        <w:rPr>
          <w:sz w:val="28"/>
          <w:szCs w:val="28"/>
        </w:rPr>
      </w:pPr>
      <w:bookmarkStart w:id="8" w:name="_Toc185521854"/>
      <w:r w:rsidRPr="00B30EF0">
        <w:rPr>
          <w:sz w:val="28"/>
          <w:szCs w:val="28"/>
          <w:rtl/>
          <w:lang w:eastAsia="ar" w:bidi="ar-MA"/>
        </w:rPr>
        <w:lastRenderedPageBreak/>
        <w:t>الوصول إلى خدمات الصحة السلوكية</w:t>
      </w:r>
      <w:bookmarkEnd w:id="8"/>
    </w:p>
    <w:p w14:paraId="0BC88EBA" w14:textId="77777777" w:rsidR="002A7EEA" w:rsidRPr="00B30EF0" w:rsidRDefault="002A7EEA" w:rsidP="002A7EEA">
      <w:pPr>
        <w:bidi/>
        <w:spacing w:after="0" w:line="360" w:lineRule="auto"/>
        <w:contextualSpacing/>
        <w:rPr>
          <w:rFonts w:ascii="Arial" w:hAnsi="Arial" w:cs="Arial"/>
          <w:b/>
          <w:bCs/>
          <w:sz w:val="28"/>
          <w:szCs w:val="28"/>
        </w:rPr>
      </w:pPr>
    </w:p>
    <w:p w14:paraId="28183627"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كيف يمكنني الحصول على خدمات الصحة السلوكية؟ </w:t>
      </w:r>
    </w:p>
    <w:p w14:paraId="43E2306A" w14:textId="0B14C0D0"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إذا كنت تظن أنك بحاجة إلى خدمات الصحة السلوكية مثل خدمات الصحة ال</w:t>
      </w:r>
      <w:r w:rsidR="000A32B3" w:rsidRPr="00B30EF0">
        <w:rPr>
          <w:rFonts w:hint="cs"/>
          <w:sz w:val="28"/>
          <w:szCs w:val="28"/>
          <w:rtl/>
          <w:lang w:eastAsia="ar" w:bidi="ar-MA"/>
        </w:rPr>
        <w:t>نفس</w:t>
      </w:r>
      <w:r w:rsidRPr="00B30EF0">
        <w:rPr>
          <w:sz w:val="28"/>
          <w:szCs w:val="28"/>
          <w:rtl/>
          <w:lang w:eastAsia="ar" w:bidi="ar-MA"/>
        </w:rPr>
        <w:t xml:space="preserve">ية و/أو خدمات اضطراب تعاطي المخدرات، فيمكنك الاتصال بمقاطعتك باستخدام رقم الهاتف المدرج على غلاف هذا الدليل. بمجرد اتصالك بالمقاطعة، سوف يجرَى لك فحص أوّلي وسيتم تحديد موعد للتقييم. </w:t>
      </w:r>
    </w:p>
    <w:p w14:paraId="576838EF" w14:textId="77777777" w:rsidR="002A7EEA" w:rsidRPr="00B30EF0" w:rsidRDefault="002A7EEA" w:rsidP="002A7EEA">
      <w:pPr>
        <w:bidi/>
        <w:spacing w:after="0" w:line="360" w:lineRule="auto"/>
        <w:contextualSpacing/>
        <w:rPr>
          <w:rFonts w:ascii="Arial" w:hAnsi="Arial" w:cs="Arial"/>
          <w:sz w:val="28"/>
          <w:szCs w:val="28"/>
        </w:rPr>
      </w:pPr>
    </w:p>
    <w:p w14:paraId="545D0E47" w14:textId="7F04A4E9"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يمكنك أيضًا طلب خدمات الصحة السلوكية من خطة الرعاية المدارة الخاصة بك إذا كنت عضوًا بها. إذا قررت خطة الرعاية المدارة أنك تلبي معايير الوصول إلى خدمات الصحة السلوكية، فستساعدك خطة الرعاية المدارة في الحصول على تقييم حتى تتلقى خدمات الصحة السلوكية من خلال مقاطعتك. وفي نهاية المطاف، يمكنك الحصول على خدمات الصحة السلوكية من أي جهة. كما قد تتمكن من تلقي خدمات الصحة السلوكية من خلال خطة الرعاية المدارة الخاصة بك بالإضافة إلى خدمات الصحة السلوكية من خلال مقاطعتك. يمكنك الوصول إلى هذه الخدمات من خلال مقدم خدمات الرعاية الصحية السلوكية المسؤول عنك إذا قرر مقدم خدمات الرعاية أن تلك الخدمات مناسبة لك من الناحية السريرية وما دامت هذه الخدمات منسقة وليست مكررة.</w:t>
      </w:r>
    </w:p>
    <w:p w14:paraId="10F99163" w14:textId="77777777" w:rsidR="002A7EEA" w:rsidRPr="00B30EF0" w:rsidRDefault="002A7EEA" w:rsidP="002A7EEA">
      <w:pPr>
        <w:bidi/>
        <w:spacing w:after="0" w:line="360" w:lineRule="auto"/>
        <w:contextualSpacing/>
        <w:rPr>
          <w:rFonts w:ascii="Arial" w:hAnsi="Arial" w:cs="Arial"/>
          <w:sz w:val="28"/>
          <w:szCs w:val="28"/>
        </w:rPr>
      </w:pPr>
    </w:p>
    <w:p w14:paraId="514B4367"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بالإضافة إلى ذلك، ضع ما يلي في الاعتبار:</w:t>
      </w:r>
    </w:p>
    <w:p w14:paraId="4F65A859" w14:textId="77777777" w:rsidR="002A7EEA" w:rsidRPr="00B30EF0" w:rsidRDefault="002A7EEA" w:rsidP="008740E9">
      <w:pPr>
        <w:pStyle w:val="ListParagraph"/>
        <w:numPr>
          <w:ilvl w:val="0"/>
          <w:numId w:val="43"/>
        </w:numPr>
        <w:bidi/>
        <w:spacing w:line="360" w:lineRule="auto"/>
        <w:contextualSpacing/>
        <w:rPr>
          <w:sz w:val="28"/>
          <w:szCs w:val="28"/>
        </w:rPr>
      </w:pPr>
      <w:r w:rsidRPr="00B30EF0">
        <w:rPr>
          <w:sz w:val="28"/>
          <w:szCs w:val="28"/>
          <w:rtl/>
          <w:lang w:eastAsia="ar" w:bidi="ar-MA"/>
        </w:rPr>
        <w:t>قد تتم إحالتك إلى مقاطعتك للحصول على خدمات الصحة السلوكية من قبل فرد آخر أو مؤسسة أخرى، بما في ذلك طبيبك العام/المعالج، أو مدرستك، أو أحد أفراد أسرتك، أو الوصي، أو خطة الرعاية المدارة الخاصة بك، أو وكالات المقاطعة الأخرى. عادةً، سيحتاج طبيبك أو خطة الرعاية المدارة إلى موافقتك أو إذن الوالد أو مقدم الرعاية للطفل، لإجراء الإحالة مباشرة إلى المقاطعة، باستثناء الحالات الطارئة.</w:t>
      </w:r>
    </w:p>
    <w:p w14:paraId="09F847AF" w14:textId="77777777" w:rsidR="002A7EEA" w:rsidRPr="00B30EF0" w:rsidRDefault="002A7EEA" w:rsidP="008740E9">
      <w:pPr>
        <w:pStyle w:val="ListParagraph"/>
        <w:numPr>
          <w:ilvl w:val="0"/>
          <w:numId w:val="43"/>
        </w:numPr>
        <w:bidi/>
        <w:spacing w:line="360" w:lineRule="auto"/>
        <w:contextualSpacing/>
        <w:rPr>
          <w:sz w:val="28"/>
          <w:szCs w:val="28"/>
        </w:rPr>
      </w:pPr>
      <w:r w:rsidRPr="00B30EF0">
        <w:rPr>
          <w:sz w:val="28"/>
          <w:szCs w:val="28"/>
          <w:rtl/>
          <w:lang w:eastAsia="ar" w:bidi="ar-MA"/>
        </w:rPr>
        <w:t>لا يجوز لمقاطعتك رفض طلب إجراء تقييم أولي لتحديد ما إذا كنت تستوفي معايير تلقي خدمات الصحة السلوكية أم لا.</w:t>
      </w:r>
    </w:p>
    <w:p w14:paraId="14E2C6E4" w14:textId="77777777" w:rsidR="002A7EEA" w:rsidRPr="00B30EF0" w:rsidRDefault="002A7EEA" w:rsidP="008740E9">
      <w:pPr>
        <w:pStyle w:val="ListParagraph"/>
        <w:numPr>
          <w:ilvl w:val="0"/>
          <w:numId w:val="43"/>
        </w:numPr>
        <w:bidi/>
        <w:spacing w:line="360" w:lineRule="auto"/>
        <w:contextualSpacing/>
        <w:rPr>
          <w:sz w:val="28"/>
          <w:szCs w:val="28"/>
        </w:rPr>
      </w:pPr>
      <w:r w:rsidRPr="00B30EF0" w:rsidDel="00DF48F2">
        <w:rPr>
          <w:sz w:val="28"/>
          <w:szCs w:val="28"/>
          <w:rtl/>
          <w:lang w:eastAsia="ar" w:bidi="ar-MA"/>
        </w:rPr>
        <w:t>يمكن توفير خدمات الصحة السلوكية من قبل المقاطعة أو مقدمي الخدمات الآخرين الذين تتعاقد المقاطعة معهم (مثل العيادات أو مراكز العلاج أو المؤسسات المجتمعية أو مقدمي الخدمات من الأفراد).</w:t>
      </w:r>
    </w:p>
    <w:p w14:paraId="5AF4C2C9" w14:textId="77777777" w:rsidR="002A7EEA" w:rsidRPr="00B30EF0" w:rsidRDefault="002A7EEA" w:rsidP="002A7EEA">
      <w:pPr>
        <w:bidi/>
        <w:spacing w:after="0" w:line="360" w:lineRule="auto"/>
        <w:contextualSpacing/>
        <w:rPr>
          <w:rFonts w:ascii="Arial" w:hAnsi="Arial" w:cs="Arial"/>
          <w:b/>
          <w:bCs/>
          <w:sz w:val="28"/>
          <w:szCs w:val="28"/>
        </w:rPr>
      </w:pPr>
    </w:p>
    <w:p w14:paraId="7AE18E6E"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من أين يمكنني الحصول على خدمات الصحة السلوكية؟ </w:t>
      </w:r>
    </w:p>
    <w:p w14:paraId="3A220401"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يمكنك الحصول على خدمات الصحة السلوكية في المقاطعة التي تعيش فيها، وخارج مقاطعتك إذا لزم الأمر. تقدم كل مقاطعة خدمات الصحة السلوكية للأطفال والشباب والبالغين وكبار السن. إذا كنت دون سن 21 عامًا، فأنت مؤهل للحصول على تغطية ومزايا إضافية بموجب الفحص الأوّلي المبكر والدوري والتشخيص والعلاج. لمزيد من المعلومات، راجع قسم "الفحص الأوّلي المبكر والدوري والتشخيص والعلاج" في هذا الدليل.</w:t>
      </w:r>
    </w:p>
    <w:p w14:paraId="46005F86" w14:textId="77777777" w:rsidR="002A7EEA" w:rsidRPr="00B30EF0" w:rsidRDefault="002A7EEA" w:rsidP="002A7EEA">
      <w:pPr>
        <w:bidi/>
        <w:spacing w:after="0" w:line="360" w:lineRule="auto"/>
        <w:contextualSpacing/>
        <w:rPr>
          <w:rFonts w:ascii="Arial" w:hAnsi="Arial" w:cs="Arial"/>
          <w:sz w:val="28"/>
          <w:szCs w:val="28"/>
        </w:rPr>
      </w:pPr>
    </w:p>
    <w:p w14:paraId="175D6442"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ستساعدك مقاطعتك في العثور على مقدم خدمة يمكنه توفير الرعاية التي تحتاج إليها. يجب على المقاطعة إحالتك إلى أقرب مقدم خدمة لمنزلك، أو وفقًا لاعتبارات الوقت أو المسافة التي تلبي احتياجاتك.</w:t>
      </w:r>
    </w:p>
    <w:p w14:paraId="74DC03E0" w14:textId="77777777" w:rsidR="002A7EEA" w:rsidRPr="00B30EF0" w:rsidRDefault="002A7EEA" w:rsidP="002A7EEA">
      <w:pPr>
        <w:bidi/>
        <w:spacing w:after="0" w:line="360" w:lineRule="auto"/>
        <w:contextualSpacing/>
        <w:rPr>
          <w:rFonts w:ascii="Arial" w:hAnsi="Arial" w:cs="Arial"/>
          <w:sz w:val="28"/>
          <w:szCs w:val="28"/>
        </w:rPr>
      </w:pPr>
    </w:p>
    <w:p w14:paraId="378DA8A7"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متى يمكنني الحصول على خدمات الصحة السلوكية؟ </w:t>
      </w:r>
    </w:p>
    <w:p w14:paraId="508BE74F" w14:textId="4AAFFF18"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يتعين على مقاطعتك الالتزام بمعايير زمن الموعد عند تحديد موعد الخدمة لك. بالنسبة لخدمات الصحة ال</w:t>
      </w:r>
      <w:r w:rsidR="002C6336" w:rsidRPr="00B30EF0">
        <w:rPr>
          <w:rFonts w:hint="cs"/>
          <w:sz w:val="28"/>
          <w:szCs w:val="28"/>
          <w:rtl/>
          <w:lang w:eastAsia="ar" w:bidi="ar-MA"/>
        </w:rPr>
        <w:t>نفس</w:t>
      </w:r>
      <w:r w:rsidRPr="00B30EF0">
        <w:rPr>
          <w:sz w:val="28"/>
          <w:szCs w:val="28"/>
          <w:rtl/>
          <w:lang w:eastAsia="ar" w:bidi="ar-MA"/>
        </w:rPr>
        <w:t>ية، يجب على المقاطعة أن تحجز لك موعدًا:</w:t>
      </w:r>
    </w:p>
    <w:p w14:paraId="223596F8" w14:textId="6D44C595" w:rsidR="002A7EEA" w:rsidRPr="00B30EF0" w:rsidRDefault="002A7EEA" w:rsidP="008740E9">
      <w:pPr>
        <w:pStyle w:val="ListParagraph"/>
        <w:numPr>
          <w:ilvl w:val="0"/>
          <w:numId w:val="2"/>
        </w:numPr>
        <w:tabs>
          <w:tab w:val="left" w:pos="860"/>
        </w:tabs>
        <w:bidi/>
        <w:spacing w:line="360" w:lineRule="auto"/>
        <w:ind w:right="653"/>
        <w:contextualSpacing/>
        <w:jc w:val="both"/>
        <w:rPr>
          <w:sz w:val="28"/>
          <w:szCs w:val="28"/>
        </w:rPr>
      </w:pPr>
      <w:r w:rsidRPr="00B30EF0">
        <w:rPr>
          <w:sz w:val="28"/>
          <w:szCs w:val="28"/>
          <w:rtl/>
          <w:lang w:eastAsia="ar" w:bidi="ar-MA"/>
        </w:rPr>
        <w:t>في غضون 10 أيام عمل من طلبك غير العاجل لبدء الخدمات بالتنسيق مع خطة الصحة ال</w:t>
      </w:r>
      <w:r w:rsidR="002C6336" w:rsidRPr="00B30EF0">
        <w:rPr>
          <w:rFonts w:hint="cs"/>
          <w:sz w:val="28"/>
          <w:szCs w:val="28"/>
          <w:rtl/>
          <w:lang w:eastAsia="ar" w:bidi="ar-MA"/>
        </w:rPr>
        <w:t>نفس</w:t>
      </w:r>
      <w:r w:rsidRPr="00B30EF0">
        <w:rPr>
          <w:sz w:val="28"/>
          <w:szCs w:val="28"/>
          <w:rtl/>
          <w:lang w:eastAsia="ar" w:bidi="ar-MA"/>
        </w:rPr>
        <w:t>ية؛</w:t>
      </w:r>
    </w:p>
    <w:p w14:paraId="1C273A4C" w14:textId="77777777" w:rsidR="00820CED" w:rsidRDefault="00820CED" w:rsidP="00820CED">
      <w:pPr>
        <w:pStyle w:val="ListParagraph"/>
        <w:numPr>
          <w:ilvl w:val="0"/>
          <w:numId w:val="2"/>
        </w:numPr>
        <w:tabs>
          <w:tab w:val="left" w:pos="859"/>
          <w:tab w:val="left" w:pos="860"/>
        </w:tabs>
        <w:bidi/>
        <w:spacing w:after="160" w:line="360" w:lineRule="auto"/>
        <w:contextualSpacing/>
        <w:rPr>
          <w:sz w:val="28"/>
          <w:szCs w:val="28"/>
        </w:rPr>
      </w:pPr>
      <w:r w:rsidRPr="00820CED">
        <w:rPr>
          <w:sz w:val="28"/>
          <w:szCs w:val="28"/>
          <w:rtl/>
          <w:lang w:bidi="ar"/>
        </w:rPr>
        <w:t>في غضون 48 ساعة، إذا طلبت خدمات لحالة طارئة لا تتطلب تفويض مسبق؛</w:t>
      </w:r>
    </w:p>
    <w:p w14:paraId="73548F28" w14:textId="77777777" w:rsidR="00820CED" w:rsidRPr="00820CED" w:rsidRDefault="00820CED" w:rsidP="00820CED">
      <w:pPr>
        <w:pStyle w:val="ListParagraph"/>
        <w:numPr>
          <w:ilvl w:val="0"/>
          <w:numId w:val="2"/>
        </w:numPr>
        <w:tabs>
          <w:tab w:val="left" w:pos="859"/>
          <w:tab w:val="left" w:pos="860"/>
        </w:tabs>
        <w:bidi/>
        <w:spacing w:after="160" w:line="360" w:lineRule="auto"/>
        <w:contextualSpacing/>
        <w:rPr>
          <w:sz w:val="28"/>
          <w:szCs w:val="28"/>
        </w:rPr>
      </w:pPr>
      <w:r w:rsidRPr="00820CED">
        <w:rPr>
          <w:sz w:val="28"/>
          <w:szCs w:val="28"/>
          <w:rtl/>
          <w:lang w:bidi="ar"/>
        </w:rPr>
        <w:t>في غضون 96 ساعة من حدوث حالة طارئة تتطلب تفويض مسبق؛</w:t>
      </w:r>
    </w:p>
    <w:p w14:paraId="3CEF52E5" w14:textId="77777777" w:rsidR="002A7EEA" w:rsidRPr="00B30EF0" w:rsidRDefault="002A7EEA" w:rsidP="008740E9">
      <w:pPr>
        <w:pStyle w:val="ListParagraph"/>
        <w:numPr>
          <w:ilvl w:val="0"/>
          <w:numId w:val="2"/>
        </w:numPr>
        <w:tabs>
          <w:tab w:val="left" w:pos="859"/>
          <w:tab w:val="left" w:pos="860"/>
        </w:tabs>
        <w:bidi/>
        <w:spacing w:line="360" w:lineRule="auto"/>
        <w:ind w:right="428"/>
        <w:contextualSpacing/>
        <w:rPr>
          <w:sz w:val="28"/>
          <w:szCs w:val="28"/>
        </w:rPr>
      </w:pPr>
      <w:r w:rsidRPr="00B30EF0">
        <w:rPr>
          <w:sz w:val="28"/>
          <w:szCs w:val="28"/>
          <w:rtl/>
          <w:lang w:eastAsia="ar" w:bidi="ar-MA"/>
        </w:rPr>
        <w:t>في غضون 15 يوم عمل من طلبك غير العاجل لتحديد موعد مع طبيب نفسي؛</w:t>
      </w:r>
    </w:p>
    <w:p w14:paraId="444BF8ED" w14:textId="77777777" w:rsidR="002A7EEA" w:rsidRPr="00B30EF0" w:rsidRDefault="002A7EEA" w:rsidP="008740E9">
      <w:pPr>
        <w:pStyle w:val="ListParagraph"/>
        <w:numPr>
          <w:ilvl w:val="0"/>
          <w:numId w:val="2"/>
        </w:numPr>
        <w:tabs>
          <w:tab w:val="left" w:pos="859"/>
          <w:tab w:val="left" w:pos="860"/>
        </w:tabs>
        <w:bidi/>
        <w:spacing w:line="360" w:lineRule="auto"/>
        <w:ind w:right="428"/>
        <w:contextualSpacing/>
        <w:rPr>
          <w:rFonts w:asciiTheme="minorHAnsi" w:eastAsiaTheme="minorEastAsia" w:hAnsiTheme="minorHAnsi" w:cstheme="minorBidi"/>
          <w:sz w:val="28"/>
          <w:szCs w:val="28"/>
        </w:rPr>
      </w:pPr>
      <w:r w:rsidRPr="00B30EF0">
        <w:rPr>
          <w:sz w:val="28"/>
          <w:szCs w:val="28"/>
          <w:rtl/>
          <w:lang w:eastAsia="ar" w:bidi="ar-MA"/>
        </w:rPr>
        <w:t>خلال 10 أيام عمل من الموعد السابق بالنسبة لمواعيد المتابعة غير العاجلة للحالات المزمنة.</w:t>
      </w:r>
    </w:p>
    <w:p w14:paraId="31997EDB" w14:textId="77777777" w:rsidR="002A7EEA" w:rsidRPr="00B30EF0" w:rsidRDefault="002A7EEA" w:rsidP="002A7EEA">
      <w:pPr>
        <w:bidi/>
        <w:spacing w:after="0" w:line="360" w:lineRule="auto"/>
        <w:contextualSpacing/>
        <w:rPr>
          <w:rFonts w:ascii="Arial" w:hAnsi="Arial" w:cs="Arial"/>
          <w:sz w:val="28"/>
          <w:szCs w:val="28"/>
        </w:rPr>
      </w:pPr>
    </w:p>
    <w:p w14:paraId="68A45A78" w14:textId="01F0691C"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بالنسبة لخدمات اضطراب تعاطي المخدرات، يجب على المقاطعة أن تحجز لك موعدًا:</w:t>
      </w:r>
    </w:p>
    <w:p w14:paraId="042F8F4E" w14:textId="77777777" w:rsidR="002A7EEA" w:rsidRDefault="002A7EEA" w:rsidP="008740E9">
      <w:pPr>
        <w:pStyle w:val="BodyText"/>
        <w:widowControl/>
        <w:numPr>
          <w:ilvl w:val="0"/>
          <w:numId w:val="30"/>
        </w:numPr>
        <w:autoSpaceDE/>
        <w:autoSpaceDN/>
        <w:bidi/>
        <w:spacing w:line="360" w:lineRule="auto"/>
        <w:contextualSpacing/>
        <w:rPr>
          <w:sz w:val="28"/>
          <w:szCs w:val="28"/>
        </w:rPr>
      </w:pPr>
      <w:r w:rsidRPr="00B30EF0">
        <w:rPr>
          <w:sz w:val="28"/>
          <w:szCs w:val="28"/>
          <w:rtl/>
          <w:lang w:eastAsia="ar" w:bidi="ar-MA"/>
        </w:rPr>
        <w:t>في غضون 10 أيام عمل من طلبك غير العاجل لبدء الخدمات مع مقدم خدمات علاج لاضطراب تعاطي المخدرات في العيادات الخارجية وخدمات العيادات الخارجية المكثفة؛</w:t>
      </w:r>
    </w:p>
    <w:p w14:paraId="0E943A10" w14:textId="77777777" w:rsidR="00E03A18" w:rsidRPr="00E03A18" w:rsidRDefault="00E03A18" w:rsidP="00E03A18">
      <w:pPr>
        <w:pStyle w:val="ListParagraph"/>
        <w:numPr>
          <w:ilvl w:val="0"/>
          <w:numId w:val="30"/>
        </w:numPr>
        <w:tabs>
          <w:tab w:val="left" w:pos="859"/>
          <w:tab w:val="left" w:pos="860"/>
        </w:tabs>
        <w:bidi/>
        <w:spacing w:line="360" w:lineRule="auto"/>
        <w:rPr>
          <w:sz w:val="28"/>
          <w:szCs w:val="28"/>
        </w:rPr>
      </w:pPr>
      <w:r w:rsidRPr="00E03A18">
        <w:rPr>
          <w:sz w:val="28"/>
          <w:szCs w:val="28"/>
          <w:rtl/>
          <w:lang w:bidi="ar"/>
        </w:rPr>
        <w:tab/>
        <w:t>في غضون 48 ساعة إذا طلبت خدمات لحالة طارئة لا تتطلب تفويض مسبق؛</w:t>
      </w:r>
    </w:p>
    <w:p w14:paraId="03D983E3" w14:textId="77777777" w:rsidR="00E03A18" w:rsidRPr="00E03A18" w:rsidRDefault="00E03A18" w:rsidP="00E03A18">
      <w:pPr>
        <w:pStyle w:val="BodyText"/>
        <w:widowControl/>
        <w:numPr>
          <w:ilvl w:val="0"/>
          <w:numId w:val="30"/>
        </w:numPr>
        <w:autoSpaceDE/>
        <w:autoSpaceDN/>
        <w:bidi/>
        <w:spacing w:line="360" w:lineRule="auto"/>
        <w:contextualSpacing/>
        <w:rPr>
          <w:sz w:val="28"/>
          <w:szCs w:val="28"/>
        </w:rPr>
      </w:pPr>
      <w:r w:rsidRPr="00E03A18">
        <w:rPr>
          <w:sz w:val="28"/>
          <w:szCs w:val="28"/>
          <w:rtl/>
          <w:lang w:bidi="ar"/>
        </w:rPr>
        <w:t>في غضون 96 ساعة من حدوث حالة طارئة تتطلب تفويض مسبق؛</w:t>
      </w:r>
    </w:p>
    <w:p w14:paraId="2F99516B" w14:textId="77777777" w:rsidR="002A7EEA" w:rsidRPr="00B30EF0" w:rsidRDefault="002A7EEA" w:rsidP="008740E9">
      <w:pPr>
        <w:pStyle w:val="BodyText"/>
        <w:widowControl/>
        <w:numPr>
          <w:ilvl w:val="0"/>
          <w:numId w:val="30"/>
        </w:numPr>
        <w:autoSpaceDE/>
        <w:autoSpaceDN/>
        <w:bidi/>
        <w:spacing w:line="360" w:lineRule="auto"/>
        <w:contextualSpacing/>
        <w:rPr>
          <w:sz w:val="28"/>
          <w:szCs w:val="28"/>
        </w:rPr>
      </w:pPr>
      <w:r w:rsidRPr="00B30EF0">
        <w:rPr>
          <w:sz w:val="28"/>
          <w:szCs w:val="28"/>
          <w:rtl/>
          <w:lang w:eastAsia="ar" w:bidi="ar-MA"/>
        </w:rPr>
        <w:lastRenderedPageBreak/>
        <w:t xml:space="preserve">خلال 3 أيام عمل من طلبك للحصول على خدمات برنامج علاج إدمان المخدرات؛ </w:t>
      </w:r>
    </w:p>
    <w:p w14:paraId="27D5448C" w14:textId="77777777" w:rsidR="002A7EEA" w:rsidRPr="00B30EF0" w:rsidRDefault="002A7EEA" w:rsidP="008740E9">
      <w:pPr>
        <w:pStyle w:val="BodyText"/>
        <w:widowControl/>
        <w:numPr>
          <w:ilvl w:val="0"/>
          <w:numId w:val="30"/>
        </w:numPr>
        <w:autoSpaceDE/>
        <w:autoSpaceDN/>
        <w:bidi/>
        <w:spacing w:line="360" w:lineRule="auto"/>
        <w:contextualSpacing/>
        <w:rPr>
          <w:sz w:val="28"/>
          <w:szCs w:val="28"/>
        </w:rPr>
      </w:pPr>
      <w:r w:rsidRPr="00B30EF0">
        <w:rPr>
          <w:sz w:val="28"/>
          <w:szCs w:val="28"/>
          <w:rtl/>
          <w:lang w:eastAsia="ar" w:bidi="ar-MA"/>
        </w:rPr>
        <w:t>موعد متابعة غير عاجل خلال 10 أيام إذا كنت تخضع لدورة علاج لاضطراب تعاطي المخدرات المزمن، باستثناء حالات معينة يحددها مقدم خدمات الرعاية الصحية المسؤول عنك.</w:t>
      </w:r>
    </w:p>
    <w:p w14:paraId="3BB37E0F" w14:textId="77777777" w:rsidR="002A7EEA" w:rsidRPr="00B30EF0" w:rsidRDefault="002A7EEA" w:rsidP="002A7EEA">
      <w:pPr>
        <w:tabs>
          <w:tab w:val="left" w:pos="859"/>
          <w:tab w:val="left" w:pos="860"/>
        </w:tabs>
        <w:bidi/>
        <w:spacing w:line="360" w:lineRule="auto"/>
        <w:contextualSpacing/>
        <w:rPr>
          <w:rFonts w:ascii="Arial" w:hAnsi="Arial" w:cs="Arial"/>
          <w:sz w:val="28"/>
          <w:szCs w:val="28"/>
        </w:rPr>
      </w:pPr>
    </w:p>
    <w:p w14:paraId="6FF7DF10" w14:textId="48E3CDC3" w:rsidR="002A7EEA" w:rsidRPr="00B30EF0" w:rsidRDefault="002A7EEA" w:rsidP="002A7EEA">
      <w:pPr>
        <w:tabs>
          <w:tab w:val="left" w:pos="859"/>
          <w:tab w:val="left" w:pos="860"/>
        </w:tabs>
        <w:bidi/>
        <w:spacing w:line="360" w:lineRule="auto"/>
        <w:contextualSpacing/>
        <w:rPr>
          <w:rFonts w:ascii="Arial" w:hAnsi="Arial" w:cs="Arial"/>
          <w:sz w:val="28"/>
          <w:szCs w:val="28"/>
        </w:rPr>
      </w:pPr>
      <w:r w:rsidRPr="00B30EF0">
        <w:rPr>
          <w:sz w:val="28"/>
          <w:szCs w:val="28"/>
          <w:rtl/>
          <w:lang w:eastAsia="ar" w:bidi="ar-MA"/>
        </w:rPr>
        <w:t>ومع ذلك، قد تكون هذه الأوقات أطول إذا قرر مقدم الخدمة المسؤول عنك أن وقت الانتظار الأطول مناسب طبيًا وليس ضارًا بصحتك. وإذا تم إخبارك بوضعك على قائمة انتظار وشعرت أن طول هذه المدة ضار بصحتك، فاتصل بمقاطعتك على رقم الهاتف المدرج على غلاف هذا الدليل. لديك الحق في تقديم تظلم إذا لم تتلق الرعاية في الوقت المناسب. لمزيد من المعلومات حول تقديم تظلم، راجع قسم "عملية التظلم" في هذا الدليل.</w:t>
      </w:r>
    </w:p>
    <w:p w14:paraId="226B79BA" w14:textId="77777777" w:rsidR="002E0455" w:rsidRPr="00B30EF0" w:rsidRDefault="002E0455" w:rsidP="002E0455">
      <w:pPr>
        <w:pStyle w:val="BodyText"/>
        <w:bidi/>
        <w:spacing w:line="360" w:lineRule="auto"/>
        <w:contextualSpacing/>
        <w:rPr>
          <w:b/>
          <w:bCs/>
          <w:sz w:val="28"/>
          <w:szCs w:val="28"/>
        </w:rPr>
      </w:pPr>
    </w:p>
    <w:p w14:paraId="5E716A47" w14:textId="102987AD" w:rsidR="002E0455" w:rsidRPr="00B30EF0" w:rsidRDefault="002E0455" w:rsidP="002E0455">
      <w:pPr>
        <w:pStyle w:val="BodyText"/>
        <w:bidi/>
        <w:spacing w:line="360" w:lineRule="auto"/>
        <w:contextualSpacing/>
        <w:rPr>
          <w:b/>
          <w:bCs/>
          <w:sz w:val="28"/>
          <w:szCs w:val="28"/>
        </w:rPr>
      </w:pPr>
      <w:r w:rsidRPr="00B30EF0">
        <w:rPr>
          <w:b/>
          <w:bCs/>
          <w:sz w:val="28"/>
          <w:szCs w:val="28"/>
          <w:rtl/>
          <w:lang w:eastAsia="ar" w:bidi="ar-MA"/>
        </w:rPr>
        <w:t>ما هي الخدمات الطارئة؟</w:t>
      </w:r>
    </w:p>
    <w:p w14:paraId="6C71E301" w14:textId="606E704D" w:rsidR="002E0455" w:rsidRPr="00B30EF0" w:rsidRDefault="002E0455" w:rsidP="002E0455">
      <w:pPr>
        <w:bidi/>
        <w:spacing w:after="0" w:line="360" w:lineRule="auto"/>
        <w:contextualSpacing/>
        <w:rPr>
          <w:rFonts w:ascii="Arial" w:hAnsi="Arial" w:cs="Arial"/>
          <w:sz w:val="28"/>
          <w:szCs w:val="28"/>
        </w:rPr>
      </w:pPr>
      <w:r w:rsidRPr="00B30EF0">
        <w:rPr>
          <w:sz w:val="28"/>
          <w:szCs w:val="28"/>
          <w:rtl/>
          <w:lang w:eastAsia="ar" w:bidi="ar-MA"/>
        </w:rPr>
        <w:t>الخدمات الطارئة هي خدمات مقدمة للأعضاء الذين يعانون من حالة طبية غير متوقعة، بما في ذلك الحالات الطبية النفسية الطارئة. تتضمن الحالات الطبية الطارئة أعراضًا شديدة للغاية (ربما تشمل الألم الشديد) لدرجة أن الشخص العادي قد يتوقع حدوث ما يلي في أي لحظة:</w:t>
      </w:r>
    </w:p>
    <w:p w14:paraId="681E9F49" w14:textId="77777777" w:rsidR="002E0455" w:rsidRPr="00B30EF0" w:rsidRDefault="002E0455" w:rsidP="008740E9">
      <w:pPr>
        <w:pStyle w:val="ListParagraph"/>
        <w:numPr>
          <w:ilvl w:val="0"/>
          <w:numId w:val="69"/>
        </w:numPr>
        <w:tabs>
          <w:tab w:val="left" w:pos="859"/>
          <w:tab w:val="left" w:pos="860"/>
        </w:tabs>
        <w:bidi/>
        <w:spacing w:line="360" w:lineRule="auto"/>
        <w:ind w:right="426"/>
        <w:contextualSpacing/>
        <w:rPr>
          <w:sz w:val="28"/>
          <w:szCs w:val="28"/>
        </w:rPr>
      </w:pPr>
      <w:r w:rsidRPr="00B30EF0">
        <w:rPr>
          <w:sz w:val="28"/>
          <w:szCs w:val="28"/>
          <w:rtl/>
          <w:lang w:eastAsia="ar" w:bidi="ar-MA"/>
        </w:rPr>
        <w:t>قد تكون صحة الفرد (أو صحة الطفل الذي لم يولد بعد) في خطر محقق</w:t>
      </w:r>
    </w:p>
    <w:p w14:paraId="79D1B285" w14:textId="77777777" w:rsidR="002E0455" w:rsidRPr="00B30EF0" w:rsidRDefault="002E0455" w:rsidP="008740E9">
      <w:pPr>
        <w:pStyle w:val="ListParagraph"/>
        <w:numPr>
          <w:ilvl w:val="0"/>
          <w:numId w:val="69"/>
        </w:numPr>
        <w:tabs>
          <w:tab w:val="left" w:pos="859"/>
          <w:tab w:val="left" w:pos="860"/>
        </w:tabs>
        <w:bidi/>
        <w:spacing w:line="360" w:lineRule="auto"/>
        <w:contextualSpacing/>
        <w:rPr>
          <w:sz w:val="28"/>
          <w:szCs w:val="28"/>
        </w:rPr>
      </w:pPr>
      <w:r w:rsidRPr="00B30EF0">
        <w:rPr>
          <w:sz w:val="28"/>
          <w:szCs w:val="28"/>
          <w:rtl/>
          <w:lang w:eastAsia="ar" w:bidi="ar-MA"/>
        </w:rPr>
        <w:t>يسبب ضررًا خطيرًا لآلية عمل جسمك</w:t>
      </w:r>
    </w:p>
    <w:p w14:paraId="7CBA93F2" w14:textId="77777777" w:rsidR="002E0455" w:rsidRPr="00B30EF0" w:rsidRDefault="002E0455" w:rsidP="008740E9">
      <w:pPr>
        <w:pStyle w:val="ListParagraph"/>
        <w:numPr>
          <w:ilvl w:val="0"/>
          <w:numId w:val="69"/>
        </w:numPr>
        <w:tabs>
          <w:tab w:val="left" w:pos="859"/>
          <w:tab w:val="left" w:pos="860"/>
        </w:tabs>
        <w:bidi/>
        <w:spacing w:line="360" w:lineRule="auto"/>
        <w:contextualSpacing/>
        <w:rPr>
          <w:sz w:val="28"/>
          <w:szCs w:val="28"/>
        </w:rPr>
      </w:pPr>
      <w:r w:rsidRPr="00B30EF0">
        <w:rPr>
          <w:sz w:val="28"/>
          <w:szCs w:val="28"/>
          <w:rtl/>
          <w:lang w:eastAsia="ar" w:bidi="ar-MA"/>
        </w:rPr>
        <w:t>يسبب أضرارًا خطيرة لأي عضو أو جزء من الجسم</w:t>
      </w:r>
    </w:p>
    <w:p w14:paraId="1CCAA008" w14:textId="77777777" w:rsidR="002E0455" w:rsidRPr="00B30EF0" w:rsidRDefault="002E0455" w:rsidP="002E0455">
      <w:pPr>
        <w:tabs>
          <w:tab w:val="left" w:pos="859"/>
          <w:tab w:val="left" w:pos="860"/>
        </w:tabs>
        <w:bidi/>
        <w:spacing w:after="0" w:line="360" w:lineRule="auto"/>
        <w:contextualSpacing/>
        <w:rPr>
          <w:rFonts w:ascii="Arial" w:hAnsi="Arial" w:cs="Arial"/>
          <w:sz w:val="28"/>
          <w:szCs w:val="28"/>
        </w:rPr>
      </w:pPr>
    </w:p>
    <w:p w14:paraId="246A02CA" w14:textId="77777777" w:rsidR="002E0455" w:rsidRPr="00B30EF0" w:rsidRDefault="002E0455" w:rsidP="002E0455">
      <w:pPr>
        <w:bidi/>
        <w:spacing w:after="0" w:line="360" w:lineRule="auto"/>
        <w:contextualSpacing/>
        <w:rPr>
          <w:rFonts w:ascii="Arial" w:hAnsi="Arial" w:cs="Arial"/>
          <w:sz w:val="28"/>
          <w:szCs w:val="28"/>
        </w:rPr>
      </w:pPr>
      <w:r w:rsidRPr="00B30EF0">
        <w:rPr>
          <w:sz w:val="28"/>
          <w:szCs w:val="28"/>
          <w:rtl/>
          <w:lang w:eastAsia="ar" w:bidi="ar-MA"/>
        </w:rPr>
        <w:t>تحدث الحالة الطبية النفسية الطارئة عندما يظن الفرد العادي أن شخصًا ما:</w:t>
      </w:r>
    </w:p>
    <w:p w14:paraId="6805F2F0" w14:textId="5F0C676B" w:rsidR="00E03A18" w:rsidRDefault="00E03A18" w:rsidP="00E03A18">
      <w:pPr>
        <w:pStyle w:val="ListParagraph"/>
        <w:numPr>
          <w:ilvl w:val="0"/>
          <w:numId w:val="70"/>
        </w:numPr>
        <w:bidi/>
        <w:spacing w:line="360" w:lineRule="auto"/>
        <w:contextualSpacing/>
        <w:rPr>
          <w:sz w:val="28"/>
          <w:szCs w:val="28"/>
        </w:rPr>
      </w:pPr>
      <w:r w:rsidRPr="00E03A18">
        <w:rPr>
          <w:sz w:val="28"/>
          <w:szCs w:val="28"/>
          <w:rtl/>
          <w:lang w:eastAsia="ar" w:bidi="ar"/>
        </w:rPr>
        <w:t>يشكل خطرًا حاليًا على</w:t>
      </w:r>
      <w:r w:rsidRPr="00E03A18">
        <w:rPr>
          <w:vanish/>
          <w:sz w:val="28"/>
          <w:szCs w:val="28"/>
          <w:rtl/>
          <w:lang w:eastAsia="ar"/>
        </w:rPr>
        <w:t xml:space="preserve"> </w:t>
      </w:r>
      <w:r w:rsidRPr="00E03A18">
        <w:rPr>
          <w:rFonts w:hint="cs"/>
          <w:sz w:val="28"/>
          <w:szCs w:val="28"/>
          <w:rtl/>
          <w:lang w:eastAsia="ar"/>
        </w:rPr>
        <w:t xml:space="preserve"> نفسه</w:t>
      </w:r>
      <w:r w:rsidRPr="00E03A18">
        <w:rPr>
          <w:sz w:val="28"/>
          <w:szCs w:val="28"/>
          <w:rtl/>
          <w:lang w:eastAsia="ar" w:bidi="ar"/>
        </w:rPr>
        <w:t>أو شخص آخر بسبب حالة صحية نفسية أو حالة صحية نفسية مشتبه بها</w:t>
      </w:r>
    </w:p>
    <w:p w14:paraId="5A35C43C" w14:textId="77777777" w:rsidR="00E03A18" w:rsidRPr="00E03A18" w:rsidRDefault="00E03A18" w:rsidP="00E03A18">
      <w:pPr>
        <w:pStyle w:val="ListParagraph"/>
        <w:numPr>
          <w:ilvl w:val="0"/>
          <w:numId w:val="70"/>
        </w:numPr>
        <w:bidi/>
        <w:spacing w:after="160" w:line="360" w:lineRule="auto"/>
        <w:contextualSpacing/>
        <w:rPr>
          <w:sz w:val="28"/>
          <w:szCs w:val="28"/>
        </w:rPr>
      </w:pPr>
      <w:r w:rsidRPr="00E03A18">
        <w:rPr>
          <w:sz w:val="28"/>
          <w:szCs w:val="28"/>
          <w:rtl/>
          <w:lang w:bidi="ar"/>
        </w:rPr>
        <w:t>غير قادر على تقديم الخدمة فورًا</w:t>
      </w:r>
      <w:r w:rsidRPr="00E03A18">
        <w:rPr>
          <w:vanish/>
          <w:sz w:val="28"/>
          <w:szCs w:val="28"/>
          <w:rtl/>
        </w:rPr>
        <w:t xml:space="preserve"> </w:t>
      </w:r>
      <w:r w:rsidRPr="00E03A18">
        <w:rPr>
          <w:sz w:val="28"/>
          <w:szCs w:val="28"/>
          <w:rtl/>
          <w:lang w:bidi="ar"/>
        </w:rPr>
        <w:t xml:space="preserve"> لتلبية احتياجاتهم، مثل: الطعام، والملابس، والمأوى، والسلامة الشخصية، أو الحصول على الرعاية الطبية اللازمة</w:t>
      </w:r>
      <w:r w:rsidRPr="00E03A18">
        <w:rPr>
          <w:vanish/>
          <w:sz w:val="28"/>
          <w:szCs w:val="28"/>
          <w:rtl/>
        </w:rPr>
        <w:t xml:space="preserve"> </w:t>
      </w:r>
      <w:r w:rsidRPr="00E03A18">
        <w:rPr>
          <w:sz w:val="28"/>
          <w:szCs w:val="28"/>
          <w:rtl/>
          <w:lang w:bidi="ar"/>
        </w:rPr>
        <w:t xml:space="preserve"> بسبب حالة صحية نفسية أو حالة صحية نفسية مشتبه بها</w:t>
      </w:r>
      <w:r w:rsidRPr="00E03A18">
        <w:rPr>
          <w:vanish/>
          <w:sz w:val="28"/>
          <w:szCs w:val="28"/>
          <w:rtl/>
        </w:rPr>
        <w:t xml:space="preserve"> </w:t>
      </w:r>
      <w:r w:rsidRPr="00E03A18">
        <w:rPr>
          <w:sz w:val="28"/>
          <w:szCs w:val="28"/>
          <w:rtl/>
          <w:lang w:bidi="ar"/>
        </w:rPr>
        <w:t xml:space="preserve"> و/أو اضطراب تعاطي المواد المخدرة الحاد.</w:t>
      </w:r>
    </w:p>
    <w:p w14:paraId="1DB2E1C9" w14:textId="77777777" w:rsidR="002E0455" w:rsidRPr="00B30EF0" w:rsidRDefault="002E0455" w:rsidP="002E0455">
      <w:pPr>
        <w:pStyle w:val="ListParagraph"/>
        <w:bidi/>
        <w:spacing w:line="360" w:lineRule="auto"/>
        <w:ind w:left="720" w:firstLine="0"/>
        <w:contextualSpacing/>
        <w:rPr>
          <w:sz w:val="28"/>
          <w:szCs w:val="28"/>
        </w:rPr>
      </w:pPr>
    </w:p>
    <w:p w14:paraId="400DA201" w14:textId="3F884148" w:rsidR="002E0455" w:rsidRPr="00B30EF0" w:rsidRDefault="002E0455" w:rsidP="002E0455">
      <w:pPr>
        <w:bidi/>
        <w:spacing w:after="0" w:line="360" w:lineRule="auto"/>
        <w:contextualSpacing/>
        <w:rPr>
          <w:rFonts w:ascii="Arial" w:hAnsi="Arial" w:cs="Arial"/>
          <w:sz w:val="28"/>
          <w:szCs w:val="28"/>
        </w:rPr>
      </w:pPr>
      <w:r w:rsidRPr="00B30EF0">
        <w:rPr>
          <w:sz w:val="28"/>
          <w:szCs w:val="28"/>
          <w:rtl/>
          <w:lang w:eastAsia="ar" w:bidi="ar-MA"/>
        </w:rPr>
        <w:lastRenderedPageBreak/>
        <w:t xml:space="preserve">يتم تغطية الخدمات الطارئة على مدار 24 ساعة في اليوم، سبعة أيام في الأسبوع لأعضاء </w:t>
      </w:r>
      <w:r w:rsidRPr="00B30EF0">
        <w:rPr>
          <w:sz w:val="28"/>
          <w:szCs w:val="28"/>
          <w:lang w:eastAsia="ar" w:bidi="en-US"/>
        </w:rPr>
        <w:t>Medi-Cal</w:t>
      </w:r>
      <w:r w:rsidRPr="00B30EF0">
        <w:rPr>
          <w:sz w:val="28"/>
          <w:szCs w:val="28"/>
          <w:rtl/>
          <w:lang w:eastAsia="ar" w:bidi="ar-MA"/>
        </w:rPr>
        <w:t xml:space="preserve">. لا يلزم الحصول على موافقة مسبقة للخدمات الطارئة. سيغطي برنامج </w:t>
      </w:r>
      <w:r w:rsidRPr="00B30EF0">
        <w:rPr>
          <w:sz w:val="28"/>
          <w:szCs w:val="28"/>
          <w:lang w:eastAsia="ar" w:bidi="en-US"/>
        </w:rPr>
        <w:t>Medi-Cal</w:t>
      </w:r>
      <w:r w:rsidRPr="00B30EF0">
        <w:rPr>
          <w:sz w:val="28"/>
          <w:szCs w:val="28"/>
          <w:rtl/>
          <w:lang w:eastAsia="ar" w:bidi="ar-MA"/>
        </w:rPr>
        <w:t xml:space="preserve"> الحالات الطارئة، سواء كانت الحالة ناجمة عن حالة صحية جسدية أو حالة صحية </w:t>
      </w:r>
      <w:r w:rsidR="00A34874" w:rsidRPr="00B30EF0">
        <w:rPr>
          <w:rFonts w:hint="cs"/>
          <w:sz w:val="28"/>
          <w:szCs w:val="28"/>
          <w:rtl/>
          <w:lang w:eastAsia="ar" w:bidi="ar-MA"/>
        </w:rPr>
        <w:t>نفس</w:t>
      </w:r>
      <w:r w:rsidRPr="00B30EF0">
        <w:rPr>
          <w:sz w:val="28"/>
          <w:szCs w:val="28"/>
          <w:rtl/>
          <w:lang w:eastAsia="ar" w:bidi="ar-MA"/>
        </w:rPr>
        <w:t xml:space="preserve">ية (أفكار ومشاعر وسلوكيات تشكل مصدرًا للضيق و/أو الخلل الوظيفي فيما يتعلق بالنفس أو بالآخرين). إذا كنت مسجلاً في </w:t>
      </w:r>
      <w:r w:rsidRPr="00B30EF0">
        <w:rPr>
          <w:sz w:val="28"/>
          <w:szCs w:val="28"/>
          <w:lang w:eastAsia="ar" w:bidi="en-US"/>
        </w:rPr>
        <w:t>Medi-Cal</w:t>
      </w:r>
      <w:r w:rsidRPr="00B30EF0">
        <w:rPr>
          <w:sz w:val="28"/>
          <w:szCs w:val="28"/>
          <w:rtl/>
          <w:lang w:eastAsia="ar" w:bidi="ar-MA"/>
        </w:rPr>
        <w:t xml:space="preserve">، فلن تتلقى فاتورة لدفع تكاليف الذهاب إلى قسم الطوارئ، حتى وإن لم تكن حالة طارئة. إذا كنت تظن أنك تواجه حالة طارئة، فاتصل </w:t>
      </w:r>
      <w:r w:rsidRPr="00B30EF0">
        <w:rPr>
          <w:b/>
          <w:bCs/>
          <w:sz w:val="28"/>
          <w:szCs w:val="28"/>
          <w:rtl/>
          <w:lang w:eastAsia="ar" w:bidi="ar-MA"/>
        </w:rPr>
        <w:t>برقم 911</w:t>
      </w:r>
      <w:r w:rsidRPr="00B30EF0">
        <w:rPr>
          <w:sz w:val="28"/>
          <w:szCs w:val="28"/>
          <w:rtl/>
          <w:lang w:eastAsia="ar" w:bidi="ar-MA"/>
        </w:rPr>
        <w:t xml:space="preserve"> أو توجه إلى أي مستشفى أو أي مكان آخر للحصول على المساعدة.</w:t>
      </w:r>
    </w:p>
    <w:p w14:paraId="13354BF2" w14:textId="77777777" w:rsidR="002A7EEA" w:rsidRPr="00B30EF0" w:rsidRDefault="002A7EEA" w:rsidP="002A7EEA">
      <w:pPr>
        <w:bidi/>
        <w:spacing w:after="0" w:line="360" w:lineRule="auto"/>
        <w:contextualSpacing/>
        <w:rPr>
          <w:rFonts w:ascii="Arial" w:hAnsi="Arial" w:cs="Arial"/>
          <w:b/>
          <w:bCs/>
          <w:sz w:val="28"/>
          <w:szCs w:val="28"/>
        </w:rPr>
      </w:pPr>
    </w:p>
    <w:p w14:paraId="7EAF4260"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من يقرر الخدمات التي سأحصل عليها؟ </w:t>
      </w:r>
    </w:p>
    <w:p w14:paraId="2492574F" w14:textId="77777777" w:rsidR="002A7EEA" w:rsidRPr="00B30EF0" w:rsidRDefault="002A7EEA" w:rsidP="002A7EEA">
      <w:pPr>
        <w:tabs>
          <w:tab w:val="left" w:pos="859"/>
          <w:tab w:val="left" w:pos="860"/>
        </w:tabs>
        <w:bidi/>
        <w:spacing w:after="0" w:line="360" w:lineRule="auto"/>
        <w:ind w:right="428"/>
        <w:contextualSpacing/>
        <w:rPr>
          <w:rFonts w:ascii="Arial" w:hAnsi="Arial" w:cs="Arial"/>
          <w:sz w:val="28"/>
          <w:szCs w:val="28"/>
        </w:rPr>
      </w:pPr>
      <w:r w:rsidRPr="00B30EF0">
        <w:rPr>
          <w:sz w:val="28"/>
          <w:szCs w:val="28"/>
          <w:rtl/>
          <w:lang w:eastAsia="ar" w:bidi="ar-MA"/>
        </w:rPr>
        <w:t>أنت ومقدم الخدمة والمقاطعة جميعكم مشاركون في تحديد الخدمات التي تحتاج إليها. سيتحدث معك أحد متخصصي الصحة السلوكية ويساعدك في تحديد نوع الخدمات المطلوبة.</w:t>
      </w:r>
    </w:p>
    <w:p w14:paraId="1D2C440C" w14:textId="77777777" w:rsidR="002A7EEA" w:rsidRPr="00B30EF0" w:rsidRDefault="002A7EEA" w:rsidP="002A7EEA">
      <w:pPr>
        <w:tabs>
          <w:tab w:val="left" w:pos="859"/>
          <w:tab w:val="left" w:pos="860"/>
        </w:tabs>
        <w:bidi/>
        <w:spacing w:after="0" w:line="360" w:lineRule="auto"/>
        <w:ind w:right="428"/>
        <w:contextualSpacing/>
        <w:rPr>
          <w:rFonts w:ascii="Arial" w:hAnsi="Arial" w:cs="Arial"/>
          <w:sz w:val="28"/>
          <w:szCs w:val="28"/>
        </w:rPr>
      </w:pPr>
    </w:p>
    <w:p w14:paraId="463B4BBD" w14:textId="77777777" w:rsidR="002A7EEA" w:rsidRPr="00B30EF0" w:rsidRDefault="002A7EEA" w:rsidP="002A7EEA">
      <w:pPr>
        <w:tabs>
          <w:tab w:val="left" w:pos="859"/>
          <w:tab w:val="left" w:pos="860"/>
        </w:tabs>
        <w:bidi/>
        <w:spacing w:after="0" w:line="360" w:lineRule="auto"/>
        <w:ind w:right="428"/>
        <w:contextualSpacing/>
        <w:rPr>
          <w:rFonts w:ascii="Arial" w:hAnsi="Arial" w:cs="Arial"/>
          <w:sz w:val="28"/>
          <w:szCs w:val="28"/>
        </w:rPr>
      </w:pPr>
      <w:r w:rsidRPr="00B30EF0">
        <w:rPr>
          <w:sz w:val="28"/>
          <w:szCs w:val="28"/>
          <w:rtl/>
          <w:lang w:eastAsia="ar" w:bidi="ar-MA"/>
        </w:rPr>
        <w:t xml:space="preserve">لا تحتاج إلى معرفة ما إذا كان لديك تشخيص للصحة السلوكية أو كنت مصابًا بحالة صحية سلوكية محددة لطلب المساعدة. سوف تتمكن من تلقي بعض الخدمات في أثناء قيام مقدم الخدمة المسؤول عنك بإكمال التقييم. </w:t>
      </w:r>
    </w:p>
    <w:p w14:paraId="6BD56128" w14:textId="77777777" w:rsidR="002A7EEA" w:rsidRPr="00B30EF0" w:rsidRDefault="002A7EEA" w:rsidP="002A7EEA">
      <w:pPr>
        <w:tabs>
          <w:tab w:val="left" w:pos="859"/>
          <w:tab w:val="left" w:pos="860"/>
        </w:tabs>
        <w:bidi/>
        <w:spacing w:after="0" w:line="360" w:lineRule="auto"/>
        <w:ind w:right="428"/>
        <w:contextualSpacing/>
        <w:rPr>
          <w:rFonts w:ascii="Arial" w:hAnsi="Arial" w:cs="Arial"/>
          <w:sz w:val="28"/>
          <w:szCs w:val="28"/>
        </w:rPr>
      </w:pPr>
    </w:p>
    <w:p w14:paraId="73FD3104" w14:textId="23FDC7E9" w:rsidR="002A7EEA" w:rsidRPr="00B30EF0" w:rsidRDefault="002A7EEA" w:rsidP="002A7EEA">
      <w:pPr>
        <w:tabs>
          <w:tab w:val="left" w:pos="859"/>
          <w:tab w:val="left" w:pos="860"/>
        </w:tabs>
        <w:bidi/>
        <w:spacing w:after="0" w:line="360" w:lineRule="auto"/>
        <w:ind w:right="428"/>
        <w:contextualSpacing/>
        <w:rPr>
          <w:rFonts w:ascii="Arial" w:hAnsi="Arial" w:cs="Arial"/>
          <w:sz w:val="28"/>
          <w:szCs w:val="28"/>
        </w:rPr>
      </w:pPr>
      <w:r w:rsidRPr="00B30EF0">
        <w:rPr>
          <w:sz w:val="28"/>
          <w:szCs w:val="28"/>
          <w:rtl/>
          <w:lang w:eastAsia="ar" w:bidi="ar-MA"/>
        </w:rPr>
        <w:t>إذا كان سنك أقل من 21 عامًا، فقد تتمكن أيضًا من الوصول إلى خدمات الصحة السلوكية إذا كنت تعاني من حالة صحية سلوكية بسبب الصدمة، أو لوجودك في نظام رعاية الطفل، أو كونك مدانًا وفقًا لقضاء الأحداث، أو كونك متشردًا. بالإضافة إلى ذلك، إذا كنت أقل من 21 عامًا، فتلتزم المقاطعة بتوفير الخدمات الطبية الضرورية للمساعدة في حالتك الصحية السلوكية. تعد الخدمات التي تدعم أو تحسن أو تجعل حالة الصحة السلوكية أكثر قابلية للتحمل ضرورية من الناحية الطبية.</w:t>
      </w:r>
    </w:p>
    <w:p w14:paraId="534E5F76" w14:textId="77777777" w:rsidR="002A7EEA" w:rsidRPr="00B30EF0" w:rsidRDefault="002A7EEA" w:rsidP="002A7EEA">
      <w:pPr>
        <w:bidi/>
        <w:spacing w:line="360" w:lineRule="auto"/>
        <w:rPr>
          <w:rFonts w:ascii="Arial" w:hAnsi="Arial" w:cs="Arial"/>
          <w:sz w:val="28"/>
          <w:szCs w:val="28"/>
        </w:rPr>
      </w:pPr>
    </w:p>
    <w:p w14:paraId="00B11933" w14:textId="17BDAA55" w:rsidR="002A7EEA" w:rsidRPr="00B30EF0" w:rsidRDefault="002A7EEA" w:rsidP="002A7EEA">
      <w:pPr>
        <w:bidi/>
        <w:spacing w:line="360" w:lineRule="auto"/>
        <w:rPr>
          <w:rFonts w:ascii="Arial" w:hAnsi="Arial" w:cs="Arial"/>
          <w:sz w:val="28"/>
          <w:szCs w:val="28"/>
        </w:rPr>
      </w:pPr>
      <w:r w:rsidRPr="00B30EF0">
        <w:rPr>
          <w:sz w:val="28"/>
          <w:szCs w:val="28"/>
          <w:rtl/>
          <w:lang w:eastAsia="ar" w:bidi="ar-MA"/>
        </w:rPr>
        <w:t xml:space="preserve">وقد تتطلب بعض الخدمات الحصول على تصريح مسبق من المقاطعة. </w:t>
      </w:r>
      <w:r w:rsidRPr="00B30EF0">
        <w:rPr>
          <w:rStyle w:val="ui-provider"/>
          <w:sz w:val="28"/>
          <w:szCs w:val="28"/>
          <w:rtl/>
          <w:lang w:eastAsia="ar" w:bidi="ar-MA"/>
        </w:rPr>
        <w:t>تشمل الخدمات التي تتطلب تصريح مسبق الخدمات المنزلية المكثفة، والعلاج النهاري المكثف، وإعادة التأهيل النهاري، والخدمات السلوكية العلاجية، والكفالة العلاجية، وخدمات السكن للمصابين باضطراب تعاطي المخدرات. يمكنك أن تطلب من المقاطعة المزيد من المعلومات حول عملية الحصول على التصريح المسبق. اتصل بمقاطعتك باستخدام رقم الهاتف الموجود على غلاف هذا الدليل لطلب معلومات إضافية.</w:t>
      </w:r>
    </w:p>
    <w:p w14:paraId="25205926" w14:textId="1972FB5B"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lastRenderedPageBreak/>
        <w:t>يجب أن تتبع عملية التصريح من المقاطعة جداول زمنية محددة.</w:t>
      </w:r>
    </w:p>
    <w:p w14:paraId="2CF574F6" w14:textId="10CDA26B" w:rsidR="008F37F6" w:rsidRPr="00B30EF0" w:rsidRDefault="008F37F6" w:rsidP="008F37F6">
      <w:pPr>
        <w:pStyle w:val="ListParagraph"/>
        <w:numPr>
          <w:ilvl w:val="0"/>
          <w:numId w:val="31"/>
        </w:numPr>
        <w:bidi/>
        <w:spacing w:line="360" w:lineRule="auto"/>
        <w:contextualSpacing/>
        <w:rPr>
          <w:sz w:val="28"/>
          <w:szCs w:val="28"/>
        </w:rPr>
      </w:pPr>
      <w:bookmarkStart w:id="9" w:name="_Hlk230110818"/>
      <w:r w:rsidRPr="008F37F6">
        <w:rPr>
          <w:sz w:val="28"/>
          <w:szCs w:val="28"/>
          <w:rtl/>
          <w:lang w:eastAsia="ar" w:bidi="ar"/>
        </w:rPr>
        <w:t>للحصول على تفويض عادي لعلاج اضطراب تعاطي المواد المخدرة، يجب على المقاطعة البت في طلب مقدم الخدمة الخاص بك في غضون</w:t>
      </w:r>
      <w:r w:rsidRPr="008F37F6">
        <w:rPr>
          <w:vanish/>
          <w:sz w:val="28"/>
          <w:szCs w:val="28"/>
          <w:rtl/>
          <w:lang w:eastAsia="ar"/>
        </w:rPr>
        <w:t xml:space="preserve"> </w:t>
      </w:r>
      <w:r w:rsidRPr="008F37F6">
        <w:rPr>
          <w:sz w:val="28"/>
          <w:szCs w:val="28"/>
          <w:rtl/>
          <w:lang w:eastAsia="ar" w:bidi="ar"/>
        </w:rPr>
        <w:t xml:space="preserve"> خمسة (5) أيام</w:t>
      </w:r>
      <w:r w:rsidRPr="008F37F6">
        <w:rPr>
          <w:vanish/>
          <w:sz w:val="28"/>
          <w:szCs w:val="28"/>
          <w:rtl/>
          <w:lang w:eastAsia="ar"/>
        </w:rPr>
        <w:t xml:space="preserve"> </w:t>
      </w:r>
      <w:r w:rsidRPr="008F37F6">
        <w:rPr>
          <w:sz w:val="28"/>
          <w:szCs w:val="28"/>
          <w:rtl/>
          <w:lang w:eastAsia="ar" w:bidi="ar"/>
        </w:rPr>
        <w:t xml:space="preserve"> عمل</w:t>
      </w:r>
      <w:bookmarkEnd w:id="9"/>
    </w:p>
    <w:p w14:paraId="1E9F4E23" w14:textId="0B6720E7" w:rsidR="002A7EEA" w:rsidRPr="00B30EF0" w:rsidRDefault="002A7EEA" w:rsidP="008740E9">
      <w:pPr>
        <w:pStyle w:val="ListParagraph"/>
        <w:numPr>
          <w:ilvl w:val="1"/>
          <w:numId w:val="31"/>
        </w:numPr>
        <w:bidi/>
        <w:spacing w:line="360" w:lineRule="auto"/>
        <w:contextualSpacing/>
        <w:rPr>
          <w:sz w:val="28"/>
          <w:szCs w:val="28"/>
        </w:rPr>
      </w:pPr>
      <w:r w:rsidRPr="00B30EF0">
        <w:rPr>
          <w:sz w:val="28"/>
          <w:szCs w:val="28"/>
          <w:rtl/>
          <w:lang w:eastAsia="ar" w:bidi="ar-MA"/>
        </w:rPr>
        <w:t>إذا طلبت أنت أو مقدم الخدمة المسؤول عنك، أو إذا رأت المقاطعة أنه من مصلحتك الحصول على مزيد من المعلومات من مقدم الخدمة المسؤول عنك، فيمكن تمديد الجدول الزمني لمدة تصل إلى 14 يومًا تقويميًا آخر. من الأمثلة على الحالات التي قد يكون فيها التمديد في مصلحتك هو عندما ترى المقاطعة أنها قد تكون قادرة على الموافقة على طلب مقدم الخدمة المسؤول عنك للحصول على تصريح إذا كانت المقاطعة لديها معلومات إضافية من مقدم الخدمة المسؤول عنك وستضطر إلى رفض الطلب بدون تلك المعلومات. وإذا قامت المقاطعة بتمديد الجدول الزمني، فسوف ترسل لك المقاطعة إشعارًا مكتوبًا بشأن التمديد.</w:t>
      </w:r>
    </w:p>
    <w:p w14:paraId="60855AFF" w14:textId="0C72A773" w:rsidR="002A7EEA" w:rsidRPr="00B30EF0" w:rsidRDefault="002A7EEA" w:rsidP="008740E9">
      <w:pPr>
        <w:pStyle w:val="ListParagraph"/>
        <w:numPr>
          <w:ilvl w:val="0"/>
          <w:numId w:val="31"/>
        </w:numPr>
        <w:bidi/>
        <w:spacing w:line="360" w:lineRule="auto"/>
        <w:contextualSpacing/>
        <w:rPr>
          <w:sz w:val="28"/>
          <w:szCs w:val="28"/>
        </w:rPr>
      </w:pPr>
      <w:r w:rsidRPr="00B30EF0">
        <w:rPr>
          <w:sz w:val="28"/>
          <w:szCs w:val="28"/>
          <w:rtl/>
          <w:lang w:eastAsia="ar" w:bidi="ar-MA"/>
        </w:rPr>
        <w:t>بالنسبة للطلب القياسي للحصول على تصريح مسبق بشأن الصحة ال</w:t>
      </w:r>
      <w:r w:rsidR="000757A0" w:rsidRPr="00B30EF0">
        <w:rPr>
          <w:rFonts w:hint="cs"/>
          <w:sz w:val="28"/>
          <w:szCs w:val="28"/>
          <w:rtl/>
          <w:lang w:eastAsia="ar" w:bidi="ar-MA"/>
        </w:rPr>
        <w:t>نفس</w:t>
      </w:r>
      <w:r w:rsidRPr="00B30EF0">
        <w:rPr>
          <w:sz w:val="28"/>
          <w:szCs w:val="28"/>
          <w:rtl/>
          <w:lang w:eastAsia="ar" w:bidi="ar-MA"/>
        </w:rPr>
        <w:t>ية، يجب على المقاطعة أن تقرر بناءً على طلب مقدم الخدمة المسؤول عنك بأسرع وقت ممكن وفقًا لحالتك، ولكن لا تتجاوز خمسة (5) أيام عمل من تاريخ تلقي المقاطعة للطلب.</w:t>
      </w:r>
    </w:p>
    <w:p w14:paraId="7700D102" w14:textId="54D425F7" w:rsidR="002A7EEA" w:rsidRPr="00B30EF0" w:rsidRDefault="002A7EEA" w:rsidP="008740E9">
      <w:pPr>
        <w:pStyle w:val="ListParagraph"/>
        <w:numPr>
          <w:ilvl w:val="1"/>
          <w:numId w:val="31"/>
        </w:numPr>
        <w:bidi/>
        <w:spacing w:line="360" w:lineRule="auto"/>
        <w:contextualSpacing/>
        <w:rPr>
          <w:sz w:val="28"/>
          <w:szCs w:val="28"/>
        </w:rPr>
      </w:pPr>
      <w:r w:rsidRPr="00B30EF0">
        <w:rPr>
          <w:sz w:val="28"/>
          <w:szCs w:val="28"/>
          <w:rtl/>
          <w:lang w:eastAsia="ar" w:bidi="ar-MA"/>
        </w:rPr>
        <w:t>على سبيل المثال، إذا كان اتباع الإطار الزمني القياسي قد يعرض للخطر حياتك أو صحتك أو قدرتك على تحقيق أو الحفاظ على أو استعادة الحد الأقصى من الوظيفة، فيجب على مقاطعتك الإسراع في اتخاذ قرار التصريح وتقديم إشعار بناءً على إطار زمني مرتبط بحالتك الصحية لا يتجاوز 72 ساعة بعد استلام طلب مقدم الخدمة. ويجوز لمقاطعتك تمديد الوقت لمدة تصل إلى 14 يومًا تقويميًا إضافيًا بعد تلقي المقاطعة للطلب إذا طلبت أنت أو مقدم الخدمة التمديد أو قدمت المقاطعة مبررًا يوضح سبب كون التمديد في مصلحتك.</w:t>
      </w:r>
    </w:p>
    <w:p w14:paraId="755F3AE6" w14:textId="77777777" w:rsidR="002A7EEA" w:rsidRPr="00B30EF0" w:rsidRDefault="002A7EEA" w:rsidP="002A7EEA">
      <w:pPr>
        <w:bidi/>
        <w:spacing w:line="360" w:lineRule="auto"/>
        <w:contextualSpacing/>
        <w:rPr>
          <w:sz w:val="28"/>
          <w:szCs w:val="28"/>
        </w:rPr>
      </w:pPr>
    </w:p>
    <w:p w14:paraId="61638F73" w14:textId="79C17758" w:rsidR="002A7EEA" w:rsidRPr="00B30EF0" w:rsidRDefault="002A7EEA" w:rsidP="002A7EEA">
      <w:pPr>
        <w:bidi/>
        <w:spacing w:line="360" w:lineRule="auto"/>
        <w:contextualSpacing/>
        <w:rPr>
          <w:rFonts w:ascii="Arial" w:hAnsi="Arial" w:cs="Arial"/>
          <w:sz w:val="28"/>
          <w:szCs w:val="28"/>
        </w:rPr>
      </w:pPr>
      <w:r w:rsidRPr="00B30EF0">
        <w:rPr>
          <w:sz w:val="28"/>
          <w:szCs w:val="28"/>
          <w:rtl/>
          <w:lang w:eastAsia="ar" w:bidi="ar-MA"/>
        </w:rPr>
        <w:t xml:space="preserve">في كلتا الحالتين، إذا قامت المقاطعة بتمديد الجدول الزمني لطلب تصريح مقدم الخدمة، فسترسل لك المقاطعة إشعارًا مكتوبًا بشأن التمديد. إذا لم تتخذ المقاطعة قرارًا في غضون الجداول الزمنية المدرجة أو رفضت أو أخرت أو قللت أو أنهت الخدمات المطلوبة، فيجب على المقاطعة أن ترسل إليك إشعارًا بقرار عدم استحقاق المزايا لإخبارك برفض الخدمات أو تأخيرها أو تقليصها أو إنهائها، وإبلاغك بأنه يمكنك تقديم طعن، وتزويدك بمعلومات حول كيفية تقديم الطعن. </w:t>
      </w:r>
    </w:p>
    <w:p w14:paraId="43831F65" w14:textId="77777777" w:rsidR="002A7EEA" w:rsidRPr="00B30EF0" w:rsidRDefault="002A7EEA" w:rsidP="002A7EEA">
      <w:pPr>
        <w:bidi/>
        <w:spacing w:after="0" w:line="360" w:lineRule="auto"/>
        <w:contextualSpacing/>
        <w:rPr>
          <w:rFonts w:ascii="Arial" w:hAnsi="Arial" w:cs="Arial"/>
          <w:sz w:val="28"/>
          <w:szCs w:val="28"/>
        </w:rPr>
      </w:pPr>
    </w:p>
    <w:p w14:paraId="18583FC2" w14:textId="0709AE0F"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 xml:space="preserve">يمكنك أن تطلب من المقاطعة المزيد من المعلومات حول عملية التصريح الخاصة بها. </w:t>
      </w:r>
    </w:p>
    <w:p w14:paraId="0C92B5B2" w14:textId="77777777" w:rsidR="002A7EEA" w:rsidRPr="00B30EF0" w:rsidRDefault="002A7EEA" w:rsidP="002A7EEA">
      <w:pPr>
        <w:bidi/>
        <w:spacing w:after="0" w:line="360" w:lineRule="auto"/>
        <w:contextualSpacing/>
        <w:rPr>
          <w:rFonts w:ascii="Arial" w:hAnsi="Arial" w:cs="Arial"/>
          <w:sz w:val="28"/>
          <w:szCs w:val="28"/>
        </w:rPr>
      </w:pPr>
    </w:p>
    <w:p w14:paraId="73511453" w14:textId="0E0C5898"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إذا كنت لا توافق على قرار المقاطعة بشأن عملية التصريح، فيمكنك تقديم طلب طعن. لمزيد من المعلومات، راجع قسم "حل المشكلات" في هذا الدليل.</w:t>
      </w:r>
    </w:p>
    <w:p w14:paraId="0885A9DE" w14:textId="77777777" w:rsidR="002A7EEA" w:rsidRPr="00B30EF0" w:rsidRDefault="002A7EEA" w:rsidP="002A7EEA">
      <w:pPr>
        <w:bidi/>
        <w:spacing w:after="0" w:line="360" w:lineRule="auto"/>
        <w:contextualSpacing/>
        <w:rPr>
          <w:rFonts w:ascii="Arial" w:hAnsi="Arial" w:cs="Arial"/>
          <w:b/>
          <w:bCs/>
          <w:sz w:val="28"/>
          <w:szCs w:val="28"/>
        </w:rPr>
      </w:pPr>
    </w:p>
    <w:p w14:paraId="0AD26AEA" w14:textId="77777777" w:rsidR="002A7EEA" w:rsidRPr="00B30EF0" w:rsidRDefault="002A7EEA" w:rsidP="002A7EEA">
      <w:pPr>
        <w:bidi/>
        <w:spacing w:after="0" w:line="360" w:lineRule="auto"/>
        <w:contextualSpacing/>
        <w:rPr>
          <w:rFonts w:ascii="Arial" w:hAnsi="Arial" w:cs="Arial"/>
          <w:b/>
          <w:sz w:val="28"/>
          <w:szCs w:val="28"/>
        </w:rPr>
      </w:pPr>
      <w:r w:rsidRPr="00B30EF0">
        <w:rPr>
          <w:b/>
          <w:bCs/>
          <w:sz w:val="28"/>
          <w:szCs w:val="28"/>
          <w:rtl/>
          <w:lang w:eastAsia="ar" w:bidi="ar-MA"/>
        </w:rPr>
        <w:t xml:space="preserve">ما هي الضرورة الطبية؟ </w:t>
      </w:r>
    </w:p>
    <w:p w14:paraId="455C4E80" w14:textId="6D9ABA76"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يجب أن تكون الخدمات التي تتلقاها ضرورية طبيًا ومناسبة سريريًا لمعالجة حالتك. بالنسبة للأعضاء الذين يبلغون 21 عامًا أو أكثر، تكون الخدمة ضرورية طبيًا عندما تكون معقولة وضرورية لحماية حياتك، أو الوقاية من مرض خطير أو إعاقة، أو تقليل الألم الشديد.</w:t>
      </w:r>
    </w:p>
    <w:p w14:paraId="013C66E3" w14:textId="77777777" w:rsidR="002A7EEA" w:rsidRPr="00B30EF0" w:rsidRDefault="002A7EEA" w:rsidP="002A7EEA">
      <w:pPr>
        <w:bidi/>
        <w:spacing w:after="0" w:line="360" w:lineRule="auto"/>
        <w:contextualSpacing/>
        <w:rPr>
          <w:rFonts w:ascii="Arial" w:hAnsi="Arial" w:cs="Arial"/>
          <w:sz w:val="28"/>
          <w:szCs w:val="28"/>
        </w:rPr>
      </w:pPr>
    </w:p>
    <w:p w14:paraId="0543B28A"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 xml:space="preserve">بالنسبة للأعضاء الذين تقل أعمارهم عن 21 عامًا، تعتبر الخدمة ضرورية طبيًا إذا كانت تعمل على تصحيح أو دعم أو تحسين أو جعل الحالة الصحية السلوكية أكثر قابلية للتحمل. تعد الخدمات التي تدعم أو تحسن أو تجعل الحالة الصحية السلوكية أكثر قابلية للتحمل ضرورية طبيًا وتشمل خدمات الفحص الأوّلي والتشخيص والعلاج المبكر والدوري. </w:t>
      </w:r>
    </w:p>
    <w:p w14:paraId="112501B9" w14:textId="77777777" w:rsidR="002A7EEA" w:rsidRPr="00B30EF0" w:rsidRDefault="002A7EEA" w:rsidP="002A7EEA">
      <w:pPr>
        <w:bidi/>
        <w:spacing w:after="0" w:line="360" w:lineRule="auto"/>
        <w:contextualSpacing/>
        <w:rPr>
          <w:rFonts w:ascii="Arial" w:hAnsi="Arial" w:cs="Arial"/>
          <w:sz w:val="28"/>
          <w:szCs w:val="28"/>
        </w:rPr>
      </w:pPr>
    </w:p>
    <w:p w14:paraId="53BFCDE9" w14:textId="43EBA6F9"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كيف يمكنني الحصول على خدمات الصحة ال</w:t>
      </w:r>
      <w:r w:rsidR="00C70932" w:rsidRPr="00B30EF0">
        <w:rPr>
          <w:rFonts w:hint="cs"/>
          <w:b/>
          <w:bCs/>
          <w:sz w:val="28"/>
          <w:szCs w:val="28"/>
          <w:rtl/>
          <w:lang w:eastAsia="ar" w:bidi="ar-MA"/>
        </w:rPr>
        <w:t>نفس</w:t>
      </w:r>
      <w:r w:rsidRPr="00B30EF0">
        <w:rPr>
          <w:b/>
          <w:bCs/>
          <w:sz w:val="28"/>
          <w:szCs w:val="28"/>
          <w:rtl/>
          <w:lang w:eastAsia="ar" w:bidi="ar-MA"/>
        </w:rPr>
        <w:t xml:space="preserve">ية الأخرى التي لا تغطيها المقاطعة؟ </w:t>
      </w:r>
    </w:p>
    <w:p w14:paraId="004B4AF5" w14:textId="09B27DFE"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إذا كنت مسجلاً في خطة رعاية مُدارة، فيمكنك الوصول إلى خدمات الصحة ال</w:t>
      </w:r>
      <w:r w:rsidR="00C70932" w:rsidRPr="00B30EF0">
        <w:rPr>
          <w:rFonts w:hint="cs"/>
          <w:sz w:val="28"/>
          <w:szCs w:val="28"/>
          <w:rtl/>
          <w:lang w:eastAsia="ar" w:bidi="ar-MA"/>
        </w:rPr>
        <w:t>نفس</w:t>
      </w:r>
      <w:r w:rsidRPr="00B30EF0">
        <w:rPr>
          <w:sz w:val="28"/>
          <w:szCs w:val="28"/>
          <w:rtl/>
          <w:lang w:eastAsia="ar" w:bidi="ar-MA"/>
        </w:rPr>
        <w:t>ية التالية من العيادات الخارجية من خلال خطة الرعاية المُدارة الخاصة بك:</w:t>
      </w:r>
    </w:p>
    <w:p w14:paraId="6387407D" w14:textId="291003BD" w:rsidR="002A7EEA" w:rsidRPr="00B30EF0" w:rsidRDefault="002A7EEA" w:rsidP="008740E9">
      <w:pPr>
        <w:pStyle w:val="ListParagraph"/>
        <w:numPr>
          <w:ilvl w:val="0"/>
          <w:numId w:val="3"/>
        </w:numPr>
        <w:bidi/>
        <w:spacing w:line="360" w:lineRule="auto"/>
        <w:contextualSpacing/>
        <w:rPr>
          <w:sz w:val="28"/>
          <w:szCs w:val="28"/>
        </w:rPr>
      </w:pPr>
      <w:r w:rsidRPr="00B30EF0">
        <w:rPr>
          <w:sz w:val="28"/>
          <w:szCs w:val="28"/>
          <w:rtl/>
          <w:lang w:eastAsia="ar" w:bidi="ar-MA"/>
        </w:rPr>
        <w:t>تقييم الصحة ال</w:t>
      </w:r>
      <w:r w:rsidR="00C70932" w:rsidRPr="00B30EF0">
        <w:rPr>
          <w:rFonts w:hint="cs"/>
          <w:sz w:val="28"/>
          <w:szCs w:val="28"/>
          <w:rtl/>
          <w:lang w:eastAsia="ar" w:bidi="ar-MA"/>
        </w:rPr>
        <w:t>نفس</w:t>
      </w:r>
      <w:r w:rsidRPr="00B30EF0">
        <w:rPr>
          <w:sz w:val="28"/>
          <w:szCs w:val="28"/>
          <w:rtl/>
          <w:lang w:eastAsia="ar" w:bidi="ar-MA"/>
        </w:rPr>
        <w:t xml:space="preserve">ية وعلاجها، بما في ذلك العلاج الفردي والجماعي والأسري. </w:t>
      </w:r>
    </w:p>
    <w:p w14:paraId="56C1F10C" w14:textId="7B4A0247" w:rsidR="002A7EEA" w:rsidRPr="00B30EF0" w:rsidRDefault="002A7EEA" w:rsidP="008740E9">
      <w:pPr>
        <w:pStyle w:val="ListParagraph"/>
        <w:numPr>
          <w:ilvl w:val="0"/>
          <w:numId w:val="3"/>
        </w:numPr>
        <w:bidi/>
        <w:spacing w:line="360" w:lineRule="auto"/>
        <w:contextualSpacing/>
        <w:rPr>
          <w:sz w:val="28"/>
          <w:szCs w:val="28"/>
        </w:rPr>
      </w:pPr>
      <w:r w:rsidRPr="00B30EF0">
        <w:rPr>
          <w:sz w:val="28"/>
          <w:szCs w:val="28"/>
          <w:rtl/>
          <w:lang w:eastAsia="ar" w:bidi="ar-MA"/>
        </w:rPr>
        <w:t>الاختبارات النفسية والعصبية، عندما تكون مطلوبة سريريًا لتقييم حالة الصحة ال</w:t>
      </w:r>
      <w:r w:rsidR="00C70932" w:rsidRPr="00B30EF0">
        <w:rPr>
          <w:rFonts w:hint="cs"/>
          <w:sz w:val="28"/>
          <w:szCs w:val="28"/>
          <w:rtl/>
          <w:lang w:eastAsia="ar" w:bidi="ar-MA"/>
        </w:rPr>
        <w:t>نفس</w:t>
      </w:r>
      <w:r w:rsidRPr="00B30EF0">
        <w:rPr>
          <w:sz w:val="28"/>
          <w:szCs w:val="28"/>
          <w:rtl/>
          <w:lang w:eastAsia="ar" w:bidi="ar-MA"/>
        </w:rPr>
        <w:t>ية.</w:t>
      </w:r>
    </w:p>
    <w:p w14:paraId="69494853" w14:textId="77777777" w:rsidR="002A7EEA" w:rsidRPr="00B30EF0" w:rsidRDefault="002A7EEA" w:rsidP="008740E9">
      <w:pPr>
        <w:pStyle w:val="ListParagraph"/>
        <w:numPr>
          <w:ilvl w:val="0"/>
          <w:numId w:val="3"/>
        </w:numPr>
        <w:bidi/>
        <w:spacing w:line="360" w:lineRule="auto"/>
        <w:contextualSpacing/>
        <w:rPr>
          <w:sz w:val="28"/>
          <w:szCs w:val="28"/>
        </w:rPr>
      </w:pPr>
      <w:r w:rsidRPr="00B30EF0">
        <w:rPr>
          <w:sz w:val="28"/>
          <w:szCs w:val="28"/>
          <w:rtl/>
          <w:lang w:eastAsia="ar" w:bidi="ar-MA"/>
        </w:rPr>
        <w:t xml:space="preserve">خدمات العيادات الخارجية لأغراض مراقبة الأدوية الموصوفة. </w:t>
      </w:r>
    </w:p>
    <w:p w14:paraId="3B6898BB" w14:textId="77777777" w:rsidR="002A7EEA" w:rsidRPr="00B30EF0" w:rsidRDefault="002A7EEA" w:rsidP="008740E9">
      <w:pPr>
        <w:pStyle w:val="ListParagraph"/>
        <w:numPr>
          <w:ilvl w:val="0"/>
          <w:numId w:val="3"/>
        </w:numPr>
        <w:bidi/>
        <w:spacing w:line="360" w:lineRule="auto"/>
        <w:contextualSpacing/>
        <w:rPr>
          <w:sz w:val="28"/>
          <w:szCs w:val="28"/>
        </w:rPr>
      </w:pPr>
      <w:r w:rsidRPr="00B30EF0">
        <w:rPr>
          <w:sz w:val="28"/>
          <w:szCs w:val="28"/>
          <w:rtl/>
          <w:lang w:eastAsia="ar" w:bidi="ar-MA"/>
        </w:rPr>
        <w:t>الاستشارة النفسية.</w:t>
      </w:r>
    </w:p>
    <w:p w14:paraId="36B80C16" w14:textId="77777777" w:rsidR="002A7EEA" w:rsidRPr="00B30EF0" w:rsidRDefault="002A7EEA" w:rsidP="002A7EEA">
      <w:pPr>
        <w:bidi/>
        <w:spacing w:line="360" w:lineRule="auto"/>
        <w:contextualSpacing/>
        <w:rPr>
          <w:rFonts w:ascii="Arial" w:hAnsi="Arial" w:cs="Arial"/>
          <w:sz w:val="28"/>
          <w:szCs w:val="28"/>
        </w:rPr>
      </w:pPr>
      <w:r w:rsidRPr="00B30EF0">
        <w:rPr>
          <w:sz w:val="28"/>
          <w:szCs w:val="28"/>
          <w:rtl/>
          <w:lang w:eastAsia="ar" w:bidi="ar-MA"/>
        </w:rPr>
        <w:t xml:space="preserve">  </w:t>
      </w:r>
    </w:p>
    <w:p w14:paraId="4DB46CC7"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lastRenderedPageBreak/>
        <w:t xml:space="preserve">وللحصول على إحدى الخدمات المذكورة أعلاه، اتصل بخطة الرعاية المدارة الخاصة بك مباشرةً. إذا لم تكن مشتركًا في خطة رعاية مُدارة، فقد تتمكن من الحصول على هذه الخدمات من مقدمي الخدمات الأفراد والعيادات التي تقبل </w:t>
      </w:r>
      <w:r w:rsidRPr="00B30EF0">
        <w:rPr>
          <w:sz w:val="28"/>
          <w:szCs w:val="28"/>
          <w:lang w:eastAsia="ar" w:bidi="en-US"/>
        </w:rPr>
        <w:t>Medi-Cal</w:t>
      </w:r>
      <w:r w:rsidRPr="00B30EF0">
        <w:rPr>
          <w:sz w:val="28"/>
          <w:szCs w:val="28"/>
          <w:rtl/>
          <w:lang w:eastAsia="ar" w:bidi="ar-MA"/>
        </w:rPr>
        <w:t>. ويمكن للمقاطعة أن تساعدك في العثور على مقدم خدمة أو عيادة.</w:t>
      </w:r>
    </w:p>
    <w:p w14:paraId="1DBDDE65" w14:textId="77777777" w:rsidR="002A7EEA" w:rsidRPr="00B30EF0" w:rsidRDefault="002A7EEA" w:rsidP="002A7EEA">
      <w:pPr>
        <w:bidi/>
        <w:spacing w:after="0" w:line="360" w:lineRule="auto"/>
        <w:contextualSpacing/>
        <w:rPr>
          <w:rFonts w:ascii="Arial" w:hAnsi="Arial" w:cs="Arial"/>
          <w:sz w:val="28"/>
          <w:szCs w:val="28"/>
        </w:rPr>
      </w:pPr>
    </w:p>
    <w:p w14:paraId="180982D7" w14:textId="52C3D449"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 xml:space="preserve">ويمكن لأي صيدلية تقبل </w:t>
      </w:r>
      <w:r w:rsidRPr="00B30EF0">
        <w:rPr>
          <w:sz w:val="28"/>
          <w:szCs w:val="28"/>
          <w:lang w:eastAsia="ar" w:bidi="en-US"/>
        </w:rPr>
        <w:t>Medi-Cal</w:t>
      </w:r>
      <w:r w:rsidRPr="00B30EF0">
        <w:rPr>
          <w:sz w:val="28"/>
          <w:szCs w:val="28"/>
          <w:rtl/>
          <w:lang w:eastAsia="ar" w:bidi="ar-MA"/>
        </w:rPr>
        <w:t xml:space="preserve"> صرف الوصفات الطبية لعلاج حالة الصحة ال</w:t>
      </w:r>
      <w:r w:rsidR="00031AFB" w:rsidRPr="00B30EF0">
        <w:rPr>
          <w:rFonts w:hint="cs"/>
          <w:sz w:val="28"/>
          <w:szCs w:val="28"/>
          <w:rtl/>
          <w:lang w:eastAsia="ar" w:bidi="ar-MA"/>
        </w:rPr>
        <w:t>نفس</w:t>
      </w:r>
      <w:r w:rsidRPr="00B30EF0">
        <w:rPr>
          <w:sz w:val="28"/>
          <w:szCs w:val="28"/>
          <w:rtl/>
          <w:lang w:eastAsia="ar" w:bidi="ar-MA"/>
        </w:rPr>
        <w:t xml:space="preserve">ية. يرجى الملاحظة أن معظم الأدوية الموصوفة التي يتم صرفها من خلال الصيدليات، والتي تسمى </w:t>
      </w:r>
      <w:r w:rsidRPr="00B30EF0">
        <w:rPr>
          <w:sz w:val="28"/>
          <w:szCs w:val="28"/>
          <w:lang w:eastAsia="ar" w:bidi="en-US"/>
        </w:rPr>
        <w:t>Medi-Cal Rx</w:t>
      </w:r>
      <w:r w:rsidRPr="00B30EF0">
        <w:rPr>
          <w:sz w:val="28"/>
          <w:szCs w:val="28"/>
          <w:rtl/>
          <w:lang w:eastAsia="ar" w:bidi="ar-MA"/>
        </w:rPr>
        <w:t xml:space="preserve">، يتم تغطيتها بموجب برنامج </w:t>
      </w:r>
      <w:r w:rsidRPr="00B30EF0">
        <w:rPr>
          <w:sz w:val="28"/>
          <w:szCs w:val="28"/>
          <w:lang w:eastAsia="ar" w:bidi="en-US"/>
        </w:rPr>
        <w:t>Medi-Cal</w:t>
      </w:r>
      <w:r w:rsidRPr="00B30EF0">
        <w:rPr>
          <w:sz w:val="28"/>
          <w:szCs w:val="28"/>
          <w:rtl/>
          <w:lang w:eastAsia="ar" w:bidi="ar-MA"/>
        </w:rPr>
        <w:t xml:space="preserve"> للخدمات مقابل الرسوم، وليس بموجب خطة الرعاية المدارة الخاصة بك.</w:t>
      </w:r>
    </w:p>
    <w:p w14:paraId="466FB34A" w14:textId="77777777" w:rsidR="00944C05" w:rsidRPr="00B30EF0" w:rsidRDefault="00944C05" w:rsidP="002A7EEA">
      <w:pPr>
        <w:bidi/>
        <w:spacing w:after="0" w:line="360" w:lineRule="auto"/>
        <w:contextualSpacing/>
        <w:rPr>
          <w:rFonts w:ascii="Arial" w:hAnsi="Arial" w:cs="Arial"/>
          <w:sz w:val="28"/>
          <w:szCs w:val="28"/>
        </w:rPr>
      </w:pPr>
    </w:p>
    <w:p w14:paraId="1D551A2F" w14:textId="1A91651A" w:rsidR="00944C05" w:rsidRPr="00B30EF0" w:rsidRDefault="00944C05" w:rsidP="00944C05">
      <w:pPr>
        <w:bidi/>
        <w:spacing w:after="0" w:line="360" w:lineRule="auto"/>
        <w:contextualSpacing/>
        <w:rPr>
          <w:rFonts w:ascii="Arial" w:hAnsi="Arial" w:cs="Arial"/>
          <w:b/>
          <w:bCs/>
          <w:sz w:val="28"/>
          <w:szCs w:val="28"/>
        </w:rPr>
      </w:pPr>
      <w:r w:rsidRPr="00B30EF0">
        <w:rPr>
          <w:b/>
          <w:bCs/>
          <w:sz w:val="28"/>
          <w:szCs w:val="28"/>
          <w:rtl/>
          <w:lang w:eastAsia="ar" w:bidi="ar-MA"/>
        </w:rPr>
        <w:t xml:space="preserve">ما هي خدمات علاج اضطراب تعاطي المخدرات الأخرى المتاحة من خطط الرعاية المدارة أو برنامج </w:t>
      </w:r>
      <w:r w:rsidRPr="00B30EF0">
        <w:rPr>
          <w:b/>
          <w:bCs/>
          <w:sz w:val="28"/>
          <w:szCs w:val="28"/>
          <w:lang w:eastAsia="ar" w:bidi="en-US"/>
        </w:rPr>
        <w:t>Medi-Cal</w:t>
      </w:r>
      <w:r w:rsidRPr="00B30EF0">
        <w:rPr>
          <w:b/>
          <w:bCs/>
          <w:sz w:val="28"/>
          <w:szCs w:val="28"/>
          <w:rtl/>
          <w:lang w:eastAsia="ar" w:bidi="ar-MA"/>
        </w:rPr>
        <w:t xml:space="preserve"> للخدمات مقابل الرسوم؟</w:t>
      </w:r>
    </w:p>
    <w:p w14:paraId="3FED23C9" w14:textId="6C455C24" w:rsidR="002A7EEA" w:rsidRPr="00B30EF0" w:rsidRDefault="00944C05" w:rsidP="00900ADA">
      <w:pPr>
        <w:bidi/>
        <w:spacing w:before="100" w:beforeAutospacing="1" w:after="100" w:afterAutospacing="1" w:line="360" w:lineRule="auto"/>
        <w:contextualSpacing/>
        <w:rPr>
          <w:rFonts w:ascii="Arial" w:hAnsi="Arial" w:cs="Arial"/>
          <w:sz w:val="28"/>
          <w:szCs w:val="28"/>
        </w:rPr>
      </w:pPr>
      <w:r w:rsidRPr="00B30EF0">
        <w:rPr>
          <w:sz w:val="28"/>
          <w:szCs w:val="28"/>
          <w:rtl/>
          <w:lang w:eastAsia="ar" w:bidi="ar-MA"/>
        </w:rPr>
        <w:t>يجب أن توفر خطط الرعاية المدارة خدمات علاج اضطرابات تعاطي المخدرات المغطاة في أماكن تقديم الرعاية الأولية والفحص الأوّلي لإدمان التبغ والكحول والمخدرات غير المشروعة. ويجب أن تشمل أيضًا خدمات علاج اضطراب تعاطي المخدرات المخصصة للحوامل والفحص الأوّلي لإدمان الكحول والمخدرات والتقييم والتدخلات القصيرة والإحالة إلى بيئة العلاج المناسبة للأعضاء الذين تبلغ أعمارهم 11 عامًا أو أكثر. يجب أن توفر خطط الرعاية المدارة أو ترتب خدمات الأدوية لعلاج الإدمان (المعروفة أيضًا باسم العلاج بمساعدة الأدوية) المقدمة في الرعاية الأولية، والمستشفيات العلاج للمرضى المقيمين، وأقسام الطوارئ، وغيرها من البيئات الطبية المتعاقد معها. ويجب على خطط الرعاية المدارة أيضًا توفير خدمات الطوارئ اللازمة لتحقيق استقرار حالة العضو، بما في ذلك إزالة السموم الطوعية للمرضى المقيمين.</w:t>
      </w:r>
    </w:p>
    <w:p w14:paraId="12264DE1" w14:textId="77777777" w:rsidR="00900ADA" w:rsidRPr="00B30EF0" w:rsidRDefault="00900ADA" w:rsidP="00900ADA">
      <w:pPr>
        <w:bidi/>
        <w:spacing w:before="100" w:beforeAutospacing="1" w:after="100" w:afterAutospacing="1" w:line="360" w:lineRule="auto"/>
        <w:contextualSpacing/>
        <w:rPr>
          <w:rFonts w:ascii="Arial" w:hAnsi="Arial" w:cs="Arial"/>
          <w:sz w:val="28"/>
          <w:szCs w:val="28"/>
        </w:rPr>
      </w:pPr>
    </w:p>
    <w:p w14:paraId="078299E9"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كيف يمكنني الحصول على خدمات </w:t>
      </w:r>
      <w:r w:rsidRPr="00B30EF0">
        <w:rPr>
          <w:b/>
          <w:bCs/>
          <w:sz w:val="28"/>
          <w:szCs w:val="28"/>
          <w:lang w:eastAsia="ar" w:bidi="en-US"/>
        </w:rPr>
        <w:t>Medi-Cal</w:t>
      </w:r>
      <w:r w:rsidRPr="00B30EF0">
        <w:rPr>
          <w:b/>
          <w:bCs/>
          <w:sz w:val="28"/>
          <w:szCs w:val="28"/>
          <w:rtl/>
          <w:lang w:eastAsia="ar" w:bidi="ar-MA"/>
        </w:rPr>
        <w:t xml:space="preserve"> الأخرى (الرعاية الأولية/</w:t>
      </w:r>
      <w:r w:rsidRPr="00B30EF0">
        <w:rPr>
          <w:b/>
          <w:bCs/>
          <w:sz w:val="28"/>
          <w:szCs w:val="28"/>
          <w:lang w:eastAsia="ar" w:bidi="en-US"/>
        </w:rPr>
        <w:t>Medi-Cal</w:t>
      </w:r>
      <w:r w:rsidRPr="00B30EF0">
        <w:rPr>
          <w:b/>
          <w:bCs/>
          <w:sz w:val="28"/>
          <w:szCs w:val="28"/>
          <w:rtl/>
          <w:lang w:eastAsia="ar" w:bidi="ar-MA"/>
        </w:rPr>
        <w:t>)؟</w:t>
      </w:r>
    </w:p>
    <w:p w14:paraId="01D2DAA6" w14:textId="231B6582"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 xml:space="preserve">إذا كنت مسجلاً في خطة رعاية مُدارة، فإن المقاطعة مسؤولة عن العثور على مقدم خدمة لك. إذا لم تكن مسجلاً في خطة رعاية مُدارة ولديك تغطية </w:t>
      </w:r>
      <w:r w:rsidRPr="00B30EF0">
        <w:rPr>
          <w:sz w:val="28"/>
          <w:szCs w:val="28"/>
          <w:lang w:eastAsia="ar" w:bidi="en-US"/>
        </w:rPr>
        <w:t>Medi-Cal</w:t>
      </w:r>
      <w:r w:rsidRPr="00B30EF0">
        <w:rPr>
          <w:sz w:val="28"/>
          <w:szCs w:val="28"/>
          <w:rtl/>
          <w:lang w:eastAsia="ar" w:bidi="ar-MA"/>
        </w:rPr>
        <w:t xml:space="preserve"> "منتظمة"، والذي تُسمى أيضًا «برنامج </w:t>
      </w:r>
      <w:r w:rsidRPr="00B30EF0">
        <w:rPr>
          <w:sz w:val="28"/>
          <w:szCs w:val="28"/>
          <w:lang w:eastAsia="ar" w:bidi="en-US"/>
        </w:rPr>
        <w:t>Medi-Cal</w:t>
      </w:r>
      <w:r w:rsidRPr="00B30EF0">
        <w:rPr>
          <w:sz w:val="28"/>
          <w:szCs w:val="28"/>
          <w:rtl/>
          <w:lang w:eastAsia="ar" w:bidi="ar-MA"/>
        </w:rPr>
        <w:t xml:space="preserve"> للخدمات مقابل الرسوم»، فيمكنك الذهاب إلى أي مقدم خدمة يقبل </w:t>
      </w:r>
      <w:r w:rsidRPr="00B30EF0">
        <w:rPr>
          <w:sz w:val="28"/>
          <w:szCs w:val="28"/>
          <w:lang w:eastAsia="ar" w:bidi="en-US"/>
        </w:rPr>
        <w:t>Medi-Cal</w:t>
      </w:r>
      <w:r w:rsidRPr="00B30EF0">
        <w:rPr>
          <w:sz w:val="28"/>
          <w:szCs w:val="28"/>
          <w:rtl/>
          <w:lang w:eastAsia="ar" w:bidi="ar-MA"/>
        </w:rPr>
        <w:t xml:space="preserve">. ويجب عليك إخبار مقدم الخدمة بأنك مشترك في </w:t>
      </w:r>
      <w:r w:rsidRPr="00B30EF0">
        <w:rPr>
          <w:sz w:val="28"/>
          <w:szCs w:val="28"/>
          <w:lang w:eastAsia="ar" w:bidi="en-US"/>
        </w:rPr>
        <w:t>Medi-Cal</w:t>
      </w:r>
      <w:r w:rsidRPr="00B30EF0">
        <w:rPr>
          <w:sz w:val="28"/>
          <w:szCs w:val="28"/>
          <w:rtl/>
          <w:lang w:eastAsia="ar" w:bidi="ar-MA"/>
        </w:rPr>
        <w:t xml:space="preserve"> قبل البدء في الحصول على الخدمات. وبخلاف ذلك، فقد يتم </w:t>
      </w:r>
      <w:r w:rsidRPr="00B30EF0">
        <w:rPr>
          <w:sz w:val="28"/>
          <w:szCs w:val="28"/>
          <w:rtl/>
          <w:lang w:eastAsia="ar" w:bidi="ar-MA"/>
        </w:rPr>
        <w:lastRenderedPageBreak/>
        <w:t>محاسبتك على هذه الخدمات. يجوز لك اللجوء لمقدم خدمة خارج خطة الرعاية المدارة الخاصة بك للحصول على خدمات تنظيم الأسرة.</w:t>
      </w:r>
    </w:p>
    <w:p w14:paraId="3F21338A" w14:textId="77777777" w:rsidR="00BB22D1" w:rsidRPr="00B30EF0" w:rsidRDefault="00BB22D1" w:rsidP="002A7EEA">
      <w:pPr>
        <w:bidi/>
        <w:spacing w:after="0" w:line="360" w:lineRule="auto"/>
        <w:contextualSpacing/>
        <w:rPr>
          <w:rFonts w:ascii="Arial" w:hAnsi="Arial" w:cs="Arial"/>
          <w:sz w:val="28"/>
          <w:szCs w:val="28"/>
        </w:rPr>
      </w:pPr>
    </w:p>
    <w:p w14:paraId="614CF09C" w14:textId="7DEE9AB0" w:rsidR="00864B1F" w:rsidRPr="00B30EF0" w:rsidRDefault="002A7EEA" w:rsidP="002A7EEA">
      <w:pPr>
        <w:bidi/>
        <w:spacing w:after="0" w:line="360" w:lineRule="auto"/>
        <w:contextualSpacing/>
        <w:rPr>
          <w:rFonts w:ascii="Arial" w:eastAsia="Arial" w:hAnsi="Arial" w:cs="Arial"/>
          <w:b/>
          <w:bCs/>
          <w:sz w:val="28"/>
          <w:szCs w:val="28"/>
        </w:rPr>
      </w:pPr>
      <w:r w:rsidRPr="00B30EF0">
        <w:rPr>
          <w:b/>
          <w:bCs/>
          <w:sz w:val="28"/>
          <w:szCs w:val="28"/>
          <w:rtl/>
          <w:lang w:eastAsia="ar" w:bidi="ar-MA"/>
        </w:rPr>
        <w:t xml:space="preserve">لماذا قد أحتاج إلى خدمات المستشفى النفسي للمرضى المقيمين؟ </w:t>
      </w:r>
    </w:p>
    <w:p w14:paraId="4A30E632" w14:textId="223174D2" w:rsidR="002A7EEA" w:rsidRPr="00B30EF0" w:rsidRDefault="002A7EEA" w:rsidP="002A7EEA">
      <w:pPr>
        <w:bidi/>
        <w:spacing w:after="0" w:line="360" w:lineRule="auto"/>
        <w:contextualSpacing/>
        <w:rPr>
          <w:rFonts w:ascii="Arial" w:eastAsia="Arial" w:hAnsi="Arial" w:cs="Arial"/>
          <w:b/>
          <w:bCs/>
          <w:sz w:val="28"/>
          <w:szCs w:val="28"/>
        </w:rPr>
      </w:pPr>
      <w:r w:rsidRPr="00B30EF0">
        <w:rPr>
          <w:sz w:val="28"/>
          <w:szCs w:val="28"/>
          <w:rtl/>
          <w:lang w:eastAsia="ar" w:bidi="ar-MA"/>
        </w:rPr>
        <w:t xml:space="preserve">قد يتم إدخالك إلى المستشفى إذا كنت تعاني من حالة صحية </w:t>
      </w:r>
      <w:r w:rsidR="00D9395A" w:rsidRPr="00B30EF0">
        <w:rPr>
          <w:rFonts w:hint="cs"/>
          <w:sz w:val="28"/>
          <w:szCs w:val="28"/>
          <w:rtl/>
          <w:lang w:eastAsia="ar" w:bidi="ar-MA"/>
        </w:rPr>
        <w:t>نفس</w:t>
      </w:r>
      <w:r w:rsidRPr="00B30EF0">
        <w:rPr>
          <w:sz w:val="28"/>
          <w:szCs w:val="28"/>
          <w:rtl/>
          <w:lang w:eastAsia="ar" w:bidi="ar-MA"/>
        </w:rPr>
        <w:t xml:space="preserve">ية أو علامات تشير إلى حالة صحية </w:t>
      </w:r>
      <w:r w:rsidR="00D9395A" w:rsidRPr="00B30EF0">
        <w:rPr>
          <w:rFonts w:hint="cs"/>
          <w:sz w:val="28"/>
          <w:szCs w:val="28"/>
          <w:rtl/>
          <w:lang w:eastAsia="ar" w:bidi="ar-MA"/>
        </w:rPr>
        <w:t>نفس</w:t>
      </w:r>
      <w:r w:rsidRPr="00B30EF0">
        <w:rPr>
          <w:sz w:val="28"/>
          <w:szCs w:val="28"/>
          <w:rtl/>
          <w:lang w:eastAsia="ar" w:bidi="ar-MA"/>
        </w:rPr>
        <w:t>ية لا يمكن علاجها بأمان بمستوى أدنى من الرعاية، ونظرًا للحالة الصحية ال</w:t>
      </w:r>
      <w:r w:rsidR="00D9395A" w:rsidRPr="00B30EF0">
        <w:rPr>
          <w:rFonts w:hint="cs"/>
          <w:sz w:val="28"/>
          <w:szCs w:val="28"/>
          <w:rtl/>
          <w:lang w:eastAsia="ar" w:bidi="ar-MA"/>
        </w:rPr>
        <w:t>نفس</w:t>
      </w:r>
      <w:r w:rsidRPr="00B30EF0">
        <w:rPr>
          <w:sz w:val="28"/>
          <w:szCs w:val="28"/>
          <w:rtl/>
          <w:lang w:eastAsia="ar" w:bidi="ar-MA"/>
        </w:rPr>
        <w:t>ية أو أعراض الحالة الصحية ال</w:t>
      </w:r>
      <w:r w:rsidR="00D9395A" w:rsidRPr="00B30EF0">
        <w:rPr>
          <w:rFonts w:hint="cs"/>
          <w:sz w:val="28"/>
          <w:szCs w:val="28"/>
          <w:rtl/>
          <w:lang w:eastAsia="ar" w:bidi="ar-MA"/>
        </w:rPr>
        <w:t>نفس</w:t>
      </w:r>
      <w:r w:rsidRPr="00B30EF0">
        <w:rPr>
          <w:sz w:val="28"/>
          <w:szCs w:val="28"/>
          <w:rtl/>
          <w:lang w:eastAsia="ar" w:bidi="ar-MA"/>
        </w:rPr>
        <w:t>ية، فإنك:</w:t>
      </w:r>
    </w:p>
    <w:p w14:paraId="50FBD717" w14:textId="77777777" w:rsidR="002A7EEA" w:rsidRPr="00B30EF0" w:rsidRDefault="002A7EEA" w:rsidP="008740E9">
      <w:pPr>
        <w:pStyle w:val="ListParagraph"/>
        <w:numPr>
          <w:ilvl w:val="0"/>
          <w:numId w:val="4"/>
        </w:numPr>
        <w:tabs>
          <w:tab w:val="left" w:pos="859"/>
          <w:tab w:val="left" w:pos="860"/>
        </w:tabs>
        <w:bidi/>
        <w:spacing w:line="360" w:lineRule="auto"/>
        <w:ind w:right="1225"/>
        <w:contextualSpacing/>
        <w:rPr>
          <w:sz w:val="28"/>
          <w:szCs w:val="28"/>
        </w:rPr>
      </w:pPr>
      <w:r w:rsidRPr="00B30EF0">
        <w:rPr>
          <w:sz w:val="28"/>
          <w:szCs w:val="28"/>
          <w:rtl/>
          <w:lang w:eastAsia="ar" w:bidi="ar-MA"/>
        </w:rPr>
        <w:t xml:space="preserve">تمثل خطرًا على نفسك، أو على الآخرين، أو على الممتلكات. </w:t>
      </w:r>
    </w:p>
    <w:p w14:paraId="136E2ABE" w14:textId="77777777" w:rsidR="008F37F6" w:rsidRPr="008F37F6" w:rsidRDefault="008F37F6" w:rsidP="008F37F6">
      <w:pPr>
        <w:pStyle w:val="ListParagraph"/>
        <w:numPr>
          <w:ilvl w:val="0"/>
          <w:numId w:val="4"/>
        </w:numPr>
        <w:tabs>
          <w:tab w:val="left" w:pos="859"/>
          <w:tab w:val="left" w:pos="860"/>
        </w:tabs>
        <w:bidi/>
        <w:spacing w:after="160" w:line="360" w:lineRule="auto"/>
        <w:contextualSpacing/>
        <w:rPr>
          <w:sz w:val="28"/>
          <w:szCs w:val="28"/>
        </w:rPr>
      </w:pPr>
      <w:r w:rsidRPr="008F37F6">
        <w:rPr>
          <w:sz w:val="28"/>
          <w:szCs w:val="28"/>
        </w:rPr>
        <w:tab/>
      </w:r>
      <w:r w:rsidRPr="008F37F6">
        <w:rPr>
          <w:sz w:val="28"/>
          <w:szCs w:val="28"/>
          <w:rtl/>
          <w:lang w:bidi="ar"/>
        </w:rPr>
        <w:t>غير قادر على إعالة نفسه من خلال توفير الطعام أو الملبس أو المأوى</w:t>
      </w:r>
      <w:r w:rsidRPr="008F37F6">
        <w:rPr>
          <w:vanish/>
          <w:sz w:val="28"/>
          <w:szCs w:val="28"/>
          <w:rtl/>
        </w:rPr>
        <w:t xml:space="preserve">, </w:t>
      </w:r>
      <w:r w:rsidRPr="008F37F6">
        <w:rPr>
          <w:sz w:val="28"/>
          <w:szCs w:val="28"/>
          <w:rtl/>
          <w:lang w:bidi="ar"/>
        </w:rPr>
        <w:t xml:space="preserve"> أو السلامة الشخصية، أو الرعاية الطبية اللازمة. </w:t>
      </w:r>
    </w:p>
    <w:p w14:paraId="4B6D906B" w14:textId="77777777" w:rsidR="002A7EEA" w:rsidRPr="00B30EF0" w:rsidRDefault="002A7EEA" w:rsidP="008740E9">
      <w:pPr>
        <w:pStyle w:val="ListParagraph"/>
        <w:numPr>
          <w:ilvl w:val="0"/>
          <w:numId w:val="4"/>
        </w:numPr>
        <w:tabs>
          <w:tab w:val="left" w:pos="859"/>
          <w:tab w:val="left" w:pos="860"/>
        </w:tabs>
        <w:bidi/>
        <w:spacing w:line="360" w:lineRule="auto"/>
        <w:contextualSpacing/>
        <w:rPr>
          <w:sz w:val="28"/>
          <w:szCs w:val="28"/>
        </w:rPr>
      </w:pPr>
      <w:r w:rsidRPr="00B30EF0">
        <w:rPr>
          <w:sz w:val="28"/>
          <w:szCs w:val="28"/>
          <w:rtl/>
          <w:lang w:eastAsia="ar" w:bidi="ar-MA"/>
        </w:rPr>
        <w:t xml:space="preserve">تشكل حالتك خطرًا شديدًا على صحتك الجسدية. </w:t>
      </w:r>
    </w:p>
    <w:p w14:paraId="454A2945" w14:textId="2BF2FE8B" w:rsidR="002A7EEA" w:rsidRPr="00B30EF0" w:rsidRDefault="002A7EEA" w:rsidP="008740E9">
      <w:pPr>
        <w:pStyle w:val="ListParagraph"/>
        <w:numPr>
          <w:ilvl w:val="0"/>
          <w:numId w:val="4"/>
        </w:numPr>
        <w:tabs>
          <w:tab w:val="left" w:pos="859"/>
          <w:tab w:val="left" w:pos="860"/>
        </w:tabs>
        <w:bidi/>
        <w:spacing w:line="360" w:lineRule="auto"/>
        <w:contextualSpacing/>
        <w:rPr>
          <w:sz w:val="28"/>
          <w:szCs w:val="28"/>
        </w:rPr>
      </w:pPr>
      <w:r w:rsidRPr="00B30EF0">
        <w:rPr>
          <w:sz w:val="28"/>
          <w:szCs w:val="28"/>
          <w:rtl/>
          <w:lang w:eastAsia="ar" w:bidi="ar-MA"/>
        </w:rPr>
        <w:t>لديك تدهور كبير حديث في القدرة على العمل نتيجة للحالة الصحية ال</w:t>
      </w:r>
      <w:r w:rsidR="00D9395A" w:rsidRPr="00B30EF0">
        <w:rPr>
          <w:rFonts w:hint="cs"/>
          <w:sz w:val="28"/>
          <w:szCs w:val="28"/>
          <w:rtl/>
          <w:lang w:eastAsia="ar" w:bidi="ar-MA"/>
        </w:rPr>
        <w:t>نفس</w:t>
      </w:r>
      <w:r w:rsidRPr="00B30EF0">
        <w:rPr>
          <w:sz w:val="28"/>
          <w:szCs w:val="28"/>
          <w:rtl/>
          <w:lang w:eastAsia="ar" w:bidi="ar-MA"/>
        </w:rPr>
        <w:t>ية.</w:t>
      </w:r>
    </w:p>
    <w:p w14:paraId="491E1215" w14:textId="77777777" w:rsidR="002A7EEA" w:rsidRPr="00B30EF0" w:rsidRDefault="002A7EEA" w:rsidP="008740E9">
      <w:pPr>
        <w:pStyle w:val="ListParagraph"/>
        <w:numPr>
          <w:ilvl w:val="0"/>
          <w:numId w:val="4"/>
        </w:numPr>
        <w:tabs>
          <w:tab w:val="left" w:pos="859"/>
          <w:tab w:val="left" w:pos="860"/>
        </w:tabs>
        <w:bidi/>
        <w:spacing w:line="360" w:lineRule="auto"/>
        <w:ind w:right="505"/>
        <w:contextualSpacing/>
        <w:rPr>
          <w:sz w:val="28"/>
          <w:szCs w:val="28"/>
        </w:rPr>
      </w:pPr>
      <w:r w:rsidRPr="00B30EF0">
        <w:rPr>
          <w:sz w:val="28"/>
          <w:szCs w:val="28"/>
          <w:rtl/>
          <w:lang w:eastAsia="ar" w:bidi="ar-MA"/>
        </w:rPr>
        <w:t xml:space="preserve">كنت بحاجة إلى تقييم نفسي أو علاج دوائي أو علاج آخر لا يمكن تقديمه إلا في المستشفى. </w:t>
      </w:r>
    </w:p>
    <w:p w14:paraId="456FDA92" w14:textId="21A89D8D" w:rsidR="002A7EEA" w:rsidRPr="00B30EF0" w:rsidRDefault="002A7EEA" w:rsidP="002A7EEA">
      <w:pPr>
        <w:bidi/>
        <w:spacing w:after="0" w:line="360" w:lineRule="auto"/>
        <w:contextualSpacing/>
        <w:rPr>
          <w:rFonts w:ascii="Arial" w:hAnsi="Arial" w:cs="Arial"/>
          <w:sz w:val="24"/>
          <w:szCs w:val="24"/>
        </w:rPr>
      </w:pPr>
      <w:r w:rsidRPr="00B30EF0">
        <w:rPr>
          <w:sz w:val="24"/>
          <w:szCs w:val="24"/>
          <w:rtl/>
          <w:lang w:eastAsia="ar" w:bidi="ar-MA"/>
        </w:rPr>
        <w:br w:type="page"/>
      </w:r>
    </w:p>
    <w:p w14:paraId="267D9813" w14:textId="77777777" w:rsidR="002A7EEA" w:rsidRPr="00B30EF0" w:rsidRDefault="002A7EEA" w:rsidP="002A7EEA">
      <w:pPr>
        <w:pStyle w:val="Heading1"/>
        <w:spacing w:after="0" w:line="360" w:lineRule="auto"/>
        <w:contextualSpacing/>
        <w:rPr>
          <w:sz w:val="28"/>
          <w:szCs w:val="28"/>
        </w:rPr>
      </w:pPr>
      <w:bookmarkStart w:id="10" w:name="_Toc185521855"/>
      <w:r w:rsidRPr="00B30EF0">
        <w:rPr>
          <w:sz w:val="28"/>
          <w:szCs w:val="28"/>
          <w:rtl/>
          <w:lang w:eastAsia="ar" w:bidi="ar-MA"/>
        </w:rPr>
        <w:lastRenderedPageBreak/>
        <w:t>اختيار مقدم الخدمة</w:t>
      </w:r>
      <w:bookmarkEnd w:id="10"/>
    </w:p>
    <w:p w14:paraId="3B3FC50E" w14:textId="77777777" w:rsidR="002A7EEA" w:rsidRPr="00B30EF0" w:rsidRDefault="002A7EEA" w:rsidP="002A7EEA">
      <w:pPr>
        <w:bidi/>
        <w:spacing w:after="0" w:line="360" w:lineRule="auto"/>
        <w:contextualSpacing/>
        <w:rPr>
          <w:rFonts w:ascii="Arial" w:hAnsi="Arial" w:cs="Arial"/>
          <w:sz w:val="28"/>
          <w:szCs w:val="28"/>
        </w:rPr>
      </w:pPr>
    </w:p>
    <w:p w14:paraId="18776DC0"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 xml:space="preserve">كيف يمكنني العثور على مقدم لخدمات الصحة السلوكية التي أحتاج إليها؟ </w:t>
      </w:r>
    </w:p>
    <w:p w14:paraId="5579AB52" w14:textId="7540B511" w:rsidR="002A7EEA" w:rsidRPr="00B30EF0" w:rsidRDefault="00557DDE" w:rsidP="002A7EEA">
      <w:pPr>
        <w:bidi/>
        <w:spacing w:after="0" w:line="360" w:lineRule="auto"/>
        <w:contextualSpacing/>
        <w:rPr>
          <w:rFonts w:ascii="Arial" w:hAnsi="Arial" w:cs="Arial"/>
          <w:sz w:val="28"/>
          <w:szCs w:val="28"/>
        </w:rPr>
      </w:pPr>
      <w:bookmarkStart w:id="11" w:name="_Hlk174360782"/>
      <w:r w:rsidRPr="00B30EF0">
        <w:rPr>
          <w:sz w:val="28"/>
          <w:szCs w:val="28"/>
          <w:rtl/>
          <w:lang w:eastAsia="ar" w:bidi="ar-MA"/>
        </w:rPr>
        <w:t>تلتزم مقاطعتك نشر دليل مقدمي الخدمات الحالي عبر الإنترنت. يمكنك العثور على رابط دليل مقدمي الخدمات في قسم جهة الاتصال بالمقاطعة في هذا الدليل. يتضمن الدليل معلومات حول أماكن تواجد مقدمي الخدمات، والخدمات التي يقدمونها، ومعلومات أخرى لمساعدتك في الوصول إلى الرعاية، بما في ذلك معلومات حول الخدمات الثقافية واللغوية المتاحة من مقدمي الخدمات.</w:t>
      </w:r>
    </w:p>
    <w:bookmarkEnd w:id="11"/>
    <w:p w14:paraId="63CDEFEB" w14:textId="77777777" w:rsidR="00792533" w:rsidRPr="00B30EF0" w:rsidRDefault="00792533" w:rsidP="002A7EEA">
      <w:pPr>
        <w:bidi/>
        <w:spacing w:after="0" w:line="360" w:lineRule="auto"/>
        <w:contextualSpacing/>
        <w:rPr>
          <w:rFonts w:ascii="Arial" w:hAnsi="Arial" w:cs="Arial"/>
          <w:sz w:val="28"/>
          <w:szCs w:val="28"/>
        </w:rPr>
      </w:pPr>
    </w:p>
    <w:p w14:paraId="37AE3B36" w14:textId="5973DB32"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إذا كانت لديك أسئلة حول مقدمي الخدمات الحاليين أو ترغب في الحصول على دليل محدث لمقدمي الخدمات، فتفضل بزيارة موقع الويب الخاص بمقاطعتك أو استخدم رقم الهاتف الموجود على غلاف هذا الدليل. ويمكنك الحصول على قائمة بمقدمي الخدمات كتابيًا أو عن طريق البريد إذا طلبت ذلك.</w:t>
      </w:r>
    </w:p>
    <w:p w14:paraId="322258F7" w14:textId="77777777" w:rsidR="002A7EEA" w:rsidRPr="00B30EF0" w:rsidRDefault="002A7EEA" w:rsidP="002A7EEA">
      <w:pPr>
        <w:bidi/>
        <w:spacing w:after="0" w:line="360" w:lineRule="auto"/>
        <w:contextualSpacing/>
        <w:rPr>
          <w:rFonts w:ascii="Arial" w:hAnsi="Arial" w:cs="Arial"/>
          <w:sz w:val="28"/>
          <w:szCs w:val="28"/>
        </w:rPr>
      </w:pPr>
    </w:p>
    <w:p w14:paraId="5ED4319B" w14:textId="3D867887" w:rsidR="002A7EEA" w:rsidRPr="00B30EF0" w:rsidRDefault="00CB2D43" w:rsidP="002A7EEA">
      <w:pPr>
        <w:bidi/>
        <w:spacing w:after="0" w:line="360" w:lineRule="auto"/>
        <w:contextualSpacing/>
        <w:rPr>
          <w:rFonts w:ascii="Arial" w:hAnsi="Arial" w:cs="Arial"/>
          <w:sz w:val="28"/>
          <w:szCs w:val="28"/>
        </w:rPr>
      </w:pPr>
      <w:r w:rsidRPr="00CB2D43">
        <w:rPr>
          <w:sz w:val="28"/>
          <w:szCs w:val="28"/>
          <w:rtl/>
          <w:lang w:eastAsia="ar" w:bidi="ar"/>
        </w:rPr>
        <w:t xml:space="preserve">ملاحظة: قد تفرض المقاطعة بعض القيود على اختيارك لمقدمي </w:t>
      </w:r>
      <w:r w:rsidRPr="00CB2D43">
        <w:rPr>
          <w:vanish/>
          <w:sz w:val="28"/>
          <w:szCs w:val="28"/>
          <w:rtl/>
          <w:lang w:eastAsia="ar"/>
        </w:rPr>
        <w:t xml:space="preserve"> </w:t>
      </w:r>
      <w:r w:rsidRPr="00CB2D43">
        <w:rPr>
          <w:sz w:val="28"/>
          <w:szCs w:val="28"/>
          <w:rtl/>
          <w:lang w:eastAsia="ar" w:bidi="ar"/>
        </w:rPr>
        <w:t>خدمات الصحة السلوكية.</w:t>
      </w:r>
      <w:r w:rsidR="002A7EEA" w:rsidRPr="00CB2D43">
        <w:rPr>
          <w:sz w:val="28"/>
          <w:szCs w:val="28"/>
          <w:rtl/>
          <w:lang w:eastAsia="ar" w:bidi="ar-MA"/>
        </w:rPr>
        <w:t xml:space="preserve"> عند</w:t>
      </w:r>
      <w:r w:rsidR="002A7EEA" w:rsidRPr="00B30EF0">
        <w:rPr>
          <w:sz w:val="28"/>
          <w:szCs w:val="28"/>
          <w:rtl/>
          <w:lang w:eastAsia="ar" w:bidi="ar-MA"/>
        </w:rPr>
        <w:t>ما تبدأ في تلقي خدمات الصحة السلوكية لأول مرة، يمكنك أن تطلب من مقاطعتك أن تزودك بخيار أوّلي لمقدمَي خدمات اثنين على الأقل. يجب أن تسمح لك مقاطعتك أيضًا بتغيير مقدمي الخدمات إذا طلبت ذلك. إذا طلبت تغيير مقدمي الخدمات، فيجب على المقاطعة أن تسمح لك بالاختيار بين مقدمَي خدمات اثنين على الأقل عندما يكون ذلك ممكنًا. تقع على عاتق مقاطعتك مسؤولية ضمان حصولك على الرعاية في الوقت المناسب، كما تضمن وجود عدد كافٍ من مقدمي الخدمات بالقرب منك حتى تحصل على خدمات الصحة السلوكية المغطاة إذا كنت بحاجة إليها.</w:t>
      </w:r>
    </w:p>
    <w:p w14:paraId="0D800052" w14:textId="77777777" w:rsidR="002A7EEA" w:rsidRPr="00B30EF0" w:rsidRDefault="002A7EEA" w:rsidP="002A7EEA">
      <w:pPr>
        <w:bidi/>
        <w:spacing w:after="0" w:line="360" w:lineRule="auto"/>
        <w:contextualSpacing/>
        <w:rPr>
          <w:rFonts w:ascii="Arial" w:hAnsi="Arial" w:cs="Arial"/>
          <w:sz w:val="28"/>
          <w:szCs w:val="28"/>
        </w:rPr>
      </w:pPr>
    </w:p>
    <w:p w14:paraId="02990AAE" w14:textId="08EF0A61"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 xml:space="preserve">في بعض الأحيان يختار مقدمو الخدمات المتعاقدون مع المقاطعة عدم تقديم خدمات الصحة السلوكية نظرًا لانتهاء تعاقدهم مع المقاطعة، أو لأنهم لم يعودوا يقبلون </w:t>
      </w:r>
      <w:r w:rsidRPr="00B30EF0">
        <w:rPr>
          <w:sz w:val="28"/>
          <w:szCs w:val="28"/>
          <w:lang w:eastAsia="ar" w:bidi="en-US"/>
        </w:rPr>
        <w:t>Medi-Cal</w:t>
      </w:r>
      <w:r w:rsidRPr="00B30EF0">
        <w:rPr>
          <w:sz w:val="28"/>
          <w:szCs w:val="28"/>
          <w:rtl/>
          <w:lang w:eastAsia="ar" w:bidi="ar-MA"/>
        </w:rPr>
        <w:t>. في حال حدوث ذلك، يجب على المقاطعة أن تبذل جهدًا حسن النية لإرسال إشعار كتابي إلى كل فرد كان يتلقى الخدمات من مقدم الخدمة. يجب أن تحصل على إشعار قبل 30 يومًا تقويميًا من تاريخ سريان الإنهاء أو بعد 15 يومًا تقويميًا من علم المقاطعة بأن مقدم الخدمة سيتوقف عن العمل. في حال حدوث ذلك، يجب على مقاطعتك أن تسمح لك بمواصلة تلقي الخدمات من مقدم الخدمة الذي غادر المقاطعة، إذا وافقت أنت ومقدم الخدمات على ذلك. ويسمى هذا بـ "استمرارية الرعاية" ويتم شرحه أدناه.</w:t>
      </w:r>
    </w:p>
    <w:p w14:paraId="443B743A" w14:textId="77777777" w:rsidR="002A7EEA" w:rsidRPr="00B30EF0" w:rsidRDefault="002A7EEA" w:rsidP="002A7EEA">
      <w:pPr>
        <w:bidi/>
        <w:spacing w:after="0" w:line="360" w:lineRule="auto"/>
        <w:contextualSpacing/>
        <w:rPr>
          <w:rFonts w:ascii="Arial" w:hAnsi="Arial" w:cs="Arial"/>
          <w:sz w:val="28"/>
          <w:szCs w:val="28"/>
        </w:rPr>
      </w:pPr>
    </w:p>
    <w:p w14:paraId="37E6A5B2" w14:textId="61E809A0" w:rsidR="002A7EEA" w:rsidRPr="00B30EF0" w:rsidRDefault="002A7EEA" w:rsidP="002A7EEA">
      <w:pPr>
        <w:bidi/>
        <w:spacing w:after="0" w:line="360" w:lineRule="auto"/>
        <w:contextualSpacing/>
        <w:rPr>
          <w:rFonts w:ascii="Arial" w:hAnsi="Arial" w:cs="Arial"/>
          <w:sz w:val="28"/>
          <w:szCs w:val="28"/>
        </w:rPr>
      </w:pPr>
      <w:r w:rsidRPr="00B30EF0">
        <w:rPr>
          <w:b/>
          <w:bCs/>
          <w:sz w:val="28"/>
          <w:szCs w:val="28"/>
          <w:rtl/>
          <w:lang w:eastAsia="ar" w:bidi="ar-MA"/>
        </w:rPr>
        <w:t xml:space="preserve">ملاحظة: </w:t>
      </w:r>
      <w:r w:rsidRPr="00B30EF0">
        <w:rPr>
          <w:sz w:val="28"/>
          <w:szCs w:val="28"/>
          <w:rtl/>
          <w:lang w:eastAsia="ar" w:bidi="ar-MA"/>
        </w:rPr>
        <w:t xml:space="preserve">يمكن أيضًا للأفراد من الأمريكيين الأصليين وسكان ألاسكا الأصليين المؤهلين لبرنامج </w:t>
      </w:r>
      <w:r w:rsidRPr="00B30EF0">
        <w:rPr>
          <w:sz w:val="28"/>
          <w:szCs w:val="28"/>
          <w:lang w:eastAsia="ar" w:bidi="en-US"/>
        </w:rPr>
        <w:t>Medi-Cal</w:t>
      </w:r>
      <w:r w:rsidRPr="00B30EF0">
        <w:rPr>
          <w:sz w:val="28"/>
          <w:szCs w:val="28"/>
          <w:rtl/>
          <w:lang w:eastAsia="ar" w:bidi="ar-MA"/>
        </w:rPr>
        <w:t xml:space="preserve"> والذين يقيمون في المقاطعات التي اختارت نظام </w:t>
      </w:r>
      <w:r w:rsidRPr="00B30EF0">
        <w:rPr>
          <w:sz w:val="28"/>
          <w:szCs w:val="28"/>
          <w:lang w:eastAsia="ar" w:bidi="en-US"/>
        </w:rPr>
        <w:t>Medi-Cal</w:t>
      </w:r>
      <w:r w:rsidRPr="00B30EF0">
        <w:rPr>
          <w:sz w:val="28"/>
          <w:szCs w:val="28"/>
          <w:rtl/>
          <w:lang w:eastAsia="ar" w:bidi="ar-MA"/>
        </w:rPr>
        <w:t xml:space="preserve"> للتوصيل المنظم للأدوية، الحصول على خدمات نظام </w:t>
      </w:r>
      <w:r w:rsidRPr="00B30EF0">
        <w:rPr>
          <w:sz w:val="28"/>
          <w:szCs w:val="28"/>
          <w:lang w:eastAsia="ar" w:bidi="en-US"/>
        </w:rPr>
        <w:t>Medi-Cal</w:t>
      </w:r>
      <w:r w:rsidRPr="00B30EF0">
        <w:rPr>
          <w:sz w:val="28"/>
          <w:szCs w:val="28"/>
          <w:rtl/>
          <w:lang w:eastAsia="ar" w:bidi="ar-MA"/>
        </w:rPr>
        <w:t xml:space="preserve"> للتوصيل المنظم للأدوية من خلال مقدمي الرعاية الصحية من الأمريكيين الأصليين الحاصلين على شهادة أدوية </w:t>
      </w:r>
      <w:r w:rsidRPr="00B30EF0">
        <w:rPr>
          <w:sz w:val="28"/>
          <w:szCs w:val="28"/>
          <w:lang w:eastAsia="ar" w:bidi="en-US"/>
        </w:rPr>
        <w:t>Medi-Cal</w:t>
      </w:r>
      <w:r w:rsidRPr="00B30EF0">
        <w:rPr>
          <w:sz w:val="28"/>
          <w:szCs w:val="28"/>
          <w:rtl/>
          <w:lang w:eastAsia="ar" w:bidi="ar-MA"/>
        </w:rPr>
        <w:t xml:space="preserve"> اللازمة.</w:t>
      </w:r>
    </w:p>
    <w:p w14:paraId="266F793A" w14:textId="77777777" w:rsidR="002A7EEA" w:rsidRPr="00B30EF0" w:rsidRDefault="002A7EEA" w:rsidP="002A7EEA">
      <w:pPr>
        <w:bidi/>
        <w:spacing w:after="0" w:line="360" w:lineRule="auto"/>
        <w:contextualSpacing/>
        <w:rPr>
          <w:rFonts w:ascii="Arial" w:hAnsi="Arial" w:cs="Arial"/>
          <w:sz w:val="28"/>
          <w:szCs w:val="28"/>
        </w:rPr>
      </w:pPr>
    </w:p>
    <w:p w14:paraId="1D8A7E90" w14:textId="7E34D388"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t>هل يمكنني الاستمرار في تلقي خدمات الصحة ال</w:t>
      </w:r>
      <w:r w:rsidR="002767A3" w:rsidRPr="00B30EF0">
        <w:rPr>
          <w:rFonts w:hint="cs"/>
          <w:b/>
          <w:bCs/>
          <w:sz w:val="28"/>
          <w:szCs w:val="28"/>
          <w:rtl/>
          <w:lang w:eastAsia="ar" w:bidi="ar-IQ"/>
        </w:rPr>
        <w:t>نفس</w:t>
      </w:r>
      <w:r w:rsidRPr="00B30EF0">
        <w:rPr>
          <w:b/>
          <w:bCs/>
          <w:sz w:val="28"/>
          <w:szCs w:val="28"/>
          <w:rtl/>
          <w:lang w:eastAsia="ar" w:bidi="ar-MA"/>
        </w:rPr>
        <w:t>ية المتخصصة من مقدم الخدمة الحالي المسؤول عني؟</w:t>
      </w:r>
    </w:p>
    <w:p w14:paraId="652621A4" w14:textId="67CD5E28"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إذا كنت تتلقى بالفعل خدمات الصحة ال</w:t>
      </w:r>
      <w:r w:rsidR="002767A3" w:rsidRPr="00B30EF0">
        <w:rPr>
          <w:rFonts w:hint="cs"/>
          <w:sz w:val="28"/>
          <w:szCs w:val="28"/>
          <w:rtl/>
          <w:lang w:eastAsia="ar" w:bidi="ar-MA"/>
        </w:rPr>
        <w:t>نفس</w:t>
      </w:r>
      <w:r w:rsidRPr="00B30EF0">
        <w:rPr>
          <w:sz w:val="28"/>
          <w:szCs w:val="28"/>
          <w:rtl/>
          <w:lang w:eastAsia="ar" w:bidi="ar-MA"/>
        </w:rPr>
        <w:t>ية من خطة رعاية مُدارة، فيمكنك الاستمرار في تلقي الرعاية من مقدم الخدمات هذا حتى وإن تلقيت خدمات الصحة ال</w:t>
      </w:r>
      <w:r w:rsidR="002767A3" w:rsidRPr="00B30EF0">
        <w:rPr>
          <w:rFonts w:hint="cs"/>
          <w:sz w:val="28"/>
          <w:szCs w:val="28"/>
          <w:rtl/>
          <w:lang w:eastAsia="ar" w:bidi="ar-MA"/>
        </w:rPr>
        <w:t>نفس</w:t>
      </w:r>
      <w:r w:rsidRPr="00B30EF0">
        <w:rPr>
          <w:sz w:val="28"/>
          <w:szCs w:val="28"/>
          <w:rtl/>
          <w:lang w:eastAsia="ar" w:bidi="ar-MA"/>
        </w:rPr>
        <w:t>ية من مقدم خدمات الصحة ال</w:t>
      </w:r>
      <w:r w:rsidR="002767A3" w:rsidRPr="00B30EF0">
        <w:rPr>
          <w:rFonts w:hint="cs"/>
          <w:sz w:val="28"/>
          <w:szCs w:val="28"/>
          <w:rtl/>
          <w:lang w:eastAsia="ar" w:bidi="ar-MA"/>
        </w:rPr>
        <w:t>نفس</w:t>
      </w:r>
      <w:r w:rsidRPr="00B30EF0">
        <w:rPr>
          <w:sz w:val="28"/>
          <w:szCs w:val="28"/>
          <w:rtl/>
          <w:lang w:eastAsia="ar" w:bidi="ar-MA"/>
        </w:rPr>
        <w:t>ية المسؤول عنك، ما دامت الخدمات منسقة بين مقدمي الخدمات والخدمات ليست مكررة.</w:t>
      </w:r>
    </w:p>
    <w:p w14:paraId="02E58DCA" w14:textId="77777777" w:rsidR="002A7EEA" w:rsidRPr="00B30EF0" w:rsidRDefault="002A7EEA" w:rsidP="002A7EEA">
      <w:pPr>
        <w:bidi/>
        <w:spacing w:after="0" w:line="360" w:lineRule="auto"/>
        <w:contextualSpacing/>
        <w:rPr>
          <w:rFonts w:ascii="Arial" w:hAnsi="Arial" w:cs="Arial"/>
          <w:sz w:val="28"/>
          <w:szCs w:val="28"/>
        </w:rPr>
      </w:pPr>
    </w:p>
    <w:p w14:paraId="3B7D1F80" w14:textId="05C2E673"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بالإضافة إلى ذلك، إذا كنت تتلقى بالفعل خدمات من خطة أخرى للصحة ال</w:t>
      </w:r>
      <w:r w:rsidR="00164DED" w:rsidRPr="00B30EF0">
        <w:rPr>
          <w:rFonts w:hint="cs"/>
          <w:sz w:val="28"/>
          <w:szCs w:val="28"/>
          <w:rtl/>
          <w:lang w:eastAsia="ar" w:bidi="ar-MA"/>
        </w:rPr>
        <w:t>نقس</w:t>
      </w:r>
      <w:r w:rsidRPr="00B30EF0">
        <w:rPr>
          <w:sz w:val="28"/>
          <w:szCs w:val="28"/>
          <w:rtl/>
          <w:lang w:eastAsia="ar" w:bidi="ar-MA"/>
        </w:rPr>
        <w:t xml:space="preserve">ية، أو خطة رعاية مُدارة، أو مقدمي خدمات </w:t>
      </w:r>
      <w:r w:rsidRPr="00B30EF0">
        <w:rPr>
          <w:sz w:val="28"/>
          <w:szCs w:val="28"/>
          <w:lang w:eastAsia="ar" w:bidi="en-US"/>
        </w:rPr>
        <w:t>Medi-Cal</w:t>
      </w:r>
      <w:r w:rsidRPr="00B30EF0">
        <w:rPr>
          <w:sz w:val="28"/>
          <w:szCs w:val="28"/>
          <w:rtl/>
          <w:lang w:eastAsia="ar" w:bidi="ar-MA"/>
        </w:rPr>
        <w:t xml:space="preserve"> الأفراد، فيمكنك طلب "استمرارية الرعاية" حتى تتمكن من البقاء مع مقدم الخدمة الحالي المسؤول عنك لمدة تصل إلى 12 شهرًا. قد ترغب في طلب استمرارية الرعاية إذا كنت بحاجة إلى البقاء مع مقدم الخدمة الحالي لمواصلة علاجك الجاري أو لأن التغيير إلى مقدم خدمة جديد من شأنه أن يسبب ضررًا خطيرًا لحالتك الصحية ال</w:t>
      </w:r>
      <w:r w:rsidR="00164DED" w:rsidRPr="00B30EF0">
        <w:rPr>
          <w:rFonts w:hint="cs"/>
          <w:sz w:val="28"/>
          <w:szCs w:val="28"/>
          <w:rtl/>
          <w:lang w:eastAsia="ar" w:bidi="ar-MA"/>
        </w:rPr>
        <w:t>نفس</w:t>
      </w:r>
      <w:r w:rsidRPr="00B30EF0">
        <w:rPr>
          <w:sz w:val="28"/>
          <w:szCs w:val="28"/>
          <w:rtl/>
          <w:lang w:eastAsia="ar" w:bidi="ar-MA"/>
        </w:rPr>
        <w:t>ية. قد يتم قبول طلب استمرارية الرعاية الخاص بك إذا انطبق ما يلي:</w:t>
      </w:r>
    </w:p>
    <w:p w14:paraId="4A2E5648" w14:textId="77777777" w:rsidR="002A7EEA" w:rsidRPr="00B30EF0" w:rsidRDefault="002A7EEA" w:rsidP="008740E9">
      <w:pPr>
        <w:pStyle w:val="ListParagraph"/>
        <w:numPr>
          <w:ilvl w:val="0"/>
          <w:numId w:val="5"/>
        </w:numPr>
        <w:bidi/>
        <w:spacing w:line="360" w:lineRule="auto"/>
        <w:contextualSpacing/>
        <w:rPr>
          <w:sz w:val="28"/>
          <w:szCs w:val="28"/>
        </w:rPr>
      </w:pPr>
      <w:r w:rsidRPr="00B30EF0">
        <w:rPr>
          <w:sz w:val="28"/>
          <w:szCs w:val="28"/>
          <w:rtl/>
          <w:lang w:eastAsia="ar" w:bidi="ar-MA"/>
        </w:rPr>
        <w:t>لديك علاقة مستمرة مع مقدم الخدمة الذي تطلبه وكنت تتابع حالتك مع مقدم الخدمة هذا خلال الأشهر الـ 12 الماضية؛</w:t>
      </w:r>
    </w:p>
    <w:p w14:paraId="6EB0DE65" w14:textId="77777777" w:rsidR="002A7EEA" w:rsidRPr="00B30EF0" w:rsidRDefault="002A7EEA" w:rsidP="008740E9">
      <w:pPr>
        <w:pStyle w:val="ListParagraph"/>
        <w:numPr>
          <w:ilvl w:val="0"/>
          <w:numId w:val="5"/>
        </w:numPr>
        <w:bidi/>
        <w:spacing w:line="360" w:lineRule="auto"/>
        <w:contextualSpacing/>
        <w:rPr>
          <w:sz w:val="28"/>
          <w:szCs w:val="28"/>
        </w:rPr>
      </w:pPr>
      <w:r w:rsidRPr="00B30EF0">
        <w:rPr>
          <w:sz w:val="28"/>
          <w:szCs w:val="28"/>
          <w:rtl/>
          <w:lang w:eastAsia="ar" w:bidi="ar-MA"/>
        </w:rPr>
        <w:t>يجب عليك البقاء مع مقدم الخدمة الحالي المسؤول عنك لمواصلة العلاج الجاري لتجنب الضرر الخطير الذي قد يلحق بصحة العضو أو لتفادي تلقي العلاج في المستشفى أو المؤسسة الصحية.</w:t>
      </w:r>
    </w:p>
    <w:p w14:paraId="1250CB85" w14:textId="77777777" w:rsidR="002A7EEA" w:rsidRPr="00B30EF0" w:rsidRDefault="002A7EEA" w:rsidP="008740E9">
      <w:pPr>
        <w:pStyle w:val="ListParagraph"/>
        <w:numPr>
          <w:ilvl w:val="0"/>
          <w:numId w:val="5"/>
        </w:numPr>
        <w:bidi/>
        <w:spacing w:line="360" w:lineRule="auto"/>
        <w:contextualSpacing/>
        <w:rPr>
          <w:sz w:val="28"/>
          <w:szCs w:val="28"/>
        </w:rPr>
      </w:pPr>
      <w:r w:rsidRPr="00B30EF0">
        <w:rPr>
          <w:sz w:val="28"/>
          <w:szCs w:val="28"/>
          <w:rtl/>
          <w:lang w:eastAsia="ar" w:bidi="ar-MA"/>
        </w:rPr>
        <w:t xml:space="preserve">مقدم الخدمة مؤهل ويستوفي متطلبات </w:t>
      </w:r>
      <w:r w:rsidRPr="00B30EF0">
        <w:rPr>
          <w:sz w:val="28"/>
          <w:szCs w:val="28"/>
          <w:lang w:eastAsia="ar" w:bidi="en-US"/>
        </w:rPr>
        <w:t>Medi-Cal</w:t>
      </w:r>
      <w:r w:rsidRPr="00B30EF0">
        <w:rPr>
          <w:sz w:val="28"/>
          <w:szCs w:val="28"/>
          <w:rtl/>
          <w:lang w:eastAsia="ar" w:bidi="ar-MA"/>
        </w:rPr>
        <w:t>؛</w:t>
      </w:r>
    </w:p>
    <w:p w14:paraId="409C667D" w14:textId="17CDD4AE" w:rsidR="002A7EEA" w:rsidRPr="00B30EF0" w:rsidRDefault="002A7EEA" w:rsidP="008740E9">
      <w:pPr>
        <w:pStyle w:val="ListParagraph"/>
        <w:numPr>
          <w:ilvl w:val="0"/>
          <w:numId w:val="5"/>
        </w:numPr>
        <w:bidi/>
        <w:spacing w:line="360" w:lineRule="auto"/>
        <w:contextualSpacing/>
        <w:rPr>
          <w:sz w:val="28"/>
          <w:szCs w:val="28"/>
        </w:rPr>
      </w:pPr>
      <w:r w:rsidRPr="00B30EF0">
        <w:rPr>
          <w:sz w:val="28"/>
          <w:szCs w:val="28"/>
          <w:rtl/>
          <w:lang w:eastAsia="ar" w:bidi="ar-MA"/>
        </w:rPr>
        <w:t>يوافق مقدم الخدمة على متطلبات خطة الصحة ال</w:t>
      </w:r>
      <w:r w:rsidR="00164DED" w:rsidRPr="00B30EF0">
        <w:rPr>
          <w:rFonts w:hint="cs"/>
          <w:sz w:val="28"/>
          <w:szCs w:val="28"/>
          <w:rtl/>
          <w:lang w:eastAsia="ar" w:bidi="ar-MA"/>
        </w:rPr>
        <w:t>نفس</w:t>
      </w:r>
      <w:r w:rsidRPr="00B30EF0">
        <w:rPr>
          <w:sz w:val="28"/>
          <w:szCs w:val="28"/>
          <w:rtl/>
          <w:lang w:eastAsia="ar" w:bidi="ar-MA"/>
        </w:rPr>
        <w:t>ية فيما يتعلق بالتعاقد مع خطة الصحة ال</w:t>
      </w:r>
      <w:r w:rsidR="00164DED" w:rsidRPr="00B30EF0">
        <w:rPr>
          <w:rFonts w:hint="cs"/>
          <w:sz w:val="28"/>
          <w:szCs w:val="28"/>
          <w:rtl/>
          <w:lang w:eastAsia="ar" w:bidi="ar-MA"/>
        </w:rPr>
        <w:t>نفس</w:t>
      </w:r>
      <w:r w:rsidRPr="00B30EF0">
        <w:rPr>
          <w:sz w:val="28"/>
          <w:szCs w:val="28"/>
          <w:rtl/>
          <w:lang w:eastAsia="ar" w:bidi="ar-MA"/>
        </w:rPr>
        <w:t>ية ودفع ثمن الخدمات؛</w:t>
      </w:r>
    </w:p>
    <w:p w14:paraId="4B149397" w14:textId="77777777" w:rsidR="002A7EEA" w:rsidRPr="00B30EF0" w:rsidRDefault="002A7EEA" w:rsidP="008740E9">
      <w:pPr>
        <w:pStyle w:val="ListParagraph"/>
        <w:numPr>
          <w:ilvl w:val="0"/>
          <w:numId w:val="5"/>
        </w:numPr>
        <w:bidi/>
        <w:spacing w:line="360" w:lineRule="auto"/>
        <w:contextualSpacing/>
        <w:rPr>
          <w:sz w:val="28"/>
          <w:szCs w:val="28"/>
        </w:rPr>
      </w:pPr>
      <w:r w:rsidRPr="00B30EF0">
        <w:rPr>
          <w:sz w:val="28"/>
          <w:szCs w:val="28"/>
          <w:rtl/>
          <w:lang w:eastAsia="ar" w:bidi="ar-MA"/>
        </w:rPr>
        <w:t>يشارك مقدم الخدمة الوثائق ذات الصلة مع المقاطعة فيما يتعلق باحتياجك للخدمات.</w:t>
      </w:r>
    </w:p>
    <w:p w14:paraId="52E3CBE3" w14:textId="77777777" w:rsidR="00AA5F29" w:rsidRPr="00B30EF0" w:rsidRDefault="00AA5F29" w:rsidP="00AA5F29">
      <w:pPr>
        <w:bidi/>
        <w:spacing w:line="360" w:lineRule="auto"/>
        <w:contextualSpacing/>
        <w:rPr>
          <w:sz w:val="28"/>
          <w:szCs w:val="28"/>
        </w:rPr>
      </w:pPr>
    </w:p>
    <w:p w14:paraId="1AC491AD" w14:textId="3D1D1FE4" w:rsidR="00AA5F29" w:rsidRPr="00B30EF0" w:rsidRDefault="00AA5F29" w:rsidP="00AA5F29">
      <w:pPr>
        <w:bidi/>
        <w:spacing w:line="360" w:lineRule="auto"/>
        <w:contextualSpacing/>
        <w:rPr>
          <w:rFonts w:ascii="Arial" w:hAnsi="Arial" w:cs="Arial"/>
          <w:b/>
          <w:bCs/>
          <w:sz w:val="28"/>
          <w:szCs w:val="28"/>
        </w:rPr>
      </w:pPr>
      <w:r w:rsidRPr="00B30EF0">
        <w:rPr>
          <w:b/>
          <w:bCs/>
          <w:sz w:val="28"/>
          <w:szCs w:val="28"/>
          <w:rtl/>
          <w:lang w:eastAsia="ar" w:bidi="ar-MA"/>
        </w:rPr>
        <w:t>هل يمكنني الاستمرار في تلقي خدمات علاج اضطراب تعاطي المخدرات من مقدم الخدمة الحالي المسؤول عني؟</w:t>
      </w:r>
    </w:p>
    <w:p w14:paraId="08EED158" w14:textId="3C3ED242" w:rsidR="007F7DC2" w:rsidRPr="00B30EF0" w:rsidRDefault="007F7DC2" w:rsidP="00AA5F29">
      <w:pPr>
        <w:bidi/>
        <w:spacing w:line="360" w:lineRule="auto"/>
        <w:contextualSpacing/>
        <w:rPr>
          <w:rFonts w:ascii="Arial" w:hAnsi="Arial" w:cs="Arial"/>
          <w:sz w:val="28"/>
          <w:szCs w:val="28"/>
        </w:rPr>
      </w:pPr>
      <w:r w:rsidRPr="00B30EF0">
        <w:rPr>
          <w:sz w:val="28"/>
          <w:szCs w:val="28"/>
          <w:rtl/>
          <w:lang w:eastAsia="ar" w:bidi="ar-MA"/>
        </w:rPr>
        <w:t>يجوز لك طلب الإبقاء على مقدم الخدمة من خارج الشبكة لفترة زمنية إذا:</w:t>
      </w:r>
    </w:p>
    <w:p w14:paraId="114B455A" w14:textId="72207191" w:rsidR="00964E13" w:rsidRPr="00B30EF0" w:rsidRDefault="00964E13" w:rsidP="008740E9">
      <w:pPr>
        <w:pStyle w:val="ListParagraph"/>
        <w:numPr>
          <w:ilvl w:val="0"/>
          <w:numId w:val="65"/>
        </w:numPr>
        <w:bidi/>
        <w:spacing w:line="360" w:lineRule="auto"/>
        <w:contextualSpacing/>
        <w:rPr>
          <w:sz w:val="28"/>
          <w:szCs w:val="28"/>
        </w:rPr>
      </w:pPr>
      <w:r w:rsidRPr="00B30EF0">
        <w:rPr>
          <w:sz w:val="28"/>
          <w:szCs w:val="28"/>
          <w:rtl/>
          <w:lang w:eastAsia="ar" w:bidi="ar-MA"/>
        </w:rPr>
        <w:t xml:space="preserve">لديك علاقة مستمرة مع مقدم الخدمة الذي تطلبه وكنت تتابع حالتك مع مقدم الخدمة هذا قبل تاريخ انتقالك إلى نظام </w:t>
      </w:r>
      <w:r w:rsidRPr="00B30EF0">
        <w:rPr>
          <w:sz w:val="28"/>
          <w:szCs w:val="28"/>
          <w:lang w:eastAsia="ar" w:bidi="en-US"/>
        </w:rPr>
        <w:t>Medi-Cal</w:t>
      </w:r>
      <w:r w:rsidRPr="00B30EF0">
        <w:rPr>
          <w:sz w:val="28"/>
          <w:szCs w:val="28"/>
          <w:rtl/>
          <w:lang w:eastAsia="ar" w:bidi="ar-MA"/>
        </w:rPr>
        <w:t xml:space="preserve"> للتوصيل المنظم للأدوية في المقاطعة.</w:t>
      </w:r>
    </w:p>
    <w:p w14:paraId="59E08BA5" w14:textId="251DE651" w:rsidR="00964E13" w:rsidRPr="00B30EF0" w:rsidRDefault="00322B47" w:rsidP="008740E9">
      <w:pPr>
        <w:pStyle w:val="ListParagraph"/>
        <w:numPr>
          <w:ilvl w:val="0"/>
          <w:numId w:val="65"/>
        </w:numPr>
        <w:bidi/>
        <w:spacing w:line="360" w:lineRule="auto"/>
        <w:contextualSpacing/>
        <w:rPr>
          <w:sz w:val="28"/>
          <w:szCs w:val="28"/>
        </w:rPr>
      </w:pPr>
      <w:r w:rsidRPr="00B30EF0">
        <w:rPr>
          <w:sz w:val="28"/>
          <w:szCs w:val="28"/>
          <w:rtl/>
          <w:lang w:eastAsia="ar" w:bidi="ar-MA"/>
        </w:rPr>
        <w:t>يجب عليك البقاء مع مقدم الخدمة الحالي المسؤول عنك لمواصلة العلاج الجاري لتجنب الضرر الخطير الذي قد يلحق بصحة العضو أو لتفادي تلقي العلاج في المستشفى أو المؤسسة الصحية.</w:t>
      </w:r>
    </w:p>
    <w:p w14:paraId="487BAF5C" w14:textId="77777777" w:rsidR="00903086" w:rsidRPr="00B30EF0" w:rsidRDefault="002A7EEA" w:rsidP="00903086">
      <w:pPr>
        <w:pStyle w:val="Heading1"/>
        <w:spacing w:after="0" w:line="360" w:lineRule="auto"/>
        <w:contextualSpacing/>
        <w:rPr>
          <w:sz w:val="28"/>
          <w:szCs w:val="28"/>
        </w:rPr>
      </w:pPr>
      <w:r w:rsidRPr="00B30EF0">
        <w:rPr>
          <w:sz w:val="28"/>
          <w:szCs w:val="28"/>
          <w:rtl/>
          <w:lang w:eastAsia="ar" w:bidi="ar-MA"/>
        </w:rPr>
        <w:br w:type="page"/>
      </w:r>
      <w:bookmarkStart w:id="12" w:name="_Toc185521856"/>
      <w:r w:rsidR="00903086" w:rsidRPr="00B30EF0">
        <w:rPr>
          <w:sz w:val="28"/>
          <w:szCs w:val="28"/>
          <w:rtl/>
          <w:lang w:eastAsia="ar" w:bidi="ar-MA"/>
        </w:rPr>
        <w:lastRenderedPageBreak/>
        <w:t>حقك في الوصول إلى سجلات الصحة السلوكية ومعلومات دليل مقدمي الخدمات باستخدام الأجهزة الذكية</w:t>
      </w:r>
      <w:bookmarkEnd w:id="12"/>
      <w:r w:rsidR="00903086" w:rsidRPr="00B30EF0">
        <w:rPr>
          <w:sz w:val="28"/>
          <w:szCs w:val="28"/>
          <w:rtl/>
          <w:lang w:eastAsia="ar" w:bidi="ar-MA"/>
        </w:rPr>
        <w:t xml:space="preserve"> </w:t>
      </w:r>
    </w:p>
    <w:p w14:paraId="4C033BF4" w14:textId="1B47EBAF" w:rsidR="00903086" w:rsidRPr="00B30EF0" w:rsidRDefault="001A6D3D" w:rsidP="00903086">
      <w:pPr>
        <w:widowControl w:val="0"/>
        <w:autoSpaceDE w:val="0"/>
        <w:autoSpaceDN w:val="0"/>
        <w:bidi/>
        <w:spacing w:after="0" w:line="360" w:lineRule="auto"/>
        <w:ind w:right="222"/>
        <w:contextualSpacing/>
        <w:rPr>
          <w:rFonts w:ascii="Arial" w:eastAsia="Arial" w:hAnsi="Arial" w:cs="Arial"/>
          <w:b/>
          <w:bCs/>
          <w:sz w:val="28"/>
          <w:szCs w:val="28"/>
        </w:rPr>
      </w:pPr>
      <w:r w:rsidRPr="00B30EF0">
        <w:rPr>
          <w:b/>
          <w:bCs/>
          <w:sz w:val="28"/>
          <w:szCs w:val="28"/>
          <w:rtl/>
          <w:lang w:eastAsia="ar" w:bidi="ar-MA"/>
        </w:rPr>
        <w:t>*متاحة قريبًا*</w:t>
      </w:r>
    </w:p>
    <w:p w14:paraId="5EF88746" w14:textId="3298BC97" w:rsidR="00CB2D43" w:rsidRPr="00CB2D43" w:rsidRDefault="00903086" w:rsidP="00CB2D43">
      <w:pPr>
        <w:bidi/>
        <w:spacing w:line="360" w:lineRule="auto"/>
        <w:rPr>
          <w:vanish/>
          <w:sz w:val="28"/>
          <w:szCs w:val="28"/>
          <w:lang w:eastAsia="ar" w:bidi="ar-MA"/>
        </w:rPr>
      </w:pPr>
      <w:r w:rsidRPr="00B30EF0">
        <w:rPr>
          <w:sz w:val="28"/>
          <w:szCs w:val="28"/>
          <w:rtl/>
          <w:lang w:eastAsia="ar" w:bidi="ar-MA"/>
        </w:rPr>
        <w:t>ويمكنك الوصول إلى سجلات صحتك السلوكية و/أو العثور على مقدم خدمة باستخدام تطبيق تم تنزيله على جهاز كمبيوتر أو جهاز لوحي ذكي أو جهاز محمول.</w:t>
      </w:r>
      <w:r w:rsidR="00CB2D43" w:rsidRPr="00CB2D43">
        <w:rPr>
          <w:rFonts w:ascii="Arial" w:eastAsia="Arial" w:hAnsi="Arial" w:cs="Arial"/>
          <w:kern w:val="2"/>
          <w:sz w:val="24"/>
          <w:szCs w:val="24"/>
          <w:rtl/>
          <w:lang w:eastAsia="en-US" w:bidi="ar"/>
          <w14:ligatures w14:val="standardContextual"/>
        </w:rPr>
        <w:t xml:space="preserve"> </w:t>
      </w:r>
      <w:r w:rsidR="00CB2D43" w:rsidRPr="00CB2D43">
        <w:rPr>
          <w:sz w:val="28"/>
          <w:szCs w:val="28"/>
          <w:rtl/>
          <w:lang w:eastAsia="ar" w:bidi="ar"/>
        </w:rPr>
        <w:t>قد تجد معلومات متاحة على موقع مقاطعتك الإلكتروني يمكنك الاطلاع عليها قبل اختيار طلب للحصول على معلوماتك بهذه الطريقة. للحصول على المزيد من المعلومات حول مدى توفر إمكانية الوصول الخاصة بك، اتصل بمقاطعتك من خلال الرجوع إلى قسم "معلومات الاتصال بالمقاطعة" الموجود في هذا الكتيّب.</w:t>
      </w:r>
    </w:p>
    <w:p w14:paraId="01A4DBFA" w14:textId="7F6A785E" w:rsidR="00903086" w:rsidRPr="00B30EF0" w:rsidRDefault="00903086" w:rsidP="00CB2D43">
      <w:pPr>
        <w:bidi/>
        <w:spacing w:line="360" w:lineRule="auto"/>
        <w:rPr>
          <w:rFonts w:ascii="Arial" w:eastAsia="Arial" w:hAnsi="Arial" w:cs="Arial"/>
          <w:sz w:val="24"/>
          <w:szCs w:val="24"/>
        </w:rPr>
      </w:pPr>
    </w:p>
    <w:p w14:paraId="7B24DE19" w14:textId="77777777" w:rsidR="00903086" w:rsidRPr="00B30EF0" w:rsidRDefault="00903086" w:rsidP="00903086">
      <w:pPr>
        <w:bidi/>
        <w:rPr>
          <w:rFonts w:ascii="Arial" w:eastAsia="Arial" w:hAnsi="Arial" w:cs="Arial"/>
          <w:sz w:val="24"/>
          <w:szCs w:val="24"/>
        </w:rPr>
      </w:pPr>
    </w:p>
    <w:p w14:paraId="45FAF66D" w14:textId="77777777" w:rsidR="00903086" w:rsidRPr="00B30EF0" w:rsidRDefault="00903086" w:rsidP="00903086">
      <w:pPr>
        <w:bidi/>
        <w:rPr>
          <w:rFonts w:ascii="Arial" w:eastAsia="Arial" w:hAnsi="Arial" w:cs="Arial"/>
          <w:sz w:val="24"/>
          <w:szCs w:val="24"/>
        </w:rPr>
      </w:pPr>
    </w:p>
    <w:p w14:paraId="75ECB72F" w14:textId="77777777" w:rsidR="00903086" w:rsidRPr="00B30EF0" w:rsidRDefault="00903086" w:rsidP="00903086">
      <w:pPr>
        <w:bidi/>
        <w:rPr>
          <w:rFonts w:ascii="Arial" w:eastAsia="Arial" w:hAnsi="Arial" w:cs="Arial"/>
          <w:sz w:val="24"/>
          <w:szCs w:val="24"/>
        </w:rPr>
      </w:pPr>
    </w:p>
    <w:p w14:paraId="3E4EB271" w14:textId="77777777" w:rsidR="00903086" w:rsidRPr="00B30EF0" w:rsidRDefault="00903086" w:rsidP="00903086">
      <w:pPr>
        <w:bidi/>
        <w:rPr>
          <w:rFonts w:ascii="Arial" w:eastAsia="Arial" w:hAnsi="Arial" w:cs="Arial"/>
          <w:sz w:val="24"/>
          <w:szCs w:val="24"/>
        </w:rPr>
      </w:pPr>
    </w:p>
    <w:p w14:paraId="64275578" w14:textId="77777777" w:rsidR="00903086" w:rsidRPr="00B30EF0" w:rsidRDefault="00903086" w:rsidP="00903086">
      <w:pPr>
        <w:bidi/>
        <w:rPr>
          <w:rFonts w:ascii="Arial" w:eastAsia="Arial" w:hAnsi="Arial" w:cs="Arial"/>
          <w:sz w:val="24"/>
          <w:szCs w:val="24"/>
        </w:rPr>
      </w:pPr>
    </w:p>
    <w:p w14:paraId="327A396A" w14:textId="77777777" w:rsidR="00903086" w:rsidRPr="00B30EF0" w:rsidRDefault="00903086" w:rsidP="00903086">
      <w:pPr>
        <w:bidi/>
        <w:rPr>
          <w:rFonts w:ascii="Arial" w:eastAsia="Arial" w:hAnsi="Arial" w:cs="Arial"/>
          <w:sz w:val="24"/>
          <w:szCs w:val="24"/>
        </w:rPr>
      </w:pPr>
    </w:p>
    <w:p w14:paraId="7E72CE72" w14:textId="77777777" w:rsidR="00903086" w:rsidRPr="00B30EF0" w:rsidRDefault="00903086" w:rsidP="00903086">
      <w:pPr>
        <w:bidi/>
        <w:rPr>
          <w:rFonts w:ascii="Arial" w:eastAsia="Arial" w:hAnsi="Arial" w:cs="Arial"/>
          <w:sz w:val="24"/>
          <w:szCs w:val="24"/>
        </w:rPr>
      </w:pPr>
    </w:p>
    <w:p w14:paraId="3D7F9849" w14:textId="77777777" w:rsidR="00903086" w:rsidRPr="00B30EF0" w:rsidRDefault="00903086" w:rsidP="00903086">
      <w:pPr>
        <w:bidi/>
        <w:rPr>
          <w:rFonts w:ascii="Arial" w:eastAsia="Arial" w:hAnsi="Arial" w:cs="Arial"/>
          <w:sz w:val="24"/>
          <w:szCs w:val="24"/>
        </w:rPr>
      </w:pPr>
    </w:p>
    <w:p w14:paraId="22509EA3" w14:textId="77777777" w:rsidR="00903086" w:rsidRPr="00B30EF0" w:rsidRDefault="00903086" w:rsidP="00903086">
      <w:pPr>
        <w:bidi/>
        <w:rPr>
          <w:rFonts w:ascii="Arial" w:eastAsia="Arial" w:hAnsi="Arial" w:cs="Arial"/>
          <w:sz w:val="24"/>
          <w:szCs w:val="24"/>
        </w:rPr>
      </w:pPr>
    </w:p>
    <w:p w14:paraId="1F9C32EB" w14:textId="77777777" w:rsidR="00903086" w:rsidRPr="00B30EF0" w:rsidRDefault="00903086" w:rsidP="00903086">
      <w:pPr>
        <w:bidi/>
        <w:rPr>
          <w:rFonts w:ascii="Arial" w:eastAsia="Arial" w:hAnsi="Arial" w:cs="Arial"/>
          <w:sz w:val="24"/>
          <w:szCs w:val="24"/>
        </w:rPr>
      </w:pPr>
    </w:p>
    <w:p w14:paraId="2D33CBD4" w14:textId="77777777" w:rsidR="00903086" w:rsidRPr="00B30EF0" w:rsidRDefault="00903086" w:rsidP="00903086">
      <w:pPr>
        <w:bidi/>
        <w:rPr>
          <w:rFonts w:ascii="Arial" w:eastAsia="Arial" w:hAnsi="Arial" w:cs="Arial"/>
          <w:sz w:val="24"/>
          <w:szCs w:val="24"/>
        </w:rPr>
      </w:pPr>
    </w:p>
    <w:p w14:paraId="07AF7589" w14:textId="77777777" w:rsidR="00903086" w:rsidRPr="00B30EF0" w:rsidRDefault="00903086" w:rsidP="00903086">
      <w:pPr>
        <w:bidi/>
        <w:rPr>
          <w:rFonts w:ascii="Arial" w:eastAsia="Arial" w:hAnsi="Arial" w:cs="Arial"/>
          <w:sz w:val="24"/>
          <w:szCs w:val="24"/>
        </w:rPr>
      </w:pPr>
    </w:p>
    <w:p w14:paraId="4B920BF4" w14:textId="77777777" w:rsidR="00903086" w:rsidRPr="00B30EF0" w:rsidRDefault="00903086" w:rsidP="00903086">
      <w:pPr>
        <w:bidi/>
        <w:rPr>
          <w:rFonts w:ascii="Arial" w:eastAsia="Arial" w:hAnsi="Arial" w:cs="Arial"/>
          <w:sz w:val="24"/>
          <w:szCs w:val="24"/>
        </w:rPr>
      </w:pPr>
    </w:p>
    <w:p w14:paraId="33466346" w14:textId="77777777" w:rsidR="00903086" w:rsidRPr="00B30EF0" w:rsidRDefault="00903086" w:rsidP="00903086">
      <w:pPr>
        <w:bidi/>
        <w:rPr>
          <w:rFonts w:ascii="Arial" w:eastAsia="Arial" w:hAnsi="Arial" w:cs="Arial"/>
          <w:sz w:val="24"/>
          <w:szCs w:val="24"/>
        </w:rPr>
      </w:pPr>
    </w:p>
    <w:p w14:paraId="4C2C44C6" w14:textId="77777777" w:rsidR="00903086" w:rsidRPr="00B30EF0" w:rsidRDefault="00903086" w:rsidP="00903086">
      <w:pPr>
        <w:bidi/>
        <w:rPr>
          <w:rFonts w:ascii="Arial" w:eastAsia="Arial" w:hAnsi="Arial" w:cs="Arial"/>
          <w:sz w:val="24"/>
          <w:szCs w:val="24"/>
        </w:rPr>
      </w:pPr>
    </w:p>
    <w:p w14:paraId="0A15B6F0" w14:textId="77777777" w:rsidR="00903086" w:rsidRPr="00B30EF0" w:rsidRDefault="00903086" w:rsidP="00903086">
      <w:pPr>
        <w:bidi/>
        <w:rPr>
          <w:rFonts w:ascii="Arial" w:eastAsia="Arial" w:hAnsi="Arial" w:cs="Arial"/>
          <w:sz w:val="24"/>
          <w:szCs w:val="24"/>
        </w:rPr>
      </w:pPr>
    </w:p>
    <w:p w14:paraId="78EDD2F7" w14:textId="77777777" w:rsidR="00903086" w:rsidRPr="00B30EF0" w:rsidRDefault="00903086" w:rsidP="00903086">
      <w:pPr>
        <w:bidi/>
        <w:rPr>
          <w:rFonts w:ascii="Arial" w:eastAsia="Arial" w:hAnsi="Arial" w:cs="Arial"/>
          <w:sz w:val="24"/>
          <w:szCs w:val="24"/>
        </w:rPr>
      </w:pPr>
    </w:p>
    <w:p w14:paraId="5BDEE1F4" w14:textId="77777777" w:rsidR="00903086" w:rsidRPr="00B30EF0" w:rsidRDefault="00903086" w:rsidP="00903086">
      <w:pPr>
        <w:bidi/>
        <w:rPr>
          <w:rFonts w:ascii="Arial" w:eastAsia="Arial" w:hAnsi="Arial" w:cs="Arial"/>
          <w:sz w:val="24"/>
          <w:szCs w:val="24"/>
        </w:rPr>
      </w:pPr>
    </w:p>
    <w:p w14:paraId="1CA1EF50" w14:textId="77777777" w:rsidR="00903086" w:rsidRPr="00B30EF0" w:rsidRDefault="00903086" w:rsidP="00903086">
      <w:pPr>
        <w:bidi/>
        <w:rPr>
          <w:rFonts w:ascii="Arial" w:eastAsia="Arial" w:hAnsi="Arial" w:cs="Arial"/>
          <w:sz w:val="24"/>
          <w:szCs w:val="24"/>
        </w:rPr>
      </w:pPr>
    </w:p>
    <w:p w14:paraId="46332E22" w14:textId="347DA68B" w:rsidR="00903086" w:rsidRPr="00B30EF0" w:rsidRDefault="004237FB" w:rsidP="004237FB">
      <w:pPr>
        <w:rPr>
          <w:rFonts w:ascii="Arial" w:eastAsia="DengXian" w:hAnsi="Arial" w:cs="Arial"/>
          <w:sz w:val="24"/>
          <w:szCs w:val="24"/>
          <w:lang w:eastAsia="zh-CN"/>
        </w:rPr>
      </w:pPr>
      <w:r w:rsidRPr="00B30EF0">
        <w:rPr>
          <w:rFonts w:ascii="Arial" w:eastAsia="DengXian" w:hAnsi="Arial" w:cs="Arial"/>
          <w:sz w:val="24"/>
          <w:szCs w:val="24"/>
          <w:lang w:eastAsia="zh-CN"/>
        </w:rPr>
        <w:br w:type="page"/>
      </w:r>
    </w:p>
    <w:p w14:paraId="0AD286FB" w14:textId="77777777" w:rsidR="002A7EEA" w:rsidRPr="00B30EF0" w:rsidRDefault="002A7EEA" w:rsidP="002A7EEA">
      <w:pPr>
        <w:pStyle w:val="Heading1"/>
        <w:spacing w:after="0" w:line="360" w:lineRule="auto"/>
        <w:contextualSpacing/>
        <w:rPr>
          <w:sz w:val="28"/>
          <w:szCs w:val="28"/>
        </w:rPr>
      </w:pPr>
      <w:bookmarkStart w:id="13" w:name="_Toc185521857"/>
      <w:r w:rsidRPr="00B30EF0">
        <w:rPr>
          <w:sz w:val="28"/>
          <w:szCs w:val="28"/>
          <w:rtl/>
          <w:lang w:eastAsia="ar" w:bidi="ar-MA"/>
        </w:rPr>
        <w:lastRenderedPageBreak/>
        <w:t>نطاق الخدمات</w:t>
      </w:r>
      <w:bookmarkEnd w:id="13"/>
    </w:p>
    <w:p w14:paraId="4990F179" w14:textId="77777777" w:rsidR="002A7EEA" w:rsidRPr="00B30EF0" w:rsidRDefault="002A7EEA" w:rsidP="002A7EEA">
      <w:pPr>
        <w:widowControl w:val="0"/>
        <w:autoSpaceDE w:val="0"/>
        <w:autoSpaceDN w:val="0"/>
        <w:bidi/>
        <w:spacing w:after="0" w:line="360" w:lineRule="auto"/>
        <w:ind w:right="222"/>
        <w:contextualSpacing/>
        <w:rPr>
          <w:rFonts w:ascii="Arial" w:eastAsia="Arial" w:hAnsi="Arial" w:cs="Arial"/>
          <w:sz w:val="28"/>
          <w:szCs w:val="28"/>
        </w:rPr>
      </w:pPr>
    </w:p>
    <w:p w14:paraId="588C81D4" w14:textId="77777777" w:rsidR="002A7EEA" w:rsidRPr="00B30EF0" w:rsidRDefault="002A7EEA" w:rsidP="002A7EEA">
      <w:pPr>
        <w:widowControl w:val="0"/>
        <w:autoSpaceDE w:val="0"/>
        <w:autoSpaceDN w:val="0"/>
        <w:bidi/>
        <w:spacing w:after="0" w:line="360" w:lineRule="auto"/>
        <w:ind w:right="222"/>
        <w:contextualSpacing/>
        <w:rPr>
          <w:rFonts w:ascii="Arial" w:eastAsia="Arial" w:hAnsi="Arial" w:cs="Arial"/>
          <w:sz w:val="28"/>
          <w:szCs w:val="28"/>
        </w:rPr>
      </w:pPr>
      <w:r w:rsidRPr="00B30EF0">
        <w:rPr>
          <w:sz w:val="28"/>
          <w:szCs w:val="28"/>
          <w:rtl/>
          <w:lang w:eastAsia="ar" w:bidi="ar-MA"/>
        </w:rPr>
        <w:t>إذا كنت تستوفي معايير الوصول إلى خدمات الصحة السلوكية، فستصبح الخدمات التالية متاحة لك بناءً على احتياجاتك. سيعمل مقدم الخدمة معك لتحديد الخدمات التي تناسبك بشكل أفضل.</w:t>
      </w:r>
    </w:p>
    <w:p w14:paraId="215D77D0" w14:textId="77777777" w:rsidR="002A7EEA" w:rsidRPr="00B30EF0" w:rsidRDefault="002A7EEA" w:rsidP="002A7EEA">
      <w:pPr>
        <w:pStyle w:val="Heading3"/>
        <w:tabs>
          <w:tab w:val="left" w:pos="859"/>
          <w:tab w:val="left" w:pos="860"/>
        </w:tabs>
        <w:bidi/>
        <w:spacing w:line="360" w:lineRule="auto"/>
        <w:ind w:left="0"/>
        <w:contextualSpacing/>
        <w:rPr>
          <w:sz w:val="28"/>
          <w:szCs w:val="28"/>
        </w:rPr>
      </w:pPr>
    </w:p>
    <w:p w14:paraId="2D2BD3EE" w14:textId="135FDE3A" w:rsidR="002A7EEA" w:rsidRPr="00B30EF0" w:rsidRDefault="002A7EEA" w:rsidP="002A7EEA">
      <w:pPr>
        <w:bidi/>
        <w:spacing w:after="0" w:line="360" w:lineRule="auto"/>
        <w:contextualSpacing/>
        <w:rPr>
          <w:rFonts w:ascii="Arial" w:hAnsi="Arial" w:cs="Arial"/>
          <w:b/>
          <w:bCs/>
          <w:i/>
          <w:iCs/>
          <w:sz w:val="28"/>
          <w:szCs w:val="28"/>
        </w:rPr>
      </w:pPr>
      <w:r w:rsidRPr="00B30EF0">
        <w:rPr>
          <w:b/>
          <w:bCs/>
          <w:sz w:val="28"/>
          <w:szCs w:val="28"/>
          <w:rtl/>
          <w:lang w:eastAsia="ar" w:bidi="ar-MA"/>
        </w:rPr>
        <w:t>خدمات الصحة ال</w:t>
      </w:r>
      <w:r w:rsidR="00EB4D41" w:rsidRPr="00B30EF0">
        <w:rPr>
          <w:rFonts w:hint="cs"/>
          <w:b/>
          <w:bCs/>
          <w:sz w:val="28"/>
          <w:szCs w:val="28"/>
          <w:rtl/>
          <w:lang w:eastAsia="ar" w:bidi="ar-MA"/>
        </w:rPr>
        <w:t>نفس</w:t>
      </w:r>
      <w:r w:rsidRPr="00B30EF0">
        <w:rPr>
          <w:b/>
          <w:bCs/>
          <w:sz w:val="28"/>
          <w:szCs w:val="28"/>
          <w:rtl/>
          <w:lang w:eastAsia="ar" w:bidi="ar-MA"/>
        </w:rPr>
        <w:t xml:space="preserve">ية المتخصصة </w:t>
      </w:r>
    </w:p>
    <w:p w14:paraId="056E1BB8" w14:textId="001A7DFC" w:rsidR="002A7EEA" w:rsidRPr="00B30EF0" w:rsidRDefault="002A7EEA" w:rsidP="002A7EEA">
      <w:pPr>
        <w:bidi/>
        <w:spacing w:line="360" w:lineRule="auto"/>
        <w:contextualSpacing/>
        <w:rPr>
          <w:rFonts w:ascii="Arial" w:eastAsia="Arial" w:hAnsi="Arial" w:cs="Arial"/>
          <w:b/>
          <w:i/>
          <w:sz w:val="28"/>
          <w:szCs w:val="28"/>
        </w:rPr>
      </w:pPr>
      <w:r w:rsidRPr="00B30EF0">
        <w:rPr>
          <w:b/>
          <w:bCs/>
          <w:i/>
          <w:iCs/>
          <w:sz w:val="28"/>
          <w:szCs w:val="28"/>
          <w:rtl/>
          <w:lang w:eastAsia="ar" w:bidi="ar-MA"/>
        </w:rPr>
        <w:t>خدمات الصحة ال</w:t>
      </w:r>
      <w:r w:rsidR="005C2569" w:rsidRPr="00B30EF0">
        <w:rPr>
          <w:rFonts w:hint="cs"/>
          <w:b/>
          <w:bCs/>
          <w:i/>
          <w:iCs/>
          <w:sz w:val="28"/>
          <w:szCs w:val="28"/>
          <w:rtl/>
          <w:lang w:eastAsia="ar" w:bidi="ar-MA"/>
        </w:rPr>
        <w:t>نفس</w:t>
      </w:r>
      <w:r w:rsidRPr="00B30EF0">
        <w:rPr>
          <w:b/>
          <w:bCs/>
          <w:i/>
          <w:iCs/>
          <w:sz w:val="28"/>
          <w:szCs w:val="28"/>
          <w:rtl/>
          <w:lang w:eastAsia="ar" w:bidi="ar-MA"/>
        </w:rPr>
        <w:t>ية</w:t>
      </w:r>
    </w:p>
    <w:p w14:paraId="087DB763" w14:textId="40D12457" w:rsidR="002A7EEA" w:rsidRPr="00B30EF0" w:rsidRDefault="002A7EEA" w:rsidP="008740E9">
      <w:pPr>
        <w:pStyle w:val="ListParagraph"/>
        <w:numPr>
          <w:ilvl w:val="0"/>
          <w:numId w:val="64"/>
        </w:numPr>
        <w:bidi/>
        <w:spacing w:line="360" w:lineRule="auto"/>
        <w:rPr>
          <w:b/>
          <w:bCs/>
          <w:sz w:val="24"/>
          <w:szCs w:val="24"/>
        </w:rPr>
      </w:pPr>
      <w:r w:rsidRPr="00B30EF0">
        <w:rPr>
          <w:sz w:val="28"/>
          <w:szCs w:val="28"/>
          <w:rtl/>
          <w:lang w:eastAsia="ar" w:bidi="ar-MA"/>
        </w:rPr>
        <w:t>الخدمات الصحية ال</w:t>
      </w:r>
      <w:r w:rsidR="005C2569" w:rsidRPr="00B30EF0">
        <w:rPr>
          <w:rFonts w:hint="cs"/>
          <w:sz w:val="28"/>
          <w:szCs w:val="28"/>
          <w:rtl/>
          <w:lang w:eastAsia="ar" w:bidi="ar-MA"/>
        </w:rPr>
        <w:t>نفس</w:t>
      </w:r>
      <w:r w:rsidRPr="00B30EF0">
        <w:rPr>
          <w:sz w:val="28"/>
          <w:szCs w:val="28"/>
          <w:rtl/>
          <w:lang w:eastAsia="ar" w:bidi="ar-MA"/>
        </w:rPr>
        <w:t>ية هي خدمات علاجية فردية أو جماعية أو عائلية تساعد الأفراد الذين يعانون من حالات الصحة ال</w:t>
      </w:r>
      <w:r w:rsidR="005C2569" w:rsidRPr="00B30EF0">
        <w:rPr>
          <w:rFonts w:hint="cs"/>
          <w:sz w:val="28"/>
          <w:szCs w:val="28"/>
          <w:rtl/>
          <w:lang w:eastAsia="ar" w:bidi="ar-MA"/>
        </w:rPr>
        <w:t>نفس</w:t>
      </w:r>
      <w:r w:rsidRPr="00B30EF0">
        <w:rPr>
          <w:sz w:val="28"/>
          <w:szCs w:val="28"/>
          <w:rtl/>
          <w:lang w:eastAsia="ar" w:bidi="ar-MA"/>
        </w:rPr>
        <w:t>ية على تطوير مهارات التأقلم للحياة اليومية. وتشمل هذه الخدمات أيضًا العمل الذي يقوم به مقدم الخدمة للمساعدة في تحسين الخدمات للفرد الذي يتلقى الرعاية. تتضمن هذه الأمور التقييمات لمعرفة ما إذا كنت بحاجة إلى الخدمة وما إذا كانت الخدمة فعالة؛ وتخطيط العلاج لتحديد أهداف علاج الصحة ال</w:t>
      </w:r>
      <w:r w:rsidR="005C2569" w:rsidRPr="00B30EF0">
        <w:rPr>
          <w:rFonts w:hint="cs"/>
          <w:sz w:val="28"/>
          <w:szCs w:val="28"/>
          <w:rtl/>
          <w:lang w:eastAsia="ar" w:bidi="ar-MA"/>
        </w:rPr>
        <w:t>نفس</w:t>
      </w:r>
      <w:r w:rsidRPr="00B30EF0">
        <w:rPr>
          <w:sz w:val="28"/>
          <w:szCs w:val="28"/>
          <w:rtl/>
          <w:lang w:eastAsia="ar" w:bidi="ar-MA"/>
        </w:rPr>
        <w:t xml:space="preserve">ية والخدمات المحددة التي سيتم تقديمها؛ و"الضمانات"، مما يعني العمل مع أفراد الأسرة والأفراد المهمين في حياتك (إذا سمحت بذلك) لمساعدتك على تحسين أو الحفاظ على قدراتك الحياتية اليومية. </w:t>
      </w:r>
    </w:p>
    <w:p w14:paraId="2E8B9F87" w14:textId="4FF97CD0" w:rsidR="002A7EEA" w:rsidRPr="00B30EF0" w:rsidRDefault="002A7EEA" w:rsidP="008740E9">
      <w:pPr>
        <w:pStyle w:val="ListParagraph"/>
        <w:numPr>
          <w:ilvl w:val="0"/>
          <w:numId w:val="64"/>
        </w:numPr>
        <w:bidi/>
        <w:spacing w:line="360" w:lineRule="auto"/>
        <w:rPr>
          <w:sz w:val="24"/>
          <w:szCs w:val="24"/>
        </w:rPr>
      </w:pPr>
      <w:r w:rsidRPr="00B30EF0">
        <w:rPr>
          <w:sz w:val="28"/>
          <w:szCs w:val="28"/>
          <w:rtl/>
          <w:lang w:eastAsia="ar" w:bidi="ar-MA"/>
        </w:rPr>
        <w:t>يمكن تقديم خدمات الصحة ال</w:t>
      </w:r>
      <w:r w:rsidR="005C2569" w:rsidRPr="00B30EF0">
        <w:rPr>
          <w:rFonts w:hint="cs"/>
          <w:sz w:val="28"/>
          <w:szCs w:val="28"/>
          <w:rtl/>
          <w:lang w:eastAsia="ar" w:bidi="ar-MA"/>
        </w:rPr>
        <w:t>نفس</w:t>
      </w:r>
      <w:r w:rsidRPr="00B30EF0">
        <w:rPr>
          <w:sz w:val="28"/>
          <w:szCs w:val="28"/>
          <w:rtl/>
          <w:lang w:eastAsia="ar" w:bidi="ar-MA"/>
        </w:rPr>
        <w:t>ية في عيادة أو مكتب مقدم الخدمة، أو في منزلك أو في أي مكان مجتمعي آخر، أو عبر الهاتف، أو عن طريق الرعاية الطبية عن بعد (التي تشمل كلا من التفاعلات الصوتية فقط والتفاعلات عبر الفيديو). ستعمل المقاطعة ومقدم الخدمة معك لتحديد وتيرة خدماتك/مواعيدك.</w:t>
      </w:r>
    </w:p>
    <w:p w14:paraId="6FE0C193" w14:textId="77777777" w:rsidR="005C1C95" w:rsidRPr="00B30EF0" w:rsidRDefault="005C1C95" w:rsidP="002A7EEA">
      <w:pPr>
        <w:bidi/>
        <w:spacing w:after="0" w:line="360" w:lineRule="auto"/>
        <w:contextualSpacing/>
        <w:rPr>
          <w:rFonts w:ascii="Arial" w:hAnsi="Arial" w:cs="Arial"/>
          <w:b/>
          <w:bCs/>
          <w:i/>
          <w:iCs/>
          <w:sz w:val="28"/>
          <w:szCs w:val="28"/>
        </w:rPr>
      </w:pPr>
    </w:p>
    <w:p w14:paraId="25895C13" w14:textId="3665865F"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دعم الأدوية </w:t>
      </w:r>
    </w:p>
    <w:p w14:paraId="219E1201" w14:textId="77777777" w:rsidR="002A7EEA" w:rsidRPr="00B30EF0" w:rsidRDefault="002A7EEA" w:rsidP="008740E9">
      <w:pPr>
        <w:pStyle w:val="ListParagraph"/>
        <w:numPr>
          <w:ilvl w:val="0"/>
          <w:numId w:val="6"/>
        </w:numPr>
        <w:bidi/>
        <w:spacing w:line="360" w:lineRule="auto"/>
        <w:ind w:right="222"/>
        <w:contextualSpacing/>
        <w:rPr>
          <w:sz w:val="28"/>
          <w:szCs w:val="28"/>
        </w:rPr>
      </w:pPr>
      <w:r w:rsidRPr="00B30EF0">
        <w:rPr>
          <w:sz w:val="28"/>
          <w:szCs w:val="28"/>
          <w:rtl/>
          <w:lang w:eastAsia="ar" w:bidi="ar-MA"/>
        </w:rPr>
        <w:t>تشمل هذه الخدمات وصف الأدوية النفسية وطرق إعطائها وصرفها ومراقبتها. يمكن لمقدم الخدمة المسؤول عنك أيضًا تثقيفك بشأن الدواء. يمكن تقديم هذه الخدمات في العيادة، أو مكتب الطبيب، أو منزلك، أو في مكان مجتمعي، أو عبر الهاتف، أو عن طريق الرعاية الطبية عن بعد (التي تشمل كلا من التفاعلات الصوتية فقط والتفاعلات عبر الفيديو).</w:t>
      </w:r>
    </w:p>
    <w:p w14:paraId="482586AE" w14:textId="77777777" w:rsidR="002A7EEA" w:rsidRPr="00B30EF0" w:rsidRDefault="002A7EEA" w:rsidP="002A7EEA">
      <w:pPr>
        <w:bidi/>
        <w:spacing w:after="0" w:line="360" w:lineRule="auto"/>
        <w:ind w:right="222"/>
        <w:contextualSpacing/>
        <w:rPr>
          <w:rFonts w:ascii="Arial" w:hAnsi="Arial" w:cs="Arial"/>
          <w:b/>
          <w:bCs/>
          <w:sz w:val="28"/>
          <w:szCs w:val="28"/>
        </w:rPr>
      </w:pPr>
    </w:p>
    <w:p w14:paraId="62ACA4A4" w14:textId="77777777" w:rsidR="002A7EEA" w:rsidRPr="00B30EF0" w:rsidRDefault="002A7EEA" w:rsidP="002A7EEA">
      <w:pPr>
        <w:bidi/>
        <w:spacing w:after="0" w:line="360" w:lineRule="auto"/>
        <w:ind w:right="222"/>
        <w:contextualSpacing/>
        <w:rPr>
          <w:rFonts w:ascii="Arial" w:hAnsi="Arial" w:cs="Arial"/>
          <w:b/>
          <w:bCs/>
          <w:sz w:val="28"/>
          <w:szCs w:val="28"/>
        </w:rPr>
      </w:pPr>
      <w:r w:rsidRPr="00B30EF0">
        <w:rPr>
          <w:b/>
          <w:bCs/>
          <w:i/>
          <w:iCs/>
          <w:sz w:val="28"/>
          <w:szCs w:val="28"/>
          <w:rtl/>
          <w:lang w:eastAsia="ar" w:bidi="ar-MA"/>
        </w:rPr>
        <w:t xml:space="preserve">إدارة الحالات المستهدفة </w:t>
      </w:r>
    </w:p>
    <w:p w14:paraId="143502D8" w14:textId="4973DF73"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lastRenderedPageBreak/>
        <w:t>تساعد هذه الخدمة الأعضاء على الحصول على خدمات طبية أو تعليمية أو اجتماعية أو مهنية أو تأهيلية أو خدمات مجتمعية أخرى عندما يكون من الصعب على الأفراد الذين يعانون من حالة الصحة ال</w:t>
      </w:r>
      <w:r w:rsidR="00846B26" w:rsidRPr="00B30EF0">
        <w:rPr>
          <w:rFonts w:hint="cs"/>
          <w:sz w:val="28"/>
          <w:szCs w:val="28"/>
          <w:rtl/>
          <w:lang w:eastAsia="ar" w:bidi="ar-MA"/>
        </w:rPr>
        <w:t>نفس</w:t>
      </w:r>
      <w:r w:rsidRPr="00B30EF0">
        <w:rPr>
          <w:sz w:val="28"/>
          <w:szCs w:val="28"/>
          <w:rtl/>
          <w:lang w:eastAsia="ar" w:bidi="ar-MA"/>
        </w:rPr>
        <w:t>ية الحصول على هذه الخدمات بمفردهم. تتضمن إدارة الحالات المستهدفة، على سبيل المثال لا الحصر، ما يلي:</w:t>
      </w:r>
    </w:p>
    <w:p w14:paraId="50BAD516" w14:textId="77777777" w:rsidR="002A7EEA" w:rsidRPr="00B30EF0" w:rsidRDefault="002A7EEA" w:rsidP="008740E9">
      <w:pPr>
        <w:pStyle w:val="ListParagraph"/>
        <w:numPr>
          <w:ilvl w:val="1"/>
          <w:numId w:val="6"/>
        </w:numPr>
        <w:bidi/>
        <w:spacing w:line="360" w:lineRule="auto"/>
        <w:contextualSpacing/>
        <w:rPr>
          <w:sz w:val="28"/>
          <w:szCs w:val="28"/>
        </w:rPr>
      </w:pPr>
      <w:r w:rsidRPr="00B30EF0">
        <w:rPr>
          <w:sz w:val="28"/>
          <w:szCs w:val="28"/>
          <w:rtl/>
          <w:lang w:eastAsia="ar" w:bidi="ar-MA"/>
        </w:rPr>
        <w:t>وضع خطة؛</w:t>
      </w:r>
    </w:p>
    <w:p w14:paraId="2A8D84CF" w14:textId="77777777" w:rsidR="002A7EEA" w:rsidRPr="00B30EF0" w:rsidRDefault="002A7EEA" w:rsidP="008740E9">
      <w:pPr>
        <w:pStyle w:val="ListParagraph"/>
        <w:numPr>
          <w:ilvl w:val="1"/>
          <w:numId w:val="6"/>
        </w:numPr>
        <w:bidi/>
        <w:spacing w:line="360" w:lineRule="auto"/>
        <w:contextualSpacing/>
        <w:rPr>
          <w:sz w:val="28"/>
          <w:szCs w:val="28"/>
        </w:rPr>
      </w:pPr>
      <w:r w:rsidRPr="00B30EF0">
        <w:rPr>
          <w:sz w:val="28"/>
          <w:szCs w:val="28"/>
          <w:rtl/>
          <w:lang w:eastAsia="ar" w:bidi="ar-MA"/>
        </w:rPr>
        <w:t>التواصل والتنسيق والإحالة؛</w:t>
      </w:r>
    </w:p>
    <w:p w14:paraId="122CCE8C" w14:textId="77777777" w:rsidR="002A7EEA" w:rsidRPr="00B30EF0" w:rsidRDefault="002A7EEA" w:rsidP="008740E9">
      <w:pPr>
        <w:pStyle w:val="ListParagraph"/>
        <w:numPr>
          <w:ilvl w:val="1"/>
          <w:numId w:val="6"/>
        </w:numPr>
        <w:bidi/>
        <w:spacing w:line="360" w:lineRule="auto"/>
        <w:contextualSpacing/>
        <w:rPr>
          <w:sz w:val="28"/>
          <w:szCs w:val="28"/>
        </w:rPr>
      </w:pPr>
      <w:r w:rsidRPr="00B30EF0">
        <w:rPr>
          <w:sz w:val="28"/>
          <w:szCs w:val="28"/>
          <w:rtl/>
          <w:lang w:eastAsia="ar" w:bidi="ar-MA"/>
        </w:rPr>
        <w:t>مراقبة تقديم الخدمات لضمان حصول الفرد على الخدمة ونظام تقديم الخدمة؛</w:t>
      </w:r>
    </w:p>
    <w:p w14:paraId="5BFC8010" w14:textId="77777777" w:rsidR="002A7EEA" w:rsidRPr="00B30EF0" w:rsidRDefault="002A7EEA" w:rsidP="008740E9">
      <w:pPr>
        <w:pStyle w:val="ListParagraph"/>
        <w:numPr>
          <w:ilvl w:val="1"/>
          <w:numId w:val="6"/>
        </w:numPr>
        <w:bidi/>
        <w:spacing w:line="360" w:lineRule="auto"/>
        <w:contextualSpacing/>
        <w:rPr>
          <w:sz w:val="28"/>
          <w:szCs w:val="28"/>
        </w:rPr>
      </w:pPr>
      <w:r w:rsidRPr="00B30EF0">
        <w:rPr>
          <w:sz w:val="28"/>
          <w:szCs w:val="28"/>
          <w:rtl/>
          <w:lang w:eastAsia="ar" w:bidi="ar-MA"/>
        </w:rPr>
        <w:t>مراقبة تقدم حالة الفرد.</w:t>
      </w:r>
    </w:p>
    <w:p w14:paraId="00C9D04A" w14:textId="77777777" w:rsidR="002A7EEA" w:rsidRPr="00B30EF0" w:rsidRDefault="002A7EEA" w:rsidP="002A7EEA">
      <w:pPr>
        <w:pStyle w:val="ListParagraph"/>
        <w:bidi/>
        <w:spacing w:line="360" w:lineRule="auto"/>
        <w:ind w:left="720" w:firstLine="0"/>
        <w:contextualSpacing/>
        <w:rPr>
          <w:sz w:val="28"/>
          <w:szCs w:val="28"/>
        </w:rPr>
      </w:pPr>
    </w:p>
    <w:p w14:paraId="59485EA1" w14:textId="77777777" w:rsidR="002A7EEA" w:rsidRPr="00B30EF0" w:rsidRDefault="002A7EEA" w:rsidP="002A7EEA">
      <w:pPr>
        <w:bidi/>
        <w:spacing w:after="0" w:line="360" w:lineRule="auto"/>
        <w:ind w:right="222"/>
        <w:contextualSpacing/>
        <w:rPr>
          <w:rFonts w:ascii="Arial" w:hAnsi="Arial" w:cs="Arial"/>
          <w:b/>
          <w:bCs/>
          <w:sz w:val="28"/>
          <w:szCs w:val="28"/>
        </w:rPr>
      </w:pPr>
      <w:r w:rsidRPr="00B30EF0">
        <w:rPr>
          <w:b/>
          <w:bCs/>
          <w:i/>
          <w:iCs/>
          <w:sz w:val="28"/>
          <w:szCs w:val="28"/>
          <w:rtl/>
          <w:lang w:eastAsia="ar" w:bidi="ar-MA"/>
        </w:rPr>
        <w:t>خدمات التدخل في الأزمات</w:t>
      </w:r>
    </w:p>
    <w:p w14:paraId="486325B9" w14:textId="77777777"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هذه الخدمة متاحة لمعالجة الحالات العاجلة التي تحتاج إلى اهتمام فوري. الهدف من التدخل في الأزمات هو مساعدة الأفراد في المجتمع المحلي حتى لا يضطروا إلى الذهاب إلى المستشفى. ويمكن أن يستمر التدخل في الأزمات لمدة تصل إلى ثماني ساعات ويمكن تقديمه في عيادة أو مكتب مقدم الخدمة، أو في منزلك أو في أي مكان مجتمعي آخر. ويمكن أيضًا تقديم هذه الخدمات عبر الهاتف أو عن طريق الرعاية الصحية عن بعد.</w:t>
      </w:r>
    </w:p>
    <w:p w14:paraId="1EAB0A58" w14:textId="77777777" w:rsidR="002A7EEA" w:rsidRPr="00B30EF0" w:rsidRDefault="002A7EEA" w:rsidP="002A7EEA">
      <w:pPr>
        <w:bidi/>
        <w:spacing w:after="0" w:line="360" w:lineRule="auto"/>
        <w:ind w:right="222"/>
        <w:contextualSpacing/>
        <w:rPr>
          <w:rFonts w:ascii="Arial" w:hAnsi="Arial" w:cs="Arial"/>
          <w:b/>
          <w:bCs/>
          <w:i/>
          <w:iCs/>
          <w:sz w:val="28"/>
          <w:szCs w:val="28"/>
        </w:rPr>
      </w:pPr>
    </w:p>
    <w:p w14:paraId="22B8872C" w14:textId="77777777" w:rsidR="002A7EEA" w:rsidRPr="00B30EF0" w:rsidRDefault="002A7EEA" w:rsidP="002A7EEA">
      <w:pPr>
        <w:bidi/>
        <w:spacing w:after="0" w:line="360" w:lineRule="auto"/>
        <w:ind w:right="222"/>
        <w:contextualSpacing/>
        <w:rPr>
          <w:rFonts w:ascii="Arial" w:hAnsi="Arial" w:cs="Arial"/>
          <w:b/>
          <w:bCs/>
          <w:sz w:val="28"/>
          <w:szCs w:val="28"/>
        </w:rPr>
      </w:pPr>
      <w:r w:rsidRPr="00B30EF0">
        <w:rPr>
          <w:b/>
          <w:bCs/>
          <w:i/>
          <w:iCs/>
          <w:sz w:val="28"/>
          <w:szCs w:val="28"/>
          <w:rtl/>
          <w:lang w:eastAsia="ar" w:bidi="ar-MA"/>
        </w:rPr>
        <w:t xml:space="preserve">خدمات تثبيت الأزمات </w:t>
      </w:r>
    </w:p>
    <w:p w14:paraId="1C26551D" w14:textId="77777777" w:rsidR="002A7EEA" w:rsidRPr="00B30EF0" w:rsidRDefault="002A7EEA" w:rsidP="008740E9">
      <w:pPr>
        <w:pStyle w:val="ListParagraph"/>
        <w:numPr>
          <w:ilvl w:val="0"/>
          <w:numId w:val="6"/>
        </w:numPr>
        <w:bidi/>
        <w:spacing w:line="360" w:lineRule="auto"/>
        <w:ind w:right="222"/>
        <w:contextualSpacing/>
        <w:rPr>
          <w:sz w:val="28"/>
          <w:szCs w:val="28"/>
        </w:rPr>
      </w:pPr>
      <w:r w:rsidRPr="00B30EF0">
        <w:rPr>
          <w:sz w:val="28"/>
          <w:szCs w:val="28"/>
          <w:rtl/>
          <w:lang w:eastAsia="ar" w:bidi="ar-MA"/>
        </w:rPr>
        <w:t>هذه الخدمة متاحة لمعالجة الحالات العاجلة التي تحتاج إلى اهتمام فوري. تستمر عملية تثبيت الأزمة أقل من 24 ساعة ويجب توفيرها في منشأة رعاية صحية مرخصة تعمل على مدار 24 ساعة، أو في برنامج لرعاية المرضى الخارجيين داخل المستشفى، أو في موقع مقدم الخدمة المعتمد لتقديم هذه الخدمات.</w:t>
      </w:r>
    </w:p>
    <w:p w14:paraId="059C00DF" w14:textId="77777777" w:rsidR="002A7EEA" w:rsidRPr="00B30EF0" w:rsidRDefault="002A7EEA" w:rsidP="002A7EEA">
      <w:pPr>
        <w:pStyle w:val="ListParagraph"/>
        <w:bidi/>
        <w:spacing w:line="360" w:lineRule="auto"/>
        <w:ind w:left="0" w:right="222" w:firstLine="0"/>
        <w:contextualSpacing/>
        <w:rPr>
          <w:sz w:val="28"/>
          <w:szCs w:val="28"/>
        </w:rPr>
      </w:pPr>
    </w:p>
    <w:p w14:paraId="4CDA1B7D"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العلاج السكني للبالغين </w:t>
      </w:r>
    </w:p>
    <w:p w14:paraId="665D7841" w14:textId="6FBDE29A"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توفر هذه الخدمات العلاج لحالات الصحة ال</w:t>
      </w:r>
      <w:r w:rsidR="00846B26" w:rsidRPr="00B30EF0">
        <w:rPr>
          <w:rFonts w:hint="cs"/>
          <w:sz w:val="28"/>
          <w:szCs w:val="28"/>
          <w:rtl/>
          <w:lang w:eastAsia="ar" w:bidi="ar-MA"/>
        </w:rPr>
        <w:t>نفس</w:t>
      </w:r>
      <w:r w:rsidRPr="00B30EF0">
        <w:rPr>
          <w:sz w:val="28"/>
          <w:szCs w:val="28"/>
          <w:rtl/>
          <w:lang w:eastAsia="ar" w:bidi="ar-MA"/>
        </w:rPr>
        <w:t>ية لأولئك الذين يعانون من حالة الصحة ال</w:t>
      </w:r>
      <w:r w:rsidR="00846B26" w:rsidRPr="00B30EF0">
        <w:rPr>
          <w:rFonts w:hint="cs"/>
          <w:sz w:val="28"/>
          <w:szCs w:val="28"/>
          <w:rtl/>
          <w:lang w:eastAsia="ar" w:bidi="ar-MA"/>
        </w:rPr>
        <w:t>نفس</w:t>
      </w:r>
      <w:r w:rsidRPr="00B30EF0">
        <w:rPr>
          <w:sz w:val="28"/>
          <w:szCs w:val="28"/>
          <w:rtl/>
          <w:lang w:eastAsia="ar" w:bidi="ar-MA"/>
        </w:rPr>
        <w:t>ية ويعيشون في منشآت سكنية مرخصة. تساعد هذه الخدمات في بناء مهارات الأفراد وتوفير خدمات العلاج السكني للأفراد الذين يعانون من حالة الصحة ال</w:t>
      </w:r>
      <w:r w:rsidR="00846B26" w:rsidRPr="00B30EF0">
        <w:rPr>
          <w:rFonts w:hint="cs"/>
          <w:sz w:val="28"/>
          <w:szCs w:val="28"/>
          <w:rtl/>
          <w:lang w:eastAsia="ar" w:bidi="ar-MA"/>
        </w:rPr>
        <w:t>نفس</w:t>
      </w:r>
      <w:r w:rsidRPr="00B30EF0">
        <w:rPr>
          <w:sz w:val="28"/>
          <w:szCs w:val="28"/>
          <w:rtl/>
          <w:lang w:eastAsia="ar" w:bidi="ar-MA"/>
        </w:rPr>
        <w:t xml:space="preserve">ية. تتوفر هذه الخدمات على مدار 24 </w:t>
      </w:r>
      <w:r w:rsidRPr="00B30EF0">
        <w:rPr>
          <w:sz w:val="28"/>
          <w:szCs w:val="28"/>
          <w:rtl/>
          <w:lang w:eastAsia="ar" w:bidi="ar-MA"/>
        </w:rPr>
        <w:lastRenderedPageBreak/>
        <w:t xml:space="preserve">ساعة طوال اليوم، سبعة أيام في الأسبوع. لا يغطي برنامج </w:t>
      </w:r>
      <w:r w:rsidRPr="00B30EF0">
        <w:rPr>
          <w:sz w:val="28"/>
          <w:szCs w:val="28"/>
          <w:lang w:eastAsia="ar" w:bidi="en-US"/>
        </w:rPr>
        <w:t>Medi-Cal</w:t>
      </w:r>
      <w:r w:rsidRPr="00B30EF0">
        <w:rPr>
          <w:sz w:val="28"/>
          <w:szCs w:val="28"/>
          <w:rtl/>
          <w:lang w:eastAsia="ar" w:bidi="ar-MA"/>
        </w:rPr>
        <w:t xml:space="preserve"> تكاليف الغرفة والإقامة في هذه المنشآت.</w:t>
      </w:r>
    </w:p>
    <w:p w14:paraId="2ADB3A65" w14:textId="77777777" w:rsidR="002A7EEA" w:rsidRPr="00B30EF0" w:rsidRDefault="002A7EEA" w:rsidP="002A7EEA">
      <w:pPr>
        <w:pStyle w:val="ListParagraph"/>
        <w:bidi/>
        <w:spacing w:line="360" w:lineRule="auto"/>
        <w:ind w:left="720" w:firstLine="0"/>
        <w:contextualSpacing/>
        <w:rPr>
          <w:sz w:val="28"/>
          <w:szCs w:val="28"/>
        </w:rPr>
      </w:pPr>
    </w:p>
    <w:p w14:paraId="4F8033DA" w14:textId="77777777" w:rsidR="000D73C0" w:rsidRPr="00B30EF0" w:rsidRDefault="000D73C0" w:rsidP="002A7EEA">
      <w:pPr>
        <w:pStyle w:val="ListParagraph"/>
        <w:bidi/>
        <w:spacing w:line="360" w:lineRule="auto"/>
        <w:ind w:left="720" w:firstLine="0"/>
        <w:contextualSpacing/>
        <w:rPr>
          <w:sz w:val="28"/>
          <w:szCs w:val="28"/>
        </w:rPr>
      </w:pPr>
    </w:p>
    <w:p w14:paraId="375BF3EF"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العلاج السكني للأزمات </w:t>
      </w:r>
    </w:p>
    <w:p w14:paraId="5DA9D6FD" w14:textId="2E6247C3"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تقدم هذه الخدمات العلاج لحالات الصحة ال</w:t>
      </w:r>
      <w:r w:rsidR="00DA751D" w:rsidRPr="00B30EF0">
        <w:rPr>
          <w:rFonts w:hint="cs"/>
          <w:sz w:val="28"/>
          <w:szCs w:val="28"/>
          <w:rtl/>
          <w:lang w:eastAsia="ar" w:bidi="ar-MA"/>
        </w:rPr>
        <w:t>نفس</w:t>
      </w:r>
      <w:r w:rsidRPr="00B30EF0">
        <w:rPr>
          <w:sz w:val="28"/>
          <w:szCs w:val="28"/>
          <w:rtl/>
          <w:lang w:eastAsia="ar" w:bidi="ar-MA"/>
        </w:rPr>
        <w:t xml:space="preserve">ية وبناء المهارات للأفراد الذين يعانون من أزمة عقلية أو نفسية خطيرة. هذا لا يناسب الأفراد الذين يحتاجون إلى رعاية نفسية في المستشفى. الخدمات متاحة في المنشآت المرخصة على مدار 24 ساعة في اليوم، سبعة أيام في الأسبوع. لا يغطي برنامج </w:t>
      </w:r>
      <w:r w:rsidRPr="00B30EF0">
        <w:rPr>
          <w:sz w:val="28"/>
          <w:szCs w:val="28"/>
          <w:lang w:eastAsia="ar" w:bidi="en-US"/>
        </w:rPr>
        <w:t>Medi-Cal</w:t>
      </w:r>
      <w:r w:rsidRPr="00B30EF0">
        <w:rPr>
          <w:sz w:val="28"/>
          <w:szCs w:val="28"/>
          <w:rtl/>
          <w:lang w:eastAsia="ar" w:bidi="ar-MA"/>
        </w:rPr>
        <w:t xml:space="preserve"> تكاليف الإقامة والطعام لهذه المنشآت.</w:t>
      </w:r>
    </w:p>
    <w:p w14:paraId="57A98678" w14:textId="77777777" w:rsidR="002A7EEA" w:rsidRPr="00B30EF0" w:rsidRDefault="002A7EEA" w:rsidP="002A7EEA">
      <w:pPr>
        <w:pStyle w:val="ListParagraph"/>
        <w:bidi/>
        <w:spacing w:line="360" w:lineRule="auto"/>
        <w:ind w:left="720" w:firstLine="0"/>
        <w:contextualSpacing/>
        <w:rPr>
          <w:sz w:val="28"/>
          <w:szCs w:val="28"/>
        </w:rPr>
      </w:pPr>
    </w:p>
    <w:p w14:paraId="1D988C47"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العلاج المكثف النهاري </w:t>
      </w:r>
    </w:p>
    <w:p w14:paraId="004A3BBD" w14:textId="507E6305"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هذا برنامج منظم لعلاج الصحة ال</w:t>
      </w:r>
      <w:r w:rsidR="00DA751D" w:rsidRPr="00B30EF0">
        <w:rPr>
          <w:rFonts w:hint="cs"/>
          <w:sz w:val="28"/>
          <w:szCs w:val="28"/>
          <w:rtl/>
          <w:lang w:eastAsia="ar" w:bidi="ar-MA"/>
        </w:rPr>
        <w:t>نقس</w:t>
      </w:r>
      <w:r w:rsidRPr="00B30EF0">
        <w:rPr>
          <w:sz w:val="28"/>
          <w:szCs w:val="28"/>
          <w:rtl/>
          <w:lang w:eastAsia="ar" w:bidi="ar-MA"/>
        </w:rPr>
        <w:t xml:space="preserve">ية يتم تقديمه لمجموعة الأفراد الذين قد يحتاجون بخلاف ذلك إلى تلقي العلاج في المستشفى أو في منشأة رعاية أخرى تعمل على مدار 24 ساعة. ويستغرق البرنامج ثلاث ساعات يوميًا. ويشمل ذلك العلاج والعلاج النفسي وأنشطة بناء المهارات.  </w:t>
      </w:r>
    </w:p>
    <w:p w14:paraId="3AE28120" w14:textId="77777777" w:rsidR="002A7EEA" w:rsidRPr="00B30EF0" w:rsidRDefault="002A7EEA" w:rsidP="002A7EEA">
      <w:pPr>
        <w:pStyle w:val="ListParagraph"/>
        <w:bidi/>
        <w:spacing w:line="360" w:lineRule="auto"/>
        <w:ind w:left="720" w:firstLine="0"/>
        <w:contextualSpacing/>
        <w:rPr>
          <w:sz w:val="28"/>
          <w:szCs w:val="28"/>
        </w:rPr>
      </w:pPr>
    </w:p>
    <w:p w14:paraId="1E807CB3"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إعادة التأهيل النهاري </w:t>
      </w:r>
    </w:p>
    <w:p w14:paraId="423C993F" w14:textId="299B6E57"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 xml:space="preserve">يهدف هذا البرنامج إلى مساعدة الأفراد الذين يعانون من حالة صحية </w:t>
      </w:r>
      <w:r w:rsidR="00DA751D" w:rsidRPr="00B30EF0">
        <w:rPr>
          <w:rFonts w:hint="cs"/>
          <w:sz w:val="28"/>
          <w:szCs w:val="28"/>
          <w:rtl/>
          <w:lang w:eastAsia="ar" w:bidi="ar-MA"/>
        </w:rPr>
        <w:t>نفس</w:t>
      </w:r>
      <w:r w:rsidRPr="00B30EF0">
        <w:rPr>
          <w:sz w:val="28"/>
          <w:szCs w:val="28"/>
          <w:rtl/>
          <w:lang w:eastAsia="ar" w:bidi="ar-MA"/>
        </w:rPr>
        <w:t>ية على تعلم وتطوير مهارات التكيف والحياة لمعالجة أعراضهم بشكل أفضل. يستمر هذا البرنامج لمدة ثلاث ساعات على الأقل يوميًا. ويشمل ذلك العلاج وأنشطة بناء المهارات.</w:t>
      </w:r>
    </w:p>
    <w:p w14:paraId="29CFE4E6" w14:textId="77777777" w:rsidR="002A7EEA" w:rsidRPr="00B30EF0" w:rsidRDefault="002A7EEA" w:rsidP="002A7EEA">
      <w:pPr>
        <w:pStyle w:val="ListParagraph"/>
        <w:bidi/>
        <w:spacing w:line="360" w:lineRule="auto"/>
        <w:ind w:left="720" w:firstLine="0"/>
        <w:contextualSpacing/>
        <w:rPr>
          <w:sz w:val="28"/>
          <w:szCs w:val="28"/>
        </w:rPr>
      </w:pPr>
    </w:p>
    <w:p w14:paraId="278D0B52"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المستشفيات النفسية للمرضى المقيمين </w:t>
      </w:r>
    </w:p>
    <w:p w14:paraId="68F8125E" w14:textId="46529559" w:rsidR="002A7EEA" w:rsidRPr="00B30EF0" w:rsidRDefault="002A7EEA" w:rsidP="008740E9">
      <w:pPr>
        <w:pStyle w:val="ListParagraph"/>
        <w:numPr>
          <w:ilvl w:val="0"/>
          <w:numId w:val="6"/>
        </w:numPr>
        <w:bidi/>
        <w:spacing w:line="360" w:lineRule="auto"/>
        <w:contextualSpacing/>
        <w:rPr>
          <w:sz w:val="28"/>
          <w:szCs w:val="28"/>
        </w:rPr>
      </w:pPr>
      <w:r w:rsidRPr="00B30EF0">
        <w:rPr>
          <w:sz w:val="28"/>
          <w:szCs w:val="28"/>
          <w:rtl/>
          <w:lang w:eastAsia="ar" w:bidi="ar-MA"/>
        </w:rPr>
        <w:t>هذه هي الخدمات المقدمة في مستشفى مرخصة للأمراض النفسية. يقرر أختصاصي الصحة ال</w:t>
      </w:r>
      <w:r w:rsidR="00DA751D" w:rsidRPr="00B30EF0">
        <w:rPr>
          <w:rFonts w:hint="cs"/>
          <w:sz w:val="28"/>
          <w:szCs w:val="28"/>
          <w:rtl/>
          <w:lang w:eastAsia="ar" w:bidi="ar-MA"/>
        </w:rPr>
        <w:t>نفس</w:t>
      </w:r>
      <w:r w:rsidRPr="00B30EF0">
        <w:rPr>
          <w:sz w:val="28"/>
          <w:szCs w:val="28"/>
          <w:rtl/>
          <w:lang w:eastAsia="ar" w:bidi="ar-MA"/>
        </w:rPr>
        <w:t>ية المرخص له ما إذا كان الفرد يحتاج إلى علاج مكثف على مدار الساعة لحالته الصحية ال</w:t>
      </w:r>
      <w:r w:rsidR="00DA751D" w:rsidRPr="00B30EF0">
        <w:rPr>
          <w:rFonts w:hint="cs"/>
          <w:sz w:val="28"/>
          <w:szCs w:val="28"/>
          <w:rtl/>
          <w:lang w:eastAsia="ar" w:bidi="ar-MA"/>
        </w:rPr>
        <w:t>نفس</w:t>
      </w:r>
      <w:r w:rsidRPr="00B30EF0">
        <w:rPr>
          <w:sz w:val="28"/>
          <w:szCs w:val="28"/>
          <w:rtl/>
          <w:lang w:eastAsia="ar" w:bidi="ar-MA"/>
        </w:rPr>
        <w:t>ية. وإذا قرر المتخصص أن العضو يحتاج إلى علاج على مدار الساعة، فيجب على العضو البقاء في المستشفى 24 ساعة في اليوم.</w:t>
      </w:r>
    </w:p>
    <w:p w14:paraId="0FE5883A" w14:textId="77777777" w:rsidR="002A7EEA" w:rsidRPr="00B30EF0" w:rsidRDefault="002A7EEA" w:rsidP="002A7EEA">
      <w:pPr>
        <w:pStyle w:val="ListParagraph"/>
        <w:bidi/>
        <w:spacing w:line="360" w:lineRule="auto"/>
        <w:ind w:left="720" w:firstLine="0"/>
        <w:contextualSpacing/>
        <w:rPr>
          <w:sz w:val="28"/>
          <w:szCs w:val="28"/>
        </w:rPr>
      </w:pPr>
    </w:p>
    <w:p w14:paraId="73A7D802"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lastRenderedPageBreak/>
        <w:t xml:space="preserve">خدمات منشآت الصحة النفسية </w:t>
      </w:r>
    </w:p>
    <w:p w14:paraId="0916B4BF" w14:textId="3FB27240" w:rsidR="002A7EEA" w:rsidRPr="00B30EF0" w:rsidRDefault="002A7EEA" w:rsidP="008740E9">
      <w:pPr>
        <w:pStyle w:val="ListParagraph"/>
        <w:numPr>
          <w:ilvl w:val="0"/>
          <w:numId w:val="61"/>
        </w:numPr>
        <w:bidi/>
        <w:spacing w:line="360" w:lineRule="auto"/>
        <w:contextualSpacing/>
        <w:rPr>
          <w:sz w:val="28"/>
          <w:szCs w:val="28"/>
        </w:rPr>
      </w:pPr>
      <w:r w:rsidRPr="00B30EF0">
        <w:rPr>
          <w:sz w:val="28"/>
          <w:szCs w:val="28"/>
          <w:rtl/>
          <w:lang w:eastAsia="ar" w:bidi="ar-MA"/>
        </w:rPr>
        <w:t>تُقدَّم هذه الخدمات في منشأة صحية نفسية مرخصة متخصصة في العلاج التأهيلي على مدار 24 ساعة للحالات الصحية ال</w:t>
      </w:r>
      <w:r w:rsidR="00185E06" w:rsidRPr="00B30EF0">
        <w:rPr>
          <w:rFonts w:hint="cs"/>
          <w:sz w:val="28"/>
          <w:szCs w:val="28"/>
          <w:rtl/>
          <w:lang w:eastAsia="ar" w:bidi="ar-MA"/>
        </w:rPr>
        <w:t>نفس</w:t>
      </w:r>
      <w:r w:rsidRPr="00B30EF0">
        <w:rPr>
          <w:sz w:val="28"/>
          <w:szCs w:val="28"/>
          <w:rtl/>
          <w:lang w:eastAsia="ar" w:bidi="ar-MA"/>
        </w:rPr>
        <w:t>ية الخطيرة. يجب أن يكون لدى منشآت الصحة النفسية اتفاق مع مستشفى أو عيادة قريبة لتلبية احتياجات الرعاية الصحية الجسدية للأفراد في المنشأة. تقبل المنشآت الصحية النفسية وتعالج المرضى فقط ممن ليس لديهم مرض جسدي أو إصابة تتطلب علاجًا يتجاوز ما يمكن علاجه عادةً في العيادات الخارجية.</w:t>
      </w:r>
    </w:p>
    <w:p w14:paraId="2C38D45E" w14:textId="77777777" w:rsidR="00F07BC3" w:rsidRPr="00B30EF0" w:rsidRDefault="00F07BC3" w:rsidP="002A7EEA">
      <w:pPr>
        <w:bidi/>
        <w:spacing w:after="0" w:line="360" w:lineRule="auto"/>
        <w:contextualSpacing/>
        <w:rPr>
          <w:rFonts w:ascii="Arial" w:hAnsi="Arial" w:cs="Arial"/>
          <w:b/>
          <w:bCs/>
          <w:i/>
          <w:iCs/>
          <w:sz w:val="28"/>
          <w:szCs w:val="28"/>
        </w:rPr>
      </w:pPr>
    </w:p>
    <w:p w14:paraId="4720CC24" w14:textId="649B131B"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الخدمات السلوكية العلاجية </w:t>
      </w:r>
    </w:p>
    <w:p w14:paraId="5044693A" w14:textId="77777777"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 xml:space="preserve">الخدمات السلوكية العلاجية هي تدخلات علاجية مكثفة قصيرة الأمد للمرضى الخارجيين حتى سن 21 عامًا. تُصمَّم هذه الخدمات خصيصًا لكل عضو. يعاني الأعضاء الذين يتلقون هذه الخدمات من اضطرابات نفسية خطيرة، ويمرون بتغيير شاق أو أزمة حياتية، ويحتاجون إلى خدمات دعم إضافية محددة قصيرة الأمد. </w:t>
      </w:r>
    </w:p>
    <w:p w14:paraId="6B85C257" w14:textId="1C11E513"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تعد هذه الخدمات نوعًا من خدمات الصحة ال</w:t>
      </w:r>
      <w:r w:rsidR="00185E06" w:rsidRPr="00B30EF0">
        <w:rPr>
          <w:rFonts w:hint="cs"/>
          <w:sz w:val="28"/>
          <w:szCs w:val="28"/>
          <w:rtl/>
          <w:lang w:eastAsia="ar" w:bidi="ar-MA"/>
        </w:rPr>
        <w:t>نفس</w:t>
      </w:r>
      <w:r w:rsidRPr="00B30EF0">
        <w:rPr>
          <w:sz w:val="28"/>
          <w:szCs w:val="28"/>
          <w:rtl/>
          <w:lang w:eastAsia="ar" w:bidi="ar-MA"/>
        </w:rPr>
        <w:t>ية المتخصصة المتاحة في المقاطعة إذا كنت تعاني من مشاكل نفسية خطيرة. للحصول على خدمات العلاج السلوكي، يجب أن تتلقى خدمة الصحة ال</w:t>
      </w:r>
      <w:r w:rsidR="00185E06" w:rsidRPr="00B30EF0">
        <w:rPr>
          <w:rFonts w:hint="cs"/>
          <w:sz w:val="28"/>
          <w:szCs w:val="28"/>
          <w:rtl/>
          <w:lang w:eastAsia="ar" w:bidi="ar-MA"/>
        </w:rPr>
        <w:t>نفس</w:t>
      </w:r>
      <w:r w:rsidRPr="00B30EF0">
        <w:rPr>
          <w:sz w:val="28"/>
          <w:szCs w:val="28"/>
          <w:rtl/>
          <w:lang w:eastAsia="ar" w:bidi="ar-MA"/>
        </w:rPr>
        <w:t xml:space="preserve">ية، وأن يكون سنك أقل من 21 عامًا، وأن يكون لديك نطاق تغطية كامل من </w:t>
      </w:r>
      <w:r w:rsidRPr="00B30EF0">
        <w:rPr>
          <w:sz w:val="28"/>
          <w:szCs w:val="28"/>
          <w:lang w:eastAsia="ar" w:bidi="en-US"/>
        </w:rPr>
        <w:t>Medi-Cal</w:t>
      </w:r>
      <w:r w:rsidRPr="00B30EF0">
        <w:rPr>
          <w:sz w:val="28"/>
          <w:szCs w:val="28"/>
          <w:rtl/>
          <w:lang w:eastAsia="ar" w:bidi="ar-MA"/>
        </w:rPr>
        <w:t xml:space="preserve">. </w:t>
      </w:r>
    </w:p>
    <w:p w14:paraId="057D6F82" w14:textId="7849DE57" w:rsidR="002A7EEA" w:rsidRPr="00B30EF0" w:rsidRDefault="002A7EEA" w:rsidP="008740E9">
      <w:pPr>
        <w:pStyle w:val="ListParagraph"/>
        <w:numPr>
          <w:ilvl w:val="0"/>
          <w:numId w:val="60"/>
        </w:numPr>
        <w:bidi/>
        <w:spacing w:line="360" w:lineRule="auto"/>
        <w:rPr>
          <w:sz w:val="28"/>
          <w:szCs w:val="28"/>
        </w:rPr>
      </w:pPr>
      <w:r w:rsidRPr="00B30EF0">
        <w:rPr>
          <w:sz w:val="28"/>
          <w:szCs w:val="28"/>
          <w:rtl/>
          <w:lang w:eastAsia="ar" w:bidi="ar-MA"/>
        </w:rPr>
        <w:t>إذا كنت تعيش في المنزل، يمكن لأحد أفراد طاقم خدمات العلاج السلوكي أن يعمل معك وجهًا لوجه لتقليل مشاكل السلوك الشديدة لتجنب اضطرارك إلى اللجوء إلى مستوى أعلى من الرعاية، مثل دار جماعية للأطفال</w:t>
      </w:r>
      <w:r w:rsidR="008F3E18" w:rsidRPr="00B30EF0">
        <w:rPr>
          <w:strike/>
          <w:sz w:val="28"/>
          <w:szCs w:val="28"/>
          <w:rtl/>
          <w:lang w:eastAsia="ar" w:bidi="ar-MA"/>
        </w:rPr>
        <w:t xml:space="preserve"> </w:t>
      </w:r>
      <w:r w:rsidRPr="00B30EF0">
        <w:rPr>
          <w:sz w:val="28"/>
          <w:szCs w:val="28"/>
          <w:rtl/>
          <w:lang w:eastAsia="ar" w:bidi="ar-MA"/>
        </w:rPr>
        <w:t xml:space="preserve">والشباب الذين تقل أعمارهم عن 21 عامًا يعانون من مشاكل نفسية خطيرة للغاية. </w:t>
      </w:r>
    </w:p>
    <w:p w14:paraId="382B70EB" w14:textId="1D5DD206" w:rsidR="002A7EEA" w:rsidRPr="00B30EF0" w:rsidRDefault="002A7EEA" w:rsidP="008740E9">
      <w:pPr>
        <w:pStyle w:val="ListParagraph"/>
        <w:numPr>
          <w:ilvl w:val="0"/>
          <w:numId w:val="60"/>
        </w:numPr>
        <w:bidi/>
        <w:spacing w:line="360" w:lineRule="auto"/>
        <w:rPr>
          <w:sz w:val="28"/>
          <w:szCs w:val="28"/>
        </w:rPr>
      </w:pPr>
      <w:r w:rsidRPr="00B30EF0">
        <w:rPr>
          <w:sz w:val="28"/>
          <w:szCs w:val="28"/>
          <w:rtl/>
          <w:lang w:eastAsia="ar" w:bidi="ar-MA"/>
        </w:rPr>
        <w:t xml:space="preserve">إذا كنت تعيش في مكان خارج المنزل، يمكن لأحد أفراد طاقم الخدمات السلوكية العلاجية العمل معك حتى تتمكن من العودة إلى المنزل أو إلى بيئة أسرية، مثل منزل الكفالة. </w:t>
      </w:r>
    </w:p>
    <w:p w14:paraId="7597C507" w14:textId="77777777"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 xml:space="preserve"> </w:t>
      </w:r>
    </w:p>
    <w:p w14:paraId="5A6E9FB1" w14:textId="77777777" w:rsidR="002A7EEA" w:rsidRPr="00B30EF0" w:rsidRDefault="002A7EEA" w:rsidP="002A7EEA">
      <w:pPr>
        <w:pStyle w:val="BodyText"/>
        <w:bidi/>
        <w:spacing w:line="360" w:lineRule="auto"/>
        <w:rPr>
          <w:sz w:val="28"/>
          <w:szCs w:val="28"/>
        </w:rPr>
      </w:pPr>
      <w:r w:rsidRPr="00B30EF0">
        <w:rPr>
          <w:sz w:val="28"/>
          <w:szCs w:val="28"/>
          <w:rtl/>
          <w:lang w:eastAsia="ar" w:bidi="ar-MA"/>
        </w:rPr>
        <w:t xml:space="preserve">ستساعدك الخدمات السلوكية العلاجية أنت وأسرتك ومقدم الرعاية أو الوصي عليك على تعلم طرق جديدة للتعامل مع المشكلات السلوكية وتعزيز أنواع السلوكيات التي تتيح لك بالنجاح. ستعمل أنت وموظف الخدمات السلوكية العلاجية وأسرتك ومقدم الرعاية أو الوصي عليك معًا كفريق واحد لمعالجة المشكلات </w:t>
      </w:r>
      <w:r w:rsidRPr="00B30EF0">
        <w:rPr>
          <w:sz w:val="28"/>
          <w:szCs w:val="28"/>
          <w:rtl/>
          <w:lang w:eastAsia="ar" w:bidi="ar-MA"/>
        </w:rPr>
        <w:lastRenderedPageBreak/>
        <w:t>السلوكية لفترة قصيرة إلى أن لم تعد بحاجة إلى الخدمات. سيكون لديك خطة خدمات سلوكية علاجية توضح ما ستفعله أنت وأسرتك ومقدم الرعاية أو الوصي عليك وموظف الخدمات السلوكية العلاجية أثناء تلقي هذه الخدمات. وستتضمن خطة الخدمات السلوكية العلاجية أيضًا متى وأين سيتم تقديم الخدمات. يمكن لموظفي الخدمات السلوكية العلاجية العمل معك في معظم الأماكن التي من المحتمل أن تحتاج فيها إلى المساعدة. ويتضمن ذلك منزلك، ومنزل الكفالة، ومدرستك، وبرنامج العلاج النهاري، والأماكن الأخرى في المجتمع المحلي.</w:t>
      </w:r>
    </w:p>
    <w:p w14:paraId="60F136C5" w14:textId="77777777" w:rsidR="002A7EEA" w:rsidRPr="00B30EF0" w:rsidRDefault="002A7EEA" w:rsidP="002A7EEA">
      <w:pPr>
        <w:bidi/>
        <w:spacing w:after="0" w:line="360" w:lineRule="auto"/>
        <w:contextualSpacing/>
        <w:rPr>
          <w:rFonts w:ascii="Arial" w:hAnsi="Arial" w:cs="Arial"/>
          <w:sz w:val="28"/>
          <w:szCs w:val="28"/>
        </w:rPr>
      </w:pPr>
    </w:p>
    <w:p w14:paraId="20CF0BDE"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تنسيق العناية المكثفة </w:t>
      </w:r>
    </w:p>
    <w:p w14:paraId="4207177E" w14:textId="3C72E701" w:rsidR="002A7EEA" w:rsidRPr="00B30EF0" w:rsidRDefault="002A7EEA" w:rsidP="002A7EEA">
      <w:pPr>
        <w:tabs>
          <w:tab w:val="left" w:pos="859"/>
          <w:tab w:val="left" w:pos="860"/>
        </w:tabs>
        <w:bidi/>
        <w:spacing w:after="0" w:line="360" w:lineRule="auto"/>
        <w:contextualSpacing/>
        <w:rPr>
          <w:sz w:val="24"/>
          <w:szCs w:val="24"/>
        </w:rPr>
      </w:pPr>
      <w:r w:rsidRPr="00B30EF0">
        <w:rPr>
          <w:sz w:val="28"/>
          <w:szCs w:val="28"/>
          <w:rtl/>
          <w:lang w:eastAsia="ar" w:bidi="ar-MA"/>
        </w:rPr>
        <w:t xml:space="preserve">هذه خدمة إدارة حالات مستهدفة تسهل تقييم وتخطيط الرعاية وتنسيق الخدمات للمنتفعين الذين تقل أعمارهم عن 21 عامًا. هذه الخدمة مخصصة لأولئك المؤهلين للحصول على كامل نطاق خدمات </w:t>
      </w:r>
      <w:r w:rsidRPr="00B30EF0">
        <w:rPr>
          <w:sz w:val="28"/>
          <w:szCs w:val="28"/>
          <w:lang w:eastAsia="ar" w:bidi="en-US"/>
        </w:rPr>
        <w:t>Medi-Cal</w:t>
      </w:r>
      <w:r w:rsidRPr="00B30EF0">
        <w:rPr>
          <w:sz w:val="28"/>
          <w:szCs w:val="28"/>
          <w:rtl/>
          <w:lang w:eastAsia="ar" w:bidi="ar-MA"/>
        </w:rPr>
        <w:t xml:space="preserve"> والذين يتم إحالتهم إلى الخدمة على أساس الضرورة الطبية. يتم تقديم هذه الخدمة من خلال مبادئ نموذج الممارسة الأساسية المتكاملة. ويتضمن ذلك إنشاء فريق للطفل والأسرة حرصًا على وجود علاقة تواصل صحية بين الطفل وأسرته وأنظمة خدمات الطفل المعنية. </w:t>
      </w:r>
    </w:p>
    <w:p w14:paraId="251D206E" w14:textId="77777777" w:rsidR="002A7EEA" w:rsidRPr="00B30EF0" w:rsidRDefault="002A7EEA" w:rsidP="002A7EEA">
      <w:pPr>
        <w:tabs>
          <w:tab w:val="left" w:pos="859"/>
          <w:tab w:val="left" w:pos="860"/>
        </w:tabs>
        <w:bidi/>
        <w:spacing w:after="0" w:line="360" w:lineRule="auto"/>
        <w:contextualSpacing/>
        <w:rPr>
          <w:rFonts w:ascii="Arial" w:eastAsia="Arial" w:hAnsi="Arial" w:cs="Arial"/>
          <w:sz w:val="28"/>
          <w:szCs w:val="28"/>
        </w:rPr>
      </w:pPr>
    </w:p>
    <w:p w14:paraId="6971E5C3" w14:textId="77777777" w:rsidR="002A7EEA" w:rsidRPr="00B30EF0" w:rsidRDefault="002A7EEA" w:rsidP="002A7EEA">
      <w:pPr>
        <w:tabs>
          <w:tab w:val="left" w:pos="859"/>
          <w:tab w:val="left" w:pos="860"/>
        </w:tabs>
        <w:bidi/>
        <w:spacing w:after="0" w:line="360" w:lineRule="auto"/>
        <w:contextualSpacing/>
        <w:rPr>
          <w:sz w:val="24"/>
          <w:szCs w:val="24"/>
        </w:rPr>
      </w:pPr>
      <w:r w:rsidRPr="00B30EF0">
        <w:rPr>
          <w:sz w:val="28"/>
          <w:szCs w:val="28"/>
          <w:rtl/>
          <w:lang w:eastAsia="ar" w:bidi="ar-MA"/>
        </w:rPr>
        <w:t>يشمل فريق الطفل والأسرة الدعم المهني (على سبيل المثال: منسق الرعاية، ومقدمي الخدمات، ومديري الحالات من وكالات خدمات الطفل)، والدعم الطبيعي (على سبيل المثال: أفراد الأسرة، والجيران، والأصدقاء، ورجال الدين)، وغيرهم من الأفراد الذين يعملون معًا لوضع خطة المريض وتنفيذها. يدعم هذا الفريق ويضمن وصول الأطفال والأسر إلى أهدافهم.</w:t>
      </w:r>
    </w:p>
    <w:p w14:paraId="518866D2" w14:textId="77777777" w:rsidR="002A7EEA" w:rsidRPr="00B30EF0" w:rsidRDefault="002A7EEA" w:rsidP="002A7EEA">
      <w:pPr>
        <w:tabs>
          <w:tab w:val="left" w:pos="859"/>
          <w:tab w:val="left" w:pos="860"/>
        </w:tabs>
        <w:bidi/>
        <w:spacing w:line="360" w:lineRule="auto"/>
        <w:rPr>
          <w:rFonts w:ascii="Arial" w:eastAsia="Arial" w:hAnsi="Arial" w:cs="Arial"/>
          <w:sz w:val="28"/>
          <w:szCs w:val="28"/>
        </w:rPr>
      </w:pPr>
    </w:p>
    <w:p w14:paraId="78DD5F3A" w14:textId="77777777" w:rsidR="002A7EEA" w:rsidRPr="00B30EF0" w:rsidRDefault="002A7EEA" w:rsidP="002A7EEA">
      <w:pPr>
        <w:tabs>
          <w:tab w:val="left" w:pos="859"/>
          <w:tab w:val="left" w:pos="860"/>
        </w:tabs>
        <w:bidi/>
        <w:spacing w:line="360" w:lineRule="auto"/>
        <w:rPr>
          <w:sz w:val="24"/>
          <w:szCs w:val="24"/>
        </w:rPr>
      </w:pPr>
      <w:r w:rsidRPr="00B30EF0">
        <w:rPr>
          <w:sz w:val="28"/>
          <w:szCs w:val="28"/>
          <w:rtl/>
          <w:lang w:eastAsia="ar" w:bidi="ar-MA"/>
        </w:rPr>
        <w:t>كما يوجد لهذه الخدمة منسق يقوم بما يلي:</w:t>
      </w:r>
    </w:p>
    <w:p w14:paraId="5F9B2536" w14:textId="4963D0BC" w:rsidR="002A7EEA" w:rsidRPr="00B30EF0" w:rsidRDefault="002A7EEA" w:rsidP="008740E9">
      <w:pPr>
        <w:pStyle w:val="ListParagraph"/>
        <w:numPr>
          <w:ilvl w:val="0"/>
          <w:numId w:val="32"/>
        </w:numPr>
        <w:bidi/>
        <w:spacing w:line="360" w:lineRule="auto"/>
        <w:rPr>
          <w:sz w:val="28"/>
          <w:szCs w:val="28"/>
        </w:rPr>
      </w:pPr>
      <w:r w:rsidRPr="00B30EF0">
        <w:rPr>
          <w:sz w:val="28"/>
          <w:szCs w:val="28"/>
          <w:rtl/>
          <w:lang w:eastAsia="ar" w:bidi="ar-MA"/>
        </w:rPr>
        <w:t>التأكد من إمكانية الوصول إلى الخدمات الطبية الضرورية وتنسيقها وتقديمها بطريقة قائمة على إرادة الفرد وفردية وبتحفيز ذاتي ومناسبة ثقافيًا ولغويًا.</w:t>
      </w:r>
    </w:p>
    <w:p w14:paraId="5DEF6D3F" w14:textId="77777777" w:rsidR="002A7EEA" w:rsidRPr="00B30EF0" w:rsidRDefault="002A7EEA" w:rsidP="008740E9">
      <w:pPr>
        <w:pStyle w:val="ListParagraph"/>
        <w:numPr>
          <w:ilvl w:val="0"/>
          <w:numId w:val="32"/>
        </w:numPr>
        <w:bidi/>
        <w:spacing w:line="360" w:lineRule="auto"/>
        <w:rPr>
          <w:sz w:val="28"/>
          <w:szCs w:val="28"/>
        </w:rPr>
      </w:pPr>
      <w:r w:rsidRPr="00B30EF0">
        <w:rPr>
          <w:sz w:val="28"/>
          <w:szCs w:val="28"/>
          <w:rtl/>
          <w:lang w:eastAsia="ar" w:bidi="ar-MA"/>
        </w:rPr>
        <w:t>التأكد من أن الخدمات والدعم قائم على احتياجات الطفل.</w:t>
      </w:r>
    </w:p>
    <w:p w14:paraId="453EE18E" w14:textId="51ED82DC" w:rsidR="002A7EEA" w:rsidRPr="00B30EF0" w:rsidRDefault="002A7EEA" w:rsidP="008740E9">
      <w:pPr>
        <w:pStyle w:val="ListParagraph"/>
        <w:numPr>
          <w:ilvl w:val="0"/>
          <w:numId w:val="32"/>
        </w:numPr>
        <w:bidi/>
        <w:spacing w:line="360" w:lineRule="auto"/>
        <w:rPr>
          <w:sz w:val="28"/>
          <w:szCs w:val="28"/>
        </w:rPr>
      </w:pPr>
      <w:r w:rsidRPr="00B30EF0" w:rsidDel="00526E1A">
        <w:rPr>
          <w:sz w:val="28"/>
          <w:szCs w:val="28"/>
          <w:rtl/>
          <w:lang w:eastAsia="ar" w:bidi="ar-MA"/>
        </w:rPr>
        <w:t xml:space="preserve">يوفر وسيلة ليعمل الجميع معًا من أجل الطفل والأسرة ومقدمي الخدمات وما إلى ذلك. </w:t>
      </w:r>
    </w:p>
    <w:p w14:paraId="185FCBFF" w14:textId="77777777" w:rsidR="002A7EEA" w:rsidRPr="00B30EF0" w:rsidRDefault="002A7EEA" w:rsidP="008740E9">
      <w:pPr>
        <w:pStyle w:val="ListParagraph"/>
        <w:numPr>
          <w:ilvl w:val="0"/>
          <w:numId w:val="32"/>
        </w:numPr>
        <w:bidi/>
        <w:spacing w:line="360" w:lineRule="auto"/>
        <w:rPr>
          <w:sz w:val="28"/>
          <w:szCs w:val="28"/>
        </w:rPr>
      </w:pPr>
      <w:r w:rsidRPr="00B30EF0">
        <w:rPr>
          <w:sz w:val="28"/>
          <w:szCs w:val="28"/>
          <w:rtl/>
          <w:lang w:eastAsia="ar" w:bidi="ar-MA"/>
        </w:rPr>
        <w:t>يدعم الوالد/مقدم الرعاية في المساعدة في تلبية احتياجات الطفل.</w:t>
      </w:r>
    </w:p>
    <w:p w14:paraId="2E21AD16" w14:textId="77777777" w:rsidR="002A7EEA" w:rsidRPr="00B30EF0" w:rsidRDefault="002A7EEA" w:rsidP="008740E9">
      <w:pPr>
        <w:pStyle w:val="ListParagraph"/>
        <w:numPr>
          <w:ilvl w:val="0"/>
          <w:numId w:val="32"/>
        </w:numPr>
        <w:tabs>
          <w:tab w:val="left" w:pos="859"/>
          <w:tab w:val="left" w:pos="860"/>
        </w:tabs>
        <w:bidi/>
        <w:spacing w:line="360" w:lineRule="auto"/>
        <w:contextualSpacing/>
        <w:rPr>
          <w:sz w:val="28"/>
          <w:szCs w:val="28"/>
        </w:rPr>
      </w:pPr>
      <w:r w:rsidRPr="00B30EF0">
        <w:rPr>
          <w:sz w:val="28"/>
          <w:szCs w:val="28"/>
          <w:rtl/>
          <w:lang w:eastAsia="ar" w:bidi="ar-MA"/>
        </w:rPr>
        <w:t>يساعد في إنشاء فريق الطفل والأسرة ويقدم الدعم المستمر.</w:t>
      </w:r>
    </w:p>
    <w:p w14:paraId="7A53A9D8" w14:textId="77777777" w:rsidR="002A7EEA" w:rsidRPr="00B30EF0" w:rsidDel="00902223" w:rsidRDefault="002A7EEA" w:rsidP="008740E9">
      <w:pPr>
        <w:pStyle w:val="ListParagraph"/>
        <w:numPr>
          <w:ilvl w:val="0"/>
          <w:numId w:val="32"/>
        </w:numPr>
        <w:bidi/>
        <w:spacing w:line="360" w:lineRule="auto"/>
        <w:rPr>
          <w:sz w:val="28"/>
          <w:szCs w:val="28"/>
        </w:rPr>
      </w:pPr>
      <w:r w:rsidRPr="00B30EF0">
        <w:rPr>
          <w:sz w:val="28"/>
          <w:szCs w:val="28"/>
          <w:rtl/>
          <w:lang w:eastAsia="ar" w:bidi="ar-MA"/>
        </w:rPr>
        <w:lastRenderedPageBreak/>
        <w:t>التأكد من أن الطفل يحظى بالرعاية من قبل أنظمة خدمات الطفل الأخرى عند الحاجة.</w:t>
      </w:r>
    </w:p>
    <w:p w14:paraId="76A7CBE9" w14:textId="77777777" w:rsidR="002A7EEA" w:rsidRPr="00B30EF0" w:rsidRDefault="002A7EEA" w:rsidP="002A7EEA">
      <w:pPr>
        <w:bidi/>
        <w:spacing w:line="360" w:lineRule="auto"/>
        <w:rPr>
          <w:rFonts w:ascii="Arial" w:eastAsia="Arial" w:hAnsi="Arial" w:cs="Arial"/>
          <w:sz w:val="28"/>
          <w:szCs w:val="28"/>
        </w:rPr>
      </w:pPr>
    </w:p>
    <w:p w14:paraId="1E46A102" w14:textId="4A580A32"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الخدمات المنزلية المكثفة </w:t>
      </w:r>
    </w:p>
    <w:p w14:paraId="01AB690F" w14:textId="14E5E050" w:rsidR="002A7EEA" w:rsidRPr="00B30EF0" w:rsidRDefault="002A7EEA" w:rsidP="008740E9">
      <w:pPr>
        <w:pStyle w:val="ListParagraph"/>
        <w:numPr>
          <w:ilvl w:val="0"/>
          <w:numId w:val="62"/>
        </w:numPr>
        <w:tabs>
          <w:tab w:val="left" w:pos="859"/>
          <w:tab w:val="left" w:pos="860"/>
        </w:tabs>
        <w:bidi/>
        <w:spacing w:line="360" w:lineRule="auto"/>
        <w:rPr>
          <w:sz w:val="28"/>
          <w:szCs w:val="28"/>
        </w:rPr>
      </w:pPr>
      <w:r w:rsidRPr="00B30EF0">
        <w:rPr>
          <w:sz w:val="28"/>
          <w:szCs w:val="28"/>
          <w:rtl/>
          <w:lang w:eastAsia="ar" w:bidi="ar-MA"/>
        </w:rPr>
        <w:t>تُصمَّم هذه الخدمات خصيصًا لكل عضو. وتتضمن تدخلات تعتمد على الإرادة لتحسين حالات الصحة ال</w:t>
      </w:r>
      <w:r w:rsidR="00F04D23" w:rsidRPr="00B30EF0">
        <w:rPr>
          <w:rFonts w:hint="cs"/>
          <w:sz w:val="28"/>
          <w:szCs w:val="28"/>
          <w:rtl/>
          <w:lang w:eastAsia="ar" w:bidi="ar-MA"/>
        </w:rPr>
        <w:t>نفس</w:t>
      </w:r>
      <w:r w:rsidRPr="00B30EF0">
        <w:rPr>
          <w:sz w:val="28"/>
          <w:szCs w:val="28"/>
          <w:rtl/>
          <w:lang w:eastAsia="ar" w:bidi="ar-MA"/>
        </w:rPr>
        <w:t xml:space="preserve">ية التي قد تتداخل مع أداء الطفل/الشباب. تهدف هذه الخدمات إلى مساعدة الطفل/الشباب على بناء المهارات اللازمة للعمل بشكل أفضل في المنزل والمجتمع وتحسين قدرة أسرهم على مساعدتهم في القيام بذلك. </w:t>
      </w:r>
    </w:p>
    <w:p w14:paraId="682A2E06" w14:textId="77777777" w:rsidR="002A7EEA" w:rsidRPr="00B30EF0" w:rsidRDefault="002A7EEA" w:rsidP="008740E9">
      <w:pPr>
        <w:pStyle w:val="ListParagraph"/>
        <w:numPr>
          <w:ilvl w:val="0"/>
          <w:numId w:val="62"/>
        </w:numPr>
        <w:tabs>
          <w:tab w:val="left" w:pos="859"/>
          <w:tab w:val="left" w:pos="860"/>
        </w:tabs>
        <w:bidi/>
        <w:spacing w:line="360" w:lineRule="auto"/>
        <w:rPr>
          <w:sz w:val="24"/>
          <w:szCs w:val="24"/>
        </w:rPr>
      </w:pPr>
      <w:r w:rsidRPr="00B30EF0">
        <w:rPr>
          <w:sz w:val="28"/>
          <w:szCs w:val="28"/>
          <w:rtl/>
          <w:lang w:eastAsia="ar" w:bidi="ar-MA"/>
        </w:rPr>
        <w:t xml:space="preserve">تقدَّم الخدمات المنزلية المكثفة بموجب نموذج الممارسة الأساسية المتكاملة من قبل فريق الطفل والأسرة. ويستخدم من خلالها خطة الخدمة الشاملة للأسرة. وتقدَّم هذه الخدمات للأعضاء الذين تقل أعمارهم عن 21 عامًا والذين يحق لهم الحصول على خدمات </w:t>
      </w:r>
      <w:r w:rsidRPr="00B30EF0">
        <w:rPr>
          <w:sz w:val="28"/>
          <w:szCs w:val="28"/>
          <w:lang w:eastAsia="ar" w:bidi="en-US"/>
        </w:rPr>
        <w:t>Medi-Cal</w:t>
      </w:r>
      <w:r w:rsidRPr="00B30EF0">
        <w:rPr>
          <w:sz w:val="28"/>
          <w:szCs w:val="28"/>
          <w:rtl/>
          <w:lang w:eastAsia="ar" w:bidi="ar-MA"/>
        </w:rPr>
        <w:t xml:space="preserve"> كاملة النطاق. والحصول على هذه الخدمات يتطلب إحالة بناءً على الضرورة الطبية.</w:t>
      </w:r>
    </w:p>
    <w:p w14:paraId="353486CE" w14:textId="77777777" w:rsidR="002A7EEA" w:rsidRPr="00B30EF0" w:rsidRDefault="002A7EEA" w:rsidP="002A7EEA">
      <w:pPr>
        <w:bidi/>
        <w:spacing w:after="0" w:line="360" w:lineRule="auto"/>
        <w:contextualSpacing/>
        <w:rPr>
          <w:rFonts w:ascii="Arial" w:hAnsi="Arial" w:cs="Arial"/>
          <w:i/>
          <w:iCs/>
          <w:sz w:val="28"/>
          <w:szCs w:val="28"/>
        </w:rPr>
      </w:pPr>
    </w:p>
    <w:p w14:paraId="3B245285"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الكفالة العلاجية </w:t>
      </w:r>
    </w:p>
    <w:p w14:paraId="7B7E8F4E" w14:textId="48EB1604" w:rsidR="002A7EEA" w:rsidRPr="00B30EF0" w:rsidRDefault="002A7EEA" w:rsidP="008740E9">
      <w:pPr>
        <w:pStyle w:val="ListParagraph"/>
        <w:numPr>
          <w:ilvl w:val="0"/>
          <w:numId w:val="61"/>
        </w:numPr>
        <w:bidi/>
        <w:spacing w:line="360" w:lineRule="auto"/>
        <w:rPr>
          <w:sz w:val="28"/>
          <w:szCs w:val="28"/>
        </w:rPr>
      </w:pPr>
      <w:r w:rsidRPr="00B30EF0">
        <w:rPr>
          <w:rStyle w:val="normaltextrun"/>
          <w:sz w:val="28"/>
          <w:szCs w:val="28"/>
          <w:shd w:val="clear" w:color="auto" w:fill="FFFFFF"/>
          <w:rtl/>
          <w:lang w:eastAsia="ar" w:bidi="ar-MA"/>
        </w:rPr>
        <w:t>يوفر نموذج خدمة الكفالة العلاجية خدمات الصحة ال</w:t>
      </w:r>
      <w:r w:rsidR="00F04D23" w:rsidRPr="00B30EF0">
        <w:rPr>
          <w:rStyle w:val="normaltextrun"/>
          <w:rFonts w:hint="cs"/>
          <w:sz w:val="28"/>
          <w:szCs w:val="28"/>
          <w:shd w:val="clear" w:color="auto" w:fill="FFFFFF"/>
          <w:rtl/>
          <w:lang w:eastAsia="ar" w:bidi="ar-MA"/>
        </w:rPr>
        <w:t>نفس</w:t>
      </w:r>
      <w:r w:rsidRPr="00B30EF0">
        <w:rPr>
          <w:rStyle w:val="normaltextrun"/>
          <w:sz w:val="28"/>
          <w:szCs w:val="28"/>
          <w:shd w:val="clear" w:color="auto" w:fill="FFFFFF"/>
          <w:rtl/>
          <w:lang w:eastAsia="ar" w:bidi="ar-MA"/>
        </w:rPr>
        <w:t>ية المتخصصة قصيرة الأمد والمكثفة والموجهة للأطفال حتى سن 21 عامًا والذين لديهم احتياجات نفسية وسلوكية معقدة. تُصمَّم هذه الخدمات خصيصًا لكل عضو. في الكفالة العلاجية، يتم وضع الأطفال مع آباء الكفالة العلاجية المدربين والخاضعين للإشراف والدعم. </w:t>
      </w:r>
    </w:p>
    <w:p w14:paraId="0CDC0AC7" w14:textId="77777777" w:rsidR="00402FD2" w:rsidRDefault="00402FD2" w:rsidP="002A7EEA">
      <w:pPr>
        <w:bidi/>
        <w:spacing w:after="0" w:line="360" w:lineRule="auto"/>
        <w:contextualSpacing/>
        <w:rPr>
          <w:rFonts w:ascii="Arial" w:hAnsi="Arial" w:cs="Arial"/>
          <w:b/>
          <w:bCs/>
          <w:i/>
          <w:iCs/>
          <w:sz w:val="28"/>
          <w:szCs w:val="28"/>
        </w:rPr>
      </w:pPr>
    </w:p>
    <w:p w14:paraId="3E4E2637" w14:textId="77777777" w:rsidR="00231A8D" w:rsidRPr="00231A8D" w:rsidRDefault="00231A8D" w:rsidP="00231A8D">
      <w:pPr>
        <w:bidi/>
        <w:spacing w:line="360" w:lineRule="auto"/>
        <w:contextualSpacing/>
        <w:rPr>
          <w:rFonts w:ascii="Arial" w:hAnsi="Arial" w:cs="Arial"/>
          <w:b/>
          <w:bCs/>
          <w:i/>
          <w:iCs/>
          <w:sz w:val="28"/>
          <w:szCs w:val="28"/>
        </w:rPr>
      </w:pPr>
      <w:r w:rsidRPr="00231A8D">
        <w:rPr>
          <w:rFonts w:ascii="Arial" w:hAnsi="Arial" w:cs="Arial"/>
          <w:b/>
          <w:bCs/>
          <w:i/>
          <w:iCs/>
          <w:sz w:val="28"/>
          <w:szCs w:val="28"/>
          <w:rtl/>
          <w:lang w:bidi="ar"/>
        </w:rPr>
        <w:t>العلاج التفاعلي بين الوالدين والطفل (</w:t>
      </w:r>
      <w:r w:rsidRPr="00231A8D">
        <w:rPr>
          <w:rFonts w:ascii="Arial" w:hAnsi="Arial" w:cs="Arial"/>
          <w:b/>
          <w:bCs/>
          <w:i/>
          <w:iCs/>
          <w:sz w:val="28"/>
          <w:szCs w:val="28"/>
        </w:rPr>
        <w:t>PCIT</w:t>
      </w:r>
      <w:r w:rsidRPr="00231A8D">
        <w:rPr>
          <w:rFonts w:ascii="Arial" w:hAnsi="Arial" w:cs="Arial"/>
          <w:b/>
          <w:bCs/>
          <w:i/>
          <w:iCs/>
          <w:sz w:val="28"/>
          <w:szCs w:val="28"/>
          <w:rtl/>
          <w:lang w:bidi="ar"/>
        </w:rPr>
        <w:t>)</w:t>
      </w:r>
    </w:p>
    <w:p w14:paraId="1B4F2ADF" w14:textId="77777777" w:rsidR="00CB2D43" w:rsidRPr="00CB2D43" w:rsidRDefault="00CB2D43" w:rsidP="00CB2D43">
      <w:pPr>
        <w:numPr>
          <w:ilvl w:val="0"/>
          <w:numId w:val="72"/>
        </w:numPr>
        <w:bidi/>
        <w:spacing w:line="360" w:lineRule="auto"/>
        <w:contextualSpacing/>
        <w:rPr>
          <w:rFonts w:ascii="Arial" w:eastAsia="Aptos" w:hAnsi="Arial" w:cs="Arial"/>
          <w:kern w:val="2"/>
          <w:sz w:val="28"/>
          <w:szCs w:val="28"/>
          <w:lang w:eastAsia="en-US"/>
          <w14:ligatures w14:val="standardContextual"/>
        </w:rPr>
      </w:pPr>
      <w:r w:rsidRPr="00CB2D43">
        <w:rPr>
          <w:rFonts w:ascii="Arial" w:eastAsia="Aptos" w:hAnsi="Arial" w:cs="Arial"/>
          <w:kern w:val="2"/>
          <w:sz w:val="28"/>
          <w:szCs w:val="28"/>
          <w:rtl/>
          <w:lang w:eastAsia="en-US" w:bidi="ar"/>
          <w14:ligatures w14:val="standardContextual"/>
        </w:rPr>
        <w:t xml:space="preserve">برنامج </w:t>
      </w:r>
      <w:r w:rsidRPr="00CB2D43">
        <w:rPr>
          <w:rFonts w:ascii="Arial" w:eastAsia="Aptos" w:hAnsi="Arial" w:cs="Arial"/>
          <w:kern w:val="2"/>
          <w:sz w:val="28"/>
          <w:szCs w:val="28"/>
          <w:lang w:eastAsia="en-US"/>
          <w14:ligatures w14:val="standardContextual"/>
        </w:rPr>
        <w:t>PCIT</w:t>
      </w:r>
      <w:r w:rsidRPr="00CB2D43">
        <w:rPr>
          <w:rFonts w:ascii="Arial" w:eastAsia="Aptos" w:hAnsi="Arial" w:cs="Arial"/>
          <w:kern w:val="2"/>
          <w:sz w:val="28"/>
          <w:szCs w:val="28"/>
          <w:rtl/>
          <w:lang w:eastAsia="en-US" w:bidi="ar"/>
          <w14:ligatures w14:val="standardContextual"/>
        </w:rPr>
        <w:t xml:space="preserve"> هو برنامج يساعد الأطفال الذين تتراوح أعمارهم بين 2 و 7 سنوات والذين لديهم سلوكيات صعبة، ويساعد آباءهم أو مقدمي الرعاية لهم على تعلّم طرق جديدة للتعامل معهم. قد تشمل هذه السلوكيات حالات غضب أو عدم اتباع للقواعد المحددة. </w:t>
      </w:r>
    </w:p>
    <w:p w14:paraId="54BD701F" w14:textId="472C5ACB" w:rsidR="00CB2D43" w:rsidRPr="00CB2D43" w:rsidRDefault="00CB2D43" w:rsidP="00CB2D43">
      <w:pPr>
        <w:pStyle w:val="ListParagraph"/>
        <w:numPr>
          <w:ilvl w:val="0"/>
          <w:numId w:val="72"/>
        </w:numPr>
        <w:bidi/>
        <w:spacing w:line="360" w:lineRule="auto"/>
        <w:contextualSpacing/>
        <w:rPr>
          <w:b/>
          <w:bCs/>
          <w:i/>
          <w:iCs/>
          <w:sz w:val="28"/>
          <w:szCs w:val="28"/>
        </w:rPr>
      </w:pPr>
      <w:r w:rsidRPr="00CB2D43">
        <w:rPr>
          <w:rFonts w:eastAsia="Aptos"/>
          <w:kern w:val="2"/>
          <w:sz w:val="28"/>
          <w:szCs w:val="28"/>
          <w:rtl/>
          <w:lang w:eastAsia="en-US" w:bidi="ar"/>
          <w14:ligatures w14:val="standardContextual"/>
        </w:rPr>
        <w:t xml:space="preserve">من خلال برنامج </w:t>
      </w:r>
      <w:r w:rsidRPr="00CB2D43">
        <w:rPr>
          <w:rFonts w:eastAsia="Aptos"/>
          <w:kern w:val="2"/>
          <w:sz w:val="28"/>
          <w:szCs w:val="28"/>
          <w:lang w:eastAsia="en-US"/>
          <w14:ligatures w14:val="standardContextual"/>
        </w:rPr>
        <w:t>PCIT</w:t>
      </w:r>
      <w:r w:rsidRPr="00CB2D43">
        <w:rPr>
          <w:rFonts w:eastAsia="Aptos"/>
          <w:kern w:val="2"/>
          <w:sz w:val="28"/>
          <w:szCs w:val="28"/>
          <w:rtl/>
          <w:lang w:eastAsia="en-US" w:bidi="ar"/>
          <w14:ligatures w14:val="standardContextual"/>
        </w:rPr>
        <w:t>، يرتدي أحد الوالدين أو مقدم الرعاية سماعة رأس أثناء اللعب مع طفله في غرفة لعب خاصة. يراقب المُعالج من غرفة أخرى أو عبر الفيديو ويقدم النصائح للوالد أو مقدم الرعاية من خلال سماعة الرأس. يساعد المُعالج الوالد أو مقدم الرعاية على تعلّم كيفية تشجيع السلوك الصحي وتحسين علاقتهم بطفلهم.</w:t>
      </w:r>
    </w:p>
    <w:p w14:paraId="5E20A243" w14:textId="4BB110C1" w:rsidR="00231A8D" w:rsidRPr="00231A8D" w:rsidRDefault="00231A8D" w:rsidP="00231A8D">
      <w:pPr>
        <w:pStyle w:val="ListParagraph"/>
        <w:bidi/>
        <w:spacing w:line="360" w:lineRule="auto"/>
        <w:ind w:left="720" w:firstLine="0"/>
        <w:contextualSpacing/>
        <w:rPr>
          <w:b/>
          <w:bCs/>
          <w:i/>
          <w:iCs/>
          <w:sz w:val="28"/>
          <w:szCs w:val="28"/>
        </w:rPr>
      </w:pPr>
      <w:r w:rsidRPr="00231A8D">
        <w:rPr>
          <w:b/>
          <w:bCs/>
          <w:i/>
          <w:iCs/>
          <w:sz w:val="28"/>
          <w:szCs w:val="28"/>
          <w:rtl/>
          <w:lang w:bidi="ar"/>
        </w:rPr>
        <w:lastRenderedPageBreak/>
        <w:t>نامج العلاج العائلي الوظيفي (</w:t>
      </w:r>
      <w:r w:rsidRPr="00231A8D">
        <w:rPr>
          <w:b/>
          <w:bCs/>
          <w:i/>
          <w:iCs/>
          <w:sz w:val="28"/>
          <w:szCs w:val="28"/>
        </w:rPr>
        <w:t>FFT</w:t>
      </w:r>
      <w:r w:rsidRPr="00231A8D">
        <w:rPr>
          <w:b/>
          <w:bCs/>
          <w:i/>
          <w:iCs/>
          <w:sz w:val="28"/>
          <w:szCs w:val="28"/>
          <w:rtl/>
          <w:lang w:bidi="ar"/>
        </w:rPr>
        <w:t>)</w:t>
      </w:r>
    </w:p>
    <w:p w14:paraId="24FDCC31" w14:textId="77777777" w:rsidR="00231A8D" w:rsidRPr="00231A8D" w:rsidRDefault="00231A8D" w:rsidP="00231A8D">
      <w:pPr>
        <w:numPr>
          <w:ilvl w:val="0"/>
          <w:numId w:val="72"/>
        </w:numPr>
        <w:bidi/>
        <w:spacing w:line="360" w:lineRule="auto"/>
        <w:contextualSpacing/>
        <w:rPr>
          <w:rFonts w:ascii="Arial" w:hAnsi="Arial" w:cs="Arial"/>
          <w:sz w:val="28"/>
          <w:szCs w:val="28"/>
        </w:rPr>
      </w:pPr>
      <w:r w:rsidRPr="00231A8D">
        <w:rPr>
          <w:rFonts w:ascii="Arial" w:hAnsi="Arial" w:cs="Arial"/>
          <w:sz w:val="28"/>
          <w:szCs w:val="28"/>
          <w:rtl/>
          <w:lang w:bidi="ar"/>
        </w:rPr>
        <w:t xml:space="preserve">برنامج </w:t>
      </w:r>
      <w:r w:rsidRPr="00231A8D">
        <w:rPr>
          <w:rFonts w:ascii="Arial" w:hAnsi="Arial" w:cs="Arial"/>
          <w:sz w:val="28"/>
          <w:szCs w:val="28"/>
        </w:rPr>
        <w:t>FFT</w:t>
      </w:r>
      <w:r w:rsidRPr="00231A8D">
        <w:rPr>
          <w:rFonts w:ascii="Arial" w:hAnsi="Arial" w:cs="Arial"/>
          <w:sz w:val="28"/>
          <w:szCs w:val="28"/>
          <w:rtl/>
          <w:lang w:bidi="ar"/>
        </w:rPr>
        <w:t xml:space="preserve"> هو برنامج استشاري قصير ومركز للعائلات والشباب الذين تتراوح أعمارهم بين 11 و 18 عامًا والذين لديهم سلوكيات صعبة أو مشاكل في التعامل مع مشاعرهم. قد يشمل ذلك مخالفة القواعد، أو الشجار، أو تعاطي المواد المخدرة. </w:t>
      </w:r>
    </w:p>
    <w:p w14:paraId="378F4433" w14:textId="77777777" w:rsidR="00231A8D" w:rsidRPr="00231A8D" w:rsidRDefault="00231A8D" w:rsidP="00231A8D">
      <w:pPr>
        <w:numPr>
          <w:ilvl w:val="0"/>
          <w:numId w:val="72"/>
        </w:numPr>
        <w:bidi/>
        <w:spacing w:line="360" w:lineRule="auto"/>
        <w:contextualSpacing/>
        <w:rPr>
          <w:rFonts w:ascii="Arial" w:hAnsi="Arial" w:cs="Arial"/>
          <w:sz w:val="28"/>
          <w:szCs w:val="28"/>
        </w:rPr>
      </w:pPr>
      <w:r w:rsidRPr="00231A8D">
        <w:rPr>
          <w:rFonts w:ascii="Arial" w:hAnsi="Arial" w:cs="Arial"/>
          <w:sz w:val="28"/>
          <w:szCs w:val="28"/>
          <w:rtl/>
          <w:lang w:bidi="ar"/>
        </w:rPr>
        <w:t xml:space="preserve">يعمل برنامج </w:t>
      </w:r>
      <w:r w:rsidRPr="00231A8D">
        <w:rPr>
          <w:rFonts w:ascii="Arial" w:hAnsi="Arial" w:cs="Arial"/>
          <w:sz w:val="28"/>
          <w:szCs w:val="28"/>
        </w:rPr>
        <w:t>FFT</w:t>
      </w:r>
      <w:r w:rsidRPr="00231A8D">
        <w:rPr>
          <w:rFonts w:ascii="Arial" w:hAnsi="Arial" w:cs="Arial"/>
          <w:sz w:val="28"/>
          <w:szCs w:val="28"/>
          <w:rtl/>
          <w:lang w:bidi="ar"/>
        </w:rPr>
        <w:t xml:space="preserve"> مع عائلة الشاب وأحيانًا مع أعضاء آخرين في نظام دعم الشاب مثل المعلمين أو الأطباء للمساعدة في الحد من السلوك غير الصحي للشاب.</w:t>
      </w:r>
    </w:p>
    <w:p w14:paraId="01841E27" w14:textId="77777777" w:rsidR="00CB2D43" w:rsidRPr="00231A8D" w:rsidRDefault="00CB2D43" w:rsidP="00CB2D43">
      <w:pPr>
        <w:bidi/>
        <w:spacing w:after="0" w:line="360" w:lineRule="auto"/>
        <w:contextualSpacing/>
        <w:rPr>
          <w:rFonts w:ascii="Arial" w:hAnsi="Arial" w:cs="Arial"/>
          <w:b/>
          <w:bCs/>
          <w:i/>
          <w:iCs/>
          <w:sz w:val="28"/>
          <w:szCs w:val="28"/>
        </w:rPr>
      </w:pPr>
    </w:p>
    <w:p w14:paraId="077CCEFD" w14:textId="77777777" w:rsidR="00231A8D" w:rsidRPr="00231A8D" w:rsidRDefault="00231A8D" w:rsidP="00231A8D">
      <w:pPr>
        <w:bidi/>
        <w:spacing w:line="360" w:lineRule="auto"/>
        <w:contextualSpacing/>
        <w:rPr>
          <w:rFonts w:ascii="Arial" w:eastAsia="Aptos" w:hAnsi="Arial" w:cs="Arial"/>
          <w:b/>
          <w:bCs/>
          <w:i/>
          <w:iCs/>
          <w:kern w:val="2"/>
          <w:sz w:val="28"/>
          <w:szCs w:val="28"/>
          <w:lang w:eastAsia="en-US"/>
          <w14:ligatures w14:val="standardContextual"/>
        </w:rPr>
      </w:pPr>
      <w:r w:rsidRPr="00231A8D">
        <w:rPr>
          <w:rFonts w:ascii="Arial" w:eastAsia="Aptos" w:hAnsi="Arial" w:cs="Arial"/>
          <w:b/>
          <w:bCs/>
          <w:i/>
          <w:iCs/>
          <w:kern w:val="2"/>
          <w:sz w:val="28"/>
          <w:szCs w:val="28"/>
          <w:rtl/>
          <w:lang w:eastAsia="en-US" w:bidi="ar"/>
          <w14:ligatures w14:val="standardContextual"/>
        </w:rPr>
        <w:t>برنامج العلاج متعدد الأنظمة (</w:t>
      </w:r>
      <w:r w:rsidRPr="00231A8D">
        <w:rPr>
          <w:rFonts w:ascii="Arial" w:eastAsia="Aptos" w:hAnsi="Arial" w:cs="Arial"/>
          <w:b/>
          <w:bCs/>
          <w:i/>
          <w:iCs/>
          <w:kern w:val="2"/>
          <w:sz w:val="28"/>
          <w:szCs w:val="28"/>
          <w:lang w:eastAsia="en-US"/>
          <w14:ligatures w14:val="standardContextual"/>
        </w:rPr>
        <w:t>MST</w:t>
      </w:r>
      <w:r w:rsidRPr="00231A8D">
        <w:rPr>
          <w:rFonts w:ascii="Arial" w:eastAsia="Aptos" w:hAnsi="Arial" w:cs="Arial"/>
          <w:b/>
          <w:bCs/>
          <w:i/>
          <w:iCs/>
          <w:kern w:val="2"/>
          <w:sz w:val="28"/>
          <w:szCs w:val="28"/>
          <w:rtl/>
          <w:lang w:eastAsia="en-US" w:bidi="ar"/>
          <w14:ligatures w14:val="standardContextual"/>
        </w:rPr>
        <w:t>)</w:t>
      </w:r>
    </w:p>
    <w:p w14:paraId="20CD2101" w14:textId="77777777" w:rsidR="00231A8D" w:rsidRPr="00231A8D" w:rsidRDefault="00231A8D">
      <w:pPr>
        <w:numPr>
          <w:ilvl w:val="0"/>
          <w:numId w:val="73"/>
        </w:numPr>
        <w:bidi/>
        <w:spacing w:line="360" w:lineRule="auto"/>
        <w:contextualSpacing/>
        <w:rPr>
          <w:rFonts w:ascii="Arial" w:hAnsi="Arial" w:cs="Arial"/>
          <w:sz w:val="28"/>
          <w:szCs w:val="28"/>
        </w:rPr>
      </w:pPr>
      <w:r w:rsidRPr="00231A8D">
        <w:rPr>
          <w:rFonts w:ascii="Arial" w:hAnsi="Arial" w:cs="Arial"/>
          <w:sz w:val="28"/>
          <w:szCs w:val="28"/>
          <w:rtl/>
          <w:lang w:bidi="ar"/>
        </w:rPr>
        <w:t xml:space="preserve">برنامج </w:t>
      </w:r>
      <w:r w:rsidRPr="00231A8D">
        <w:rPr>
          <w:rFonts w:ascii="Arial" w:hAnsi="Arial" w:cs="Arial"/>
          <w:sz w:val="28"/>
          <w:szCs w:val="28"/>
        </w:rPr>
        <w:t>MST</w:t>
      </w:r>
      <w:r w:rsidRPr="00231A8D">
        <w:rPr>
          <w:rFonts w:ascii="Arial" w:hAnsi="Arial" w:cs="Arial"/>
          <w:sz w:val="28"/>
          <w:szCs w:val="28"/>
          <w:rtl/>
          <w:lang w:bidi="ar"/>
        </w:rPr>
        <w:t xml:space="preserve"> هو برنامج أسري للشباب الذين تتراوح أعمارهم بين 12 و 17 عامًا والذين</w:t>
      </w:r>
      <w:r w:rsidRPr="00231A8D">
        <w:rPr>
          <w:rFonts w:ascii="Arial" w:hAnsi="Arial" w:cs="Arial"/>
          <w:sz w:val="28"/>
          <w:szCs w:val="28"/>
          <w:lang w:bidi="ar"/>
        </w:rPr>
        <w:t xml:space="preserve"> </w:t>
      </w:r>
      <w:r w:rsidRPr="00231A8D">
        <w:rPr>
          <w:rFonts w:ascii="Arial" w:hAnsi="Arial" w:cs="Arial"/>
          <w:sz w:val="28"/>
          <w:szCs w:val="28"/>
          <w:rtl/>
          <w:lang w:bidi="ar"/>
        </w:rPr>
        <w:t>يظهرون صعوبة بالغة في السلوك. غالبًا ما يتم استخدام العلاج متعدد الأنظمة (</w:t>
      </w:r>
      <w:r w:rsidRPr="00231A8D">
        <w:rPr>
          <w:rFonts w:ascii="Arial" w:hAnsi="Arial" w:cs="Arial"/>
          <w:sz w:val="28"/>
          <w:szCs w:val="28"/>
        </w:rPr>
        <w:t>MST</w:t>
      </w:r>
      <w:r w:rsidRPr="00231A8D">
        <w:rPr>
          <w:rFonts w:ascii="Arial" w:hAnsi="Arial" w:cs="Arial"/>
          <w:sz w:val="28"/>
          <w:szCs w:val="28"/>
          <w:rtl/>
          <w:lang w:bidi="ar"/>
        </w:rPr>
        <w:t xml:space="preserve">) للشباب الذين واجهوا مشاكل مع القانون أو قد يكونون عُرضة لخطر </w:t>
      </w:r>
      <w:r w:rsidRPr="00231A8D">
        <w:rPr>
          <w:rFonts w:ascii="Arial" w:hAnsi="Arial" w:cs="Arial"/>
          <w:color w:val="000000" w:themeColor="text1"/>
          <w:sz w:val="28"/>
          <w:szCs w:val="28"/>
          <w:rtl/>
          <w:lang w:bidi="ar"/>
        </w:rPr>
        <w:t>التورط بقضايا القانونية، أو عُرضة لخطر إبعادهم عن منازلهم بسبب سلوكهم</w:t>
      </w:r>
      <w:r w:rsidRPr="00231A8D">
        <w:rPr>
          <w:rFonts w:ascii="Arial" w:hAnsi="Arial" w:cs="Arial"/>
          <w:sz w:val="28"/>
          <w:szCs w:val="28"/>
          <w:rtl/>
          <w:lang w:bidi="ar"/>
        </w:rPr>
        <w:t xml:space="preserve">. </w:t>
      </w:r>
    </w:p>
    <w:p w14:paraId="7877D8C9" w14:textId="77777777" w:rsidR="00231A8D" w:rsidRPr="00231A8D" w:rsidRDefault="00231A8D">
      <w:pPr>
        <w:numPr>
          <w:ilvl w:val="0"/>
          <w:numId w:val="73"/>
        </w:numPr>
        <w:bidi/>
        <w:spacing w:line="360" w:lineRule="auto"/>
        <w:contextualSpacing/>
        <w:rPr>
          <w:rFonts w:ascii="Arial" w:hAnsi="Arial" w:cs="Arial"/>
          <w:sz w:val="28"/>
          <w:szCs w:val="28"/>
        </w:rPr>
      </w:pPr>
      <w:r w:rsidRPr="00231A8D">
        <w:rPr>
          <w:rFonts w:ascii="Arial" w:hAnsi="Arial" w:cs="Arial"/>
          <w:sz w:val="28"/>
          <w:szCs w:val="28"/>
          <w:rtl/>
          <w:lang w:bidi="ar"/>
        </w:rPr>
        <w:t xml:space="preserve">يتضمن العلاج متعدد الأنظمة دعم الأسرة والمجتمع في العلاج لمساعدة الشباب على العمل على سلوكيات مثل مخالفة القانون أو تعاطي المواد المخدرة. كما يساعد برنامج </w:t>
      </w:r>
      <w:r w:rsidRPr="00231A8D">
        <w:rPr>
          <w:rFonts w:ascii="Arial" w:hAnsi="Arial" w:cs="Arial"/>
          <w:sz w:val="28"/>
          <w:szCs w:val="28"/>
        </w:rPr>
        <w:t>MST</w:t>
      </w:r>
      <w:r w:rsidRPr="00231A8D">
        <w:rPr>
          <w:rFonts w:ascii="Arial" w:hAnsi="Arial" w:cs="Arial"/>
          <w:sz w:val="28"/>
          <w:szCs w:val="28"/>
          <w:rtl/>
          <w:lang w:bidi="ar"/>
        </w:rPr>
        <w:t xml:space="preserve"> الآباء على تعلّم المهارات اللازمة لمساعدتهم على التعامل مع هذه السلوكيات في المنزل، أو مع أقرانهم، أو في أماكن مجتمعية أخرى. </w:t>
      </w:r>
    </w:p>
    <w:p w14:paraId="28C4846B" w14:textId="77777777" w:rsidR="00231A8D" w:rsidRPr="00231A8D" w:rsidRDefault="00231A8D">
      <w:pPr>
        <w:numPr>
          <w:ilvl w:val="0"/>
          <w:numId w:val="73"/>
        </w:numPr>
        <w:bidi/>
        <w:spacing w:line="360" w:lineRule="auto"/>
        <w:contextualSpacing/>
        <w:rPr>
          <w:rFonts w:ascii="Arial" w:hAnsi="Arial" w:cs="Arial"/>
          <w:sz w:val="28"/>
          <w:szCs w:val="28"/>
        </w:rPr>
      </w:pPr>
      <w:r w:rsidRPr="00231A8D">
        <w:rPr>
          <w:rFonts w:ascii="Arial" w:hAnsi="Arial" w:cs="Arial"/>
          <w:sz w:val="28"/>
          <w:szCs w:val="28"/>
          <w:rtl/>
          <w:lang w:bidi="ar"/>
        </w:rPr>
        <w:t xml:space="preserve">من خلال برنامج </w:t>
      </w:r>
      <w:r w:rsidRPr="00231A8D">
        <w:rPr>
          <w:rFonts w:ascii="Arial" w:hAnsi="Arial" w:cs="Arial"/>
          <w:sz w:val="28"/>
          <w:szCs w:val="28"/>
        </w:rPr>
        <w:t>MST</w:t>
      </w:r>
      <w:r w:rsidRPr="00231A8D">
        <w:rPr>
          <w:rFonts w:ascii="Arial" w:hAnsi="Arial" w:cs="Arial"/>
          <w:sz w:val="28"/>
          <w:szCs w:val="28"/>
          <w:rtl/>
          <w:lang w:bidi="ar"/>
        </w:rPr>
        <w:t xml:space="preserve">، يمكن للآباء ومقدمي الرعاية تعلّم كيفية التعامل مع التحديات التي تواجه أطفالهم أو المراهقين. سيتعلمون أيضًا كيفية التعامل بشكل أفضل مع المشاكل في المنزل، أو مع الأصدقاء، أو في الحي الذي يعيشون فيه. يحترم البرنامج الثقافات المختلفة ويركز على مساعدة الأسر في منازلهم ومجتمعاتهم. ويعمل أيضًا مع المدارس والشرطة والمحاكم. </w:t>
      </w:r>
    </w:p>
    <w:p w14:paraId="4B52130C" w14:textId="3ECE5DEF" w:rsidR="00CB2D43" w:rsidRPr="00231A8D" w:rsidRDefault="00231A8D">
      <w:pPr>
        <w:pStyle w:val="ListParagraph"/>
        <w:numPr>
          <w:ilvl w:val="0"/>
          <w:numId w:val="74"/>
        </w:numPr>
        <w:bidi/>
        <w:spacing w:line="360" w:lineRule="auto"/>
        <w:contextualSpacing/>
        <w:rPr>
          <w:b/>
          <w:bCs/>
          <w:i/>
          <w:iCs/>
          <w:sz w:val="28"/>
          <w:szCs w:val="28"/>
        </w:rPr>
      </w:pPr>
      <w:r w:rsidRPr="00231A8D">
        <w:rPr>
          <w:rFonts w:eastAsia="Aptos"/>
          <w:kern w:val="2"/>
          <w:sz w:val="28"/>
          <w:szCs w:val="28"/>
          <w:rtl/>
          <w:lang w:eastAsia="en-US" w:bidi="ar"/>
          <w14:ligatures w14:val="standardContextual"/>
        </w:rPr>
        <w:t xml:space="preserve">يمكن أن </w:t>
      </w:r>
      <w:r w:rsidRPr="00231A8D">
        <w:rPr>
          <w:rFonts w:eastAsia="Aptos"/>
          <w:kern w:val="2"/>
          <w:sz w:val="28"/>
          <w:szCs w:val="28"/>
          <w:rtl/>
          <w:lang w:eastAsia="en-US"/>
          <w14:ligatures w14:val="standardContextual"/>
        </w:rPr>
        <w:t>يختلف</w:t>
      </w:r>
      <w:r w:rsidRPr="00231A8D">
        <w:rPr>
          <w:rFonts w:eastAsia="Aptos"/>
          <w:kern w:val="2"/>
          <w:sz w:val="28"/>
          <w:szCs w:val="28"/>
          <w:rtl/>
          <w:lang w:eastAsia="en-US" w:bidi="ar"/>
          <w14:ligatures w14:val="standardContextual"/>
        </w:rPr>
        <w:t xml:space="preserve"> عدد مرات لقاء العائلات مع البرنامج. قد تحتاج بعض العائلات إلى اجتماعات قصيرة فقط، بينما قد تجتمع عائلات أخرى لمدة ساعتين كل يوم أو كل أسبوع. تستمر هذه المساعدة عادةً من 3 إلى 5 أشهر.</w:t>
      </w:r>
    </w:p>
    <w:p w14:paraId="02B6C3E5" w14:textId="77777777" w:rsidR="00CB2D43" w:rsidRDefault="00CB2D43" w:rsidP="00CB2D43">
      <w:pPr>
        <w:bidi/>
        <w:spacing w:after="0" w:line="360" w:lineRule="auto"/>
        <w:contextualSpacing/>
        <w:rPr>
          <w:rFonts w:ascii="Arial" w:hAnsi="Arial" w:cs="Arial"/>
          <w:b/>
          <w:bCs/>
          <w:i/>
          <w:iCs/>
          <w:sz w:val="28"/>
          <w:szCs w:val="28"/>
        </w:rPr>
      </w:pPr>
    </w:p>
    <w:p w14:paraId="034BB529" w14:textId="77777777" w:rsidR="00CB2D43" w:rsidRDefault="00CB2D43" w:rsidP="00CB2D43">
      <w:pPr>
        <w:bidi/>
        <w:spacing w:after="0" w:line="360" w:lineRule="auto"/>
        <w:contextualSpacing/>
        <w:rPr>
          <w:rFonts w:ascii="Arial" w:hAnsi="Arial" w:cs="Arial"/>
          <w:b/>
          <w:bCs/>
          <w:i/>
          <w:iCs/>
          <w:sz w:val="28"/>
          <w:szCs w:val="28"/>
        </w:rPr>
      </w:pPr>
    </w:p>
    <w:p w14:paraId="429FC87D" w14:textId="77777777" w:rsidR="00CB2D43" w:rsidRDefault="00CB2D43" w:rsidP="00CB2D43">
      <w:pPr>
        <w:bidi/>
        <w:spacing w:after="0" w:line="360" w:lineRule="auto"/>
        <w:contextualSpacing/>
        <w:rPr>
          <w:rFonts w:ascii="Arial" w:hAnsi="Arial" w:cs="Arial"/>
          <w:b/>
          <w:bCs/>
          <w:i/>
          <w:iCs/>
          <w:sz w:val="28"/>
          <w:szCs w:val="28"/>
        </w:rPr>
      </w:pPr>
    </w:p>
    <w:p w14:paraId="7B796EAC" w14:textId="77777777" w:rsidR="002A7EEA" w:rsidRPr="00B30EF0" w:rsidRDefault="002A7EEA" w:rsidP="002A7EEA">
      <w:pPr>
        <w:bidi/>
        <w:spacing w:after="0" w:line="360" w:lineRule="auto"/>
        <w:contextualSpacing/>
        <w:rPr>
          <w:rFonts w:ascii="Arial" w:eastAsia="Arial" w:hAnsi="Arial" w:cs="Arial"/>
          <w:b/>
          <w:bCs/>
          <w:i/>
          <w:iCs/>
          <w:sz w:val="28"/>
          <w:szCs w:val="28"/>
        </w:rPr>
      </w:pPr>
      <w:r w:rsidRPr="00B30EF0">
        <w:rPr>
          <w:b/>
          <w:bCs/>
          <w:i/>
          <w:iCs/>
          <w:sz w:val="28"/>
          <w:szCs w:val="28"/>
          <w:rtl/>
          <w:lang w:eastAsia="ar" w:bidi="ar-MA"/>
        </w:rPr>
        <w:lastRenderedPageBreak/>
        <w:t xml:space="preserve">إعادة إدماج المدانين سابقًا </w:t>
      </w:r>
    </w:p>
    <w:p w14:paraId="7C97C154" w14:textId="7EF7CDEC" w:rsidR="002A7EEA" w:rsidRPr="00B30EF0" w:rsidRDefault="002A7EEA" w:rsidP="008740E9">
      <w:pPr>
        <w:pStyle w:val="ListParagraph"/>
        <w:widowControl/>
        <w:numPr>
          <w:ilvl w:val="0"/>
          <w:numId w:val="9"/>
        </w:numPr>
        <w:bidi/>
        <w:spacing w:line="360" w:lineRule="auto"/>
        <w:contextualSpacing/>
        <w:rPr>
          <w:sz w:val="28"/>
          <w:szCs w:val="28"/>
        </w:rPr>
      </w:pPr>
      <w:r w:rsidRPr="00B30EF0">
        <w:rPr>
          <w:sz w:val="28"/>
          <w:szCs w:val="28"/>
          <w:rtl/>
          <w:lang w:eastAsia="ar" w:bidi="ar-MA"/>
        </w:rPr>
        <w:t xml:space="preserve">توفير الخدمات الصحية للمدانين سابقًا لمدة تصل إلى 90 يومًا قبل إطلاق سراحهم من السجن. تشمل أنواع الخدمات المتاحة إدارة حالات إعادة الإدماج، وخدمات الاستشارة السريرية للصحة السلوكية، ودعم الأقران، والاستشارة الصحية السلوكية، والعلاج، وتثقيف المرضى، وخدمات الأدوية، والتخطيط لما بعد الإفراج والخروج، وخدمات المختبر والأشعة، ومعلومات الأدوية، وخدمات الدعم، والمساعدة في التسجيل مع مقدم الخدمة المناسب، على سبيل المثال برنامج علاج إدمان المخدرات لمواصلة العلاج بمساعدة الأدوية بعد الإفراج. لتلقي هذه الخدمات، يجب أن يكون الأفراد أعضاء في </w:t>
      </w:r>
      <w:r w:rsidRPr="00B30EF0">
        <w:rPr>
          <w:sz w:val="28"/>
          <w:szCs w:val="28"/>
          <w:lang w:eastAsia="ar" w:bidi="en-US"/>
        </w:rPr>
        <w:t>Medi-Cal</w:t>
      </w:r>
      <w:r w:rsidRPr="00B30EF0">
        <w:rPr>
          <w:sz w:val="28"/>
          <w:szCs w:val="28"/>
          <w:rtl/>
          <w:lang w:eastAsia="ar" w:bidi="ar-MA"/>
        </w:rPr>
        <w:t xml:space="preserve"> أو </w:t>
      </w:r>
      <w:r w:rsidRPr="00B30EF0">
        <w:rPr>
          <w:sz w:val="28"/>
          <w:szCs w:val="28"/>
          <w:lang w:eastAsia="ar" w:bidi="en-US"/>
        </w:rPr>
        <w:t>CHIP</w:t>
      </w:r>
      <w:r w:rsidRPr="00B30EF0">
        <w:rPr>
          <w:sz w:val="28"/>
          <w:szCs w:val="28"/>
          <w:rtl/>
          <w:lang w:eastAsia="ar" w:bidi="ar-MA"/>
        </w:rPr>
        <w:t>، وفقًا للشروط التالية:</w:t>
      </w:r>
    </w:p>
    <w:p w14:paraId="64E0B5AA" w14:textId="77777777" w:rsidR="002A7EEA" w:rsidRPr="00B30EF0" w:rsidRDefault="002A7EEA" w:rsidP="008740E9">
      <w:pPr>
        <w:pStyle w:val="ListParagraph"/>
        <w:widowControl/>
        <w:numPr>
          <w:ilvl w:val="1"/>
          <w:numId w:val="9"/>
        </w:numPr>
        <w:bidi/>
        <w:spacing w:line="360" w:lineRule="auto"/>
        <w:contextualSpacing/>
        <w:rPr>
          <w:sz w:val="28"/>
          <w:szCs w:val="28"/>
        </w:rPr>
      </w:pPr>
      <w:r w:rsidRPr="00B30EF0">
        <w:rPr>
          <w:sz w:val="28"/>
          <w:szCs w:val="28"/>
          <w:rtl/>
          <w:lang w:eastAsia="ar" w:bidi="ar-MA"/>
        </w:rPr>
        <w:t>إذا كان العمر أقل من 21 عامًا وكان محتجزًا في منشأة إصلاحية للشباب.</w:t>
      </w:r>
    </w:p>
    <w:p w14:paraId="1BA6283B" w14:textId="77777777" w:rsidR="002A7EEA" w:rsidRPr="00B30EF0" w:rsidRDefault="002A7EEA" w:rsidP="008740E9">
      <w:pPr>
        <w:pStyle w:val="ListParagraph"/>
        <w:widowControl/>
        <w:numPr>
          <w:ilvl w:val="1"/>
          <w:numId w:val="9"/>
        </w:numPr>
        <w:bidi/>
        <w:spacing w:line="360" w:lineRule="auto"/>
        <w:contextualSpacing/>
        <w:rPr>
          <w:sz w:val="28"/>
          <w:szCs w:val="28"/>
        </w:rPr>
      </w:pPr>
      <w:r w:rsidRPr="00B30EF0">
        <w:rPr>
          <w:sz w:val="28"/>
          <w:szCs w:val="28"/>
          <w:rtl/>
          <w:lang w:eastAsia="ar" w:bidi="ar-MA"/>
        </w:rPr>
        <w:t>إذا كان بالغًا، فيجب أن يكون قيد الاحتجاز ويستوفي أحد احتياجات الرعاية الصحية للبرنامج.</w:t>
      </w:r>
    </w:p>
    <w:p w14:paraId="5062215F" w14:textId="77777777" w:rsidR="002A7EEA" w:rsidRPr="00B30EF0" w:rsidRDefault="002A7EEA" w:rsidP="008740E9">
      <w:pPr>
        <w:pStyle w:val="ListParagraph"/>
        <w:widowControl/>
        <w:numPr>
          <w:ilvl w:val="0"/>
          <w:numId w:val="9"/>
        </w:numPr>
        <w:bidi/>
        <w:spacing w:line="360" w:lineRule="auto"/>
        <w:contextualSpacing/>
        <w:rPr>
          <w:sz w:val="28"/>
          <w:szCs w:val="28"/>
        </w:rPr>
      </w:pPr>
      <w:r w:rsidRPr="00B30EF0">
        <w:rPr>
          <w:sz w:val="28"/>
          <w:szCs w:val="28"/>
          <w:rtl/>
          <w:lang w:eastAsia="ar" w:bidi="ar-MA"/>
        </w:rPr>
        <w:t>للحصول على مزيد من المعلومات حول هذه الخدمة، يمكنك الاتصال بمقاطعتك باستخدام رقم الهاتف الموجود على غلاف هذا الدليل.</w:t>
      </w:r>
    </w:p>
    <w:p w14:paraId="5FA70D5B" w14:textId="77777777" w:rsidR="002A7EEA" w:rsidRPr="00B30EF0" w:rsidRDefault="002A7EEA" w:rsidP="002A7EEA">
      <w:pPr>
        <w:bidi/>
        <w:spacing w:after="0" w:line="360" w:lineRule="auto"/>
        <w:contextualSpacing/>
        <w:rPr>
          <w:rFonts w:ascii="Arial" w:eastAsia="Arial" w:hAnsi="Arial" w:cs="Arial"/>
          <w:sz w:val="28"/>
          <w:szCs w:val="28"/>
        </w:rPr>
      </w:pPr>
    </w:p>
    <w:p w14:paraId="26B83FB7"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w:t>
      </w:r>
      <w:r w:rsidRPr="00B30EF0">
        <w:rPr>
          <w:b/>
          <w:bCs/>
          <w:i/>
          <w:iCs/>
          <w:sz w:val="28"/>
          <w:szCs w:val="28"/>
          <w:lang w:eastAsia="ar" w:bidi="en-US"/>
        </w:rPr>
        <w:t>Medi-Cal</w:t>
      </w:r>
      <w:r w:rsidRPr="00B30EF0">
        <w:rPr>
          <w:b/>
          <w:bCs/>
          <w:i/>
          <w:iCs/>
          <w:sz w:val="28"/>
          <w:szCs w:val="28"/>
          <w:rtl/>
          <w:lang w:eastAsia="ar" w:bidi="ar-MA"/>
        </w:rPr>
        <w:t xml:space="preserve"> دعم الأقران (تتفاوت حسب المقاطعة)</w:t>
      </w:r>
    </w:p>
    <w:p w14:paraId="0571194A" w14:textId="437E815E"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 xml:space="preserve">تعمل خدمات </w:t>
      </w:r>
      <w:r w:rsidRPr="00B30EF0">
        <w:rPr>
          <w:sz w:val="28"/>
          <w:szCs w:val="28"/>
          <w:lang w:eastAsia="ar" w:bidi="en-US"/>
        </w:rPr>
        <w:t>Medi-Cal</w:t>
      </w:r>
      <w:r w:rsidRPr="00B30EF0">
        <w:rPr>
          <w:sz w:val="28"/>
          <w:szCs w:val="28"/>
          <w:rtl/>
          <w:lang w:eastAsia="ar" w:bidi="ar-MA"/>
        </w:rPr>
        <w:t xml:space="preserve"> لدعم الأقران على تعزيز التعافي والمرونة والمشاركة والتواصل الاجتماعي والاكتفاء الذاتي والمناصرة الذاتية وتطوير الدعم الطبيعي وتحديد نقاط القوة من خلال الأنشطة المنظمة</w:t>
      </w:r>
      <w:r w:rsidRPr="002E47AE">
        <w:rPr>
          <w:sz w:val="28"/>
          <w:szCs w:val="28"/>
          <w:rtl/>
          <w:lang w:eastAsia="ar" w:bidi="ar-MA"/>
        </w:rPr>
        <w:t xml:space="preserve">. </w:t>
      </w:r>
      <w:r w:rsidR="002E47AE" w:rsidRPr="002E47AE">
        <w:rPr>
          <w:sz w:val="28"/>
          <w:szCs w:val="28"/>
          <w:rtl/>
          <w:lang w:bidi="ar"/>
        </w:rPr>
        <w:t xml:space="preserve">يمكن تقديم هذه الخدمات لك أو للأشخاص الداعمين المهمين الذين تحددهم، ويمكن الحصول عليها في نفس الوقت الذي تتلقى فيه خدمات الصحة النفسية الأخرى </w:t>
      </w:r>
      <w:r w:rsidR="002E47AE" w:rsidRPr="002E47AE">
        <w:rPr>
          <w:vanish/>
          <w:sz w:val="28"/>
          <w:szCs w:val="28"/>
          <w:rtl/>
        </w:rPr>
        <w:t xml:space="preserve"> </w:t>
      </w:r>
      <w:r w:rsidR="002E47AE" w:rsidRPr="002E47AE">
        <w:rPr>
          <w:sz w:val="28"/>
          <w:szCs w:val="28"/>
          <w:rtl/>
          <w:lang w:bidi="ar"/>
        </w:rPr>
        <w:t xml:space="preserve">أو </w:t>
      </w:r>
      <w:r w:rsidR="002E47AE" w:rsidRPr="002E47AE">
        <w:rPr>
          <w:color w:val="000000" w:themeColor="text1"/>
          <w:sz w:val="28"/>
          <w:szCs w:val="28"/>
          <w:rtl/>
          <w:lang w:bidi="ar"/>
        </w:rPr>
        <w:t xml:space="preserve">خدمات نظام التوزيع المنظم للأدوية في </w:t>
      </w:r>
      <w:r w:rsidR="002E47AE" w:rsidRPr="002E47AE">
        <w:rPr>
          <w:vanish/>
          <w:sz w:val="28"/>
          <w:szCs w:val="28"/>
          <w:rtl/>
        </w:rPr>
        <w:t xml:space="preserve"> </w:t>
      </w:r>
      <w:r w:rsidR="002E47AE" w:rsidRPr="002E47AE">
        <w:rPr>
          <w:sz w:val="28"/>
          <w:szCs w:val="28"/>
          <w:rtl/>
          <w:lang w:bidi="ar"/>
        </w:rPr>
        <w:t xml:space="preserve">برنامج </w:t>
      </w:r>
      <w:r w:rsidR="002E47AE" w:rsidRPr="002E47AE">
        <w:rPr>
          <w:sz w:val="28"/>
          <w:szCs w:val="28"/>
        </w:rPr>
        <w:t>Medi-Cal</w:t>
      </w:r>
      <w:r w:rsidR="002E47AE" w:rsidRPr="002E47AE">
        <w:rPr>
          <w:vanish/>
          <w:sz w:val="28"/>
          <w:szCs w:val="28"/>
        </w:rPr>
        <w:t>.</w:t>
      </w:r>
      <w:r w:rsidRPr="002E47AE">
        <w:rPr>
          <w:sz w:val="28"/>
          <w:szCs w:val="28"/>
          <w:rtl/>
          <w:lang w:eastAsia="ar" w:bidi="ar-MA"/>
        </w:rPr>
        <w:t xml:space="preserve">. </w:t>
      </w:r>
      <w:r w:rsidRPr="00B30EF0">
        <w:rPr>
          <w:sz w:val="28"/>
          <w:szCs w:val="28"/>
          <w:rtl/>
          <w:lang w:eastAsia="ar" w:bidi="ar-MA"/>
        </w:rPr>
        <w:t xml:space="preserve">اختصاصي دعم الأقران في خدمات </w:t>
      </w:r>
      <w:r w:rsidRPr="00B30EF0">
        <w:rPr>
          <w:sz w:val="28"/>
          <w:szCs w:val="28"/>
          <w:lang w:eastAsia="ar" w:bidi="en-US"/>
        </w:rPr>
        <w:t>Medi-Cal</w:t>
      </w:r>
      <w:r w:rsidRPr="00B30EF0">
        <w:rPr>
          <w:sz w:val="28"/>
          <w:szCs w:val="28"/>
          <w:rtl/>
          <w:lang w:eastAsia="ar" w:bidi="ar-MA"/>
        </w:rPr>
        <w:t xml:space="preserve"> لدعم الأقران هو فرد لديه خبرة في التعامل مع حالات الصحة السلوكية أو تعاطي المخدرات وهو في مرحلة التعافي، وقد أكمل متطلبات برنامج الاعتماد من الولاية، وتم اعتماده من قبل المقاطعة، ويقدم هذه الخدمات تحت إشراف اختصاصي الصحة السلوكية المرخص أو الحاصل على إعفاء أو المسجل لدى الولاية.</w:t>
      </w:r>
    </w:p>
    <w:p w14:paraId="5EE3DC23" w14:textId="77777777" w:rsidR="002A7EEA" w:rsidRPr="00B30EF0" w:rsidRDefault="002A7EEA" w:rsidP="008740E9">
      <w:pPr>
        <w:pStyle w:val="ListParagraph"/>
        <w:widowControl/>
        <w:numPr>
          <w:ilvl w:val="0"/>
          <w:numId w:val="9"/>
        </w:numPr>
        <w:autoSpaceDE/>
        <w:autoSpaceDN/>
        <w:bidi/>
        <w:spacing w:line="360" w:lineRule="auto"/>
        <w:contextualSpacing/>
        <w:rPr>
          <w:bCs/>
          <w:sz w:val="28"/>
          <w:szCs w:val="28"/>
        </w:rPr>
      </w:pPr>
      <w:r w:rsidRPr="00B30EF0">
        <w:rPr>
          <w:sz w:val="28"/>
          <w:szCs w:val="28"/>
          <w:rtl/>
          <w:lang w:eastAsia="ar" w:bidi="ar-MA"/>
        </w:rPr>
        <w:lastRenderedPageBreak/>
        <w:t xml:space="preserve">تتضمن خدمات </w:t>
      </w:r>
      <w:r w:rsidRPr="00B30EF0">
        <w:rPr>
          <w:sz w:val="28"/>
          <w:szCs w:val="28"/>
          <w:lang w:eastAsia="ar" w:bidi="en-US"/>
        </w:rPr>
        <w:t>Medi-Cal</w:t>
      </w:r>
      <w:r w:rsidRPr="00B30EF0">
        <w:rPr>
          <w:sz w:val="28"/>
          <w:szCs w:val="28"/>
          <w:rtl/>
          <w:lang w:eastAsia="ar" w:bidi="ar-MA"/>
        </w:rPr>
        <w:t xml:space="preserve"> لدعم الأقران التدريب الفردي والجماعي، ومجموعات بناء المهارات التعليمية، والتنقل بين الموارد، وخدمات المشاركة لتشجيعك على المشاركة في علاج الصحة السلوكية، والأنشطة العلاجية مثل المناصرة الذاتية.</w:t>
      </w:r>
    </w:p>
    <w:p w14:paraId="668103A7" w14:textId="7777777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قد يكون الأعضاء الذين تقل أعمارهم عن 21 عامًا مؤهلين للحصول على الخدمة بموجب الفحص الأوّلي المبكر والدوري والتشخيص والعلاج بغض النظر عن المقاطعة التي يعيشون فيها.</w:t>
      </w:r>
    </w:p>
    <w:p w14:paraId="7E760ECE" w14:textId="2EAD62B3" w:rsidR="002A7EEA" w:rsidRPr="00B30EF0" w:rsidRDefault="002A7EEA" w:rsidP="008740E9">
      <w:pPr>
        <w:pStyle w:val="ListParagraph"/>
        <w:widowControl/>
        <w:numPr>
          <w:ilvl w:val="0"/>
          <w:numId w:val="9"/>
        </w:numPr>
        <w:autoSpaceDE/>
        <w:autoSpaceDN/>
        <w:bidi/>
        <w:spacing w:line="360" w:lineRule="auto"/>
        <w:contextualSpacing/>
        <w:rPr>
          <w:bCs/>
          <w:sz w:val="28"/>
          <w:szCs w:val="28"/>
        </w:rPr>
      </w:pPr>
      <w:r w:rsidRPr="00B30EF0">
        <w:rPr>
          <w:sz w:val="28"/>
          <w:szCs w:val="28"/>
          <w:rtl/>
          <w:lang w:eastAsia="ar" w:bidi="ar-MA"/>
        </w:rPr>
        <w:t xml:space="preserve">يعد توفير خدمات </w:t>
      </w:r>
      <w:r w:rsidRPr="00B30EF0">
        <w:rPr>
          <w:sz w:val="28"/>
          <w:szCs w:val="28"/>
          <w:lang w:eastAsia="ar" w:bidi="en-US"/>
        </w:rPr>
        <w:t>Medi-Cal</w:t>
      </w:r>
      <w:r w:rsidRPr="00B30EF0">
        <w:rPr>
          <w:sz w:val="28"/>
          <w:szCs w:val="28"/>
          <w:rtl/>
          <w:lang w:eastAsia="ar" w:bidi="ar-MA"/>
        </w:rPr>
        <w:t xml:space="preserve"> لدعم الأقران اختياريًا للمقاطعات المشاركة. راجع قسم "معلومات إضافية عن مقاطعتك" الموجود في نهاية هذا الدليل لمعرفة ما إذا كانت مقاطعتك توفر هذه الخدمة.</w:t>
      </w:r>
    </w:p>
    <w:p w14:paraId="1222FFAE" w14:textId="77777777" w:rsidR="002A7EEA" w:rsidRPr="00B30EF0" w:rsidRDefault="002A7EEA" w:rsidP="002A7EEA">
      <w:pPr>
        <w:bidi/>
        <w:spacing w:after="0" w:line="360" w:lineRule="auto"/>
        <w:contextualSpacing/>
        <w:rPr>
          <w:rFonts w:ascii="Arial" w:hAnsi="Arial" w:cs="Arial"/>
          <w:b/>
          <w:bCs/>
          <w:i/>
          <w:iCs/>
          <w:sz w:val="28"/>
          <w:szCs w:val="28"/>
        </w:rPr>
      </w:pPr>
    </w:p>
    <w:p w14:paraId="63B78003"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خدمات الأزمات المتنقلة </w:t>
      </w:r>
    </w:p>
    <w:p w14:paraId="11B6F013" w14:textId="2950282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تتوفر خدمات الأزمات المتنقلة إذا كنت تعاني من أزمة تتعلق بالصحة ال</w:t>
      </w:r>
      <w:r w:rsidR="000113D7" w:rsidRPr="00B30EF0">
        <w:rPr>
          <w:rFonts w:hint="cs"/>
          <w:sz w:val="28"/>
          <w:szCs w:val="28"/>
          <w:rtl/>
          <w:lang w:eastAsia="ar" w:bidi="ar-MA"/>
        </w:rPr>
        <w:t>نفس</w:t>
      </w:r>
      <w:r w:rsidRPr="00B30EF0">
        <w:rPr>
          <w:sz w:val="28"/>
          <w:szCs w:val="28"/>
          <w:rtl/>
          <w:lang w:eastAsia="ar" w:bidi="ar-MA"/>
        </w:rPr>
        <w:t>ية.</w:t>
      </w:r>
    </w:p>
    <w:p w14:paraId="3224BB7B" w14:textId="7777777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يتم توفير خدمات الأزمات المتنقلة من قبل مقدمي الرعاية الصحية في الموقع الذي تواجه فيه أزمة، بما في ذلك منزلك أو عملك أو مدرستك أو مواقع مجتمعية أخرى، باستثناء المستشفى أو أي منشأة أخرى. خدمات الأزمات المتنقلة متاحة على مدار 24 ساعة في اليوم، 7 أيام في الأسبوع، 365 يومًا في السنة.</w:t>
      </w:r>
    </w:p>
    <w:p w14:paraId="46392876" w14:textId="77777777" w:rsidR="002A7EEA"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تشمل خدمات الأزمات المتنقلة الاستجابة السريعة والتقييم الفردي والاستقرار المجتمعي. إذا كنت بحاجة إلى مزيد من الرعاية، فسوف يقدم لك مقدمو خدمات الأزمات المتنقلة أيضًا خدمات نقل المسؤولية وجهًا لوجه أو الإحالات إلى خدمات أخرى.</w:t>
      </w:r>
    </w:p>
    <w:p w14:paraId="35CC3219" w14:textId="77777777" w:rsidR="002E47AE" w:rsidRDefault="002E47AE" w:rsidP="002E47AE">
      <w:pPr>
        <w:bidi/>
        <w:spacing w:line="360" w:lineRule="auto"/>
        <w:contextualSpacing/>
        <w:rPr>
          <w:sz w:val="28"/>
          <w:szCs w:val="28"/>
        </w:rPr>
      </w:pPr>
    </w:p>
    <w:p w14:paraId="22437E55" w14:textId="77777777" w:rsidR="002E47AE" w:rsidRPr="002E47AE" w:rsidRDefault="002E47AE" w:rsidP="002E47AE">
      <w:pPr>
        <w:shd w:val="clear" w:color="auto" w:fill="FFFFFF" w:themeFill="background1"/>
        <w:bidi/>
        <w:spacing w:line="360" w:lineRule="auto"/>
        <w:rPr>
          <w:rFonts w:ascii="Arial" w:eastAsia="Arial" w:hAnsi="Arial" w:cs="Arial"/>
          <w:sz w:val="28"/>
          <w:szCs w:val="28"/>
        </w:rPr>
      </w:pPr>
      <w:r w:rsidRPr="002E47AE">
        <w:rPr>
          <w:rFonts w:ascii="Arial" w:eastAsia="Arial" w:hAnsi="Arial" w:cs="Arial"/>
          <w:b/>
          <w:bCs/>
          <w:i/>
          <w:iCs/>
          <w:color w:val="000000" w:themeColor="text1"/>
          <w:sz w:val="28"/>
          <w:szCs w:val="28"/>
          <w:rtl/>
          <w:lang w:bidi="ar"/>
        </w:rPr>
        <w:t>العلاج المجتمعي الفعّال (</w:t>
      </w:r>
      <w:r w:rsidRPr="002E47AE">
        <w:rPr>
          <w:rFonts w:ascii="Arial" w:eastAsia="Arial" w:hAnsi="Arial" w:cs="Arial"/>
          <w:b/>
          <w:bCs/>
          <w:i/>
          <w:iCs/>
          <w:color w:val="000000" w:themeColor="text1"/>
          <w:sz w:val="28"/>
          <w:szCs w:val="28"/>
        </w:rPr>
        <w:t>ACT</w:t>
      </w:r>
      <w:r w:rsidRPr="002E47AE">
        <w:rPr>
          <w:rFonts w:ascii="Arial" w:eastAsia="Arial" w:hAnsi="Arial" w:cs="Arial"/>
          <w:b/>
          <w:bCs/>
          <w:i/>
          <w:iCs/>
          <w:color w:val="000000" w:themeColor="text1"/>
          <w:sz w:val="28"/>
          <w:szCs w:val="28"/>
          <w:rtl/>
          <w:lang w:bidi="ar"/>
        </w:rPr>
        <w:t>) (يختلف حسب المقاطعة)</w:t>
      </w:r>
    </w:p>
    <w:p w14:paraId="49A083F5" w14:textId="77777777" w:rsidR="002E47AE" w:rsidRPr="002E47AE" w:rsidRDefault="002E47AE">
      <w:pPr>
        <w:pStyle w:val="ListParagraph"/>
        <w:numPr>
          <w:ilvl w:val="0"/>
          <w:numId w:val="75"/>
        </w:numPr>
        <w:bidi/>
        <w:spacing w:after="160" w:line="360" w:lineRule="auto"/>
        <w:rPr>
          <w:sz w:val="28"/>
          <w:szCs w:val="28"/>
        </w:rPr>
      </w:pPr>
      <w:r w:rsidRPr="002E47AE">
        <w:rPr>
          <w:sz w:val="28"/>
          <w:szCs w:val="28"/>
          <w:rtl/>
          <w:lang w:bidi="ar"/>
        </w:rPr>
        <w:t>يوفر خدمة تساعد الأشخاص الذين لديهم احتياجات</w:t>
      </w:r>
      <w:r w:rsidRPr="002E47AE">
        <w:rPr>
          <w:sz w:val="28"/>
          <w:szCs w:val="28"/>
          <w:lang w:bidi="ar"/>
        </w:rPr>
        <w:t xml:space="preserve"> </w:t>
      </w:r>
      <w:r w:rsidRPr="002E47AE">
        <w:rPr>
          <w:rFonts w:hint="cs"/>
          <w:sz w:val="28"/>
          <w:szCs w:val="28"/>
          <w:rtl/>
        </w:rPr>
        <w:t>صحية نفسية</w:t>
      </w:r>
      <w:r w:rsidRPr="002E47AE">
        <w:rPr>
          <w:sz w:val="28"/>
          <w:szCs w:val="28"/>
          <w:rtl/>
          <w:lang w:bidi="ar"/>
        </w:rPr>
        <w:t xml:space="preserve"> خطيرة. الأشخاص الذين يحتاجون إلى خدمات برنامج </w:t>
      </w:r>
      <w:r w:rsidRPr="002E47AE">
        <w:rPr>
          <w:sz w:val="28"/>
          <w:szCs w:val="28"/>
        </w:rPr>
        <w:t>ACT</w:t>
      </w:r>
      <w:r w:rsidRPr="002E47AE">
        <w:rPr>
          <w:sz w:val="28"/>
          <w:szCs w:val="28"/>
          <w:rtl/>
          <w:lang w:bidi="ar"/>
        </w:rPr>
        <w:t xml:space="preserve"> عادةً ما يكونون  </w:t>
      </w:r>
      <w:r w:rsidRPr="002E47AE">
        <w:rPr>
          <w:rFonts w:hint="cs"/>
          <w:sz w:val="28"/>
          <w:szCs w:val="28"/>
          <w:rtl/>
          <w:lang w:bidi="ar"/>
        </w:rPr>
        <w:t xml:space="preserve">قد دخلوا </w:t>
      </w:r>
      <w:r w:rsidRPr="002E47AE">
        <w:rPr>
          <w:sz w:val="28"/>
          <w:szCs w:val="28"/>
          <w:rtl/>
          <w:lang w:bidi="ar"/>
        </w:rPr>
        <w:t>المستشفى أو</w:t>
      </w:r>
      <w:r w:rsidRPr="002E47AE">
        <w:rPr>
          <w:rFonts w:hint="cs"/>
          <w:sz w:val="28"/>
          <w:szCs w:val="28"/>
          <w:rtl/>
          <w:lang w:bidi="ar"/>
        </w:rPr>
        <w:t xml:space="preserve"> زاروا</w:t>
      </w:r>
      <w:r w:rsidRPr="002E47AE">
        <w:rPr>
          <w:sz w:val="28"/>
          <w:szCs w:val="28"/>
          <w:rtl/>
          <w:lang w:bidi="ar"/>
        </w:rPr>
        <w:t xml:space="preserve"> قسم الطوارئ، أو أقاموا في مراكز العلاج، و/أو تورّطوا في مشاكل قانونية. ربما كانوا أيضًا بلا مأوى أو غير قادرين على الحصول على المساعدة من العيادات العادية.</w:t>
      </w:r>
    </w:p>
    <w:p w14:paraId="2DF31A48" w14:textId="77777777" w:rsidR="002E47AE" w:rsidRPr="002E47AE" w:rsidRDefault="002E47AE">
      <w:pPr>
        <w:pStyle w:val="ListParagraph"/>
        <w:numPr>
          <w:ilvl w:val="0"/>
          <w:numId w:val="75"/>
        </w:numPr>
        <w:bidi/>
        <w:spacing w:after="160" w:line="360" w:lineRule="auto"/>
        <w:rPr>
          <w:sz w:val="28"/>
          <w:szCs w:val="28"/>
        </w:rPr>
      </w:pPr>
      <w:r w:rsidRPr="002E47AE">
        <w:rPr>
          <w:sz w:val="28"/>
          <w:szCs w:val="28"/>
          <w:rtl/>
          <w:lang w:bidi="ar"/>
        </w:rPr>
        <w:t xml:space="preserve">يقوم برنامج </w:t>
      </w:r>
      <w:r w:rsidRPr="002E47AE">
        <w:rPr>
          <w:sz w:val="28"/>
          <w:szCs w:val="28"/>
        </w:rPr>
        <w:t>ACT</w:t>
      </w:r>
      <w:r w:rsidRPr="002E47AE">
        <w:rPr>
          <w:sz w:val="28"/>
          <w:szCs w:val="28"/>
          <w:rtl/>
          <w:lang w:bidi="ar"/>
        </w:rPr>
        <w:t xml:space="preserve"> بتصميم خدماته لتناسب كل شخص واحتياجاته الخاصة. الهدف هو مساعدة الأشخاص على الشعور بتحسن وتعلّم كيفية العيش في مجتمعهم. يعمل فريق من مختلف التخصصات معًا لتقديم جميع أنواع الدعم والعلاج. يساعد هذا الفريق الأشخاص في مجال الصحة </w:t>
      </w:r>
      <w:r w:rsidRPr="002E47AE">
        <w:rPr>
          <w:sz w:val="28"/>
          <w:szCs w:val="28"/>
          <w:rtl/>
          <w:lang w:bidi="ar"/>
        </w:rPr>
        <w:lastRenderedPageBreak/>
        <w:t>النفسية، ويعلّمهم مهارات حياتية مهمة، وينسق رعايتهم، ويقدم الدعم في المجتمع. الهدف العام هو مساعدة كل شخص على التعافي من حالته الصحية السلوكية والعيش حياة أفضل داخل مجتمعه.</w:t>
      </w:r>
    </w:p>
    <w:p w14:paraId="50BFCFCB" w14:textId="6244128C" w:rsidR="002E47AE" w:rsidRPr="002E47AE" w:rsidRDefault="002E47AE">
      <w:pPr>
        <w:pStyle w:val="ListParagraph"/>
        <w:numPr>
          <w:ilvl w:val="0"/>
          <w:numId w:val="75"/>
        </w:numPr>
        <w:bidi/>
        <w:spacing w:line="360" w:lineRule="auto"/>
        <w:contextualSpacing/>
        <w:rPr>
          <w:sz w:val="28"/>
          <w:szCs w:val="28"/>
        </w:rPr>
      </w:pPr>
      <w:r w:rsidRPr="002E47AE">
        <w:rPr>
          <w:sz w:val="28"/>
          <w:szCs w:val="28"/>
          <w:rtl/>
          <w:lang w:bidi="ar"/>
        </w:rPr>
        <w:t xml:space="preserve">توفير خدمات برنامج </w:t>
      </w:r>
      <w:r w:rsidRPr="002E47AE">
        <w:rPr>
          <w:sz w:val="28"/>
          <w:szCs w:val="28"/>
        </w:rPr>
        <w:t>ACT</w:t>
      </w:r>
      <w:r w:rsidRPr="002E47AE">
        <w:rPr>
          <w:sz w:val="28"/>
          <w:szCs w:val="28"/>
          <w:rtl/>
          <w:lang w:bidi="ar"/>
        </w:rPr>
        <w:t xml:space="preserve"> أمر اختياري للمقاطعات المشاركة. راجع قسم "معلومات إضافية عن مقاطعتك" الموجود في نهاية هذا الكتيّب لمعرفة ما إذا كانت مقاطعتك تقدّم هذه الخدمة.</w:t>
      </w:r>
    </w:p>
    <w:p w14:paraId="5AA84E1B" w14:textId="77777777" w:rsidR="002E47AE" w:rsidRDefault="002E47AE" w:rsidP="002E47AE">
      <w:pPr>
        <w:bidi/>
        <w:spacing w:line="360" w:lineRule="auto"/>
        <w:contextualSpacing/>
        <w:rPr>
          <w:sz w:val="28"/>
          <w:szCs w:val="28"/>
        </w:rPr>
      </w:pPr>
    </w:p>
    <w:p w14:paraId="0CC53736" w14:textId="77777777" w:rsidR="002E47AE" w:rsidRPr="002E47AE" w:rsidRDefault="002E47AE" w:rsidP="002E47AE">
      <w:pPr>
        <w:bidi/>
        <w:spacing w:line="360" w:lineRule="auto"/>
        <w:rPr>
          <w:rFonts w:ascii="Arial" w:eastAsia="Arial" w:hAnsi="Arial" w:cs="Arial"/>
          <w:sz w:val="28"/>
          <w:szCs w:val="28"/>
        </w:rPr>
      </w:pPr>
      <w:r w:rsidRPr="002E47AE">
        <w:rPr>
          <w:rFonts w:ascii="Arial" w:eastAsia="Arial" w:hAnsi="Arial" w:cs="Arial"/>
          <w:b/>
          <w:bCs/>
          <w:i/>
          <w:iCs/>
          <w:color w:val="000000" w:themeColor="text1"/>
          <w:sz w:val="28"/>
          <w:szCs w:val="28"/>
          <w:rtl/>
          <w:lang w:bidi="ar"/>
        </w:rPr>
        <w:t>العلاج المجتمعي الجنائي الفعّال (</w:t>
      </w:r>
      <w:r w:rsidRPr="002E47AE">
        <w:rPr>
          <w:rFonts w:ascii="Arial" w:eastAsia="Arial" w:hAnsi="Arial" w:cs="Arial"/>
          <w:b/>
          <w:bCs/>
          <w:i/>
          <w:iCs/>
          <w:color w:val="000000" w:themeColor="text1"/>
          <w:sz w:val="28"/>
          <w:szCs w:val="28"/>
        </w:rPr>
        <w:t>FACT</w:t>
      </w:r>
      <w:r w:rsidRPr="002E47AE">
        <w:rPr>
          <w:rFonts w:ascii="Arial" w:eastAsia="Arial" w:hAnsi="Arial" w:cs="Arial"/>
          <w:b/>
          <w:bCs/>
          <w:i/>
          <w:iCs/>
          <w:color w:val="000000" w:themeColor="text1"/>
          <w:sz w:val="28"/>
          <w:szCs w:val="28"/>
          <w:rtl/>
          <w:lang w:bidi="ar"/>
        </w:rPr>
        <w:t>) (يختلف حسب المقاطعة)</w:t>
      </w:r>
    </w:p>
    <w:p w14:paraId="14E9D9E0" w14:textId="3EBBFC55" w:rsidR="002E47AE" w:rsidRPr="002E47AE" w:rsidRDefault="002E47AE">
      <w:pPr>
        <w:pStyle w:val="ListParagraph"/>
        <w:numPr>
          <w:ilvl w:val="0"/>
          <w:numId w:val="76"/>
        </w:numPr>
        <w:bidi/>
        <w:spacing w:after="160" w:line="360" w:lineRule="auto"/>
        <w:rPr>
          <w:sz w:val="28"/>
          <w:szCs w:val="28"/>
        </w:rPr>
      </w:pPr>
      <w:r>
        <w:rPr>
          <w:lang w:bidi="ar"/>
        </w:rPr>
        <w:t xml:space="preserve"> </w:t>
      </w:r>
      <w:r w:rsidRPr="002E47AE">
        <w:rPr>
          <w:sz w:val="28"/>
          <w:szCs w:val="28"/>
          <w:lang w:bidi="ar"/>
        </w:rPr>
        <w:t>FACT</w:t>
      </w:r>
      <w:r w:rsidRPr="002E47AE">
        <w:rPr>
          <w:sz w:val="28"/>
          <w:szCs w:val="28"/>
          <w:rtl/>
          <w:lang w:bidi="ar"/>
        </w:rPr>
        <w:t xml:space="preserve">هي خدمة تساعد الأشخاص الذين لديهم مشاكل </w:t>
      </w:r>
      <w:r w:rsidRPr="002E47AE">
        <w:rPr>
          <w:rFonts w:hint="cs"/>
          <w:sz w:val="28"/>
          <w:szCs w:val="28"/>
          <w:rtl/>
          <w:lang w:bidi="ar"/>
        </w:rPr>
        <w:t xml:space="preserve">صحية نفسية </w:t>
      </w:r>
      <w:r w:rsidRPr="002E47AE">
        <w:rPr>
          <w:sz w:val="28"/>
          <w:szCs w:val="28"/>
          <w:rtl/>
          <w:lang w:bidi="ar"/>
        </w:rPr>
        <w:t xml:space="preserve">خطيرة والذين تورّطوا في مشاكل قانونية. يعمل البرنامج تمامًا مثل برنامج </w:t>
      </w:r>
      <w:r w:rsidRPr="002E47AE">
        <w:rPr>
          <w:sz w:val="28"/>
          <w:szCs w:val="28"/>
        </w:rPr>
        <w:t>ACT</w:t>
      </w:r>
      <w:r w:rsidRPr="002E47AE">
        <w:rPr>
          <w:sz w:val="28"/>
          <w:szCs w:val="28"/>
          <w:rtl/>
          <w:lang w:bidi="ar"/>
        </w:rPr>
        <w:t>، ولكن مع بعض الميزات الإضافية لمساعدة الأشخاص المعرضين لخطر كبير أو الذين سبق لهم التورط في قضايا مع نظام العدالة الجنائية.</w:t>
      </w:r>
    </w:p>
    <w:p w14:paraId="6A581C3F" w14:textId="77777777" w:rsidR="002E47AE" w:rsidRPr="002E47AE" w:rsidRDefault="002E47AE">
      <w:pPr>
        <w:pStyle w:val="ListParagraph"/>
        <w:numPr>
          <w:ilvl w:val="0"/>
          <w:numId w:val="76"/>
        </w:numPr>
        <w:bidi/>
        <w:spacing w:after="160" w:line="360" w:lineRule="auto"/>
        <w:rPr>
          <w:sz w:val="28"/>
          <w:szCs w:val="28"/>
        </w:rPr>
      </w:pPr>
      <w:r w:rsidRPr="002E47AE">
        <w:rPr>
          <w:sz w:val="28"/>
          <w:szCs w:val="28"/>
          <w:rtl/>
          <w:lang w:bidi="ar"/>
        </w:rPr>
        <w:t xml:space="preserve">يتألف فريق </w:t>
      </w:r>
      <w:r w:rsidRPr="002E47AE">
        <w:rPr>
          <w:sz w:val="28"/>
          <w:szCs w:val="28"/>
        </w:rPr>
        <w:t>FACT</w:t>
      </w:r>
      <w:r w:rsidRPr="002E47AE">
        <w:rPr>
          <w:sz w:val="28"/>
          <w:szCs w:val="28"/>
          <w:rtl/>
          <w:lang w:bidi="ar"/>
        </w:rPr>
        <w:t xml:space="preserve"> من خبراء تلقوا تدريبًا خاصًا لفهم احتياجات الأشخاص الذين تورّطوا في مشاكل قانونية. ويقدم نفس أنواع الدعم والعلاج التي يقدمها برنامج العلاج المجتمعي القائم على القبول والالتزام (</w:t>
      </w:r>
      <w:r w:rsidRPr="002E47AE">
        <w:rPr>
          <w:sz w:val="28"/>
          <w:szCs w:val="28"/>
        </w:rPr>
        <w:t>ACT</w:t>
      </w:r>
      <w:r w:rsidRPr="002E47AE">
        <w:rPr>
          <w:sz w:val="28"/>
          <w:szCs w:val="28"/>
          <w:rtl/>
          <w:lang w:bidi="ar"/>
        </w:rPr>
        <w:t xml:space="preserve">)، مثل المساعدة في الصحة السلوكية، وتعليم مهارات الحياة، وتنسيق الرعاية، وتقديم الدعم المجتمعي. </w:t>
      </w:r>
    </w:p>
    <w:p w14:paraId="51408DBA" w14:textId="77777777" w:rsidR="002E47AE" w:rsidRPr="002E47AE" w:rsidRDefault="002E47AE">
      <w:pPr>
        <w:pStyle w:val="ListParagraph"/>
        <w:numPr>
          <w:ilvl w:val="0"/>
          <w:numId w:val="76"/>
        </w:numPr>
        <w:bidi/>
        <w:spacing w:after="160" w:line="360" w:lineRule="auto"/>
        <w:rPr>
          <w:sz w:val="28"/>
          <w:szCs w:val="28"/>
        </w:rPr>
      </w:pPr>
      <w:r w:rsidRPr="002E47AE">
        <w:rPr>
          <w:sz w:val="28"/>
          <w:szCs w:val="28"/>
          <w:rtl/>
          <w:lang w:bidi="ar"/>
        </w:rPr>
        <w:t>الهدف هو مساعدة كل شخص على الشعور بتحسن، والابتعاد عن المشاكل، والعيش حياة صحية في مجتمعه.</w:t>
      </w:r>
    </w:p>
    <w:p w14:paraId="348A078A" w14:textId="77777777" w:rsidR="002E47AE" w:rsidRPr="002E47AE" w:rsidRDefault="002E47AE">
      <w:pPr>
        <w:pStyle w:val="ListParagraph"/>
        <w:numPr>
          <w:ilvl w:val="0"/>
          <w:numId w:val="76"/>
        </w:numPr>
        <w:bidi/>
        <w:spacing w:after="160" w:line="360" w:lineRule="auto"/>
        <w:rPr>
          <w:sz w:val="28"/>
          <w:szCs w:val="28"/>
        </w:rPr>
      </w:pPr>
      <w:r w:rsidRPr="002E47AE">
        <w:rPr>
          <w:sz w:val="28"/>
          <w:szCs w:val="28"/>
          <w:rtl/>
          <w:lang w:bidi="ar"/>
        </w:rPr>
        <w:t xml:space="preserve">توفير خدمات برنامج </w:t>
      </w:r>
      <w:r w:rsidRPr="002E47AE">
        <w:rPr>
          <w:sz w:val="28"/>
          <w:szCs w:val="28"/>
        </w:rPr>
        <w:t>FACT</w:t>
      </w:r>
      <w:r w:rsidRPr="002E47AE">
        <w:rPr>
          <w:sz w:val="28"/>
          <w:szCs w:val="28"/>
          <w:rtl/>
          <w:lang w:bidi="ar"/>
        </w:rPr>
        <w:t xml:space="preserve"> أمر اختياري للمقاطعات المشاركة. راجع قسم "معلومات إضافية عن مقاطعتك" الموجود في نهاية هذا الكتيّب لمعرفة ما إذا كانت مقاطعتك تقدّم هذه الخدمة. </w:t>
      </w:r>
    </w:p>
    <w:p w14:paraId="13726772" w14:textId="77777777" w:rsidR="002E47AE" w:rsidRDefault="002E47AE" w:rsidP="002E47AE">
      <w:pPr>
        <w:bidi/>
        <w:spacing w:line="360" w:lineRule="auto"/>
        <w:contextualSpacing/>
        <w:rPr>
          <w:sz w:val="28"/>
          <w:szCs w:val="28"/>
        </w:rPr>
      </w:pPr>
    </w:p>
    <w:p w14:paraId="73B0329F" w14:textId="77777777" w:rsidR="00FF343B" w:rsidRPr="00FF343B" w:rsidRDefault="00FF343B" w:rsidP="00FF343B">
      <w:pPr>
        <w:bidi/>
        <w:spacing w:line="360" w:lineRule="auto"/>
        <w:rPr>
          <w:sz w:val="28"/>
          <w:szCs w:val="28"/>
        </w:rPr>
      </w:pPr>
      <w:r w:rsidRPr="00FF343B">
        <w:rPr>
          <w:b/>
          <w:bCs/>
          <w:i/>
          <w:iCs/>
          <w:color w:val="000000" w:themeColor="text1"/>
          <w:sz w:val="28"/>
          <w:szCs w:val="28"/>
          <w:rtl/>
          <w:lang w:bidi="ar"/>
        </w:rPr>
        <w:t>الرعاية المتخصصة المنسقة (</w:t>
      </w:r>
      <w:r w:rsidRPr="00FF343B">
        <w:rPr>
          <w:b/>
          <w:bCs/>
          <w:i/>
          <w:iCs/>
          <w:color w:val="000000" w:themeColor="text1"/>
          <w:sz w:val="28"/>
          <w:szCs w:val="28"/>
        </w:rPr>
        <w:t>CSC</w:t>
      </w:r>
      <w:r w:rsidRPr="00FF343B">
        <w:rPr>
          <w:b/>
          <w:bCs/>
          <w:i/>
          <w:iCs/>
          <w:color w:val="000000" w:themeColor="text1"/>
          <w:sz w:val="28"/>
          <w:szCs w:val="28"/>
          <w:rtl/>
          <w:lang w:bidi="ar"/>
        </w:rPr>
        <w:t xml:space="preserve">) لحالات الذهان في </w:t>
      </w:r>
      <w:r w:rsidRPr="00FF343B">
        <w:rPr>
          <w:rFonts w:hint="cs"/>
          <w:b/>
          <w:bCs/>
          <w:i/>
          <w:iCs/>
          <w:color w:val="000000" w:themeColor="text1"/>
          <w:sz w:val="28"/>
          <w:szCs w:val="28"/>
          <w:rtl/>
          <w:lang w:bidi="ar"/>
        </w:rPr>
        <w:t>ال</w:t>
      </w:r>
      <w:r w:rsidRPr="00FF343B">
        <w:rPr>
          <w:b/>
          <w:bCs/>
          <w:i/>
          <w:iCs/>
          <w:color w:val="000000" w:themeColor="text1"/>
          <w:sz w:val="28"/>
          <w:szCs w:val="28"/>
          <w:rtl/>
          <w:lang w:bidi="ar"/>
        </w:rPr>
        <w:t>نوبة</w:t>
      </w:r>
      <w:r w:rsidRPr="00FF343B">
        <w:rPr>
          <w:rFonts w:hint="cs"/>
          <w:b/>
          <w:bCs/>
          <w:i/>
          <w:iCs/>
          <w:color w:val="000000" w:themeColor="text1"/>
          <w:sz w:val="28"/>
          <w:szCs w:val="28"/>
          <w:rtl/>
          <w:lang w:bidi="ar"/>
        </w:rPr>
        <w:t xml:space="preserve"> الأولى</w:t>
      </w:r>
      <w:r w:rsidRPr="00FF343B">
        <w:rPr>
          <w:b/>
          <w:bCs/>
          <w:i/>
          <w:iCs/>
          <w:color w:val="000000" w:themeColor="text1"/>
          <w:sz w:val="28"/>
          <w:szCs w:val="28"/>
          <w:rtl/>
          <w:lang w:bidi="ar"/>
        </w:rPr>
        <w:t xml:space="preserve"> (</w:t>
      </w:r>
      <w:r w:rsidRPr="00FF343B">
        <w:rPr>
          <w:b/>
          <w:bCs/>
          <w:i/>
          <w:iCs/>
          <w:color w:val="000000" w:themeColor="text1"/>
          <w:sz w:val="28"/>
          <w:szCs w:val="28"/>
        </w:rPr>
        <w:t>FEP</w:t>
      </w:r>
      <w:r w:rsidRPr="00FF343B">
        <w:rPr>
          <w:b/>
          <w:bCs/>
          <w:i/>
          <w:iCs/>
          <w:color w:val="000000" w:themeColor="text1"/>
          <w:sz w:val="28"/>
          <w:szCs w:val="28"/>
          <w:rtl/>
          <w:lang w:bidi="ar"/>
        </w:rPr>
        <w:t>)</w:t>
      </w:r>
      <w:r w:rsidRPr="00FF343B">
        <w:rPr>
          <w:color w:val="000000" w:themeColor="text1"/>
          <w:sz w:val="28"/>
          <w:szCs w:val="28"/>
          <w:rtl/>
          <w:lang w:bidi="ar"/>
        </w:rPr>
        <w:t xml:space="preserve"> </w:t>
      </w:r>
      <w:r w:rsidRPr="00FF343B">
        <w:rPr>
          <w:b/>
          <w:bCs/>
          <w:i/>
          <w:iCs/>
          <w:color w:val="000000" w:themeColor="text1"/>
          <w:sz w:val="28"/>
          <w:szCs w:val="28"/>
          <w:rtl/>
          <w:lang w:bidi="ar"/>
        </w:rPr>
        <w:t>(تختلف حسب المقاطعة)</w:t>
      </w:r>
    </w:p>
    <w:p w14:paraId="4993060E" w14:textId="77777777" w:rsidR="00FF343B" w:rsidRPr="00FF343B" w:rsidRDefault="00FF343B">
      <w:pPr>
        <w:pStyle w:val="ListParagraph"/>
        <w:numPr>
          <w:ilvl w:val="0"/>
          <w:numId w:val="77"/>
        </w:numPr>
        <w:bidi/>
        <w:spacing w:after="160" w:line="360" w:lineRule="auto"/>
        <w:rPr>
          <w:sz w:val="28"/>
          <w:szCs w:val="28"/>
        </w:rPr>
      </w:pPr>
      <w:r w:rsidRPr="00FF343B">
        <w:rPr>
          <w:sz w:val="28"/>
          <w:szCs w:val="28"/>
        </w:rPr>
        <w:t>CSC</w:t>
      </w:r>
      <w:r w:rsidRPr="00FF343B">
        <w:rPr>
          <w:sz w:val="28"/>
          <w:szCs w:val="28"/>
          <w:rtl/>
          <w:lang w:bidi="ar"/>
        </w:rPr>
        <w:t xml:space="preserve"> هي خدمة تساعد الأشخاص الذين لديهم حالات ذهان لأول مرة. هناك العديد من أعراض الذهان، بما في ذلك رؤية أو سماع أشياء لا يراها أو يسمعها الآخرون. تقدم خدمات </w:t>
      </w:r>
      <w:r w:rsidRPr="00FF343B">
        <w:rPr>
          <w:sz w:val="28"/>
          <w:szCs w:val="28"/>
        </w:rPr>
        <w:t>CSC</w:t>
      </w:r>
      <w:r w:rsidRPr="00FF343B">
        <w:rPr>
          <w:sz w:val="28"/>
          <w:szCs w:val="28"/>
          <w:rtl/>
          <w:lang w:bidi="ar"/>
        </w:rPr>
        <w:t xml:space="preserve"> دعمًا سريعًا ومتكاملاً خلال المراحل المبكرة من الذهان، مما يساعد على منع الإقامة في المستشفى، وزيارات قسم الطوارئ، وقضاء وقت في مراكز العلاج، والمشاكل مع القانون، وتعاطي المواد </w:t>
      </w:r>
      <w:r w:rsidRPr="00FF343B">
        <w:rPr>
          <w:sz w:val="28"/>
          <w:szCs w:val="28"/>
          <w:rtl/>
          <w:lang w:bidi="ar"/>
        </w:rPr>
        <w:lastRenderedPageBreak/>
        <w:t>المخدرة، والتشرد.</w:t>
      </w:r>
    </w:p>
    <w:p w14:paraId="285C3083" w14:textId="77777777" w:rsidR="00FF343B" w:rsidRPr="00FF343B" w:rsidRDefault="00FF343B">
      <w:pPr>
        <w:pStyle w:val="ListParagraph"/>
        <w:numPr>
          <w:ilvl w:val="0"/>
          <w:numId w:val="77"/>
        </w:numPr>
        <w:bidi/>
        <w:spacing w:after="160" w:line="360" w:lineRule="auto"/>
        <w:rPr>
          <w:sz w:val="28"/>
          <w:szCs w:val="28"/>
        </w:rPr>
      </w:pPr>
      <w:r w:rsidRPr="00FF343B">
        <w:rPr>
          <w:sz w:val="28"/>
          <w:szCs w:val="28"/>
          <w:rtl/>
          <w:lang w:bidi="ar"/>
        </w:rPr>
        <w:t xml:space="preserve">تركز خدمات </w:t>
      </w:r>
      <w:r w:rsidRPr="00FF343B">
        <w:rPr>
          <w:sz w:val="28"/>
          <w:szCs w:val="28"/>
        </w:rPr>
        <w:t>CSC</w:t>
      </w:r>
      <w:r w:rsidRPr="00FF343B">
        <w:rPr>
          <w:sz w:val="28"/>
          <w:szCs w:val="28"/>
          <w:rtl/>
          <w:lang w:bidi="ar"/>
        </w:rPr>
        <w:t xml:space="preserve"> على كل شخص واحتياجاته الخاصة. يعمل فريق من الخبراء المختلفين معًا لتقديم جميع أنواع المساعدة. ويقدمون المساعدة في علاج الصحة النفسية، ويعلّمون مهارات حياتية مهمة، وينسقون الرعاية، ويقدمون الدعم في المجتمع. الهدف هو مساعدة الأشخاص على الشعور بتحسن، والسيطرة على أعراضهم، والعيش بشكل جيد في مجتمعهم.</w:t>
      </w:r>
    </w:p>
    <w:p w14:paraId="73BDDADE" w14:textId="77777777" w:rsidR="00FF343B" w:rsidRPr="00FF343B" w:rsidRDefault="00FF343B">
      <w:pPr>
        <w:pStyle w:val="ListParagraph"/>
        <w:numPr>
          <w:ilvl w:val="0"/>
          <w:numId w:val="77"/>
        </w:numPr>
        <w:bidi/>
        <w:spacing w:after="160" w:line="360" w:lineRule="auto"/>
        <w:rPr>
          <w:sz w:val="28"/>
          <w:szCs w:val="28"/>
        </w:rPr>
      </w:pPr>
      <w:r w:rsidRPr="00FF343B">
        <w:rPr>
          <w:sz w:val="28"/>
          <w:szCs w:val="28"/>
          <w:rtl/>
          <w:lang w:bidi="ar"/>
        </w:rPr>
        <w:t xml:space="preserve">توفير خدمات </w:t>
      </w:r>
      <w:r w:rsidRPr="00FF343B">
        <w:rPr>
          <w:sz w:val="28"/>
          <w:szCs w:val="28"/>
        </w:rPr>
        <w:t>CSC</w:t>
      </w:r>
      <w:r w:rsidRPr="00FF343B">
        <w:rPr>
          <w:sz w:val="28"/>
          <w:szCs w:val="28"/>
          <w:rtl/>
          <w:lang w:bidi="ar"/>
        </w:rPr>
        <w:t xml:space="preserve"> لحالات </w:t>
      </w:r>
      <w:r w:rsidRPr="00FF343B">
        <w:rPr>
          <w:sz w:val="28"/>
          <w:szCs w:val="28"/>
        </w:rPr>
        <w:t>FEP</w:t>
      </w:r>
      <w:r w:rsidRPr="00FF343B">
        <w:rPr>
          <w:sz w:val="28"/>
          <w:szCs w:val="28"/>
          <w:rtl/>
          <w:lang w:bidi="ar"/>
        </w:rPr>
        <w:t xml:space="preserve"> اختياريًا للمقاطعات المشاركة. راجع قسم "معلومات إضافية عن مقاطعتك" الموجود في نهاية هذا الكتيّب لمعرفة ما إذا كانت مقاطعتك تقدّم هذه الخدمة. </w:t>
      </w:r>
    </w:p>
    <w:p w14:paraId="23270354" w14:textId="77777777" w:rsidR="00FF343B" w:rsidRPr="00FF343B" w:rsidRDefault="00FF343B" w:rsidP="00FF343B">
      <w:pPr>
        <w:bidi/>
        <w:spacing w:line="360" w:lineRule="auto"/>
        <w:rPr>
          <w:rFonts w:ascii="Arial" w:eastAsia="Arial" w:hAnsi="Arial" w:cs="Arial"/>
          <w:sz w:val="28"/>
          <w:szCs w:val="28"/>
        </w:rPr>
      </w:pPr>
      <w:r w:rsidRPr="00FF343B">
        <w:rPr>
          <w:rFonts w:ascii="Arial" w:eastAsia="Arial" w:hAnsi="Arial" w:cs="Arial"/>
          <w:b/>
          <w:bCs/>
          <w:i/>
          <w:iCs/>
          <w:sz w:val="28"/>
          <w:szCs w:val="28"/>
          <w:rtl/>
          <w:lang w:bidi="ar"/>
        </w:rPr>
        <w:t xml:space="preserve">خدمات الأندية الاجتماعية </w:t>
      </w:r>
      <w:r w:rsidRPr="00FF343B">
        <w:rPr>
          <w:rFonts w:ascii="Arial" w:eastAsia="Arial" w:hAnsi="Arial" w:cs="Arial"/>
          <w:b/>
          <w:bCs/>
          <w:i/>
          <w:iCs/>
          <w:color w:val="000000" w:themeColor="text1"/>
          <w:sz w:val="28"/>
          <w:szCs w:val="28"/>
          <w:rtl/>
          <w:lang w:bidi="ar"/>
        </w:rPr>
        <w:t>(تختلف حسب المقاطعة)</w:t>
      </w:r>
    </w:p>
    <w:p w14:paraId="2AB780D6" w14:textId="77777777" w:rsidR="00FF343B" w:rsidRPr="00FF343B" w:rsidRDefault="00FF343B">
      <w:pPr>
        <w:pStyle w:val="ListParagraph"/>
        <w:numPr>
          <w:ilvl w:val="0"/>
          <w:numId w:val="78"/>
        </w:numPr>
        <w:bidi/>
        <w:spacing w:after="160" w:line="360" w:lineRule="auto"/>
        <w:rPr>
          <w:sz w:val="28"/>
          <w:szCs w:val="28"/>
        </w:rPr>
      </w:pPr>
      <w:r w:rsidRPr="00FF343B">
        <w:rPr>
          <w:sz w:val="28"/>
          <w:szCs w:val="28"/>
          <w:rtl/>
          <w:lang w:bidi="ar"/>
        </w:rPr>
        <w:t>الأندية الاجتماعية أماكن خاصة تساعد الأشخاص على التعافي من حالات الصحة</w:t>
      </w:r>
      <w:r w:rsidRPr="00FF343B">
        <w:rPr>
          <w:rFonts w:hint="cs"/>
          <w:sz w:val="28"/>
          <w:szCs w:val="28"/>
          <w:rtl/>
          <w:lang w:bidi="ar"/>
        </w:rPr>
        <w:t xml:space="preserve"> السلوكية</w:t>
      </w:r>
      <w:r w:rsidRPr="00FF343B">
        <w:rPr>
          <w:sz w:val="28"/>
          <w:szCs w:val="28"/>
          <w:rtl/>
          <w:lang w:bidi="ar"/>
        </w:rPr>
        <w:t xml:space="preserve">. وتركز على نقاط القوة لدى الأشخاص و </w:t>
      </w:r>
      <w:r w:rsidRPr="00FF343B">
        <w:rPr>
          <w:rFonts w:hint="cs"/>
          <w:sz w:val="28"/>
          <w:szCs w:val="28"/>
          <w:rtl/>
          <w:lang w:bidi="ar"/>
        </w:rPr>
        <w:t xml:space="preserve">تخلق </w:t>
      </w:r>
      <w:r w:rsidRPr="00FF343B">
        <w:rPr>
          <w:sz w:val="28"/>
          <w:szCs w:val="28"/>
          <w:rtl/>
          <w:lang w:bidi="ar"/>
        </w:rPr>
        <w:t>مجتمعًا داعمًا.</w:t>
      </w:r>
    </w:p>
    <w:p w14:paraId="5CD66AFB" w14:textId="77777777" w:rsidR="00FF343B" w:rsidRPr="00FF343B" w:rsidRDefault="00FF343B">
      <w:pPr>
        <w:pStyle w:val="ListParagraph"/>
        <w:numPr>
          <w:ilvl w:val="0"/>
          <w:numId w:val="78"/>
        </w:numPr>
        <w:bidi/>
        <w:spacing w:after="160" w:line="360" w:lineRule="auto"/>
        <w:rPr>
          <w:sz w:val="28"/>
          <w:szCs w:val="28"/>
        </w:rPr>
      </w:pPr>
      <w:r w:rsidRPr="00FF343B">
        <w:rPr>
          <w:sz w:val="28"/>
          <w:szCs w:val="28"/>
          <w:rtl/>
          <w:lang w:bidi="ar"/>
        </w:rPr>
        <w:t xml:space="preserve">في </w:t>
      </w:r>
      <w:r w:rsidRPr="00FF343B">
        <w:rPr>
          <w:rFonts w:hint="cs"/>
          <w:sz w:val="28"/>
          <w:szCs w:val="28"/>
          <w:rtl/>
          <w:lang w:bidi="ar"/>
        </w:rPr>
        <w:t xml:space="preserve"> النادي</w:t>
      </w:r>
      <w:r w:rsidRPr="00FF343B">
        <w:rPr>
          <w:sz w:val="28"/>
          <w:szCs w:val="28"/>
          <w:rtl/>
          <w:lang w:bidi="ar"/>
        </w:rPr>
        <w:t xml:space="preserve">، يمكن للأشخاص العثور على وظائف، وتكوين صداقات، وتعلّم أشياء جديدة، وتطوير مهارات لتحسين صحتهم ورفاهيتهم. كما يعمل الأشخاص جنبًا إلى جنب مع موظفي </w:t>
      </w:r>
      <w:r w:rsidRPr="00FF343B">
        <w:rPr>
          <w:rFonts w:hint="cs"/>
          <w:sz w:val="28"/>
          <w:szCs w:val="28"/>
          <w:rtl/>
          <w:lang w:bidi="ar"/>
        </w:rPr>
        <w:t xml:space="preserve"> النادي </w:t>
      </w:r>
      <w:r w:rsidRPr="00FF343B">
        <w:rPr>
          <w:sz w:val="28"/>
          <w:szCs w:val="28"/>
          <w:rtl/>
          <w:lang w:bidi="ar"/>
        </w:rPr>
        <w:t>للمساهمة في تلبية احتياجات النادي المشتركة، مثل إعداد وجبات الغداء ل</w:t>
      </w:r>
      <w:r w:rsidRPr="00FF343B">
        <w:rPr>
          <w:rFonts w:hint="cs"/>
          <w:sz w:val="28"/>
          <w:szCs w:val="28"/>
          <w:rtl/>
          <w:lang w:bidi="ar"/>
        </w:rPr>
        <w:t>ل</w:t>
      </w:r>
      <w:r w:rsidRPr="00FF343B">
        <w:rPr>
          <w:sz w:val="28"/>
          <w:szCs w:val="28"/>
          <w:rtl/>
          <w:lang w:bidi="ar"/>
        </w:rPr>
        <w:t>أعضاء الآخرين</w:t>
      </w:r>
      <w:r w:rsidRPr="00FF343B">
        <w:rPr>
          <w:rFonts w:hint="cs"/>
          <w:sz w:val="28"/>
          <w:szCs w:val="28"/>
          <w:rtl/>
          <w:lang w:bidi="ar"/>
        </w:rPr>
        <w:t xml:space="preserve"> في النادي</w:t>
      </w:r>
      <w:r w:rsidRPr="00FF343B">
        <w:rPr>
          <w:sz w:val="28"/>
          <w:szCs w:val="28"/>
          <w:rtl/>
          <w:lang w:bidi="ar"/>
        </w:rPr>
        <w:t>. الهدف هو مساعدة الجميع على أن يكونوا أعضاء</w:t>
      </w:r>
      <w:r w:rsidRPr="00FF343B">
        <w:rPr>
          <w:rFonts w:hint="cs"/>
          <w:sz w:val="28"/>
          <w:szCs w:val="28"/>
          <w:rtl/>
          <w:lang w:bidi="ar"/>
        </w:rPr>
        <w:t>ً</w:t>
      </w:r>
      <w:r w:rsidRPr="00FF343B">
        <w:rPr>
          <w:sz w:val="28"/>
          <w:szCs w:val="28"/>
          <w:rtl/>
          <w:lang w:bidi="ar"/>
        </w:rPr>
        <w:t xml:space="preserve"> في </w:t>
      </w:r>
      <w:r w:rsidRPr="00FF343B">
        <w:rPr>
          <w:rFonts w:hint="cs"/>
          <w:sz w:val="28"/>
          <w:szCs w:val="28"/>
          <w:rtl/>
          <w:lang w:bidi="ar"/>
        </w:rPr>
        <w:t>ال</w:t>
      </w:r>
      <w:r w:rsidRPr="00FF343B">
        <w:rPr>
          <w:sz w:val="28"/>
          <w:szCs w:val="28"/>
          <w:rtl/>
          <w:lang w:bidi="ar"/>
        </w:rPr>
        <w:t xml:space="preserve">مجتمع </w:t>
      </w:r>
      <w:r w:rsidRPr="00FF343B">
        <w:rPr>
          <w:rFonts w:hint="cs"/>
          <w:sz w:val="28"/>
          <w:szCs w:val="28"/>
          <w:rtl/>
          <w:lang w:bidi="ar"/>
        </w:rPr>
        <w:t xml:space="preserve">و </w:t>
      </w:r>
      <w:r w:rsidRPr="00FF343B">
        <w:rPr>
          <w:sz w:val="28"/>
          <w:szCs w:val="28"/>
          <w:rtl/>
          <w:lang w:bidi="ar"/>
        </w:rPr>
        <w:t xml:space="preserve">تشجيع </w:t>
      </w:r>
      <w:r w:rsidRPr="00FF343B">
        <w:rPr>
          <w:rFonts w:hint="cs"/>
          <w:sz w:val="28"/>
          <w:szCs w:val="28"/>
          <w:rtl/>
          <w:lang w:bidi="ar"/>
        </w:rPr>
        <w:t>اا</w:t>
      </w:r>
      <w:r w:rsidRPr="00FF343B">
        <w:rPr>
          <w:sz w:val="28"/>
          <w:szCs w:val="28"/>
          <w:rtl/>
          <w:lang w:bidi="ar"/>
        </w:rPr>
        <w:t>لآخرين على تحقيق أهدافهم، وتحسين نوعية حياتهم بشكل عام.</w:t>
      </w:r>
    </w:p>
    <w:p w14:paraId="28D305D6" w14:textId="77777777" w:rsidR="00FF343B" w:rsidRPr="00FF343B" w:rsidRDefault="00FF343B">
      <w:pPr>
        <w:pStyle w:val="ListParagraph"/>
        <w:numPr>
          <w:ilvl w:val="0"/>
          <w:numId w:val="78"/>
        </w:numPr>
        <w:bidi/>
        <w:spacing w:after="160" w:line="360" w:lineRule="auto"/>
        <w:rPr>
          <w:sz w:val="28"/>
          <w:szCs w:val="28"/>
        </w:rPr>
      </w:pPr>
      <w:r w:rsidRPr="00FF343B">
        <w:rPr>
          <w:sz w:val="28"/>
          <w:szCs w:val="28"/>
          <w:rtl/>
          <w:lang w:bidi="ar"/>
        </w:rPr>
        <w:t xml:space="preserve">تقديم خدمات الأندية الاجتماعية أمر اختياري للمقاطعات المشاركة. راجع قسم "معلومات إضافية عن مقاطعتك" الموجود في نهاية هذا الكتيّب لمعرفة ما إذا كانت مقاطعتك تقدّم هذه الخدمة. </w:t>
      </w:r>
    </w:p>
    <w:p w14:paraId="2AFFBFCD" w14:textId="77777777" w:rsidR="00FF343B" w:rsidRPr="00FF343B" w:rsidRDefault="00FF343B" w:rsidP="00FF343B">
      <w:pPr>
        <w:bidi/>
        <w:spacing w:line="360" w:lineRule="auto"/>
        <w:rPr>
          <w:rFonts w:ascii="Arial" w:eastAsia="Arial" w:hAnsi="Arial" w:cs="Arial"/>
          <w:b/>
          <w:bCs/>
          <w:i/>
          <w:iCs/>
          <w:color w:val="000000" w:themeColor="text1"/>
          <w:sz w:val="28"/>
          <w:szCs w:val="28"/>
        </w:rPr>
      </w:pPr>
      <w:r w:rsidRPr="00FF343B">
        <w:rPr>
          <w:rFonts w:ascii="Arial" w:eastAsia="Arial" w:hAnsi="Arial" w:cs="Arial"/>
          <w:b/>
          <w:bCs/>
          <w:i/>
          <w:iCs/>
          <w:color w:val="000000" w:themeColor="text1"/>
          <w:sz w:val="28"/>
          <w:szCs w:val="28"/>
          <w:rtl/>
          <w:lang w:bidi="ar"/>
        </w:rPr>
        <w:t>خدمات عامل الصحة المجتمعية (</w:t>
      </w:r>
      <w:r w:rsidRPr="00FF343B">
        <w:rPr>
          <w:rFonts w:ascii="Arial" w:eastAsia="Arial" w:hAnsi="Arial" w:cs="Arial"/>
          <w:b/>
          <w:bCs/>
          <w:i/>
          <w:iCs/>
          <w:color w:val="000000" w:themeColor="text1"/>
          <w:sz w:val="28"/>
          <w:szCs w:val="28"/>
        </w:rPr>
        <w:t>CHW</w:t>
      </w:r>
      <w:r w:rsidRPr="00FF343B">
        <w:rPr>
          <w:rFonts w:ascii="Arial" w:eastAsia="Arial" w:hAnsi="Arial" w:cs="Arial"/>
          <w:b/>
          <w:bCs/>
          <w:i/>
          <w:iCs/>
          <w:color w:val="000000" w:themeColor="text1"/>
          <w:sz w:val="28"/>
          <w:szCs w:val="28"/>
          <w:rtl/>
          <w:lang w:bidi="ar"/>
        </w:rPr>
        <w:t>) المحسّنة (تختلف حسب المقاطعة)</w:t>
      </w:r>
    </w:p>
    <w:p w14:paraId="6AEBBF02" w14:textId="77777777" w:rsidR="00FF343B" w:rsidRPr="00FF343B" w:rsidRDefault="00FF343B">
      <w:pPr>
        <w:pStyle w:val="ListParagraph"/>
        <w:numPr>
          <w:ilvl w:val="0"/>
          <w:numId w:val="79"/>
        </w:numPr>
        <w:bidi/>
        <w:spacing w:after="160" w:line="360" w:lineRule="auto"/>
        <w:rPr>
          <w:sz w:val="28"/>
          <w:szCs w:val="28"/>
        </w:rPr>
      </w:pPr>
      <w:r w:rsidRPr="00FF343B">
        <w:rPr>
          <w:sz w:val="28"/>
          <w:szCs w:val="28"/>
          <w:rtl/>
          <w:lang w:bidi="ar"/>
        </w:rPr>
        <w:t xml:space="preserve">خدمات </w:t>
      </w:r>
      <w:r w:rsidRPr="00FF343B">
        <w:rPr>
          <w:sz w:val="28"/>
          <w:szCs w:val="28"/>
        </w:rPr>
        <w:t>CHW</w:t>
      </w:r>
      <w:r w:rsidRPr="00FF343B">
        <w:rPr>
          <w:sz w:val="28"/>
          <w:szCs w:val="28"/>
          <w:rtl/>
          <w:lang w:bidi="ar"/>
        </w:rPr>
        <w:t xml:space="preserve"> توفر عاملو رعاية صحية تلقوا تدريبًا خاصًا وهم أعضاء موثوق بهم في مجتمعاتهم. </w:t>
      </w:r>
    </w:p>
    <w:p w14:paraId="710BA3A3" w14:textId="77777777" w:rsidR="00FF343B" w:rsidRPr="00FF343B" w:rsidRDefault="00FF343B">
      <w:pPr>
        <w:pStyle w:val="ListParagraph"/>
        <w:numPr>
          <w:ilvl w:val="0"/>
          <w:numId w:val="79"/>
        </w:numPr>
        <w:bidi/>
        <w:spacing w:after="160" w:line="360" w:lineRule="auto"/>
        <w:rPr>
          <w:sz w:val="28"/>
          <w:szCs w:val="28"/>
        </w:rPr>
      </w:pPr>
      <w:r w:rsidRPr="00FF343B">
        <w:rPr>
          <w:sz w:val="28"/>
          <w:szCs w:val="28"/>
          <w:rtl/>
          <w:lang w:bidi="ar"/>
        </w:rPr>
        <w:t xml:space="preserve">تهدف خدمات </w:t>
      </w:r>
      <w:r w:rsidRPr="00FF343B">
        <w:rPr>
          <w:sz w:val="28"/>
          <w:szCs w:val="28"/>
        </w:rPr>
        <w:t>CHW</w:t>
      </w:r>
      <w:r w:rsidRPr="00FF343B">
        <w:rPr>
          <w:sz w:val="28"/>
          <w:szCs w:val="28"/>
          <w:rtl/>
          <w:lang w:bidi="ar"/>
        </w:rPr>
        <w:t xml:space="preserve"> المحسّنة إلى المساعدة في الحد من الأمراض والإعاقات والمشاكل الصحية الأخرى قبل أن تتفاقم. تشمل خدمات </w:t>
      </w:r>
      <w:r w:rsidRPr="00FF343B">
        <w:rPr>
          <w:sz w:val="28"/>
          <w:szCs w:val="28"/>
        </w:rPr>
        <w:t>CHW</w:t>
      </w:r>
      <w:r w:rsidRPr="00FF343B">
        <w:rPr>
          <w:sz w:val="28"/>
          <w:szCs w:val="28"/>
          <w:rtl/>
          <w:lang w:bidi="ar"/>
        </w:rPr>
        <w:t xml:space="preserve"> المحسّنة جميع العناصر والقواعد نفسها الموجودة في خدمات الوقاية العادية، لكنها مخصَّصة للأشخاص الذين يحتاجون إلى دعم إضافي في مجال </w:t>
      </w:r>
      <w:r w:rsidRPr="00FF343B">
        <w:rPr>
          <w:sz w:val="28"/>
          <w:szCs w:val="28"/>
          <w:rtl/>
          <w:lang w:bidi="ar"/>
        </w:rPr>
        <w:lastRenderedPageBreak/>
        <w:t xml:space="preserve">الصحة السلوكية. الهدف هو تقديم دعم إضافي للحفاظ على صحة هؤلاء الأعضاء وسلامتهم. </w:t>
      </w:r>
    </w:p>
    <w:p w14:paraId="6691A46A" w14:textId="77777777" w:rsidR="00FF343B" w:rsidRPr="00FF343B" w:rsidRDefault="00FF343B">
      <w:pPr>
        <w:pStyle w:val="ListParagraph"/>
        <w:numPr>
          <w:ilvl w:val="0"/>
          <w:numId w:val="79"/>
        </w:numPr>
        <w:bidi/>
        <w:spacing w:after="160" w:line="360" w:lineRule="auto"/>
        <w:rPr>
          <w:sz w:val="28"/>
          <w:szCs w:val="28"/>
        </w:rPr>
      </w:pPr>
      <w:r w:rsidRPr="00FF343B">
        <w:rPr>
          <w:sz w:val="28"/>
          <w:szCs w:val="28"/>
          <w:rtl/>
          <w:lang w:bidi="ar"/>
        </w:rPr>
        <w:t>وتشمل بعض هذه الخدمات: التثقيف الصحي والتدريب، بما في ذلك مكافحة الأمراض المزمنة أو المعدية والوقاية منها؛ والحالات الصحية السلوكية، وحالات ما حول الولادة، وحالات صحة الفم؛ والوقاية من الإصابات؛ وتعزيز الصحة والتدريب، بما في ذلك تحديد الأهداف ووضع خطط العمل لمعالجة الوقاية من الأمراض وإدارتها.</w:t>
      </w:r>
    </w:p>
    <w:p w14:paraId="7C5D6E9D" w14:textId="77777777" w:rsidR="00FF343B" w:rsidRPr="00FF343B" w:rsidRDefault="00FF343B">
      <w:pPr>
        <w:pStyle w:val="ListParagraph"/>
        <w:numPr>
          <w:ilvl w:val="0"/>
          <w:numId w:val="79"/>
        </w:numPr>
        <w:bidi/>
        <w:spacing w:after="160" w:line="360" w:lineRule="auto"/>
        <w:rPr>
          <w:sz w:val="28"/>
          <w:szCs w:val="28"/>
        </w:rPr>
      </w:pPr>
      <w:r w:rsidRPr="00FF343B">
        <w:rPr>
          <w:sz w:val="28"/>
          <w:szCs w:val="28"/>
          <w:rtl/>
          <w:lang w:bidi="ar"/>
        </w:rPr>
        <w:t xml:space="preserve">تقديم خدمات </w:t>
      </w:r>
      <w:r w:rsidRPr="00FF343B">
        <w:rPr>
          <w:sz w:val="28"/>
          <w:szCs w:val="28"/>
        </w:rPr>
        <w:t>CHW</w:t>
      </w:r>
      <w:r w:rsidRPr="00FF343B">
        <w:rPr>
          <w:sz w:val="28"/>
          <w:szCs w:val="28"/>
          <w:rtl/>
          <w:lang w:bidi="ar"/>
        </w:rPr>
        <w:t xml:space="preserve"> المحسّنة أمر اختياري للمقاطعات المشاركة. راجع قسم "معلومات إضافية عن مقاطعتك" الموجود في نهاية هذا الكتيّب لمعرفة ما إذا كانت مقاطعتك تقدّم هذه الخدمة. </w:t>
      </w:r>
    </w:p>
    <w:p w14:paraId="50EC30AC" w14:textId="77777777" w:rsidR="001D53A1" w:rsidRDefault="001D53A1" w:rsidP="00FF343B">
      <w:pPr>
        <w:bidi/>
        <w:spacing w:line="360" w:lineRule="auto"/>
        <w:rPr>
          <w:rFonts w:ascii="Arial" w:eastAsia="Arial" w:hAnsi="Arial" w:cs="Arial"/>
          <w:b/>
          <w:bCs/>
          <w:i/>
          <w:iCs/>
          <w:sz w:val="28"/>
          <w:szCs w:val="28"/>
          <w:lang w:bidi="ar"/>
        </w:rPr>
      </w:pPr>
    </w:p>
    <w:p w14:paraId="11EE70FA" w14:textId="2BEA2723" w:rsidR="00FF343B" w:rsidRPr="00FF343B" w:rsidRDefault="00FF343B" w:rsidP="001D53A1">
      <w:pPr>
        <w:bidi/>
        <w:spacing w:line="360" w:lineRule="auto"/>
        <w:rPr>
          <w:rFonts w:ascii="Arial" w:eastAsia="Arial" w:hAnsi="Arial" w:cs="Arial"/>
          <w:sz w:val="28"/>
          <w:szCs w:val="28"/>
        </w:rPr>
      </w:pPr>
      <w:r w:rsidRPr="00FF343B">
        <w:rPr>
          <w:rFonts w:ascii="Arial" w:eastAsia="Arial" w:hAnsi="Arial" w:cs="Arial"/>
          <w:b/>
          <w:bCs/>
          <w:i/>
          <w:iCs/>
          <w:sz w:val="28"/>
          <w:szCs w:val="28"/>
          <w:rtl/>
          <w:lang w:bidi="ar"/>
        </w:rPr>
        <w:t xml:space="preserve">خدمات التوظيف المدعوم </w:t>
      </w:r>
      <w:r w:rsidRPr="00FF343B">
        <w:rPr>
          <w:rFonts w:ascii="Arial" w:eastAsia="Arial" w:hAnsi="Arial" w:cs="Arial"/>
          <w:b/>
          <w:bCs/>
          <w:i/>
          <w:iCs/>
          <w:color w:val="000000" w:themeColor="text1"/>
          <w:sz w:val="28"/>
          <w:szCs w:val="28"/>
          <w:rtl/>
          <w:lang w:bidi="ar"/>
        </w:rPr>
        <w:t>(تختلف حسب المقاطعة)</w:t>
      </w:r>
    </w:p>
    <w:p w14:paraId="4BE5FFBC" w14:textId="77777777" w:rsidR="00FF343B" w:rsidRPr="00FF343B" w:rsidRDefault="00FF343B">
      <w:pPr>
        <w:pStyle w:val="ListParagraph"/>
        <w:numPr>
          <w:ilvl w:val="0"/>
          <w:numId w:val="80"/>
        </w:numPr>
        <w:bidi/>
        <w:spacing w:after="160" w:line="360" w:lineRule="auto"/>
        <w:rPr>
          <w:sz w:val="28"/>
          <w:szCs w:val="28"/>
        </w:rPr>
      </w:pPr>
      <w:r w:rsidRPr="00FF343B">
        <w:rPr>
          <w:sz w:val="28"/>
          <w:szCs w:val="28"/>
          <w:rtl/>
          <w:lang w:bidi="ar"/>
        </w:rPr>
        <w:t>نموذج التوظيف المدعوم الفردي (</w:t>
      </w:r>
      <w:r w:rsidRPr="00FF343B">
        <w:rPr>
          <w:sz w:val="28"/>
          <w:szCs w:val="28"/>
        </w:rPr>
        <w:t>IPS</w:t>
      </w:r>
      <w:r w:rsidRPr="00FF343B">
        <w:rPr>
          <w:sz w:val="28"/>
          <w:szCs w:val="28"/>
          <w:rtl/>
          <w:lang w:bidi="ar"/>
        </w:rPr>
        <w:t xml:space="preserve">) </w:t>
      </w:r>
      <w:r w:rsidRPr="00FF343B">
        <w:rPr>
          <w:rFonts w:hint="cs"/>
          <w:sz w:val="28"/>
          <w:szCs w:val="28"/>
          <w:rtl/>
          <w:lang w:bidi="ar"/>
        </w:rPr>
        <w:t xml:space="preserve">هو </w:t>
      </w:r>
      <w:r w:rsidRPr="00FF343B">
        <w:rPr>
          <w:sz w:val="28"/>
          <w:szCs w:val="28"/>
          <w:rtl/>
          <w:lang w:bidi="ar"/>
        </w:rPr>
        <w:t xml:space="preserve">خدمة تساعد الأشخاص ذوي الاحتياجات الصحية السلوكية الخطيرة في العثور على وظائف تنافسية في مجتمعهم والحفاظ عليها. </w:t>
      </w:r>
    </w:p>
    <w:p w14:paraId="51909AE6" w14:textId="77777777" w:rsidR="00FF343B" w:rsidRPr="00FF343B" w:rsidRDefault="00FF343B">
      <w:pPr>
        <w:pStyle w:val="ListParagraph"/>
        <w:numPr>
          <w:ilvl w:val="0"/>
          <w:numId w:val="80"/>
        </w:numPr>
        <w:bidi/>
        <w:spacing w:after="160" w:line="360" w:lineRule="auto"/>
        <w:rPr>
          <w:sz w:val="28"/>
          <w:szCs w:val="28"/>
        </w:rPr>
      </w:pPr>
      <w:r w:rsidRPr="00FF343B">
        <w:rPr>
          <w:sz w:val="28"/>
          <w:szCs w:val="28"/>
          <w:rtl/>
          <w:lang w:bidi="ar"/>
        </w:rPr>
        <w:t xml:space="preserve">من خلال المشاركة في برنامج التوظيف المدعوم من </w:t>
      </w:r>
      <w:r w:rsidRPr="00FF343B">
        <w:rPr>
          <w:sz w:val="28"/>
          <w:szCs w:val="28"/>
        </w:rPr>
        <w:t>IPS</w:t>
      </w:r>
      <w:r w:rsidRPr="00FF343B">
        <w:rPr>
          <w:sz w:val="28"/>
          <w:szCs w:val="28"/>
          <w:rtl/>
          <w:lang w:bidi="ar"/>
        </w:rPr>
        <w:t xml:space="preserve">، يمكن للأشخاص الحصول على نتائج وظيفية أفضل ودعم تعافيهم من حالتهم الصحية السلوكية. </w:t>
      </w:r>
    </w:p>
    <w:p w14:paraId="33934DF6" w14:textId="77777777" w:rsidR="00FF343B" w:rsidRPr="00FF343B" w:rsidRDefault="00FF343B">
      <w:pPr>
        <w:pStyle w:val="ListParagraph"/>
        <w:numPr>
          <w:ilvl w:val="0"/>
          <w:numId w:val="80"/>
        </w:numPr>
        <w:bidi/>
        <w:spacing w:after="160" w:line="360" w:lineRule="auto"/>
        <w:rPr>
          <w:sz w:val="28"/>
          <w:szCs w:val="28"/>
        </w:rPr>
      </w:pPr>
      <w:r w:rsidRPr="00FF343B">
        <w:rPr>
          <w:sz w:val="28"/>
          <w:szCs w:val="28"/>
          <w:rtl/>
          <w:lang w:bidi="ar"/>
        </w:rPr>
        <w:t>يساعد هذا البرنامج أيضًا على تحسين الاستقلالية، والشعور بالانتماء، والصحة العامة والرفاهية.</w:t>
      </w:r>
    </w:p>
    <w:p w14:paraId="35229921" w14:textId="77777777" w:rsidR="00FF343B" w:rsidRPr="00FF343B" w:rsidRDefault="00FF343B">
      <w:pPr>
        <w:pStyle w:val="ListParagraph"/>
        <w:numPr>
          <w:ilvl w:val="0"/>
          <w:numId w:val="80"/>
        </w:numPr>
        <w:bidi/>
        <w:spacing w:after="160" w:line="360" w:lineRule="auto"/>
        <w:rPr>
          <w:sz w:val="28"/>
          <w:szCs w:val="28"/>
        </w:rPr>
      </w:pPr>
      <w:r w:rsidRPr="00FF343B">
        <w:rPr>
          <w:sz w:val="28"/>
          <w:szCs w:val="28"/>
          <w:rtl/>
          <w:lang w:bidi="ar"/>
        </w:rPr>
        <w:t>توفير خدمات التوظيف المدعوم أمر اختياري للمقاطعات المشاركة. راجع قسم "معلومات إضافية عن مقاطعتك" الموجود في نهاية هذا الكتيّب لمعرفة ما إذا كانت مقاطعتك تقدّم هذه الخدمة.</w:t>
      </w:r>
    </w:p>
    <w:p w14:paraId="1925A84F" w14:textId="77777777" w:rsidR="001D53A1" w:rsidRDefault="001D53A1" w:rsidP="001D53A1">
      <w:pPr>
        <w:bidi/>
        <w:spacing w:line="360" w:lineRule="auto"/>
        <w:contextualSpacing/>
        <w:rPr>
          <w:rFonts w:ascii="Arial" w:hAnsi="Arial" w:cs="Arial"/>
          <w:b/>
          <w:bCs/>
          <w:i/>
          <w:iCs/>
          <w:sz w:val="28"/>
          <w:szCs w:val="28"/>
          <w:lang w:bidi="ar"/>
        </w:rPr>
      </w:pPr>
    </w:p>
    <w:p w14:paraId="711BBA90" w14:textId="28FD5153" w:rsidR="001D53A1" w:rsidRPr="001D53A1" w:rsidRDefault="001D53A1" w:rsidP="001D53A1">
      <w:pPr>
        <w:bidi/>
        <w:spacing w:line="360" w:lineRule="auto"/>
        <w:contextualSpacing/>
        <w:rPr>
          <w:rFonts w:ascii="Arial" w:hAnsi="Arial" w:cs="Arial"/>
          <w:sz w:val="28"/>
          <w:szCs w:val="28"/>
        </w:rPr>
      </w:pPr>
      <w:r w:rsidRPr="001D53A1">
        <w:rPr>
          <w:rFonts w:ascii="Arial" w:hAnsi="Arial" w:cs="Arial"/>
          <w:b/>
          <w:bCs/>
          <w:i/>
          <w:iCs/>
          <w:sz w:val="28"/>
          <w:szCs w:val="28"/>
          <w:rtl/>
          <w:lang w:bidi="ar"/>
        </w:rPr>
        <w:t xml:space="preserve">خدمات داخلية للمتابعة والدعم </w:t>
      </w:r>
      <w:r w:rsidRPr="001D53A1">
        <w:rPr>
          <w:rFonts w:ascii="Arial" w:hAnsi="Arial" w:cs="Arial"/>
          <w:b/>
          <w:bCs/>
          <w:i/>
          <w:iCs/>
          <w:color w:val="000000" w:themeColor="text1"/>
          <w:sz w:val="28"/>
          <w:szCs w:val="28"/>
          <w:rtl/>
          <w:lang w:bidi="ar"/>
        </w:rPr>
        <w:t>(تختلف حسب المقاطعة)</w:t>
      </w:r>
    </w:p>
    <w:p w14:paraId="7429BB3E" w14:textId="77777777" w:rsidR="001D53A1" w:rsidRPr="001D53A1" w:rsidRDefault="001D53A1">
      <w:pPr>
        <w:pStyle w:val="ListParagraph"/>
        <w:numPr>
          <w:ilvl w:val="0"/>
          <w:numId w:val="81"/>
        </w:numPr>
        <w:bidi/>
        <w:spacing w:after="160" w:line="360" w:lineRule="auto"/>
        <w:contextualSpacing/>
        <w:rPr>
          <w:sz w:val="28"/>
          <w:szCs w:val="28"/>
        </w:rPr>
      </w:pPr>
      <w:r w:rsidRPr="001D53A1">
        <w:rPr>
          <w:sz w:val="28"/>
          <w:szCs w:val="28"/>
          <w:rtl/>
          <w:lang w:bidi="ar"/>
        </w:rPr>
        <w:t>تساعد خدمات الانتقال المجتمعي التي يتم الوصول إليها الأشخاص الذين يقضون وقتًا طويلاً في مستشفى أو منشأة للأمراض النفسية أو المعرّضين لخطر البقاء هناك لفترة طويلة. يعمل البرنامج معك ومع عائلتك والمستشفى أو المنشأة وغيرهم من الأشخاص الداعمين لمساعدتك على الاندماج مجددًا في المجتمع. الهدف هو مساعدتك على تجنب الإقامة الطويلة في مستشفى الأمراض النفسية أو مراكز الرعاية الأخرى.</w:t>
      </w:r>
    </w:p>
    <w:p w14:paraId="2C6FEF10" w14:textId="77777777" w:rsidR="002A7EEA" w:rsidRPr="00B30EF0" w:rsidRDefault="002A7EEA" w:rsidP="002A7EEA">
      <w:pPr>
        <w:bidi/>
        <w:spacing w:after="0" w:line="360" w:lineRule="auto"/>
        <w:contextualSpacing/>
        <w:rPr>
          <w:rFonts w:ascii="Arial" w:hAnsi="Arial" w:cs="Arial"/>
          <w:b/>
          <w:bCs/>
          <w:sz w:val="28"/>
          <w:szCs w:val="28"/>
        </w:rPr>
      </w:pPr>
      <w:r w:rsidRPr="00B30EF0">
        <w:rPr>
          <w:b/>
          <w:bCs/>
          <w:sz w:val="28"/>
          <w:szCs w:val="28"/>
          <w:rtl/>
          <w:lang w:eastAsia="ar" w:bidi="ar-MA"/>
        </w:rPr>
        <w:lastRenderedPageBreak/>
        <w:t>خدمات اضطراب تعاطي المخدرات</w:t>
      </w:r>
    </w:p>
    <w:p w14:paraId="5D330876" w14:textId="2D2B70F6" w:rsidR="002A7EEA" w:rsidRPr="00B30EF0" w:rsidRDefault="002A7EEA" w:rsidP="002A7EEA">
      <w:pPr>
        <w:bidi/>
        <w:spacing w:after="0" w:line="360" w:lineRule="auto"/>
        <w:contextualSpacing/>
        <w:rPr>
          <w:rFonts w:ascii="Arial" w:hAnsi="Arial" w:cs="Arial"/>
          <w:b/>
          <w:bCs/>
          <w:sz w:val="28"/>
          <w:szCs w:val="28"/>
        </w:rPr>
      </w:pPr>
      <w:r w:rsidRPr="00B30EF0">
        <w:rPr>
          <w:b/>
          <w:bCs/>
          <w:i/>
          <w:iCs/>
          <w:sz w:val="28"/>
          <w:szCs w:val="28"/>
          <w:rtl/>
          <w:lang w:eastAsia="ar" w:bidi="ar-MA"/>
        </w:rPr>
        <w:t xml:space="preserve">ما هي خدمات نظام </w:t>
      </w:r>
      <w:r w:rsidRPr="00B30EF0">
        <w:rPr>
          <w:b/>
          <w:bCs/>
          <w:i/>
          <w:iCs/>
          <w:sz w:val="28"/>
          <w:szCs w:val="28"/>
          <w:lang w:eastAsia="ar" w:bidi="en-US"/>
        </w:rPr>
        <w:t>Medi-Cal</w:t>
      </w:r>
      <w:r w:rsidRPr="00B30EF0">
        <w:rPr>
          <w:b/>
          <w:bCs/>
          <w:i/>
          <w:iCs/>
          <w:sz w:val="28"/>
          <w:szCs w:val="28"/>
          <w:rtl/>
          <w:lang w:eastAsia="ar" w:bidi="ar-MA"/>
        </w:rPr>
        <w:t xml:space="preserve"> للتوصيل المنظم للأدوية في المقاطعة؟ </w:t>
      </w:r>
    </w:p>
    <w:p w14:paraId="09D873EF" w14:textId="16D32610" w:rsidR="002A7EEA" w:rsidRPr="00B30EF0" w:rsidRDefault="002A7EEA" w:rsidP="002A7EEA">
      <w:pPr>
        <w:widowControl w:val="0"/>
        <w:autoSpaceDE w:val="0"/>
        <w:autoSpaceDN w:val="0"/>
        <w:bidi/>
        <w:spacing w:after="0" w:line="360" w:lineRule="auto"/>
        <w:ind w:right="222"/>
        <w:contextualSpacing/>
        <w:rPr>
          <w:rFonts w:ascii="Arial" w:eastAsia="Arial" w:hAnsi="Arial" w:cs="Arial"/>
          <w:spacing w:val="-2"/>
          <w:sz w:val="28"/>
          <w:szCs w:val="28"/>
        </w:rPr>
      </w:pPr>
      <w:r w:rsidRPr="00B30EF0">
        <w:rPr>
          <w:spacing w:val="-2"/>
          <w:sz w:val="28"/>
          <w:szCs w:val="28"/>
          <w:rtl/>
          <w:lang w:eastAsia="ar" w:bidi="ar-MA"/>
        </w:rPr>
        <w:t xml:space="preserve">خدمات نظام </w:t>
      </w:r>
      <w:r w:rsidRPr="00B30EF0">
        <w:rPr>
          <w:spacing w:val="-2"/>
          <w:sz w:val="28"/>
          <w:szCs w:val="28"/>
          <w:lang w:eastAsia="ar" w:bidi="en-US"/>
        </w:rPr>
        <w:t>Medi-Cal</w:t>
      </w:r>
      <w:r w:rsidRPr="00B30EF0">
        <w:rPr>
          <w:spacing w:val="-2"/>
          <w:sz w:val="28"/>
          <w:szCs w:val="28"/>
          <w:rtl/>
          <w:lang w:eastAsia="ar" w:bidi="ar-MA"/>
        </w:rPr>
        <w:t xml:space="preserve"> للتوصيل المنظم للأدوية في المقاطعة مخصصة للأفراد الذين يعانون من إدمان المخدرات، مما يعني أنهم قد يسيئون استخدام الكحول أو المخدرات الأخرى، أو الأفراد الذين قد يكونون معرضين لخطر إدمان المخدرات التي قد لا يتمكن طبيب الأطفال أو الطبيب العام من علاجها. وتشمل هذه الخدمات أيضًا العمل الذي يقوم به مقدم الخدمة للمساعدة في تحسين الخدمات للفرد الذي يتلقى الرعاية. تتضمن هذه الأمور تقييمات لمعرفة ما إذا كنت بحاجة إلى الخدمة وما إذا كانت الخدمة فعالة أم لا.</w:t>
      </w:r>
    </w:p>
    <w:p w14:paraId="4FE43BDD" w14:textId="77777777" w:rsidR="002A7EEA" w:rsidRPr="00B30EF0" w:rsidRDefault="002A7EEA" w:rsidP="002A7EEA">
      <w:pPr>
        <w:widowControl w:val="0"/>
        <w:autoSpaceDE w:val="0"/>
        <w:autoSpaceDN w:val="0"/>
        <w:bidi/>
        <w:spacing w:after="0" w:line="360" w:lineRule="auto"/>
        <w:ind w:right="222"/>
        <w:contextualSpacing/>
        <w:rPr>
          <w:rFonts w:ascii="Arial" w:eastAsia="Arial" w:hAnsi="Arial" w:cs="Arial"/>
          <w:sz w:val="28"/>
          <w:szCs w:val="28"/>
        </w:rPr>
      </w:pPr>
    </w:p>
    <w:p w14:paraId="01D9754A" w14:textId="5139DC01" w:rsidR="002A7EEA" w:rsidRPr="00B30EF0" w:rsidRDefault="002A7EEA" w:rsidP="002A7EEA">
      <w:pPr>
        <w:widowControl w:val="0"/>
        <w:autoSpaceDE w:val="0"/>
        <w:autoSpaceDN w:val="0"/>
        <w:bidi/>
        <w:spacing w:after="0" w:line="360" w:lineRule="auto"/>
        <w:ind w:right="222"/>
        <w:contextualSpacing/>
        <w:rPr>
          <w:rFonts w:ascii="Arial" w:eastAsia="Arial" w:hAnsi="Arial" w:cs="Arial"/>
          <w:sz w:val="28"/>
          <w:szCs w:val="28"/>
        </w:rPr>
      </w:pPr>
      <w:r w:rsidRPr="00B30EF0">
        <w:rPr>
          <w:sz w:val="28"/>
          <w:szCs w:val="28"/>
          <w:rtl/>
          <w:lang w:eastAsia="ar" w:bidi="ar-MA"/>
        </w:rPr>
        <w:t xml:space="preserve">يمكن تقديم خدمات نظام </w:t>
      </w:r>
      <w:r w:rsidRPr="00B30EF0">
        <w:rPr>
          <w:sz w:val="28"/>
          <w:szCs w:val="28"/>
          <w:lang w:eastAsia="ar" w:bidi="en-US"/>
        </w:rPr>
        <w:t>Medi-Cal</w:t>
      </w:r>
      <w:r w:rsidRPr="00B30EF0">
        <w:rPr>
          <w:sz w:val="28"/>
          <w:szCs w:val="28"/>
          <w:rtl/>
          <w:lang w:eastAsia="ar" w:bidi="ar-MA"/>
        </w:rPr>
        <w:t xml:space="preserve"> للتوصيل المنظم للأدوية في عيادة أو مكتب مقدم الخدمة، أو في منزلك أو في أي مكان مجتمعي آخر، أو عبر الهاتف، أو عن طريق الرعاية الطبية عن بعد (التي تشمل كلا من التفاعلات الصوتية فقط والتفاعلات عبر الفيديو). ستعمل المقاطعة ومقدم الخدمة معك لتحديد وتيرة خدماتك/مواعيدك.</w:t>
      </w:r>
    </w:p>
    <w:p w14:paraId="0E754FDC" w14:textId="77777777" w:rsidR="002A7EEA" w:rsidRPr="00B30EF0" w:rsidRDefault="002A7EEA" w:rsidP="002A7EEA">
      <w:pPr>
        <w:bidi/>
        <w:spacing w:after="0" w:line="360" w:lineRule="auto"/>
        <w:contextualSpacing/>
        <w:rPr>
          <w:sz w:val="28"/>
          <w:szCs w:val="28"/>
        </w:rPr>
      </w:pPr>
    </w:p>
    <w:p w14:paraId="45855256" w14:textId="1427CA04" w:rsidR="002A7EEA" w:rsidRPr="00B30EF0" w:rsidRDefault="002A7EEA" w:rsidP="002A7EEA">
      <w:pPr>
        <w:bidi/>
        <w:spacing w:after="0" w:line="360" w:lineRule="auto"/>
        <w:contextualSpacing/>
        <w:rPr>
          <w:rFonts w:ascii="Arial" w:hAnsi="Arial" w:cs="Arial"/>
          <w:b/>
          <w:sz w:val="28"/>
          <w:szCs w:val="28"/>
        </w:rPr>
      </w:pPr>
      <w:r w:rsidRPr="00B30EF0">
        <w:rPr>
          <w:b/>
          <w:bCs/>
          <w:i/>
          <w:iCs/>
          <w:sz w:val="28"/>
          <w:szCs w:val="28"/>
          <w:rtl/>
          <w:lang w:eastAsia="ar" w:bidi="ar-MA"/>
        </w:rPr>
        <w:t>الجمعية الأمريكية لطب الإدمان (</w:t>
      </w:r>
      <w:bookmarkStart w:id="14" w:name="_Hlk185543476"/>
      <w:r w:rsidRPr="00B30EF0">
        <w:rPr>
          <w:b/>
          <w:bCs/>
          <w:i/>
          <w:iCs/>
          <w:sz w:val="28"/>
          <w:szCs w:val="28"/>
          <w:lang w:eastAsia="ar" w:bidi="en-US"/>
        </w:rPr>
        <w:t>American Society of Addiction Medicine</w:t>
      </w:r>
      <w:r w:rsidRPr="00B30EF0">
        <w:rPr>
          <w:b/>
          <w:bCs/>
          <w:i/>
          <w:iCs/>
          <w:sz w:val="28"/>
          <w:szCs w:val="28"/>
          <w:rtl/>
          <w:lang w:eastAsia="ar" w:bidi="ar-MA"/>
        </w:rPr>
        <w:t xml:space="preserve">، </w:t>
      </w:r>
      <w:r w:rsidRPr="00B30EF0">
        <w:rPr>
          <w:b/>
          <w:bCs/>
          <w:i/>
          <w:iCs/>
          <w:sz w:val="28"/>
          <w:szCs w:val="28"/>
          <w:lang w:eastAsia="ar" w:bidi="en-US"/>
        </w:rPr>
        <w:t>ASAM</w:t>
      </w:r>
      <w:bookmarkEnd w:id="14"/>
      <w:r w:rsidRPr="00B30EF0">
        <w:rPr>
          <w:b/>
          <w:bCs/>
          <w:i/>
          <w:iCs/>
          <w:sz w:val="28"/>
          <w:szCs w:val="28"/>
          <w:rtl/>
          <w:lang w:eastAsia="ar" w:bidi="ar-MA"/>
        </w:rPr>
        <w:t>)</w:t>
      </w:r>
    </w:p>
    <w:p w14:paraId="2F859605" w14:textId="77777777" w:rsidR="001D53A1" w:rsidRPr="001D53A1" w:rsidRDefault="001D53A1" w:rsidP="001D53A1">
      <w:pPr>
        <w:bidi/>
        <w:spacing w:after="0" w:line="360" w:lineRule="auto"/>
        <w:contextualSpacing/>
        <w:rPr>
          <w:b/>
          <w:bCs/>
          <w:sz w:val="28"/>
          <w:szCs w:val="28"/>
          <w:lang w:eastAsia="ar" w:bidi="ar-MA"/>
        </w:rPr>
      </w:pPr>
      <w:r w:rsidRPr="001D53A1">
        <w:rPr>
          <w:sz w:val="28"/>
          <w:szCs w:val="28"/>
          <w:rtl/>
          <w:lang w:eastAsia="ar" w:bidi="ar"/>
        </w:rPr>
        <w:t>ستستخدم المقاطعة أو مقدم الخدمة أداة الجمعية الأمريكية لطب الإدمان لتحديد مستوى الرعاية المناسب. تُوصف هذه الأنواع من الخدمات بأنها "مستويات الرعاية"، ويتم تعريفها أدناه.</w:t>
      </w:r>
    </w:p>
    <w:p w14:paraId="561817E0" w14:textId="77777777" w:rsidR="006C1CA1" w:rsidRPr="00B30EF0" w:rsidRDefault="006C1CA1" w:rsidP="002A7EEA">
      <w:pPr>
        <w:bidi/>
        <w:spacing w:after="0" w:line="360" w:lineRule="auto"/>
        <w:contextualSpacing/>
        <w:rPr>
          <w:rFonts w:ascii="Arial" w:hAnsi="Arial" w:cs="Arial"/>
          <w:b/>
          <w:bCs/>
          <w:i/>
          <w:iCs/>
          <w:sz w:val="28"/>
          <w:szCs w:val="28"/>
        </w:rPr>
      </w:pPr>
    </w:p>
    <w:p w14:paraId="250C4F62" w14:textId="039A6B6E" w:rsidR="002A7EEA" w:rsidRPr="00B30EF0" w:rsidRDefault="002A7EEA" w:rsidP="002A7EEA">
      <w:pPr>
        <w:bidi/>
        <w:spacing w:after="0" w:line="360" w:lineRule="auto"/>
        <w:contextualSpacing/>
        <w:rPr>
          <w:rFonts w:ascii="Arial" w:hAnsi="Arial" w:cs="Arial"/>
          <w:b/>
          <w:sz w:val="28"/>
          <w:szCs w:val="28"/>
        </w:rPr>
      </w:pPr>
      <w:r w:rsidRPr="00B30EF0">
        <w:rPr>
          <w:b/>
          <w:bCs/>
          <w:i/>
          <w:iCs/>
          <w:sz w:val="28"/>
          <w:szCs w:val="28"/>
          <w:rtl/>
          <w:lang w:eastAsia="ar" w:bidi="ar-MA"/>
        </w:rPr>
        <w:t xml:space="preserve">الفحص الأوّلي والتقييم والتدخل الموجز والإحالة إلى العلاج (المستوى 0.5 وفقًا للجمعية الأمريكية لطب الإدمان) </w:t>
      </w:r>
    </w:p>
    <w:p w14:paraId="644E25F6" w14:textId="77777777" w:rsidR="002A7EEA" w:rsidRPr="00B30EF0" w:rsidRDefault="002A7EEA" w:rsidP="002A7EEA">
      <w:pPr>
        <w:bidi/>
        <w:spacing w:line="360" w:lineRule="auto"/>
        <w:rPr>
          <w:rFonts w:ascii="Arial" w:eastAsia="Arial" w:hAnsi="Arial" w:cs="Arial"/>
          <w:color w:val="000000" w:themeColor="text1"/>
          <w:sz w:val="28"/>
          <w:szCs w:val="28"/>
        </w:rPr>
      </w:pPr>
      <w:r w:rsidRPr="00B30EF0">
        <w:rPr>
          <w:sz w:val="28"/>
          <w:szCs w:val="28"/>
          <w:rtl/>
          <w:lang w:eastAsia="ar" w:bidi="ar-MA"/>
        </w:rPr>
        <w:t>الفحص الأوّلي للكشف عن الكحول والمخدرات والتقييم والتدخلات الموجزة والإحالة إلى العلاج (</w:t>
      </w:r>
      <w:r w:rsidRPr="00B30EF0">
        <w:rPr>
          <w:sz w:val="28"/>
          <w:szCs w:val="28"/>
          <w:lang w:eastAsia="ar" w:bidi="en-US"/>
        </w:rPr>
        <w:t>Alcohol and Drug Screening, Assessment, Brief Interventions, and Referral to Treatment</w:t>
      </w:r>
      <w:r w:rsidRPr="00B30EF0">
        <w:rPr>
          <w:sz w:val="28"/>
          <w:szCs w:val="28"/>
          <w:rtl/>
          <w:lang w:eastAsia="ar" w:bidi="ar-MA"/>
        </w:rPr>
        <w:t xml:space="preserve">، </w:t>
      </w:r>
      <w:r w:rsidRPr="00B30EF0">
        <w:rPr>
          <w:sz w:val="28"/>
          <w:szCs w:val="28"/>
          <w:lang w:eastAsia="ar" w:bidi="en-US"/>
        </w:rPr>
        <w:t>SABIRT</w:t>
      </w:r>
      <w:r w:rsidRPr="00B30EF0">
        <w:rPr>
          <w:sz w:val="28"/>
          <w:szCs w:val="28"/>
          <w:rtl/>
          <w:lang w:eastAsia="ar" w:bidi="ar-MA"/>
        </w:rPr>
        <w:t xml:space="preserve">) ليس أحد مزايا نظام </w:t>
      </w:r>
      <w:r w:rsidRPr="00B30EF0">
        <w:rPr>
          <w:sz w:val="28"/>
          <w:szCs w:val="28"/>
          <w:lang w:eastAsia="ar" w:bidi="en-US"/>
        </w:rPr>
        <w:t>Medi-Cal</w:t>
      </w:r>
      <w:r w:rsidRPr="00B30EF0">
        <w:rPr>
          <w:sz w:val="28"/>
          <w:szCs w:val="28"/>
          <w:rtl/>
          <w:lang w:eastAsia="ar" w:bidi="ar-MA"/>
        </w:rPr>
        <w:t xml:space="preserve"> للتوصيل المنظم للأدوية. بل هي ميزة متاحة في برنامج </w:t>
      </w:r>
      <w:r w:rsidRPr="00B30EF0">
        <w:rPr>
          <w:sz w:val="28"/>
          <w:szCs w:val="28"/>
          <w:lang w:eastAsia="ar" w:bidi="en-US"/>
        </w:rPr>
        <w:t>Medi-Cal</w:t>
      </w:r>
      <w:r w:rsidRPr="00B30EF0">
        <w:rPr>
          <w:sz w:val="28"/>
          <w:szCs w:val="28"/>
          <w:rtl/>
          <w:lang w:eastAsia="ar" w:bidi="ar-MA"/>
        </w:rPr>
        <w:t xml:space="preserve"> للخدمات مقابل الرسوم ونظام </w:t>
      </w:r>
      <w:r w:rsidRPr="00B30EF0">
        <w:rPr>
          <w:sz w:val="28"/>
          <w:szCs w:val="28"/>
          <w:lang w:eastAsia="ar" w:bidi="en-US"/>
        </w:rPr>
        <w:t>Medi-Cal</w:t>
      </w:r>
      <w:r w:rsidRPr="00B30EF0">
        <w:rPr>
          <w:sz w:val="28"/>
          <w:szCs w:val="28"/>
          <w:rtl/>
          <w:lang w:eastAsia="ar" w:bidi="ar-MA"/>
        </w:rPr>
        <w:t xml:space="preserve"> تقديم الرعاية المدارة للأعضاء الذين تبلغ أعمارهم 11 عامًا أو أكثر. يجب أن توفر خطط الرعاية المدارة لخدمات علاج اضطراب تعاطي المخدرات، بما في ذلك هذه الخدمة للأعضاء الذين تبلغ أعمارهم 11 عامًا أو أكثر.</w:t>
      </w:r>
      <w:r w:rsidRPr="00B30EF0">
        <w:rPr>
          <w:sz w:val="24"/>
          <w:szCs w:val="24"/>
          <w:rtl/>
          <w:lang w:eastAsia="ar" w:bidi="ar-MA"/>
        </w:rPr>
        <w:t xml:space="preserve"> </w:t>
      </w:r>
      <w:r w:rsidRPr="00B30EF0">
        <w:rPr>
          <w:sz w:val="28"/>
          <w:szCs w:val="28"/>
          <w:rtl/>
          <w:lang w:eastAsia="ar" w:bidi="ar-MA"/>
        </w:rPr>
        <w:t xml:space="preserve"> </w:t>
      </w:r>
    </w:p>
    <w:p w14:paraId="25133386" w14:textId="77777777" w:rsidR="002A7EEA" w:rsidRPr="00B30EF0" w:rsidRDefault="002A7EEA" w:rsidP="002A7EEA">
      <w:pPr>
        <w:bidi/>
        <w:spacing w:after="0" w:line="360" w:lineRule="auto"/>
        <w:contextualSpacing/>
        <w:rPr>
          <w:rFonts w:ascii="Arial" w:hAnsi="Arial" w:cs="Arial"/>
          <w:b/>
          <w:i/>
          <w:iCs/>
          <w:sz w:val="28"/>
          <w:szCs w:val="28"/>
        </w:rPr>
      </w:pPr>
    </w:p>
    <w:p w14:paraId="6CAC5765" w14:textId="77777777" w:rsidR="002A7EEA" w:rsidRPr="00B30EF0" w:rsidRDefault="002A7EEA" w:rsidP="002A7EEA">
      <w:pPr>
        <w:bidi/>
        <w:spacing w:after="0" w:line="360" w:lineRule="auto"/>
        <w:contextualSpacing/>
        <w:rPr>
          <w:rFonts w:ascii="Arial" w:hAnsi="Arial" w:cs="Arial"/>
          <w:b/>
          <w:sz w:val="28"/>
          <w:szCs w:val="28"/>
        </w:rPr>
      </w:pPr>
      <w:r w:rsidRPr="00B30EF0">
        <w:rPr>
          <w:b/>
          <w:bCs/>
          <w:i/>
          <w:iCs/>
          <w:sz w:val="28"/>
          <w:szCs w:val="28"/>
          <w:rtl/>
          <w:lang w:eastAsia="ar" w:bidi="ar-MA"/>
        </w:rPr>
        <w:lastRenderedPageBreak/>
        <w:t xml:space="preserve">خدمات التدخل المبكر </w:t>
      </w:r>
    </w:p>
    <w:p w14:paraId="2AA1B4FB" w14:textId="77777777" w:rsidR="002A7EEA" w:rsidRPr="00B30EF0" w:rsidRDefault="002A7EEA" w:rsidP="002A7EEA">
      <w:pPr>
        <w:bidi/>
        <w:spacing w:line="360" w:lineRule="auto"/>
        <w:rPr>
          <w:rFonts w:ascii="Arial" w:eastAsia="Arial" w:hAnsi="Arial" w:cs="Arial"/>
          <w:color w:val="000000" w:themeColor="text1"/>
          <w:sz w:val="28"/>
          <w:szCs w:val="28"/>
        </w:rPr>
      </w:pPr>
      <w:r w:rsidRPr="00B30EF0">
        <w:rPr>
          <w:sz w:val="28"/>
          <w:szCs w:val="28"/>
          <w:rtl/>
          <w:lang w:eastAsia="ar" w:bidi="ar-MA"/>
        </w:rPr>
        <w:t xml:space="preserve">خدمات التدخل المبكر هي خدمة مغطاة بنظام </w:t>
      </w:r>
      <w:r w:rsidRPr="00B30EF0">
        <w:rPr>
          <w:sz w:val="28"/>
          <w:szCs w:val="28"/>
          <w:lang w:eastAsia="ar" w:bidi="en-US"/>
        </w:rPr>
        <w:t>Medi-Cal</w:t>
      </w:r>
      <w:r w:rsidRPr="00B30EF0">
        <w:rPr>
          <w:sz w:val="28"/>
          <w:szCs w:val="28"/>
          <w:rtl/>
          <w:lang w:eastAsia="ar" w:bidi="ar-MA"/>
        </w:rPr>
        <w:t xml:space="preserve"> للتوصيل المنظم للأدوية للأعضاء الذين تقل أعمارهم عن 21 عامًا. يجوز لأي عضو يقل عمره عن 21 عامًا ويتم فحصه أوليًا وتحديد أنه معرض لخطر الإصابة باضطراب تعاطي المخدرات أن يتلقى أي خدمة مغطاة ضمن مستوى الخدمة في العيادات الخارجية بوصفها خدمات تدخل مبكر. لا يشترط تشخيص اضطراب تعاطي المخدرات للحصول على خدمات التدخل المبكر للأعضاء الذين تقل أعمارهم عن 21 عامًا.</w:t>
      </w:r>
    </w:p>
    <w:p w14:paraId="18A8BB41" w14:textId="77777777" w:rsidR="002A7EEA" w:rsidRPr="00B30EF0" w:rsidRDefault="002A7EEA" w:rsidP="002A7EEA">
      <w:pPr>
        <w:bidi/>
        <w:spacing w:after="0" w:line="360" w:lineRule="auto"/>
        <w:contextualSpacing/>
        <w:rPr>
          <w:rFonts w:ascii="Arial" w:hAnsi="Arial" w:cs="Arial"/>
          <w:b/>
          <w:i/>
          <w:iCs/>
          <w:sz w:val="28"/>
          <w:szCs w:val="28"/>
        </w:rPr>
      </w:pPr>
    </w:p>
    <w:p w14:paraId="1C247DB0" w14:textId="77777777" w:rsidR="002A7EEA" w:rsidRPr="00B30EF0" w:rsidRDefault="002A7EEA" w:rsidP="002A7EEA">
      <w:pPr>
        <w:bidi/>
        <w:spacing w:after="0" w:line="360" w:lineRule="auto"/>
        <w:contextualSpacing/>
        <w:rPr>
          <w:rFonts w:ascii="Arial" w:hAnsi="Arial" w:cs="Arial"/>
          <w:b/>
          <w:sz w:val="28"/>
          <w:szCs w:val="28"/>
        </w:rPr>
      </w:pPr>
      <w:r w:rsidRPr="00B30EF0">
        <w:rPr>
          <w:b/>
          <w:bCs/>
          <w:i/>
          <w:iCs/>
          <w:sz w:val="28"/>
          <w:szCs w:val="28"/>
          <w:rtl/>
          <w:lang w:eastAsia="ar" w:bidi="ar-MA"/>
        </w:rPr>
        <w:t xml:space="preserve">الفحص الأوّلي الدوري المبكر والتشخيص والعلاج </w:t>
      </w:r>
    </w:p>
    <w:p w14:paraId="14235CBF" w14:textId="72B0FC86"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 xml:space="preserve">يمكن للأعضاء الذين تقل أعمارهم عن 21 عامًا الحصول على الخدمات الموضحة سابقًا في هذا الدليل بالإضافة إلى خدمات </w:t>
      </w:r>
      <w:r w:rsidRPr="00B30EF0">
        <w:rPr>
          <w:sz w:val="28"/>
          <w:szCs w:val="28"/>
          <w:lang w:eastAsia="ar" w:bidi="en-US"/>
        </w:rPr>
        <w:t>Medi-Cal</w:t>
      </w:r>
      <w:r w:rsidRPr="00B30EF0">
        <w:rPr>
          <w:sz w:val="28"/>
          <w:szCs w:val="28"/>
          <w:rtl/>
          <w:lang w:eastAsia="ar" w:bidi="ar-MA"/>
        </w:rPr>
        <w:t xml:space="preserve"> الإضافية من خلال ميزة تسمى الفحص الأوّلي المبكر والدوري والتشخيص والعلاج. </w:t>
      </w:r>
    </w:p>
    <w:p w14:paraId="2BA9D425" w14:textId="77777777"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لكي تتمكن من الحصول على خدمات الفحص الأوّلي المبكر والدوري والتشخيص والعلاج</w:t>
      </w:r>
      <w:bookmarkStart w:id="15" w:name="_Hlk185543451"/>
      <w:r w:rsidRPr="00B30EF0">
        <w:rPr>
          <w:sz w:val="28"/>
          <w:szCs w:val="28"/>
          <w:rtl/>
          <w:lang w:eastAsia="ar" w:bidi="ar-MA"/>
        </w:rPr>
        <w:t>،</w:t>
      </w:r>
      <w:bookmarkEnd w:id="15"/>
      <w:r w:rsidRPr="00B30EF0">
        <w:rPr>
          <w:sz w:val="28"/>
          <w:szCs w:val="28"/>
          <w:rtl/>
          <w:lang w:eastAsia="ar" w:bidi="ar-MA"/>
        </w:rPr>
        <w:t xml:space="preserve"> يجب أن يكون عمر العضو أقل من 21 عامًا وأن يتمتع بتغطية </w:t>
      </w:r>
      <w:r w:rsidRPr="00B30EF0">
        <w:rPr>
          <w:sz w:val="28"/>
          <w:szCs w:val="28"/>
          <w:lang w:eastAsia="ar" w:bidi="en-US"/>
        </w:rPr>
        <w:t>Medi-Cal</w:t>
      </w:r>
      <w:r w:rsidRPr="00B30EF0">
        <w:rPr>
          <w:sz w:val="28"/>
          <w:szCs w:val="28"/>
          <w:rtl/>
          <w:lang w:eastAsia="ar" w:bidi="ar-MA"/>
        </w:rPr>
        <w:t xml:space="preserve"> كاملة النطاق. تغطي هذه الميزة الخدمات الضرورية طبيًا لتصحيح أو تحسين الحالات الصحية الجسدية والسلوكية. تعد الخدمات التي تعمل على دعم أو تحسين أو تجعل الحالة الصحية أكثر احتمالاً بمثابة مساعدة في علاج الحالة ويتم تغطيتها بوصفها خدمات فحص أوّلي مبكر ودوري وتشخيص وعلاج. معايير الوصول للأعضاء الذين تقل أعمارهم عن 21 عامًا مختلفة وأكثر مرونة من معايير الوصول للبالغين الذين يحصلون على خدمات نظام </w:t>
      </w:r>
      <w:r w:rsidRPr="00B30EF0">
        <w:rPr>
          <w:sz w:val="28"/>
          <w:szCs w:val="28"/>
          <w:lang w:eastAsia="ar" w:bidi="en-US"/>
        </w:rPr>
        <w:t>Medi-Cal</w:t>
      </w:r>
      <w:r w:rsidRPr="00B30EF0">
        <w:rPr>
          <w:sz w:val="28"/>
          <w:szCs w:val="28"/>
          <w:rtl/>
          <w:lang w:eastAsia="ar" w:bidi="ar-MA"/>
        </w:rPr>
        <w:t xml:space="preserve"> للتوصيل المنظم للأدوية، وذلك لتلبية متطلبات الفحص الأوّلي المبكر والدوري والتشخيص والعلاج والقصد من الوقاية والتدخل المبكر في حالات اضطراب تعاطي المخدرات. </w:t>
      </w:r>
    </w:p>
    <w:p w14:paraId="2D3C513B" w14:textId="4C8DD801" w:rsidR="002A7EEA" w:rsidRPr="00B30EF0" w:rsidRDefault="002A7EEA" w:rsidP="002A7EEA">
      <w:pPr>
        <w:bidi/>
        <w:spacing w:line="360" w:lineRule="auto"/>
        <w:rPr>
          <w:rFonts w:ascii="Arial" w:eastAsia="Arial" w:hAnsi="Arial" w:cs="Arial"/>
          <w:sz w:val="28"/>
          <w:szCs w:val="28"/>
        </w:rPr>
      </w:pPr>
      <w:r w:rsidRPr="00B30EF0">
        <w:rPr>
          <w:sz w:val="28"/>
          <w:szCs w:val="28"/>
          <w:rtl/>
          <w:lang w:eastAsia="ar" w:bidi="ar-MA"/>
        </w:rPr>
        <w:t xml:space="preserve">إذا كانت لديك أسئلة حول هذه الخدمات، يرجى الاتصال بمقاطعتك أو زيارة </w:t>
      </w:r>
      <w:hyperlink r:id="rId20">
        <w:r w:rsidRPr="00B30EF0">
          <w:rPr>
            <w:rStyle w:val="Hyperlink"/>
            <w:sz w:val="28"/>
            <w:szCs w:val="28"/>
            <w:rtl/>
            <w:lang w:eastAsia="ar" w:bidi="ar-MA"/>
          </w:rPr>
          <w:t xml:space="preserve">صفحة الويب الخاصة بالفحص الأوّلي المبكر والدوري والتشخيص والعلاج التابعة لوزارة </w:t>
        </w:r>
        <w:r w:rsidR="00190D62" w:rsidRPr="00B30EF0">
          <w:rPr>
            <w:rStyle w:val="Hyperlink"/>
            <w:rFonts w:cs="Arial"/>
            <w:sz w:val="28"/>
            <w:szCs w:val="28"/>
            <w:rtl/>
            <w:lang w:eastAsia="ar" w:bidi="ar-MA"/>
          </w:rPr>
          <w:t>كاليفورنيا للرعاية الصحية</w:t>
        </w:r>
      </w:hyperlink>
      <w:r w:rsidR="00190D62" w:rsidRPr="00B30EF0">
        <w:rPr>
          <w:rStyle w:val="Hyperlink"/>
          <w:sz w:val="28"/>
          <w:szCs w:val="28"/>
          <w:lang w:eastAsia="ar" w:bidi="ar-MA"/>
        </w:rPr>
        <w:br/>
      </w:r>
      <w:hyperlink r:id="rId21" w:history="1">
        <w:r w:rsidR="001F3FA5" w:rsidRPr="00B30EF0">
          <w:rPr>
            <w:rStyle w:val="Hyperlink"/>
            <w:sz w:val="28"/>
            <w:szCs w:val="28"/>
            <w:lang w:eastAsia="ar" w:bidi="ar-MA"/>
          </w:rPr>
          <w:t>California Department of Health Care Services)</w:t>
        </w:r>
        <w:r w:rsidR="001F3FA5" w:rsidRPr="00B30EF0">
          <w:rPr>
            <w:rStyle w:val="Hyperlink"/>
            <w:sz w:val="28"/>
            <w:szCs w:val="28"/>
            <w:rtl/>
            <w:lang w:eastAsia="ar" w:bidi="ar-MA"/>
          </w:rPr>
          <w:t>،</w:t>
        </w:r>
        <w:r w:rsidR="001F3FA5" w:rsidRPr="00B30EF0">
          <w:rPr>
            <w:rStyle w:val="Hyperlink"/>
            <w:sz w:val="28"/>
            <w:szCs w:val="28"/>
            <w:lang w:eastAsia="ar" w:bidi="ar-MA"/>
          </w:rPr>
          <w:t>(DHCS</w:t>
        </w:r>
      </w:hyperlink>
      <w:r w:rsidR="001F3FA5" w:rsidRPr="00B30EF0">
        <w:rPr>
          <w:color w:val="0563C1"/>
          <w:sz w:val="28"/>
          <w:szCs w:val="28"/>
          <w:u w:val="single"/>
          <w:lang w:eastAsia="ar" w:bidi="ar-MA"/>
        </w:rPr>
        <w:t xml:space="preserve"> </w:t>
      </w:r>
      <w:r w:rsidRPr="00B30EF0">
        <w:rPr>
          <w:sz w:val="28"/>
          <w:szCs w:val="28"/>
          <w:rtl/>
          <w:lang w:eastAsia="ar" w:bidi="ar-MA"/>
        </w:rPr>
        <w:t>.</w:t>
      </w:r>
    </w:p>
    <w:p w14:paraId="7E050A57" w14:textId="77777777" w:rsidR="002A7EEA" w:rsidRPr="00B30EF0" w:rsidRDefault="002A7EEA" w:rsidP="002A7EEA">
      <w:pPr>
        <w:bidi/>
        <w:spacing w:after="0" w:line="360" w:lineRule="auto"/>
        <w:contextualSpacing/>
        <w:rPr>
          <w:sz w:val="28"/>
          <w:szCs w:val="28"/>
        </w:rPr>
      </w:pPr>
    </w:p>
    <w:p w14:paraId="226A9781"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خدمات العلاج لمرضى العيادات الخارجية (المستوى 1 وفقًا للجمعية الأمريكية لطب الإدمان) </w:t>
      </w:r>
    </w:p>
    <w:p w14:paraId="6E42F8EA" w14:textId="77777777" w:rsidR="002A7EEA" w:rsidRPr="00B30EF0" w:rsidRDefault="002A7EEA" w:rsidP="008740E9">
      <w:pPr>
        <w:pStyle w:val="ListParagraph"/>
        <w:widowControl/>
        <w:numPr>
          <w:ilvl w:val="0"/>
          <w:numId w:val="19"/>
        </w:numPr>
        <w:autoSpaceDE/>
        <w:autoSpaceDN/>
        <w:bidi/>
        <w:spacing w:line="360" w:lineRule="auto"/>
        <w:contextualSpacing/>
        <w:rPr>
          <w:sz w:val="28"/>
          <w:szCs w:val="28"/>
        </w:rPr>
      </w:pPr>
      <w:r w:rsidRPr="00B30EF0">
        <w:rPr>
          <w:sz w:val="28"/>
          <w:szCs w:val="28"/>
          <w:rtl/>
          <w:lang w:eastAsia="ar" w:bidi="ar-MA"/>
        </w:rPr>
        <w:lastRenderedPageBreak/>
        <w:t>يتم تقديم خدمات الاستشارة للأعضاء لمدة تصل إلى تسع ساعات في الأسبوع للبالغين وأقل من ست ساعات في الأسبوع للأعضاء الذين تقل أعمارهم عن 21 عامًا عندما يكون ذلك ضروريًا من الناحية الطبية. وقد تحصل على ساعات أكثر بناءً على احتياجاتك. يمكن تقديم الخدمات من قبل فرد مرخص له، مثل استشاري، وجهًا لوجه، أو عبر الهاتف، أو عن طريق الرعاية الطبية عن بعد.</w:t>
      </w:r>
    </w:p>
    <w:p w14:paraId="1A542D09" w14:textId="77777777" w:rsidR="002A7EEA" w:rsidRPr="00B30EF0" w:rsidRDefault="002A7EEA" w:rsidP="008740E9">
      <w:pPr>
        <w:pStyle w:val="ListParagraph"/>
        <w:widowControl/>
        <w:numPr>
          <w:ilvl w:val="0"/>
          <w:numId w:val="19"/>
        </w:numPr>
        <w:autoSpaceDE/>
        <w:autoSpaceDN/>
        <w:bidi/>
        <w:spacing w:line="360" w:lineRule="auto"/>
        <w:contextualSpacing/>
        <w:rPr>
          <w:sz w:val="28"/>
          <w:szCs w:val="28"/>
        </w:rPr>
      </w:pPr>
      <w:r w:rsidRPr="00B30EF0">
        <w:rPr>
          <w:sz w:val="28"/>
          <w:szCs w:val="28"/>
          <w:rtl/>
          <w:lang w:eastAsia="ar" w:bidi="ar-MA"/>
        </w:rPr>
        <w:t>تشمل خدمات العيادات الخارجية التقييم وتنسيق الرعاية والاستشارة (الفردية أو في مجموعات) والعلاج الأسري وخدمات الأدوية والأدوية لعلاج الإدمان لاضطراب تعاطي المواد الأفيونية والأدوية لعلاج الإدمان لاضطراب تعاطي الكحول واضطرابات تعاطي المخدرات غير الأفيونية الأخرى وتثقيف المرضى وخدمات التعافي وخدمات التدخل في أزمة اضطراب تعاطي المخدرات.</w:t>
      </w:r>
    </w:p>
    <w:p w14:paraId="2A5067D8" w14:textId="77777777" w:rsidR="002A7EEA" w:rsidRPr="00B30EF0" w:rsidRDefault="002A7EEA" w:rsidP="002A7EEA">
      <w:pPr>
        <w:bidi/>
        <w:spacing w:after="0" w:line="360" w:lineRule="auto"/>
        <w:contextualSpacing/>
        <w:rPr>
          <w:rFonts w:ascii="Arial" w:hAnsi="Arial" w:cs="Arial"/>
          <w:sz w:val="28"/>
          <w:szCs w:val="28"/>
        </w:rPr>
      </w:pPr>
    </w:p>
    <w:p w14:paraId="69AC9E6F" w14:textId="77777777" w:rsidR="002A7EEA" w:rsidRPr="00B30EF0" w:rsidRDefault="002A7EEA" w:rsidP="002A7EEA">
      <w:pPr>
        <w:bidi/>
        <w:spacing w:after="0" w:line="360" w:lineRule="auto"/>
        <w:contextualSpacing/>
        <w:rPr>
          <w:rFonts w:ascii="Arial" w:hAnsi="Arial" w:cs="Arial"/>
          <w:sz w:val="24"/>
          <w:szCs w:val="24"/>
        </w:rPr>
      </w:pPr>
      <w:r w:rsidRPr="00B30EF0">
        <w:rPr>
          <w:b/>
          <w:bCs/>
          <w:i/>
          <w:iCs/>
          <w:sz w:val="28"/>
          <w:szCs w:val="28"/>
          <w:rtl/>
          <w:lang w:eastAsia="ar" w:bidi="ar-MA"/>
        </w:rPr>
        <w:t xml:space="preserve">خدمات العيادات الخارجية المكثفة (المستوى 2.1 وفقًا للجمعية الأمريكية لطب الإدمان) </w:t>
      </w:r>
    </w:p>
    <w:p w14:paraId="1E4707C8" w14:textId="7558E010" w:rsidR="002A7EEA" w:rsidRPr="00B30EF0" w:rsidRDefault="002A7EEA" w:rsidP="008740E9">
      <w:pPr>
        <w:pStyle w:val="ListParagraph"/>
        <w:widowControl/>
        <w:numPr>
          <w:ilvl w:val="0"/>
          <w:numId w:val="20"/>
        </w:numPr>
        <w:autoSpaceDE/>
        <w:autoSpaceDN/>
        <w:bidi/>
        <w:spacing w:line="360" w:lineRule="auto"/>
        <w:contextualSpacing/>
        <w:rPr>
          <w:sz w:val="28"/>
          <w:szCs w:val="28"/>
        </w:rPr>
      </w:pPr>
      <w:r w:rsidRPr="00B30EF0">
        <w:rPr>
          <w:sz w:val="28"/>
          <w:szCs w:val="28"/>
          <w:rtl/>
          <w:lang w:eastAsia="ar" w:bidi="ar-MA"/>
        </w:rPr>
        <w:t>يتم تقديم خدمات العيادات الخارجية المكثفة للأعضاء لمدة لا تقل عن تسع ساعات وبحد أقصى 19 ساعة في الأسبوع للبالغين، ولا تقل عن ست ساعات وبحد أقصى 19 ساعة في الأسبوع للأعضاء الذين تقل أعمارهم عن 21 عامًا عندما يكون ذلك ضروريًا طبيًا.</w:t>
      </w:r>
      <w:r w:rsidR="4A2565FB" w:rsidRPr="00B30EF0">
        <w:rPr>
          <w:sz w:val="24"/>
          <w:szCs w:val="24"/>
          <w:rtl/>
          <w:lang w:eastAsia="ar" w:bidi="ar-MA"/>
        </w:rPr>
        <w:t xml:space="preserve"> </w:t>
      </w:r>
      <w:r w:rsidR="4A2565FB" w:rsidRPr="00B30EF0">
        <w:rPr>
          <w:sz w:val="28"/>
          <w:szCs w:val="28"/>
          <w:rtl/>
          <w:lang w:eastAsia="ar" w:bidi="ar-MA"/>
        </w:rPr>
        <w:t>قد تتجاوز الخدمات الحد الأقصى بناءً على الضرورة الطبية لكل فرد.</w:t>
      </w:r>
      <w:r w:rsidRPr="00B30EF0">
        <w:rPr>
          <w:sz w:val="32"/>
          <w:szCs w:val="32"/>
          <w:rtl/>
          <w:lang w:eastAsia="ar" w:bidi="ar-MA"/>
        </w:rPr>
        <w:t xml:space="preserve"> </w:t>
      </w:r>
      <w:r w:rsidRPr="00B30EF0">
        <w:rPr>
          <w:sz w:val="28"/>
          <w:szCs w:val="28"/>
          <w:rtl/>
          <w:lang w:eastAsia="ar" w:bidi="ar-MA"/>
        </w:rPr>
        <w:t>وتتمثل الخدمات في الغالب في الاستشارة والتثقيف حول القضايا المتعلقة بالإدمان. يمكن تقديم الخدمات من قبل متخصص مرخص له أو استشاري معتمد في بيئة علاجية منظمة. يمكن تقديم خدمات العيادات الخارجية المكثفة وجهًا لوجه، أو عن طريق الرعاية الطبية عن بعد، أو عبر الهاتف.</w:t>
      </w:r>
    </w:p>
    <w:p w14:paraId="26023603" w14:textId="77777777" w:rsidR="002A7EEA" w:rsidRPr="00B30EF0" w:rsidRDefault="002A7EEA" w:rsidP="008740E9">
      <w:pPr>
        <w:pStyle w:val="ListParagraph"/>
        <w:widowControl/>
        <w:numPr>
          <w:ilvl w:val="0"/>
          <w:numId w:val="20"/>
        </w:numPr>
        <w:autoSpaceDE/>
        <w:autoSpaceDN/>
        <w:bidi/>
        <w:spacing w:line="360" w:lineRule="auto"/>
        <w:contextualSpacing/>
        <w:rPr>
          <w:sz w:val="28"/>
          <w:szCs w:val="28"/>
        </w:rPr>
      </w:pPr>
      <w:r w:rsidRPr="00B30EF0">
        <w:rPr>
          <w:sz w:val="28"/>
          <w:szCs w:val="28"/>
          <w:rtl/>
          <w:lang w:eastAsia="ar" w:bidi="ar-MA"/>
        </w:rPr>
        <w:t>تتضمن خدمات العيادات الخارجية المكثفة نفس الأمور مثل خدمات العيادات الخارجية. الفرق الرئيسي هو زيادة ساعات الخدمة.</w:t>
      </w:r>
    </w:p>
    <w:p w14:paraId="3DDEC6F7" w14:textId="77777777" w:rsidR="002A7EEA" w:rsidRPr="00B30EF0" w:rsidRDefault="002A7EEA" w:rsidP="002A7EEA">
      <w:pPr>
        <w:bidi/>
        <w:spacing w:after="0" w:line="360" w:lineRule="auto"/>
        <w:rPr>
          <w:rFonts w:ascii="Arial" w:hAnsi="Arial" w:cs="Arial"/>
          <w:b/>
          <w:bCs/>
          <w:sz w:val="28"/>
          <w:szCs w:val="28"/>
        </w:rPr>
      </w:pPr>
    </w:p>
    <w:p w14:paraId="2683BC36"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الاستشفاء الجزئي (يختلف حسب المقاطعة) (المستوى 2.5 وفقًا للجمعية الأمريكية لطب الإدمان)  </w:t>
      </w:r>
    </w:p>
    <w:p w14:paraId="26D82C39" w14:textId="77777777" w:rsidR="002A7EEA" w:rsidRPr="00B30EF0" w:rsidRDefault="002A7EEA" w:rsidP="008740E9">
      <w:pPr>
        <w:pStyle w:val="ListParagraph"/>
        <w:widowControl/>
        <w:numPr>
          <w:ilvl w:val="0"/>
          <w:numId w:val="21"/>
        </w:numPr>
        <w:autoSpaceDE/>
        <w:autoSpaceDN/>
        <w:bidi/>
        <w:spacing w:line="360" w:lineRule="auto"/>
        <w:contextualSpacing/>
        <w:rPr>
          <w:sz w:val="28"/>
          <w:szCs w:val="28"/>
        </w:rPr>
      </w:pPr>
      <w:r w:rsidRPr="00B30EF0">
        <w:rPr>
          <w:sz w:val="28"/>
          <w:szCs w:val="28"/>
          <w:rtl/>
          <w:lang w:eastAsia="ar" w:bidi="ar-MA"/>
        </w:rPr>
        <w:t>يمكن للأعضاء الذين تقل أعمارهم عن 21 عامًا الحصول على هذه الخدمة في إطار الفحص الأوّلي المبكر والدوري والتشخيص والعلاج بغض النظر عن المقاطعة التي يعيشون فيها.</w:t>
      </w:r>
    </w:p>
    <w:p w14:paraId="4E2560EC" w14:textId="77777777" w:rsidR="002A7EEA" w:rsidRPr="00B30EF0" w:rsidRDefault="002A7EEA" w:rsidP="008740E9">
      <w:pPr>
        <w:pStyle w:val="ListParagraph"/>
        <w:widowControl/>
        <w:numPr>
          <w:ilvl w:val="0"/>
          <w:numId w:val="21"/>
        </w:numPr>
        <w:autoSpaceDE/>
        <w:autoSpaceDN/>
        <w:bidi/>
        <w:spacing w:line="360" w:lineRule="auto"/>
        <w:contextualSpacing/>
        <w:rPr>
          <w:sz w:val="28"/>
          <w:szCs w:val="28"/>
        </w:rPr>
      </w:pPr>
      <w:r w:rsidRPr="00B30EF0">
        <w:rPr>
          <w:sz w:val="28"/>
          <w:szCs w:val="28"/>
          <w:rtl/>
          <w:lang w:eastAsia="ar" w:bidi="ar-MA"/>
        </w:rPr>
        <w:t xml:space="preserve">تشمل خدمات الاستشفاء الجزئي 20 ساعة أو أكثر من الخدمات في الأسبوع، حسب الضرورة الطبية. تتمتع برامج الاستشفاء الجزئي بإمكانية الوصول المباشر إلى الخدمات النفسية والطبية </w:t>
      </w:r>
      <w:r w:rsidRPr="00B30EF0">
        <w:rPr>
          <w:sz w:val="28"/>
          <w:szCs w:val="28"/>
          <w:rtl/>
          <w:lang w:eastAsia="ar" w:bidi="ar-MA"/>
        </w:rPr>
        <w:lastRenderedPageBreak/>
        <w:t>والمخبرية وتلبية الاحتياجات المحددة التي تتطلب المراقبة أو المعالجة اليومية ولكن يمكن معالجتها بشكل مناسب في العيادة. يمكن تقديم الخدمات وجهًا لوجه، أو عن طريق الرعاية الطبية عن بعد، أو عبر الهاتف.</w:t>
      </w:r>
    </w:p>
    <w:p w14:paraId="0B040BE3" w14:textId="77777777" w:rsidR="002A7EEA" w:rsidRPr="00B30EF0" w:rsidRDefault="002A7EEA" w:rsidP="008740E9">
      <w:pPr>
        <w:pStyle w:val="ListParagraph"/>
        <w:widowControl/>
        <w:numPr>
          <w:ilvl w:val="0"/>
          <w:numId w:val="21"/>
        </w:numPr>
        <w:autoSpaceDE/>
        <w:autoSpaceDN/>
        <w:bidi/>
        <w:spacing w:line="360" w:lineRule="auto"/>
        <w:contextualSpacing/>
        <w:rPr>
          <w:sz w:val="28"/>
          <w:szCs w:val="28"/>
        </w:rPr>
      </w:pPr>
      <w:r w:rsidRPr="00B30EF0">
        <w:rPr>
          <w:sz w:val="28"/>
          <w:szCs w:val="28"/>
          <w:rtl/>
          <w:lang w:eastAsia="ar" w:bidi="ar-MA"/>
        </w:rPr>
        <w:t>تتشابه خدمات الاستشفاء الجزئي مع خدمات العيادات الخارجية المكثفة، على أن تكون الزيادة في عدد الساعات والوصول الإضافي إلى الخدمات الطبية هي الاختلافات الرئيسية.</w:t>
      </w:r>
    </w:p>
    <w:p w14:paraId="1D7DD83C" w14:textId="4E2CE586" w:rsidR="003968AF" w:rsidRPr="00B30EF0" w:rsidRDefault="003968AF" w:rsidP="008740E9">
      <w:pPr>
        <w:pStyle w:val="ListParagraph"/>
        <w:widowControl/>
        <w:numPr>
          <w:ilvl w:val="0"/>
          <w:numId w:val="21"/>
        </w:numPr>
        <w:autoSpaceDE/>
        <w:autoSpaceDN/>
        <w:bidi/>
        <w:spacing w:line="360" w:lineRule="auto"/>
        <w:contextualSpacing/>
        <w:rPr>
          <w:sz w:val="28"/>
          <w:szCs w:val="28"/>
        </w:rPr>
      </w:pPr>
      <w:r w:rsidRPr="00B30EF0">
        <w:rPr>
          <w:sz w:val="28"/>
          <w:szCs w:val="28"/>
          <w:rtl/>
          <w:lang w:eastAsia="ar" w:bidi="ar-MA"/>
        </w:rPr>
        <w:t xml:space="preserve">لا يتم توفير خدمات الاستشفاء الجزئي حاليًا من خلال خطة نظام </w:t>
      </w:r>
      <w:r w:rsidRPr="00B30EF0">
        <w:rPr>
          <w:sz w:val="28"/>
          <w:szCs w:val="28"/>
          <w:lang w:eastAsia="ar" w:bidi="en-US"/>
        </w:rPr>
        <w:t>Medi-Cal</w:t>
      </w:r>
      <w:r w:rsidRPr="00B30EF0">
        <w:rPr>
          <w:sz w:val="28"/>
          <w:szCs w:val="28"/>
          <w:rtl/>
          <w:lang w:eastAsia="ar" w:bidi="ar-MA"/>
        </w:rPr>
        <w:t xml:space="preserve"> للتوصيل المنظم للأدوية (</w:t>
      </w:r>
      <w:r w:rsidRPr="00B30EF0">
        <w:rPr>
          <w:sz w:val="28"/>
          <w:szCs w:val="28"/>
          <w:lang w:eastAsia="ar" w:bidi="en-US"/>
        </w:rPr>
        <w:t>DMC-ODS</w:t>
      </w:r>
      <w:r w:rsidRPr="00B30EF0">
        <w:rPr>
          <w:sz w:val="28"/>
          <w:szCs w:val="28"/>
          <w:rtl/>
          <w:lang w:eastAsia="ar" w:bidi="ar-MA"/>
        </w:rPr>
        <w:t xml:space="preserve">) في مقاطعة </w:t>
      </w:r>
      <w:r w:rsidRPr="00B30EF0">
        <w:rPr>
          <w:sz w:val="28"/>
          <w:szCs w:val="28"/>
          <w:lang w:eastAsia="ar" w:bidi="en-US"/>
        </w:rPr>
        <w:t>Sacramento</w:t>
      </w:r>
      <w:r w:rsidRPr="00B30EF0">
        <w:rPr>
          <w:sz w:val="28"/>
          <w:szCs w:val="28"/>
          <w:rtl/>
          <w:lang w:eastAsia="ar" w:bidi="ar-MA"/>
        </w:rPr>
        <w:t>.</w:t>
      </w:r>
    </w:p>
    <w:p w14:paraId="3548C840" w14:textId="77777777" w:rsidR="002A7EEA" w:rsidRPr="00B30EF0" w:rsidRDefault="002A7EEA" w:rsidP="002A7EEA">
      <w:pPr>
        <w:bidi/>
        <w:spacing w:after="0" w:line="360" w:lineRule="auto"/>
        <w:contextualSpacing/>
        <w:rPr>
          <w:rFonts w:ascii="Arial" w:hAnsi="Arial" w:cs="Arial"/>
          <w:iCs/>
          <w:sz w:val="32"/>
          <w:szCs w:val="28"/>
        </w:rPr>
      </w:pPr>
    </w:p>
    <w:p w14:paraId="44370F59"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العلاج السكني (يخضع لتصريح من المقاطعة) (المستويات 3.1 – 4.0 وفقًا للجمعية الأمريكية لطب الإدمان)   </w:t>
      </w:r>
    </w:p>
    <w:p w14:paraId="0F54A9D8" w14:textId="77777777" w:rsidR="002A7EEA" w:rsidRPr="00B30EF0" w:rsidRDefault="002A7EEA" w:rsidP="008740E9">
      <w:pPr>
        <w:pStyle w:val="ListParagraph"/>
        <w:widowControl/>
        <w:numPr>
          <w:ilvl w:val="0"/>
          <w:numId w:val="22"/>
        </w:numPr>
        <w:autoSpaceDE/>
        <w:autoSpaceDN/>
        <w:bidi/>
        <w:spacing w:line="360" w:lineRule="auto"/>
        <w:contextualSpacing/>
        <w:rPr>
          <w:sz w:val="28"/>
          <w:szCs w:val="28"/>
        </w:rPr>
      </w:pPr>
      <w:r w:rsidRPr="00B30EF0">
        <w:rPr>
          <w:sz w:val="28"/>
          <w:szCs w:val="28"/>
          <w:rtl/>
          <w:lang w:eastAsia="ar" w:bidi="ar-MA"/>
        </w:rPr>
        <w:t>العلاج السكني هو برنامج يوفر خدمات إعادة التأهيل للأعضاء الذين تم تشخيص إصابتهم باضطراب تعاطي المخدرات، عندما يتقرر أن ذلك ضروري من الناحية الطبية. يجب أن يعيش العضو في المنشأة ويتم دعمه في جهوده لتغيير والحفاظ على وتطبيق مهارات الحياة الشخصية والمستقلة من خلال الوصول إلى أنظمة الدعم المجتمعية. يتم تقديم معظم الخدمات وجهًا لوجه؛ ومع ذلك، يمكن أيضًا استخدام الرعاية الصحية عن بعد والهاتف لتقديم الخدمات في أثناء خضوع الفرد للعلاج السكني. يتعاون مقدمو الخدمات والمقيمون معًا لتحديد العوائق والأولويات والأهداف وحل المشكلات المتعلقة باضطراب تعاطي المخدرات. وتشمل الأهداف عدم استخدام المخدرات، والاستعداد لمحفزات الانتكاس، وتحسين الصحة الشخصية والمهارات الاجتماعية، والمشاركة في الرعاية طويلة الأمد.</w:t>
      </w:r>
    </w:p>
    <w:p w14:paraId="3E047526" w14:textId="77777777" w:rsidR="002A7EEA" w:rsidRPr="00B30EF0" w:rsidRDefault="002A7EEA" w:rsidP="008740E9">
      <w:pPr>
        <w:pStyle w:val="ListParagraph"/>
        <w:widowControl/>
        <w:numPr>
          <w:ilvl w:val="0"/>
          <w:numId w:val="22"/>
        </w:numPr>
        <w:autoSpaceDE/>
        <w:autoSpaceDN/>
        <w:bidi/>
        <w:spacing w:line="360" w:lineRule="auto"/>
        <w:contextualSpacing/>
        <w:rPr>
          <w:sz w:val="28"/>
          <w:szCs w:val="28"/>
        </w:rPr>
      </w:pPr>
      <w:r w:rsidRPr="00B30EF0">
        <w:rPr>
          <w:sz w:val="28"/>
          <w:szCs w:val="28"/>
          <w:rtl/>
          <w:lang w:eastAsia="ar" w:bidi="ar-MA"/>
        </w:rPr>
        <w:t xml:space="preserve">تتطلب الخدمات السكنية الحصول على تصريح مسبق من نظام </w:t>
      </w:r>
      <w:r w:rsidRPr="00B30EF0">
        <w:rPr>
          <w:sz w:val="28"/>
          <w:szCs w:val="28"/>
          <w:lang w:eastAsia="ar" w:bidi="en-US"/>
        </w:rPr>
        <w:t>Medi-Cal</w:t>
      </w:r>
      <w:r w:rsidRPr="00B30EF0">
        <w:rPr>
          <w:sz w:val="28"/>
          <w:szCs w:val="28"/>
          <w:rtl/>
          <w:lang w:eastAsia="ar" w:bidi="ar-MA"/>
        </w:rPr>
        <w:t xml:space="preserve"> للتوصيل المنظم للأدوية في المقاطعة.</w:t>
      </w:r>
    </w:p>
    <w:p w14:paraId="4C0EF6B0" w14:textId="77777777" w:rsidR="002A7EEA" w:rsidRPr="00B30EF0" w:rsidRDefault="002A7EEA" w:rsidP="008740E9">
      <w:pPr>
        <w:pStyle w:val="ListParagraph"/>
        <w:widowControl/>
        <w:numPr>
          <w:ilvl w:val="0"/>
          <w:numId w:val="22"/>
        </w:numPr>
        <w:autoSpaceDE/>
        <w:autoSpaceDN/>
        <w:bidi/>
        <w:spacing w:line="360" w:lineRule="auto"/>
        <w:contextualSpacing/>
        <w:rPr>
          <w:sz w:val="28"/>
          <w:szCs w:val="28"/>
        </w:rPr>
      </w:pPr>
      <w:r w:rsidRPr="00B30EF0">
        <w:rPr>
          <w:sz w:val="28"/>
          <w:szCs w:val="28"/>
          <w:rtl/>
          <w:lang w:eastAsia="ar" w:bidi="ar-MA"/>
        </w:rPr>
        <w:t>تشمل الخدمات السكنية استقبال المرضى وتقييم حالتهم وتنسيق الرعاية والاستشارة الفردية والاستشارة الجماعية والعلاج الأسري وخدمات الأدوية والأدوية لعلاج الإدمان لاضطراب تعاطي المواد الأفيونية والأدوية لعلاج الإدمان لاضطراب تعاطي الكحول واضطرابات تعاطي المخدرات غير الأفيونية الأخرى وتثقيف المرضى وخدمات التعافي وخدمات التدخل في أزمة اضطراب تعاطي المخدرات.</w:t>
      </w:r>
    </w:p>
    <w:p w14:paraId="751AAD81" w14:textId="0A8367E5" w:rsidR="002A7EEA" w:rsidRPr="00B30EF0" w:rsidRDefault="002A7EEA" w:rsidP="008740E9">
      <w:pPr>
        <w:pStyle w:val="ListParagraph"/>
        <w:widowControl/>
        <w:numPr>
          <w:ilvl w:val="0"/>
          <w:numId w:val="22"/>
        </w:numPr>
        <w:autoSpaceDE/>
        <w:autoSpaceDN/>
        <w:bidi/>
        <w:spacing w:line="360" w:lineRule="auto"/>
        <w:contextualSpacing/>
        <w:rPr>
          <w:sz w:val="28"/>
          <w:szCs w:val="28"/>
        </w:rPr>
      </w:pPr>
      <w:r w:rsidRPr="00B30EF0">
        <w:rPr>
          <w:sz w:val="28"/>
          <w:szCs w:val="28"/>
          <w:rtl/>
          <w:lang w:eastAsia="ar" w:bidi="ar-MA"/>
        </w:rPr>
        <w:lastRenderedPageBreak/>
        <w:t xml:space="preserve">يُطلب من مقدمي الخدمات السكنية إما تقديم الأدوية لعلاج الإدمان مباشرة في الموقع أو مساعدة الأعضاء في الحصول على الأدوية لعلاج الإدمان خارج الموقع. لا يلبي مقدمو الخدمات السكنية هذا الشرط من خلال توفير معلومات الاتصال بموردي الأدوية لعلاج الإدمان فقط. يجب على مقدمي الخدمات السكنية تقديم ووصف الأدوية المغطاة للأعضاء بموجب نظام </w:t>
      </w:r>
      <w:r w:rsidRPr="00B30EF0">
        <w:rPr>
          <w:sz w:val="28"/>
          <w:szCs w:val="28"/>
          <w:lang w:eastAsia="ar" w:bidi="en-US"/>
        </w:rPr>
        <w:t>Medi-Cal</w:t>
      </w:r>
      <w:r w:rsidRPr="00B30EF0">
        <w:rPr>
          <w:sz w:val="28"/>
          <w:szCs w:val="28"/>
          <w:rtl/>
          <w:lang w:eastAsia="ar" w:bidi="ar-MA"/>
        </w:rPr>
        <w:t xml:space="preserve"> للتوصيل المنظم للأدوية.</w:t>
      </w:r>
    </w:p>
    <w:p w14:paraId="1B7F1976" w14:textId="77777777" w:rsidR="002A7EEA" w:rsidRPr="00B30EF0" w:rsidRDefault="002A7EEA" w:rsidP="002A7EEA">
      <w:pPr>
        <w:bidi/>
        <w:spacing w:after="0" w:line="360" w:lineRule="auto"/>
        <w:contextualSpacing/>
        <w:rPr>
          <w:rFonts w:ascii="Arial" w:hAnsi="Arial" w:cs="Arial"/>
          <w:b/>
          <w:bCs/>
          <w:sz w:val="28"/>
          <w:szCs w:val="28"/>
        </w:rPr>
      </w:pPr>
    </w:p>
    <w:p w14:paraId="76009769"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خدمات العلاج للمرضى المقيمين (يخضع لتصريح من المقاطعة) (تختلف حسب المقاطعة) (المستويات 3.1 – 4.0 وفقًا للجمعية الأمريكية لطب الإدمان)    </w:t>
      </w:r>
    </w:p>
    <w:p w14:paraId="0FBD854B" w14:textId="77777777" w:rsidR="002A7EEA" w:rsidRPr="00B30EF0" w:rsidRDefault="002A7EEA" w:rsidP="008740E9">
      <w:pPr>
        <w:pStyle w:val="ListParagraph"/>
        <w:widowControl/>
        <w:numPr>
          <w:ilvl w:val="0"/>
          <w:numId w:val="23"/>
        </w:numPr>
        <w:autoSpaceDE/>
        <w:autoSpaceDN/>
        <w:bidi/>
        <w:spacing w:line="360" w:lineRule="auto"/>
        <w:contextualSpacing/>
        <w:rPr>
          <w:sz w:val="28"/>
          <w:szCs w:val="28"/>
        </w:rPr>
      </w:pPr>
      <w:r w:rsidRPr="00B30EF0">
        <w:rPr>
          <w:sz w:val="28"/>
          <w:szCs w:val="28"/>
          <w:rtl/>
          <w:lang w:eastAsia="ar" w:bidi="ar-MA"/>
        </w:rPr>
        <w:t xml:space="preserve">قد يكون المنتفعون الذين تقل أعمارهم عن 21 عامًا مؤهلين للحصول على الخدمة بموجب الفحص الأوّلي المبكر والدوري والتشخيص والعلاج بغض النظر عن مقاطعة إقامتهم. </w:t>
      </w:r>
    </w:p>
    <w:p w14:paraId="74AF4252" w14:textId="77777777" w:rsidR="002A7EEA" w:rsidRPr="00B30EF0" w:rsidRDefault="002A7EEA" w:rsidP="008740E9">
      <w:pPr>
        <w:pStyle w:val="ListParagraph"/>
        <w:widowControl/>
        <w:numPr>
          <w:ilvl w:val="0"/>
          <w:numId w:val="23"/>
        </w:numPr>
        <w:autoSpaceDE/>
        <w:autoSpaceDN/>
        <w:bidi/>
        <w:spacing w:line="360" w:lineRule="auto"/>
        <w:contextualSpacing/>
        <w:rPr>
          <w:sz w:val="28"/>
          <w:szCs w:val="28"/>
        </w:rPr>
      </w:pPr>
      <w:r w:rsidRPr="00B30EF0">
        <w:rPr>
          <w:sz w:val="28"/>
          <w:szCs w:val="28"/>
          <w:rtl/>
          <w:lang w:eastAsia="ar" w:bidi="ar-MA"/>
        </w:rPr>
        <w:t>يتم تقديم خدمات المرضى المقيمين في بيئة تعمل على مدار 24 ساعة وتوفر تقييمًا ومراقبة طبية وعلاجًا للإدمان موجهًا بشكل احترافي في بيئة العلاج للمرضى المقيمين. يتم تقديم معظم الخدمات وجهًا لوجه؛ ومع ذلك، يمكن أيضًا استخدام الرعاية الصحية عن بعد والهاتف لتقديم الخدمات في أثناء خضوع المريض المقيم للعلاج.</w:t>
      </w:r>
    </w:p>
    <w:p w14:paraId="029026D9" w14:textId="77777777" w:rsidR="002A7EEA" w:rsidRPr="00B30EF0" w:rsidRDefault="002A7EEA" w:rsidP="008740E9">
      <w:pPr>
        <w:pStyle w:val="ListParagraph"/>
        <w:widowControl/>
        <w:numPr>
          <w:ilvl w:val="0"/>
          <w:numId w:val="23"/>
        </w:numPr>
        <w:autoSpaceDE/>
        <w:autoSpaceDN/>
        <w:bidi/>
        <w:spacing w:line="360" w:lineRule="auto"/>
        <w:contextualSpacing/>
        <w:rPr>
          <w:sz w:val="28"/>
          <w:szCs w:val="28"/>
        </w:rPr>
      </w:pPr>
      <w:r w:rsidRPr="00B30EF0">
        <w:rPr>
          <w:sz w:val="28"/>
          <w:szCs w:val="28"/>
          <w:rtl/>
          <w:lang w:eastAsia="ar" w:bidi="ar-MA"/>
        </w:rPr>
        <w:t>تعتبر خدمات المرضى المقيمين منظمة للغاية، ومن المرجح أن يتوفر طبيب في الموقع على مدار 24 ساعة يوميًا، إلى جانب الممرضين المسجلين ومستشاري الإدمان وغيرهم من الموظفين السريري. تشمل خدمات المرضى المقيمين التقييم وتنسيق الرعاية والاستشارة والعلاج الأسري وخدمات الأدوية والأدوية لعلاج الإدمان لاضطراب تعاطي المواد الأفيونية والأدوية لعلاج الإدمان لاضطراب تعاطي الكحول واضطرابات تعاطي المخدرات غير الأفيونية الأخرى وتثقيف المرضى وخدمات التعافي وخدمات التدخل في أزمة اضطراب تعاطي المخدرات.</w:t>
      </w:r>
    </w:p>
    <w:p w14:paraId="09C856AC" w14:textId="77777777" w:rsidR="003968AF" w:rsidRPr="00B30EF0" w:rsidRDefault="003968AF" w:rsidP="008740E9">
      <w:pPr>
        <w:pStyle w:val="ListParagraph"/>
        <w:numPr>
          <w:ilvl w:val="0"/>
          <w:numId w:val="71"/>
        </w:numPr>
        <w:tabs>
          <w:tab w:val="left" w:pos="860"/>
          <w:tab w:val="left" w:pos="861"/>
        </w:tabs>
        <w:bidi/>
        <w:spacing w:before="6" w:line="357" w:lineRule="auto"/>
        <w:ind w:right="223"/>
        <w:rPr>
          <w:rFonts w:ascii="Symbol" w:hAnsi="Symbol"/>
          <w:sz w:val="28"/>
          <w:szCs w:val="24"/>
        </w:rPr>
      </w:pPr>
      <w:bookmarkStart w:id="16" w:name="_Hlk158394206"/>
      <w:r w:rsidRPr="00B30EF0">
        <w:rPr>
          <w:sz w:val="28"/>
          <w:szCs w:val="28"/>
          <w:rtl/>
          <w:lang w:eastAsia="ar" w:bidi="ar-MA"/>
        </w:rPr>
        <w:t xml:space="preserve">لا يتم توفير خدمات المرضى المقيمين حاليًا من خلال نظام </w:t>
      </w:r>
      <w:r w:rsidRPr="00B30EF0">
        <w:rPr>
          <w:sz w:val="28"/>
          <w:szCs w:val="28"/>
          <w:lang w:eastAsia="ar" w:bidi="en-US"/>
        </w:rPr>
        <w:t>Medi-Cal</w:t>
      </w:r>
      <w:r w:rsidRPr="00B30EF0">
        <w:rPr>
          <w:sz w:val="28"/>
          <w:szCs w:val="28"/>
          <w:rtl/>
          <w:lang w:eastAsia="ar" w:bidi="ar-MA"/>
        </w:rPr>
        <w:t xml:space="preserve"> للتوصيل المنظم للأدوية (</w:t>
      </w:r>
      <w:r w:rsidRPr="00B30EF0">
        <w:rPr>
          <w:sz w:val="28"/>
          <w:szCs w:val="28"/>
          <w:lang w:eastAsia="ar" w:bidi="en-US"/>
        </w:rPr>
        <w:t>DMC-ODS</w:t>
      </w:r>
      <w:r w:rsidRPr="00B30EF0">
        <w:rPr>
          <w:sz w:val="28"/>
          <w:szCs w:val="28"/>
          <w:rtl/>
          <w:lang w:eastAsia="ar" w:bidi="ar-MA"/>
        </w:rPr>
        <w:t xml:space="preserve">) في مقاطعة </w:t>
      </w:r>
      <w:r w:rsidRPr="00B30EF0">
        <w:rPr>
          <w:sz w:val="28"/>
          <w:szCs w:val="28"/>
          <w:lang w:eastAsia="ar" w:bidi="en-US"/>
        </w:rPr>
        <w:t>Sacramento</w:t>
      </w:r>
      <w:r w:rsidRPr="00B30EF0">
        <w:rPr>
          <w:sz w:val="28"/>
          <w:szCs w:val="28"/>
          <w:rtl/>
          <w:lang w:eastAsia="ar" w:bidi="ar-MA"/>
        </w:rPr>
        <w:t>.</w:t>
      </w:r>
    </w:p>
    <w:bookmarkEnd w:id="16"/>
    <w:p w14:paraId="4CE98866" w14:textId="77777777" w:rsidR="006C1CA1" w:rsidRDefault="006C1CA1" w:rsidP="002A7EEA">
      <w:pPr>
        <w:bidi/>
        <w:spacing w:after="0" w:line="360" w:lineRule="auto"/>
        <w:contextualSpacing/>
        <w:rPr>
          <w:rFonts w:ascii="Arial" w:hAnsi="Arial" w:cs="Arial"/>
          <w:b/>
          <w:i/>
          <w:iCs/>
          <w:sz w:val="28"/>
          <w:szCs w:val="28"/>
        </w:rPr>
      </w:pPr>
    </w:p>
    <w:p w14:paraId="0A060398" w14:textId="77777777" w:rsidR="001D53A1" w:rsidRDefault="001D53A1" w:rsidP="001D53A1">
      <w:pPr>
        <w:bidi/>
        <w:spacing w:after="0" w:line="360" w:lineRule="auto"/>
        <w:contextualSpacing/>
        <w:rPr>
          <w:rFonts w:ascii="Arial" w:hAnsi="Arial" w:cs="Arial"/>
          <w:b/>
          <w:i/>
          <w:iCs/>
          <w:sz w:val="28"/>
          <w:szCs w:val="28"/>
        </w:rPr>
      </w:pPr>
    </w:p>
    <w:p w14:paraId="46D40E4F" w14:textId="77777777" w:rsidR="001D53A1" w:rsidRDefault="001D53A1" w:rsidP="001D53A1">
      <w:pPr>
        <w:bidi/>
        <w:spacing w:after="0" w:line="360" w:lineRule="auto"/>
        <w:contextualSpacing/>
        <w:rPr>
          <w:rFonts w:ascii="Arial" w:hAnsi="Arial" w:cs="Arial"/>
          <w:b/>
          <w:i/>
          <w:iCs/>
          <w:sz w:val="28"/>
          <w:szCs w:val="28"/>
        </w:rPr>
      </w:pPr>
    </w:p>
    <w:p w14:paraId="3CB1EF6A" w14:textId="77777777" w:rsidR="001D53A1" w:rsidRPr="00B30EF0" w:rsidRDefault="001D53A1" w:rsidP="001D53A1">
      <w:pPr>
        <w:bidi/>
        <w:spacing w:after="0" w:line="360" w:lineRule="auto"/>
        <w:contextualSpacing/>
        <w:rPr>
          <w:rFonts w:ascii="Arial" w:hAnsi="Arial" w:cs="Arial"/>
          <w:b/>
          <w:i/>
          <w:iCs/>
          <w:sz w:val="28"/>
          <w:szCs w:val="28"/>
        </w:rPr>
      </w:pPr>
    </w:p>
    <w:p w14:paraId="7AD54D93" w14:textId="410A8DAA"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lastRenderedPageBreak/>
        <w:t xml:space="preserve">برنامج علاج إدمان المخدرات </w:t>
      </w:r>
    </w:p>
    <w:p w14:paraId="640E0B8B" w14:textId="77777777" w:rsidR="002A7EEA" w:rsidRPr="00B30EF0" w:rsidRDefault="002A7EEA" w:rsidP="008740E9">
      <w:pPr>
        <w:pStyle w:val="ListParagraph"/>
        <w:widowControl/>
        <w:numPr>
          <w:ilvl w:val="0"/>
          <w:numId w:val="24"/>
        </w:numPr>
        <w:autoSpaceDE/>
        <w:autoSpaceDN/>
        <w:bidi/>
        <w:spacing w:line="360" w:lineRule="auto"/>
        <w:contextualSpacing/>
        <w:rPr>
          <w:sz w:val="28"/>
          <w:szCs w:val="28"/>
        </w:rPr>
      </w:pPr>
      <w:r w:rsidRPr="00B30EF0">
        <w:rPr>
          <w:sz w:val="28"/>
          <w:szCs w:val="28"/>
          <w:rtl/>
          <w:lang w:eastAsia="ar" w:bidi="ar-MA"/>
        </w:rPr>
        <w:t>برامج علاج إدمان المخدرات هي برامج خارج المستشفى تقدم الأدوية لعلاج اضطرابات تعاطي المخدرات بأمر الطبيب حسب الضرورة الطبية. يجب على برامج علاج المخدرات إعطاء الأدوية للأعضاء، بما في ذلك ميثادون، وبوبرينورفين، ونالوكسون، وديسلفرام.</w:t>
      </w:r>
    </w:p>
    <w:p w14:paraId="09DDB92D" w14:textId="13413824" w:rsidR="002A7EEA" w:rsidRPr="00B30EF0" w:rsidRDefault="002A7EEA" w:rsidP="008740E9">
      <w:pPr>
        <w:pStyle w:val="ListParagraph"/>
        <w:widowControl/>
        <w:numPr>
          <w:ilvl w:val="0"/>
          <w:numId w:val="24"/>
        </w:numPr>
        <w:autoSpaceDE/>
        <w:autoSpaceDN/>
        <w:bidi/>
        <w:spacing w:line="360" w:lineRule="auto"/>
        <w:contextualSpacing/>
        <w:rPr>
          <w:sz w:val="28"/>
          <w:szCs w:val="28"/>
        </w:rPr>
      </w:pPr>
      <w:r w:rsidRPr="00B30EF0">
        <w:rPr>
          <w:sz w:val="28"/>
          <w:szCs w:val="28"/>
          <w:rtl/>
          <w:lang w:eastAsia="ar" w:bidi="ar-MA"/>
        </w:rPr>
        <w:t>يجب أن يُعرض على العضو ما لا يقل عن 50 دقيقة من جلسات الاستشارة شهريًا. يمكن تقديم هذه الخدمات الاستشارية وجهًا لوجه، أو عن طريق الرعاية الصحية عن بعد، أو عبر الهاتف. تشمل خدمات علاج إدمان المخدرات التقييم وتنسيق الرعاية والاستشارة والعلاج الأسري والعلاج النفسي الطبي والخدمات الدوائية وإدارة الرعاية والأدوية لعلاج الإدمان لاضطراب تعاطي المواد الأفيونية والأدوية لعلاج الإدمان لاضطراب تعاطي الكحول واضطرابات تعاطي المخدرات غير الأفيونية الأخرى وتثقيف المرضى وخدمات التعافي وخدمات التدخل في أزمة اضطراب تعاطي المخدرات.</w:t>
      </w:r>
    </w:p>
    <w:p w14:paraId="1A15B97C" w14:textId="77777777" w:rsidR="002A7EEA" w:rsidRPr="00B30EF0" w:rsidRDefault="002A7EEA" w:rsidP="002A7EEA">
      <w:pPr>
        <w:bidi/>
        <w:spacing w:after="0" w:line="360" w:lineRule="auto"/>
        <w:contextualSpacing/>
        <w:rPr>
          <w:rFonts w:ascii="Arial" w:hAnsi="Arial" w:cs="Arial"/>
          <w:sz w:val="28"/>
          <w:szCs w:val="28"/>
        </w:rPr>
      </w:pPr>
    </w:p>
    <w:p w14:paraId="4E797E1F"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معالجة الانسحاب </w:t>
      </w:r>
    </w:p>
    <w:p w14:paraId="25E84E52" w14:textId="77777777" w:rsidR="002A7EEA" w:rsidRPr="00B30EF0" w:rsidRDefault="002A7EEA" w:rsidP="008740E9">
      <w:pPr>
        <w:pStyle w:val="ListParagraph"/>
        <w:widowControl/>
        <w:numPr>
          <w:ilvl w:val="0"/>
          <w:numId w:val="25"/>
        </w:numPr>
        <w:bidi/>
        <w:spacing w:line="360" w:lineRule="auto"/>
        <w:contextualSpacing/>
        <w:rPr>
          <w:sz w:val="32"/>
          <w:szCs w:val="32"/>
        </w:rPr>
      </w:pPr>
      <w:r w:rsidRPr="00B30EF0">
        <w:rPr>
          <w:sz w:val="28"/>
          <w:szCs w:val="28"/>
          <w:rtl/>
          <w:lang w:eastAsia="ar" w:bidi="ar-MA"/>
        </w:rPr>
        <w:t>تعد خدمات معالجة الانسحاب عاجلة ويتم توفيرها على المدى القصير. يمكن تقديم هذه الخدمات قبل إجراء التقييم الكامل. يمكن تقديم خدمات معالجة الانسحاب في بيئة العيادات الخارجية أو السكنية أو الداخلية.</w:t>
      </w:r>
    </w:p>
    <w:p w14:paraId="5C115835" w14:textId="30C9B1C1" w:rsidR="002A7EEA" w:rsidRPr="00B30EF0" w:rsidRDefault="002A7EEA" w:rsidP="008740E9">
      <w:pPr>
        <w:pStyle w:val="ListParagraph"/>
        <w:widowControl/>
        <w:numPr>
          <w:ilvl w:val="0"/>
          <w:numId w:val="25"/>
        </w:numPr>
        <w:autoSpaceDE/>
        <w:autoSpaceDN/>
        <w:bidi/>
        <w:spacing w:line="360" w:lineRule="auto"/>
        <w:contextualSpacing/>
        <w:rPr>
          <w:sz w:val="28"/>
          <w:szCs w:val="28"/>
        </w:rPr>
      </w:pPr>
      <w:r w:rsidRPr="00B30EF0">
        <w:rPr>
          <w:sz w:val="28"/>
          <w:szCs w:val="28"/>
          <w:rtl/>
          <w:lang w:eastAsia="ar" w:bidi="ar-MA"/>
        </w:rPr>
        <w:t>بغض النظر عن نوع مكان المعالجة، سيتم مراقبة العضو أثناء عملية معالجة الانسحاب. يجب على الأعضاء الذين يتلقون معالجة الانسحاب في بيئة سكنية أو داخلية أن يقيموا في هذا الموقع. يتم وصف الخدمات التأهيلية وإعادة التأهيل الضرورية طبيًا من قبل طبيب معتمد أو متخصص مرخص له وصف الأدوية.</w:t>
      </w:r>
    </w:p>
    <w:p w14:paraId="2071E0D7" w14:textId="2929FDFA" w:rsidR="002A7EEA" w:rsidRPr="00B30EF0" w:rsidRDefault="002A7EEA" w:rsidP="008740E9">
      <w:pPr>
        <w:pStyle w:val="ListParagraph"/>
        <w:numPr>
          <w:ilvl w:val="0"/>
          <w:numId w:val="63"/>
        </w:numPr>
        <w:bidi/>
        <w:spacing w:line="360" w:lineRule="auto"/>
        <w:contextualSpacing/>
        <w:rPr>
          <w:sz w:val="28"/>
          <w:szCs w:val="28"/>
        </w:rPr>
      </w:pPr>
      <w:r w:rsidRPr="00B30EF0">
        <w:rPr>
          <w:sz w:val="28"/>
          <w:szCs w:val="28"/>
          <w:rtl/>
          <w:lang w:eastAsia="ar" w:bidi="ar-MA"/>
        </w:rPr>
        <w:t>تشمل خدمات معالجة الانسحاب التقييم وتنسيق الرعاية وخدمات الأدوية والأدوية لعلاج الإدمان لاضطراب تعاطي المخدرات الأفيونية والأدوية لعلاج الإدمان لاضطراب تعاطي الكحول واضطرابات تعاطي المخدرات غير الأفيونية الأخرى والمراقبة وخدمات التعافي.</w:t>
      </w:r>
    </w:p>
    <w:p w14:paraId="5649A94F" w14:textId="21FDF73C"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أدوية علاج الإدمان </w:t>
      </w:r>
    </w:p>
    <w:p w14:paraId="62F12B91" w14:textId="0E3FEB6D" w:rsidR="002A7EEA" w:rsidRPr="00B30EF0" w:rsidRDefault="002A7EEA" w:rsidP="008740E9">
      <w:pPr>
        <w:pStyle w:val="ListParagraph"/>
        <w:widowControl/>
        <w:numPr>
          <w:ilvl w:val="0"/>
          <w:numId w:val="26"/>
        </w:numPr>
        <w:autoSpaceDE/>
        <w:autoSpaceDN/>
        <w:bidi/>
        <w:spacing w:line="360" w:lineRule="auto"/>
        <w:contextualSpacing/>
        <w:rPr>
          <w:sz w:val="28"/>
          <w:szCs w:val="28"/>
        </w:rPr>
      </w:pPr>
      <w:r w:rsidRPr="00B30EF0">
        <w:rPr>
          <w:sz w:val="28"/>
          <w:szCs w:val="28"/>
          <w:rtl/>
          <w:lang w:eastAsia="ar" w:bidi="ar-MA"/>
        </w:rPr>
        <w:t>تتوفر خدمات علاج الإدمان في البيئات السريرية وغير السريرية. تتضمن أدوية علاج الإدمان جميع الأدوية والمنتجات البيولوجية المعتمدة من إدارة الغذاء والدواء</w:t>
      </w:r>
      <w:r w:rsidR="001F3FA5" w:rsidRPr="00B30EF0">
        <w:rPr>
          <w:sz w:val="28"/>
          <w:szCs w:val="28"/>
          <w:lang w:eastAsia="ar" w:bidi="ar-MA"/>
        </w:rPr>
        <w:br/>
      </w:r>
      <w:r w:rsidRPr="00B30EF0">
        <w:rPr>
          <w:sz w:val="28"/>
          <w:szCs w:val="28"/>
          <w:rtl/>
          <w:lang w:eastAsia="ar" w:bidi="ar-MA"/>
        </w:rPr>
        <w:t>(</w:t>
      </w:r>
      <w:r w:rsidRPr="00B30EF0">
        <w:rPr>
          <w:sz w:val="28"/>
          <w:szCs w:val="28"/>
          <w:lang w:eastAsia="ar" w:bidi="en-US"/>
        </w:rPr>
        <w:t>Food and Drug Administration</w:t>
      </w:r>
      <w:r w:rsidRPr="00B30EF0">
        <w:rPr>
          <w:sz w:val="28"/>
          <w:szCs w:val="28"/>
          <w:rtl/>
          <w:lang w:eastAsia="ar" w:bidi="ar-MA"/>
        </w:rPr>
        <w:t xml:space="preserve">، </w:t>
      </w:r>
      <w:r w:rsidRPr="00B30EF0">
        <w:rPr>
          <w:sz w:val="28"/>
          <w:szCs w:val="28"/>
          <w:lang w:eastAsia="ar" w:bidi="en-US"/>
        </w:rPr>
        <w:t>FDA</w:t>
      </w:r>
      <w:r w:rsidRPr="00B30EF0">
        <w:rPr>
          <w:sz w:val="28"/>
          <w:szCs w:val="28"/>
          <w:rtl/>
          <w:lang w:eastAsia="ar" w:bidi="ar-MA"/>
        </w:rPr>
        <w:t xml:space="preserve">) لعلاج اضطراب تعاطي الكحول، </w:t>
      </w:r>
      <w:r w:rsidRPr="00B30EF0">
        <w:rPr>
          <w:sz w:val="28"/>
          <w:szCs w:val="28"/>
          <w:rtl/>
          <w:lang w:eastAsia="ar" w:bidi="ar-MA"/>
        </w:rPr>
        <w:lastRenderedPageBreak/>
        <w:t>واضطراب تعاطي المخدرات الأفيونية، وأي اضطراب في تعاطي المخدرات. يحق للأعضاء الحصول على أدوية علاج الإدمان في الموقع أو من خلال إحالة خارج المنشأة. تتضمن قائمة الأدوية المعتمدة ما يلي:</w:t>
      </w:r>
    </w:p>
    <w:p w14:paraId="59213AC8"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أكامبروسات الكالسيوم</w:t>
      </w:r>
    </w:p>
    <w:p w14:paraId="6AD8F414"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بوبرينورفين هيدروكلوريد</w:t>
      </w:r>
    </w:p>
    <w:p w14:paraId="201892E9"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حقنة بوبرينورفين ممتدة المفعول (</w:t>
      </w:r>
      <w:r w:rsidRPr="00B30EF0">
        <w:rPr>
          <w:sz w:val="28"/>
          <w:szCs w:val="28"/>
          <w:lang w:eastAsia="ar" w:bidi="en-US"/>
        </w:rPr>
        <w:t>Sublocade</w:t>
      </w:r>
      <w:r w:rsidRPr="00B30EF0">
        <w:rPr>
          <w:sz w:val="28"/>
          <w:szCs w:val="28"/>
          <w:rtl/>
          <w:lang w:eastAsia="ar" w:bidi="ar-MA"/>
        </w:rPr>
        <w:t>)</w:t>
      </w:r>
    </w:p>
    <w:p w14:paraId="69C8C0FF"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بوبرينورفين/نالوكسون هيدروكلوريد</w:t>
      </w:r>
    </w:p>
    <w:p w14:paraId="55A0D3FF"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نالوكسون هيدروكلوريد</w:t>
      </w:r>
    </w:p>
    <w:p w14:paraId="15F1C3EB"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نالتريكسون (عبر الفم)</w:t>
      </w:r>
    </w:p>
    <w:p w14:paraId="76F5BF85"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معلّق الحقن نالتريكسون ميكروسفير (</w:t>
      </w:r>
      <w:r w:rsidRPr="00B30EF0">
        <w:rPr>
          <w:sz w:val="28"/>
          <w:szCs w:val="28"/>
          <w:lang w:eastAsia="ar" w:bidi="en-US"/>
        </w:rPr>
        <w:t>Vivitrol</w:t>
      </w:r>
      <w:r w:rsidRPr="00B30EF0">
        <w:rPr>
          <w:sz w:val="28"/>
          <w:szCs w:val="28"/>
          <w:rtl/>
          <w:lang w:eastAsia="ar" w:bidi="ar-MA"/>
        </w:rPr>
        <w:t>)</w:t>
      </w:r>
    </w:p>
    <w:p w14:paraId="4CC15783"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لوفيكسيدين هيدروكلوريد (</w:t>
      </w:r>
      <w:r w:rsidRPr="00B30EF0">
        <w:rPr>
          <w:sz w:val="28"/>
          <w:szCs w:val="28"/>
          <w:lang w:eastAsia="ar" w:bidi="en-US"/>
        </w:rPr>
        <w:t>Lucemyra</w:t>
      </w:r>
      <w:r w:rsidRPr="00B30EF0">
        <w:rPr>
          <w:sz w:val="28"/>
          <w:szCs w:val="28"/>
          <w:rtl/>
          <w:lang w:eastAsia="ar" w:bidi="ar-MA"/>
        </w:rPr>
        <w:t>)</w:t>
      </w:r>
    </w:p>
    <w:p w14:paraId="304722B8" w14:textId="77777777" w:rsidR="002A7EEA" w:rsidRPr="00B30EF0" w:rsidRDefault="002A7EEA" w:rsidP="008740E9">
      <w:pPr>
        <w:pStyle w:val="ListParagraph"/>
        <w:widowControl/>
        <w:numPr>
          <w:ilvl w:val="1"/>
          <w:numId w:val="26"/>
        </w:numPr>
        <w:autoSpaceDE/>
        <w:autoSpaceDN/>
        <w:bidi/>
        <w:spacing w:line="360" w:lineRule="auto"/>
        <w:contextualSpacing/>
        <w:rPr>
          <w:sz w:val="28"/>
          <w:szCs w:val="28"/>
        </w:rPr>
      </w:pPr>
      <w:r w:rsidRPr="00B30EF0">
        <w:rPr>
          <w:sz w:val="28"/>
          <w:szCs w:val="28"/>
          <w:rtl/>
          <w:lang w:eastAsia="ar" w:bidi="ar-MA"/>
        </w:rPr>
        <w:t>ديسفلفرام (</w:t>
      </w:r>
      <w:r w:rsidRPr="00B30EF0">
        <w:rPr>
          <w:sz w:val="28"/>
          <w:szCs w:val="28"/>
          <w:lang w:eastAsia="ar" w:bidi="en-US"/>
        </w:rPr>
        <w:t>Antabuse</w:t>
      </w:r>
      <w:r w:rsidRPr="00B30EF0">
        <w:rPr>
          <w:sz w:val="28"/>
          <w:szCs w:val="28"/>
          <w:rtl/>
          <w:lang w:eastAsia="ar" w:bidi="ar-MA"/>
        </w:rPr>
        <w:t>)</w:t>
      </w:r>
    </w:p>
    <w:p w14:paraId="5CFBFD2C" w14:textId="77777777" w:rsidR="001D53A1" w:rsidRPr="001D53A1" w:rsidRDefault="001D53A1" w:rsidP="001D53A1">
      <w:pPr>
        <w:pStyle w:val="ListParagraph"/>
        <w:widowControl/>
        <w:numPr>
          <w:ilvl w:val="1"/>
          <w:numId w:val="26"/>
        </w:numPr>
        <w:autoSpaceDE/>
        <w:autoSpaceDN/>
        <w:bidi/>
        <w:spacing w:after="160" w:line="360" w:lineRule="auto"/>
        <w:contextualSpacing/>
        <w:rPr>
          <w:sz w:val="28"/>
          <w:szCs w:val="28"/>
        </w:rPr>
      </w:pPr>
      <w:r w:rsidRPr="001D53A1">
        <w:rPr>
          <w:sz w:val="28"/>
          <w:szCs w:val="28"/>
          <w:rtl/>
          <w:lang w:bidi="ar"/>
        </w:rPr>
        <w:t>الميثادون (يتم توصيله</w:t>
      </w:r>
      <w:r w:rsidRPr="001D53A1">
        <w:rPr>
          <w:vanish/>
          <w:sz w:val="28"/>
          <w:szCs w:val="28"/>
          <w:rtl/>
        </w:rPr>
        <w:t xml:space="preserve"> </w:t>
      </w:r>
      <w:r w:rsidRPr="001D53A1">
        <w:rPr>
          <w:sz w:val="28"/>
          <w:szCs w:val="28"/>
          <w:rtl/>
          <w:lang w:bidi="ar"/>
        </w:rPr>
        <w:t xml:space="preserve"> فقط</w:t>
      </w:r>
      <w:r w:rsidRPr="001D53A1">
        <w:rPr>
          <w:vanish/>
          <w:sz w:val="28"/>
          <w:szCs w:val="28"/>
          <w:rtl/>
        </w:rPr>
        <w:t xml:space="preserve"> </w:t>
      </w:r>
      <w:r w:rsidRPr="001D53A1">
        <w:rPr>
          <w:sz w:val="28"/>
          <w:szCs w:val="28"/>
          <w:rtl/>
          <w:lang w:bidi="ar"/>
        </w:rPr>
        <w:t xml:space="preserve"> من خلال برامج العلاج من الأدوية المخدرة)</w:t>
      </w:r>
    </w:p>
    <w:p w14:paraId="4062354F" w14:textId="77777777" w:rsidR="002A7EEA" w:rsidRPr="00B30EF0" w:rsidRDefault="002A7EEA" w:rsidP="008740E9">
      <w:pPr>
        <w:pStyle w:val="ListParagraph"/>
        <w:widowControl/>
        <w:numPr>
          <w:ilvl w:val="0"/>
          <w:numId w:val="26"/>
        </w:numPr>
        <w:autoSpaceDE/>
        <w:autoSpaceDN/>
        <w:bidi/>
        <w:spacing w:line="360" w:lineRule="auto"/>
        <w:contextualSpacing/>
        <w:rPr>
          <w:sz w:val="28"/>
          <w:szCs w:val="28"/>
        </w:rPr>
      </w:pPr>
      <w:r w:rsidRPr="00B30EF0">
        <w:rPr>
          <w:sz w:val="28"/>
          <w:szCs w:val="28"/>
          <w:rtl/>
          <w:lang w:eastAsia="ar" w:bidi="ar-MA"/>
        </w:rPr>
        <w:t xml:space="preserve">يمكن توفير أدوية علاج الإدمان مع الخدمات التالية: التقييم، وتنسيق الرعاية، والاستشارة الفردية، والاستشارة الجماعية، والعلاج الأسري، وخدمات الأدوية، وتثقيف المرضى، وخدمات التعافي، وخدمات التدخل في أزمة اضطراب تعاطي المخدرات، وخدمات معالجة الانسحاب. قد يتم توفير أدوية علاج الإدمان في إطار جميع خدمات نظام </w:t>
      </w:r>
      <w:r w:rsidRPr="00B30EF0">
        <w:rPr>
          <w:sz w:val="28"/>
          <w:szCs w:val="28"/>
          <w:lang w:eastAsia="ar" w:bidi="en-US"/>
        </w:rPr>
        <w:t>Medi-Cal</w:t>
      </w:r>
      <w:r w:rsidRPr="00B30EF0">
        <w:rPr>
          <w:sz w:val="28"/>
          <w:szCs w:val="28"/>
          <w:rtl/>
          <w:lang w:eastAsia="ar" w:bidi="ar-MA"/>
        </w:rPr>
        <w:t xml:space="preserve"> للتوصيل المنظم للأدوية، بما في ذلك خدمات علاج العيادات الخارجية، وخدمات العيادات الخارجية المكثفة، والعلاج السكني، على سبيل المثال. </w:t>
      </w:r>
    </w:p>
    <w:p w14:paraId="12A3FD01" w14:textId="3094A5BB" w:rsidR="002A7EEA" w:rsidRPr="00B30EF0" w:rsidRDefault="002A7EEA" w:rsidP="008740E9">
      <w:pPr>
        <w:pStyle w:val="ListParagraph"/>
        <w:widowControl/>
        <w:numPr>
          <w:ilvl w:val="0"/>
          <w:numId w:val="26"/>
        </w:numPr>
        <w:autoSpaceDE/>
        <w:autoSpaceDN/>
        <w:bidi/>
        <w:spacing w:line="360" w:lineRule="auto"/>
        <w:contextualSpacing/>
        <w:rPr>
          <w:sz w:val="28"/>
          <w:szCs w:val="28"/>
        </w:rPr>
      </w:pPr>
      <w:r w:rsidRPr="00B30EF0">
        <w:rPr>
          <w:sz w:val="28"/>
          <w:szCs w:val="28"/>
          <w:rtl/>
          <w:lang w:eastAsia="ar" w:bidi="ar-MA"/>
        </w:rPr>
        <w:t xml:space="preserve">يمكن للأعضاء أيضًا الوصول إلى أدوية علاج الإدمان خارج نظام نظام </w:t>
      </w:r>
      <w:r w:rsidRPr="00B30EF0">
        <w:rPr>
          <w:sz w:val="28"/>
          <w:szCs w:val="28"/>
          <w:lang w:eastAsia="ar" w:bidi="en-US"/>
        </w:rPr>
        <w:t>Medi-Cal</w:t>
      </w:r>
      <w:r w:rsidRPr="00B30EF0">
        <w:rPr>
          <w:sz w:val="28"/>
          <w:szCs w:val="28"/>
          <w:rtl/>
          <w:lang w:eastAsia="ar" w:bidi="ar-MA"/>
        </w:rPr>
        <w:t xml:space="preserve"> للتوصيل المنظم للأدوية في المقاطعة. على سبيل المثال، يمكن وصف أدوية علاج الإدمان، مثل بوبرينورفين، من قبل بعض الأطباء في بيئات الرعاية الأولية التي تعمل مع خطة الرعاية المدارة الخاصة بك ويمكن صرفها أو إعطاؤها في الصيدلية.</w:t>
      </w:r>
    </w:p>
    <w:p w14:paraId="382DD905" w14:textId="77777777" w:rsidR="002A7EEA" w:rsidRPr="00B30EF0" w:rsidRDefault="002A7EEA" w:rsidP="002A7EEA">
      <w:pPr>
        <w:bidi/>
        <w:spacing w:after="0" w:line="360" w:lineRule="auto"/>
        <w:contextualSpacing/>
        <w:rPr>
          <w:rFonts w:ascii="Arial" w:hAnsi="Arial" w:cs="Arial"/>
          <w:iCs/>
          <w:sz w:val="32"/>
          <w:szCs w:val="28"/>
        </w:rPr>
      </w:pPr>
    </w:p>
    <w:p w14:paraId="7BD10A89" w14:textId="77777777" w:rsidR="006C1CA1" w:rsidRDefault="006C1CA1" w:rsidP="008B44F9">
      <w:pPr>
        <w:bidi/>
        <w:spacing w:after="0" w:line="360" w:lineRule="auto"/>
        <w:contextualSpacing/>
        <w:rPr>
          <w:rFonts w:ascii="Arial" w:hAnsi="Arial" w:cs="Arial"/>
          <w:b/>
          <w:bCs/>
          <w:i/>
          <w:iCs/>
          <w:sz w:val="28"/>
          <w:szCs w:val="28"/>
        </w:rPr>
      </w:pPr>
    </w:p>
    <w:p w14:paraId="364CA977" w14:textId="77777777" w:rsidR="001D53A1" w:rsidRDefault="001D53A1" w:rsidP="001D53A1">
      <w:pPr>
        <w:bidi/>
        <w:spacing w:after="0" w:line="360" w:lineRule="auto"/>
        <w:contextualSpacing/>
        <w:rPr>
          <w:rFonts w:ascii="Arial" w:hAnsi="Arial" w:cs="Arial"/>
          <w:b/>
          <w:bCs/>
          <w:i/>
          <w:iCs/>
          <w:sz w:val="28"/>
          <w:szCs w:val="28"/>
        </w:rPr>
      </w:pPr>
    </w:p>
    <w:p w14:paraId="534A7D8C" w14:textId="77777777" w:rsidR="001D53A1" w:rsidRPr="00B30EF0" w:rsidRDefault="001D53A1" w:rsidP="001D53A1">
      <w:pPr>
        <w:bidi/>
        <w:spacing w:after="0" w:line="360" w:lineRule="auto"/>
        <w:contextualSpacing/>
        <w:rPr>
          <w:rFonts w:ascii="Arial" w:hAnsi="Arial" w:cs="Arial"/>
          <w:b/>
          <w:bCs/>
          <w:i/>
          <w:iCs/>
          <w:sz w:val="28"/>
          <w:szCs w:val="28"/>
        </w:rPr>
      </w:pPr>
    </w:p>
    <w:p w14:paraId="5B82DE84" w14:textId="2772D7E4" w:rsidR="008B44F9" w:rsidRPr="00B30EF0" w:rsidRDefault="008B44F9" w:rsidP="008B44F9">
      <w:pPr>
        <w:bidi/>
        <w:spacing w:after="0" w:line="360" w:lineRule="auto"/>
        <w:contextualSpacing/>
        <w:rPr>
          <w:rFonts w:ascii="Arial" w:hAnsi="Arial" w:cs="Arial"/>
          <w:b/>
          <w:bCs/>
          <w:i/>
          <w:iCs/>
          <w:sz w:val="28"/>
          <w:szCs w:val="28"/>
        </w:rPr>
      </w:pPr>
      <w:r w:rsidRPr="00B30EF0">
        <w:rPr>
          <w:b/>
          <w:bCs/>
          <w:i/>
          <w:iCs/>
          <w:sz w:val="28"/>
          <w:szCs w:val="28"/>
          <w:rtl/>
          <w:lang w:eastAsia="ar" w:bidi="ar-MA"/>
        </w:rPr>
        <w:lastRenderedPageBreak/>
        <w:t xml:space="preserve">إعادة إدماج المدانين سابقًا </w:t>
      </w:r>
    </w:p>
    <w:p w14:paraId="27EA20B2" w14:textId="6F6C03F7" w:rsidR="008B44F9" w:rsidRPr="00B30EF0" w:rsidRDefault="008B44F9" w:rsidP="008740E9">
      <w:pPr>
        <w:numPr>
          <w:ilvl w:val="0"/>
          <w:numId w:val="9"/>
        </w:numPr>
        <w:bidi/>
        <w:spacing w:after="0" w:line="360" w:lineRule="auto"/>
        <w:contextualSpacing/>
        <w:rPr>
          <w:rFonts w:ascii="Arial" w:hAnsi="Arial" w:cs="Arial"/>
          <w:iCs/>
          <w:sz w:val="28"/>
          <w:szCs w:val="28"/>
        </w:rPr>
      </w:pPr>
      <w:r w:rsidRPr="00B30EF0">
        <w:rPr>
          <w:sz w:val="28"/>
          <w:szCs w:val="28"/>
          <w:rtl/>
          <w:lang w:eastAsia="ar" w:bidi="ar-MA"/>
        </w:rPr>
        <w:t xml:space="preserve">توفير الخدمات الصحية للمدانين سابقًا لمدة تصل إلى 90 يومًا قبل إطلاق سراحهم من السجن. تشمل أنواع الخدمات المتاحة إدارة حالات إعادة الإدماج، وخدمات الاستشارة السريرية للصحة السلوكية، ودعم الأقران، والاستشارة الصحية السلوكية، والعلاج، وتثقيف المرضى، وخدمات الأدوية، والتخطيط لما بعد الإفراج والخروج، وخدمات المختبر والأشعة، ومعلومات الأدوية، وخدمات الدعم، والمساعدة في التسجيل مع مقدم الخدمة المناسب، على سبيل المثال برنامج علاج إدمان المخدرات لمواصلة العلاج بمساعدة الأدوية بعد الإفراج. لتلقي هذه الخدمات، يجب أن يكون الأفراد أعضاء في </w:t>
      </w:r>
      <w:r w:rsidRPr="00B30EF0">
        <w:rPr>
          <w:sz w:val="28"/>
          <w:szCs w:val="28"/>
          <w:lang w:eastAsia="ar" w:bidi="en-US"/>
        </w:rPr>
        <w:t>Medi-Cal</w:t>
      </w:r>
      <w:r w:rsidRPr="00B30EF0">
        <w:rPr>
          <w:sz w:val="28"/>
          <w:szCs w:val="28"/>
          <w:rtl/>
          <w:lang w:eastAsia="ar" w:bidi="ar-MA"/>
        </w:rPr>
        <w:t xml:space="preserve"> أو </w:t>
      </w:r>
      <w:r w:rsidRPr="00B30EF0">
        <w:rPr>
          <w:sz w:val="28"/>
          <w:szCs w:val="28"/>
          <w:lang w:eastAsia="ar" w:bidi="en-US"/>
        </w:rPr>
        <w:t>CHIP</w:t>
      </w:r>
      <w:r w:rsidRPr="00B30EF0">
        <w:rPr>
          <w:sz w:val="28"/>
          <w:szCs w:val="28"/>
          <w:rtl/>
          <w:lang w:eastAsia="ar" w:bidi="ar-MA"/>
        </w:rPr>
        <w:t>، وفقًا للشروط التالية:</w:t>
      </w:r>
    </w:p>
    <w:p w14:paraId="68FC381F" w14:textId="77777777" w:rsidR="008B44F9" w:rsidRPr="00B30EF0" w:rsidRDefault="008B44F9" w:rsidP="008740E9">
      <w:pPr>
        <w:numPr>
          <w:ilvl w:val="1"/>
          <w:numId w:val="9"/>
        </w:numPr>
        <w:bidi/>
        <w:spacing w:after="0" w:line="360" w:lineRule="auto"/>
        <w:contextualSpacing/>
        <w:rPr>
          <w:rFonts w:ascii="Arial" w:hAnsi="Arial" w:cs="Arial"/>
          <w:iCs/>
          <w:sz w:val="28"/>
          <w:szCs w:val="28"/>
        </w:rPr>
      </w:pPr>
      <w:r w:rsidRPr="00B30EF0">
        <w:rPr>
          <w:sz w:val="28"/>
          <w:szCs w:val="28"/>
          <w:rtl/>
          <w:lang w:eastAsia="ar" w:bidi="ar-MA"/>
        </w:rPr>
        <w:t>إذا كان العمر أقل من 21 عامًا وكان محتجزًا في منشأة إصلاحية للشباب.</w:t>
      </w:r>
    </w:p>
    <w:p w14:paraId="2F01E87C" w14:textId="77777777" w:rsidR="008B44F9" w:rsidRPr="00B30EF0" w:rsidRDefault="008B44F9" w:rsidP="008740E9">
      <w:pPr>
        <w:numPr>
          <w:ilvl w:val="1"/>
          <w:numId w:val="9"/>
        </w:numPr>
        <w:bidi/>
        <w:spacing w:after="0" w:line="360" w:lineRule="auto"/>
        <w:contextualSpacing/>
        <w:rPr>
          <w:rFonts w:ascii="Arial" w:hAnsi="Arial" w:cs="Arial"/>
          <w:iCs/>
          <w:sz w:val="28"/>
          <w:szCs w:val="28"/>
        </w:rPr>
      </w:pPr>
      <w:r w:rsidRPr="00B30EF0">
        <w:rPr>
          <w:sz w:val="28"/>
          <w:szCs w:val="28"/>
          <w:rtl/>
          <w:lang w:eastAsia="ar" w:bidi="ar-MA"/>
        </w:rPr>
        <w:t>إذا كان بالغًا، فيجب أن يكون قيد الاحتجاز ويستوفي أحد احتياجات الرعاية الصحية للبرنامج.</w:t>
      </w:r>
    </w:p>
    <w:p w14:paraId="7740B41C" w14:textId="77777777" w:rsidR="008B44F9" w:rsidRPr="00B30EF0" w:rsidRDefault="008B44F9" w:rsidP="008740E9">
      <w:pPr>
        <w:numPr>
          <w:ilvl w:val="0"/>
          <w:numId w:val="9"/>
        </w:numPr>
        <w:bidi/>
        <w:spacing w:after="0" w:line="360" w:lineRule="auto"/>
        <w:contextualSpacing/>
        <w:rPr>
          <w:rFonts w:ascii="Arial" w:hAnsi="Arial" w:cs="Arial"/>
          <w:iCs/>
          <w:sz w:val="28"/>
          <w:szCs w:val="28"/>
        </w:rPr>
      </w:pPr>
      <w:r w:rsidRPr="00B30EF0">
        <w:rPr>
          <w:sz w:val="28"/>
          <w:szCs w:val="28"/>
          <w:rtl/>
          <w:lang w:eastAsia="ar" w:bidi="ar-MA"/>
        </w:rPr>
        <w:t>للحصول على مزيد من المعلومات حول هذه الخدمة، يمكنك الاتصال بمقاطعتك باستخدام رقم الهاتف الموجود على غلاف هذا الدليل.</w:t>
      </w:r>
    </w:p>
    <w:p w14:paraId="1E3AF6F0" w14:textId="77777777" w:rsidR="008B44F9" w:rsidRPr="00B30EF0" w:rsidRDefault="008B44F9" w:rsidP="002A7EEA">
      <w:pPr>
        <w:bidi/>
        <w:spacing w:after="0" w:line="360" w:lineRule="auto"/>
        <w:contextualSpacing/>
        <w:rPr>
          <w:rFonts w:ascii="Arial" w:hAnsi="Arial" w:cs="Arial"/>
          <w:iCs/>
          <w:sz w:val="32"/>
          <w:szCs w:val="28"/>
        </w:rPr>
      </w:pPr>
    </w:p>
    <w:p w14:paraId="51EB5D7F" w14:textId="77777777" w:rsidR="002A7EEA" w:rsidRPr="00B30EF0" w:rsidRDefault="002A7EEA" w:rsidP="002A7EEA">
      <w:pPr>
        <w:bidi/>
        <w:spacing w:after="0" w:line="360" w:lineRule="auto"/>
        <w:contextualSpacing/>
        <w:rPr>
          <w:rFonts w:ascii="Arial" w:hAnsi="Arial" w:cs="Arial"/>
          <w:b/>
          <w:bCs/>
          <w:i/>
          <w:iCs/>
          <w:sz w:val="28"/>
          <w:szCs w:val="28"/>
        </w:rPr>
      </w:pPr>
      <w:r w:rsidRPr="00B30EF0">
        <w:rPr>
          <w:b/>
          <w:bCs/>
          <w:i/>
          <w:iCs/>
          <w:sz w:val="28"/>
          <w:szCs w:val="28"/>
          <w:rtl/>
          <w:lang w:eastAsia="ar" w:bidi="ar-MA"/>
        </w:rPr>
        <w:t xml:space="preserve">خدمات </w:t>
      </w:r>
      <w:r w:rsidRPr="00B30EF0">
        <w:rPr>
          <w:b/>
          <w:bCs/>
          <w:i/>
          <w:iCs/>
          <w:sz w:val="28"/>
          <w:szCs w:val="28"/>
          <w:lang w:eastAsia="ar" w:bidi="en-US"/>
        </w:rPr>
        <w:t>Medi-Cal</w:t>
      </w:r>
      <w:r w:rsidRPr="00B30EF0">
        <w:rPr>
          <w:b/>
          <w:bCs/>
          <w:i/>
          <w:iCs/>
          <w:sz w:val="28"/>
          <w:szCs w:val="28"/>
          <w:rtl/>
          <w:lang w:eastAsia="ar" w:bidi="ar-MA"/>
        </w:rPr>
        <w:t xml:space="preserve"> دعم الأقران (تتفاوت حسب المقاطعة) </w:t>
      </w:r>
    </w:p>
    <w:p w14:paraId="4D6EB251" w14:textId="00BE6A1D"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 xml:space="preserve">تعمل خدمات </w:t>
      </w:r>
      <w:r w:rsidRPr="00B30EF0">
        <w:rPr>
          <w:sz w:val="28"/>
          <w:szCs w:val="28"/>
          <w:lang w:eastAsia="ar" w:bidi="en-US"/>
        </w:rPr>
        <w:t>Medi-Cal</w:t>
      </w:r>
      <w:r w:rsidRPr="00B30EF0">
        <w:rPr>
          <w:sz w:val="28"/>
          <w:szCs w:val="28"/>
          <w:rtl/>
          <w:lang w:eastAsia="ar" w:bidi="ar-MA"/>
        </w:rPr>
        <w:t xml:space="preserve"> لدعم الأقران على تعزيز التعافي والمرونة والمشاركة والتواصل الاجتماعي والاكتفاء الذاتي والمناصرة الذاتية وتطوير الدعم الطبيعي وتحديد نقاط القوة من خلال الأنشطة المنظمة.</w:t>
      </w:r>
      <w:r w:rsidR="00216C4E" w:rsidRPr="00216C4E">
        <w:rPr>
          <w:sz w:val="28"/>
          <w:szCs w:val="28"/>
          <w:rtl/>
          <w:lang w:bidi="ar"/>
        </w:rPr>
        <w:t xml:space="preserve"> يمكن تقديم هذه الخدمات لك أو للأشخاص الداعمين المهمين الذين تحددهم، ويمكن الحصول عليها في نفس الوقت الذي تتلقى فيه خدمات الصحة النفسية الأخرى أو </w:t>
      </w:r>
      <w:r w:rsidR="00216C4E" w:rsidRPr="00216C4E">
        <w:rPr>
          <w:vanish/>
          <w:sz w:val="28"/>
          <w:szCs w:val="28"/>
          <w:rtl/>
        </w:rPr>
        <w:t xml:space="preserve"> </w:t>
      </w:r>
      <w:r w:rsidR="00216C4E" w:rsidRPr="00216C4E">
        <w:rPr>
          <w:sz w:val="28"/>
          <w:szCs w:val="28"/>
          <w:rtl/>
          <w:lang w:bidi="ar"/>
        </w:rPr>
        <w:t xml:space="preserve">خدمات نظام التوزيع المنظم </w:t>
      </w:r>
      <w:r w:rsidR="00216C4E" w:rsidRPr="00216C4E">
        <w:rPr>
          <w:vanish/>
          <w:sz w:val="28"/>
          <w:szCs w:val="28"/>
          <w:rtl/>
        </w:rPr>
        <w:t xml:space="preserve"> </w:t>
      </w:r>
      <w:r w:rsidR="00216C4E" w:rsidRPr="00216C4E">
        <w:rPr>
          <w:sz w:val="28"/>
          <w:szCs w:val="28"/>
          <w:rtl/>
          <w:lang w:bidi="ar"/>
        </w:rPr>
        <w:t xml:space="preserve">للأدوية في برنامج </w:t>
      </w:r>
      <w:r w:rsidR="00216C4E" w:rsidRPr="00216C4E">
        <w:rPr>
          <w:sz w:val="28"/>
          <w:szCs w:val="28"/>
        </w:rPr>
        <w:t>Medi-Cal</w:t>
      </w:r>
      <w:r w:rsidR="00216C4E" w:rsidRPr="00216C4E">
        <w:rPr>
          <w:sz w:val="28"/>
          <w:szCs w:val="28"/>
          <w:rtl/>
          <w:lang w:bidi="ar"/>
        </w:rPr>
        <w:t>.</w:t>
      </w:r>
      <w:r w:rsidRPr="00216C4E">
        <w:rPr>
          <w:sz w:val="28"/>
          <w:szCs w:val="28"/>
          <w:rtl/>
          <w:lang w:eastAsia="ar" w:bidi="ar-MA"/>
        </w:rPr>
        <w:t xml:space="preserve">اختصاصي دعم الأقران في خدمات </w:t>
      </w:r>
      <w:r w:rsidRPr="00216C4E">
        <w:rPr>
          <w:sz w:val="28"/>
          <w:szCs w:val="28"/>
          <w:lang w:eastAsia="ar" w:bidi="en-US"/>
        </w:rPr>
        <w:t>Medi-Cal</w:t>
      </w:r>
      <w:r w:rsidRPr="00216C4E">
        <w:rPr>
          <w:sz w:val="28"/>
          <w:szCs w:val="28"/>
          <w:rtl/>
          <w:lang w:eastAsia="ar" w:bidi="ar-MA"/>
        </w:rPr>
        <w:t xml:space="preserve"> لدعم الأقران هو فرد لديه خبرة في التعامل </w:t>
      </w:r>
      <w:r w:rsidRPr="00B30EF0">
        <w:rPr>
          <w:sz w:val="28"/>
          <w:szCs w:val="28"/>
          <w:rtl/>
          <w:lang w:eastAsia="ar" w:bidi="ar-MA"/>
        </w:rPr>
        <w:t>مع حالات الصحة السلوكية أو تعاطي المخدرات وهو في مرحلة التعافي، وقد أكمل متطلبات برنامج الاعتماد من الولاية، وتم اعتماده من قبل المقاطعات، ويقدم هذه الخدمات تحت إشراف اختصاصي الصحة السلوكية المرخص أو الحاصل على إعفاء أو المسجل لدى الولاية.</w:t>
      </w:r>
    </w:p>
    <w:p w14:paraId="2ABBBDD2" w14:textId="77777777" w:rsidR="002A7EEA" w:rsidRPr="00B30EF0" w:rsidRDefault="002A7EEA" w:rsidP="008740E9">
      <w:pPr>
        <w:pStyle w:val="ListParagraph"/>
        <w:widowControl/>
        <w:numPr>
          <w:ilvl w:val="0"/>
          <w:numId w:val="9"/>
        </w:numPr>
        <w:autoSpaceDE/>
        <w:autoSpaceDN/>
        <w:bidi/>
        <w:spacing w:line="360" w:lineRule="auto"/>
        <w:contextualSpacing/>
        <w:rPr>
          <w:bCs/>
          <w:sz w:val="28"/>
          <w:szCs w:val="28"/>
        </w:rPr>
      </w:pPr>
      <w:r w:rsidRPr="00B30EF0">
        <w:rPr>
          <w:sz w:val="28"/>
          <w:szCs w:val="28"/>
          <w:rtl/>
          <w:lang w:eastAsia="ar" w:bidi="ar-MA"/>
        </w:rPr>
        <w:lastRenderedPageBreak/>
        <w:t xml:space="preserve">تتضمن خدمات </w:t>
      </w:r>
      <w:r w:rsidRPr="00B30EF0">
        <w:rPr>
          <w:sz w:val="28"/>
          <w:szCs w:val="28"/>
          <w:lang w:eastAsia="ar" w:bidi="en-US"/>
        </w:rPr>
        <w:t>Medi-Cal</w:t>
      </w:r>
      <w:r w:rsidRPr="00B30EF0">
        <w:rPr>
          <w:sz w:val="28"/>
          <w:szCs w:val="28"/>
          <w:rtl/>
          <w:lang w:eastAsia="ar" w:bidi="ar-MA"/>
        </w:rPr>
        <w:t xml:space="preserve"> لدعم الأقران التدريب الفردي والجماعي، ومجموعات بناء المهارات التعليمية، والتنقل بين الموارد، وخدمات المشاركة لتشجيعك على المشاركة في علاج الصحة السلوكية، والأنشطة العلاجية مثل المناصرة الذاتية.</w:t>
      </w:r>
    </w:p>
    <w:p w14:paraId="799A49E8" w14:textId="77777777" w:rsidR="004A2152" w:rsidRPr="00B30EF0" w:rsidRDefault="002A7EEA" w:rsidP="008740E9">
      <w:pPr>
        <w:pStyle w:val="ListParagraph"/>
        <w:widowControl/>
        <w:numPr>
          <w:ilvl w:val="0"/>
          <w:numId w:val="9"/>
        </w:numPr>
        <w:autoSpaceDE/>
        <w:autoSpaceDN/>
        <w:bidi/>
        <w:spacing w:line="360" w:lineRule="auto"/>
        <w:contextualSpacing/>
        <w:rPr>
          <w:bCs/>
          <w:sz w:val="28"/>
          <w:szCs w:val="28"/>
        </w:rPr>
      </w:pPr>
      <w:r w:rsidRPr="00B30EF0">
        <w:rPr>
          <w:sz w:val="28"/>
          <w:szCs w:val="28"/>
          <w:rtl/>
          <w:lang w:eastAsia="ar" w:bidi="ar-MA"/>
        </w:rPr>
        <w:t>قد يكون الأعضاء الذين تقل أعمارهم عن 21 عامًا مؤهلين للحصول على الخدمة بموجب الفحص الأوّلي المبكر والدوري والتشخيص والعلاج بغض النظر عن المقاطعة التي يعيشون فيها.</w:t>
      </w:r>
    </w:p>
    <w:p w14:paraId="7F6DE672" w14:textId="2BD13852" w:rsidR="002A7EEA" w:rsidRPr="00B30EF0" w:rsidRDefault="002A7EEA" w:rsidP="008740E9">
      <w:pPr>
        <w:pStyle w:val="ListParagraph"/>
        <w:widowControl/>
        <w:numPr>
          <w:ilvl w:val="0"/>
          <w:numId w:val="9"/>
        </w:numPr>
        <w:autoSpaceDE/>
        <w:autoSpaceDN/>
        <w:bidi/>
        <w:spacing w:line="360" w:lineRule="auto"/>
        <w:contextualSpacing/>
        <w:rPr>
          <w:bCs/>
          <w:sz w:val="28"/>
          <w:szCs w:val="28"/>
        </w:rPr>
      </w:pPr>
      <w:r w:rsidRPr="00B30EF0">
        <w:rPr>
          <w:sz w:val="28"/>
          <w:szCs w:val="28"/>
          <w:rtl/>
          <w:lang w:eastAsia="ar" w:bidi="ar-MA"/>
        </w:rPr>
        <w:t xml:space="preserve">يعد توفير خدمات </w:t>
      </w:r>
      <w:r w:rsidRPr="00B30EF0">
        <w:rPr>
          <w:sz w:val="28"/>
          <w:szCs w:val="28"/>
          <w:lang w:eastAsia="ar" w:bidi="en-US"/>
        </w:rPr>
        <w:t>Medi-Cal</w:t>
      </w:r>
      <w:r w:rsidRPr="00B30EF0">
        <w:rPr>
          <w:sz w:val="28"/>
          <w:szCs w:val="28"/>
          <w:rtl/>
          <w:lang w:eastAsia="ar" w:bidi="ar-MA"/>
        </w:rPr>
        <w:t xml:space="preserve"> لدعم الأقران اختياريًا للمقاطعات المشاركة. راجع قسم "معلومات إضافية عن مقاطعتك" الموجود في نهاية هذا الدليل لمعرفة ما إذا كانت مقاطعتك توفر هذه الخدمة.</w:t>
      </w:r>
    </w:p>
    <w:p w14:paraId="344AED1D" w14:textId="77777777" w:rsidR="002A7EEA" w:rsidRPr="00B30EF0" w:rsidRDefault="002A7EEA" w:rsidP="002A7EEA">
      <w:pPr>
        <w:bidi/>
        <w:spacing w:after="0" w:line="360" w:lineRule="auto"/>
        <w:contextualSpacing/>
        <w:rPr>
          <w:rFonts w:ascii="Arial" w:hAnsi="Arial" w:cs="Arial"/>
          <w:b/>
          <w:i/>
          <w:iCs/>
          <w:sz w:val="28"/>
          <w:szCs w:val="28"/>
        </w:rPr>
      </w:pPr>
    </w:p>
    <w:p w14:paraId="39773306"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خدمات التعافي</w:t>
      </w:r>
    </w:p>
    <w:p w14:paraId="2CED3D94" w14:textId="77777777" w:rsidR="002A7EEA" w:rsidRPr="00B30EF0" w:rsidRDefault="002A7EEA" w:rsidP="008740E9">
      <w:pPr>
        <w:pStyle w:val="ListParagraph"/>
        <w:widowControl/>
        <w:numPr>
          <w:ilvl w:val="0"/>
          <w:numId w:val="27"/>
        </w:numPr>
        <w:autoSpaceDE/>
        <w:autoSpaceDN/>
        <w:bidi/>
        <w:spacing w:line="360" w:lineRule="auto"/>
        <w:contextualSpacing/>
        <w:rPr>
          <w:sz w:val="28"/>
          <w:szCs w:val="28"/>
        </w:rPr>
      </w:pPr>
      <w:r w:rsidRPr="00B30EF0">
        <w:rPr>
          <w:sz w:val="28"/>
          <w:szCs w:val="28"/>
          <w:rtl/>
          <w:lang w:eastAsia="ar" w:bidi="ar-MA"/>
        </w:rPr>
        <w:t>يمكن أن تكون خدمات التعافي جزءًا مهمًا من تعافيك وعافيتك. يمكن أن تساعدك خدمات التعافي على التواصل مع مجتمع العلاج لإدارة صحتك ورعايتك الصحية. لذلك، تسلط هذه الخدمة الضوء على دورك في إدارة صحتك، واستخدام استراتيجيات فعالة لدعم الإدارة الذاتية، وتنظيم الموارد الداخلية والمجتمعية لتوفير الدعم المستمر للإدارة الذاتية.</w:t>
      </w:r>
    </w:p>
    <w:p w14:paraId="24602CC9" w14:textId="77777777" w:rsidR="002A7EEA" w:rsidRPr="00B30EF0" w:rsidRDefault="002A7EEA" w:rsidP="008740E9">
      <w:pPr>
        <w:pStyle w:val="ListParagraph"/>
        <w:widowControl/>
        <w:numPr>
          <w:ilvl w:val="0"/>
          <w:numId w:val="27"/>
        </w:numPr>
        <w:autoSpaceDE/>
        <w:autoSpaceDN/>
        <w:bidi/>
        <w:spacing w:line="360" w:lineRule="auto"/>
        <w:contextualSpacing/>
        <w:rPr>
          <w:sz w:val="28"/>
          <w:szCs w:val="28"/>
        </w:rPr>
      </w:pPr>
      <w:r w:rsidRPr="00B30EF0">
        <w:rPr>
          <w:sz w:val="28"/>
          <w:szCs w:val="28"/>
          <w:rtl/>
          <w:lang w:eastAsia="ar" w:bidi="ar-MA"/>
        </w:rPr>
        <w:t>يمكنك الحصول على خدمات التعافي بناءً على تقييمك الذاتي أو تقييم مقدم الخدمة لخطر الانتكاس. يمكنك أيضًا تلقي خدمات التعافي وجهًا لوجه، أو عن طريق الرعاية الطبية عن بعد، أو عبر الهاتف.</w:t>
      </w:r>
    </w:p>
    <w:p w14:paraId="3BDB0D26" w14:textId="39E17387" w:rsidR="002A7EEA" w:rsidRPr="00B30EF0" w:rsidRDefault="002A7EEA" w:rsidP="008740E9">
      <w:pPr>
        <w:pStyle w:val="ListParagraph"/>
        <w:widowControl/>
        <w:numPr>
          <w:ilvl w:val="0"/>
          <w:numId w:val="27"/>
        </w:numPr>
        <w:autoSpaceDE/>
        <w:autoSpaceDN/>
        <w:bidi/>
        <w:spacing w:line="360" w:lineRule="auto"/>
        <w:contextualSpacing/>
        <w:rPr>
          <w:sz w:val="28"/>
          <w:szCs w:val="28"/>
        </w:rPr>
      </w:pPr>
      <w:r w:rsidRPr="00B30EF0">
        <w:rPr>
          <w:sz w:val="28"/>
          <w:szCs w:val="28"/>
          <w:rtl/>
          <w:lang w:eastAsia="ar" w:bidi="ar-MA"/>
        </w:rPr>
        <w:t>تشمل خدمات التعافي التقييم وتنسيق الرعاية والاستشارة الفردية والاستشارة الجماعية والعلاج الأسري ومراقبة التعافي وعناصر الوقاية من الانتكاس.</w:t>
      </w:r>
    </w:p>
    <w:p w14:paraId="5D944C49" w14:textId="77777777" w:rsidR="002A7EEA" w:rsidRPr="00B30EF0" w:rsidRDefault="002A7EEA" w:rsidP="002A7EEA">
      <w:pPr>
        <w:bidi/>
        <w:spacing w:after="0" w:line="360" w:lineRule="auto"/>
        <w:ind w:left="360"/>
        <w:contextualSpacing/>
        <w:rPr>
          <w:rFonts w:ascii="Arial" w:hAnsi="Arial" w:cs="Arial"/>
          <w:iCs/>
          <w:sz w:val="28"/>
          <w:szCs w:val="28"/>
        </w:rPr>
      </w:pPr>
    </w:p>
    <w:p w14:paraId="1D3F726D"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تنسيق الرعاية </w:t>
      </w:r>
    </w:p>
    <w:p w14:paraId="26157446" w14:textId="77777777" w:rsidR="002A7EEA" w:rsidRPr="00B30EF0" w:rsidRDefault="002A7EEA" w:rsidP="008740E9">
      <w:pPr>
        <w:pStyle w:val="ListParagraph"/>
        <w:widowControl/>
        <w:numPr>
          <w:ilvl w:val="0"/>
          <w:numId w:val="28"/>
        </w:numPr>
        <w:autoSpaceDE/>
        <w:autoSpaceDN/>
        <w:bidi/>
        <w:spacing w:line="360" w:lineRule="auto"/>
        <w:contextualSpacing/>
        <w:rPr>
          <w:bCs/>
          <w:sz w:val="28"/>
          <w:szCs w:val="28"/>
        </w:rPr>
      </w:pPr>
      <w:r w:rsidRPr="00B30EF0">
        <w:rPr>
          <w:sz w:val="28"/>
          <w:szCs w:val="28"/>
          <w:rtl/>
          <w:lang w:eastAsia="ar" w:bidi="ar-MA"/>
        </w:rPr>
        <w:t>تتكون خدمات تنسيق الرعاية من أنشطة لتوفير تنسيق رعاية لاضطراب تعاطي المخدرات، والرعاية الصحية العقلية، والرعاية الطبية، وتوفير الاتصالات بالخدمات والدعم لصحتك. ويتوفر تنسيق الرعاية مع جميع الخدمات ويمكن إجراؤه في البيئات السريرية أو غير السريرية، بما في ذلك في مجتمعك المحلي.</w:t>
      </w:r>
    </w:p>
    <w:p w14:paraId="201A6F82" w14:textId="0FC756AF" w:rsidR="002A7EEA" w:rsidRPr="00B30EF0" w:rsidRDefault="002A7EEA" w:rsidP="008740E9">
      <w:pPr>
        <w:pStyle w:val="ListParagraph"/>
        <w:widowControl/>
        <w:numPr>
          <w:ilvl w:val="0"/>
          <w:numId w:val="28"/>
        </w:numPr>
        <w:autoSpaceDE/>
        <w:autoSpaceDN/>
        <w:bidi/>
        <w:spacing w:line="360" w:lineRule="auto"/>
        <w:contextualSpacing/>
        <w:rPr>
          <w:bCs/>
          <w:sz w:val="28"/>
          <w:szCs w:val="28"/>
        </w:rPr>
      </w:pPr>
      <w:r w:rsidRPr="00B30EF0">
        <w:rPr>
          <w:sz w:val="28"/>
          <w:szCs w:val="28"/>
          <w:rtl/>
          <w:lang w:eastAsia="ar" w:bidi="ar-MA"/>
        </w:rPr>
        <w:lastRenderedPageBreak/>
        <w:t>تتضمن خدمات تنسيق الرعاية التنسيق مع مقدمي الخدمات الطبية والصحة ال</w:t>
      </w:r>
      <w:r w:rsidR="00B061E3" w:rsidRPr="00B30EF0">
        <w:rPr>
          <w:rFonts w:hint="cs"/>
          <w:sz w:val="28"/>
          <w:szCs w:val="28"/>
          <w:rtl/>
          <w:lang w:eastAsia="ar" w:bidi="ar-MA"/>
        </w:rPr>
        <w:t>نفس</w:t>
      </w:r>
      <w:r w:rsidRPr="00B30EF0">
        <w:rPr>
          <w:sz w:val="28"/>
          <w:szCs w:val="28"/>
          <w:rtl/>
          <w:lang w:eastAsia="ar" w:bidi="ar-MA"/>
        </w:rPr>
        <w:t xml:space="preserve">ية لمراقبة ودعم الظروف الصحية، وتخطيط الخروج، والتنسيق مع الخدمات المساعدة، بما في ذلك ربطك بالخدمات المجتمعية مثل رعاية الطفل، والنقل، والإسكان. </w:t>
      </w:r>
    </w:p>
    <w:p w14:paraId="31348C0B" w14:textId="77777777" w:rsidR="002A7EEA" w:rsidRPr="00B30EF0" w:rsidRDefault="002A7EEA" w:rsidP="002A7EEA">
      <w:pPr>
        <w:bidi/>
        <w:spacing w:after="0" w:line="360" w:lineRule="auto"/>
        <w:contextualSpacing/>
        <w:rPr>
          <w:rFonts w:ascii="Arial" w:hAnsi="Arial" w:cs="Arial"/>
          <w:b/>
          <w:bCs/>
          <w:i/>
          <w:iCs/>
          <w:sz w:val="28"/>
          <w:szCs w:val="28"/>
        </w:rPr>
      </w:pPr>
    </w:p>
    <w:p w14:paraId="47ED5637"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إدارة الطوارئ المحتملة (تختلف حسب المقاطعة) </w:t>
      </w:r>
    </w:p>
    <w:p w14:paraId="77115C1C" w14:textId="77777777" w:rsidR="002A7EEA" w:rsidRPr="00B30EF0" w:rsidRDefault="002A7EEA" w:rsidP="008740E9">
      <w:pPr>
        <w:pStyle w:val="ListParagraph"/>
        <w:widowControl/>
        <w:numPr>
          <w:ilvl w:val="0"/>
          <w:numId w:val="29"/>
        </w:numPr>
        <w:autoSpaceDE/>
        <w:autoSpaceDN/>
        <w:bidi/>
        <w:spacing w:line="360" w:lineRule="auto"/>
        <w:contextualSpacing/>
        <w:rPr>
          <w:sz w:val="28"/>
          <w:szCs w:val="28"/>
        </w:rPr>
      </w:pPr>
      <w:r w:rsidRPr="00B30EF0">
        <w:rPr>
          <w:sz w:val="28"/>
          <w:szCs w:val="28"/>
          <w:rtl/>
          <w:lang w:eastAsia="ar" w:bidi="ar-MA"/>
        </w:rPr>
        <w:t xml:space="preserve">قد يكون الأعضاء الذين تقل أعمارهم عن 21 عامًا مؤهلين للحصول على الخدمة بموجب الفحص الأوّلي المبكر والدوري والتشخيص والعلاج بغض النظر عن مقاطعة إقامتهم. </w:t>
      </w:r>
    </w:p>
    <w:p w14:paraId="7007A018" w14:textId="27EC52D1"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 xml:space="preserve">يعد تقديم خدمات إدارة الطوارئ المحتملة اختياريًا بالنسبة المقاطعات المشارِكة. راجع قسم "معلومات إضافية عن مقاطعتك" الموجود في نهاية هذا الدليل لمعرفة ما إذا كانت مقاطعتك توفر هذه الخدمة. </w:t>
      </w:r>
    </w:p>
    <w:p w14:paraId="6F95B7B8" w14:textId="3031E522" w:rsidR="002A7EEA" w:rsidRPr="00B30EF0" w:rsidRDefault="002A7EEA" w:rsidP="008740E9">
      <w:pPr>
        <w:pStyle w:val="ListParagraph"/>
        <w:widowControl/>
        <w:numPr>
          <w:ilvl w:val="0"/>
          <w:numId w:val="29"/>
        </w:numPr>
        <w:autoSpaceDE/>
        <w:autoSpaceDN/>
        <w:bidi/>
        <w:spacing w:line="360" w:lineRule="auto"/>
        <w:contextualSpacing/>
        <w:rPr>
          <w:bCs/>
          <w:sz w:val="28"/>
          <w:szCs w:val="28"/>
        </w:rPr>
      </w:pPr>
      <w:r w:rsidRPr="00B30EF0">
        <w:rPr>
          <w:sz w:val="28"/>
          <w:szCs w:val="28"/>
          <w:rtl/>
          <w:lang w:eastAsia="ar" w:bidi="ar-MA"/>
        </w:rPr>
        <w:t>خدمات إدارة الطوارئ المحتملة هي علاج قائم على الأدلة لاضطراب تعاطي المنشطات، إذ يشارك الأعضاء المؤهلون في خدمة إدارة الطوارئ المحتملة لمرضى العيادات الخارجية لمدة 24 أسبوعًا، تليها ستة أشهر أو أكثر من خدمات العلاج الإضافية ودعم التعافي دون حوافز.</w:t>
      </w:r>
    </w:p>
    <w:p w14:paraId="5DB6098D" w14:textId="77777777" w:rsidR="002A7EEA" w:rsidRPr="00B30EF0" w:rsidRDefault="002A7EEA" w:rsidP="008740E9">
      <w:pPr>
        <w:pStyle w:val="ListParagraph"/>
        <w:widowControl/>
        <w:numPr>
          <w:ilvl w:val="0"/>
          <w:numId w:val="29"/>
        </w:numPr>
        <w:autoSpaceDE/>
        <w:autoSpaceDN/>
        <w:bidi/>
        <w:spacing w:line="360" w:lineRule="auto"/>
        <w:contextualSpacing/>
        <w:rPr>
          <w:bCs/>
          <w:sz w:val="28"/>
          <w:szCs w:val="28"/>
        </w:rPr>
      </w:pPr>
      <w:r w:rsidRPr="00B30EF0">
        <w:rPr>
          <w:sz w:val="28"/>
          <w:szCs w:val="28"/>
          <w:rtl/>
          <w:lang w:eastAsia="ar" w:bidi="ar-MA"/>
        </w:rPr>
        <w:t xml:space="preserve">تتضمن الأسابيع الـ 12 الأولى من خدمات إدارة الطوارئ المحتملة سلسلة من الحوافز لتحقيق أهداف العلاج، وتحديدًا عدم استخدام المنشطات (على سبيل المثال، الكوكايين، والأمفيتامين، والميثامفيتامين). يتعين على المشاركين الموافقة على إجراء اختبارات الكشف عن المخدرات في البول بقدر ما يحدده برنامج خدمات إدارة الطوارئ المحتملة. وتتكون الحوافز من مكافئات نقدية (مثل بطاقات الهدايا).   </w:t>
      </w:r>
    </w:p>
    <w:p w14:paraId="2B993BDE" w14:textId="77777777" w:rsidR="002A7EEA" w:rsidRPr="00B30EF0" w:rsidRDefault="002A7EEA" w:rsidP="008740E9">
      <w:pPr>
        <w:pStyle w:val="ListParagraph"/>
        <w:widowControl/>
        <w:numPr>
          <w:ilvl w:val="0"/>
          <w:numId w:val="29"/>
        </w:numPr>
        <w:autoSpaceDE/>
        <w:autoSpaceDN/>
        <w:bidi/>
        <w:spacing w:line="360" w:lineRule="auto"/>
        <w:contextualSpacing/>
        <w:rPr>
          <w:bCs/>
          <w:sz w:val="28"/>
          <w:szCs w:val="28"/>
        </w:rPr>
      </w:pPr>
      <w:r w:rsidRPr="00B30EF0">
        <w:rPr>
          <w:sz w:val="28"/>
          <w:szCs w:val="28"/>
          <w:rtl/>
          <w:lang w:eastAsia="ar" w:bidi="ar-MA"/>
        </w:rPr>
        <w:t xml:space="preserve">تتوفر خدمات إدارة الطوارئ المحتملة فقط للأعضاء الذين يتلقون خدمات في بيئة غير سكنية يديرها مقدم خدمة مشارك والمسجلين والمشاركين في دورة علاج شاملة وذات طابع فردي. </w:t>
      </w:r>
    </w:p>
    <w:p w14:paraId="309A7EBA" w14:textId="77777777" w:rsidR="002A7EEA" w:rsidRPr="00B30EF0" w:rsidRDefault="002A7EEA" w:rsidP="002A7EEA">
      <w:pPr>
        <w:pStyle w:val="ListParagraph"/>
        <w:bidi/>
        <w:spacing w:line="360" w:lineRule="auto"/>
        <w:rPr>
          <w:bCs/>
          <w:sz w:val="28"/>
          <w:szCs w:val="28"/>
        </w:rPr>
      </w:pPr>
    </w:p>
    <w:p w14:paraId="31FC7F8F" w14:textId="77777777" w:rsidR="002A7EEA" w:rsidRPr="00B30EF0" w:rsidRDefault="002A7EEA" w:rsidP="002A7EEA">
      <w:pPr>
        <w:bidi/>
        <w:spacing w:after="0" w:line="360" w:lineRule="auto"/>
        <w:contextualSpacing/>
        <w:rPr>
          <w:rFonts w:ascii="Arial" w:hAnsi="Arial" w:cs="Arial"/>
          <w:b/>
          <w:i/>
          <w:iCs/>
          <w:sz w:val="28"/>
          <w:szCs w:val="28"/>
        </w:rPr>
      </w:pPr>
      <w:r w:rsidRPr="00B30EF0">
        <w:rPr>
          <w:b/>
          <w:bCs/>
          <w:i/>
          <w:iCs/>
          <w:sz w:val="28"/>
          <w:szCs w:val="28"/>
          <w:rtl/>
          <w:lang w:eastAsia="ar" w:bidi="ar-MA"/>
        </w:rPr>
        <w:t xml:space="preserve">خدمات الأزمات المتنقلة </w:t>
      </w:r>
    </w:p>
    <w:p w14:paraId="3EB6708F" w14:textId="7777777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تتوفر خدمات الأزمات المتنقلة إذا كنت تعاني من أزمة تعاطي المخدرات.</w:t>
      </w:r>
    </w:p>
    <w:p w14:paraId="7808EF18" w14:textId="7777777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 xml:space="preserve">يتم توفير خدمات الأزمات المتنقلة من قبل مقدمي الرعاية الصحية في الموقع الذي تواجه فيه أزمة، بما في ذلك منزلك أو عملك أو مدرستك أو مواقع مجتمعية أخرى، باستثناء المستشفى أو أي </w:t>
      </w:r>
      <w:r w:rsidRPr="00B30EF0">
        <w:rPr>
          <w:sz w:val="28"/>
          <w:szCs w:val="28"/>
          <w:rtl/>
          <w:lang w:eastAsia="ar" w:bidi="ar-MA"/>
        </w:rPr>
        <w:lastRenderedPageBreak/>
        <w:t>منشأة أخرى. خدمات الأزمات المتنقلة متاحة على مدار 24 ساعة في اليوم، 7 أيام في الأسبوع، 365 يومًا في السنة.</w:t>
      </w:r>
    </w:p>
    <w:p w14:paraId="09C9610F" w14:textId="77777777" w:rsidR="002A7EEA" w:rsidRPr="00B30EF0" w:rsidRDefault="002A7EEA" w:rsidP="008740E9">
      <w:pPr>
        <w:pStyle w:val="ListParagraph"/>
        <w:widowControl/>
        <w:numPr>
          <w:ilvl w:val="0"/>
          <w:numId w:val="9"/>
        </w:numPr>
        <w:autoSpaceDE/>
        <w:autoSpaceDN/>
        <w:bidi/>
        <w:spacing w:line="360" w:lineRule="auto"/>
        <w:contextualSpacing/>
        <w:rPr>
          <w:sz w:val="28"/>
          <w:szCs w:val="28"/>
        </w:rPr>
      </w:pPr>
      <w:r w:rsidRPr="00B30EF0">
        <w:rPr>
          <w:sz w:val="28"/>
          <w:szCs w:val="28"/>
          <w:rtl/>
          <w:lang w:eastAsia="ar" w:bidi="ar-MA"/>
        </w:rPr>
        <w:t>تشمل خدمات الأزمات المتنقلة الاستجابة السريعة والتقييم الفردي والاستقرار المجتمعي. إذا كنت بحاجة إلى مزيد من الرعاية، فسوف يقدم لك مقدمو خدمات الأزمات المتنقلة أيضًا خدمات نقل المسؤولية وجهًا لوجه أو الإحالات إلى خدمات أخرى.</w:t>
      </w:r>
    </w:p>
    <w:p w14:paraId="0D9D4150" w14:textId="77777777" w:rsidR="002A7EEA" w:rsidRDefault="002A7EEA" w:rsidP="002A7EEA">
      <w:pPr>
        <w:bidi/>
        <w:rPr>
          <w:rFonts w:ascii="Arial" w:hAnsi="Arial" w:cs="Arial"/>
          <w:sz w:val="24"/>
          <w:szCs w:val="24"/>
        </w:rPr>
      </w:pPr>
    </w:p>
    <w:p w14:paraId="2261C394" w14:textId="77777777" w:rsidR="00216C4E" w:rsidRPr="00216C4E" w:rsidRDefault="00216C4E" w:rsidP="00216C4E">
      <w:pPr>
        <w:bidi/>
        <w:spacing w:line="360" w:lineRule="auto"/>
        <w:contextualSpacing/>
        <w:rPr>
          <w:rFonts w:ascii="Arial" w:eastAsia="Arial" w:hAnsi="Arial" w:cs="Arial"/>
          <w:b/>
          <w:bCs/>
          <w:i/>
          <w:iCs/>
          <w:color w:val="000000" w:themeColor="text1"/>
          <w:sz w:val="28"/>
          <w:szCs w:val="28"/>
        </w:rPr>
      </w:pPr>
      <w:r w:rsidRPr="00216C4E">
        <w:rPr>
          <w:rFonts w:ascii="Arial" w:eastAsia="Arial" w:hAnsi="Arial" w:cs="Arial"/>
          <w:b/>
          <w:bCs/>
          <w:i/>
          <w:iCs/>
          <w:color w:val="000000" w:themeColor="text1"/>
          <w:sz w:val="28"/>
          <w:szCs w:val="28"/>
          <w:rtl/>
          <w:lang w:bidi="ar"/>
        </w:rPr>
        <w:t>ممارسات الرعاية الصحية التقليدية</w:t>
      </w:r>
    </w:p>
    <w:p w14:paraId="761A20EA" w14:textId="77777777" w:rsidR="007E2F77" w:rsidRPr="007E2F77" w:rsidRDefault="007E2F77">
      <w:pPr>
        <w:pStyle w:val="ListParagraph"/>
        <w:numPr>
          <w:ilvl w:val="0"/>
          <w:numId w:val="82"/>
        </w:numPr>
        <w:bidi/>
        <w:spacing w:after="160" w:line="360" w:lineRule="auto"/>
        <w:contextualSpacing/>
        <w:rPr>
          <w:color w:val="000000" w:themeColor="text1"/>
          <w:sz w:val="28"/>
          <w:szCs w:val="28"/>
        </w:rPr>
      </w:pPr>
      <w:r w:rsidRPr="007E2F77">
        <w:rPr>
          <w:color w:val="000000" w:themeColor="text1"/>
          <w:sz w:val="28"/>
          <w:szCs w:val="28"/>
          <w:rtl/>
          <w:lang w:bidi="ar"/>
        </w:rPr>
        <w:t xml:space="preserve">من المتوقع أن تعمل ممارسات الرعاية الصحية التقليدية على تحسين إمكانية الوصول إلى رعاية تراعي الاختلافات الثقافية؛ وعلى دعم قدرة هذه المرافق على خدمة مرضاها؛ والحفاظ على الصحة واستدامتها؛ وتحسين مستوى النتائج الصحية وجودة الرعاية وتجربتها؛ والحد من </w:t>
      </w:r>
      <w:r w:rsidRPr="007E2F77">
        <w:rPr>
          <w:rFonts w:hint="cs"/>
          <w:color w:val="000000" w:themeColor="text1"/>
          <w:sz w:val="28"/>
          <w:szCs w:val="28"/>
          <w:rtl/>
          <w:lang w:bidi="ar"/>
        </w:rPr>
        <w:t xml:space="preserve">الفوارق </w:t>
      </w:r>
      <w:r w:rsidRPr="007E2F77">
        <w:rPr>
          <w:color w:val="000000" w:themeColor="text1"/>
          <w:sz w:val="28"/>
          <w:szCs w:val="28"/>
          <w:rtl/>
          <w:lang w:bidi="ar"/>
        </w:rPr>
        <w:t>القائمة في إمكانية الوصول إلى الرعاية.</w:t>
      </w:r>
    </w:p>
    <w:p w14:paraId="636DA1D9" w14:textId="77777777" w:rsidR="007E2F77" w:rsidRPr="007E2F77" w:rsidRDefault="007E2F77">
      <w:pPr>
        <w:pStyle w:val="ListParagraph"/>
        <w:numPr>
          <w:ilvl w:val="0"/>
          <w:numId w:val="82"/>
        </w:numPr>
        <w:bidi/>
        <w:spacing w:after="160" w:line="360" w:lineRule="auto"/>
        <w:contextualSpacing/>
        <w:rPr>
          <w:color w:val="000000" w:themeColor="text1"/>
          <w:sz w:val="28"/>
          <w:szCs w:val="28"/>
        </w:rPr>
      </w:pPr>
      <w:r w:rsidRPr="007E2F77">
        <w:rPr>
          <w:color w:val="000000" w:themeColor="text1"/>
          <w:sz w:val="28"/>
          <w:szCs w:val="28"/>
          <w:rtl/>
          <w:lang w:bidi="ar"/>
        </w:rPr>
        <w:t>تشمل ممارسات الرعاية الصحية التقليدية نوعين جديدين من الخدمات: خدمات المُعالج التقليدي والمُساعد الطبيعي. تشمل خدمات المُعالج التقليدي العلاج بالموسيقى (مثل الموسيقى والأغاني التقليدية، والرقص، وقرع الطبول)، والممارسات الروحية (مثل المراسم والطقوس، والعلاجات العشبية)، بالإضافة إلى أساليب علاجية تكاملية أخرى. قد تساعد خدمات المساعد الطبيعي في تقديم الدعم التوجيهي، وبناء المهارات النفسية والاجتماعية، والإدارة الذاتية، ودعم الصدمات النفسية.</w:t>
      </w:r>
    </w:p>
    <w:p w14:paraId="7FE6F0F2" w14:textId="77777777" w:rsidR="007E2F77" w:rsidRPr="007E2F77" w:rsidRDefault="007E2F77">
      <w:pPr>
        <w:pStyle w:val="ListParagraph"/>
        <w:numPr>
          <w:ilvl w:val="0"/>
          <w:numId w:val="82"/>
        </w:numPr>
        <w:bidi/>
        <w:spacing w:after="160" w:line="360" w:lineRule="auto"/>
        <w:contextualSpacing/>
        <w:rPr>
          <w:color w:val="000000" w:themeColor="text1"/>
          <w:sz w:val="28"/>
          <w:szCs w:val="28"/>
        </w:rPr>
      </w:pPr>
      <w:r w:rsidRPr="007E2F77">
        <w:rPr>
          <w:color w:val="000000" w:themeColor="text1"/>
          <w:sz w:val="28"/>
          <w:szCs w:val="28"/>
          <w:rtl/>
          <w:lang w:bidi="ar"/>
        </w:rPr>
        <w:t>اتصل بمقاطعتك باستخدام رقم الهاتف الموجود على غلاف هذا الكتيّب للحصول على المزيد من المعلومات حول هذه الخدمة.</w:t>
      </w:r>
    </w:p>
    <w:p w14:paraId="05C7A41F" w14:textId="77777777" w:rsidR="007E2F77" w:rsidRDefault="007E2F77" w:rsidP="007E2F77">
      <w:pPr>
        <w:bidi/>
        <w:spacing w:line="360" w:lineRule="auto"/>
        <w:contextualSpacing/>
        <w:rPr>
          <w:rFonts w:ascii="Arial" w:eastAsia="Arial" w:hAnsi="Arial" w:cs="Arial"/>
          <w:b/>
          <w:bCs/>
          <w:i/>
          <w:iCs/>
          <w:color w:val="000000" w:themeColor="text1"/>
          <w:sz w:val="28"/>
          <w:szCs w:val="28"/>
          <w:lang w:bidi="ar"/>
        </w:rPr>
      </w:pPr>
    </w:p>
    <w:p w14:paraId="295CA1D8" w14:textId="029AC015" w:rsidR="007E2F77" w:rsidRPr="007E2F77" w:rsidRDefault="007E2F77" w:rsidP="007E2F77">
      <w:pPr>
        <w:bidi/>
        <w:spacing w:line="360" w:lineRule="auto"/>
        <w:contextualSpacing/>
        <w:rPr>
          <w:rFonts w:ascii="Arial" w:eastAsia="Arial" w:hAnsi="Arial" w:cs="Arial"/>
          <w:sz w:val="28"/>
          <w:szCs w:val="28"/>
        </w:rPr>
      </w:pPr>
      <w:r w:rsidRPr="007E2F77">
        <w:rPr>
          <w:rFonts w:ascii="Arial" w:eastAsia="Arial" w:hAnsi="Arial" w:cs="Arial"/>
          <w:b/>
          <w:bCs/>
          <w:i/>
          <w:iCs/>
          <w:color w:val="000000" w:themeColor="text1"/>
          <w:sz w:val="28"/>
          <w:szCs w:val="28"/>
          <w:rtl/>
          <w:lang w:bidi="ar"/>
        </w:rPr>
        <w:t>خدمات عامل الصحة المجتمعية (</w:t>
      </w:r>
      <w:r w:rsidRPr="007E2F77">
        <w:rPr>
          <w:rFonts w:ascii="Arial" w:eastAsia="Arial" w:hAnsi="Arial" w:cs="Arial"/>
          <w:b/>
          <w:bCs/>
          <w:i/>
          <w:iCs/>
          <w:color w:val="000000" w:themeColor="text1"/>
          <w:sz w:val="28"/>
          <w:szCs w:val="28"/>
        </w:rPr>
        <w:t>CHW</w:t>
      </w:r>
      <w:r w:rsidRPr="007E2F77">
        <w:rPr>
          <w:rFonts w:ascii="Arial" w:eastAsia="Arial" w:hAnsi="Arial" w:cs="Arial"/>
          <w:b/>
          <w:bCs/>
          <w:i/>
          <w:iCs/>
          <w:color w:val="000000" w:themeColor="text1"/>
          <w:sz w:val="28"/>
          <w:szCs w:val="28"/>
          <w:rtl/>
          <w:lang w:bidi="ar"/>
        </w:rPr>
        <w:t>) المحسّنة (تختلف حسب المقاطعة)</w:t>
      </w:r>
    </w:p>
    <w:p w14:paraId="6679EE29" w14:textId="77777777" w:rsidR="007E2F77" w:rsidRPr="007E2F77" w:rsidRDefault="007E2F77">
      <w:pPr>
        <w:pStyle w:val="ListParagraph"/>
        <w:numPr>
          <w:ilvl w:val="0"/>
          <w:numId w:val="83"/>
        </w:numPr>
        <w:bidi/>
        <w:spacing w:after="160" w:line="360" w:lineRule="auto"/>
        <w:contextualSpacing/>
        <w:rPr>
          <w:sz w:val="28"/>
          <w:szCs w:val="28"/>
        </w:rPr>
      </w:pPr>
      <w:r w:rsidRPr="007E2F77">
        <w:rPr>
          <w:sz w:val="28"/>
          <w:szCs w:val="28"/>
          <w:rtl/>
          <w:lang w:bidi="ar"/>
        </w:rPr>
        <w:t xml:space="preserve">خدمات </w:t>
      </w:r>
      <w:r w:rsidRPr="007E2F77">
        <w:rPr>
          <w:sz w:val="28"/>
          <w:szCs w:val="28"/>
        </w:rPr>
        <w:t>CHW</w:t>
      </w:r>
      <w:r w:rsidRPr="007E2F77">
        <w:rPr>
          <w:sz w:val="28"/>
          <w:szCs w:val="28"/>
          <w:rtl/>
          <w:lang w:bidi="ar"/>
        </w:rPr>
        <w:t xml:space="preserve"> توفر عاملو رعاية صحية تلقوا تدريبًا خاصًا وهم أعضاء موثوق بهم في مجتمعاتهم.</w:t>
      </w:r>
    </w:p>
    <w:p w14:paraId="6EB2836B" w14:textId="77777777" w:rsidR="007E2F77" w:rsidRPr="007E2F77" w:rsidRDefault="007E2F77">
      <w:pPr>
        <w:pStyle w:val="ListParagraph"/>
        <w:numPr>
          <w:ilvl w:val="0"/>
          <w:numId w:val="83"/>
        </w:numPr>
        <w:bidi/>
        <w:spacing w:after="160" w:line="360" w:lineRule="auto"/>
        <w:contextualSpacing/>
        <w:rPr>
          <w:sz w:val="28"/>
          <w:szCs w:val="28"/>
        </w:rPr>
      </w:pPr>
      <w:r w:rsidRPr="007E2F77">
        <w:rPr>
          <w:sz w:val="28"/>
          <w:szCs w:val="28"/>
          <w:rtl/>
          <w:lang w:bidi="ar"/>
        </w:rPr>
        <w:t xml:space="preserve">تهدف خدمات </w:t>
      </w:r>
      <w:r w:rsidRPr="007E2F77">
        <w:rPr>
          <w:sz w:val="28"/>
          <w:szCs w:val="28"/>
        </w:rPr>
        <w:t>CHW</w:t>
      </w:r>
      <w:r w:rsidRPr="007E2F77">
        <w:rPr>
          <w:sz w:val="28"/>
          <w:szCs w:val="28"/>
          <w:rtl/>
          <w:lang w:bidi="ar"/>
        </w:rPr>
        <w:t xml:space="preserve"> المحسّنة إلى المساعدة في الحد من الأمراض والإعاقات والمشاكل الصحية الأخرى قبل أن تتفاقم. تشمل خدمات </w:t>
      </w:r>
      <w:r w:rsidRPr="007E2F77">
        <w:rPr>
          <w:sz w:val="28"/>
          <w:szCs w:val="28"/>
        </w:rPr>
        <w:t>CHW</w:t>
      </w:r>
      <w:r w:rsidRPr="007E2F77">
        <w:rPr>
          <w:sz w:val="28"/>
          <w:szCs w:val="28"/>
          <w:rtl/>
          <w:lang w:bidi="ar"/>
        </w:rPr>
        <w:t xml:space="preserve"> المحسّنة جميع العناصر والقواعد نفسها الموجودة في خدمات الوقاية العادية، لكنها مخصَّصة للأشخاص الذين يحتاجون إلى دعم </w:t>
      </w:r>
      <w:r w:rsidRPr="007E2F77">
        <w:rPr>
          <w:sz w:val="28"/>
          <w:szCs w:val="28"/>
          <w:rtl/>
          <w:lang w:bidi="ar"/>
        </w:rPr>
        <w:lastRenderedPageBreak/>
        <w:t>إضافي في مجال الصحة السلوكية. الهدف هو تقديم دعم إضافي للحفاظ على صحة هؤلاء الأعضاء وسلامتهم.</w:t>
      </w:r>
    </w:p>
    <w:p w14:paraId="5168889F" w14:textId="77777777" w:rsidR="007E2F77" w:rsidRPr="007E2F77" w:rsidRDefault="007E2F77">
      <w:pPr>
        <w:pStyle w:val="ListParagraph"/>
        <w:numPr>
          <w:ilvl w:val="0"/>
          <w:numId w:val="83"/>
        </w:numPr>
        <w:bidi/>
        <w:spacing w:after="160" w:line="360" w:lineRule="auto"/>
        <w:rPr>
          <w:sz w:val="28"/>
          <w:szCs w:val="28"/>
        </w:rPr>
      </w:pPr>
      <w:r w:rsidRPr="007E2F77">
        <w:rPr>
          <w:sz w:val="28"/>
          <w:szCs w:val="28"/>
          <w:rtl/>
          <w:lang w:bidi="ar"/>
        </w:rPr>
        <w:t>وتشمل بعض هذه الخدمات: التثقيف الصحي والتدريب، بما في ذلك مكافحة الأمراض المزمنة أو المعدية والوقاية منها؛ والحالات الصحية السلوكية، وحالات ما حول الولادة، وحالات صحة الفم؛ والوقاية من الإصابات؛ وتعزيز الصحة والتدريب، بما في ذلك تحديد الأهداف ووضع خطط العمل لمعالجة الوقاية من الأمراض وإدارتها.</w:t>
      </w:r>
    </w:p>
    <w:p w14:paraId="3A3FB3D0" w14:textId="77777777" w:rsidR="007E2F77" w:rsidRPr="007E2F77" w:rsidRDefault="007E2F77">
      <w:pPr>
        <w:pStyle w:val="ListParagraph"/>
        <w:numPr>
          <w:ilvl w:val="0"/>
          <w:numId w:val="83"/>
        </w:numPr>
        <w:bidi/>
        <w:spacing w:after="160" w:line="360" w:lineRule="auto"/>
        <w:contextualSpacing/>
        <w:rPr>
          <w:sz w:val="28"/>
          <w:szCs w:val="28"/>
        </w:rPr>
      </w:pPr>
      <w:r w:rsidRPr="007E2F77">
        <w:rPr>
          <w:sz w:val="28"/>
          <w:szCs w:val="28"/>
          <w:rtl/>
          <w:lang w:bidi="ar"/>
        </w:rPr>
        <w:t xml:space="preserve">تقديم خدمات </w:t>
      </w:r>
      <w:r w:rsidRPr="007E2F77">
        <w:rPr>
          <w:sz w:val="28"/>
          <w:szCs w:val="28"/>
        </w:rPr>
        <w:t>CHW</w:t>
      </w:r>
      <w:r w:rsidRPr="007E2F77">
        <w:rPr>
          <w:sz w:val="28"/>
          <w:szCs w:val="28"/>
          <w:rtl/>
          <w:lang w:bidi="ar"/>
        </w:rPr>
        <w:t xml:space="preserve"> المحسّنة أمر اختياري للمقاطعات المشاركة. راجع قسم "معلومات إضافية عن مقاطعتك" الموجود في نهاية هذا الكتيّب لمعرفة ما إذا كانت مقاطعتك تقدّم هذه الخدمة. </w:t>
      </w:r>
    </w:p>
    <w:p w14:paraId="7B72C459" w14:textId="77777777" w:rsidR="007E2F77" w:rsidRPr="007E2F77" w:rsidRDefault="007E2F77" w:rsidP="007E2F77">
      <w:pPr>
        <w:bidi/>
        <w:spacing w:line="360" w:lineRule="auto"/>
        <w:contextualSpacing/>
        <w:rPr>
          <w:rFonts w:ascii="Arial" w:eastAsia="Arial" w:hAnsi="Arial" w:cs="Arial"/>
          <w:sz w:val="28"/>
          <w:szCs w:val="28"/>
        </w:rPr>
      </w:pPr>
      <w:r w:rsidRPr="007E2F77">
        <w:rPr>
          <w:rFonts w:ascii="Arial" w:eastAsia="Arial" w:hAnsi="Arial" w:cs="Arial"/>
          <w:b/>
          <w:bCs/>
          <w:i/>
          <w:iCs/>
          <w:sz w:val="28"/>
          <w:szCs w:val="28"/>
          <w:rtl/>
          <w:lang w:bidi="ar"/>
        </w:rPr>
        <w:t xml:space="preserve">خدمات التوظيف المدعوم </w:t>
      </w:r>
      <w:r w:rsidRPr="007E2F77">
        <w:rPr>
          <w:rFonts w:ascii="Arial" w:eastAsia="Arial" w:hAnsi="Arial" w:cs="Arial"/>
          <w:b/>
          <w:bCs/>
          <w:i/>
          <w:iCs/>
          <w:color w:val="000000" w:themeColor="text1"/>
          <w:sz w:val="28"/>
          <w:szCs w:val="28"/>
          <w:rtl/>
          <w:lang w:bidi="ar"/>
        </w:rPr>
        <w:t>(تختلف حسب المقاطعة)</w:t>
      </w:r>
    </w:p>
    <w:p w14:paraId="0A7FECC4" w14:textId="77777777" w:rsidR="00216C4E" w:rsidRPr="00B30EF0" w:rsidRDefault="00216C4E" w:rsidP="00216C4E">
      <w:pPr>
        <w:bidi/>
        <w:rPr>
          <w:rFonts w:ascii="Arial" w:hAnsi="Arial" w:cs="Arial"/>
          <w:sz w:val="24"/>
          <w:szCs w:val="24"/>
        </w:rPr>
      </w:pPr>
    </w:p>
    <w:p w14:paraId="774A7854" w14:textId="77777777" w:rsidR="007E2F77" w:rsidRPr="007E2F77" w:rsidRDefault="007E2F77">
      <w:pPr>
        <w:pStyle w:val="ListParagraph"/>
        <w:numPr>
          <w:ilvl w:val="0"/>
          <w:numId w:val="84"/>
        </w:numPr>
        <w:bidi/>
        <w:spacing w:after="160" w:line="360" w:lineRule="auto"/>
        <w:contextualSpacing/>
        <w:rPr>
          <w:sz w:val="28"/>
          <w:szCs w:val="28"/>
        </w:rPr>
      </w:pPr>
      <w:r w:rsidRPr="007E2F77">
        <w:rPr>
          <w:sz w:val="28"/>
          <w:szCs w:val="28"/>
          <w:rtl/>
          <w:lang w:bidi="ar"/>
        </w:rPr>
        <w:t>نموذج التوظيف المدعوم الفردي (</w:t>
      </w:r>
      <w:r w:rsidRPr="007E2F77">
        <w:rPr>
          <w:sz w:val="28"/>
          <w:szCs w:val="28"/>
        </w:rPr>
        <w:t>IPS</w:t>
      </w:r>
      <w:r w:rsidRPr="007E2F77">
        <w:rPr>
          <w:sz w:val="28"/>
          <w:szCs w:val="28"/>
          <w:rtl/>
          <w:lang w:bidi="ar"/>
        </w:rPr>
        <w:t>)</w:t>
      </w:r>
      <w:r w:rsidRPr="007E2F77">
        <w:rPr>
          <w:rFonts w:hint="cs"/>
          <w:sz w:val="28"/>
          <w:szCs w:val="28"/>
          <w:rtl/>
          <w:lang w:bidi="ar"/>
        </w:rPr>
        <w:t xml:space="preserve"> هو</w:t>
      </w:r>
      <w:r w:rsidRPr="007E2F77">
        <w:rPr>
          <w:sz w:val="28"/>
          <w:szCs w:val="28"/>
          <w:rtl/>
          <w:lang w:bidi="ar"/>
        </w:rPr>
        <w:t xml:space="preserve"> خدمة تساعد الأشخاص ذوي الاحتياجات الصحية السلوكية الخطيرة في العثور على وظائف تنافسية في مجتمعهم والحفاظ عليها. </w:t>
      </w:r>
    </w:p>
    <w:p w14:paraId="7EF714CA" w14:textId="77777777" w:rsidR="007E2F77" w:rsidRPr="007E2F77" w:rsidRDefault="007E2F77">
      <w:pPr>
        <w:pStyle w:val="ListParagraph"/>
        <w:numPr>
          <w:ilvl w:val="0"/>
          <w:numId w:val="84"/>
        </w:numPr>
        <w:bidi/>
        <w:spacing w:after="160" w:line="360" w:lineRule="auto"/>
        <w:contextualSpacing/>
        <w:rPr>
          <w:sz w:val="28"/>
          <w:szCs w:val="28"/>
        </w:rPr>
      </w:pPr>
      <w:r w:rsidRPr="007E2F77">
        <w:rPr>
          <w:sz w:val="28"/>
          <w:szCs w:val="28"/>
          <w:rtl/>
          <w:lang w:bidi="ar"/>
        </w:rPr>
        <w:t xml:space="preserve">من خلال المشاركة في برنامج التوظيف المدعوم من </w:t>
      </w:r>
      <w:r w:rsidRPr="007E2F77">
        <w:rPr>
          <w:sz w:val="28"/>
          <w:szCs w:val="28"/>
        </w:rPr>
        <w:t>IPS</w:t>
      </w:r>
      <w:r w:rsidRPr="007E2F77">
        <w:rPr>
          <w:sz w:val="28"/>
          <w:szCs w:val="28"/>
          <w:rtl/>
          <w:lang w:bidi="ar"/>
        </w:rPr>
        <w:t xml:space="preserve">، يمكن للأشخاص الحصول على نتائج وظيفية أفضل ودعم تعافيهم من حالتهم الصحية السلوكية. </w:t>
      </w:r>
    </w:p>
    <w:p w14:paraId="67E58756" w14:textId="77777777" w:rsidR="007E2F77" w:rsidRPr="007E2F77" w:rsidRDefault="007E2F77">
      <w:pPr>
        <w:pStyle w:val="ListParagraph"/>
        <w:numPr>
          <w:ilvl w:val="0"/>
          <w:numId w:val="84"/>
        </w:numPr>
        <w:bidi/>
        <w:spacing w:after="160" w:line="360" w:lineRule="auto"/>
        <w:contextualSpacing/>
        <w:rPr>
          <w:sz w:val="28"/>
          <w:szCs w:val="28"/>
        </w:rPr>
      </w:pPr>
      <w:r w:rsidRPr="007E2F77">
        <w:rPr>
          <w:sz w:val="28"/>
          <w:szCs w:val="28"/>
          <w:rtl/>
          <w:lang w:bidi="ar"/>
        </w:rPr>
        <w:t>يساعد هذا البرنامج أيضًا على تحسين الاستقلالية، والشعور بالانتماء، والصحة العامة والرفاهية.</w:t>
      </w:r>
    </w:p>
    <w:p w14:paraId="29D3F7CB" w14:textId="6B85D51E" w:rsidR="002A7EEA" w:rsidRPr="007E2F77" w:rsidRDefault="007E2F77">
      <w:pPr>
        <w:pStyle w:val="paragraph"/>
        <w:numPr>
          <w:ilvl w:val="0"/>
          <w:numId w:val="84"/>
        </w:numPr>
        <w:bidi/>
        <w:spacing w:before="0" w:beforeAutospacing="0" w:after="0" w:afterAutospacing="0" w:line="360" w:lineRule="auto"/>
        <w:ind w:left="603"/>
        <w:contextualSpacing/>
        <w:jc w:val="center"/>
        <w:rPr>
          <w:sz w:val="28"/>
          <w:szCs w:val="28"/>
        </w:rPr>
      </w:pPr>
      <w:r w:rsidRPr="007E2F77">
        <w:rPr>
          <w:rFonts w:ascii="Arial" w:hAnsi="Arial" w:cs="Arial"/>
          <w:sz w:val="28"/>
          <w:szCs w:val="28"/>
          <w:rtl/>
          <w:lang w:bidi="ar"/>
        </w:rPr>
        <w:t>توفير خدمات التوظيف المدعوم أمر اختياري للمقاطعات المشاركة. راجع قسم "معلومات إضافية عن مقاطعتك" الموجود في نهاية هذا الكتيّب لمعرفة ما إذا كانت مقاطعتك تقدّم هذه الخدمة.</w:t>
      </w:r>
      <w:r w:rsidR="002A7EEA" w:rsidRPr="007E2F77">
        <w:rPr>
          <w:sz w:val="28"/>
          <w:szCs w:val="28"/>
          <w:rtl/>
          <w:lang w:eastAsia="ar" w:bidi="ar-MA"/>
        </w:rPr>
        <w:br w:type="page"/>
      </w:r>
    </w:p>
    <w:p w14:paraId="43D601B6" w14:textId="77777777" w:rsidR="002A7EEA" w:rsidRPr="00B30EF0" w:rsidRDefault="002A7EEA" w:rsidP="00065994">
      <w:pPr>
        <w:pStyle w:val="Heading1"/>
        <w:rPr>
          <w:sz w:val="28"/>
          <w:szCs w:val="28"/>
        </w:rPr>
      </w:pPr>
      <w:bookmarkStart w:id="17" w:name="_Toc185521858"/>
      <w:r w:rsidRPr="00B30EF0">
        <w:rPr>
          <w:sz w:val="28"/>
          <w:szCs w:val="28"/>
          <w:rtl/>
          <w:lang w:eastAsia="ar" w:bidi="ar-MA"/>
        </w:rPr>
        <w:lastRenderedPageBreak/>
        <w:t>الخدمات المتاحة عبر الهاتف أو الرعاية الصحية عن بعد</w:t>
      </w:r>
      <w:bookmarkEnd w:id="17"/>
    </w:p>
    <w:p w14:paraId="040C75BB" w14:textId="77777777" w:rsidR="002A7EEA" w:rsidRPr="00B30EF0" w:rsidRDefault="002A7EEA" w:rsidP="002A7EEA">
      <w:pPr>
        <w:bidi/>
        <w:spacing w:after="0" w:line="360" w:lineRule="auto"/>
        <w:contextualSpacing/>
        <w:rPr>
          <w:rFonts w:ascii="Arial" w:hAnsi="Arial" w:cs="Arial"/>
          <w:sz w:val="28"/>
          <w:szCs w:val="28"/>
        </w:rPr>
      </w:pPr>
    </w:p>
    <w:p w14:paraId="6D0D3131" w14:textId="77777777" w:rsidR="002A7EEA" w:rsidRPr="00B30EF0" w:rsidRDefault="002A7EEA" w:rsidP="002A7EEA">
      <w:pPr>
        <w:bidi/>
        <w:spacing w:after="0" w:line="360" w:lineRule="auto"/>
        <w:contextualSpacing/>
        <w:rPr>
          <w:rFonts w:ascii="Arial" w:hAnsi="Arial" w:cs="Arial"/>
          <w:sz w:val="28"/>
          <w:szCs w:val="28"/>
        </w:rPr>
      </w:pPr>
      <w:r w:rsidRPr="00B30EF0">
        <w:rPr>
          <w:sz w:val="28"/>
          <w:szCs w:val="28"/>
          <w:rtl/>
          <w:lang w:eastAsia="ar" w:bidi="ar-MA"/>
        </w:rPr>
        <w:t>ليس من الضروري دائمًا أن يكون هناك اتصال شخصي وجهاً لوجه بينك وبين مقدم الخدمة حتى تتمكن من تلقي خدمات الصحة السلوكية. وفقًا لخدماتك، قد تتمكن من تلقي خدماتك عبر الهاتف أو عن بعد. يجب على مقدم الخدمة أن يشرح لك كيفية استخدام خدمات الهاتف أو الرعاية الطبية عن بعد والتأكد من موافقتك قبل بدء الخدمات عبر الهاتف أو الرعاية الطبية عن بعد. حتى لو وافقت على تلقي خدماتك عبر خدمة الرعاية الطبية عن بعد أو الهاتف، يمكنك لاحقًا اختيار تلقي خدماتك شخصيًا أو وجهًا لوجه. لا يمكن تقديم بعض أنواع خدمات الصحة السلوكية من خلال خدمة الرعاية الطبية عن بعد أو الهاتف فقط لأنها تتطلب منك التواجد في مكان محدد للحصول على الخدمة، مثل خدمات العلاج السكني أو خدمات المستشفى.</w:t>
      </w:r>
    </w:p>
    <w:p w14:paraId="2E250FBA" w14:textId="77777777" w:rsidR="002A7EEA" w:rsidRPr="00B30EF0" w:rsidRDefault="002A7EEA" w:rsidP="002A7EEA">
      <w:pPr>
        <w:widowControl w:val="0"/>
        <w:autoSpaceDE w:val="0"/>
        <w:autoSpaceDN w:val="0"/>
        <w:bidi/>
        <w:spacing w:after="0" w:line="360" w:lineRule="auto"/>
        <w:ind w:right="222"/>
        <w:contextualSpacing/>
        <w:rPr>
          <w:rFonts w:ascii="Arial" w:eastAsia="Arial" w:hAnsi="Arial" w:cs="Arial"/>
          <w:sz w:val="24"/>
          <w:szCs w:val="24"/>
        </w:rPr>
      </w:pPr>
    </w:p>
    <w:p w14:paraId="60641BEA" w14:textId="322BF02D" w:rsidR="002A7EEA" w:rsidRPr="00B30EF0" w:rsidRDefault="002A7EEA" w:rsidP="00495E74">
      <w:pPr>
        <w:bidi/>
        <w:spacing w:after="0" w:line="360" w:lineRule="auto"/>
        <w:contextualSpacing/>
        <w:rPr>
          <w:rFonts w:ascii="Arial" w:hAnsi="Arial" w:cs="Arial"/>
          <w:sz w:val="24"/>
          <w:szCs w:val="24"/>
        </w:rPr>
      </w:pPr>
      <w:r w:rsidRPr="00B30EF0">
        <w:rPr>
          <w:sz w:val="24"/>
          <w:szCs w:val="24"/>
          <w:rtl/>
          <w:lang w:eastAsia="ar" w:bidi="ar-MA"/>
        </w:rPr>
        <w:br w:type="page"/>
      </w:r>
    </w:p>
    <w:p w14:paraId="2879F130" w14:textId="77777777" w:rsidR="00B75FFA" w:rsidRPr="00B30EF0" w:rsidRDefault="00B75FFA" w:rsidP="00065994">
      <w:pPr>
        <w:pStyle w:val="Heading1"/>
        <w:rPr>
          <w:sz w:val="28"/>
          <w:szCs w:val="28"/>
          <w:u w:val="single"/>
        </w:rPr>
      </w:pPr>
      <w:bookmarkStart w:id="18" w:name="_Toc185521859"/>
      <w:r w:rsidRPr="00B30EF0">
        <w:rPr>
          <w:sz w:val="28"/>
          <w:szCs w:val="28"/>
          <w:rtl/>
          <w:lang w:eastAsia="ar" w:bidi="ar-MA"/>
        </w:rPr>
        <w:lastRenderedPageBreak/>
        <w:t>عملية حل المشكلات: لتقديم تظلم أو طعن أو طلب جلسة استماع عادلة على مستوى الولاية</w:t>
      </w:r>
      <w:bookmarkEnd w:id="18"/>
    </w:p>
    <w:p w14:paraId="69268039" w14:textId="77777777" w:rsidR="00B75FFA" w:rsidRPr="00B30EF0" w:rsidRDefault="00B75FFA" w:rsidP="00B75FFA">
      <w:pPr>
        <w:bidi/>
        <w:spacing w:after="0" w:line="360" w:lineRule="auto"/>
        <w:rPr>
          <w:rFonts w:ascii="Arial" w:eastAsia="Arial" w:hAnsi="Arial" w:cs="Arial"/>
          <w:b/>
          <w:bCs/>
          <w:sz w:val="28"/>
          <w:szCs w:val="28"/>
        </w:rPr>
      </w:pPr>
    </w:p>
    <w:p w14:paraId="0511F6FB" w14:textId="402C0D0E" w:rsidR="00B75FFA" w:rsidRPr="00B30EF0" w:rsidRDefault="00B75FFA" w:rsidP="00B75FFA">
      <w:pPr>
        <w:bidi/>
        <w:spacing w:after="0" w:line="360" w:lineRule="auto"/>
        <w:rPr>
          <w:sz w:val="24"/>
          <w:szCs w:val="24"/>
        </w:rPr>
      </w:pPr>
      <w:r w:rsidRPr="00B30EF0">
        <w:rPr>
          <w:b/>
          <w:bCs/>
          <w:sz w:val="28"/>
          <w:szCs w:val="28"/>
          <w:rtl/>
          <w:lang w:eastAsia="ar" w:bidi="ar-MA"/>
        </w:rPr>
        <w:t>ماذا لو لم أحصل على الخدمات التي أريدها من مقاطعتي؟</w:t>
      </w:r>
    </w:p>
    <w:p w14:paraId="1D3CC0B8" w14:textId="77777777" w:rsidR="00B75FFA" w:rsidRPr="00B30EF0" w:rsidRDefault="00B75FFA" w:rsidP="00B75FFA">
      <w:pPr>
        <w:bidi/>
        <w:spacing w:after="0" w:line="360" w:lineRule="auto"/>
        <w:rPr>
          <w:sz w:val="24"/>
          <w:szCs w:val="24"/>
        </w:rPr>
      </w:pPr>
      <w:r w:rsidRPr="00B30EF0">
        <w:rPr>
          <w:sz w:val="28"/>
          <w:szCs w:val="28"/>
          <w:rtl/>
          <w:lang w:eastAsia="ar" w:bidi="ar-MA"/>
        </w:rPr>
        <w:t>يجب أن يكون لدى مقاطعتك طريقة تمكنك من حل أي مشكلات تتعلق بالخدمات التي تريدها أو تتلقاها. يُطلق على هذه العملية عملية حل المشكلات ويمكن أن تشمل ما يلي:</w:t>
      </w:r>
    </w:p>
    <w:p w14:paraId="3EBA1BE6" w14:textId="250448D0" w:rsidR="00B75FFA" w:rsidRPr="00B30EF0" w:rsidRDefault="00B75FFA" w:rsidP="008740E9">
      <w:pPr>
        <w:pStyle w:val="ListParagraph"/>
        <w:numPr>
          <w:ilvl w:val="0"/>
          <w:numId w:val="34"/>
        </w:numPr>
        <w:bidi/>
        <w:spacing w:line="360" w:lineRule="auto"/>
        <w:rPr>
          <w:sz w:val="28"/>
          <w:szCs w:val="28"/>
        </w:rPr>
      </w:pPr>
      <w:r w:rsidRPr="00B30EF0">
        <w:rPr>
          <w:sz w:val="28"/>
          <w:szCs w:val="28"/>
          <w:rtl/>
          <w:lang w:eastAsia="ar" w:bidi="ar-MA"/>
        </w:rPr>
        <w:t>عملية التظلم:</w:t>
      </w:r>
      <w:r w:rsidRPr="00B30EF0">
        <w:rPr>
          <w:sz w:val="24"/>
          <w:szCs w:val="24"/>
          <w:rtl/>
          <w:lang w:eastAsia="ar" w:bidi="ar-MA"/>
        </w:rPr>
        <w:t xml:space="preserve">  هي التعبير </w:t>
      </w:r>
      <w:r w:rsidRPr="00B30EF0">
        <w:rPr>
          <w:sz w:val="28"/>
          <w:szCs w:val="28"/>
          <w:rtl/>
          <w:lang w:eastAsia="ar" w:bidi="ar-MA"/>
        </w:rPr>
        <w:t>اللفظي أو المكتوب</w:t>
      </w:r>
      <w:r w:rsidRPr="00B30EF0">
        <w:rPr>
          <w:sz w:val="24"/>
          <w:szCs w:val="24"/>
          <w:rtl/>
          <w:lang w:eastAsia="ar" w:bidi="ar-MA"/>
        </w:rPr>
        <w:t xml:space="preserve"> </w:t>
      </w:r>
      <w:r w:rsidRPr="00B30EF0">
        <w:rPr>
          <w:sz w:val="28"/>
          <w:szCs w:val="28"/>
          <w:rtl/>
          <w:lang w:eastAsia="ar" w:bidi="ar-MA"/>
        </w:rPr>
        <w:t>عن عدم الرضا عن أي شيء يتعلق بخدمات الصحة ال</w:t>
      </w:r>
      <w:r w:rsidR="000203A4" w:rsidRPr="00B30EF0">
        <w:rPr>
          <w:rFonts w:hint="cs"/>
          <w:sz w:val="28"/>
          <w:szCs w:val="28"/>
          <w:rtl/>
          <w:lang w:eastAsia="ar" w:bidi="ar-IQ"/>
        </w:rPr>
        <w:t>نفس</w:t>
      </w:r>
      <w:r w:rsidRPr="00B30EF0">
        <w:rPr>
          <w:sz w:val="28"/>
          <w:szCs w:val="28"/>
          <w:rtl/>
          <w:lang w:eastAsia="ar" w:bidi="ar-MA"/>
        </w:rPr>
        <w:t>ية المتخصصة لديك، أو خدمات اضطراب تعاطي المخدرات، أو مقدم الخدمة، أو المقاطعة. يرجى الرجوع إلى قسم عملية التظلم في هذا الدليل للحصول على مزيد من المعلومات.</w:t>
      </w:r>
    </w:p>
    <w:p w14:paraId="04CD2438" w14:textId="77777777" w:rsidR="00B75FFA" w:rsidRPr="00B30EF0" w:rsidRDefault="00B75FFA" w:rsidP="008740E9">
      <w:pPr>
        <w:pStyle w:val="ListParagraph"/>
        <w:numPr>
          <w:ilvl w:val="0"/>
          <w:numId w:val="34"/>
        </w:numPr>
        <w:bidi/>
        <w:spacing w:line="360" w:lineRule="auto"/>
        <w:rPr>
          <w:sz w:val="28"/>
          <w:szCs w:val="28"/>
        </w:rPr>
      </w:pPr>
      <w:r w:rsidRPr="00B30EF0">
        <w:rPr>
          <w:sz w:val="28"/>
          <w:szCs w:val="28"/>
          <w:rtl/>
          <w:lang w:eastAsia="ar" w:bidi="ar-MA"/>
        </w:rPr>
        <w:t>عملية الطعن: الطعن هو عندما لا توافق على قرار المقاطعة بتغيير خدماتك (مثل الرفض أو الإنهاء أو تقليل الخدمات) أو عدم تغطيتها. يرجى الرجوع إلى قسم عملية الطعن في هذا الدليل للحصول على مزيد من المعلومات.</w:t>
      </w:r>
    </w:p>
    <w:p w14:paraId="534D54F9" w14:textId="770B2B23" w:rsidR="00FD448E" w:rsidRPr="00FD448E" w:rsidRDefault="00FD448E" w:rsidP="008740E9">
      <w:pPr>
        <w:pStyle w:val="ListParagraph"/>
        <w:numPr>
          <w:ilvl w:val="0"/>
          <w:numId w:val="34"/>
        </w:numPr>
        <w:bidi/>
        <w:spacing w:line="360" w:lineRule="auto"/>
        <w:rPr>
          <w:sz w:val="28"/>
          <w:szCs w:val="28"/>
        </w:rPr>
      </w:pPr>
      <w:r w:rsidRPr="00FD448E">
        <w:rPr>
          <w:sz w:val="28"/>
          <w:szCs w:val="28"/>
          <w:rtl/>
          <w:lang w:bidi="ar"/>
        </w:rPr>
        <w:t xml:space="preserve">إجراءات جلسة الاستماع على مستوى الولاية: جلسة الاستماع العادلة على </w:t>
      </w:r>
      <w:r w:rsidRPr="00FD448E">
        <w:rPr>
          <w:vanish/>
          <w:sz w:val="28"/>
          <w:szCs w:val="28"/>
          <w:rtl/>
        </w:rPr>
        <w:t xml:space="preserve"> </w:t>
      </w:r>
      <w:r w:rsidRPr="00FD448E">
        <w:rPr>
          <w:sz w:val="28"/>
          <w:szCs w:val="28"/>
          <w:rtl/>
          <w:lang w:bidi="ar"/>
        </w:rPr>
        <w:t xml:space="preserve">مستوى الولاية هي </w:t>
      </w:r>
      <w:r w:rsidRPr="00FD448E">
        <w:rPr>
          <w:vanish/>
          <w:sz w:val="28"/>
          <w:szCs w:val="28"/>
          <w:rtl/>
        </w:rPr>
        <w:t xml:space="preserve"> </w:t>
      </w:r>
      <w:r w:rsidRPr="00FD448E">
        <w:rPr>
          <w:sz w:val="28"/>
          <w:szCs w:val="28"/>
          <w:rtl/>
          <w:lang w:bidi="ar"/>
        </w:rPr>
        <w:t>اجتماع مع قاضٍ إداري من إدارة الخدمات الاجتماعية في كاليفورنيا (</w:t>
      </w:r>
      <w:r w:rsidRPr="00FD448E">
        <w:rPr>
          <w:sz w:val="28"/>
          <w:szCs w:val="28"/>
        </w:rPr>
        <w:t>CDSS</w:t>
      </w:r>
      <w:r w:rsidRPr="00FD448E">
        <w:rPr>
          <w:sz w:val="28"/>
          <w:szCs w:val="28"/>
          <w:rtl/>
          <w:lang w:bidi="ar"/>
        </w:rPr>
        <w:t>) في حال رفضت المقاطعة الطعن الخاص بك</w:t>
      </w:r>
    </w:p>
    <w:p w14:paraId="76F531B6" w14:textId="77777777" w:rsidR="00FD448E" w:rsidRPr="00B30EF0" w:rsidRDefault="00FD448E" w:rsidP="00FD448E">
      <w:pPr>
        <w:bidi/>
        <w:spacing w:after="0" w:line="360" w:lineRule="auto"/>
        <w:rPr>
          <w:rFonts w:ascii="Arial" w:eastAsia="Arial" w:hAnsi="Arial" w:cs="Arial"/>
          <w:sz w:val="28"/>
          <w:szCs w:val="28"/>
        </w:rPr>
      </w:pPr>
    </w:p>
    <w:p w14:paraId="46F0BFEA" w14:textId="77777777" w:rsidR="00B75FFA" w:rsidRPr="00B30EF0" w:rsidRDefault="00B75FFA" w:rsidP="00B75FFA">
      <w:pPr>
        <w:bidi/>
        <w:spacing w:after="0" w:line="360" w:lineRule="auto"/>
        <w:rPr>
          <w:rFonts w:ascii="Arial" w:eastAsia="Arial" w:hAnsi="Arial" w:cs="Arial"/>
          <w:sz w:val="28"/>
          <w:szCs w:val="28"/>
        </w:rPr>
      </w:pPr>
      <w:r w:rsidRPr="00B30EF0">
        <w:rPr>
          <w:sz w:val="28"/>
          <w:szCs w:val="28"/>
          <w:rtl/>
          <w:lang w:eastAsia="ar" w:bidi="ar-MA"/>
        </w:rPr>
        <w:t>إن تقديم شكوى أو طعن أو طلب جلسة الاستماع العادلة على مستوى الولاية لن يؤخذ ضدك ولن يؤثر على الخدمات التي تتلقاها. يساعدك تقديم التظلم أو الطعن في الحصول على الخدمات التي تحتاج إليها وحل أي مشاكل تواجهها مع خدمات الصحة السلوكية الخاصة بك. وتساعد التظلمات والطعون أيضًا المقاطعة من خلال منحها المعلومات التي يمكنها استخدامها لتحسين الخدمات. ستقوم مقاطعتك بإخطارك أنت ومقدمي الخدمات وأولياء الأمور/الأوصياء بالنتيجة بمجرد اكتمال عملية التظلم أو الطعن. سيقوم مكتب جلسة الاستماع العادلة على مستوى الولاية بإخطارك وإخطار مقدم الخدمة بالنتيجة بمجرد اكتمال جلسة الاستماع العادلة على مستوى الولاية.</w:t>
      </w:r>
    </w:p>
    <w:p w14:paraId="1CFF4BFA" w14:textId="77777777" w:rsidR="00B75FFA" w:rsidRPr="00B30EF0" w:rsidRDefault="00B75FFA" w:rsidP="00B75FFA">
      <w:pPr>
        <w:bidi/>
        <w:spacing w:after="0" w:line="360" w:lineRule="auto"/>
        <w:rPr>
          <w:rFonts w:ascii="Arial" w:eastAsia="Arial" w:hAnsi="Arial" w:cs="Arial"/>
          <w:sz w:val="28"/>
          <w:szCs w:val="28"/>
        </w:rPr>
      </w:pPr>
    </w:p>
    <w:p w14:paraId="091272BE" w14:textId="77777777" w:rsidR="00B75FFA" w:rsidRPr="00B30EF0" w:rsidRDefault="00B75FFA" w:rsidP="00B75FFA">
      <w:pPr>
        <w:bidi/>
        <w:spacing w:after="0" w:line="360" w:lineRule="auto"/>
        <w:rPr>
          <w:sz w:val="24"/>
          <w:szCs w:val="24"/>
        </w:rPr>
      </w:pPr>
      <w:r w:rsidRPr="00B30EF0">
        <w:rPr>
          <w:b/>
          <w:bCs/>
          <w:sz w:val="28"/>
          <w:szCs w:val="28"/>
          <w:rtl/>
          <w:lang w:eastAsia="ar" w:bidi="ar-MA"/>
        </w:rPr>
        <w:t>ملاحظة:</w:t>
      </w:r>
      <w:r w:rsidRPr="00B30EF0">
        <w:rPr>
          <w:sz w:val="28"/>
          <w:szCs w:val="28"/>
          <w:rtl/>
          <w:lang w:eastAsia="ar" w:bidi="ar-MA"/>
        </w:rPr>
        <w:t xml:space="preserve"> تعرف على المزيد حول كل عملية لحل المشكلات أدناه. </w:t>
      </w:r>
    </w:p>
    <w:p w14:paraId="23C889FD" w14:textId="77777777" w:rsidR="00B75FFA" w:rsidRPr="00B30EF0" w:rsidRDefault="00B75FFA" w:rsidP="00B75FFA">
      <w:pPr>
        <w:bidi/>
        <w:spacing w:after="0" w:line="360" w:lineRule="auto"/>
        <w:rPr>
          <w:rFonts w:ascii="Arial" w:eastAsia="Arial" w:hAnsi="Arial" w:cs="Arial"/>
          <w:b/>
          <w:bCs/>
          <w:sz w:val="28"/>
          <w:szCs w:val="28"/>
        </w:rPr>
      </w:pPr>
    </w:p>
    <w:p w14:paraId="5F6273C5" w14:textId="77777777" w:rsidR="00B75FFA" w:rsidRPr="00B30EF0" w:rsidRDefault="00B75FFA" w:rsidP="00B75FFA">
      <w:pPr>
        <w:bidi/>
        <w:spacing w:after="0" w:line="360" w:lineRule="auto"/>
        <w:rPr>
          <w:sz w:val="24"/>
          <w:szCs w:val="24"/>
        </w:rPr>
      </w:pPr>
      <w:r w:rsidRPr="00B30EF0">
        <w:rPr>
          <w:b/>
          <w:bCs/>
          <w:sz w:val="28"/>
          <w:szCs w:val="28"/>
          <w:rtl/>
          <w:lang w:eastAsia="ar" w:bidi="ar-MA"/>
        </w:rPr>
        <w:lastRenderedPageBreak/>
        <w:t>هل يمكنني الحصول على مساعدة في تقديم طعن أو تظلم أو جلسة الاستماع العادلة على مستوى الولاية؟</w:t>
      </w:r>
    </w:p>
    <w:p w14:paraId="5F0023A2" w14:textId="61EEB078" w:rsidR="00B75FFA" w:rsidRPr="00B30EF0" w:rsidRDefault="00B75FFA" w:rsidP="00B75FFA">
      <w:pPr>
        <w:pStyle w:val="pf0"/>
        <w:bidi/>
        <w:spacing w:before="0" w:beforeAutospacing="0" w:after="0" w:afterAutospacing="0" w:line="360" w:lineRule="auto"/>
        <w:rPr>
          <w:rStyle w:val="cf01"/>
          <w:rFonts w:asciiTheme="minorBidi" w:hAnsiTheme="minorBidi" w:cstheme="minorBidi"/>
          <w:spacing w:val="-4"/>
          <w:sz w:val="28"/>
          <w:szCs w:val="28"/>
        </w:rPr>
      </w:pPr>
      <w:r w:rsidRPr="00B30EF0">
        <w:rPr>
          <w:rStyle w:val="cf01"/>
          <w:rFonts w:asciiTheme="minorBidi" w:hAnsiTheme="minorBidi" w:cstheme="minorBidi"/>
          <w:spacing w:val="-4"/>
          <w:sz w:val="28"/>
          <w:szCs w:val="28"/>
          <w:rtl/>
          <w:lang w:eastAsia="ar" w:bidi="ar-MA"/>
        </w:rPr>
        <w:t>ستساعدك مقاطعتك في شرح هذه العمليات ويجب أن تساعدك في تقديم تظلم أو طعن أو جلسة الاستماع العادلة على مستوى الولاية. يمكن للمقاطعة أيضًا مساعدتك في تحديد ما إذا كنت مؤهلاً لما يسمى بعملية "الطعن المعجّل"، مما يعني أنه سيتم مراجعتها بشكل أسرع لأن صحتك وصحتك ال</w:t>
      </w:r>
      <w:r w:rsidR="003913C1" w:rsidRPr="00B30EF0">
        <w:rPr>
          <w:rStyle w:val="cf01"/>
          <w:rFonts w:asciiTheme="minorBidi" w:hAnsiTheme="minorBidi" w:cstheme="minorBidi" w:hint="cs"/>
          <w:spacing w:val="-4"/>
          <w:sz w:val="28"/>
          <w:szCs w:val="28"/>
          <w:rtl/>
          <w:lang w:eastAsia="ar" w:bidi="ar-MA"/>
        </w:rPr>
        <w:t>نفس</w:t>
      </w:r>
      <w:r w:rsidRPr="00B30EF0">
        <w:rPr>
          <w:rStyle w:val="cf01"/>
          <w:rFonts w:asciiTheme="minorBidi" w:hAnsiTheme="minorBidi" w:cstheme="minorBidi"/>
          <w:spacing w:val="-4"/>
          <w:sz w:val="28"/>
          <w:szCs w:val="28"/>
          <w:rtl/>
          <w:lang w:eastAsia="ar" w:bidi="ar-MA"/>
        </w:rPr>
        <w:t>ية و/أو استقرارك معرض للخطر. يجوز لك أيضًا تفويض شخص آخر للتصرف نيابة عنك، بما في ذلك مقدم الخدمة أو نصيرك.</w:t>
      </w:r>
    </w:p>
    <w:p w14:paraId="2363DA3D" w14:textId="77777777" w:rsidR="00B75FFA" w:rsidRPr="00B30EF0" w:rsidRDefault="00B75FFA" w:rsidP="00B75FFA">
      <w:pPr>
        <w:pStyle w:val="pf0"/>
        <w:bidi/>
        <w:spacing w:before="0" w:beforeAutospacing="0" w:after="0" w:afterAutospacing="0" w:line="360" w:lineRule="auto"/>
        <w:rPr>
          <w:rFonts w:ascii="Arial" w:hAnsi="Arial" w:cs="Arial"/>
          <w:sz w:val="32"/>
          <w:szCs w:val="32"/>
        </w:rPr>
      </w:pPr>
    </w:p>
    <w:p w14:paraId="48B82E93" w14:textId="33798B4F" w:rsidR="00B75FFA" w:rsidRPr="00B30EF0" w:rsidRDefault="00B75FFA" w:rsidP="00B75FFA">
      <w:pPr>
        <w:pStyle w:val="NormalWeb"/>
        <w:bidi/>
        <w:spacing w:before="0" w:beforeAutospacing="0" w:after="0" w:afterAutospacing="0" w:line="360" w:lineRule="auto"/>
        <w:rPr>
          <w:rFonts w:asciiTheme="minorBidi" w:hAnsiTheme="minorBidi" w:cstheme="minorBidi"/>
          <w:sz w:val="32"/>
          <w:szCs w:val="32"/>
        </w:rPr>
      </w:pPr>
      <w:r w:rsidRPr="00B30EF0">
        <w:rPr>
          <w:rStyle w:val="cf01"/>
          <w:rFonts w:asciiTheme="minorBidi" w:hAnsiTheme="minorBidi" w:cstheme="minorBidi"/>
          <w:sz w:val="28"/>
          <w:szCs w:val="28"/>
          <w:rtl/>
          <w:lang w:eastAsia="ar" w:bidi="ar-MA"/>
        </w:rPr>
        <w:t xml:space="preserve">إذا كنت ترغب في الحصول على المساعدة، اتصل بمقاطعتك باستخدام رقم الهاتف المدرج على غلاف هذا الدليل. يجب أن تقدم لك مقاطعتك مساعدة معقولة في استكمال الاستمارات والخطوات الإجرائية الأخرى المتعلقة بالتظلم أو الطعن. يتضمن ذلك، على سبيل المثال لا الحصر، توفير خدمات الترجمة الشفوية وأرقام الهاتف المجانية مع </w:t>
      </w:r>
      <w:r w:rsidRPr="00B30EF0">
        <w:rPr>
          <w:rStyle w:val="cf01"/>
          <w:rFonts w:asciiTheme="minorBidi" w:hAnsiTheme="minorBidi" w:cstheme="minorBidi"/>
          <w:sz w:val="28"/>
          <w:szCs w:val="28"/>
          <w:lang w:eastAsia="ar" w:bidi="en-US"/>
        </w:rPr>
        <w:t>TTY/TDD</w:t>
      </w:r>
      <w:r w:rsidRPr="00B30EF0">
        <w:rPr>
          <w:rStyle w:val="cf01"/>
          <w:rFonts w:asciiTheme="minorBidi" w:hAnsiTheme="minorBidi" w:cstheme="minorBidi"/>
          <w:sz w:val="28"/>
          <w:szCs w:val="28"/>
          <w:rtl/>
          <w:lang w:eastAsia="ar" w:bidi="ar-MA"/>
        </w:rPr>
        <w:t xml:space="preserve"> وإمكانية الترجمة الشفوية.</w:t>
      </w:r>
    </w:p>
    <w:p w14:paraId="5CDFA421" w14:textId="626AA8B6" w:rsidR="00B75FFA" w:rsidRPr="00B30EF0" w:rsidRDefault="00B75FFA" w:rsidP="00B75FFA">
      <w:pPr>
        <w:bidi/>
        <w:spacing w:after="0" w:line="360" w:lineRule="auto"/>
        <w:rPr>
          <w:rFonts w:ascii="Arial" w:eastAsia="Arial" w:hAnsi="Arial" w:cs="Arial"/>
          <w:b/>
          <w:bCs/>
          <w:sz w:val="28"/>
          <w:szCs w:val="28"/>
        </w:rPr>
      </w:pPr>
    </w:p>
    <w:p w14:paraId="0AA860F4" w14:textId="77777777" w:rsidR="00B75FFA" w:rsidRPr="00B30EF0" w:rsidRDefault="00B75FFA" w:rsidP="00B75FFA">
      <w:pPr>
        <w:bidi/>
        <w:spacing w:after="0" w:line="360" w:lineRule="auto"/>
        <w:rPr>
          <w:sz w:val="24"/>
          <w:szCs w:val="24"/>
        </w:rPr>
      </w:pPr>
      <w:r w:rsidRPr="00B30EF0">
        <w:rPr>
          <w:b/>
          <w:bCs/>
          <w:sz w:val="28"/>
          <w:szCs w:val="28"/>
          <w:rtl/>
          <w:lang w:eastAsia="ar" w:bidi="ar-MA"/>
        </w:rPr>
        <w:t xml:space="preserve">إذا كنت بحاجة إلى مزيد من المساعدة </w:t>
      </w:r>
    </w:p>
    <w:p w14:paraId="789C37BF" w14:textId="1CF4DE89" w:rsidR="00B75FFA" w:rsidRPr="00B30EF0" w:rsidRDefault="00B75FFA" w:rsidP="00B75FFA">
      <w:pPr>
        <w:bidi/>
        <w:spacing w:after="0" w:line="360" w:lineRule="auto"/>
        <w:rPr>
          <w:sz w:val="24"/>
          <w:szCs w:val="24"/>
        </w:rPr>
      </w:pPr>
      <w:r w:rsidRPr="00B30EF0">
        <w:rPr>
          <w:i/>
          <w:iCs/>
          <w:sz w:val="28"/>
          <w:szCs w:val="28"/>
          <w:rtl/>
          <w:lang w:eastAsia="ar" w:bidi="ar-MA"/>
        </w:rPr>
        <w:t xml:space="preserve">اتصل </w:t>
      </w:r>
      <w:r w:rsidR="003913C1" w:rsidRPr="00B30EF0">
        <w:rPr>
          <w:rFonts w:hint="cs"/>
          <w:i/>
          <w:iCs/>
          <w:sz w:val="28"/>
          <w:szCs w:val="28"/>
          <w:rtl/>
          <w:lang w:eastAsia="ar" w:bidi="ar-MA"/>
        </w:rPr>
        <w:t>ب</w:t>
      </w:r>
      <w:r w:rsidRPr="00B30EF0">
        <w:rPr>
          <w:i/>
          <w:iCs/>
          <w:sz w:val="28"/>
          <w:szCs w:val="28"/>
          <w:rtl/>
          <w:lang w:eastAsia="ar" w:bidi="ar-MA"/>
        </w:rPr>
        <w:t>وزارة خدمات الرعاية الصحية، مكتب أمين المظالم:</w:t>
      </w:r>
    </w:p>
    <w:p w14:paraId="1C1382B0" w14:textId="2E63D396" w:rsidR="00B75FFA" w:rsidRPr="00B30EF0" w:rsidRDefault="00B75FFA" w:rsidP="008740E9">
      <w:pPr>
        <w:pStyle w:val="ListParagraph"/>
        <w:numPr>
          <w:ilvl w:val="0"/>
          <w:numId w:val="33"/>
        </w:numPr>
        <w:bidi/>
        <w:spacing w:line="360" w:lineRule="auto"/>
        <w:rPr>
          <w:sz w:val="28"/>
          <w:szCs w:val="28"/>
        </w:rPr>
      </w:pPr>
      <w:r w:rsidRPr="00B30EF0">
        <w:rPr>
          <w:sz w:val="28"/>
          <w:szCs w:val="28"/>
          <w:u w:val="single"/>
          <w:rtl/>
          <w:lang w:eastAsia="ar" w:bidi="ar-MA"/>
        </w:rPr>
        <w:t>رقم الهاتف:</w:t>
      </w:r>
      <w:r w:rsidRPr="00B30EF0">
        <w:rPr>
          <w:sz w:val="28"/>
          <w:szCs w:val="28"/>
          <w:rtl/>
          <w:lang w:eastAsia="ar" w:bidi="ar-MA"/>
        </w:rPr>
        <w:t xml:space="preserve"> </w:t>
      </w:r>
      <w:r w:rsidR="004237FB" w:rsidRPr="00B30EF0">
        <w:rPr>
          <w:b/>
          <w:bCs/>
          <w:sz w:val="28"/>
          <w:szCs w:val="28"/>
        </w:rPr>
        <w:t>1-888-452-8609</w:t>
      </w:r>
      <w:r w:rsidRPr="00B30EF0">
        <w:rPr>
          <w:sz w:val="28"/>
          <w:szCs w:val="28"/>
          <w:rtl/>
          <w:lang w:eastAsia="ar" w:bidi="ar-MA"/>
        </w:rPr>
        <w:t>، من الاثنين إلى الجمعة، من الساعة 8 صباحًا حتى 5 مساءً (باستثناء أيام العطلات).</w:t>
      </w:r>
    </w:p>
    <w:p w14:paraId="33896DC9" w14:textId="77777777" w:rsidR="00B75FFA" w:rsidRPr="00B30EF0" w:rsidRDefault="00B75FFA" w:rsidP="00B75FFA">
      <w:pPr>
        <w:bidi/>
        <w:spacing w:after="0" w:line="360" w:lineRule="auto"/>
        <w:rPr>
          <w:sz w:val="24"/>
          <w:szCs w:val="24"/>
        </w:rPr>
      </w:pPr>
      <w:r w:rsidRPr="00B30EF0">
        <w:rPr>
          <w:i/>
          <w:iCs/>
          <w:sz w:val="28"/>
          <w:szCs w:val="28"/>
          <w:rtl/>
          <w:lang w:eastAsia="ar" w:bidi="ar-MA"/>
        </w:rPr>
        <w:t>أو</w:t>
      </w:r>
    </w:p>
    <w:p w14:paraId="3A457550" w14:textId="77777777" w:rsidR="00B75FFA" w:rsidRPr="00B30EF0" w:rsidRDefault="00B75FFA" w:rsidP="008740E9">
      <w:pPr>
        <w:pStyle w:val="ListParagraph"/>
        <w:numPr>
          <w:ilvl w:val="0"/>
          <w:numId w:val="33"/>
        </w:numPr>
        <w:bidi/>
        <w:spacing w:line="360" w:lineRule="auto"/>
        <w:rPr>
          <w:sz w:val="28"/>
          <w:szCs w:val="28"/>
        </w:rPr>
      </w:pPr>
      <w:r w:rsidRPr="00B30EF0">
        <w:rPr>
          <w:sz w:val="28"/>
          <w:szCs w:val="28"/>
          <w:u w:val="single"/>
          <w:rtl/>
          <w:lang w:eastAsia="ar" w:bidi="ar-MA"/>
        </w:rPr>
        <w:t>البريد الإلكتروني:</w:t>
      </w:r>
      <w:r w:rsidRPr="00B30EF0">
        <w:rPr>
          <w:sz w:val="28"/>
          <w:szCs w:val="28"/>
          <w:rtl/>
          <w:lang w:eastAsia="ar" w:bidi="ar-MA"/>
        </w:rPr>
        <w:t xml:space="preserve"> </w:t>
      </w:r>
      <w:hyperlink r:id="rId22">
        <w:r w:rsidRPr="00B30EF0">
          <w:rPr>
            <w:rStyle w:val="Hyperlink"/>
            <w:sz w:val="28"/>
            <w:szCs w:val="28"/>
            <w:lang w:eastAsia="ar" w:bidi="en-US"/>
          </w:rPr>
          <w:t>MMCDOmbudsmanOffice@dhcs.ca.gov</w:t>
        </w:r>
      </w:hyperlink>
      <w:r w:rsidRPr="00B30EF0">
        <w:rPr>
          <w:sz w:val="28"/>
          <w:szCs w:val="28"/>
          <w:rtl/>
          <w:lang w:eastAsia="ar" w:bidi="ar-MA"/>
        </w:rPr>
        <w:t xml:space="preserve">. </w:t>
      </w:r>
      <w:r w:rsidRPr="00B30EF0">
        <w:rPr>
          <w:b/>
          <w:bCs/>
          <w:sz w:val="28"/>
          <w:szCs w:val="28"/>
          <w:rtl/>
          <w:lang w:eastAsia="ar" w:bidi="ar-MA"/>
        </w:rPr>
        <w:t>يرجى الملاحظة</w:t>
      </w:r>
      <w:r w:rsidRPr="00B30EF0">
        <w:rPr>
          <w:sz w:val="28"/>
          <w:szCs w:val="28"/>
          <w:rtl/>
          <w:lang w:eastAsia="ar" w:bidi="ar-MA"/>
        </w:rPr>
        <w:t xml:space="preserve">: لا تعد رسائل البريد الإلكتروني سرية (يرجى </w:t>
      </w:r>
      <w:r w:rsidRPr="00B30EF0">
        <w:rPr>
          <w:sz w:val="28"/>
          <w:szCs w:val="28"/>
          <w:u w:val="single"/>
          <w:rtl/>
          <w:lang w:eastAsia="ar" w:bidi="ar-MA"/>
        </w:rPr>
        <w:t>عدم</w:t>
      </w:r>
      <w:r w:rsidRPr="00B30EF0">
        <w:rPr>
          <w:sz w:val="28"/>
          <w:szCs w:val="28"/>
          <w:rtl/>
          <w:lang w:eastAsia="ar" w:bidi="ar-MA"/>
        </w:rPr>
        <w:t xml:space="preserve"> تضمين أي معلومات شخصية في رسالة البريد الإلكتروني).</w:t>
      </w:r>
    </w:p>
    <w:p w14:paraId="15B247DF" w14:textId="77777777" w:rsidR="00B75FFA" w:rsidRPr="00B30EF0" w:rsidRDefault="00B75FFA" w:rsidP="00B75FFA">
      <w:pPr>
        <w:bidi/>
        <w:spacing w:after="0" w:line="360" w:lineRule="auto"/>
        <w:rPr>
          <w:rFonts w:ascii="Arial" w:eastAsia="Arial" w:hAnsi="Arial" w:cs="Arial"/>
          <w:sz w:val="28"/>
          <w:szCs w:val="28"/>
        </w:rPr>
      </w:pPr>
    </w:p>
    <w:p w14:paraId="737BE643" w14:textId="71699363" w:rsidR="00B75FFA" w:rsidRPr="00B30EF0" w:rsidRDefault="00B75FFA" w:rsidP="00B75FFA">
      <w:pPr>
        <w:bidi/>
        <w:spacing w:after="0" w:line="360" w:lineRule="auto"/>
        <w:rPr>
          <w:sz w:val="24"/>
          <w:szCs w:val="24"/>
        </w:rPr>
      </w:pPr>
      <w:r w:rsidRPr="00B30EF0">
        <w:rPr>
          <w:sz w:val="28"/>
          <w:szCs w:val="28"/>
          <w:rtl/>
          <w:lang w:eastAsia="ar" w:bidi="ar-MA"/>
        </w:rPr>
        <w:t>يمكنك أيضًا الحصول على مساعدة قانونية مجانية في مكتب المساعدة القانونية المحلي أو من المجموعات الأخرى. للاستفسار عن حقوقك في جلسة الاستماع العادلة على مستوى الولاية، يمكنك الاتصال بوحدة الاستفسار والاستجابة العامة التابعة لوزارة الخدمات الاجتماعية في كاليفورنيا على رقم الهاتف هذا:</w:t>
      </w:r>
      <w:r w:rsidR="004237FB" w:rsidRPr="00B30EF0">
        <w:rPr>
          <w:rFonts w:ascii="Arial" w:eastAsia="Arial" w:hAnsi="Arial" w:cs="Arial"/>
          <w:b/>
          <w:bCs/>
          <w:sz w:val="28"/>
          <w:szCs w:val="28"/>
        </w:rPr>
        <w:t xml:space="preserve"> 1-800-952-5253</w:t>
      </w:r>
      <w:r w:rsidRPr="00B30EF0">
        <w:rPr>
          <w:sz w:val="28"/>
          <w:szCs w:val="28"/>
          <w:rtl/>
          <w:lang w:eastAsia="ar" w:bidi="ar-MA"/>
        </w:rPr>
        <w:t xml:space="preserve"> (بالنسبة لمستخدمي </w:t>
      </w:r>
      <w:r w:rsidRPr="00B30EF0">
        <w:rPr>
          <w:sz w:val="28"/>
          <w:szCs w:val="28"/>
          <w:lang w:eastAsia="ar" w:bidi="en-US"/>
        </w:rPr>
        <w:t>TTY</w:t>
      </w:r>
      <w:r w:rsidRPr="00B30EF0">
        <w:rPr>
          <w:sz w:val="28"/>
          <w:szCs w:val="28"/>
          <w:rtl/>
          <w:lang w:eastAsia="ar" w:bidi="ar-MA"/>
        </w:rPr>
        <w:t xml:space="preserve">، اتصل على </w:t>
      </w:r>
      <w:r w:rsidR="004237FB" w:rsidRPr="00B30EF0">
        <w:rPr>
          <w:rFonts w:ascii="Arial" w:eastAsia="Arial" w:hAnsi="Arial" w:cs="Arial"/>
          <w:b/>
          <w:bCs/>
          <w:sz w:val="28"/>
          <w:szCs w:val="28"/>
        </w:rPr>
        <w:t>1-800-952-8349</w:t>
      </w:r>
      <w:r w:rsidRPr="00B30EF0">
        <w:rPr>
          <w:sz w:val="28"/>
          <w:szCs w:val="28"/>
          <w:rtl/>
          <w:lang w:eastAsia="ar" w:bidi="ar-MA"/>
        </w:rPr>
        <w:t>).</w:t>
      </w:r>
    </w:p>
    <w:p w14:paraId="547338BF" w14:textId="77777777" w:rsidR="00EC1C7E" w:rsidRPr="00B30EF0" w:rsidRDefault="00EC1C7E" w:rsidP="00B75FFA">
      <w:pPr>
        <w:bidi/>
        <w:spacing w:after="0" w:line="360" w:lineRule="auto"/>
        <w:contextualSpacing/>
        <w:rPr>
          <w:sz w:val="24"/>
          <w:szCs w:val="24"/>
        </w:rPr>
      </w:pPr>
    </w:p>
    <w:p w14:paraId="1CEF5FCC" w14:textId="77777777" w:rsidR="00B75FFA" w:rsidRPr="00B30EF0" w:rsidRDefault="00B75FFA" w:rsidP="00B75FFA">
      <w:pPr>
        <w:bidi/>
        <w:spacing w:after="0" w:line="360" w:lineRule="auto"/>
        <w:contextualSpacing/>
        <w:rPr>
          <w:rFonts w:ascii="Arial" w:hAnsi="Arial" w:cs="Arial"/>
          <w:sz w:val="28"/>
          <w:szCs w:val="28"/>
          <w:u w:val="single"/>
        </w:rPr>
      </w:pPr>
      <w:r w:rsidRPr="00B30EF0">
        <w:rPr>
          <w:b/>
          <w:bCs/>
          <w:sz w:val="28"/>
          <w:szCs w:val="28"/>
          <w:rtl/>
          <w:lang w:eastAsia="ar" w:bidi="ar-MA"/>
        </w:rPr>
        <w:lastRenderedPageBreak/>
        <w:t>التظلمات</w:t>
      </w:r>
      <w:r w:rsidRPr="00B30EF0">
        <w:rPr>
          <w:b/>
          <w:bCs/>
          <w:i/>
          <w:iCs/>
          <w:sz w:val="24"/>
          <w:szCs w:val="24"/>
          <w:rtl/>
          <w:lang w:eastAsia="ar" w:bidi="ar-MA"/>
        </w:rPr>
        <w:t xml:space="preserve"> </w:t>
      </w:r>
    </w:p>
    <w:p w14:paraId="263ADA45" w14:textId="77777777"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t>ما هو التظلم؟ </w:t>
      </w:r>
    </w:p>
    <w:p w14:paraId="29C01D70" w14:textId="77777777" w:rsidR="00931F08" w:rsidRPr="00931F08" w:rsidRDefault="00931F08" w:rsidP="00931F08">
      <w:pPr>
        <w:pStyle w:val="paragraph"/>
        <w:bidi/>
        <w:spacing w:before="0" w:beforeAutospacing="0" w:after="0" w:afterAutospacing="0" w:line="360" w:lineRule="auto"/>
        <w:textAlignment w:val="baseline"/>
        <w:rPr>
          <w:rStyle w:val="eop"/>
          <w:rFonts w:ascii="Arial" w:hAnsi="Arial" w:cs="Arial"/>
          <w:sz w:val="28"/>
          <w:szCs w:val="28"/>
        </w:rPr>
      </w:pPr>
      <w:r w:rsidRPr="00931F08">
        <w:rPr>
          <w:rFonts w:ascii="Arial" w:hAnsi="Arial" w:cs="Arial"/>
          <w:color w:val="131314"/>
          <w:sz w:val="28"/>
          <w:szCs w:val="28"/>
          <w:shd w:val="clear" w:color="auto" w:fill="FFFFFF"/>
          <w:rtl/>
          <w:lang w:bidi="ar"/>
        </w:rPr>
        <w:t>لتظلّم هو أي تعبير عن عدم الرضا الذي تشعر به تجاه خدمات الصحة السلوكية التي لا يغطيها الطعن أو عملية جلسة الاستماع العادلة على مستوى الولاية. يشمل ذلك المخاوف بشأن جودة الرعاية التي تتلقاها، وكيفية معاملة الموظفين ومقدمي الخدمات لك، والخلافات حول القرارات المتعلقة برعايتك</w:t>
      </w:r>
      <w:r w:rsidRPr="00931F08">
        <w:rPr>
          <w:rStyle w:val="normaltextrun"/>
          <w:rFonts w:ascii="Arial" w:hAnsi="Arial" w:cs="Arial"/>
          <w:sz w:val="28"/>
          <w:szCs w:val="28"/>
          <w:rtl/>
          <w:lang w:bidi="ar"/>
        </w:rPr>
        <w:t>.</w:t>
      </w:r>
      <w:r w:rsidRPr="00931F08">
        <w:rPr>
          <w:rStyle w:val="eop"/>
          <w:rFonts w:ascii="Arial" w:hAnsi="Arial" w:cs="Arial"/>
          <w:sz w:val="28"/>
          <w:szCs w:val="28"/>
        </w:rPr>
        <w:t> </w:t>
      </w:r>
    </w:p>
    <w:p w14:paraId="4A362DA0" w14:textId="77777777" w:rsidR="00931F08" w:rsidRPr="00931F08" w:rsidRDefault="00931F08" w:rsidP="00931F08">
      <w:pPr>
        <w:pStyle w:val="paragraph"/>
        <w:spacing w:before="0" w:beforeAutospacing="0" w:after="0" w:afterAutospacing="0" w:line="360" w:lineRule="auto"/>
        <w:textAlignment w:val="baseline"/>
        <w:rPr>
          <w:rStyle w:val="eop"/>
          <w:rFonts w:ascii="Arial" w:hAnsi="Arial" w:cs="Arial"/>
          <w:sz w:val="28"/>
          <w:szCs w:val="28"/>
        </w:rPr>
      </w:pPr>
    </w:p>
    <w:p w14:paraId="1B812819" w14:textId="77777777" w:rsidR="00931F08" w:rsidRPr="00931F08" w:rsidRDefault="00931F08" w:rsidP="00931F08">
      <w:pPr>
        <w:pStyle w:val="paragraph"/>
        <w:bidi/>
        <w:spacing w:before="0" w:beforeAutospacing="0" w:after="0" w:afterAutospacing="0" w:line="360" w:lineRule="auto"/>
        <w:textAlignment w:val="baseline"/>
        <w:rPr>
          <w:rFonts w:ascii="Arial" w:hAnsi="Arial" w:cs="Arial"/>
          <w:sz w:val="28"/>
          <w:szCs w:val="28"/>
        </w:rPr>
      </w:pPr>
      <w:r w:rsidRPr="00931F08">
        <w:rPr>
          <w:rStyle w:val="eop"/>
          <w:rFonts w:ascii="Arial" w:hAnsi="Arial" w:cs="Arial"/>
          <w:sz w:val="28"/>
          <w:szCs w:val="28"/>
          <w:rtl/>
          <w:lang w:bidi="ar"/>
        </w:rPr>
        <w:t>أمثلة</w:t>
      </w:r>
      <w:r w:rsidRPr="00931F08">
        <w:rPr>
          <w:rFonts w:ascii="Arial" w:hAnsi="Arial" w:cs="Arial"/>
          <w:sz w:val="28"/>
          <w:szCs w:val="28"/>
          <w:rtl/>
          <w:lang w:bidi="ar"/>
        </w:rPr>
        <w:t>على عمليات التظلّم:</w:t>
      </w:r>
    </w:p>
    <w:p w14:paraId="44EBF9CF" w14:textId="77777777" w:rsidR="00931F08" w:rsidRPr="00931F08" w:rsidRDefault="00931F08">
      <w:pPr>
        <w:pStyle w:val="paragraph"/>
        <w:numPr>
          <w:ilvl w:val="0"/>
          <w:numId w:val="85"/>
        </w:numPr>
        <w:bidi/>
        <w:spacing w:before="0" w:beforeAutospacing="0" w:after="0" w:afterAutospacing="0" w:line="360" w:lineRule="auto"/>
        <w:textAlignment w:val="baseline"/>
        <w:rPr>
          <w:rFonts w:ascii="Arial" w:hAnsi="Arial" w:cs="Arial"/>
          <w:sz w:val="28"/>
          <w:szCs w:val="28"/>
        </w:rPr>
      </w:pPr>
      <w:r w:rsidRPr="00931F08">
        <w:rPr>
          <w:rFonts w:ascii="Arial" w:hAnsi="Arial" w:cs="Arial"/>
          <w:sz w:val="28"/>
          <w:szCs w:val="28"/>
          <w:rtl/>
          <w:lang w:bidi="ar"/>
        </w:rPr>
        <w:t>إذا</w:t>
      </w:r>
      <w:r w:rsidRPr="00931F08">
        <w:rPr>
          <w:rFonts w:ascii="Arial" w:hAnsi="Arial" w:cs="Arial"/>
          <w:color w:val="131314"/>
          <w:sz w:val="28"/>
          <w:szCs w:val="28"/>
          <w:shd w:val="clear" w:color="auto" w:fill="FFFFFF"/>
          <w:rtl/>
          <w:lang w:bidi="ar"/>
        </w:rPr>
        <w:t xml:space="preserve"> شعرت أن مقدم الخدمة كان غير مهذب معك أو لم يحترم حقوقك.</w:t>
      </w:r>
    </w:p>
    <w:p w14:paraId="2BDB52EA" w14:textId="77777777" w:rsidR="00931F08" w:rsidRPr="00931F08" w:rsidRDefault="00931F08">
      <w:pPr>
        <w:pStyle w:val="paragraph"/>
        <w:numPr>
          <w:ilvl w:val="0"/>
          <w:numId w:val="85"/>
        </w:numPr>
        <w:bidi/>
        <w:spacing w:before="0" w:beforeAutospacing="0" w:after="0" w:afterAutospacing="0" w:line="360" w:lineRule="auto"/>
        <w:textAlignment w:val="baseline"/>
        <w:rPr>
          <w:rFonts w:ascii="Arial" w:hAnsi="Arial" w:cs="Arial"/>
          <w:sz w:val="28"/>
          <w:szCs w:val="28"/>
        </w:rPr>
      </w:pPr>
      <w:r w:rsidRPr="00931F08">
        <w:rPr>
          <w:rFonts w:ascii="Arial" w:hAnsi="Arial" w:cs="Arial"/>
          <w:color w:val="131314"/>
          <w:sz w:val="28"/>
          <w:szCs w:val="28"/>
          <w:shd w:val="clear" w:color="auto" w:fill="FFFFFF"/>
          <w:rtl/>
          <w:lang w:bidi="ar"/>
        </w:rPr>
        <w:t>إذا احتاجت المقاطعة إلى المزيد من الوقت لاتخاذ قرار بشأن الموافقة على خدمة طلبها مقدم الخدمة الخاص بك، وكنت لا توافق على هذا التمديد.</w:t>
      </w:r>
    </w:p>
    <w:p w14:paraId="1808B73F" w14:textId="77777777" w:rsidR="00931F08" w:rsidRPr="00931F08" w:rsidRDefault="00931F08">
      <w:pPr>
        <w:pStyle w:val="paragraph"/>
        <w:numPr>
          <w:ilvl w:val="0"/>
          <w:numId w:val="85"/>
        </w:numPr>
        <w:bidi/>
        <w:spacing w:before="0" w:beforeAutospacing="0" w:after="0" w:afterAutospacing="0" w:line="360" w:lineRule="auto"/>
        <w:textAlignment w:val="baseline"/>
        <w:rPr>
          <w:rFonts w:ascii="Arial" w:hAnsi="Arial" w:cs="Arial"/>
          <w:sz w:val="28"/>
          <w:szCs w:val="28"/>
        </w:rPr>
      </w:pPr>
      <w:r w:rsidRPr="00931F08">
        <w:rPr>
          <w:rFonts w:ascii="Arial" w:hAnsi="Arial" w:cs="Arial"/>
          <w:color w:val="131314"/>
          <w:sz w:val="28"/>
          <w:szCs w:val="28"/>
          <w:shd w:val="clear" w:color="auto" w:fill="FFFFFF"/>
          <w:rtl/>
          <w:lang w:bidi="ar"/>
        </w:rPr>
        <w:t>إذا لم تكن راضيًا عن جودة الرعاية التي تتلقاها أو عن الطريقة التي يتم بها إبلاغك بخطة العلاج الخاصة بك.</w:t>
      </w:r>
    </w:p>
    <w:p w14:paraId="7EE666D7" w14:textId="77777777" w:rsidR="00B75FFA" w:rsidRDefault="00B75FFA" w:rsidP="00B75FFA">
      <w:pPr>
        <w:pStyle w:val="paragraph"/>
        <w:bidi/>
        <w:spacing w:before="0" w:beforeAutospacing="0" w:after="0" w:afterAutospacing="0" w:line="360" w:lineRule="auto"/>
        <w:textAlignment w:val="baseline"/>
        <w:rPr>
          <w:rStyle w:val="normaltextrun"/>
          <w:rFonts w:ascii="Arial" w:hAnsi="Arial" w:cs="Arial"/>
          <w:i/>
          <w:iCs/>
          <w:sz w:val="28"/>
          <w:szCs w:val="28"/>
        </w:rPr>
      </w:pPr>
    </w:p>
    <w:p w14:paraId="68044661"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b/>
          <w:bCs/>
          <w:i/>
          <w:iCs/>
          <w:sz w:val="20"/>
          <w:szCs w:val="20"/>
        </w:rPr>
      </w:pPr>
      <w:r w:rsidRPr="00B30EF0">
        <w:rPr>
          <w:rStyle w:val="normaltextrun"/>
          <w:b/>
          <w:bCs/>
          <w:i/>
          <w:iCs/>
          <w:sz w:val="28"/>
          <w:szCs w:val="28"/>
          <w:rtl/>
          <w:lang w:eastAsia="ar" w:bidi="ar-MA"/>
        </w:rPr>
        <w:t>ما هي عملية التظلم؟ </w:t>
      </w:r>
    </w:p>
    <w:p w14:paraId="070CF63F"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normaltextrun"/>
          <w:sz w:val="28"/>
          <w:szCs w:val="28"/>
          <w:rtl/>
          <w:lang w:eastAsia="ar" w:bidi="ar-MA"/>
        </w:rPr>
        <w:t>ستتضمن عملية التظلم ما يلي:  </w:t>
      </w:r>
    </w:p>
    <w:p w14:paraId="174F7DCB" w14:textId="77777777"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rFonts w:ascii="Arial" w:hAnsi="Arial" w:cs="Arial"/>
          <w:sz w:val="28"/>
          <w:szCs w:val="28"/>
        </w:rPr>
      </w:pPr>
      <w:r w:rsidRPr="00B30EF0">
        <w:rPr>
          <w:rStyle w:val="normaltextrun"/>
          <w:sz w:val="28"/>
          <w:szCs w:val="28"/>
          <w:rtl/>
          <w:lang w:eastAsia="ar" w:bidi="ar-MA"/>
        </w:rPr>
        <w:t>تتضمن خطوات بسيطة لتقديم تظلمك شفويًا أو كتابيًا. </w:t>
      </w:r>
    </w:p>
    <w:p w14:paraId="5F99A358" w14:textId="7AFCB2D7"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sz w:val="28"/>
          <w:szCs w:val="28"/>
        </w:rPr>
      </w:pPr>
      <w:r w:rsidRPr="00B30EF0">
        <w:rPr>
          <w:rStyle w:val="normaltextrun"/>
          <w:sz w:val="28"/>
          <w:szCs w:val="28"/>
          <w:rtl/>
          <w:lang w:eastAsia="ar" w:bidi="ar-MA"/>
        </w:rPr>
        <w:t>لا يتسبب في فقدانك لحقوقك أو خدماتك أو تعرضك للمساءلة أمام مقدم الخدمة المسؤول عنك. </w:t>
      </w:r>
    </w:p>
    <w:p w14:paraId="241C5591" w14:textId="67D6F2D9"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sz w:val="28"/>
          <w:szCs w:val="28"/>
        </w:rPr>
      </w:pPr>
      <w:r w:rsidRPr="00B30EF0">
        <w:rPr>
          <w:rStyle w:val="normaltextrun"/>
          <w:sz w:val="28"/>
          <w:szCs w:val="28"/>
          <w:rtl/>
          <w:lang w:eastAsia="ar" w:bidi="ar-MA"/>
        </w:rPr>
        <w:t>يسمح لك بالموافقة على قيام شخص آخر بالتصرف نيابة عنك. قد يكون من مقدم الخدمة أو النصير. إذا وافقت على أن يتصرف شخص آخر نيابة عنك، فقد يُطلب منك التوقيع على استمارة التفويض التي يمنح مقاطعتك الإذن بالإفصاح عن المعلومات لهذا الشخص.  </w:t>
      </w:r>
    </w:p>
    <w:p w14:paraId="6E0B530C" w14:textId="77777777"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sz w:val="28"/>
          <w:szCs w:val="28"/>
        </w:rPr>
      </w:pPr>
      <w:r w:rsidRPr="00B30EF0">
        <w:rPr>
          <w:rStyle w:val="normaltextrun"/>
          <w:sz w:val="28"/>
          <w:szCs w:val="28"/>
          <w:rtl/>
          <w:lang w:eastAsia="ar" w:bidi="ar-MA"/>
        </w:rPr>
        <w:t>تأكد من أن الشخص المصرح له الذي يتخذ القرار بشأن التظلم مؤهل لاتخاذ القرارات ولم يكن جزءًا من أي مستوى سابق من المراجعة أو اتخاذ القرار. </w:t>
      </w:r>
    </w:p>
    <w:p w14:paraId="437DD61D" w14:textId="29F07997"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sz w:val="28"/>
          <w:szCs w:val="28"/>
        </w:rPr>
      </w:pPr>
      <w:r w:rsidRPr="00B30EF0">
        <w:rPr>
          <w:rStyle w:val="normaltextrun"/>
          <w:sz w:val="28"/>
          <w:szCs w:val="28"/>
          <w:rtl/>
          <w:lang w:eastAsia="ar" w:bidi="ar-MA"/>
        </w:rPr>
        <w:t>تحديد واجبات مقاطعتك ومقدم الخدمة وواجباتك. </w:t>
      </w:r>
    </w:p>
    <w:p w14:paraId="4D8BFFF5" w14:textId="77777777" w:rsidR="00B75FFA" w:rsidRPr="00B30EF0" w:rsidRDefault="00B75FFA" w:rsidP="008740E9">
      <w:pPr>
        <w:pStyle w:val="paragraph"/>
        <w:numPr>
          <w:ilvl w:val="0"/>
          <w:numId w:val="17"/>
        </w:numPr>
        <w:tabs>
          <w:tab w:val="num" w:pos="-1080"/>
        </w:tabs>
        <w:bidi/>
        <w:spacing w:before="0" w:beforeAutospacing="0" w:after="0" w:afterAutospacing="0" w:line="360" w:lineRule="auto"/>
        <w:textAlignment w:val="baseline"/>
        <w:rPr>
          <w:rStyle w:val="normaltextrun"/>
          <w:sz w:val="28"/>
          <w:szCs w:val="28"/>
        </w:rPr>
      </w:pPr>
      <w:r w:rsidRPr="00B30EF0">
        <w:rPr>
          <w:rStyle w:val="normaltextrun"/>
          <w:sz w:val="28"/>
          <w:szCs w:val="28"/>
          <w:rtl/>
          <w:lang w:eastAsia="ar" w:bidi="ar-MA"/>
        </w:rPr>
        <w:t>التأكد من تقديم نتائج التظلم ضمن الإطار الزمني المطلوب. </w:t>
      </w:r>
    </w:p>
    <w:p w14:paraId="0EE749A6" w14:textId="77777777" w:rsidR="00B75FFA" w:rsidRDefault="00B75FFA" w:rsidP="00B75FFA">
      <w:pPr>
        <w:pStyle w:val="paragraph"/>
        <w:bidi/>
        <w:spacing w:before="0" w:beforeAutospacing="0" w:after="0" w:afterAutospacing="0" w:line="360" w:lineRule="auto"/>
        <w:textAlignment w:val="baseline"/>
        <w:rPr>
          <w:rStyle w:val="normaltextrun"/>
          <w:rFonts w:ascii="Arial" w:hAnsi="Arial" w:cs="Arial"/>
          <w:b/>
          <w:bCs/>
          <w:sz w:val="28"/>
          <w:szCs w:val="28"/>
        </w:rPr>
      </w:pPr>
    </w:p>
    <w:p w14:paraId="7355AD4F" w14:textId="77777777" w:rsidR="00931F08" w:rsidRPr="00B30EF0" w:rsidRDefault="00931F08" w:rsidP="00931F08">
      <w:pPr>
        <w:pStyle w:val="paragraph"/>
        <w:bidi/>
        <w:spacing w:before="0" w:beforeAutospacing="0" w:after="0" w:afterAutospacing="0" w:line="360" w:lineRule="auto"/>
        <w:textAlignment w:val="baseline"/>
        <w:rPr>
          <w:rStyle w:val="normaltextrun"/>
          <w:rFonts w:ascii="Arial" w:hAnsi="Arial" w:cs="Arial"/>
          <w:b/>
          <w:bCs/>
          <w:sz w:val="28"/>
          <w:szCs w:val="28"/>
        </w:rPr>
      </w:pPr>
    </w:p>
    <w:p w14:paraId="5A013181" w14:textId="77777777"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lastRenderedPageBreak/>
        <w:t>متى يمكنني تقديم تظلم؟ </w:t>
      </w:r>
    </w:p>
    <w:p w14:paraId="7AD517A6" w14:textId="24DB4029"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normaltextrun"/>
          <w:sz w:val="28"/>
          <w:szCs w:val="28"/>
          <w:rtl/>
          <w:lang w:eastAsia="ar" w:bidi="ar-MA"/>
        </w:rPr>
        <w:t>يمكنك تقديم تظلم في أي وقت إذا كنت غير راضٍ عن الرعاية التي تلقيتها أو لديك مخاوف أخرى بشأن مقاطعتك.  </w:t>
      </w:r>
    </w:p>
    <w:p w14:paraId="5BF929D3" w14:textId="77777777" w:rsidR="00B75FFA" w:rsidRPr="00B30EF0" w:rsidRDefault="00B75FFA" w:rsidP="00B75FFA">
      <w:pPr>
        <w:pStyle w:val="paragraph"/>
        <w:bidi/>
        <w:spacing w:before="0" w:beforeAutospacing="0" w:after="0" w:afterAutospacing="0" w:line="360" w:lineRule="auto"/>
        <w:textAlignment w:val="baseline"/>
        <w:rPr>
          <w:rStyle w:val="normaltextrun"/>
          <w:rFonts w:ascii="Arial" w:hAnsi="Arial" w:cs="Arial"/>
          <w:b/>
          <w:bCs/>
          <w:sz w:val="28"/>
          <w:szCs w:val="28"/>
        </w:rPr>
      </w:pPr>
    </w:p>
    <w:p w14:paraId="00C65A80" w14:textId="77777777"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t>كيف يمكنني تقديم تظلم؟ </w:t>
      </w:r>
    </w:p>
    <w:p w14:paraId="548A819E" w14:textId="5ED08793" w:rsidR="00B75FFA" w:rsidRPr="00B30EF0" w:rsidRDefault="00B75FFA" w:rsidP="00B75FFA">
      <w:pPr>
        <w:pStyle w:val="paragraph"/>
        <w:bidi/>
        <w:spacing w:before="0" w:beforeAutospacing="0" w:after="0" w:afterAutospacing="0" w:line="360" w:lineRule="auto"/>
        <w:textAlignment w:val="baseline"/>
        <w:rPr>
          <w:rStyle w:val="normaltextrun"/>
          <w:rFonts w:ascii="Arial" w:hAnsi="Arial" w:cs="Arial"/>
          <w:strike/>
          <w:sz w:val="28"/>
          <w:szCs w:val="28"/>
        </w:rPr>
      </w:pPr>
      <w:r w:rsidRPr="00B30EF0">
        <w:rPr>
          <w:rStyle w:val="normaltextrun"/>
          <w:sz w:val="28"/>
          <w:szCs w:val="28"/>
          <w:rtl/>
          <w:lang w:eastAsia="ar" w:bidi="ar-MA"/>
        </w:rPr>
        <w:t>يمكنك الاتصال بخط الوصول المجاني على مدار الساعة طوال أيام الأسبوع في مقاطعتك في أي وقت لتلقي المساعدة بشأن التظلم. يمكن تقديم التظلمات شفهيًا أو كتابيًا. لا يتعين متابعة التظلمات الشفهية كتابيًا. إذا قمت بتقديم تظلمك كتابيًا، يرجى ملاحظة ما يلي: توفر مقاطعتك مظاريف موجهة ذاتيًا في جميع مواقع مقدمي الخدمات. إذا لم يكن لديك مظروف موجه ذاتيًا، قم بإرسال تظلمك المكتوب إلى العنوان الموجود على الصفحة الأمامية من هذا الدليل.</w:t>
      </w:r>
    </w:p>
    <w:p w14:paraId="609B6F2D"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p>
    <w:p w14:paraId="4605026A" w14:textId="4906AE71"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t>كيف أعرف أن المقاطعة تلقت تظلمي؟ </w:t>
      </w:r>
    </w:p>
    <w:p w14:paraId="493A7A05"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normaltextrun"/>
          <w:sz w:val="28"/>
          <w:szCs w:val="28"/>
          <w:rtl/>
          <w:lang w:eastAsia="ar" w:bidi="ar-MA"/>
        </w:rPr>
        <w:t xml:space="preserve">يجب على مقاطعتك أن تزودك برسالة مكتوبة لإعلامك باستلام تظلمك خلال خمسة أيام تقويمية من تاريخ استلامه. </w:t>
      </w:r>
      <w:r w:rsidRPr="00B30EF0">
        <w:rPr>
          <w:sz w:val="28"/>
          <w:szCs w:val="28"/>
          <w:rtl/>
          <w:lang w:eastAsia="ar" w:bidi="ar-MA"/>
        </w:rPr>
        <w:t xml:space="preserve">يعد التظلم الذي يتم استلامه عبر الهاتف أو وجهًا لوجه، والذي توافق على حله بحلول نهاية يوم العمل التالي، معفى من ذلك، وقد لا تتلقى خطابًا. </w:t>
      </w:r>
    </w:p>
    <w:p w14:paraId="6367DFAA"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eop"/>
          <w:sz w:val="28"/>
          <w:szCs w:val="28"/>
          <w:rtl/>
          <w:lang w:eastAsia="ar" w:bidi="ar-MA"/>
        </w:rPr>
        <w:t> </w:t>
      </w:r>
    </w:p>
    <w:p w14:paraId="22FC7266" w14:textId="77777777"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t>متى سيتم البت في تظلمي؟ </w:t>
      </w:r>
    </w:p>
    <w:p w14:paraId="49E6AE82" w14:textId="65CBBC63" w:rsidR="00B75FFA" w:rsidRPr="00B30EF0" w:rsidRDefault="00B75FFA" w:rsidP="00872012">
      <w:pPr>
        <w:pStyle w:val="paragraph"/>
        <w:bidi/>
        <w:spacing w:before="0" w:beforeAutospacing="0" w:after="0" w:afterAutospacing="0" w:line="360" w:lineRule="auto"/>
        <w:textAlignment w:val="baseline"/>
        <w:rPr>
          <w:rFonts w:ascii="Segoe UI" w:hAnsi="Segoe UI" w:cs="Segoe UI"/>
          <w:sz w:val="20"/>
          <w:szCs w:val="20"/>
        </w:rPr>
      </w:pPr>
      <w:r w:rsidRPr="00B30EF0">
        <w:rPr>
          <w:rStyle w:val="normaltextrun"/>
          <w:sz w:val="28"/>
          <w:szCs w:val="28"/>
          <w:rtl/>
          <w:lang w:eastAsia="ar" w:bidi="ar-MA"/>
        </w:rPr>
        <w:t xml:space="preserve">يجب أن يتخذ المقاطعة الخاصة بك قرارًا بشأن تظلمك خلال 30 يومًا تقويميًا من تاريخ تقديم تظلمك. </w:t>
      </w:r>
    </w:p>
    <w:p w14:paraId="31C18A05"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eop"/>
          <w:sz w:val="28"/>
          <w:szCs w:val="28"/>
          <w:rtl/>
          <w:lang w:eastAsia="ar" w:bidi="ar-MA"/>
        </w:rPr>
        <w:t> </w:t>
      </w:r>
    </w:p>
    <w:p w14:paraId="68D89EA8" w14:textId="7D157C54" w:rsidR="00B75FFA" w:rsidRPr="00B30EF0"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0"/>
          <w:szCs w:val="20"/>
        </w:rPr>
      </w:pPr>
      <w:r w:rsidRPr="00B30EF0">
        <w:rPr>
          <w:rStyle w:val="normaltextrun"/>
          <w:b/>
          <w:bCs/>
          <w:i/>
          <w:iCs/>
          <w:sz w:val="28"/>
          <w:szCs w:val="28"/>
          <w:rtl/>
          <w:lang w:eastAsia="ar" w:bidi="ar-MA"/>
        </w:rPr>
        <w:t>كيف أعرف أن المقاطعة قد اتخذت قرارًا بشأن تظلمي؟ </w:t>
      </w:r>
    </w:p>
    <w:p w14:paraId="594B7FC0" w14:textId="6F87380D"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normaltextrun"/>
          <w:sz w:val="28"/>
          <w:szCs w:val="28"/>
          <w:rtl/>
          <w:lang w:eastAsia="ar" w:bidi="ar-MA"/>
        </w:rPr>
        <w:t>عندما يتم اتخاذ قرار بشأن تظلمك، سوف تقوم المقاطعة بما يلي: </w:t>
      </w:r>
    </w:p>
    <w:p w14:paraId="4070D818" w14:textId="77777777" w:rsidR="00B75FFA" w:rsidRPr="00B30EF0" w:rsidDel="00B24D04" w:rsidRDefault="00B75FFA" w:rsidP="008740E9">
      <w:pPr>
        <w:pStyle w:val="paragraph"/>
        <w:numPr>
          <w:ilvl w:val="0"/>
          <w:numId w:val="58"/>
        </w:numPr>
        <w:bidi/>
        <w:spacing w:before="0" w:beforeAutospacing="0" w:after="0" w:afterAutospacing="0" w:line="360" w:lineRule="auto"/>
        <w:textAlignment w:val="baseline"/>
        <w:rPr>
          <w:rFonts w:ascii="Arial" w:hAnsi="Arial" w:cs="Arial"/>
          <w:sz w:val="28"/>
          <w:szCs w:val="28"/>
        </w:rPr>
      </w:pPr>
      <w:r w:rsidRPr="00B30EF0" w:rsidDel="00B24D04">
        <w:rPr>
          <w:rStyle w:val="normaltextrun"/>
          <w:sz w:val="28"/>
          <w:szCs w:val="28"/>
          <w:rtl/>
          <w:lang w:eastAsia="ar" w:bidi="ar-MA"/>
        </w:rPr>
        <w:t xml:space="preserve">إرسال إشعار مكتوب </w:t>
      </w:r>
      <w:r w:rsidRPr="00B30EF0" w:rsidDel="00B24D04">
        <w:rPr>
          <w:rStyle w:val="contextualspellingandgrammarerror"/>
          <w:sz w:val="28"/>
          <w:szCs w:val="28"/>
          <w:rtl/>
          <w:lang w:eastAsia="ar" w:bidi="ar-MA"/>
        </w:rPr>
        <w:t>بالقرار إليك أو إلى الشخص المصرح له لديك؛ </w:t>
      </w:r>
    </w:p>
    <w:p w14:paraId="441EE769" w14:textId="06C289B1" w:rsidR="00B75FFA" w:rsidRPr="00B30EF0" w:rsidDel="00B24D04" w:rsidRDefault="00B75FFA" w:rsidP="008740E9">
      <w:pPr>
        <w:pStyle w:val="paragraph"/>
        <w:numPr>
          <w:ilvl w:val="0"/>
          <w:numId w:val="58"/>
        </w:numPr>
        <w:bidi/>
        <w:spacing w:before="0" w:beforeAutospacing="0" w:after="0" w:afterAutospacing="0" w:line="360" w:lineRule="auto"/>
        <w:textAlignment w:val="baseline"/>
        <w:rPr>
          <w:rFonts w:ascii="Arial" w:hAnsi="Arial" w:cs="Arial"/>
          <w:spacing w:val="-2"/>
          <w:sz w:val="28"/>
          <w:szCs w:val="28"/>
        </w:rPr>
      </w:pPr>
      <w:r w:rsidRPr="00B30EF0" w:rsidDel="00B24D04">
        <w:rPr>
          <w:rStyle w:val="normaltextrun"/>
          <w:spacing w:val="-2"/>
          <w:sz w:val="28"/>
          <w:szCs w:val="28"/>
          <w:rtl/>
          <w:lang w:eastAsia="ar" w:bidi="ar-MA"/>
        </w:rPr>
        <w:t xml:space="preserve">إرسال إشعار بقرار عدم استحقاق المزايا إليك أو إلى الشخص الذي ينوب عنك لإعلامك بحقك في طلب جلسة استماع عادلة على مستوى الولاية إذا لم تخطرك المقاطعة بقرار التظلم في </w:t>
      </w:r>
      <w:r w:rsidRPr="00B30EF0" w:rsidDel="00B24D04">
        <w:rPr>
          <w:rStyle w:val="contextualspellingandgrammarerror"/>
          <w:spacing w:val="-2"/>
          <w:sz w:val="28"/>
          <w:szCs w:val="28"/>
          <w:rtl/>
          <w:lang w:eastAsia="ar" w:bidi="ar-MA"/>
        </w:rPr>
        <w:t>الوقت المحدد؛</w:t>
      </w:r>
    </w:p>
    <w:p w14:paraId="70A0870D" w14:textId="77777777" w:rsidR="00B75FFA" w:rsidRPr="00B30EF0" w:rsidDel="00B24D04" w:rsidRDefault="00B75FFA" w:rsidP="008740E9">
      <w:pPr>
        <w:pStyle w:val="paragraph"/>
        <w:numPr>
          <w:ilvl w:val="0"/>
          <w:numId w:val="58"/>
        </w:numPr>
        <w:bidi/>
        <w:spacing w:before="0" w:beforeAutospacing="0" w:after="0" w:afterAutospacing="0" w:line="360" w:lineRule="auto"/>
        <w:textAlignment w:val="baseline"/>
        <w:rPr>
          <w:rFonts w:ascii="Arial" w:hAnsi="Arial" w:cs="Arial"/>
          <w:sz w:val="28"/>
          <w:szCs w:val="28"/>
        </w:rPr>
      </w:pPr>
      <w:r w:rsidRPr="00B30EF0" w:rsidDel="00B24D04">
        <w:rPr>
          <w:rStyle w:val="normaltextrun"/>
          <w:sz w:val="28"/>
          <w:szCs w:val="28"/>
          <w:rtl/>
          <w:lang w:eastAsia="ar" w:bidi="ar-MA"/>
        </w:rPr>
        <w:t xml:space="preserve">ننصحك بالمطالبة بحقك في تقديم طلب </w:t>
      </w:r>
      <w:r w:rsidRPr="00B30EF0" w:rsidDel="00B24D04">
        <w:rPr>
          <w:rStyle w:val="contextualspellingandgrammarerror"/>
          <w:sz w:val="28"/>
          <w:szCs w:val="28"/>
          <w:rtl/>
          <w:lang w:eastAsia="ar" w:bidi="ar-MA"/>
        </w:rPr>
        <w:t>جلسة استماع عادلة على مستوى الولاية. </w:t>
      </w:r>
    </w:p>
    <w:p w14:paraId="5969EABE" w14:textId="77777777" w:rsidR="00B75FFA" w:rsidRPr="00B30EF0" w:rsidRDefault="00B75FFA" w:rsidP="00B75FFA">
      <w:pPr>
        <w:pStyle w:val="paragraph"/>
        <w:bidi/>
        <w:spacing w:before="0" w:beforeAutospacing="0" w:after="0" w:afterAutospacing="0" w:line="360" w:lineRule="auto"/>
        <w:textAlignment w:val="baseline"/>
        <w:rPr>
          <w:rFonts w:hAnsi="Symbol"/>
          <w:sz w:val="28"/>
          <w:szCs w:val="28"/>
        </w:rPr>
      </w:pPr>
    </w:p>
    <w:p w14:paraId="4F5F5FF4" w14:textId="77777777" w:rsidR="00B75FFA" w:rsidRPr="00B30EF0" w:rsidRDefault="00B75FFA" w:rsidP="00B75FFA">
      <w:pPr>
        <w:pStyle w:val="paragraph"/>
        <w:bidi/>
        <w:spacing w:before="0" w:beforeAutospacing="0" w:after="0" w:afterAutospacing="0" w:line="360" w:lineRule="auto"/>
        <w:textAlignment w:val="baseline"/>
        <w:rPr>
          <w:rFonts w:hAnsi="Symbol"/>
          <w:sz w:val="28"/>
          <w:szCs w:val="28"/>
        </w:rPr>
      </w:pPr>
      <w:r w:rsidRPr="00B30EF0">
        <w:rPr>
          <w:rStyle w:val="normaltextrun"/>
          <w:sz w:val="28"/>
          <w:szCs w:val="28"/>
          <w:rtl/>
          <w:lang w:eastAsia="ar" w:bidi="ar-MA"/>
        </w:rPr>
        <w:lastRenderedPageBreak/>
        <w:t>قد لا تحصل على إشعار مكتوب بالقرار إذا تم تقديم تظلمك عبر الهاتف أو وجهًا لوجه وتوافق على أن مشكلتك قد تم حلها بحلول نهاية يوم العمل التالي من تاريخ التقديم. </w:t>
      </w:r>
    </w:p>
    <w:p w14:paraId="18F0E0D2" w14:textId="77777777" w:rsidR="00B75FFA" w:rsidRPr="00B30EF0" w:rsidRDefault="00B75FFA" w:rsidP="00B75FFA">
      <w:pPr>
        <w:pStyle w:val="paragraph"/>
        <w:bidi/>
        <w:spacing w:before="0" w:beforeAutospacing="0" w:after="0" w:afterAutospacing="0" w:line="360" w:lineRule="auto"/>
        <w:textAlignment w:val="baseline"/>
        <w:rPr>
          <w:rFonts w:hAnsi="Symbol"/>
          <w:sz w:val="28"/>
          <w:szCs w:val="28"/>
        </w:rPr>
      </w:pPr>
    </w:p>
    <w:p w14:paraId="6BED8F36" w14:textId="5827AAC7" w:rsidR="00B75FFA" w:rsidRPr="00B30EF0" w:rsidRDefault="00B75FFA" w:rsidP="00B75FFA">
      <w:pPr>
        <w:pStyle w:val="paragraph"/>
        <w:bidi/>
        <w:spacing w:before="0" w:beforeAutospacing="0" w:after="0" w:afterAutospacing="0" w:line="360" w:lineRule="auto"/>
        <w:textAlignment w:val="baseline"/>
        <w:rPr>
          <w:sz w:val="28"/>
          <w:szCs w:val="28"/>
        </w:rPr>
      </w:pPr>
      <w:r w:rsidRPr="00B30EF0">
        <w:rPr>
          <w:rStyle w:val="normaltextrun"/>
          <w:b/>
          <w:bCs/>
          <w:sz w:val="28"/>
          <w:szCs w:val="28"/>
          <w:rtl/>
          <w:lang w:eastAsia="ar" w:bidi="ar-MA"/>
        </w:rPr>
        <w:t>ملاحظة:</w:t>
      </w:r>
      <w:r w:rsidRPr="00B30EF0">
        <w:rPr>
          <w:rStyle w:val="normaltextrun"/>
          <w:sz w:val="28"/>
          <w:szCs w:val="28"/>
          <w:rtl/>
          <w:lang w:eastAsia="ar" w:bidi="ar-MA"/>
        </w:rPr>
        <w:t xml:space="preserve"> يجب على مقاطعتك أن تزودك بإشعار بقرار عدم استحقاق المزايا في تاريخ انتهاء الإطار الزمني. يمكنك الاتصال بالمقاطعة للحصول على مزيد من المعلومات إذا لم تتلق إشعارًا بقرار عدم استحقاق المزايا. </w:t>
      </w:r>
    </w:p>
    <w:p w14:paraId="139BE9EE" w14:textId="77777777" w:rsidR="00B75FFA" w:rsidRPr="00B30EF0" w:rsidRDefault="00B75FFA" w:rsidP="00B75FFA">
      <w:pPr>
        <w:pStyle w:val="paragraph"/>
        <w:bidi/>
        <w:spacing w:before="0" w:beforeAutospacing="0" w:after="0" w:afterAutospacing="0" w:line="360" w:lineRule="auto"/>
        <w:textAlignment w:val="baseline"/>
        <w:rPr>
          <w:rFonts w:ascii="Segoe UI" w:hAnsi="Segoe UI" w:cs="Segoe UI"/>
          <w:sz w:val="20"/>
          <w:szCs w:val="20"/>
        </w:rPr>
      </w:pPr>
      <w:r w:rsidRPr="00B30EF0">
        <w:rPr>
          <w:rStyle w:val="eop"/>
          <w:sz w:val="28"/>
          <w:szCs w:val="28"/>
          <w:rtl/>
          <w:lang w:eastAsia="ar" w:bidi="ar-MA"/>
        </w:rPr>
        <w:t> </w:t>
      </w:r>
    </w:p>
    <w:p w14:paraId="62CDCD68" w14:textId="77777777" w:rsidR="00BE2522" w:rsidRPr="00BE2522" w:rsidRDefault="00BE2522" w:rsidP="00BE252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imes New Roman" w:eastAsia="Times New Roman" w:hAnsi="Times New Roman" w:cs="Times New Roman"/>
          <w:b/>
          <w:bCs/>
          <w:color w:val="1F1F1F"/>
          <w:sz w:val="28"/>
          <w:szCs w:val="28"/>
          <w:lang w:eastAsia="en-US"/>
        </w:rPr>
      </w:pPr>
      <w:r w:rsidRPr="00BE2522">
        <w:rPr>
          <w:rFonts w:ascii="Times New Roman" w:eastAsia="Times New Roman" w:hAnsi="Times New Roman" w:cs="Times New Roman"/>
          <w:b/>
          <w:bCs/>
          <w:color w:val="1F1F1F"/>
          <w:sz w:val="28"/>
          <w:szCs w:val="28"/>
          <w:rtl/>
          <w:lang w:eastAsia="en-US" w:bidi="ar"/>
        </w:rPr>
        <w:t>هل هناك موعد نهائي لتقديم شكوى؟</w:t>
      </w:r>
    </w:p>
    <w:p w14:paraId="2BA3FA37" w14:textId="64B0F4DD" w:rsidR="00BE2522" w:rsidRPr="00BE2522" w:rsidRDefault="00BE2522" w:rsidP="00BE2522">
      <w:pPr>
        <w:pStyle w:val="paragraph"/>
        <w:bidi/>
        <w:spacing w:before="0" w:beforeAutospacing="0" w:after="0" w:afterAutospacing="0" w:line="360" w:lineRule="auto"/>
        <w:textAlignment w:val="baseline"/>
        <w:rPr>
          <w:rStyle w:val="normaltextrun"/>
          <w:b/>
          <w:bCs/>
          <w:i/>
          <w:iCs/>
          <w:sz w:val="20"/>
          <w:szCs w:val="20"/>
        </w:rPr>
      </w:pPr>
    </w:p>
    <w:p w14:paraId="5AE16F6D" w14:textId="6BA25463" w:rsidR="00BE2522" w:rsidRPr="00BE2522" w:rsidRDefault="00BE2522" w:rsidP="00BE2522">
      <w:pPr>
        <w:pStyle w:val="paragraph"/>
        <w:bidi/>
        <w:spacing w:before="0" w:beforeAutospacing="0" w:after="0" w:afterAutospacing="0" w:line="360" w:lineRule="auto"/>
        <w:textAlignment w:val="baseline"/>
        <w:rPr>
          <w:rFonts w:ascii="Arial" w:hAnsi="Arial" w:cs="Arial"/>
          <w:vanish/>
          <w:sz w:val="28"/>
          <w:szCs w:val="28"/>
        </w:rPr>
      </w:pPr>
      <w:r w:rsidRPr="00BE2522">
        <w:rPr>
          <w:rFonts w:hint="cs"/>
          <w:sz w:val="28"/>
          <w:szCs w:val="28"/>
          <w:rtl/>
          <w:lang w:eastAsia="ar" w:bidi="ar"/>
        </w:rPr>
        <w:t>لا، يمكنك تقديم شكوى في أي وقت.</w:t>
      </w:r>
      <w:r w:rsidRPr="00BE2522">
        <w:rPr>
          <w:rStyle w:val="PlanVariableText"/>
          <w:rFonts w:ascii="Arial" w:hAnsi="Arial" w:cs="Arial"/>
          <w:sz w:val="28"/>
          <w:szCs w:val="28"/>
          <w:rtl/>
          <w:lang w:bidi="ar"/>
        </w:rPr>
        <w:t xml:space="preserve"> </w:t>
      </w:r>
      <w:r w:rsidRPr="00BE2522">
        <w:rPr>
          <w:rStyle w:val="eop"/>
          <w:rFonts w:ascii="Arial" w:hAnsi="Arial" w:cs="Arial"/>
          <w:sz w:val="28"/>
          <w:szCs w:val="28"/>
          <w:rtl/>
          <w:lang w:bidi="ar"/>
        </w:rPr>
        <w:t>لا تتردد في التواصل مع المقاطعة بشأن أي مشاكل. ستعمل المقاطعة دائمًا معكم لإيجاد حل لمعالجة مخاوفكم.</w:t>
      </w:r>
    </w:p>
    <w:p w14:paraId="598B9696" w14:textId="157C7E8B" w:rsidR="00BE2522" w:rsidRPr="00BE2522" w:rsidRDefault="00BE2522" w:rsidP="00BE2522">
      <w:pPr>
        <w:bidi/>
        <w:spacing w:after="0" w:line="360" w:lineRule="auto"/>
        <w:contextualSpacing/>
        <w:rPr>
          <w:rFonts w:ascii="Times New Roman" w:eastAsia="Times New Roman" w:hAnsi="Times New Roman" w:cs="Times New Roman"/>
          <w:sz w:val="28"/>
          <w:szCs w:val="28"/>
          <w:lang w:eastAsia="ar" w:bidi="ar-MA"/>
        </w:rPr>
      </w:pPr>
      <w:r w:rsidRPr="00BE2522">
        <w:rPr>
          <w:rFonts w:ascii="Times New Roman" w:eastAsia="Times New Roman" w:hAnsi="Times New Roman" w:cs="Times New Roman"/>
          <w:sz w:val="28"/>
          <w:szCs w:val="28"/>
          <w:lang w:eastAsia="ar" w:bidi="ar"/>
        </w:rPr>
        <w:t xml:space="preserve"> </w:t>
      </w:r>
    </w:p>
    <w:p w14:paraId="1BD461B0" w14:textId="77777777" w:rsidR="005907CB" w:rsidRPr="00B30EF0" w:rsidRDefault="005907CB" w:rsidP="00B75FFA">
      <w:pPr>
        <w:bidi/>
        <w:spacing w:after="0" w:line="360" w:lineRule="auto"/>
        <w:contextualSpacing/>
        <w:rPr>
          <w:rFonts w:ascii="Arial" w:hAnsi="Arial" w:cs="Arial"/>
          <w:b/>
          <w:bCs/>
          <w:sz w:val="28"/>
          <w:szCs w:val="28"/>
        </w:rPr>
      </w:pPr>
    </w:p>
    <w:p w14:paraId="00824F29" w14:textId="3C296A00" w:rsidR="00B75FFA" w:rsidRPr="00B30EF0" w:rsidRDefault="00B75FFA" w:rsidP="00B75FFA">
      <w:pPr>
        <w:bidi/>
        <w:spacing w:after="0" w:line="360" w:lineRule="auto"/>
        <w:contextualSpacing/>
        <w:rPr>
          <w:rFonts w:ascii="Arial" w:hAnsi="Arial" w:cs="Arial"/>
          <w:bCs/>
          <w:sz w:val="28"/>
          <w:szCs w:val="28"/>
          <w:u w:val="single"/>
        </w:rPr>
      </w:pPr>
      <w:r w:rsidRPr="00B30EF0">
        <w:rPr>
          <w:b/>
          <w:bCs/>
          <w:sz w:val="28"/>
          <w:szCs w:val="28"/>
          <w:rtl/>
          <w:lang w:eastAsia="ar" w:bidi="ar-MA"/>
        </w:rPr>
        <w:t xml:space="preserve">الطعون </w:t>
      </w:r>
    </w:p>
    <w:p w14:paraId="222380F5" w14:textId="77777777" w:rsidR="00B75FFA" w:rsidRPr="00B30EF0" w:rsidRDefault="00B75FFA" w:rsidP="00B75FFA">
      <w:pPr>
        <w:bidi/>
        <w:spacing w:after="0" w:line="360" w:lineRule="auto"/>
        <w:contextualSpacing/>
        <w:rPr>
          <w:rFonts w:ascii="Arial" w:eastAsia="Arial" w:hAnsi="Arial" w:cs="Arial"/>
          <w:sz w:val="28"/>
          <w:szCs w:val="28"/>
        </w:rPr>
      </w:pPr>
      <w:r w:rsidRPr="00B30EF0">
        <w:rPr>
          <w:sz w:val="28"/>
          <w:szCs w:val="28"/>
          <w:rtl/>
          <w:lang w:eastAsia="ar" w:bidi="ar-MA"/>
        </w:rPr>
        <w:t>يمكنك تقديم طعن عندما لا توافق على قرار المقاطعة بشأن خدمات الصحة السلوكية التي تتلقاها حاليًا أو ترغب في تلقيها. يمكنك طلب مراجعة قرار المقاطعة من خلال:</w:t>
      </w:r>
    </w:p>
    <w:p w14:paraId="4716FF29" w14:textId="77777777" w:rsidR="00B75FFA" w:rsidRPr="00B30EF0" w:rsidRDefault="00B75FFA" w:rsidP="008740E9">
      <w:pPr>
        <w:pStyle w:val="ListParagraph"/>
        <w:numPr>
          <w:ilvl w:val="0"/>
          <w:numId w:val="53"/>
        </w:numPr>
        <w:bidi/>
        <w:spacing w:line="360" w:lineRule="auto"/>
        <w:contextualSpacing/>
        <w:rPr>
          <w:sz w:val="28"/>
          <w:szCs w:val="28"/>
        </w:rPr>
      </w:pPr>
      <w:r w:rsidRPr="00B30EF0">
        <w:rPr>
          <w:sz w:val="28"/>
          <w:szCs w:val="28"/>
          <w:rtl/>
          <w:lang w:eastAsia="ar" w:bidi="ar-MA"/>
        </w:rPr>
        <w:t xml:space="preserve">عملية الطعن القياسية. </w:t>
      </w:r>
    </w:p>
    <w:p w14:paraId="5847AA29" w14:textId="77777777" w:rsidR="00B75FFA" w:rsidRPr="00B30EF0" w:rsidRDefault="00B75FFA" w:rsidP="00B75FFA">
      <w:pPr>
        <w:bidi/>
        <w:spacing w:after="0" w:line="360" w:lineRule="auto"/>
        <w:ind w:firstLine="270"/>
        <w:contextualSpacing/>
        <w:rPr>
          <w:sz w:val="24"/>
          <w:szCs w:val="24"/>
        </w:rPr>
      </w:pPr>
      <w:r w:rsidRPr="00B30EF0">
        <w:rPr>
          <w:sz w:val="28"/>
          <w:szCs w:val="28"/>
          <w:rtl/>
          <w:lang w:eastAsia="ar" w:bidi="ar-MA"/>
        </w:rPr>
        <w:t>أو</w:t>
      </w:r>
    </w:p>
    <w:p w14:paraId="5057DC62" w14:textId="77777777" w:rsidR="00B75FFA" w:rsidRPr="00B30EF0" w:rsidRDefault="00B75FFA" w:rsidP="008740E9">
      <w:pPr>
        <w:pStyle w:val="ListParagraph"/>
        <w:numPr>
          <w:ilvl w:val="0"/>
          <w:numId w:val="54"/>
        </w:numPr>
        <w:bidi/>
        <w:spacing w:line="360" w:lineRule="auto"/>
        <w:contextualSpacing/>
        <w:rPr>
          <w:sz w:val="28"/>
          <w:szCs w:val="28"/>
        </w:rPr>
      </w:pPr>
      <w:r w:rsidRPr="00B30EF0">
        <w:rPr>
          <w:sz w:val="28"/>
          <w:szCs w:val="28"/>
          <w:rtl/>
          <w:lang w:eastAsia="ar" w:bidi="ar-MA"/>
        </w:rPr>
        <w:t xml:space="preserve">عملية الطعن المعجّلة. </w:t>
      </w:r>
    </w:p>
    <w:p w14:paraId="0BE33721" w14:textId="77777777" w:rsidR="00E24893" w:rsidRPr="00B30EF0" w:rsidRDefault="00E24893" w:rsidP="00B75FFA">
      <w:pPr>
        <w:bidi/>
        <w:spacing w:after="0" w:line="360" w:lineRule="auto"/>
        <w:contextualSpacing/>
        <w:rPr>
          <w:rFonts w:ascii="Arial" w:eastAsia="Arial" w:hAnsi="Arial" w:cs="Arial"/>
          <w:b/>
          <w:bCs/>
          <w:sz w:val="28"/>
          <w:szCs w:val="28"/>
        </w:rPr>
      </w:pPr>
    </w:p>
    <w:p w14:paraId="55AE6E3F" w14:textId="30DC3B7F" w:rsidR="00B75FFA" w:rsidRPr="00B30EF0" w:rsidRDefault="00B75FFA" w:rsidP="00B75FFA">
      <w:pPr>
        <w:bidi/>
        <w:spacing w:after="0" w:line="360" w:lineRule="auto"/>
        <w:contextualSpacing/>
        <w:rPr>
          <w:rFonts w:ascii="Arial" w:eastAsia="Arial" w:hAnsi="Arial" w:cs="Arial"/>
          <w:sz w:val="28"/>
          <w:szCs w:val="28"/>
        </w:rPr>
      </w:pPr>
      <w:r w:rsidRPr="00B30EF0">
        <w:rPr>
          <w:b/>
          <w:bCs/>
          <w:sz w:val="28"/>
          <w:szCs w:val="28"/>
          <w:rtl/>
          <w:lang w:eastAsia="ar" w:bidi="ar-MA"/>
        </w:rPr>
        <w:t>ملاحظة:</w:t>
      </w:r>
      <w:r w:rsidRPr="00B30EF0">
        <w:rPr>
          <w:sz w:val="28"/>
          <w:szCs w:val="28"/>
          <w:rtl/>
          <w:lang w:eastAsia="ar" w:bidi="ar-MA"/>
        </w:rPr>
        <w:t xml:space="preserve"> إن نوعي الطعن متشابهان؛ ومع ذلك، توجد متطلبات محددة للتأهل للطعن المعجّل (انظر المتطلبات أدناه).</w:t>
      </w:r>
    </w:p>
    <w:p w14:paraId="3ADF8B5B" w14:textId="77777777" w:rsidR="00BE062D" w:rsidRPr="00B30EF0" w:rsidRDefault="00BE062D" w:rsidP="00B75FFA">
      <w:pPr>
        <w:bidi/>
        <w:spacing w:after="0" w:line="360" w:lineRule="auto"/>
        <w:contextualSpacing/>
        <w:rPr>
          <w:rFonts w:ascii="Arial" w:eastAsia="Arial" w:hAnsi="Arial" w:cs="Arial"/>
          <w:b/>
          <w:bCs/>
          <w:sz w:val="28"/>
          <w:szCs w:val="28"/>
        </w:rPr>
      </w:pPr>
    </w:p>
    <w:p w14:paraId="1FC84E24" w14:textId="77777777" w:rsidR="00B75FFA" w:rsidRPr="00B30EF0" w:rsidRDefault="00B75FFA" w:rsidP="00B75FFA">
      <w:pPr>
        <w:bidi/>
        <w:spacing w:after="0" w:line="360" w:lineRule="auto"/>
        <w:contextualSpacing/>
        <w:rPr>
          <w:rFonts w:ascii="Arial" w:eastAsia="Arial" w:hAnsi="Arial" w:cs="Arial"/>
          <w:sz w:val="28"/>
          <w:szCs w:val="28"/>
        </w:rPr>
      </w:pPr>
      <w:r w:rsidRPr="00B30EF0">
        <w:rPr>
          <w:sz w:val="28"/>
          <w:szCs w:val="28"/>
          <w:rtl/>
          <w:lang w:eastAsia="ar" w:bidi="ar-MA"/>
        </w:rPr>
        <w:t>ستساعدك المقاطعة في استكمال الاستمارات واتخاذ خطوات إجرائية أخرى لتقديم الطعن، بما في ذلك إعداد الطعن المكتوب، وإخطارك بموقع الاستمارة على موقعها الإلكتروني أو تزويدك بالاستمارة بناءً على طلبك. وستقوم المقاطعة أيضًا بتقديم النصح والمساعدة لك في طلب استمرار الحصول على المزايا في أثناء الطعن في قرار بقرار عدم استحقاق المزايا وفقًا للوائح الفيدرالية.</w:t>
      </w:r>
    </w:p>
    <w:p w14:paraId="626A7A17" w14:textId="77777777" w:rsidR="00B75FFA" w:rsidRPr="00B30EF0" w:rsidRDefault="00B75FFA" w:rsidP="00B75FFA">
      <w:pPr>
        <w:bidi/>
        <w:spacing w:after="0" w:line="360" w:lineRule="auto"/>
        <w:contextualSpacing/>
        <w:rPr>
          <w:rFonts w:ascii="Arial" w:eastAsia="Arial" w:hAnsi="Arial" w:cs="Arial"/>
          <w:b/>
          <w:bCs/>
          <w:sz w:val="28"/>
          <w:szCs w:val="28"/>
        </w:rPr>
      </w:pPr>
    </w:p>
    <w:p w14:paraId="29DABB58"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lastRenderedPageBreak/>
        <w:t>ماذا تفعل عملية الطعن القياسية؟</w:t>
      </w:r>
    </w:p>
    <w:p w14:paraId="4751E387" w14:textId="687CBDFD" w:rsidR="00B75FFA" w:rsidRPr="00B30EF0" w:rsidRDefault="00B75FFA" w:rsidP="00B75FFA">
      <w:pPr>
        <w:bidi/>
        <w:spacing w:after="0" w:line="360" w:lineRule="auto"/>
        <w:contextualSpacing/>
        <w:rPr>
          <w:sz w:val="24"/>
          <w:szCs w:val="24"/>
        </w:rPr>
      </w:pPr>
      <w:r w:rsidRPr="00B30EF0">
        <w:rPr>
          <w:sz w:val="28"/>
          <w:szCs w:val="28"/>
          <w:rtl/>
          <w:lang w:eastAsia="ar" w:bidi="ar-MA"/>
        </w:rPr>
        <w:t>ستتضمن عملية الطعن القياسية ما يلي:</w:t>
      </w:r>
    </w:p>
    <w:p w14:paraId="2B92939A" w14:textId="77777777" w:rsidR="00B75FFA" w:rsidRPr="00B30EF0" w:rsidRDefault="00B75FFA" w:rsidP="008740E9">
      <w:pPr>
        <w:pStyle w:val="ListParagraph"/>
        <w:numPr>
          <w:ilvl w:val="0"/>
          <w:numId w:val="55"/>
        </w:numPr>
        <w:bidi/>
        <w:spacing w:line="360" w:lineRule="auto"/>
        <w:contextualSpacing/>
        <w:rPr>
          <w:sz w:val="28"/>
          <w:szCs w:val="28"/>
        </w:rPr>
      </w:pPr>
      <w:r w:rsidRPr="00B30EF0">
        <w:rPr>
          <w:sz w:val="28"/>
          <w:szCs w:val="28"/>
          <w:rtl/>
          <w:lang w:eastAsia="ar" w:bidi="ar-MA"/>
        </w:rPr>
        <w:t xml:space="preserve">يسمح لك بتقديم طعن شفهيًا أو كتابيًا. </w:t>
      </w:r>
    </w:p>
    <w:p w14:paraId="31354174" w14:textId="2EDF9B8E" w:rsidR="00B75FFA" w:rsidRPr="00B30EF0" w:rsidRDefault="00396E82" w:rsidP="008740E9">
      <w:pPr>
        <w:pStyle w:val="ListParagraph"/>
        <w:numPr>
          <w:ilvl w:val="0"/>
          <w:numId w:val="55"/>
        </w:numPr>
        <w:bidi/>
        <w:spacing w:line="360" w:lineRule="auto"/>
        <w:contextualSpacing/>
        <w:rPr>
          <w:sz w:val="28"/>
          <w:szCs w:val="28"/>
        </w:rPr>
      </w:pPr>
      <w:r w:rsidRPr="00B30EF0">
        <w:rPr>
          <w:sz w:val="28"/>
          <w:szCs w:val="28"/>
          <w:rtl/>
          <w:lang w:eastAsia="ar" w:bidi="ar-MA"/>
        </w:rPr>
        <w:t>تأكد من أن تقديم الطعن لن يؤدي إلى فقدان حقوقك أو خدماتك أو فرض أي عقوبات عليك من مقدم الخدمة بأي شكل من الأشكال.</w:t>
      </w:r>
    </w:p>
    <w:p w14:paraId="631CD60E" w14:textId="153AC6DB" w:rsidR="00B75FFA" w:rsidRPr="00B30EF0" w:rsidRDefault="00B75FFA" w:rsidP="008740E9">
      <w:pPr>
        <w:pStyle w:val="ListParagraph"/>
        <w:numPr>
          <w:ilvl w:val="0"/>
          <w:numId w:val="55"/>
        </w:numPr>
        <w:bidi/>
        <w:spacing w:line="360" w:lineRule="auto"/>
        <w:contextualSpacing/>
        <w:rPr>
          <w:sz w:val="28"/>
          <w:szCs w:val="28"/>
        </w:rPr>
      </w:pPr>
      <w:r w:rsidRPr="00B30EF0">
        <w:rPr>
          <w:sz w:val="28"/>
          <w:szCs w:val="28"/>
          <w:rtl/>
          <w:lang w:eastAsia="ar" w:bidi="ar-MA"/>
        </w:rPr>
        <w:t>يسمح لك بتفويض شخص آخر (بما في ذلك مقدم الخدمة أو نصير) للتصرف نيابة عنك. يرجى الملاحظة: إذا قمت بتفويض شخص آخر للتصرف نيابة عنك، فقد تطلب منك المقاطعة التوقيع على استمارة تخول المقاطعة الإفصاح عن المعلومات لهذا الشخص.</w:t>
      </w:r>
    </w:p>
    <w:p w14:paraId="644CCBE6" w14:textId="77777777" w:rsidR="00B75FFA" w:rsidRPr="00B30EF0" w:rsidRDefault="00B75FFA" w:rsidP="008740E9">
      <w:pPr>
        <w:pStyle w:val="ListParagraph"/>
        <w:numPr>
          <w:ilvl w:val="0"/>
          <w:numId w:val="56"/>
        </w:numPr>
        <w:bidi/>
        <w:spacing w:line="360" w:lineRule="auto"/>
        <w:contextualSpacing/>
        <w:rPr>
          <w:sz w:val="28"/>
          <w:szCs w:val="28"/>
        </w:rPr>
      </w:pPr>
      <w:r w:rsidRPr="00B30EF0">
        <w:rPr>
          <w:sz w:val="28"/>
          <w:szCs w:val="28"/>
          <w:rtl/>
          <w:lang w:eastAsia="ar" w:bidi="ar-MA"/>
        </w:rPr>
        <w:t>استمر في الاستفادة من مزاياك عند تقديم طلب الطعن ضمن الإطار الزمني المطلوب. يرجى الملاحظة: تبدأ هذه المدة بـ 10 أيام من تاريخ إرسال إشعار بقرار عدم استحقاق المزايا إليك بالبريد أو تسليمه إليك شخصيًا.</w:t>
      </w:r>
    </w:p>
    <w:p w14:paraId="71371736" w14:textId="34E127F0" w:rsidR="00B75FFA" w:rsidRPr="00B30EF0" w:rsidRDefault="00396E82" w:rsidP="008740E9">
      <w:pPr>
        <w:pStyle w:val="ListParagraph"/>
        <w:numPr>
          <w:ilvl w:val="0"/>
          <w:numId w:val="56"/>
        </w:numPr>
        <w:bidi/>
        <w:spacing w:line="360" w:lineRule="auto"/>
        <w:contextualSpacing/>
        <w:rPr>
          <w:sz w:val="28"/>
          <w:szCs w:val="28"/>
        </w:rPr>
      </w:pPr>
      <w:r w:rsidRPr="00B30EF0">
        <w:rPr>
          <w:sz w:val="28"/>
          <w:szCs w:val="28"/>
          <w:rtl/>
          <w:lang w:eastAsia="ar" w:bidi="ar-MA"/>
        </w:rPr>
        <w:t>أنت غير ملزم بدفع ثمن الخدمات المستمرة في أثناء انتظار الطعن وإذا كان القرار النهائي الطعن يؤيد قرار المقاطعة بعدم استحقاق المزايا.</w:t>
      </w:r>
    </w:p>
    <w:p w14:paraId="69825898" w14:textId="3CC5F1D6" w:rsidR="00B75FFA"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تأكد من أن متخذي القرار في طعنك مؤهلون وغير مشاركين في أي مستوى سابق من المراجعة أو اتخاذ القرار.</w:t>
      </w:r>
    </w:p>
    <w:p w14:paraId="488DA14D" w14:textId="77777777" w:rsidR="00B75FFA"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السماح لك أو لممثلك بمراجعة ملف قضيتك، بما في ذلك السجلات الطبية والمستندات الأخرى ذات الصلة.</w:t>
      </w:r>
    </w:p>
    <w:p w14:paraId="7C71D7E4" w14:textId="77777777" w:rsidR="00B75FFA"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تتيح لك فرصة معقولة لتقديم الأدلة والشهادات والحجج شخصيًا أو كتابيًا.</w:t>
      </w:r>
    </w:p>
    <w:p w14:paraId="36744CA0" w14:textId="77777777" w:rsidR="00B75FFA"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السماح لك أو لممثلك المعتمد أو الممثل القانوني لتركة العضو المتوفى بأن يتم إدراجهم بوصفهم أطراف في الطعن.</w:t>
      </w:r>
    </w:p>
    <w:p w14:paraId="795EC276" w14:textId="77777777" w:rsidR="001159F8"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ستحصل على تأكيد مكتوب من مقاطعتك بأن طعنك قيد المراجعة.</w:t>
      </w:r>
    </w:p>
    <w:p w14:paraId="26AC6746" w14:textId="6E5269A5" w:rsidR="00B75FFA" w:rsidRPr="00B30EF0" w:rsidRDefault="00B75FFA" w:rsidP="008740E9">
      <w:pPr>
        <w:pStyle w:val="ListParagraph"/>
        <w:numPr>
          <w:ilvl w:val="0"/>
          <w:numId w:val="57"/>
        </w:numPr>
        <w:bidi/>
        <w:spacing w:line="360" w:lineRule="auto"/>
        <w:contextualSpacing/>
        <w:rPr>
          <w:sz w:val="28"/>
          <w:szCs w:val="28"/>
        </w:rPr>
      </w:pPr>
      <w:r w:rsidRPr="00B30EF0">
        <w:rPr>
          <w:sz w:val="28"/>
          <w:szCs w:val="28"/>
          <w:rtl/>
          <w:lang w:eastAsia="ar" w:bidi="ar-MA"/>
        </w:rPr>
        <w:t>إبلاغك بحقك في طلب جلسة استماع عادلة على مستوى الولاية، بعد الانتهاء من عملية الطعن.</w:t>
      </w:r>
    </w:p>
    <w:p w14:paraId="3F02B768" w14:textId="77777777" w:rsidR="00B75FFA" w:rsidRPr="00B30EF0" w:rsidRDefault="00B75FFA" w:rsidP="00B75FFA">
      <w:pPr>
        <w:bidi/>
        <w:spacing w:after="0" w:line="360" w:lineRule="auto"/>
        <w:contextualSpacing/>
        <w:rPr>
          <w:rFonts w:ascii="Arial" w:eastAsia="Arial" w:hAnsi="Arial" w:cs="Arial"/>
          <w:b/>
          <w:bCs/>
          <w:i/>
          <w:iCs/>
          <w:sz w:val="28"/>
          <w:szCs w:val="28"/>
        </w:rPr>
      </w:pPr>
    </w:p>
    <w:p w14:paraId="6642D57D"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تى يمكنني تقديم طعن؟</w:t>
      </w:r>
    </w:p>
    <w:p w14:paraId="2D050BE8"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يمكنك تقديم طعن إلى مقاطعتك عندما: </w:t>
      </w:r>
    </w:p>
    <w:p w14:paraId="35A6818C" w14:textId="77777777" w:rsidR="00B75FFA" w:rsidRPr="00B30EF0" w:rsidRDefault="00B75FFA" w:rsidP="008740E9">
      <w:pPr>
        <w:pStyle w:val="ListParagraph"/>
        <w:numPr>
          <w:ilvl w:val="0"/>
          <w:numId w:val="51"/>
        </w:numPr>
        <w:bidi/>
        <w:spacing w:line="360" w:lineRule="auto"/>
        <w:contextualSpacing/>
        <w:rPr>
          <w:spacing w:val="-4"/>
          <w:sz w:val="28"/>
          <w:szCs w:val="28"/>
        </w:rPr>
      </w:pPr>
      <w:r w:rsidRPr="00B30EF0">
        <w:rPr>
          <w:spacing w:val="-4"/>
          <w:sz w:val="28"/>
          <w:szCs w:val="28"/>
          <w:rtl/>
          <w:lang w:eastAsia="ar" w:bidi="ar-MA"/>
        </w:rPr>
        <w:t>تحدد المقاطعة أو مقدم الخدمة المتعاقد معه أنك لا تلبي معايير الوصول إلى خدمات الصحة السلوكية.</w:t>
      </w:r>
    </w:p>
    <w:p w14:paraId="4FC4AF86" w14:textId="7AFFE796"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lastRenderedPageBreak/>
        <w:t>يوصي مقدم الرعاية الصحية المسؤول عنك بخدمة الصحة السلوكية لك ويطلب الموافقة من مقاطعتك، ولكن المقاطعة ترفض الطلب أو تغير نوع الخدمة أو معدل تقديمها.</w:t>
      </w:r>
    </w:p>
    <w:p w14:paraId="478E9573" w14:textId="283418CB"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t>يطلب مقدم الخدمة المسؤول عنك الموافقة من المقاطعة، لكن المقاطعة تتطلب مزيدًا من المعلومات ولا تكمل عملية الموافقة في الوقت المحدد.</w:t>
      </w:r>
    </w:p>
    <w:p w14:paraId="44083A96" w14:textId="77777777"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t>لا تقدم مقاطعتك الخدمات بناءً على الجداول الزمنية المحددة مسبقًا.</w:t>
      </w:r>
    </w:p>
    <w:p w14:paraId="0ABC7638" w14:textId="77777777"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t>تشعر أن المقاطعة لا تلبي احتياجاتك في الوقت المحدد.</w:t>
      </w:r>
    </w:p>
    <w:p w14:paraId="7B100121" w14:textId="77777777"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t>لم يتم حل تظلمك أو طعنك أو طعنك المعجل في الوقت المناسب.</w:t>
      </w:r>
    </w:p>
    <w:p w14:paraId="3008576F" w14:textId="77777777" w:rsidR="00B75FFA" w:rsidRPr="00B30EF0" w:rsidRDefault="00B75FFA" w:rsidP="008740E9">
      <w:pPr>
        <w:pStyle w:val="ListParagraph"/>
        <w:numPr>
          <w:ilvl w:val="0"/>
          <w:numId w:val="51"/>
        </w:numPr>
        <w:bidi/>
        <w:spacing w:line="360" w:lineRule="auto"/>
        <w:contextualSpacing/>
        <w:rPr>
          <w:sz w:val="28"/>
          <w:szCs w:val="28"/>
        </w:rPr>
      </w:pPr>
      <w:r w:rsidRPr="00B30EF0">
        <w:rPr>
          <w:sz w:val="28"/>
          <w:szCs w:val="28"/>
          <w:rtl/>
          <w:lang w:eastAsia="ar" w:bidi="ar-MA"/>
        </w:rPr>
        <w:t>أنت ومقدم الخدمة المسؤول عنك لا تتفقان على خدمات الصحة السلوكية الضرورية.</w:t>
      </w:r>
    </w:p>
    <w:p w14:paraId="4B0F0E52" w14:textId="77777777" w:rsidR="00B75FFA" w:rsidRPr="00B30EF0" w:rsidRDefault="00B75FFA" w:rsidP="00B75FFA">
      <w:pPr>
        <w:bidi/>
        <w:spacing w:after="0" w:line="360" w:lineRule="auto"/>
        <w:contextualSpacing/>
        <w:rPr>
          <w:rFonts w:ascii="Arial" w:eastAsia="Arial" w:hAnsi="Arial" w:cs="Arial"/>
          <w:b/>
          <w:bCs/>
          <w:i/>
          <w:iCs/>
          <w:sz w:val="28"/>
          <w:szCs w:val="28"/>
        </w:rPr>
      </w:pPr>
    </w:p>
    <w:p w14:paraId="1BA54731"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كيف يمكنني تقديم طعن؟</w:t>
      </w:r>
    </w:p>
    <w:p w14:paraId="2EA8EFC1" w14:textId="77777777" w:rsidR="00B75FFA" w:rsidRPr="00B30EF0" w:rsidRDefault="00B75FFA" w:rsidP="008740E9">
      <w:pPr>
        <w:pStyle w:val="ListParagraph"/>
        <w:numPr>
          <w:ilvl w:val="0"/>
          <w:numId w:val="52"/>
        </w:numPr>
        <w:bidi/>
        <w:spacing w:line="360" w:lineRule="auto"/>
        <w:contextualSpacing/>
        <w:rPr>
          <w:sz w:val="28"/>
          <w:szCs w:val="28"/>
        </w:rPr>
      </w:pPr>
      <w:r w:rsidRPr="00B30EF0">
        <w:rPr>
          <w:sz w:val="28"/>
          <w:szCs w:val="28"/>
          <w:rtl/>
          <w:lang w:eastAsia="ar" w:bidi="ar-MA"/>
        </w:rPr>
        <w:t>يمكنك تقديم طعن عبر إحدى الطرق الثلاثة التالية:</w:t>
      </w:r>
    </w:p>
    <w:p w14:paraId="2202877F" w14:textId="77777777" w:rsidR="00B75FFA" w:rsidRPr="00B30EF0" w:rsidRDefault="00B75FFA" w:rsidP="008740E9">
      <w:pPr>
        <w:pStyle w:val="ListParagraph"/>
        <w:numPr>
          <w:ilvl w:val="1"/>
          <w:numId w:val="52"/>
        </w:numPr>
        <w:bidi/>
        <w:spacing w:line="360" w:lineRule="auto"/>
        <w:contextualSpacing/>
        <w:rPr>
          <w:sz w:val="28"/>
          <w:szCs w:val="28"/>
        </w:rPr>
      </w:pPr>
      <w:r w:rsidRPr="00B30EF0">
        <w:rPr>
          <w:sz w:val="28"/>
          <w:szCs w:val="28"/>
          <w:rtl/>
          <w:lang w:eastAsia="ar" w:bidi="ar-MA"/>
        </w:rPr>
        <w:t>اتصل برقم الهاتف المجاني الخاص بمقاطعتك المدرج على غلاف هذا الدليل. بعد الاتصال، سيتعين عليك تقديم طعن كتابي لاحق أيضًا؛</w:t>
      </w:r>
    </w:p>
    <w:p w14:paraId="5614D872" w14:textId="77777777" w:rsidR="00B75FFA" w:rsidRPr="00B30EF0" w:rsidRDefault="00B75FFA" w:rsidP="008740E9">
      <w:pPr>
        <w:pStyle w:val="ListParagraph"/>
        <w:numPr>
          <w:ilvl w:val="1"/>
          <w:numId w:val="52"/>
        </w:numPr>
        <w:bidi/>
        <w:spacing w:line="360" w:lineRule="auto"/>
        <w:contextualSpacing/>
        <w:rPr>
          <w:spacing w:val="-4"/>
          <w:sz w:val="28"/>
          <w:szCs w:val="28"/>
        </w:rPr>
      </w:pPr>
      <w:r w:rsidRPr="00B30EF0">
        <w:rPr>
          <w:spacing w:val="-4"/>
          <w:sz w:val="28"/>
          <w:szCs w:val="28"/>
          <w:rtl/>
          <w:lang w:eastAsia="ar" w:bidi="ar-MA"/>
        </w:rPr>
        <w:t>أرسل طلبك للطعن عبر البريد (ستوفر لك المقاطعة مظاريف تحمل العنوان في جميع مواقع مقدمي الخدمة حتى تتمكن من إرسال طلبك عبر البريد). ملاحظة: إذا لم يكن لديك مظروف يحمل العنوان، فيمكنك إرسال طعنك مباشرة إلى العنوان الموجود في مقدمة هذا الدليل؛</w:t>
      </w:r>
    </w:p>
    <w:p w14:paraId="085FD920" w14:textId="239E689C" w:rsidR="00B75FFA" w:rsidRPr="009438EA" w:rsidRDefault="00B75FFA" w:rsidP="00C145A2">
      <w:pPr>
        <w:pStyle w:val="ListParagraph"/>
        <w:numPr>
          <w:ilvl w:val="1"/>
          <w:numId w:val="52"/>
        </w:numPr>
        <w:bidi/>
        <w:spacing w:line="360" w:lineRule="auto"/>
        <w:contextualSpacing/>
        <w:rPr>
          <w:b/>
          <w:bCs/>
          <w:sz w:val="28"/>
          <w:szCs w:val="28"/>
        </w:rPr>
      </w:pPr>
      <w:r w:rsidRPr="009438EA">
        <w:rPr>
          <w:sz w:val="28"/>
          <w:szCs w:val="28"/>
          <w:rtl/>
          <w:lang w:eastAsia="ar" w:bidi="ar-MA"/>
        </w:rPr>
        <w:t>قم بإرسال طعنك عبر البريد الإلكتروني أو الفاكس.</w:t>
      </w:r>
      <w:r w:rsidR="009438EA" w:rsidRPr="009438EA">
        <w:rPr>
          <w:sz w:val="28"/>
          <w:szCs w:val="28"/>
          <w:rtl/>
          <w:lang w:bidi="ar"/>
        </w:rPr>
        <w:t xml:space="preserve"> يرجى الرجوع إلى قسم "معلومات الاتصال بالمقاطعة" في هذا الكتيّب للعثور على الطريقة المناسبة (مثل البريد الإلكتروني أو الفاكس) لتقديم طلب طعن</w:t>
      </w:r>
      <w:r w:rsidR="009438EA" w:rsidRPr="009438EA">
        <w:rPr>
          <w:vanish/>
          <w:sz w:val="28"/>
          <w:szCs w:val="28"/>
        </w:rPr>
        <w:t>..</w:t>
      </w:r>
    </w:p>
    <w:p w14:paraId="46DEB991"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كيف أعرف أن طلب الطعن الخاص بي قد تم اتخاذ القرار بشأنه؟</w:t>
      </w:r>
    </w:p>
    <w:p w14:paraId="6981BDF9" w14:textId="6D4EE273" w:rsidR="00B75FFA" w:rsidRPr="00B30EF0" w:rsidRDefault="00B75FFA" w:rsidP="00B75FFA">
      <w:pPr>
        <w:bidi/>
        <w:spacing w:after="0" w:line="360" w:lineRule="auto"/>
        <w:contextualSpacing/>
        <w:rPr>
          <w:sz w:val="24"/>
          <w:szCs w:val="24"/>
        </w:rPr>
      </w:pPr>
      <w:r w:rsidRPr="00B30EF0">
        <w:rPr>
          <w:sz w:val="28"/>
          <w:szCs w:val="28"/>
          <w:rtl/>
          <w:lang w:eastAsia="ar" w:bidi="ar-MA"/>
        </w:rPr>
        <w:t>س</w:t>
      </w:r>
      <w:r w:rsidR="005D0C99" w:rsidRPr="00B30EF0">
        <w:rPr>
          <w:rFonts w:hint="cs"/>
          <w:sz w:val="28"/>
          <w:szCs w:val="28"/>
          <w:rtl/>
          <w:lang w:eastAsia="ar" w:bidi="ar-MA"/>
        </w:rPr>
        <w:t>تت</w:t>
      </w:r>
      <w:r w:rsidRPr="00B30EF0">
        <w:rPr>
          <w:sz w:val="28"/>
          <w:szCs w:val="28"/>
          <w:rtl/>
          <w:lang w:eastAsia="ar" w:bidi="ar-MA"/>
        </w:rPr>
        <w:t>لقى أنت أو الممثل المعتمد لديك إشعارًا كتابيًا من مقاطعتك بشأن القرار بشأن طعنك. وسيتضمن الإشعار المعلومات التالية:</w:t>
      </w:r>
    </w:p>
    <w:p w14:paraId="3161F28B" w14:textId="77777777" w:rsidR="00B75FFA" w:rsidRPr="00B30EF0" w:rsidRDefault="00B75FFA" w:rsidP="008740E9">
      <w:pPr>
        <w:pStyle w:val="ListParagraph"/>
        <w:numPr>
          <w:ilvl w:val="0"/>
          <w:numId w:val="50"/>
        </w:numPr>
        <w:bidi/>
        <w:spacing w:line="360" w:lineRule="auto"/>
        <w:contextualSpacing/>
        <w:rPr>
          <w:sz w:val="28"/>
          <w:szCs w:val="28"/>
        </w:rPr>
      </w:pPr>
      <w:r w:rsidRPr="00B30EF0">
        <w:rPr>
          <w:sz w:val="28"/>
          <w:szCs w:val="28"/>
          <w:rtl/>
          <w:lang w:eastAsia="ar" w:bidi="ar-MA"/>
        </w:rPr>
        <w:t>نتائج عملية حل الطعن.</w:t>
      </w:r>
    </w:p>
    <w:p w14:paraId="15A2865B" w14:textId="77777777" w:rsidR="00B75FFA" w:rsidRPr="00B30EF0" w:rsidRDefault="00B75FFA" w:rsidP="008740E9">
      <w:pPr>
        <w:pStyle w:val="ListParagraph"/>
        <w:numPr>
          <w:ilvl w:val="0"/>
          <w:numId w:val="50"/>
        </w:numPr>
        <w:bidi/>
        <w:spacing w:line="360" w:lineRule="auto"/>
        <w:contextualSpacing/>
        <w:rPr>
          <w:sz w:val="28"/>
          <w:szCs w:val="28"/>
        </w:rPr>
      </w:pPr>
      <w:r w:rsidRPr="00B30EF0">
        <w:rPr>
          <w:sz w:val="28"/>
          <w:szCs w:val="28"/>
          <w:rtl/>
          <w:lang w:eastAsia="ar" w:bidi="ar-MA"/>
        </w:rPr>
        <w:t>تاريخ صدور قرار الطعن.</w:t>
      </w:r>
    </w:p>
    <w:p w14:paraId="17090BF4" w14:textId="77777777" w:rsidR="00B75FFA" w:rsidRPr="00B30EF0" w:rsidRDefault="00B75FFA" w:rsidP="008740E9">
      <w:pPr>
        <w:pStyle w:val="ListParagraph"/>
        <w:numPr>
          <w:ilvl w:val="0"/>
          <w:numId w:val="50"/>
        </w:numPr>
        <w:bidi/>
        <w:spacing w:line="360" w:lineRule="auto"/>
        <w:contextualSpacing/>
        <w:rPr>
          <w:sz w:val="28"/>
          <w:szCs w:val="28"/>
        </w:rPr>
      </w:pPr>
      <w:r w:rsidRPr="00B30EF0">
        <w:rPr>
          <w:sz w:val="28"/>
          <w:szCs w:val="28"/>
          <w:rtl/>
          <w:lang w:eastAsia="ar" w:bidi="ar-MA"/>
        </w:rPr>
        <w:t>إذا لم يتم حل الطعن لصالحك، فسوف يوفر الإشعار معلومات بشأن حقك في جلسة استماع عادلة على مستوى الولاية وكيفية طلبها.</w:t>
      </w:r>
    </w:p>
    <w:p w14:paraId="511C60A3" w14:textId="77777777" w:rsidR="00B75FFA" w:rsidRPr="00B30EF0" w:rsidRDefault="00B75FFA" w:rsidP="00B75FFA">
      <w:pPr>
        <w:bidi/>
        <w:spacing w:after="0" w:line="257" w:lineRule="auto"/>
        <w:contextualSpacing/>
        <w:rPr>
          <w:rFonts w:ascii="Arial" w:eastAsia="Arial" w:hAnsi="Arial" w:cs="Arial"/>
          <w:sz w:val="28"/>
          <w:szCs w:val="28"/>
        </w:rPr>
      </w:pPr>
      <w:r w:rsidRPr="00B30EF0">
        <w:rPr>
          <w:sz w:val="28"/>
          <w:szCs w:val="28"/>
          <w:rtl/>
          <w:lang w:eastAsia="ar" w:bidi="ar-MA"/>
        </w:rPr>
        <w:lastRenderedPageBreak/>
        <w:t xml:space="preserve"> </w:t>
      </w:r>
    </w:p>
    <w:p w14:paraId="48B4349E"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هل هناك موعد نهائي لتقديم الطعن؟</w:t>
      </w:r>
    </w:p>
    <w:p w14:paraId="44535E5A"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يجب عليك تقديم الطعن خلال 60 يومًا تقويميًا من تاريخ الإشعار بقرار عدم استحقاق المزايا. لا توجد مواعيد نهائية لتقديم الطعن عندما لا تحصل على إشعار بقرار عدم استحقاق المزايا، لذا يمكنك تقديم هذا النوع من الطعن في أي وقت.</w:t>
      </w:r>
    </w:p>
    <w:p w14:paraId="4D576B13"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 </w:t>
      </w:r>
    </w:p>
    <w:p w14:paraId="2DB3A393"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تى سيتم اتخاذ القرار بشأن طعني؟</w:t>
      </w:r>
    </w:p>
    <w:p w14:paraId="5F9718EA" w14:textId="3E679ED3" w:rsidR="00B75FFA" w:rsidRPr="00B30EF0" w:rsidRDefault="00B75FFA" w:rsidP="00B75FFA">
      <w:pPr>
        <w:bidi/>
        <w:spacing w:after="0" w:line="360" w:lineRule="auto"/>
        <w:contextualSpacing/>
        <w:rPr>
          <w:sz w:val="24"/>
          <w:szCs w:val="24"/>
        </w:rPr>
      </w:pPr>
      <w:r w:rsidRPr="00B30EF0">
        <w:rPr>
          <w:sz w:val="28"/>
          <w:szCs w:val="28"/>
          <w:rtl/>
          <w:lang w:eastAsia="ar" w:bidi="ar-MA"/>
        </w:rPr>
        <w:t>يتعين على المقاطعة اتخاذ قرار بشأن طعنك خلال 30 يومًا تقويميًا من تاريخ استلام طلبك.</w:t>
      </w:r>
    </w:p>
    <w:p w14:paraId="42A3B308" w14:textId="77777777" w:rsidR="00B75FFA" w:rsidRPr="00B30EF0" w:rsidRDefault="00B75FFA" w:rsidP="00B75FFA">
      <w:pPr>
        <w:bidi/>
        <w:spacing w:after="0" w:line="257" w:lineRule="auto"/>
        <w:contextualSpacing/>
        <w:rPr>
          <w:sz w:val="24"/>
          <w:szCs w:val="24"/>
        </w:rPr>
      </w:pPr>
      <w:r w:rsidRPr="00B30EF0">
        <w:rPr>
          <w:b/>
          <w:bCs/>
          <w:sz w:val="28"/>
          <w:szCs w:val="28"/>
          <w:rtl/>
          <w:lang w:eastAsia="ar" w:bidi="ar-MA"/>
        </w:rPr>
        <w:t xml:space="preserve"> </w:t>
      </w:r>
    </w:p>
    <w:p w14:paraId="1D181492"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اذا لو لم أتمكن من الانتظار لمدة 30 يومًا للحصول على قرار الطعن الخاص بي؟</w:t>
      </w:r>
    </w:p>
    <w:p w14:paraId="3FD9F6A3"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إذا استوفى الطعن معايير عملية الطعن المعجلة، فقد يتم الانتهاء منه بشكل أسرع. </w:t>
      </w:r>
    </w:p>
    <w:p w14:paraId="27D79DA3"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 </w:t>
      </w:r>
    </w:p>
    <w:p w14:paraId="15C74890" w14:textId="77777777" w:rsidR="00B75FFA" w:rsidRPr="00B30EF0" w:rsidRDefault="00B75FFA" w:rsidP="00B75FFA">
      <w:pPr>
        <w:bidi/>
        <w:spacing w:after="0" w:line="360" w:lineRule="auto"/>
        <w:contextualSpacing/>
        <w:rPr>
          <w:sz w:val="24"/>
          <w:szCs w:val="24"/>
        </w:rPr>
      </w:pPr>
      <w:r w:rsidRPr="00B30EF0">
        <w:rPr>
          <w:b/>
          <w:bCs/>
          <w:i/>
          <w:iCs/>
          <w:sz w:val="28"/>
          <w:szCs w:val="28"/>
          <w:rtl/>
          <w:lang w:eastAsia="ar" w:bidi="ar-MA"/>
        </w:rPr>
        <w:t>ما هو الطعن المعجّل؟</w:t>
      </w:r>
    </w:p>
    <w:p w14:paraId="193787B1" w14:textId="77777777" w:rsidR="00B75FFA" w:rsidRPr="00B30EF0" w:rsidRDefault="00B75FFA" w:rsidP="00B75FFA">
      <w:pPr>
        <w:tabs>
          <w:tab w:val="left" w:pos="1800"/>
        </w:tabs>
        <w:bidi/>
        <w:spacing w:after="0" w:line="360" w:lineRule="auto"/>
        <w:contextualSpacing/>
        <w:rPr>
          <w:spacing w:val="-4"/>
          <w:sz w:val="24"/>
          <w:szCs w:val="24"/>
        </w:rPr>
      </w:pPr>
      <w:r w:rsidRPr="00B30EF0">
        <w:rPr>
          <w:spacing w:val="-4"/>
          <w:sz w:val="28"/>
          <w:szCs w:val="28"/>
          <w:rtl/>
          <w:lang w:eastAsia="ar" w:bidi="ar-MA"/>
        </w:rPr>
        <w:t>يتبع الطعن المعجّل عملية مماثلة للطعن القياسي ولكنه أسرع. وفيما يلي معلومات إضافية بشأن الطعن المعجل:</w:t>
      </w:r>
    </w:p>
    <w:p w14:paraId="025D60CE" w14:textId="77777777" w:rsidR="00B75FFA" w:rsidRPr="00B30EF0" w:rsidRDefault="00B75FFA" w:rsidP="008740E9">
      <w:pPr>
        <w:pStyle w:val="ListParagraph"/>
        <w:numPr>
          <w:ilvl w:val="0"/>
          <w:numId w:val="49"/>
        </w:numPr>
        <w:bidi/>
        <w:spacing w:line="360" w:lineRule="auto"/>
        <w:contextualSpacing/>
        <w:rPr>
          <w:sz w:val="28"/>
          <w:szCs w:val="28"/>
        </w:rPr>
      </w:pPr>
      <w:r w:rsidRPr="00B30EF0">
        <w:rPr>
          <w:sz w:val="28"/>
          <w:szCs w:val="28"/>
          <w:rtl/>
          <w:lang w:eastAsia="ar" w:bidi="ar-MA"/>
        </w:rPr>
        <w:t>يجب عليك إثبات أن فترة الانتظار في الطعن القياسي قد يؤدي إلى تفاقم حالتك الصحية السلوكية.</w:t>
      </w:r>
    </w:p>
    <w:p w14:paraId="53576799" w14:textId="316C236D" w:rsidR="00B75FFA" w:rsidRPr="00B30EF0" w:rsidRDefault="00B75FFA" w:rsidP="008740E9">
      <w:pPr>
        <w:pStyle w:val="ListParagraph"/>
        <w:numPr>
          <w:ilvl w:val="0"/>
          <w:numId w:val="49"/>
        </w:numPr>
        <w:bidi/>
        <w:spacing w:line="360" w:lineRule="auto"/>
        <w:contextualSpacing/>
        <w:rPr>
          <w:sz w:val="28"/>
          <w:szCs w:val="28"/>
        </w:rPr>
      </w:pPr>
      <w:r w:rsidRPr="00B30EF0">
        <w:rPr>
          <w:sz w:val="28"/>
          <w:szCs w:val="28"/>
          <w:rtl/>
          <w:lang w:eastAsia="ar" w:bidi="ar-MA"/>
        </w:rPr>
        <w:t>تتبع عملية الطعن المعجل مواعيد نهائية مختلفة عن الطعن القياسي.</w:t>
      </w:r>
    </w:p>
    <w:p w14:paraId="5B2E2B3B" w14:textId="77777777" w:rsidR="00B75FFA" w:rsidRPr="00B30EF0" w:rsidRDefault="00B75FFA" w:rsidP="008740E9">
      <w:pPr>
        <w:pStyle w:val="ListParagraph"/>
        <w:numPr>
          <w:ilvl w:val="0"/>
          <w:numId w:val="49"/>
        </w:numPr>
        <w:bidi/>
        <w:spacing w:line="360" w:lineRule="auto"/>
        <w:contextualSpacing/>
        <w:rPr>
          <w:sz w:val="28"/>
          <w:szCs w:val="28"/>
        </w:rPr>
      </w:pPr>
      <w:r w:rsidRPr="00B30EF0">
        <w:rPr>
          <w:sz w:val="28"/>
          <w:szCs w:val="28"/>
          <w:rtl/>
          <w:lang w:eastAsia="ar" w:bidi="ar-MA"/>
        </w:rPr>
        <w:t>لدى المقاطعة 72 ساعة لمراجعة الطعون المعجلة.</w:t>
      </w:r>
    </w:p>
    <w:p w14:paraId="153D4E54" w14:textId="77777777" w:rsidR="00B75FFA" w:rsidRPr="00B30EF0" w:rsidRDefault="00B75FFA" w:rsidP="008740E9">
      <w:pPr>
        <w:pStyle w:val="ListParagraph"/>
        <w:numPr>
          <w:ilvl w:val="0"/>
          <w:numId w:val="49"/>
        </w:numPr>
        <w:bidi/>
        <w:spacing w:line="360" w:lineRule="auto"/>
        <w:contextualSpacing/>
        <w:rPr>
          <w:sz w:val="28"/>
          <w:szCs w:val="28"/>
        </w:rPr>
      </w:pPr>
      <w:r w:rsidRPr="00B30EF0">
        <w:rPr>
          <w:sz w:val="28"/>
          <w:szCs w:val="28"/>
          <w:rtl/>
          <w:lang w:eastAsia="ar" w:bidi="ar-MA"/>
        </w:rPr>
        <w:t xml:space="preserve">يمكنك تقديم طلب شفوي للطعن المعجل. </w:t>
      </w:r>
    </w:p>
    <w:p w14:paraId="6BF2A276" w14:textId="77777777" w:rsidR="00B75FFA" w:rsidRPr="00B30EF0" w:rsidRDefault="00B75FFA" w:rsidP="008740E9">
      <w:pPr>
        <w:pStyle w:val="ListParagraph"/>
        <w:numPr>
          <w:ilvl w:val="0"/>
          <w:numId w:val="49"/>
        </w:numPr>
        <w:bidi/>
        <w:spacing w:line="360" w:lineRule="auto"/>
        <w:contextualSpacing/>
        <w:rPr>
          <w:sz w:val="28"/>
          <w:szCs w:val="28"/>
        </w:rPr>
      </w:pPr>
      <w:r w:rsidRPr="00B30EF0">
        <w:rPr>
          <w:sz w:val="28"/>
          <w:szCs w:val="28"/>
          <w:rtl/>
          <w:lang w:eastAsia="ar" w:bidi="ar-MA"/>
        </w:rPr>
        <w:t>لا يتعين عليك تقديم طلب الطعن المعجل الخاص بك كتابيًا.</w:t>
      </w:r>
    </w:p>
    <w:p w14:paraId="430857C5" w14:textId="77777777" w:rsidR="00B75FFA" w:rsidRPr="00B30EF0" w:rsidRDefault="00B75FFA" w:rsidP="00B75FFA">
      <w:pPr>
        <w:tabs>
          <w:tab w:val="left" w:pos="1800"/>
        </w:tabs>
        <w:bidi/>
        <w:spacing w:after="0" w:line="360" w:lineRule="auto"/>
        <w:contextualSpacing/>
        <w:rPr>
          <w:rFonts w:ascii="Arial" w:eastAsia="Arial" w:hAnsi="Arial" w:cs="Arial"/>
          <w:sz w:val="28"/>
          <w:szCs w:val="28"/>
        </w:rPr>
      </w:pPr>
    </w:p>
    <w:p w14:paraId="778A4C21" w14:textId="77777777" w:rsidR="00B75FFA" w:rsidRPr="00B30EF0" w:rsidRDefault="00B75FFA" w:rsidP="00B75FFA">
      <w:pPr>
        <w:tabs>
          <w:tab w:val="left" w:pos="1800"/>
        </w:tabs>
        <w:bidi/>
        <w:spacing w:after="0" w:line="360" w:lineRule="auto"/>
        <w:contextualSpacing/>
        <w:rPr>
          <w:i/>
          <w:iCs/>
          <w:sz w:val="24"/>
          <w:szCs w:val="24"/>
        </w:rPr>
      </w:pPr>
      <w:r w:rsidRPr="00B30EF0">
        <w:rPr>
          <w:b/>
          <w:bCs/>
          <w:i/>
          <w:iCs/>
          <w:sz w:val="28"/>
          <w:szCs w:val="28"/>
          <w:rtl/>
          <w:lang w:eastAsia="ar" w:bidi="ar-MA"/>
        </w:rPr>
        <w:t>متى يمكنني تقديم طعن معجل؟</w:t>
      </w:r>
    </w:p>
    <w:p w14:paraId="0F978B46" w14:textId="77777777" w:rsidR="00B75FFA" w:rsidRPr="00B30EF0" w:rsidRDefault="00B75FFA" w:rsidP="00B75FFA">
      <w:pPr>
        <w:tabs>
          <w:tab w:val="left" w:pos="1800"/>
        </w:tabs>
        <w:bidi/>
        <w:spacing w:after="0" w:line="360" w:lineRule="auto"/>
        <w:contextualSpacing/>
        <w:rPr>
          <w:sz w:val="24"/>
          <w:szCs w:val="24"/>
        </w:rPr>
      </w:pPr>
      <w:r w:rsidRPr="00B30EF0">
        <w:rPr>
          <w:sz w:val="28"/>
          <w:szCs w:val="28"/>
          <w:rtl/>
          <w:lang w:eastAsia="ar" w:bidi="ar-MA"/>
        </w:rPr>
        <w:t>إذا كان الانتظار لمدة تصل إلى 30 يومًا للحصول على قرار الطعن القياسي من شأنه أن يعرض للخطر حياتك أو صحتك أو قدرتك على تحقيق أو الحفاظ على أو استعادة الحد الأقصى من الوظيفة، فيمكنك طلب حل معجّل للطعن.</w:t>
      </w:r>
    </w:p>
    <w:p w14:paraId="43C6A484" w14:textId="77777777" w:rsidR="00B75FFA" w:rsidRPr="00B30EF0" w:rsidRDefault="00B75FFA" w:rsidP="00B75FFA">
      <w:pPr>
        <w:tabs>
          <w:tab w:val="left" w:pos="1800"/>
        </w:tabs>
        <w:bidi/>
        <w:spacing w:after="0" w:line="360" w:lineRule="auto"/>
        <w:contextualSpacing/>
        <w:rPr>
          <w:sz w:val="24"/>
          <w:szCs w:val="24"/>
        </w:rPr>
      </w:pPr>
      <w:r w:rsidRPr="00B30EF0">
        <w:rPr>
          <w:sz w:val="28"/>
          <w:szCs w:val="28"/>
          <w:rtl/>
          <w:lang w:eastAsia="ar" w:bidi="ar-MA"/>
        </w:rPr>
        <w:t xml:space="preserve"> </w:t>
      </w:r>
    </w:p>
    <w:p w14:paraId="36A23C9D" w14:textId="77777777" w:rsidR="00B75FFA" w:rsidRPr="00B30EF0" w:rsidRDefault="00B75FFA" w:rsidP="00B75FFA">
      <w:pPr>
        <w:tabs>
          <w:tab w:val="left" w:pos="1800"/>
        </w:tabs>
        <w:bidi/>
        <w:spacing w:after="0" w:line="360" w:lineRule="auto"/>
        <w:contextualSpacing/>
        <w:rPr>
          <w:i/>
          <w:iCs/>
          <w:sz w:val="24"/>
          <w:szCs w:val="24"/>
        </w:rPr>
      </w:pPr>
      <w:r w:rsidRPr="00B30EF0">
        <w:rPr>
          <w:i/>
          <w:iCs/>
          <w:sz w:val="28"/>
          <w:szCs w:val="28"/>
          <w:rtl/>
          <w:lang w:eastAsia="ar" w:bidi="ar-MA"/>
        </w:rPr>
        <w:t>معلومات إضافية بشأن الطعون المعجلة:</w:t>
      </w:r>
    </w:p>
    <w:p w14:paraId="08FC12A7" w14:textId="444ED737" w:rsidR="00B75FFA" w:rsidRPr="00B30EF0" w:rsidRDefault="00B75FFA" w:rsidP="008740E9">
      <w:pPr>
        <w:pStyle w:val="ListParagraph"/>
        <w:numPr>
          <w:ilvl w:val="0"/>
          <w:numId w:val="48"/>
        </w:numPr>
        <w:bidi/>
        <w:spacing w:line="360" w:lineRule="auto"/>
        <w:contextualSpacing/>
        <w:rPr>
          <w:spacing w:val="-4"/>
          <w:sz w:val="28"/>
          <w:szCs w:val="28"/>
        </w:rPr>
      </w:pPr>
      <w:r w:rsidRPr="00B30EF0">
        <w:rPr>
          <w:spacing w:val="-4"/>
          <w:sz w:val="28"/>
          <w:szCs w:val="28"/>
          <w:rtl/>
          <w:lang w:eastAsia="ar" w:bidi="ar-MA"/>
        </w:rPr>
        <w:t xml:space="preserve">إذا كان طعنك يلبي متطلبات الطعن المعجّل، فستقوم المقاطعة بحل الأمر خلال 72 ساعة من استلامه. </w:t>
      </w:r>
    </w:p>
    <w:p w14:paraId="00737503" w14:textId="7D620075" w:rsidR="00B75FFA" w:rsidRPr="00B30EF0" w:rsidRDefault="00B75FFA" w:rsidP="008740E9">
      <w:pPr>
        <w:pStyle w:val="ListParagraph"/>
        <w:numPr>
          <w:ilvl w:val="0"/>
          <w:numId w:val="48"/>
        </w:numPr>
        <w:bidi/>
        <w:spacing w:line="360" w:lineRule="auto"/>
        <w:contextualSpacing/>
        <w:rPr>
          <w:sz w:val="28"/>
          <w:szCs w:val="28"/>
        </w:rPr>
      </w:pPr>
      <w:r w:rsidRPr="00B30EF0">
        <w:rPr>
          <w:sz w:val="28"/>
          <w:szCs w:val="28"/>
          <w:rtl/>
          <w:lang w:eastAsia="ar" w:bidi="ar-MA"/>
        </w:rPr>
        <w:lastRenderedPageBreak/>
        <w:t>إذا قررت المقاطعة أن طعنك لا يفي بمعايير الطعن المعجّل، فسوف تكون المقاطعة ملزمة بتزويدك بإشعار شفوي في الوقت المناسب وسوف تقدم لك إشعارًا كتابيًا في غضون يومين تقويميين، موضحة سبب قرارها. وسوف يتبع طعنك بعد ذلك الإطارات الزمنية القياسية للطعن والموضحة سابقًا في هذا القسم.</w:t>
      </w:r>
    </w:p>
    <w:p w14:paraId="685C9E6C" w14:textId="47DD4AE2" w:rsidR="00B75FFA" w:rsidRPr="00B30EF0" w:rsidRDefault="00B75FFA" w:rsidP="008740E9">
      <w:pPr>
        <w:pStyle w:val="ListParagraph"/>
        <w:numPr>
          <w:ilvl w:val="0"/>
          <w:numId w:val="48"/>
        </w:numPr>
        <w:bidi/>
        <w:spacing w:line="360" w:lineRule="auto"/>
        <w:contextualSpacing/>
        <w:rPr>
          <w:sz w:val="28"/>
          <w:szCs w:val="28"/>
        </w:rPr>
      </w:pPr>
      <w:r w:rsidRPr="00B30EF0">
        <w:rPr>
          <w:sz w:val="28"/>
          <w:szCs w:val="28"/>
          <w:rtl/>
          <w:lang w:eastAsia="ar" w:bidi="ar-MA"/>
        </w:rPr>
        <w:t>إذا كنت لا توافق على قرار المقاطعة بأن طعنك لا يفي بمعايير الطعن المعجّل، فيمكنك تقديم تظلم.</w:t>
      </w:r>
    </w:p>
    <w:p w14:paraId="44368720" w14:textId="77777777" w:rsidR="00B75FFA" w:rsidRPr="00B30EF0" w:rsidRDefault="00B75FFA" w:rsidP="008740E9">
      <w:pPr>
        <w:pStyle w:val="ListParagraph"/>
        <w:numPr>
          <w:ilvl w:val="0"/>
          <w:numId w:val="48"/>
        </w:numPr>
        <w:bidi/>
        <w:spacing w:line="360" w:lineRule="auto"/>
        <w:contextualSpacing/>
        <w:rPr>
          <w:sz w:val="28"/>
          <w:szCs w:val="28"/>
        </w:rPr>
      </w:pPr>
      <w:r w:rsidRPr="00B30EF0">
        <w:rPr>
          <w:sz w:val="28"/>
          <w:szCs w:val="28"/>
          <w:rtl/>
          <w:lang w:eastAsia="ar" w:bidi="ar-MA"/>
        </w:rPr>
        <w:t>بعد أن تقوم مقاطعتك بحل طلبك بالطعن المعجّل، سيتم إخطارك أنت وجميع الأطراف المتضررة شفهيًا وكتابيًا.</w:t>
      </w:r>
    </w:p>
    <w:p w14:paraId="5D086901" w14:textId="1D818733" w:rsidR="005907CB" w:rsidRPr="00B30EF0" w:rsidRDefault="00B75FFA" w:rsidP="000F3234">
      <w:pPr>
        <w:bidi/>
        <w:rPr>
          <w:rFonts w:ascii="Arial" w:hAnsi="Arial" w:cs="Arial"/>
          <w:b/>
          <w:bCs/>
          <w:sz w:val="28"/>
          <w:szCs w:val="28"/>
        </w:rPr>
      </w:pPr>
      <w:r w:rsidRPr="00B30EF0">
        <w:rPr>
          <w:sz w:val="28"/>
          <w:szCs w:val="28"/>
          <w:rtl/>
          <w:lang w:eastAsia="ar" w:bidi="ar-MA"/>
        </w:rPr>
        <w:t xml:space="preserve"> </w:t>
      </w:r>
    </w:p>
    <w:p w14:paraId="1AC25CE9" w14:textId="10886E9E" w:rsidR="00B75FFA" w:rsidRPr="00B30EF0" w:rsidRDefault="00B75FFA" w:rsidP="00B75FFA">
      <w:pPr>
        <w:pStyle w:val="paragraph"/>
        <w:bidi/>
        <w:spacing w:before="0" w:beforeAutospacing="0" w:after="0" w:afterAutospacing="0" w:line="360" w:lineRule="auto"/>
        <w:textAlignment w:val="baseline"/>
        <w:rPr>
          <w:rFonts w:ascii="Arial" w:hAnsi="Arial" w:cs="Arial"/>
          <w:b/>
          <w:bCs/>
          <w:sz w:val="28"/>
          <w:szCs w:val="28"/>
        </w:rPr>
      </w:pPr>
      <w:r w:rsidRPr="00B30EF0">
        <w:rPr>
          <w:b/>
          <w:bCs/>
          <w:sz w:val="28"/>
          <w:szCs w:val="28"/>
          <w:rtl/>
          <w:lang w:eastAsia="ar" w:bidi="ar-MA"/>
        </w:rPr>
        <w:t xml:space="preserve">جلسات الاستماع العادلة على مستوى الولاية </w:t>
      </w:r>
    </w:p>
    <w:p w14:paraId="2D731968" w14:textId="77777777" w:rsidR="00B75FFA" w:rsidRPr="00B30EF0" w:rsidRDefault="00B75FFA" w:rsidP="00B75FFA">
      <w:pPr>
        <w:bidi/>
        <w:spacing w:after="0" w:line="360" w:lineRule="auto"/>
        <w:contextualSpacing/>
        <w:rPr>
          <w:rFonts w:ascii="Arial" w:hAnsi="Arial" w:cs="Arial"/>
          <w:b/>
          <w:bCs/>
          <w:i/>
          <w:iCs/>
          <w:sz w:val="28"/>
          <w:szCs w:val="28"/>
        </w:rPr>
      </w:pPr>
      <w:r w:rsidRPr="00B30EF0">
        <w:rPr>
          <w:b/>
          <w:bCs/>
          <w:i/>
          <w:iCs/>
          <w:sz w:val="28"/>
          <w:szCs w:val="28"/>
          <w:rtl/>
          <w:lang w:eastAsia="ar" w:bidi="ar-MA"/>
        </w:rPr>
        <w:t>ما هي جلسة الاستماع العادلة على مستوى الولاية؟</w:t>
      </w:r>
    </w:p>
    <w:p w14:paraId="33A27E8D" w14:textId="7A6074B9" w:rsidR="00B75FFA" w:rsidRPr="00B30EF0" w:rsidRDefault="00B75FFA" w:rsidP="00B75FFA">
      <w:pPr>
        <w:bidi/>
        <w:spacing w:after="0" w:line="360" w:lineRule="auto"/>
        <w:contextualSpacing/>
        <w:rPr>
          <w:sz w:val="24"/>
          <w:szCs w:val="24"/>
        </w:rPr>
      </w:pPr>
      <w:r w:rsidRPr="00B30EF0">
        <w:rPr>
          <w:sz w:val="28"/>
          <w:szCs w:val="28"/>
          <w:rtl/>
          <w:lang w:eastAsia="ar" w:bidi="ar-MA"/>
        </w:rPr>
        <w:t>جلسة الاستماع العادلة على مستوى الولاية هي مراجعة مستقلة يجريها قاضي مختص في القانون الإداري من وزارة الخدمات الاجتماعية في كاليفورنيا (</w:t>
      </w:r>
      <w:r w:rsidRPr="00B30EF0">
        <w:rPr>
          <w:sz w:val="28"/>
          <w:szCs w:val="28"/>
          <w:lang w:eastAsia="ar" w:bidi="en-US"/>
        </w:rPr>
        <w:t>CDSS</w:t>
      </w:r>
      <w:r w:rsidRPr="00B30EF0">
        <w:rPr>
          <w:sz w:val="28"/>
          <w:szCs w:val="28"/>
          <w:rtl/>
          <w:lang w:eastAsia="ar" w:bidi="ar-MA"/>
        </w:rPr>
        <w:t xml:space="preserve">) لضمان حصولك على خدمات الصحة السلوكية التي يحق لك الحصول عليها بموجب برنامج </w:t>
      </w:r>
      <w:r w:rsidRPr="00B30EF0">
        <w:rPr>
          <w:sz w:val="28"/>
          <w:szCs w:val="28"/>
          <w:lang w:eastAsia="ar" w:bidi="en-US"/>
        </w:rPr>
        <w:t>Medi-Cal</w:t>
      </w:r>
      <w:r w:rsidRPr="00B30EF0">
        <w:rPr>
          <w:sz w:val="28"/>
          <w:szCs w:val="28"/>
          <w:rtl/>
          <w:lang w:eastAsia="ar" w:bidi="ar-MA"/>
        </w:rPr>
        <w:t>.</w:t>
      </w:r>
    </w:p>
    <w:p w14:paraId="7BDDC3E8" w14:textId="616AD278" w:rsidR="00B75FFA" w:rsidRPr="00B30EF0" w:rsidRDefault="00B75FFA" w:rsidP="00B75FFA">
      <w:pPr>
        <w:bidi/>
        <w:spacing w:after="0" w:line="360" w:lineRule="auto"/>
        <w:contextualSpacing/>
        <w:rPr>
          <w:sz w:val="24"/>
          <w:szCs w:val="24"/>
        </w:rPr>
      </w:pPr>
      <w:r w:rsidRPr="00B30EF0">
        <w:rPr>
          <w:sz w:val="28"/>
          <w:szCs w:val="28"/>
          <w:rtl/>
          <w:lang w:eastAsia="ar" w:bidi="ar-MA"/>
        </w:rPr>
        <w:t>يرجى زيارة موقع وزارة الخدمات الاجتماعية في كاليفورنيا</w:t>
      </w:r>
      <w:r w:rsidR="00492881" w:rsidRPr="00B30EF0">
        <w:rPr>
          <w:sz w:val="28"/>
          <w:szCs w:val="28"/>
          <w:lang w:eastAsia="ar" w:bidi="ar-MA"/>
        </w:rPr>
        <w:br/>
      </w:r>
      <w:hyperlink r:id="rId23">
        <w:r w:rsidRPr="00B30EF0">
          <w:rPr>
            <w:rStyle w:val="Hyperlink"/>
            <w:color w:val="0563C1"/>
            <w:sz w:val="28"/>
            <w:szCs w:val="28"/>
            <w:lang w:eastAsia="ar" w:bidi="en-US"/>
          </w:rPr>
          <w:t>https://www.cdss.ca.gov/hearing-requests</w:t>
        </w:r>
      </w:hyperlink>
      <w:r w:rsidRPr="00B30EF0">
        <w:rPr>
          <w:sz w:val="28"/>
          <w:szCs w:val="28"/>
          <w:rtl/>
          <w:lang w:eastAsia="ar" w:bidi="ar-MA"/>
        </w:rPr>
        <w:t xml:space="preserve"> للحصول على موارد إضافية.</w:t>
      </w:r>
    </w:p>
    <w:p w14:paraId="05B18F93" w14:textId="77777777" w:rsidR="00B75FFA" w:rsidRPr="00B30EF0" w:rsidRDefault="00B75FFA" w:rsidP="00B75FFA">
      <w:pPr>
        <w:bidi/>
        <w:spacing w:after="0" w:line="360" w:lineRule="auto"/>
        <w:contextualSpacing/>
        <w:rPr>
          <w:rFonts w:ascii="Arial" w:eastAsia="Arial" w:hAnsi="Arial" w:cs="Arial"/>
          <w:b/>
          <w:bCs/>
          <w:i/>
          <w:iCs/>
          <w:sz w:val="28"/>
          <w:szCs w:val="28"/>
        </w:rPr>
      </w:pPr>
    </w:p>
    <w:p w14:paraId="07DDAA49"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ا هي حقوقي بشأن جلسة الاستماع العادلة على مستوى الولاية؟</w:t>
      </w:r>
    </w:p>
    <w:p w14:paraId="5DDA689E"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لديك الحق في:</w:t>
      </w:r>
    </w:p>
    <w:p w14:paraId="1EEC54C9" w14:textId="77777777" w:rsidR="00B75FFA" w:rsidRPr="00B30EF0" w:rsidRDefault="00B75FFA" w:rsidP="008740E9">
      <w:pPr>
        <w:pStyle w:val="ListParagraph"/>
        <w:numPr>
          <w:ilvl w:val="0"/>
          <w:numId w:val="47"/>
        </w:numPr>
        <w:bidi/>
        <w:spacing w:line="360" w:lineRule="auto"/>
        <w:contextualSpacing/>
        <w:rPr>
          <w:sz w:val="28"/>
          <w:szCs w:val="28"/>
        </w:rPr>
      </w:pPr>
      <w:r w:rsidRPr="00B30EF0">
        <w:rPr>
          <w:sz w:val="28"/>
          <w:szCs w:val="28"/>
          <w:rtl/>
          <w:lang w:eastAsia="ar" w:bidi="ar-MA"/>
        </w:rPr>
        <w:t>اطلب جلسة استماع أمام قاضي القانون الإداري، والمعروف أيضًا باسم جلسة الاستماع العادلة على مستوى الولاية، لمعالجة قضيتك.</w:t>
      </w:r>
    </w:p>
    <w:p w14:paraId="6B7D5F42" w14:textId="77777777" w:rsidR="00B75FFA" w:rsidRPr="00B30EF0" w:rsidRDefault="00B75FFA" w:rsidP="008740E9">
      <w:pPr>
        <w:pStyle w:val="ListParagraph"/>
        <w:numPr>
          <w:ilvl w:val="0"/>
          <w:numId w:val="47"/>
        </w:numPr>
        <w:bidi/>
        <w:spacing w:line="360" w:lineRule="auto"/>
        <w:contextualSpacing/>
        <w:rPr>
          <w:sz w:val="28"/>
          <w:szCs w:val="28"/>
        </w:rPr>
      </w:pPr>
      <w:r w:rsidRPr="00B30EF0">
        <w:rPr>
          <w:sz w:val="28"/>
          <w:szCs w:val="28"/>
          <w:rtl/>
          <w:lang w:eastAsia="ar" w:bidi="ar-MA"/>
        </w:rPr>
        <w:t>تعرف على كيفية طلب جلسة استماع عادلة على مستوى الولاية.</w:t>
      </w:r>
    </w:p>
    <w:p w14:paraId="43BC68AD" w14:textId="77777777" w:rsidR="00B75FFA" w:rsidRPr="00B30EF0" w:rsidRDefault="00B75FFA" w:rsidP="008740E9">
      <w:pPr>
        <w:pStyle w:val="ListParagraph"/>
        <w:numPr>
          <w:ilvl w:val="0"/>
          <w:numId w:val="47"/>
        </w:numPr>
        <w:bidi/>
        <w:spacing w:line="360" w:lineRule="auto"/>
        <w:contextualSpacing/>
        <w:rPr>
          <w:sz w:val="28"/>
          <w:szCs w:val="28"/>
        </w:rPr>
      </w:pPr>
      <w:r w:rsidRPr="00B30EF0">
        <w:rPr>
          <w:sz w:val="28"/>
          <w:szCs w:val="28"/>
          <w:rtl/>
          <w:lang w:eastAsia="ar" w:bidi="ar-MA"/>
        </w:rPr>
        <w:t>تعرف على القواعد التي تحدد كيفية عمل التمثيل في أثناء جلسة الاستماع العادلة على مستوى الولاية.</w:t>
      </w:r>
    </w:p>
    <w:p w14:paraId="2E089EDF" w14:textId="77777777" w:rsidR="00B75FFA" w:rsidRPr="00B30EF0" w:rsidRDefault="00B75FFA" w:rsidP="008740E9">
      <w:pPr>
        <w:pStyle w:val="ListParagraph"/>
        <w:numPr>
          <w:ilvl w:val="0"/>
          <w:numId w:val="47"/>
        </w:numPr>
        <w:bidi/>
        <w:spacing w:line="360" w:lineRule="auto"/>
        <w:contextualSpacing/>
        <w:rPr>
          <w:sz w:val="28"/>
          <w:szCs w:val="28"/>
        </w:rPr>
      </w:pPr>
      <w:r w:rsidRPr="00B30EF0">
        <w:rPr>
          <w:sz w:val="28"/>
          <w:szCs w:val="28"/>
          <w:rtl/>
          <w:lang w:eastAsia="ar" w:bidi="ar-MA"/>
        </w:rPr>
        <w:t>اطلب استمرار حصولك على مزاياك في أثناء عملية جلسة الاستماع العادلة على مستوى الولاية إذا طلبت عقدها ضمن الإطار الزمني المطلوب.</w:t>
      </w:r>
    </w:p>
    <w:p w14:paraId="002C14E8" w14:textId="05D66DA7" w:rsidR="00355FA1" w:rsidRPr="00B30EF0" w:rsidRDefault="00355FA1" w:rsidP="008740E9">
      <w:pPr>
        <w:pStyle w:val="ListParagraph"/>
        <w:numPr>
          <w:ilvl w:val="0"/>
          <w:numId w:val="47"/>
        </w:numPr>
        <w:bidi/>
        <w:spacing w:line="360" w:lineRule="auto"/>
        <w:contextualSpacing/>
        <w:rPr>
          <w:sz w:val="28"/>
          <w:szCs w:val="28"/>
        </w:rPr>
      </w:pPr>
      <w:r w:rsidRPr="00B30EF0">
        <w:rPr>
          <w:sz w:val="28"/>
          <w:szCs w:val="28"/>
          <w:rtl/>
          <w:lang w:eastAsia="ar" w:bidi="ar-MA"/>
        </w:rPr>
        <w:t xml:space="preserve">عدم دفع ثمن الخدمات المستمرة في أثناء انتظار جلسة الاستماع العادلة بالولاية وإذا كان القرار </w:t>
      </w:r>
      <w:r w:rsidRPr="00B30EF0">
        <w:rPr>
          <w:sz w:val="28"/>
          <w:szCs w:val="28"/>
          <w:rtl/>
          <w:lang w:eastAsia="ar" w:bidi="ar-MA"/>
        </w:rPr>
        <w:lastRenderedPageBreak/>
        <w:t>النهائي يؤيد قرار المقاطعة بعدم استحقاق المزايا.</w:t>
      </w:r>
    </w:p>
    <w:p w14:paraId="1BC3ABAD" w14:textId="77777777" w:rsidR="00B75FFA" w:rsidRPr="00B30EF0" w:rsidRDefault="00B75FFA" w:rsidP="00B75FFA">
      <w:pPr>
        <w:bidi/>
        <w:spacing w:after="0" w:line="360" w:lineRule="auto"/>
        <w:contextualSpacing/>
        <w:rPr>
          <w:rFonts w:ascii="Arial" w:eastAsia="Arial" w:hAnsi="Arial" w:cs="Arial"/>
          <w:b/>
          <w:bCs/>
          <w:sz w:val="28"/>
          <w:szCs w:val="28"/>
        </w:rPr>
      </w:pPr>
    </w:p>
    <w:p w14:paraId="3C9DDD72"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تى يمكنني التقدم بطلب للحصول على جلسة الاستماع العادلة على مستوى الولاية؟</w:t>
      </w:r>
    </w:p>
    <w:p w14:paraId="0F4530D7"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يمكنك التقدم بطلب للحصول على جلسة الاستماع العادلة على مستوى الولاية إذا:</w:t>
      </w:r>
    </w:p>
    <w:p w14:paraId="6C6F5416" w14:textId="43BBB033" w:rsidR="00B75FFA" w:rsidRPr="00B30EF0" w:rsidRDefault="00B75FFA" w:rsidP="008740E9">
      <w:pPr>
        <w:pStyle w:val="ListParagraph"/>
        <w:numPr>
          <w:ilvl w:val="0"/>
          <w:numId w:val="44"/>
        </w:numPr>
        <w:bidi/>
        <w:spacing w:line="360" w:lineRule="auto"/>
        <w:contextualSpacing/>
        <w:rPr>
          <w:sz w:val="28"/>
          <w:szCs w:val="28"/>
        </w:rPr>
      </w:pPr>
      <w:r w:rsidRPr="00B30EF0">
        <w:rPr>
          <w:sz w:val="28"/>
          <w:szCs w:val="28"/>
          <w:rtl/>
          <w:lang w:eastAsia="ar" w:bidi="ar-MA"/>
        </w:rPr>
        <w:t>قمت بتقديم طلب طعن وتلقيت خطاب قرار الطعن الذي يخبرك بأن مقاطعتك رفضت طلب الطعن الخاص بك.</w:t>
      </w:r>
    </w:p>
    <w:p w14:paraId="05F9C1BD" w14:textId="77777777" w:rsidR="00B75FFA" w:rsidRPr="00B30EF0" w:rsidRDefault="00B75FFA" w:rsidP="008740E9">
      <w:pPr>
        <w:pStyle w:val="ListParagraph"/>
        <w:numPr>
          <w:ilvl w:val="0"/>
          <w:numId w:val="44"/>
        </w:numPr>
        <w:bidi/>
        <w:spacing w:line="360" w:lineRule="auto"/>
        <w:contextualSpacing/>
        <w:rPr>
          <w:sz w:val="28"/>
          <w:szCs w:val="28"/>
        </w:rPr>
      </w:pPr>
      <w:r w:rsidRPr="00B30EF0">
        <w:rPr>
          <w:sz w:val="28"/>
          <w:szCs w:val="28"/>
          <w:rtl/>
          <w:lang w:eastAsia="ar" w:bidi="ar-MA"/>
        </w:rPr>
        <w:t>لم يتم حل تظلمك أو طعنك القياسي أو طعنك المعجل في الوقت المناسب.</w:t>
      </w:r>
    </w:p>
    <w:p w14:paraId="598A18F2" w14:textId="77777777" w:rsidR="00B75FFA" w:rsidRPr="00B30EF0" w:rsidRDefault="00B75FFA" w:rsidP="00B75FFA">
      <w:pPr>
        <w:bidi/>
        <w:spacing w:after="0" w:line="360" w:lineRule="auto"/>
        <w:contextualSpacing/>
        <w:rPr>
          <w:rFonts w:ascii="Arial" w:eastAsia="Arial" w:hAnsi="Arial" w:cs="Arial"/>
          <w:b/>
          <w:bCs/>
          <w:sz w:val="28"/>
          <w:szCs w:val="28"/>
        </w:rPr>
      </w:pPr>
    </w:p>
    <w:p w14:paraId="21EBD8FA"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كيف يمكنني أن أطلب جلسة الاستماع العادلة على مستوى الولاية؟</w:t>
      </w:r>
    </w:p>
    <w:p w14:paraId="6FEFB939"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يمكنك طلب جلسة الاستماع العادلة على مستوى الولاية:</w:t>
      </w:r>
    </w:p>
    <w:p w14:paraId="5AA1A7B5" w14:textId="77777777" w:rsidR="00B75FFA" w:rsidRPr="00B30EF0" w:rsidRDefault="00B75FFA" w:rsidP="008740E9">
      <w:pPr>
        <w:pStyle w:val="ListParagraph"/>
        <w:numPr>
          <w:ilvl w:val="0"/>
          <w:numId w:val="45"/>
        </w:numPr>
        <w:bidi/>
        <w:spacing w:line="360" w:lineRule="auto"/>
        <w:contextualSpacing/>
        <w:rPr>
          <w:sz w:val="28"/>
          <w:szCs w:val="28"/>
          <w:u w:val="single"/>
        </w:rPr>
      </w:pPr>
      <w:r w:rsidRPr="00B30EF0">
        <w:rPr>
          <w:sz w:val="28"/>
          <w:szCs w:val="28"/>
          <w:u w:val="single"/>
          <w:rtl/>
          <w:lang w:eastAsia="ar" w:bidi="ar-MA"/>
        </w:rPr>
        <w:t>عبر الإنترنت:</w:t>
      </w:r>
      <w:r w:rsidRPr="00B30EF0">
        <w:rPr>
          <w:sz w:val="28"/>
          <w:szCs w:val="28"/>
          <w:rtl/>
          <w:lang w:eastAsia="ar" w:bidi="ar-MA"/>
        </w:rPr>
        <w:t xml:space="preserve"> على موقع إدارة حالات الطعون التابعة لوزارة الخدمات الاجتماعية: </w:t>
      </w:r>
      <w:hyperlink r:id="rId24" w:history="1">
        <w:r w:rsidRPr="00B30EF0">
          <w:rPr>
            <w:rStyle w:val="Hyperlink"/>
            <w:sz w:val="28"/>
            <w:szCs w:val="28"/>
            <w:lang w:eastAsia="ar" w:bidi="en-US"/>
          </w:rPr>
          <w:t>https://acms.dss.ca.gov/acms/login.request.do</w:t>
        </w:r>
      </w:hyperlink>
    </w:p>
    <w:p w14:paraId="06ABA918" w14:textId="77777777" w:rsidR="00B75FFA" w:rsidRPr="00B30EF0" w:rsidRDefault="00B75FFA" w:rsidP="008740E9">
      <w:pPr>
        <w:pStyle w:val="ListParagraph"/>
        <w:numPr>
          <w:ilvl w:val="0"/>
          <w:numId w:val="45"/>
        </w:numPr>
        <w:bidi/>
        <w:spacing w:line="360" w:lineRule="auto"/>
        <w:contextualSpacing/>
        <w:rPr>
          <w:sz w:val="28"/>
          <w:szCs w:val="28"/>
        </w:rPr>
      </w:pPr>
      <w:r w:rsidRPr="00B30EF0">
        <w:rPr>
          <w:sz w:val="28"/>
          <w:szCs w:val="28"/>
          <w:u w:val="single"/>
          <w:rtl/>
          <w:lang w:eastAsia="ar" w:bidi="ar-MA"/>
        </w:rPr>
        <w:t>كتابيًا:</w:t>
      </w:r>
      <w:r w:rsidRPr="00B30EF0">
        <w:rPr>
          <w:sz w:val="28"/>
          <w:szCs w:val="28"/>
          <w:rtl/>
          <w:lang w:eastAsia="ar" w:bidi="ar-MA"/>
        </w:rPr>
        <w:t xml:space="preserve"> قم بإرسال طلبك إلى إدارة الرعاية الاجتماعية بالمقاطعة على العنوان الموضح في إشعار قرار عدم استحقاق المزايا، أو قم بإرساله بالبريد إلى:</w:t>
      </w:r>
    </w:p>
    <w:p w14:paraId="0282A523" w14:textId="77777777" w:rsidR="00B75FFA" w:rsidRPr="00B30EF0" w:rsidRDefault="00B75FFA" w:rsidP="000F3234">
      <w:pPr>
        <w:bidi/>
        <w:spacing w:after="0" w:line="240" w:lineRule="auto"/>
        <w:ind w:left="720"/>
        <w:contextualSpacing/>
        <w:rPr>
          <w:b/>
          <w:bCs/>
          <w:sz w:val="24"/>
          <w:szCs w:val="24"/>
        </w:rPr>
      </w:pPr>
      <w:r w:rsidRPr="00B30EF0">
        <w:rPr>
          <w:b/>
          <w:bCs/>
          <w:sz w:val="28"/>
          <w:szCs w:val="28"/>
          <w:lang w:eastAsia="ar" w:bidi="en-US"/>
        </w:rPr>
        <w:t>California Department of Social Services</w:t>
      </w:r>
      <w:r w:rsidRPr="00B30EF0">
        <w:rPr>
          <w:b/>
          <w:bCs/>
          <w:sz w:val="28"/>
          <w:szCs w:val="28"/>
          <w:rtl/>
          <w:lang w:eastAsia="ar" w:bidi="ar-MA"/>
        </w:rPr>
        <w:t xml:space="preserve"> </w:t>
      </w:r>
    </w:p>
    <w:p w14:paraId="6905D1A8" w14:textId="77777777" w:rsidR="00B75FFA" w:rsidRPr="00B30EF0" w:rsidRDefault="00B75FFA" w:rsidP="000F3234">
      <w:pPr>
        <w:bidi/>
        <w:spacing w:after="0" w:line="240" w:lineRule="auto"/>
        <w:ind w:left="720"/>
        <w:contextualSpacing/>
        <w:rPr>
          <w:b/>
          <w:bCs/>
          <w:sz w:val="24"/>
          <w:szCs w:val="24"/>
        </w:rPr>
      </w:pPr>
      <w:r w:rsidRPr="00B30EF0">
        <w:rPr>
          <w:b/>
          <w:bCs/>
          <w:sz w:val="28"/>
          <w:szCs w:val="28"/>
          <w:lang w:eastAsia="ar" w:bidi="en-US"/>
        </w:rPr>
        <w:t>State Hearings Division</w:t>
      </w:r>
    </w:p>
    <w:p w14:paraId="2996D85B" w14:textId="77777777" w:rsidR="004237FB" w:rsidRPr="00B30EF0" w:rsidRDefault="004237FB" w:rsidP="000F3234">
      <w:pPr>
        <w:pStyle w:val="ListParagraph"/>
        <w:ind w:left="720" w:rightChars="324" w:right="713" w:firstLine="0"/>
        <w:contextualSpacing/>
        <w:jc w:val="right"/>
        <w:rPr>
          <w:rFonts w:asciiTheme="minorHAnsi" w:hAnsiTheme="minorHAnsi" w:cstheme="minorHAnsi"/>
          <w:b/>
          <w:bCs/>
          <w:sz w:val="24"/>
          <w:szCs w:val="24"/>
        </w:rPr>
      </w:pPr>
      <w:r w:rsidRPr="00B30EF0">
        <w:rPr>
          <w:rFonts w:asciiTheme="minorHAnsi" w:hAnsiTheme="minorHAnsi" w:cstheme="minorHAnsi"/>
          <w:b/>
          <w:bCs/>
          <w:sz w:val="28"/>
          <w:szCs w:val="28"/>
        </w:rPr>
        <w:t xml:space="preserve">P.O. Box 944243, Mail Station 9-17-37 </w:t>
      </w:r>
    </w:p>
    <w:p w14:paraId="1AF6E730" w14:textId="77777777" w:rsidR="004237FB" w:rsidRPr="00B30EF0" w:rsidRDefault="004237FB" w:rsidP="000F3234">
      <w:pPr>
        <w:pStyle w:val="ListParagraph"/>
        <w:ind w:left="720" w:rightChars="324" w:right="713" w:firstLine="0"/>
        <w:contextualSpacing/>
        <w:jc w:val="right"/>
        <w:rPr>
          <w:rFonts w:asciiTheme="minorHAnsi" w:hAnsiTheme="minorHAnsi" w:cstheme="minorHAnsi"/>
          <w:b/>
          <w:bCs/>
          <w:sz w:val="24"/>
          <w:szCs w:val="24"/>
        </w:rPr>
      </w:pPr>
      <w:r w:rsidRPr="00B30EF0">
        <w:rPr>
          <w:rFonts w:asciiTheme="minorHAnsi" w:hAnsiTheme="minorHAnsi" w:cstheme="minorHAnsi"/>
          <w:b/>
          <w:bCs/>
          <w:sz w:val="28"/>
          <w:szCs w:val="28"/>
        </w:rPr>
        <w:t>Sacramento, CA 94244-2430</w:t>
      </w:r>
    </w:p>
    <w:p w14:paraId="09DD1C69" w14:textId="531EE8E0" w:rsidR="00B75FFA" w:rsidRPr="00B30EF0" w:rsidRDefault="00B75FFA" w:rsidP="008740E9">
      <w:pPr>
        <w:pStyle w:val="ListParagraph"/>
        <w:numPr>
          <w:ilvl w:val="0"/>
          <w:numId w:val="46"/>
        </w:numPr>
        <w:bidi/>
        <w:spacing w:line="360" w:lineRule="auto"/>
        <w:contextualSpacing/>
        <w:rPr>
          <w:sz w:val="28"/>
          <w:szCs w:val="28"/>
        </w:rPr>
      </w:pPr>
      <w:r w:rsidRPr="00B30EF0">
        <w:rPr>
          <w:sz w:val="28"/>
          <w:szCs w:val="28"/>
          <w:u w:val="single"/>
          <w:rtl/>
          <w:lang w:eastAsia="ar" w:bidi="ar-MA"/>
        </w:rPr>
        <w:t>بالفاكس:</w:t>
      </w:r>
      <w:r w:rsidRPr="00B30EF0">
        <w:rPr>
          <w:sz w:val="28"/>
          <w:szCs w:val="28"/>
          <w:rtl/>
          <w:lang w:eastAsia="ar" w:bidi="ar-MA"/>
        </w:rPr>
        <w:t xml:space="preserve"> </w:t>
      </w:r>
      <w:r w:rsidR="004237FB" w:rsidRPr="00B30EF0">
        <w:rPr>
          <w:sz w:val="28"/>
          <w:szCs w:val="28"/>
        </w:rPr>
        <w:t>916-651-5210</w:t>
      </w:r>
      <w:r w:rsidRPr="00B30EF0">
        <w:rPr>
          <w:sz w:val="28"/>
          <w:szCs w:val="28"/>
          <w:rtl/>
          <w:lang w:eastAsia="ar" w:bidi="ar-MA"/>
        </w:rPr>
        <w:t xml:space="preserve"> أو </w:t>
      </w:r>
      <w:r w:rsidR="004237FB" w:rsidRPr="00B30EF0">
        <w:rPr>
          <w:sz w:val="28"/>
          <w:szCs w:val="28"/>
        </w:rPr>
        <w:t>916-651-2789</w:t>
      </w:r>
    </w:p>
    <w:p w14:paraId="0297A0CB" w14:textId="77777777" w:rsidR="00B75FFA" w:rsidRPr="00B30EF0" w:rsidRDefault="00B75FFA" w:rsidP="00B75FFA">
      <w:pPr>
        <w:bidi/>
        <w:spacing w:line="360" w:lineRule="auto"/>
        <w:contextualSpacing/>
        <w:rPr>
          <w:sz w:val="28"/>
          <w:szCs w:val="28"/>
        </w:rPr>
      </w:pPr>
    </w:p>
    <w:p w14:paraId="0E004B83" w14:textId="77777777" w:rsidR="00B75FFA" w:rsidRPr="00B30EF0" w:rsidRDefault="00B75FFA" w:rsidP="00B75FFA">
      <w:pPr>
        <w:bidi/>
        <w:spacing w:line="360" w:lineRule="auto"/>
        <w:contextualSpacing/>
        <w:rPr>
          <w:sz w:val="28"/>
          <w:szCs w:val="28"/>
        </w:rPr>
      </w:pPr>
      <w:r w:rsidRPr="00B30EF0">
        <w:rPr>
          <w:sz w:val="28"/>
          <w:szCs w:val="28"/>
          <w:rtl/>
          <w:lang w:eastAsia="ar" w:bidi="ar-MA"/>
        </w:rPr>
        <w:t>يمكنك أيضًا طلب جلسة استماع عادلة قياسية على مستوى الولاية أو جلسة استماع عادلة معجّلة على مستوى الولاية:</w:t>
      </w:r>
    </w:p>
    <w:p w14:paraId="3C5DAA2C" w14:textId="77777777" w:rsidR="00B75FFA" w:rsidRPr="00B30EF0" w:rsidRDefault="00B75FFA" w:rsidP="008740E9">
      <w:pPr>
        <w:pStyle w:val="ListParagraph"/>
        <w:numPr>
          <w:ilvl w:val="0"/>
          <w:numId w:val="46"/>
        </w:numPr>
        <w:bidi/>
        <w:spacing w:line="360" w:lineRule="auto"/>
        <w:contextualSpacing/>
        <w:rPr>
          <w:sz w:val="28"/>
          <w:szCs w:val="28"/>
        </w:rPr>
      </w:pPr>
      <w:r w:rsidRPr="00B30EF0">
        <w:rPr>
          <w:sz w:val="28"/>
          <w:szCs w:val="28"/>
          <w:u w:val="single"/>
          <w:rtl/>
          <w:lang w:eastAsia="ar" w:bidi="ar-MA"/>
        </w:rPr>
        <w:t>عن طريق الهاتف:</w:t>
      </w:r>
      <w:r w:rsidRPr="00B30EF0">
        <w:rPr>
          <w:sz w:val="28"/>
          <w:szCs w:val="28"/>
          <w:rtl/>
          <w:lang w:eastAsia="ar" w:bidi="ar-MA"/>
        </w:rPr>
        <w:t xml:space="preserve"> </w:t>
      </w:r>
    </w:p>
    <w:p w14:paraId="705632B2" w14:textId="67AFA1F8" w:rsidR="00B75FFA" w:rsidRPr="00B30EF0" w:rsidRDefault="00B75FFA" w:rsidP="008740E9">
      <w:pPr>
        <w:pStyle w:val="ListParagraph"/>
        <w:numPr>
          <w:ilvl w:val="1"/>
          <w:numId w:val="46"/>
        </w:numPr>
        <w:bidi/>
        <w:spacing w:line="360" w:lineRule="auto"/>
        <w:contextualSpacing/>
        <w:rPr>
          <w:spacing w:val="-4"/>
          <w:sz w:val="28"/>
          <w:szCs w:val="28"/>
        </w:rPr>
      </w:pPr>
      <w:r w:rsidRPr="00B30EF0">
        <w:rPr>
          <w:i/>
          <w:iCs/>
          <w:spacing w:val="-4"/>
          <w:sz w:val="28"/>
          <w:szCs w:val="28"/>
          <w:rtl/>
          <w:lang w:eastAsia="ar" w:bidi="ar-MA"/>
        </w:rPr>
        <w:t>قسم جلسات الولاية</w:t>
      </w:r>
      <w:r w:rsidRPr="00B30EF0">
        <w:rPr>
          <w:spacing w:val="-4"/>
          <w:sz w:val="28"/>
          <w:szCs w:val="28"/>
          <w:rtl/>
          <w:lang w:eastAsia="ar" w:bidi="ar-MA"/>
        </w:rPr>
        <w:t xml:space="preserve">، رقم الهاتف المجاني: </w:t>
      </w:r>
      <w:r w:rsidR="004237FB" w:rsidRPr="00B30EF0">
        <w:rPr>
          <w:b/>
          <w:bCs/>
          <w:spacing w:val="-4"/>
          <w:sz w:val="28"/>
          <w:szCs w:val="28"/>
        </w:rPr>
        <w:t>1-800-743-8525</w:t>
      </w:r>
      <w:r w:rsidRPr="00B30EF0">
        <w:rPr>
          <w:spacing w:val="-4"/>
          <w:sz w:val="28"/>
          <w:szCs w:val="28"/>
          <w:rtl/>
          <w:lang w:eastAsia="ar" w:bidi="ar-MA"/>
        </w:rPr>
        <w:t xml:space="preserve"> أو </w:t>
      </w:r>
      <w:r w:rsidR="004237FB" w:rsidRPr="00B30EF0">
        <w:rPr>
          <w:b/>
          <w:bCs/>
          <w:spacing w:val="-4"/>
          <w:sz w:val="28"/>
          <w:szCs w:val="28"/>
        </w:rPr>
        <w:t>1-855-795-0634</w:t>
      </w:r>
      <w:r w:rsidRPr="00B30EF0">
        <w:rPr>
          <w:spacing w:val="-4"/>
          <w:sz w:val="28"/>
          <w:szCs w:val="28"/>
          <w:rtl/>
          <w:lang w:eastAsia="ar" w:bidi="ar-MA"/>
        </w:rPr>
        <w:t>.</w:t>
      </w:r>
    </w:p>
    <w:p w14:paraId="35E3D944" w14:textId="7ABB2ABA" w:rsidR="00B75FFA" w:rsidRPr="00B30EF0" w:rsidRDefault="00B75FFA" w:rsidP="008740E9">
      <w:pPr>
        <w:pStyle w:val="ListParagraph"/>
        <w:numPr>
          <w:ilvl w:val="1"/>
          <w:numId w:val="46"/>
        </w:numPr>
        <w:bidi/>
        <w:spacing w:line="360" w:lineRule="auto"/>
        <w:contextualSpacing/>
        <w:rPr>
          <w:sz w:val="28"/>
          <w:szCs w:val="28"/>
        </w:rPr>
      </w:pPr>
      <w:r w:rsidRPr="00B30EF0">
        <w:rPr>
          <w:i/>
          <w:iCs/>
          <w:sz w:val="28"/>
          <w:szCs w:val="28"/>
          <w:rtl/>
          <w:lang w:eastAsia="ar" w:bidi="ar-MA"/>
        </w:rPr>
        <w:t>الاستفسارات العامة والاستجابة لها</w:t>
      </w:r>
      <w:r w:rsidRPr="00B30EF0">
        <w:rPr>
          <w:sz w:val="28"/>
          <w:szCs w:val="28"/>
          <w:rtl/>
          <w:lang w:eastAsia="ar" w:bidi="ar-MA"/>
        </w:rPr>
        <w:t xml:space="preserve">، رقم الهاتف المجاني، </w:t>
      </w:r>
      <w:r w:rsidR="004237FB" w:rsidRPr="00B30EF0">
        <w:rPr>
          <w:b/>
          <w:bCs/>
          <w:sz w:val="28"/>
          <w:szCs w:val="28"/>
        </w:rPr>
        <w:t>1-800-952-5253</w:t>
      </w:r>
      <w:r w:rsidRPr="00B30EF0">
        <w:rPr>
          <w:sz w:val="28"/>
          <w:szCs w:val="28"/>
          <w:rtl/>
          <w:lang w:eastAsia="ar" w:bidi="ar-MA"/>
        </w:rPr>
        <w:t xml:space="preserve"> أو </w:t>
      </w:r>
      <w:r w:rsidRPr="00B30EF0">
        <w:rPr>
          <w:sz w:val="28"/>
          <w:szCs w:val="28"/>
          <w:lang w:eastAsia="ar" w:bidi="en-US"/>
        </w:rPr>
        <w:t>TDD</w:t>
      </w:r>
      <w:r w:rsidRPr="00B30EF0">
        <w:rPr>
          <w:sz w:val="28"/>
          <w:szCs w:val="28"/>
          <w:rtl/>
          <w:lang w:eastAsia="ar" w:bidi="ar-MA"/>
        </w:rPr>
        <w:t xml:space="preserve"> على</w:t>
      </w:r>
      <w:r w:rsidR="004237FB" w:rsidRPr="00B30EF0">
        <w:rPr>
          <w:b/>
          <w:bCs/>
          <w:sz w:val="28"/>
          <w:szCs w:val="28"/>
        </w:rPr>
        <w:t>1-800-952-8349</w:t>
      </w:r>
      <w:r w:rsidR="006F21CC" w:rsidRPr="00B30EF0">
        <w:rPr>
          <w:b/>
          <w:bCs/>
          <w:sz w:val="28"/>
          <w:szCs w:val="28"/>
        </w:rPr>
        <w:t xml:space="preserve"> </w:t>
      </w:r>
      <w:r w:rsidRPr="00B30EF0">
        <w:rPr>
          <w:sz w:val="28"/>
          <w:szCs w:val="28"/>
          <w:rtl/>
          <w:lang w:eastAsia="ar" w:bidi="ar-MA"/>
        </w:rPr>
        <w:t>.</w:t>
      </w:r>
    </w:p>
    <w:p w14:paraId="5ADCBC27" w14:textId="77777777" w:rsidR="005B61C6" w:rsidRPr="00B30EF0" w:rsidRDefault="005B61C6" w:rsidP="00B75FFA">
      <w:pPr>
        <w:bidi/>
        <w:spacing w:after="0" w:line="360" w:lineRule="auto"/>
        <w:contextualSpacing/>
        <w:rPr>
          <w:rFonts w:ascii="Arial" w:eastAsia="Arial" w:hAnsi="Arial" w:cs="Arial"/>
          <w:sz w:val="28"/>
          <w:szCs w:val="28"/>
        </w:rPr>
      </w:pPr>
    </w:p>
    <w:p w14:paraId="0112D043" w14:textId="30F327F3"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lastRenderedPageBreak/>
        <w:t>هل هناك موعد نهائي لطلب جلسة استماع عادلة على مستوى الولاية؟</w:t>
      </w:r>
    </w:p>
    <w:p w14:paraId="49CC438D" w14:textId="1A9EBD29" w:rsidR="00B75FFA" w:rsidRPr="00B30EF0" w:rsidRDefault="00B75FFA" w:rsidP="00B75FFA">
      <w:pPr>
        <w:bidi/>
        <w:spacing w:after="0" w:line="360" w:lineRule="auto"/>
        <w:contextualSpacing/>
        <w:rPr>
          <w:sz w:val="24"/>
          <w:szCs w:val="24"/>
        </w:rPr>
      </w:pPr>
      <w:r w:rsidRPr="00B30EF0">
        <w:rPr>
          <w:sz w:val="28"/>
          <w:szCs w:val="28"/>
          <w:rtl/>
          <w:lang w:eastAsia="ar" w:bidi="ar-MA"/>
        </w:rPr>
        <w:t>أمامك مهلة مدتها 120 يومًا من تاريخ إشعار قرار الطعن المكتوب من المقاطعة لطلب جلسة استماع عادلة على مستوى الولاية. إذا لم تتلق إشعارًا بقرار عدم استحقاق المزايا، فيمكنك التقدم بطلب للحصول على جلسة استماع عادلة بالولاية في أي وقت.</w:t>
      </w:r>
    </w:p>
    <w:p w14:paraId="3C484E51"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 </w:t>
      </w:r>
    </w:p>
    <w:p w14:paraId="3CF1536A"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هل يمكنني مواصلة الخدمات في أثناء انتظار قرار جلسة الاستماع العادلة على مستوى الولاية؟</w:t>
      </w:r>
    </w:p>
    <w:p w14:paraId="1119E91F" w14:textId="1CB1314D"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نعم، إذا كنت تتلقى حاليًا خدمات معتمدة وترغب في الاستمرار في تلقي تلك الخدمات في أثناء انتظار قرار جلسة الاستماع العادلة على مستوى الولاية، فيجب عليك طلب جلسة الاستماع العادلة على مستوى الولاية في غضون 10 أيام من تاريخ ختم إشعار قرار الطعن أو تسليمه إليك. وبدلاً من ذلك، يمكنك طلب عقد جلسة استماع قبل التاريخ الذي تحدده مقاطعتك لإيقاف الخدمات أو تقليصها. </w:t>
      </w:r>
    </w:p>
    <w:p w14:paraId="2A10F50C"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 </w:t>
      </w:r>
    </w:p>
    <w:p w14:paraId="67959C55" w14:textId="6238149C" w:rsidR="00B75FFA" w:rsidRPr="00B30EF0" w:rsidRDefault="00B75FFA" w:rsidP="00B75FFA">
      <w:pPr>
        <w:bidi/>
        <w:spacing w:after="0" w:line="360" w:lineRule="auto"/>
        <w:contextualSpacing/>
        <w:rPr>
          <w:b/>
          <w:bCs/>
          <w:sz w:val="24"/>
          <w:szCs w:val="24"/>
        </w:rPr>
      </w:pPr>
      <w:r w:rsidRPr="00B30EF0">
        <w:rPr>
          <w:b/>
          <w:bCs/>
          <w:sz w:val="28"/>
          <w:szCs w:val="28"/>
          <w:rtl/>
          <w:lang w:eastAsia="ar" w:bidi="ar-MA"/>
        </w:rPr>
        <w:t xml:space="preserve">ملاحظة: </w:t>
      </w:r>
    </w:p>
    <w:p w14:paraId="719B53F3" w14:textId="77777777" w:rsidR="00B75FFA" w:rsidRPr="00B30EF0" w:rsidRDefault="00B75FFA" w:rsidP="008740E9">
      <w:pPr>
        <w:pStyle w:val="ListParagraph"/>
        <w:numPr>
          <w:ilvl w:val="0"/>
          <w:numId w:val="36"/>
        </w:numPr>
        <w:bidi/>
        <w:spacing w:line="360" w:lineRule="auto"/>
        <w:contextualSpacing/>
        <w:rPr>
          <w:sz w:val="28"/>
          <w:szCs w:val="28"/>
        </w:rPr>
      </w:pPr>
      <w:r w:rsidRPr="00B30EF0">
        <w:rPr>
          <w:sz w:val="28"/>
          <w:szCs w:val="28"/>
          <w:rtl/>
          <w:lang w:eastAsia="ar" w:bidi="ar-MA"/>
        </w:rPr>
        <w:t xml:space="preserve">عند طلب جلسة استماع عادلة على مستوى الولاية، يجب عليك الإشارة إلى رغبتك في الاستمرار في تلقي الخدمات في أثناء عملية جلسة الاستماع العادلة على مستوى الولاية. </w:t>
      </w:r>
    </w:p>
    <w:p w14:paraId="6EF080C5" w14:textId="1FD6FFC2" w:rsidR="00B75FFA" w:rsidRPr="00B30EF0" w:rsidRDefault="00B75FFA" w:rsidP="008740E9">
      <w:pPr>
        <w:pStyle w:val="ListParagraph"/>
        <w:numPr>
          <w:ilvl w:val="0"/>
          <w:numId w:val="36"/>
        </w:numPr>
        <w:bidi/>
        <w:spacing w:line="360" w:lineRule="auto"/>
        <w:contextualSpacing/>
        <w:rPr>
          <w:sz w:val="28"/>
          <w:szCs w:val="28"/>
        </w:rPr>
      </w:pPr>
      <w:r w:rsidRPr="00B30EF0">
        <w:rPr>
          <w:sz w:val="28"/>
          <w:szCs w:val="28"/>
          <w:rtl/>
          <w:lang w:eastAsia="ar" w:bidi="ar-MA"/>
        </w:rPr>
        <w:t>إذا طلبت الاستمرار في تلقي الخدمات وأكد القرار النهائي لجلسة الاستماع العادلة على مستوى الولاية قرار تقليص الخدمة التي تتلقاها أو إيقافها، فلن تكون مسؤولاً عن دفع تكلفة الخدمات المقدمة في أثناء انتظار قرار جلسة الاستماع العادلة على مستوى الولاية.</w:t>
      </w:r>
    </w:p>
    <w:p w14:paraId="1B88EA33" w14:textId="77777777" w:rsidR="00B75FFA" w:rsidRPr="00B30EF0" w:rsidRDefault="00B75FFA" w:rsidP="00B75FFA">
      <w:pPr>
        <w:bidi/>
        <w:spacing w:after="0" w:line="360" w:lineRule="auto"/>
        <w:contextualSpacing/>
        <w:rPr>
          <w:i/>
          <w:iCs/>
          <w:sz w:val="24"/>
          <w:szCs w:val="24"/>
        </w:rPr>
      </w:pPr>
      <w:r w:rsidRPr="00B30EF0">
        <w:rPr>
          <w:sz w:val="28"/>
          <w:szCs w:val="28"/>
          <w:rtl/>
          <w:lang w:eastAsia="ar" w:bidi="ar-MA"/>
        </w:rPr>
        <w:t xml:space="preserve"> </w:t>
      </w:r>
    </w:p>
    <w:p w14:paraId="6E8D57E7" w14:textId="77777777"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متى سيتم اتخاذ القرار بشأن طلبي لجلسة الاستماع العادلة على مستوى الولاية؟</w:t>
      </w:r>
    </w:p>
    <w:p w14:paraId="3F722DA8"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بعد طلب جلسة استماع عادلة على مستوى الولاية، قد يستغرق الأمر ما يصل إلى 90 يومًا لتلقي القرار.</w:t>
      </w:r>
    </w:p>
    <w:p w14:paraId="1A4E5FDF" w14:textId="77777777" w:rsidR="00B75FFA" w:rsidRPr="00B30EF0" w:rsidRDefault="00B75FFA" w:rsidP="00B75FFA">
      <w:pPr>
        <w:bidi/>
        <w:spacing w:after="0" w:line="360" w:lineRule="auto"/>
        <w:contextualSpacing/>
        <w:rPr>
          <w:sz w:val="24"/>
          <w:szCs w:val="24"/>
        </w:rPr>
      </w:pPr>
      <w:r w:rsidRPr="00B30EF0">
        <w:rPr>
          <w:b/>
          <w:bCs/>
          <w:sz w:val="28"/>
          <w:szCs w:val="28"/>
          <w:rtl/>
          <w:lang w:eastAsia="ar" w:bidi="ar-MA"/>
        </w:rPr>
        <w:t xml:space="preserve"> </w:t>
      </w:r>
    </w:p>
    <w:p w14:paraId="4BC0BFAF" w14:textId="0C68E1A6" w:rsidR="00B75FFA" w:rsidRPr="00B30EF0" w:rsidRDefault="00B75FFA" w:rsidP="00B75FFA">
      <w:pPr>
        <w:bidi/>
        <w:spacing w:after="0" w:line="360" w:lineRule="auto"/>
        <w:contextualSpacing/>
        <w:rPr>
          <w:i/>
          <w:iCs/>
          <w:sz w:val="24"/>
          <w:szCs w:val="24"/>
        </w:rPr>
      </w:pPr>
      <w:r w:rsidRPr="00B30EF0">
        <w:rPr>
          <w:b/>
          <w:bCs/>
          <w:i/>
          <w:iCs/>
          <w:sz w:val="28"/>
          <w:szCs w:val="28"/>
          <w:rtl/>
          <w:lang w:eastAsia="ar" w:bidi="ar-MA"/>
        </w:rPr>
        <w:t>هل يمكنني الحصول على جلسة استماع عادلة على مستوى الولاية بشكل أسرع؟</w:t>
      </w:r>
    </w:p>
    <w:p w14:paraId="3C8675F7" w14:textId="54841EDB" w:rsidR="00B75FFA" w:rsidRPr="00B30EF0" w:rsidRDefault="00B75FFA" w:rsidP="00B75FFA">
      <w:pPr>
        <w:bidi/>
        <w:spacing w:after="0" w:line="360" w:lineRule="auto"/>
        <w:contextualSpacing/>
        <w:rPr>
          <w:sz w:val="24"/>
          <w:szCs w:val="24"/>
        </w:rPr>
      </w:pPr>
      <w:r w:rsidRPr="00B30EF0">
        <w:rPr>
          <w:sz w:val="28"/>
          <w:szCs w:val="28"/>
          <w:rtl/>
          <w:lang w:eastAsia="ar" w:bidi="ar-MA"/>
        </w:rPr>
        <w:t>إذا كنت تظن أن الانتظار لفترة طويلة سيكون ضارًا بصحتك، فقد تتمكن من الحصول على إجابة خلال ثلاثة أيام عمل. يمكنك طلب جلسة استماع عادلة معجّلة على مستوى الولاية إما عن طريق كتابة خطاب بنفسك أو أن تطلب من طبيبك العام أو متخصص الصحة ال</w:t>
      </w:r>
      <w:r w:rsidR="002E72D1" w:rsidRPr="00B30EF0">
        <w:rPr>
          <w:rFonts w:hint="cs"/>
          <w:sz w:val="28"/>
          <w:szCs w:val="28"/>
          <w:rtl/>
          <w:lang w:eastAsia="ar" w:bidi="ar-IQ"/>
        </w:rPr>
        <w:t>نفس</w:t>
      </w:r>
      <w:r w:rsidRPr="00B30EF0">
        <w:rPr>
          <w:sz w:val="28"/>
          <w:szCs w:val="28"/>
          <w:rtl/>
          <w:lang w:eastAsia="ar" w:bidi="ar-MA"/>
        </w:rPr>
        <w:t>ية أن يكتب خطابًا بالنيابة عنك. يجب أن تتضمن الرسالة المعلومات التالية:</w:t>
      </w:r>
    </w:p>
    <w:p w14:paraId="0D6852F6" w14:textId="77777777" w:rsidR="00B75FFA" w:rsidRPr="00B30EF0" w:rsidRDefault="00B75FFA" w:rsidP="008740E9">
      <w:pPr>
        <w:pStyle w:val="ListParagraph"/>
        <w:numPr>
          <w:ilvl w:val="0"/>
          <w:numId w:val="35"/>
        </w:numPr>
        <w:bidi/>
        <w:spacing w:line="360" w:lineRule="auto"/>
        <w:contextualSpacing/>
        <w:rPr>
          <w:sz w:val="28"/>
          <w:szCs w:val="28"/>
        </w:rPr>
      </w:pPr>
      <w:r w:rsidRPr="00B30EF0">
        <w:rPr>
          <w:sz w:val="28"/>
          <w:szCs w:val="28"/>
          <w:rtl/>
          <w:lang w:eastAsia="ar" w:bidi="ar-MA"/>
        </w:rPr>
        <w:t xml:space="preserve">اشرح بالتفصيل كيف أن الانتظار لمدة تصل إلى 90 يومًا حتى يتم اتخاذ القرار في قضيتك يمكن </w:t>
      </w:r>
      <w:r w:rsidRPr="00B30EF0">
        <w:rPr>
          <w:sz w:val="28"/>
          <w:szCs w:val="28"/>
          <w:rtl/>
          <w:lang w:eastAsia="ar" w:bidi="ar-MA"/>
        </w:rPr>
        <w:lastRenderedPageBreak/>
        <w:t>أن يضر بشكل خطير بحياتك أو صحتك أو قدرتك على تحقيق أو الحفاظ على أو استعادة الحد الأقصى من الوظيفة.</w:t>
      </w:r>
    </w:p>
    <w:p w14:paraId="76434CC1" w14:textId="77777777" w:rsidR="00B75FFA" w:rsidRPr="00B30EF0" w:rsidRDefault="00B75FFA" w:rsidP="008740E9">
      <w:pPr>
        <w:pStyle w:val="ListParagraph"/>
        <w:numPr>
          <w:ilvl w:val="0"/>
          <w:numId w:val="35"/>
        </w:numPr>
        <w:bidi/>
        <w:spacing w:line="360" w:lineRule="auto"/>
        <w:contextualSpacing/>
        <w:rPr>
          <w:sz w:val="28"/>
          <w:szCs w:val="28"/>
        </w:rPr>
      </w:pPr>
      <w:r w:rsidRPr="00B30EF0">
        <w:rPr>
          <w:sz w:val="28"/>
          <w:szCs w:val="28"/>
          <w:rtl/>
          <w:lang w:eastAsia="ar" w:bidi="ar-MA"/>
        </w:rPr>
        <w:t>اطلب "جلسة استماع معجّلة" وقم بتقديم الرسالة مع طلبك لعقد جلسة استماع.</w:t>
      </w:r>
    </w:p>
    <w:p w14:paraId="0EE47A75"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 </w:t>
      </w:r>
    </w:p>
    <w:p w14:paraId="6E3A952C" w14:textId="77777777" w:rsidR="00B75FFA" w:rsidRPr="00B30EF0" w:rsidRDefault="00B75FFA" w:rsidP="00B75FFA">
      <w:pPr>
        <w:bidi/>
        <w:spacing w:after="0" w:line="360" w:lineRule="auto"/>
        <w:contextualSpacing/>
        <w:rPr>
          <w:sz w:val="24"/>
          <w:szCs w:val="24"/>
        </w:rPr>
      </w:pPr>
      <w:r w:rsidRPr="00B30EF0">
        <w:rPr>
          <w:sz w:val="28"/>
          <w:szCs w:val="28"/>
          <w:rtl/>
          <w:lang w:eastAsia="ar" w:bidi="ar-MA"/>
        </w:rPr>
        <w:t xml:space="preserve">ستقوم إدارة جلسات الولاية التابعة لوزارة الخدمات الاجتماعية بمراجعة طلبك للحصول على جلسة استماع عادلة معجّلة على مستوى الولاية وتحديد ما إذا كان ذلك يفي بالمعايير. إذا تمت الموافقة على طلبك، فسيتم تحديد موعد جلسة استماع، وسيتم اتخاذ القرار خلال ثلاثة أيام عمل من تاريخ استلام قسم جلسات الولاية لطلبك. </w:t>
      </w:r>
    </w:p>
    <w:p w14:paraId="58799B70" w14:textId="77777777" w:rsidR="00B75FFA" w:rsidRPr="00B30EF0" w:rsidRDefault="00B75FFA" w:rsidP="00B75FFA">
      <w:pPr>
        <w:bidi/>
        <w:spacing w:after="0" w:line="257" w:lineRule="auto"/>
        <w:contextualSpacing/>
        <w:rPr>
          <w:sz w:val="24"/>
          <w:szCs w:val="24"/>
        </w:rPr>
      </w:pPr>
      <w:r w:rsidRPr="00B30EF0">
        <w:rPr>
          <w:sz w:val="28"/>
          <w:szCs w:val="28"/>
          <w:rtl/>
          <w:lang w:eastAsia="ar" w:bidi="ar-MA"/>
        </w:rPr>
        <w:t xml:space="preserve"> </w:t>
      </w:r>
    </w:p>
    <w:p w14:paraId="4C4D0B9A" w14:textId="77777777" w:rsidR="00B75FFA" w:rsidRPr="00B30EF0" w:rsidRDefault="00B75FFA" w:rsidP="00B75FFA">
      <w:pPr>
        <w:pStyle w:val="paragraph"/>
        <w:bidi/>
        <w:spacing w:before="0" w:beforeAutospacing="0" w:after="0" w:afterAutospacing="0"/>
        <w:textAlignment w:val="baseline"/>
        <w:rPr>
          <w:rStyle w:val="normaltextrun"/>
          <w:rFonts w:ascii="Arial" w:hAnsi="Arial" w:cs="Arial"/>
          <w:sz w:val="28"/>
          <w:szCs w:val="28"/>
        </w:rPr>
      </w:pPr>
    </w:p>
    <w:p w14:paraId="28432EA0" w14:textId="3460712A" w:rsidR="00C74498" w:rsidRPr="00B30EF0" w:rsidRDefault="00255C75" w:rsidP="00255C75">
      <w:pPr>
        <w:rPr>
          <w:rStyle w:val="normaltextrun"/>
          <w:rFonts w:ascii="Arial" w:eastAsia="Times New Roman" w:hAnsi="Arial" w:cs="Arial"/>
          <w:sz w:val="28"/>
          <w:szCs w:val="28"/>
        </w:rPr>
      </w:pPr>
      <w:r w:rsidRPr="00B30EF0">
        <w:rPr>
          <w:rStyle w:val="normaltextrun"/>
          <w:rFonts w:ascii="Arial" w:hAnsi="Arial" w:cs="Arial"/>
          <w:sz w:val="24"/>
          <w:szCs w:val="24"/>
        </w:rPr>
        <w:br w:type="page"/>
      </w:r>
    </w:p>
    <w:p w14:paraId="469D7776" w14:textId="77777777" w:rsidR="00B75FFA" w:rsidRPr="00B30EF0" w:rsidRDefault="00B75FFA" w:rsidP="00B75FFA">
      <w:pPr>
        <w:pStyle w:val="paragraph"/>
        <w:bidi/>
        <w:spacing w:before="0" w:beforeAutospacing="0" w:after="0" w:afterAutospacing="0"/>
        <w:textAlignment w:val="baseline"/>
        <w:rPr>
          <w:rStyle w:val="normaltextrun"/>
          <w:rFonts w:ascii="Arial" w:hAnsi="Arial" w:cs="Arial"/>
          <w:sz w:val="28"/>
          <w:szCs w:val="28"/>
        </w:rPr>
      </w:pPr>
    </w:p>
    <w:p w14:paraId="44D0BF3A" w14:textId="77777777" w:rsidR="00B75FFA" w:rsidRPr="00B30EF0" w:rsidRDefault="00B75FFA" w:rsidP="00FE34D8">
      <w:pPr>
        <w:pStyle w:val="Heading1"/>
        <w:rPr>
          <w:b w:val="0"/>
          <w:bCs w:val="0"/>
          <w:sz w:val="28"/>
          <w:szCs w:val="28"/>
        </w:rPr>
      </w:pPr>
      <w:bookmarkStart w:id="19" w:name="_Toc185521860"/>
      <w:r w:rsidRPr="00B30EF0">
        <w:rPr>
          <w:sz w:val="28"/>
          <w:szCs w:val="28"/>
          <w:rtl/>
          <w:lang w:eastAsia="ar" w:bidi="ar-MA"/>
        </w:rPr>
        <w:t>التوجيه المسبق</w:t>
      </w:r>
      <w:bookmarkEnd w:id="19"/>
    </w:p>
    <w:p w14:paraId="479C1585" w14:textId="77777777" w:rsidR="00B75FFA" w:rsidRPr="00B30EF0" w:rsidRDefault="00B75FFA" w:rsidP="00B75FFA">
      <w:pPr>
        <w:bidi/>
        <w:spacing w:after="0" w:line="360" w:lineRule="auto"/>
        <w:contextualSpacing/>
        <w:rPr>
          <w:rFonts w:ascii="Arial" w:hAnsi="Arial" w:cs="Arial"/>
          <w:b/>
          <w:bCs/>
          <w:sz w:val="28"/>
          <w:szCs w:val="28"/>
        </w:rPr>
      </w:pPr>
      <w:r w:rsidRPr="00B30EF0">
        <w:rPr>
          <w:b/>
          <w:bCs/>
          <w:sz w:val="28"/>
          <w:szCs w:val="28"/>
          <w:rtl/>
          <w:lang w:eastAsia="ar" w:bidi="ar-MA"/>
        </w:rPr>
        <w:t>ما هو التوجيه المسبق؟</w:t>
      </w:r>
    </w:p>
    <w:p w14:paraId="49F25F0A" w14:textId="63C4620E" w:rsidR="00B75FFA" w:rsidRPr="00B30EF0" w:rsidRDefault="00B75FFA" w:rsidP="00B75FFA">
      <w:pPr>
        <w:pStyle w:val="BodyText"/>
        <w:bidi/>
        <w:spacing w:line="360" w:lineRule="auto"/>
        <w:contextualSpacing/>
        <w:rPr>
          <w:sz w:val="28"/>
          <w:szCs w:val="28"/>
        </w:rPr>
      </w:pPr>
      <w:r w:rsidRPr="00B30EF0">
        <w:rPr>
          <w:sz w:val="28"/>
          <w:szCs w:val="28"/>
          <w:rtl/>
          <w:lang w:eastAsia="ar" w:bidi="ar-MA"/>
        </w:rPr>
        <w:t>لديك الحق في تقديم توجيه مسبق. التوجيه المسبق هو وثيقة مكتوبة حول الرعاية الصحية الخاصة بك والتي يتم اعتمادها بموجب قانون كاليفورنيا. قد تسمع أن التوجيه المسبق يُطلق عليه أحيانًا اسم الوصية العلاجية أو التوكيل الدائم. ويتضمن معلومات حول رغبتك في الحصول على الرعاية الصحية أو يحدد القرارات التي ترغب في اتخاذها، وذلك إذا كنت غير قادر على التحدث بالنيابة عن نفسك أو عندما تكون غير قادر على ذلك. وقد يشمل ذلك أمورًا مثل الحق في قبول أو رفض العلاج الطبي، أو الجراحة، أو اتخاذ خيارات أخرى للرعاية الصحية. في كاليفورنيا، تتكون التوجيهات المسبقة من جزأين:</w:t>
      </w:r>
    </w:p>
    <w:p w14:paraId="7234E6A9" w14:textId="77777777" w:rsidR="00B75FFA" w:rsidRPr="00B30EF0" w:rsidRDefault="00B75FFA" w:rsidP="008740E9">
      <w:pPr>
        <w:pStyle w:val="BodyText"/>
        <w:numPr>
          <w:ilvl w:val="0"/>
          <w:numId w:val="7"/>
        </w:numPr>
        <w:bidi/>
        <w:spacing w:line="360" w:lineRule="auto"/>
        <w:contextualSpacing/>
        <w:rPr>
          <w:sz w:val="28"/>
          <w:szCs w:val="28"/>
        </w:rPr>
      </w:pPr>
      <w:r w:rsidRPr="00B30EF0">
        <w:rPr>
          <w:sz w:val="28"/>
          <w:szCs w:val="28"/>
          <w:rtl/>
          <w:lang w:eastAsia="ar" w:bidi="ar-MA"/>
        </w:rPr>
        <w:t>تعيينك لوكيل (ممثل) يتخذ القرارات بشأن الرعاية الصحية الخاصة بك؛</w:t>
      </w:r>
    </w:p>
    <w:p w14:paraId="7281CE0A" w14:textId="77777777" w:rsidR="00B75FFA" w:rsidRPr="00B30EF0" w:rsidRDefault="00B75FFA" w:rsidP="008740E9">
      <w:pPr>
        <w:pStyle w:val="BodyText"/>
        <w:numPr>
          <w:ilvl w:val="0"/>
          <w:numId w:val="7"/>
        </w:numPr>
        <w:bidi/>
        <w:spacing w:line="360" w:lineRule="auto"/>
        <w:contextualSpacing/>
        <w:rPr>
          <w:sz w:val="28"/>
          <w:szCs w:val="28"/>
        </w:rPr>
      </w:pPr>
      <w:r w:rsidRPr="00B30EF0">
        <w:rPr>
          <w:sz w:val="28"/>
          <w:szCs w:val="28"/>
          <w:rtl/>
          <w:lang w:eastAsia="ar" w:bidi="ar-MA"/>
        </w:rPr>
        <w:t>تعليمات الرعاية الصحية الفردية الخاصة بك.</w:t>
      </w:r>
    </w:p>
    <w:p w14:paraId="78CA3E28" w14:textId="77777777" w:rsidR="00B75FFA" w:rsidRPr="00B30EF0" w:rsidRDefault="00B75FFA" w:rsidP="00B75FFA">
      <w:pPr>
        <w:pStyle w:val="BodyText"/>
        <w:bidi/>
        <w:spacing w:line="360" w:lineRule="auto"/>
        <w:contextualSpacing/>
        <w:rPr>
          <w:sz w:val="28"/>
          <w:szCs w:val="28"/>
        </w:rPr>
      </w:pPr>
    </w:p>
    <w:p w14:paraId="01BF6D5C" w14:textId="3A72514D" w:rsidR="00B75FFA" w:rsidRPr="00B30EF0" w:rsidRDefault="00B75FFA" w:rsidP="00B75FFA">
      <w:pPr>
        <w:pStyle w:val="BodyText"/>
        <w:bidi/>
        <w:spacing w:line="360" w:lineRule="auto"/>
        <w:contextualSpacing/>
        <w:rPr>
          <w:sz w:val="28"/>
          <w:szCs w:val="28"/>
        </w:rPr>
      </w:pPr>
      <w:r w:rsidRPr="00B30EF0">
        <w:rPr>
          <w:sz w:val="28"/>
          <w:szCs w:val="28"/>
          <w:rtl/>
          <w:lang w:eastAsia="ar" w:bidi="ar-MA"/>
        </w:rPr>
        <w:t>يجب على مقاطعتك أن يكون لديها برنامج توجيه مسبق. يجب على مقاطعتك تقديم معلومات مكتوبة حول سياسات التوجيه المسبق وشرح قانون الولاية إذا طُلب منها تقديم المعلومات. إذا كنت ترغب في طلب المعلومات، فيجب عليك الاتصال برقم الهاتف الموجود على غلاف هذا الدليل للحصول على مزيد من المعلومات.</w:t>
      </w:r>
    </w:p>
    <w:p w14:paraId="27D31A65" w14:textId="77777777" w:rsidR="00B75FFA" w:rsidRPr="00B30EF0" w:rsidRDefault="00B75FFA" w:rsidP="00B75FFA">
      <w:pPr>
        <w:pStyle w:val="BodyText"/>
        <w:bidi/>
        <w:spacing w:line="360" w:lineRule="auto"/>
        <w:contextualSpacing/>
        <w:rPr>
          <w:sz w:val="28"/>
          <w:szCs w:val="28"/>
        </w:rPr>
      </w:pPr>
    </w:p>
    <w:p w14:paraId="68A86278" w14:textId="77777777" w:rsidR="00B75FFA" w:rsidRPr="00B30EF0" w:rsidRDefault="00B75FFA" w:rsidP="00B75FFA">
      <w:pPr>
        <w:pStyle w:val="BodyText"/>
        <w:bidi/>
        <w:spacing w:line="360" w:lineRule="auto"/>
        <w:contextualSpacing/>
        <w:rPr>
          <w:sz w:val="28"/>
          <w:szCs w:val="28"/>
        </w:rPr>
      </w:pPr>
      <w:r w:rsidRPr="00B30EF0">
        <w:rPr>
          <w:sz w:val="28"/>
          <w:szCs w:val="28"/>
          <w:rtl/>
          <w:lang w:eastAsia="ar" w:bidi="ar-MA"/>
        </w:rPr>
        <w:t>يمكنك الحصول على استمارة التوجيه المسبق من مقاطعتك أو عبر الإنترنت. في كاليفورنيا، لديك الحق في تقديم تعليمات التوجيه المسبقة إلى جميع مقدمي الرعاية الصحية المسؤولين عنك. لديك أيضًا الحق في تغيير أو إلغاء التوجيه المسبق الخاص بك في أي وقت.</w:t>
      </w:r>
    </w:p>
    <w:p w14:paraId="1ED674E8" w14:textId="77777777" w:rsidR="00B75FFA" w:rsidRPr="00B30EF0" w:rsidRDefault="00B75FFA" w:rsidP="00B75FFA">
      <w:pPr>
        <w:pStyle w:val="BodyText"/>
        <w:bidi/>
        <w:spacing w:line="360" w:lineRule="auto"/>
        <w:contextualSpacing/>
        <w:rPr>
          <w:sz w:val="28"/>
          <w:szCs w:val="28"/>
        </w:rPr>
      </w:pPr>
    </w:p>
    <w:p w14:paraId="244F9D8F" w14:textId="77777777" w:rsidR="00B75FFA" w:rsidRPr="00B30EF0" w:rsidRDefault="00B75FFA" w:rsidP="00B75FFA">
      <w:pPr>
        <w:pStyle w:val="BodyText"/>
        <w:bidi/>
        <w:spacing w:line="360" w:lineRule="auto"/>
        <w:contextualSpacing/>
        <w:rPr>
          <w:sz w:val="28"/>
          <w:szCs w:val="28"/>
        </w:rPr>
      </w:pPr>
      <w:r w:rsidRPr="00B30EF0">
        <w:rPr>
          <w:sz w:val="28"/>
          <w:szCs w:val="28"/>
          <w:rtl/>
          <w:lang w:eastAsia="ar" w:bidi="ar-MA"/>
        </w:rPr>
        <w:t>إذا كان لديك سؤال حول قانون كاليفورنيا فيما يتعلق بمتطلبات التوجيه المسبق، فيمكنك إرسال خطاب إلى:</w:t>
      </w:r>
    </w:p>
    <w:p w14:paraId="1D5C300C" w14:textId="77777777" w:rsidR="00B75FFA" w:rsidRPr="00B30EF0" w:rsidRDefault="00B75FFA" w:rsidP="00900BF7">
      <w:pPr>
        <w:pStyle w:val="BodyText"/>
        <w:bidi/>
        <w:spacing w:line="300" w:lineRule="auto"/>
        <w:ind w:left="720"/>
        <w:contextualSpacing/>
      </w:pPr>
    </w:p>
    <w:p w14:paraId="74ABFF91" w14:textId="77777777" w:rsidR="00B75FFA" w:rsidRPr="00B30EF0" w:rsidRDefault="00B75FFA" w:rsidP="00900BF7">
      <w:pPr>
        <w:pStyle w:val="BodyText"/>
        <w:bidi/>
        <w:spacing w:line="300" w:lineRule="auto"/>
        <w:ind w:left="720"/>
        <w:contextualSpacing/>
        <w:rPr>
          <w:b/>
          <w:bCs/>
        </w:rPr>
      </w:pPr>
      <w:r w:rsidRPr="00B30EF0">
        <w:rPr>
          <w:b/>
          <w:bCs/>
          <w:lang w:eastAsia="ar" w:bidi="en-US"/>
        </w:rPr>
        <w:t>California Department of Justice</w:t>
      </w:r>
      <w:r w:rsidRPr="00B30EF0">
        <w:rPr>
          <w:b/>
          <w:bCs/>
          <w:rtl/>
          <w:lang w:eastAsia="ar" w:bidi="ar-MA"/>
        </w:rPr>
        <w:t xml:space="preserve"> </w:t>
      </w:r>
    </w:p>
    <w:p w14:paraId="05785B42" w14:textId="0F4F4811" w:rsidR="00B75FFA" w:rsidRPr="00B30EF0" w:rsidRDefault="00B75FFA" w:rsidP="00900BF7">
      <w:pPr>
        <w:pStyle w:val="BodyText"/>
        <w:bidi/>
        <w:spacing w:line="300" w:lineRule="auto"/>
        <w:ind w:left="720"/>
        <w:contextualSpacing/>
        <w:rPr>
          <w:b/>
          <w:bCs/>
        </w:rPr>
      </w:pPr>
      <w:r w:rsidRPr="00B30EF0">
        <w:rPr>
          <w:b/>
          <w:bCs/>
          <w:lang w:eastAsia="ar" w:bidi="en-US"/>
        </w:rPr>
        <w:t>Attn: Public Inquiry Unit</w:t>
      </w:r>
    </w:p>
    <w:p w14:paraId="4870447A" w14:textId="77777777" w:rsidR="00F14A40" w:rsidRPr="00B30EF0" w:rsidRDefault="00F14A40" w:rsidP="00F14A40">
      <w:pPr>
        <w:pStyle w:val="BodyText"/>
        <w:tabs>
          <w:tab w:val="left" w:pos="8364"/>
        </w:tabs>
        <w:spacing w:line="300" w:lineRule="auto"/>
        <w:ind w:left="720" w:rightChars="311" w:right="684"/>
        <w:contextualSpacing/>
        <w:jc w:val="right"/>
        <w:rPr>
          <w:b/>
          <w:bCs/>
          <w:lang w:val="es-CO"/>
        </w:rPr>
      </w:pPr>
      <w:r w:rsidRPr="00B30EF0">
        <w:rPr>
          <w:b/>
          <w:bCs/>
          <w:lang w:val="es-CO"/>
        </w:rPr>
        <w:t>P. O. Box 944255</w:t>
      </w:r>
    </w:p>
    <w:p w14:paraId="15FFCAB3" w14:textId="1085BDA5" w:rsidR="00F14A40" w:rsidRPr="00B30EF0" w:rsidRDefault="00F14A40" w:rsidP="00F14A40">
      <w:pPr>
        <w:pStyle w:val="BodyText"/>
        <w:tabs>
          <w:tab w:val="left" w:pos="8364"/>
        </w:tabs>
        <w:spacing w:line="300" w:lineRule="auto"/>
        <w:ind w:left="720" w:rightChars="311" w:right="684"/>
        <w:contextualSpacing/>
        <w:jc w:val="right"/>
        <w:rPr>
          <w:b/>
          <w:bCs/>
          <w:lang w:val="es-CO"/>
        </w:rPr>
      </w:pPr>
      <w:r w:rsidRPr="00B30EF0">
        <w:rPr>
          <w:b/>
          <w:bCs/>
          <w:lang w:val="es-CO"/>
        </w:rPr>
        <w:t>Sacramento, CA 94244-2550</w:t>
      </w:r>
    </w:p>
    <w:p w14:paraId="75C911EB" w14:textId="77777777" w:rsidR="00F14A40" w:rsidRPr="00B30EF0" w:rsidRDefault="00F14A40">
      <w:pPr>
        <w:rPr>
          <w:rFonts w:ascii="Arial" w:eastAsia="Arial" w:hAnsi="Arial" w:cs="Arial"/>
          <w:b/>
          <w:bCs/>
          <w:sz w:val="24"/>
          <w:szCs w:val="24"/>
          <w:lang w:val="es-CO"/>
        </w:rPr>
      </w:pPr>
      <w:r w:rsidRPr="00B30EF0">
        <w:rPr>
          <w:b/>
          <w:bCs/>
          <w:lang w:val="es-CO"/>
        </w:rPr>
        <w:br w:type="page"/>
      </w:r>
    </w:p>
    <w:p w14:paraId="5BBED168" w14:textId="008ECB71" w:rsidR="006D39E9" w:rsidRPr="00B30EF0" w:rsidRDefault="00816CB0" w:rsidP="006E70BB">
      <w:pPr>
        <w:pStyle w:val="Heading1"/>
        <w:spacing w:after="0" w:line="360" w:lineRule="auto"/>
        <w:contextualSpacing/>
        <w:rPr>
          <w:sz w:val="26"/>
          <w:szCs w:val="26"/>
          <w:lang w:val="es-CO"/>
        </w:rPr>
      </w:pPr>
      <w:bookmarkStart w:id="20" w:name="_Toc185521861"/>
      <w:r w:rsidRPr="00B30EF0">
        <w:rPr>
          <w:sz w:val="26"/>
          <w:szCs w:val="26"/>
          <w:rtl/>
          <w:lang w:eastAsia="ar" w:bidi="ar-MA"/>
        </w:rPr>
        <w:lastRenderedPageBreak/>
        <w:t>الحقوق والمسؤوليات</w:t>
      </w:r>
      <w:bookmarkEnd w:id="20"/>
    </w:p>
    <w:p w14:paraId="753223D6" w14:textId="77777777" w:rsidR="003B111C" w:rsidRPr="00B30EF0" w:rsidRDefault="003B111C" w:rsidP="00FC2F0B">
      <w:pPr>
        <w:pStyle w:val="paragraph"/>
        <w:bidi/>
        <w:spacing w:before="0" w:beforeAutospacing="0" w:after="0" w:afterAutospacing="0"/>
        <w:textAlignment w:val="baseline"/>
        <w:rPr>
          <w:rStyle w:val="normaltextrun"/>
          <w:rFonts w:ascii="Arial" w:hAnsi="Arial" w:cs="Arial"/>
          <w:b/>
          <w:bCs/>
          <w:sz w:val="26"/>
          <w:szCs w:val="26"/>
          <w:lang w:val="es-CO"/>
        </w:rPr>
      </w:pPr>
    </w:p>
    <w:p w14:paraId="2E1E8830" w14:textId="7042EF46" w:rsidR="00816CB0" w:rsidRPr="00173C30" w:rsidRDefault="00AC4311" w:rsidP="003B111C">
      <w:pPr>
        <w:pStyle w:val="paragraph"/>
        <w:bidi/>
        <w:spacing w:before="0" w:beforeAutospacing="0" w:after="0" w:afterAutospacing="0"/>
        <w:textAlignment w:val="baseline"/>
        <w:rPr>
          <w:rStyle w:val="normaltextrun"/>
          <w:b/>
          <w:bCs/>
          <w:sz w:val="28"/>
          <w:szCs w:val="28"/>
          <w:lang w:val="es-CO"/>
        </w:rPr>
      </w:pPr>
      <w:bookmarkStart w:id="21" w:name="_Hlk152244002"/>
      <w:r w:rsidRPr="00B30EF0">
        <w:rPr>
          <w:rStyle w:val="normaltextrun"/>
          <w:b/>
          <w:bCs/>
          <w:sz w:val="26"/>
          <w:szCs w:val="26"/>
          <w:rtl/>
          <w:lang w:eastAsia="ar" w:bidi="ar-MA"/>
        </w:rPr>
        <w:t>مسؤوليات المقاطعة</w:t>
      </w:r>
    </w:p>
    <w:p w14:paraId="0BAE2D78" w14:textId="77777777" w:rsidR="00816CB0" w:rsidRPr="00173C30" w:rsidRDefault="00816CB0" w:rsidP="003B111C">
      <w:pPr>
        <w:pStyle w:val="paragraph"/>
        <w:bidi/>
        <w:spacing w:before="0" w:beforeAutospacing="0" w:after="0" w:afterAutospacing="0"/>
        <w:textAlignment w:val="baseline"/>
        <w:rPr>
          <w:rStyle w:val="normaltextrun"/>
          <w:b/>
          <w:bCs/>
          <w:sz w:val="28"/>
          <w:szCs w:val="28"/>
          <w:lang w:val="es-CO"/>
        </w:rPr>
      </w:pPr>
    </w:p>
    <w:p w14:paraId="4009C439" w14:textId="5FDD03CA" w:rsidR="006E70BB" w:rsidRPr="00173C30" w:rsidRDefault="006E70BB" w:rsidP="00E10E54">
      <w:pPr>
        <w:pStyle w:val="paragraph"/>
        <w:bidi/>
        <w:spacing w:before="0" w:beforeAutospacing="0" w:after="0" w:afterAutospacing="0" w:line="360" w:lineRule="auto"/>
        <w:textAlignment w:val="baseline"/>
        <w:rPr>
          <w:rStyle w:val="eop"/>
          <w:i/>
          <w:iCs/>
          <w:sz w:val="28"/>
          <w:szCs w:val="28"/>
          <w:lang w:val="es-CO"/>
        </w:rPr>
      </w:pPr>
      <w:r w:rsidRPr="00173C30">
        <w:rPr>
          <w:rStyle w:val="normaltextrun"/>
          <w:b/>
          <w:bCs/>
          <w:i/>
          <w:iCs/>
          <w:sz w:val="28"/>
          <w:szCs w:val="28"/>
          <w:rtl/>
          <w:lang w:eastAsia="ar" w:bidi="ar-MA"/>
        </w:rPr>
        <w:t>ما هي مسؤولية المقاطعة؟</w:t>
      </w:r>
    </w:p>
    <w:p w14:paraId="4B72C0DB" w14:textId="1184876D" w:rsidR="006E70BB" w:rsidRPr="00173C30" w:rsidRDefault="5AE64536" w:rsidP="00E10E54">
      <w:pPr>
        <w:bidi/>
        <w:spacing w:after="0" w:line="360" w:lineRule="auto"/>
        <w:textAlignment w:val="baseline"/>
        <w:rPr>
          <w:rFonts w:ascii="Times New Roman" w:eastAsia="Arial" w:hAnsi="Times New Roman" w:cs="Times New Roman"/>
          <w:sz w:val="28"/>
          <w:szCs w:val="28"/>
          <w:lang w:val="es-CO"/>
        </w:rPr>
      </w:pPr>
      <w:r w:rsidRPr="00173C30">
        <w:rPr>
          <w:rFonts w:ascii="Times New Roman" w:hAnsi="Times New Roman" w:cs="Times New Roman"/>
          <w:sz w:val="28"/>
          <w:szCs w:val="28"/>
          <w:rtl/>
          <w:lang w:eastAsia="ar" w:bidi="ar-MA"/>
        </w:rPr>
        <w:t xml:space="preserve">إن مقاطعتك مسؤولة عن الآتي: </w:t>
      </w:r>
    </w:p>
    <w:p w14:paraId="0D7E0789" w14:textId="197C429B"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معرفة ما إذا كنت تستوفي المعايير اللازمة للوصول إلى خدمات الصحة السلوكية من المقاطعة أو شبكة مقدمي الخدمات الخاصة بها. </w:t>
      </w:r>
    </w:p>
    <w:p w14:paraId="281FB64D" w14:textId="2E55E52F"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توفير فحص أوّلي أو تقييم لتحديد ما إذا كنت بحاجة إلى خدمات الصحة السلوكية أم لا. </w:t>
      </w:r>
    </w:p>
    <w:p w14:paraId="43FEEEDE" w14:textId="4F4311CC"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توفير رقم هاتف مجاني يتم الرد عليه على مدار 24 ساعة في اليوم، سبعة أيام في الأسبوع، والذي يمكنه أن يخبرك بكيفية الحصول على الخدمات من المقاطعة. رقم الهاتف مدرج على غلاف هذا الدليل.</w:t>
      </w:r>
    </w:p>
    <w:p w14:paraId="57E904A3" w14:textId="7CFE9412" w:rsidR="006E70BB" w:rsidRPr="00173C30" w:rsidRDefault="00D62760"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تأكد من وجود عدد كاف من مقدمي خدمات الصحة السلوكية بالقرب منك حتى تتمكن من الوصول إلى الخدمات التي تغطيها مقاطعتك عند الضرورة.</w:t>
      </w:r>
    </w:p>
    <w:p w14:paraId="73DBD186" w14:textId="091A6975"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إعلامك وتثقيفك حول الخدمات المتاحة في مقاطعتك. </w:t>
      </w:r>
    </w:p>
    <w:p w14:paraId="62D97657" w14:textId="54218494"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توفير الخدمات بلغتك دون أي تكلفة عليك، وإذا لزم الأمر، توفير مترجم شفوي لك مجانًا. </w:t>
      </w:r>
    </w:p>
    <w:p w14:paraId="4F99A2FE" w14:textId="606D57FE"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تزويدك بمعلومات مكتوبة حول ما هو متاح لك بلغات أخرى أو أشكال بديلة مثل خط برايل أو الطباعة بخط كبير. راجع قسم "معلومات إضافية عن مقاطعتك" الموجود في نهاية هذا الدليل للحصول على مزيد من المعلومات.  </w:t>
      </w:r>
    </w:p>
    <w:p w14:paraId="268D10C9" w14:textId="290C0D9A" w:rsidR="006E70BB" w:rsidRPr="00173C30" w:rsidRDefault="0035288F"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إبلاغك بأي تغييرات مهمة في المعلومات المذكورة في هذا الدليل قبل 30 يومًا على الأقل من سريان التغييرات. ويعد التغيير مهمًا عندما يكون هناك زيادة أو نقصان في كمية أو أنواع الخدمات المقدمة، أو إذا كان هناك زيادة أو نقصان في عدد مقدمي الخدمة في الشبكة، أو إذا كان هناك أي تغيير آخر من شأنه أن يؤثر على المزايا التي تتلقاها من المقاطعة.</w:t>
      </w:r>
    </w:p>
    <w:p w14:paraId="5DEE54D0" w14:textId="1E26F433"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التأكد من ربط الرعاية الصحية الخاصة بك بأي خطط أو أنظمة أخرى قد تكون ضرورية للمساعدة في انتقال رعايتك بسلاسة. ويتضمن ذلك التأكد من أن أي إحالات إلى المتخصصين أو مقدمي الخدمات الآخرين يتم متابعتها بشكل صحيح وأن مقدم الخدمة الجديد على استعداد لرعايتك. </w:t>
      </w:r>
    </w:p>
    <w:p w14:paraId="258EF8E3" w14:textId="4E72885D" w:rsidR="006E70BB" w:rsidRPr="00173C30" w:rsidRDefault="5AE64536" w:rsidP="008740E9">
      <w:pPr>
        <w:pStyle w:val="ListParagraph"/>
        <w:numPr>
          <w:ilvl w:val="0"/>
          <w:numId w:val="42"/>
        </w:numPr>
        <w:bidi/>
        <w:spacing w:line="360" w:lineRule="auto"/>
        <w:textAlignment w:val="baseline"/>
        <w:rPr>
          <w:rFonts w:ascii="Times New Roman" w:hAnsi="Times New Roman" w:cs="Times New Roman"/>
          <w:sz w:val="28"/>
          <w:szCs w:val="28"/>
          <w:lang w:val="es-CO"/>
        </w:rPr>
      </w:pPr>
      <w:r w:rsidRPr="00173C30" w:rsidDel="00AB2586">
        <w:rPr>
          <w:rFonts w:ascii="Times New Roman" w:hAnsi="Times New Roman" w:cs="Times New Roman"/>
          <w:sz w:val="28"/>
          <w:szCs w:val="28"/>
          <w:rtl/>
          <w:lang w:eastAsia="ar" w:bidi="ar-MA"/>
        </w:rPr>
        <w:t xml:space="preserve">التأكد من أنه يمكنك الاستمرار في متابعة حالتك مع مقدم الرعاية الصحية الحالي المسؤول عنك، حتى وإن لم يكن ضمن الشبكة، لفترة زمنية معينة. وهذا مهم إذا كان تغيير مقدمي الخدمة من شأنه </w:t>
      </w:r>
      <w:r w:rsidRPr="00173C30" w:rsidDel="00AB2586">
        <w:rPr>
          <w:rFonts w:ascii="Times New Roman" w:hAnsi="Times New Roman" w:cs="Times New Roman"/>
          <w:sz w:val="28"/>
          <w:szCs w:val="28"/>
          <w:rtl/>
          <w:lang w:eastAsia="ar" w:bidi="ar-MA"/>
        </w:rPr>
        <w:lastRenderedPageBreak/>
        <w:t>أن يضر بصحتك أو يزيد من فرصة الحاجة إلى الذهاب إلى المستشفى.</w:t>
      </w:r>
    </w:p>
    <w:p w14:paraId="79510FAD" w14:textId="5A0F0BD4" w:rsidR="006E70BB" w:rsidRPr="00173C30" w:rsidRDefault="5AE64536" w:rsidP="7315CA53">
      <w:pPr>
        <w:bidi/>
        <w:spacing w:after="0"/>
        <w:textAlignment w:val="baseline"/>
        <w:rPr>
          <w:rFonts w:ascii="Times New Roman" w:eastAsia="Arial" w:hAnsi="Times New Roman" w:cs="Times New Roman"/>
          <w:sz w:val="28"/>
          <w:szCs w:val="28"/>
          <w:lang w:val="es-CO"/>
        </w:rPr>
      </w:pPr>
      <w:r w:rsidRPr="00173C30">
        <w:rPr>
          <w:rFonts w:ascii="Times New Roman" w:hAnsi="Times New Roman" w:cs="Times New Roman"/>
          <w:sz w:val="28"/>
          <w:szCs w:val="28"/>
          <w:rtl/>
          <w:lang w:eastAsia="ar" w:bidi="ar-MA"/>
        </w:rPr>
        <w:t xml:space="preserve"> </w:t>
      </w:r>
    </w:p>
    <w:p w14:paraId="1602B9C7" w14:textId="50DF6178" w:rsidR="006E70BB" w:rsidRPr="00173C30" w:rsidRDefault="5AE64536" w:rsidP="00495E74">
      <w:pPr>
        <w:bidi/>
        <w:spacing w:after="0" w:line="360" w:lineRule="auto"/>
        <w:textAlignment w:val="baseline"/>
        <w:rPr>
          <w:rFonts w:ascii="Times New Roman" w:eastAsia="Arial" w:hAnsi="Times New Roman" w:cs="Times New Roman"/>
          <w:b/>
          <w:bCs/>
          <w:sz w:val="28"/>
          <w:szCs w:val="28"/>
          <w:lang w:val="es-CO"/>
        </w:rPr>
      </w:pPr>
      <w:r w:rsidRPr="00173C30">
        <w:rPr>
          <w:rFonts w:ascii="Times New Roman" w:hAnsi="Times New Roman" w:cs="Times New Roman"/>
          <w:b/>
          <w:bCs/>
          <w:i/>
          <w:iCs/>
          <w:sz w:val="28"/>
          <w:szCs w:val="28"/>
          <w:rtl/>
          <w:lang w:eastAsia="ar" w:bidi="ar-MA"/>
        </w:rPr>
        <w:t xml:space="preserve">هل تتوفر وسائل المواصلات؟ </w:t>
      </w:r>
    </w:p>
    <w:p w14:paraId="3B1C215E" w14:textId="34819380" w:rsidR="00E62F15" w:rsidRPr="00173C30" w:rsidRDefault="5AE64536" w:rsidP="00495E74">
      <w:pPr>
        <w:bidi/>
        <w:spacing w:after="0" w:line="360" w:lineRule="auto"/>
        <w:textAlignment w:val="baseline"/>
        <w:rPr>
          <w:rFonts w:ascii="Times New Roman" w:eastAsia="Arial" w:hAnsi="Times New Roman" w:cs="Times New Roman"/>
          <w:b/>
          <w:bCs/>
          <w:sz w:val="28"/>
          <w:szCs w:val="28"/>
          <w:lang w:val="es-CO"/>
        </w:rPr>
      </w:pPr>
      <w:r w:rsidRPr="00173C30">
        <w:rPr>
          <w:rFonts w:ascii="Times New Roman" w:hAnsi="Times New Roman" w:cs="Times New Roman"/>
          <w:sz w:val="28"/>
          <w:szCs w:val="28"/>
          <w:rtl/>
          <w:lang w:eastAsia="ar" w:bidi="ar-MA"/>
        </w:rPr>
        <w:t xml:space="preserve">إذا كنت تواجه صعوبة في حضور مواعيدك الطبية أو الصحية السلوكية، فإن برنامج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xml:space="preserve"> يساعدك في ترتيب المواصلات لك. يجب توفير وسائل المواصلات لأعضاء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xml:space="preserve"> غير القادرين على توفير وسائل المواصلات بأنفسهم والذين لديهم ضرورة طبية لتلقي الخدمات المغطاة من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يوجد نوعان من وسائل المواصلات لحضور المواعيد:</w:t>
      </w:r>
    </w:p>
    <w:p w14:paraId="20F99169" w14:textId="436BDD12" w:rsidR="006E70BB" w:rsidRPr="00173C30" w:rsidRDefault="5AE64536" w:rsidP="008740E9">
      <w:pPr>
        <w:pStyle w:val="ListParagraph"/>
        <w:numPr>
          <w:ilvl w:val="0"/>
          <w:numId w:val="59"/>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وسائل المواصلات غير الطبية: النقل بسيارة خاصة أو عامة للأشخاص الذين ليس لديهم طريقة أخرى للوصول إلى موعدهم.  </w:t>
      </w:r>
    </w:p>
    <w:p w14:paraId="0B870D77" w14:textId="1C0CE32B" w:rsidR="006E70BB" w:rsidRPr="00173C30" w:rsidRDefault="5AE64536" w:rsidP="008740E9">
      <w:pPr>
        <w:pStyle w:val="ListParagraph"/>
        <w:numPr>
          <w:ilvl w:val="0"/>
          <w:numId w:val="59"/>
        </w:numPr>
        <w:bidi/>
        <w:spacing w:line="360" w:lineRule="auto"/>
        <w:textAlignment w:val="baseline"/>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وسائل المواصلات الطبية غير الطارئة: النقل بواسطة سيارة إسعاف أو شاحنة كرسي متحرك أو سيارة بحمّالة لأولئك الذين لا يستطيعون استخدام وسائل المواصلات العامة أو الخاصة.  </w:t>
      </w:r>
    </w:p>
    <w:p w14:paraId="0DA143F1" w14:textId="77777777" w:rsidR="00E10E54" w:rsidRPr="00173C30" w:rsidRDefault="00E10E54" w:rsidP="00E10E54">
      <w:pPr>
        <w:bidi/>
        <w:spacing w:after="0" w:line="360" w:lineRule="auto"/>
        <w:textAlignment w:val="baseline"/>
        <w:rPr>
          <w:rFonts w:ascii="Times New Roman" w:eastAsia="Arial" w:hAnsi="Times New Roman" w:cs="Times New Roman"/>
          <w:sz w:val="28"/>
          <w:szCs w:val="28"/>
          <w:lang w:val="es-CO"/>
        </w:rPr>
      </w:pPr>
    </w:p>
    <w:p w14:paraId="53BEAB77" w14:textId="6BBB5B0F" w:rsidR="006E70BB" w:rsidRPr="00173C30" w:rsidRDefault="5AE64536" w:rsidP="00E10E54">
      <w:pPr>
        <w:bidi/>
        <w:spacing w:after="0" w:line="360" w:lineRule="auto"/>
        <w:textAlignment w:val="baseline"/>
        <w:rPr>
          <w:rFonts w:ascii="Times New Roman" w:eastAsia="Arial" w:hAnsi="Times New Roman" w:cs="Times New Roman"/>
          <w:sz w:val="28"/>
          <w:szCs w:val="28"/>
          <w:lang w:val="es-CO"/>
        </w:rPr>
      </w:pPr>
      <w:r w:rsidRPr="00173C30">
        <w:rPr>
          <w:rFonts w:ascii="Times New Roman" w:hAnsi="Times New Roman" w:cs="Times New Roman"/>
          <w:sz w:val="28"/>
          <w:szCs w:val="28"/>
          <w:rtl/>
          <w:lang w:eastAsia="ar" w:bidi="ar-MA"/>
        </w:rPr>
        <w:t xml:space="preserve">تتوفر وسائل المواصلات للرحلات إلى الصيدلية أو للحصول على الإمدادات الطبية اللازمة والأطراف الاصطناعية والأجهزة التقويمية وغيرها من المعدات. </w:t>
      </w:r>
    </w:p>
    <w:p w14:paraId="78D072A1" w14:textId="77777777" w:rsidR="00E10E54" w:rsidRPr="00173C30" w:rsidRDefault="00E10E54" w:rsidP="00E10E54">
      <w:pPr>
        <w:bidi/>
        <w:spacing w:after="0" w:line="360" w:lineRule="auto"/>
        <w:textAlignment w:val="baseline"/>
        <w:rPr>
          <w:rFonts w:ascii="Times New Roman" w:eastAsia="Arial" w:hAnsi="Times New Roman" w:cs="Times New Roman"/>
          <w:sz w:val="28"/>
          <w:szCs w:val="28"/>
          <w:lang w:val="es-CO"/>
        </w:rPr>
      </w:pPr>
    </w:p>
    <w:p w14:paraId="6554605F" w14:textId="7EB820D4" w:rsidR="006E70BB" w:rsidRPr="00173C30" w:rsidRDefault="5AE64536" w:rsidP="00E10E54">
      <w:pPr>
        <w:bidi/>
        <w:spacing w:after="0" w:line="360" w:lineRule="auto"/>
        <w:textAlignment w:val="baseline"/>
        <w:rPr>
          <w:rFonts w:ascii="Times New Roman" w:eastAsia="Arial" w:hAnsi="Times New Roman" w:cs="Times New Roman"/>
          <w:sz w:val="28"/>
          <w:szCs w:val="28"/>
          <w:lang w:val="es-CO"/>
        </w:rPr>
      </w:pPr>
      <w:r w:rsidRPr="00173C30">
        <w:rPr>
          <w:rFonts w:ascii="Times New Roman" w:hAnsi="Times New Roman" w:cs="Times New Roman"/>
          <w:sz w:val="28"/>
          <w:szCs w:val="28"/>
          <w:rtl/>
          <w:lang w:eastAsia="ar" w:bidi="ar-MA"/>
        </w:rPr>
        <w:t xml:space="preserve">إذا كنت مشتركًا في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xml:space="preserve"> ولكنك غير مسجل في خطة رعاية مُدارة، وتحتاج إلى وسيلة مواصلة غير طبية إلى موقع خدمة متعلقة بالصحة، فيمكنك الاتصال بمزود وسيلة المواصلة غير الطبية مباشرةً أو بمقدم الخدمة المسؤول عنك للحصول على المساعدة. عند اتصالك بشركة النقل، سوف يطلبون منك معلومات حول تاريخ ووقت موعدك. </w:t>
      </w:r>
    </w:p>
    <w:p w14:paraId="44382816" w14:textId="77777777" w:rsidR="00E10E54" w:rsidRPr="00173C30" w:rsidRDefault="00E10E54" w:rsidP="00E50CB6">
      <w:pPr>
        <w:bidi/>
        <w:spacing w:after="0" w:line="360" w:lineRule="auto"/>
        <w:textAlignment w:val="baseline"/>
        <w:rPr>
          <w:rFonts w:ascii="Times New Roman" w:eastAsia="Arial" w:hAnsi="Times New Roman" w:cs="Times New Roman"/>
          <w:sz w:val="28"/>
          <w:szCs w:val="28"/>
          <w:lang w:val="es-CO"/>
        </w:rPr>
      </w:pPr>
    </w:p>
    <w:p w14:paraId="2FF51BEB" w14:textId="02E8566E" w:rsidR="006E70BB" w:rsidRPr="00173C30" w:rsidRDefault="5AE64536" w:rsidP="00E50CB6">
      <w:pPr>
        <w:bidi/>
        <w:spacing w:after="0" w:line="360" w:lineRule="auto"/>
        <w:textAlignment w:val="baseline"/>
        <w:rPr>
          <w:rFonts w:ascii="Times New Roman" w:eastAsia="Arial" w:hAnsi="Times New Roman" w:cs="Times New Roman"/>
          <w:sz w:val="28"/>
          <w:szCs w:val="28"/>
          <w:lang w:val="es-CO"/>
        </w:rPr>
      </w:pPr>
      <w:r w:rsidRPr="00173C30">
        <w:rPr>
          <w:rFonts w:ascii="Times New Roman" w:hAnsi="Times New Roman" w:cs="Times New Roman"/>
          <w:sz w:val="28"/>
          <w:szCs w:val="28"/>
          <w:rtl/>
          <w:lang w:eastAsia="ar" w:bidi="ar-MA"/>
        </w:rPr>
        <w:t>إذا كنت بحاجة إلى م</w:t>
      </w:r>
      <w:r w:rsidR="005877F7" w:rsidRPr="00173C30">
        <w:rPr>
          <w:rFonts w:ascii="Times New Roman" w:hAnsi="Times New Roman" w:cs="Times New Roman"/>
          <w:sz w:val="28"/>
          <w:szCs w:val="28"/>
          <w:rtl/>
          <w:lang w:eastAsia="ar" w:bidi="ar-MA"/>
        </w:rPr>
        <w:t>ر</w:t>
      </w:r>
      <w:r w:rsidR="005877F7" w:rsidRPr="00173C30">
        <w:rPr>
          <w:rFonts w:ascii="Times New Roman" w:hAnsi="Times New Roman" w:cs="Times New Roman"/>
          <w:sz w:val="28"/>
          <w:szCs w:val="28"/>
          <w:rtl/>
          <w:lang w:eastAsia="ar" w:bidi="ar-IQ"/>
        </w:rPr>
        <w:t xml:space="preserve">اجعه </w:t>
      </w:r>
      <w:r w:rsidRPr="00173C30">
        <w:rPr>
          <w:rFonts w:ascii="Times New Roman" w:hAnsi="Times New Roman" w:cs="Times New Roman"/>
          <w:sz w:val="28"/>
          <w:szCs w:val="28"/>
          <w:rtl/>
          <w:lang w:eastAsia="ar" w:bidi="ar-MA"/>
        </w:rPr>
        <w:t xml:space="preserve"> طبية غير طارئة، يمكن لمقدم الخدمة المسؤول عنك أن يصف لك وسيلة نقل طبية غير طارئة ويوصلك بمقدم خدمة المواصلات لتنسيق رحلتك من وإلى موقع موعدك (مواعيدك). </w:t>
      </w:r>
    </w:p>
    <w:p w14:paraId="0A00D726" w14:textId="77777777" w:rsidR="00E646CA" w:rsidRPr="00173C30" w:rsidRDefault="00E646CA" w:rsidP="00E50CB6">
      <w:pPr>
        <w:bidi/>
        <w:spacing w:after="0" w:line="360" w:lineRule="auto"/>
        <w:textAlignment w:val="baseline"/>
        <w:rPr>
          <w:rFonts w:ascii="Times New Roman" w:hAnsi="Times New Roman" w:cs="Times New Roman"/>
          <w:sz w:val="28"/>
          <w:szCs w:val="28"/>
          <w:lang w:val="es-CO"/>
        </w:rPr>
      </w:pPr>
    </w:p>
    <w:p w14:paraId="72B80B07" w14:textId="22E92D76" w:rsidR="001B6508" w:rsidRPr="00173C30" w:rsidRDefault="5AE64536" w:rsidP="00D94D53">
      <w:pPr>
        <w:bidi/>
        <w:spacing w:after="0" w:line="360" w:lineRule="auto"/>
        <w:textAlignment w:val="baseline"/>
        <w:rPr>
          <w:rStyle w:val="normaltextrun"/>
          <w:rFonts w:ascii="Times New Roman" w:hAnsi="Times New Roman" w:cs="Times New Roman"/>
          <w:b/>
          <w:bCs/>
          <w:sz w:val="28"/>
          <w:szCs w:val="28"/>
          <w:lang w:val="es-CO"/>
        </w:rPr>
      </w:pPr>
      <w:r w:rsidRPr="00173C30">
        <w:rPr>
          <w:rFonts w:ascii="Times New Roman" w:hAnsi="Times New Roman" w:cs="Times New Roman"/>
          <w:sz w:val="28"/>
          <w:szCs w:val="28"/>
          <w:rtl/>
          <w:lang w:eastAsia="ar" w:bidi="ar-MA"/>
        </w:rPr>
        <w:t>لمزيد من المعلومات والمساعدة فيما يتعلق بالمواصلات، اتصل بخطة الرعاية المدارة الخاصة بك.</w:t>
      </w:r>
    </w:p>
    <w:p w14:paraId="0D847BEB" w14:textId="331210AE" w:rsidR="007913E2" w:rsidRPr="00173C30" w:rsidRDefault="007913E2" w:rsidP="1A5F3050">
      <w:pPr>
        <w:pStyle w:val="paragraph"/>
        <w:bidi/>
        <w:spacing w:before="0" w:beforeAutospacing="0" w:after="0" w:afterAutospacing="0"/>
        <w:textAlignment w:val="baseline"/>
        <w:rPr>
          <w:rStyle w:val="normaltextrun"/>
          <w:b/>
          <w:bCs/>
          <w:sz w:val="28"/>
          <w:szCs w:val="28"/>
          <w:lang w:val="es-CO"/>
        </w:rPr>
      </w:pPr>
      <w:r w:rsidRPr="00173C30">
        <w:rPr>
          <w:rStyle w:val="normaltextrun"/>
          <w:b/>
          <w:bCs/>
          <w:sz w:val="28"/>
          <w:szCs w:val="28"/>
          <w:rtl/>
          <w:lang w:eastAsia="ar" w:bidi="ar-MA"/>
        </w:rPr>
        <w:t>حقوق الأعضاء</w:t>
      </w:r>
    </w:p>
    <w:p w14:paraId="4ED64792" w14:textId="77777777" w:rsidR="007913E2" w:rsidRPr="00173C30" w:rsidRDefault="007913E2" w:rsidP="006E70BB">
      <w:pPr>
        <w:pStyle w:val="paragraph"/>
        <w:bidi/>
        <w:spacing w:before="0" w:beforeAutospacing="0" w:after="0" w:afterAutospacing="0"/>
        <w:textAlignment w:val="baseline"/>
        <w:rPr>
          <w:rStyle w:val="normaltextrun"/>
          <w:sz w:val="28"/>
          <w:szCs w:val="28"/>
          <w:lang w:val="es-CO"/>
        </w:rPr>
      </w:pPr>
    </w:p>
    <w:p w14:paraId="1BD4302D" w14:textId="7DCE4658" w:rsidR="00F76A21" w:rsidRPr="00173C30" w:rsidRDefault="00F76A21" w:rsidP="00F76A21">
      <w:pPr>
        <w:bidi/>
        <w:spacing w:after="0" w:line="360" w:lineRule="auto"/>
        <w:contextualSpacing/>
        <w:rPr>
          <w:rFonts w:ascii="Times New Roman" w:hAnsi="Times New Roman" w:cs="Times New Roman"/>
          <w:b/>
          <w:bCs/>
          <w:i/>
          <w:iCs/>
          <w:sz w:val="28"/>
          <w:szCs w:val="28"/>
          <w:lang w:val="es-CO"/>
        </w:rPr>
      </w:pPr>
      <w:r w:rsidRPr="00173C30">
        <w:rPr>
          <w:rFonts w:ascii="Times New Roman" w:hAnsi="Times New Roman" w:cs="Times New Roman"/>
          <w:b/>
          <w:bCs/>
          <w:i/>
          <w:iCs/>
          <w:sz w:val="28"/>
          <w:szCs w:val="28"/>
          <w:rtl/>
          <w:lang w:eastAsia="ar" w:bidi="ar-MA"/>
        </w:rPr>
        <w:t xml:space="preserve">ما هي حقوقي بوصفي متنفعًا من خدمات الصحة السلوكية من </w:t>
      </w:r>
      <w:r w:rsidRPr="00173C30">
        <w:rPr>
          <w:rFonts w:ascii="Times New Roman" w:hAnsi="Times New Roman" w:cs="Times New Roman"/>
          <w:b/>
          <w:bCs/>
          <w:i/>
          <w:iCs/>
          <w:sz w:val="28"/>
          <w:szCs w:val="28"/>
          <w:lang w:val="es-CO" w:eastAsia="ar" w:bidi="en-US"/>
        </w:rPr>
        <w:t>Medi-Cal</w:t>
      </w:r>
      <w:r w:rsidRPr="00173C30">
        <w:rPr>
          <w:rFonts w:ascii="Times New Roman" w:hAnsi="Times New Roman" w:cs="Times New Roman"/>
          <w:b/>
          <w:bCs/>
          <w:i/>
          <w:iCs/>
          <w:sz w:val="28"/>
          <w:szCs w:val="28"/>
          <w:rtl/>
          <w:lang w:eastAsia="ar" w:bidi="ar-MA"/>
        </w:rPr>
        <w:t xml:space="preserve">؟ </w:t>
      </w:r>
    </w:p>
    <w:p w14:paraId="04CA899E" w14:textId="789D984C" w:rsidR="00F76A21" w:rsidRPr="00173C30" w:rsidRDefault="524DAB57" w:rsidP="00E50CB6">
      <w:pPr>
        <w:bidi/>
        <w:spacing w:after="0"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lastRenderedPageBreak/>
        <w:t xml:space="preserve">باعتبارك عضوًا في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لديك الحق في تلقي خدمات الصحة السلوكية الضرورية طبيًا من مقاطعتك. عند الوصول إلى خدمات الصحة السلوكية، لديك الحق في:</w:t>
      </w:r>
    </w:p>
    <w:p w14:paraId="7F4AA473" w14:textId="64EB8C9A"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أن يتم التعامل معك باحترام لشخصك وكرامتك وخصوصيتك.</w:t>
      </w:r>
    </w:p>
    <w:p w14:paraId="4947BD8D" w14:textId="4C56EA8A"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sidDel="00D5464B">
        <w:rPr>
          <w:rFonts w:ascii="Times New Roman" w:hAnsi="Times New Roman" w:cs="Times New Roman"/>
          <w:sz w:val="28"/>
          <w:szCs w:val="28"/>
          <w:rtl/>
          <w:lang w:eastAsia="ar" w:bidi="ar-MA"/>
        </w:rPr>
        <w:t>احصل على تفسيرات واضحة ومفهومة لخيارات العلاج المتاحة.</w:t>
      </w:r>
    </w:p>
    <w:p w14:paraId="2299DEA2" w14:textId="7169DC0D" w:rsidR="00F76A21" w:rsidRPr="00173C30" w:rsidRDefault="0035288F"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مشاركة في القرارات المتعلقة برعاية صحتك السلوكية. ويتضمن ذلك الحق في رفض أي علاج لا ترغب في تلقيه.</w:t>
      </w:r>
    </w:p>
    <w:p w14:paraId="463CA6EA" w14:textId="6106BE30" w:rsidR="0079491D" w:rsidRPr="00173C30" w:rsidRDefault="000241A6"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الحصول على هذا الدليل للتعرف على خدمات المقاطعة والتزامات المقاطعة وحقوقك. </w:t>
      </w:r>
    </w:p>
    <w:p w14:paraId="6F5ECE2D" w14:textId="6D6C36B8"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طلب نسخة من سجلاتك الطبية وطلب إجراء التغييرات إذا لزم الأمر.</w:t>
      </w:r>
    </w:p>
    <w:p w14:paraId="16A058E8" w14:textId="7F7B772F" w:rsidR="00F76A21" w:rsidRPr="00173C30" w:rsidRDefault="0035288F"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أن تكون بلا أي شكل من أشكال القيود أو العزلة المفروضة بمثابة وسيلة للإكراه أو التأديب أو التسهيل أو الانتقام.</w:t>
      </w:r>
    </w:p>
    <w:p w14:paraId="06251126" w14:textId="781BF033"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إمكانية الوصول إلى الرعاية في الوقت المناسب على مدار الساعة طوال أيام الأسبوع لحالات الطوارئ أو الحالات العاجلة أو الأزمات عندما تكون هناك ضرورة طبية.</w:t>
      </w:r>
    </w:p>
    <w:p w14:paraId="13562E86" w14:textId="6B6DCC74"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عند الطلب، يمكنك الحصول على المواد المكتوبة بتنسيقات بديلة مثل خط برايل، والطباعة بخط كبير، والتنسيق الصوتي في الوقت المناسب.</w:t>
      </w:r>
    </w:p>
    <w:p w14:paraId="6D3D10C7" w14:textId="42E77CCD" w:rsidR="00F76A21" w:rsidRPr="00173C30" w:rsidRDefault="524DAB57"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حصول على خدمات الصحة السلوكية من المقاطعة التي تتبع عقدها الحكومي فيما يتعلق بالتوافر والقدرة والتنسيق والتغطية وتفويض الرعاية. يُطلب من المقاطعة:</w:t>
      </w:r>
    </w:p>
    <w:p w14:paraId="79838E40" w14:textId="45ABAF78"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توظيف أو إبرام عقود مكتوبة مع عدد كافٍ من مقدمي الخدمات للتأكد من أن جميع أعضاء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xml:space="preserve"> المؤهلين للحصول على خدمات الصحة السلوكية يمكنهم الحصول عليها في الوقت المناسب.</w:t>
      </w:r>
    </w:p>
    <w:p w14:paraId="71A55FFD" w14:textId="75699198" w:rsidR="000A276D"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تغطية الخدمات الطبية الضرورية خارج الشبكة بالنسبة لك في الوقت المناسب، إذا لم يكن لدى المقاطعة موظف أو مقدم خدمة متعاقد يمكنه تقديم الخدمات. </w:t>
      </w:r>
    </w:p>
    <w:p w14:paraId="1A5B36E9" w14:textId="23E7693B" w:rsidR="00E62F15" w:rsidRPr="00173C30" w:rsidRDefault="524DAB57" w:rsidP="0066250B">
      <w:pPr>
        <w:pStyle w:val="ListParagraph"/>
        <w:bidi/>
        <w:spacing w:line="360" w:lineRule="auto"/>
        <w:ind w:left="1440" w:firstLine="0"/>
        <w:contextualSpacing/>
        <w:rPr>
          <w:rFonts w:ascii="Times New Roman" w:hAnsi="Times New Roman" w:cs="Times New Roman"/>
          <w:sz w:val="28"/>
          <w:szCs w:val="28"/>
          <w:lang w:val="es-CO"/>
        </w:rPr>
      </w:pPr>
      <w:r w:rsidRPr="00173C30">
        <w:rPr>
          <w:rFonts w:ascii="Times New Roman" w:hAnsi="Times New Roman" w:cs="Times New Roman"/>
          <w:b/>
          <w:bCs/>
          <w:sz w:val="28"/>
          <w:szCs w:val="28"/>
          <w:rtl/>
          <w:lang w:eastAsia="ar" w:bidi="ar-MA"/>
        </w:rPr>
        <w:t>ملاحظة:</w:t>
      </w:r>
      <w:r w:rsidRPr="00173C30">
        <w:rPr>
          <w:rFonts w:ascii="Times New Roman" w:hAnsi="Times New Roman" w:cs="Times New Roman"/>
          <w:sz w:val="28"/>
          <w:szCs w:val="28"/>
          <w:rtl/>
          <w:lang w:eastAsia="ar" w:bidi="ar-MA"/>
        </w:rPr>
        <w:t xml:space="preserve"> يجب على المقاطعة الحرص على ألا تدفع أي مبلغ إضافي مقابل زيارة مقدم خدمة خارج الشبكة. انظر أدناه لمزيد من المعلومات:</w:t>
      </w:r>
    </w:p>
    <w:p w14:paraId="02B4C6A8" w14:textId="0C5DD6DA" w:rsidR="00F76A21" w:rsidRPr="00173C30" w:rsidRDefault="524DAB57" w:rsidP="008740E9">
      <w:pPr>
        <w:pStyle w:val="ListParagraph"/>
        <w:numPr>
          <w:ilvl w:val="2"/>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i/>
          <w:iCs/>
          <w:sz w:val="28"/>
          <w:szCs w:val="28"/>
          <w:rtl/>
          <w:lang w:eastAsia="ar" w:bidi="ar-MA"/>
        </w:rPr>
        <w:t>الخدمات الصحية السلوكية الضرورية طبياً</w:t>
      </w:r>
      <w:r w:rsidR="002F21BF" w:rsidRPr="00173C30">
        <w:rPr>
          <w:rFonts w:ascii="Times New Roman" w:hAnsi="Times New Roman" w:cs="Times New Roman"/>
          <w:sz w:val="28"/>
          <w:szCs w:val="28"/>
          <w:rtl/>
          <w:lang w:eastAsia="ar" w:bidi="ar-MA"/>
        </w:rPr>
        <w:t xml:space="preserve"> </w:t>
      </w:r>
      <w:r w:rsidR="00392BD7" w:rsidRPr="00173C30">
        <w:rPr>
          <w:rFonts w:ascii="Times New Roman" w:hAnsi="Times New Roman" w:cs="Times New Roman"/>
          <w:sz w:val="28"/>
          <w:szCs w:val="28"/>
          <w:rtl/>
          <w:lang w:eastAsia="ar" w:bidi="ar-MA"/>
        </w:rPr>
        <w:t>للأفراد الذين يبلغون 21 عاماً أو أكثر هي خدمات معقولة وضرورية لحماية الحياة، والوقاية من المرض الخطير أو الإعاقة الكبيرة، أو لتخفيف الألم الشديد.</w:t>
      </w:r>
      <w:r w:rsidR="002F21BF" w:rsidRPr="00173C30">
        <w:rPr>
          <w:rFonts w:ascii="Times New Roman" w:hAnsi="Times New Roman" w:cs="Times New Roman"/>
          <w:sz w:val="28"/>
          <w:szCs w:val="28"/>
          <w:rtl/>
          <w:lang w:eastAsia="ar" w:bidi="ar-MA"/>
        </w:rPr>
        <w:t xml:space="preserve"> الخدمات الصحية السلوكية الضرورية طبيا </w:t>
      </w:r>
      <w:r w:rsidR="002F21BF" w:rsidRPr="00173C30">
        <w:rPr>
          <w:rFonts w:ascii="Times New Roman" w:hAnsi="Times New Roman" w:cs="Times New Roman"/>
          <w:sz w:val="28"/>
          <w:szCs w:val="28"/>
          <w:rtl/>
          <w:lang w:eastAsia="ar" w:bidi="ar-MA"/>
        </w:rPr>
        <w:lastRenderedPageBreak/>
        <w:t>للأفراد الذين تقل أعمارهم عن 21 عامًا هي الخدمات التي تدعم أو تحسن أو تجعل حالة الصحة السلوكية أكثر احتمالاً.</w:t>
      </w:r>
    </w:p>
    <w:p w14:paraId="2E0E8113" w14:textId="5DA27FC2" w:rsidR="00F76A21" w:rsidRPr="00173C30" w:rsidRDefault="524DAB57" w:rsidP="008740E9">
      <w:pPr>
        <w:pStyle w:val="ListParagraph"/>
        <w:numPr>
          <w:ilvl w:val="2"/>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i/>
          <w:iCs/>
          <w:sz w:val="28"/>
          <w:szCs w:val="28"/>
          <w:rtl/>
          <w:lang w:eastAsia="ar" w:bidi="ar-MA"/>
        </w:rPr>
        <w:t>مقدم الخدمة خارج الشبكة</w:t>
      </w:r>
      <w:r w:rsidRPr="00173C30">
        <w:rPr>
          <w:rFonts w:ascii="Times New Roman" w:hAnsi="Times New Roman" w:cs="Times New Roman"/>
          <w:sz w:val="28"/>
          <w:szCs w:val="28"/>
          <w:rtl/>
          <w:lang w:eastAsia="ar" w:bidi="ar-MA"/>
        </w:rPr>
        <w:t xml:space="preserve"> هو مقدم للخدمة غير مدرج في قائمة مقدمي الخدمة في المقاطعة. </w:t>
      </w:r>
    </w:p>
    <w:p w14:paraId="7D55DCC8" w14:textId="71A2D1DA"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بناءً على طلبك، يمكنك توفير رأي طبي ثانٍ من اختصاصي رعاية صحية مؤهل داخل الشبكة أو خارجها دون أي تكلفة إضافية.</w:t>
      </w:r>
    </w:p>
    <w:p w14:paraId="7F7DD1C8" w14:textId="09263226"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تأكد من أن مقدمي الخدمات مدربون على تقديم خدمات الصحة السلوكية التي يوافقوا على تغطيتها.</w:t>
      </w:r>
    </w:p>
    <w:p w14:paraId="6F53B368" w14:textId="0D527F9E"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التأكد من أن خدمات الصحة السلوكية التي تغطيها المقاطعة كافية من حيث الكمية والمدة والنطاق لتلبية احتياجات الأعضاء المؤهلين لبرنامج </w:t>
      </w:r>
      <w:r w:rsidRPr="00173C30">
        <w:rPr>
          <w:rFonts w:ascii="Times New Roman" w:hAnsi="Times New Roman" w:cs="Times New Roman"/>
          <w:sz w:val="28"/>
          <w:szCs w:val="28"/>
          <w:lang w:val="es-CO" w:eastAsia="ar" w:bidi="en-US"/>
        </w:rPr>
        <w:t>Medi-Cal</w:t>
      </w:r>
      <w:r w:rsidRPr="00173C30">
        <w:rPr>
          <w:rFonts w:ascii="Times New Roman" w:hAnsi="Times New Roman" w:cs="Times New Roman"/>
          <w:sz w:val="28"/>
          <w:szCs w:val="28"/>
          <w:rtl/>
          <w:lang w:eastAsia="ar" w:bidi="ar-MA"/>
        </w:rPr>
        <w:t>. ويتضمن ذلك التأكد من أن طريقة المقاطعة في الموافقة على الدفع مقابل الخدمات تعتمد على الضرورة الطبية وأن معايير الوصول القائمة عادلة.</w:t>
      </w:r>
    </w:p>
    <w:p w14:paraId="683A23F4" w14:textId="795C5F51" w:rsidR="00F76A21" w:rsidRPr="00173C30" w:rsidRDefault="00047209"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تأكد</w:t>
      </w:r>
      <w:r w:rsidR="009F6BD0" w:rsidRPr="00173C30">
        <w:rPr>
          <w:rFonts w:ascii="Times New Roman" w:hAnsi="Times New Roman" w:cs="Times New Roman"/>
          <w:sz w:val="28"/>
          <w:szCs w:val="28"/>
          <w:rtl/>
          <w:lang w:eastAsia="ar" w:bidi="ar-MA"/>
        </w:rPr>
        <w:t xml:space="preserve"> من</w:t>
      </w:r>
      <w:r w:rsidRPr="00173C30">
        <w:rPr>
          <w:rFonts w:ascii="Times New Roman" w:hAnsi="Times New Roman" w:cs="Times New Roman"/>
          <w:sz w:val="28"/>
          <w:szCs w:val="28"/>
          <w:rtl/>
          <w:lang w:eastAsia="ar" w:bidi="ar-MA"/>
        </w:rPr>
        <w:t xml:space="preserve"> قيام مقدمي الخدمات بإجراء تقييمات شاملة والتعاون معك لتحديد أهداف العلاج.</w:t>
      </w:r>
    </w:p>
    <w:p w14:paraId="6AB1ABA4" w14:textId="0D8E7852"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تنسيق الخدمات التي تقدمها مع الخدمات المقدمة لك من خلال خطة الرعاية المدارة أو مع مقدم الرعاية الأساسية المسؤول عنك، إذا لزم الأمر.</w:t>
      </w:r>
    </w:p>
    <w:p w14:paraId="4D283343" w14:textId="2C5109B8"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مشاركة في جهود الولاية لتوفير خدمات ذات كفاءة ثقافية للجميع، بما في ذلك ذوي الكفاءة المحدودة في اللغة الإنجليزية والخلفيات الثقافية والمجموعات الإثنية المتنوعة.</w:t>
      </w:r>
    </w:p>
    <w:p w14:paraId="1A0153C7" w14:textId="3263E6E3" w:rsidR="00F41A3F" w:rsidRPr="00173C30" w:rsidRDefault="001E4A6D"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ممارسة حقوقك دون إحداث أي تغييرات ضارة في علاجك. </w:t>
      </w:r>
    </w:p>
    <w:p w14:paraId="4D77CF77" w14:textId="0BACAC8C" w:rsidR="00F76A21" w:rsidRPr="00173C30" w:rsidRDefault="22A5D1FB" w:rsidP="008740E9">
      <w:pPr>
        <w:pStyle w:val="ListParagraph"/>
        <w:numPr>
          <w:ilvl w:val="0"/>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حصول على العلاج والخدمات وفقًا لحقوقك الموضحة في هذا الدليل ووفقًا لجميع القوانين الفيدرالية وقوانين الولاية المعمول بها مثل:</w:t>
      </w:r>
    </w:p>
    <w:p w14:paraId="6EAE0E19" w14:textId="6163FB4F"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الباب السادس من قانون الحقوق المدنية لعام 1964 كما تم تنفيذه بموجب اللوائح الواردة في 45 قانون اللوائح الفيدرالية (</w:t>
      </w:r>
      <w:r w:rsidRPr="00173C30">
        <w:rPr>
          <w:rFonts w:ascii="Times New Roman" w:hAnsi="Times New Roman" w:cs="Times New Roman"/>
          <w:sz w:val="28"/>
          <w:szCs w:val="28"/>
          <w:lang w:val="es-CO" w:eastAsia="ar" w:bidi="en-US"/>
        </w:rPr>
        <w:t>Code of Federal Regulations</w:t>
      </w:r>
      <w:r w:rsidRPr="00173C30">
        <w:rPr>
          <w:rFonts w:ascii="Times New Roman" w:hAnsi="Times New Roman" w:cs="Times New Roman"/>
          <w:sz w:val="28"/>
          <w:szCs w:val="28"/>
          <w:rtl/>
          <w:lang w:eastAsia="ar" w:bidi="ar-MA"/>
        </w:rPr>
        <w:t xml:space="preserve">، </w:t>
      </w:r>
      <w:r w:rsidRPr="00173C30">
        <w:rPr>
          <w:rFonts w:ascii="Times New Roman" w:hAnsi="Times New Roman" w:cs="Times New Roman"/>
          <w:sz w:val="28"/>
          <w:szCs w:val="28"/>
          <w:lang w:val="es-CO" w:eastAsia="ar" w:bidi="en-US"/>
        </w:rPr>
        <w:t>CFR</w:t>
      </w:r>
      <w:r w:rsidRPr="00173C30">
        <w:rPr>
          <w:rFonts w:ascii="Times New Roman" w:hAnsi="Times New Roman" w:cs="Times New Roman"/>
          <w:sz w:val="28"/>
          <w:szCs w:val="28"/>
          <w:rtl/>
          <w:lang w:eastAsia="ar" w:bidi="ar-MA"/>
        </w:rPr>
        <w:t>) الجزء 80.</w:t>
      </w:r>
    </w:p>
    <w:p w14:paraId="3138BFAC" w14:textId="17A4229D"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lang w:val="es-CO"/>
        </w:rPr>
      </w:pPr>
      <w:r w:rsidRPr="00173C30">
        <w:rPr>
          <w:rFonts w:ascii="Times New Roman" w:hAnsi="Times New Roman" w:cs="Times New Roman"/>
          <w:sz w:val="28"/>
          <w:szCs w:val="28"/>
          <w:rtl/>
          <w:lang w:eastAsia="ar" w:bidi="ar-MA"/>
        </w:rPr>
        <w:t xml:space="preserve">قانون التمييز على أساس السن لعام 1975 كما تم تنفيذه بموجب اللوائح الواردة في 45 </w:t>
      </w:r>
      <w:r w:rsidRPr="00173C30">
        <w:rPr>
          <w:rFonts w:ascii="Times New Roman" w:hAnsi="Times New Roman" w:cs="Times New Roman"/>
          <w:sz w:val="28"/>
          <w:szCs w:val="28"/>
          <w:lang w:val="es-CO" w:eastAsia="ar" w:bidi="en-US"/>
        </w:rPr>
        <w:t>CFR</w:t>
      </w:r>
      <w:r w:rsidRPr="00173C30">
        <w:rPr>
          <w:rFonts w:ascii="Times New Roman" w:hAnsi="Times New Roman" w:cs="Times New Roman"/>
          <w:sz w:val="28"/>
          <w:szCs w:val="28"/>
          <w:rtl/>
          <w:lang w:eastAsia="ar" w:bidi="ar-MA"/>
        </w:rPr>
        <w:t xml:space="preserve"> الجزء 91.</w:t>
      </w:r>
    </w:p>
    <w:p w14:paraId="7CCEEC65" w14:textId="2E8A5B14"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قانون إعادة التأهيل لعام 1973.</w:t>
      </w:r>
    </w:p>
    <w:p w14:paraId="2B7C7299" w14:textId="7AC33D93"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باب التاسع من تعديلات قانون التعليم لعام 1972 (بشأن البرامج والأنشطة التعليمية).</w:t>
      </w:r>
    </w:p>
    <w:p w14:paraId="3FC291E2" w14:textId="26656F65"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بابان الثاني والثالث من قانون الأمريكيين ذوي الإعاقة.</w:t>
      </w:r>
    </w:p>
    <w:p w14:paraId="096C6501" w14:textId="71C944BA" w:rsidR="00F76A21" w:rsidRPr="00173C30" w:rsidRDefault="524DAB57" w:rsidP="008740E9">
      <w:pPr>
        <w:pStyle w:val="ListParagraph"/>
        <w:numPr>
          <w:ilvl w:val="1"/>
          <w:numId w:val="41"/>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lastRenderedPageBreak/>
        <w:t xml:space="preserve">الفقرة 1557 من قانون حماية المريض والرعاية الصحية الميسرة. </w:t>
      </w:r>
    </w:p>
    <w:p w14:paraId="3648FE39" w14:textId="2B6D86C7" w:rsidR="00F76A21" w:rsidRPr="00173C30" w:rsidRDefault="2DEDB336" w:rsidP="008740E9">
      <w:pPr>
        <w:pStyle w:val="ListParagraph"/>
        <w:numPr>
          <w:ilvl w:val="0"/>
          <w:numId w:val="41"/>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قد تكون لديك حقوق إضافية بموجب قوانين الولاية فيما يتعلق بعلاج الصحة السلوكية. للاتصال بممثل حقوق المرضى في مقاطعتك، يرجى الاتصال بمقاطعتك باستخدام رقم الهاتف المدرج على غلاف الدليل.</w:t>
      </w:r>
    </w:p>
    <w:p w14:paraId="4BF547E6" w14:textId="77777777" w:rsidR="00F76A21" w:rsidRPr="00173C30" w:rsidRDefault="00F76A21" w:rsidP="006E70BB">
      <w:pPr>
        <w:pStyle w:val="paragraph"/>
        <w:bidi/>
        <w:spacing w:before="0" w:beforeAutospacing="0" w:after="0" w:afterAutospacing="0"/>
        <w:textAlignment w:val="baseline"/>
        <w:rPr>
          <w:rStyle w:val="normaltextrun"/>
          <w:b/>
          <w:bCs/>
          <w:i/>
          <w:iCs/>
          <w:sz w:val="28"/>
          <w:szCs w:val="28"/>
        </w:rPr>
      </w:pPr>
    </w:p>
    <w:p w14:paraId="1A5633CD" w14:textId="1B3C5F70" w:rsidR="006E70BB" w:rsidRPr="00173C30" w:rsidRDefault="006E70BB" w:rsidP="00E10E54">
      <w:pPr>
        <w:pStyle w:val="paragraph"/>
        <w:bidi/>
        <w:spacing w:before="0" w:beforeAutospacing="0" w:after="0" w:afterAutospacing="0" w:line="360" w:lineRule="auto"/>
        <w:textAlignment w:val="baseline"/>
        <w:rPr>
          <w:rStyle w:val="eop"/>
          <w:sz w:val="28"/>
          <w:szCs w:val="28"/>
        </w:rPr>
      </w:pPr>
      <w:r w:rsidRPr="00173C30">
        <w:rPr>
          <w:rStyle w:val="normaltextrun"/>
          <w:b/>
          <w:bCs/>
          <w:sz w:val="28"/>
          <w:szCs w:val="28"/>
          <w:rtl/>
          <w:lang w:eastAsia="ar" w:bidi="ar-MA"/>
        </w:rPr>
        <w:t xml:space="preserve">قرارات </w:t>
      </w:r>
      <w:r w:rsidRPr="00173C30">
        <w:rPr>
          <w:rStyle w:val="normaltextrun"/>
          <w:sz w:val="28"/>
          <w:szCs w:val="28"/>
          <w:rtl/>
          <w:lang w:eastAsia="ar" w:bidi="ar-MA"/>
        </w:rPr>
        <w:t>عدم استحقاق المزايا</w:t>
      </w:r>
      <w:r w:rsidRPr="00173C30">
        <w:rPr>
          <w:rStyle w:val="normaltextrun"/>
          <w:b/>
          <w:bCs/>
          <w:sz w:val="28"/>
          <w:szCs w:val="28"/>
          <w:rtl/>
          <w:lang w:eastAsia="ar" w:bidi="ar-MA"/>
        </w:rPr>
        <w:t xml:space="preserve"> </w:t>
      </w:r>
    </w:p>
    <w:p w14:paraId="057AD72A" w14:textId="5C583DFC" w:rsidR="008B25B9" w:rsidRPr="00173C30" w:rsidRDefault="008B25B9" w:rsidP="00E10E54">
      <w:pPr>
        <w:bidi/>
        <w:spacing w:after="0" w:line="360" w:lineRule="auto"/>
        <w:contextualSpacing/>
        <w:rPr>
          <w:rFonts w:ascii="Times New Roman" w:hAnsi="Times New Roman" w:cs="Times New Roman"/>
          <w:b/>
          <w:bCs/>
          <w:i/>
          <w:iCs/>
          <w:sz w:val="28"/>
          <w:szCs w:val="28"/>
        </w:rPr>
      </w:pPr>
      <w:r w:rsidRPr="00173C30">
        <w:rPr>
          <w:rFonts w:ascii="Times New Roman" w:hAnsi="Times New Roman" w:cs="Times New Roman"/>
          <w:b/>
          <w:bCs/>
          <w:i/>
          <w:iCs/>
          <w:sz w:val="28"/>
          <w:szCs w:val="28"/>
          <w:rtl/>
          <w:lang w:eastAsia="ar" w:bidi="ar-MA"/>
        </w:rPr>
        <w:t>ما هي الحقوق التي أتمتع بها إذا رفضت المقاطعة تقديم الخدمات التي أريدها أو أرى أنني بحاجة إليها؟</w:t>
      </w:r>
    </w:p>
    <w:p w14:paraId="422FE4B0" w14:textId="347833FB"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إذا رفضت مقاطعتك أو حددت أو قللت أو أخرت أو أنهت خدمة ترى أنك بحاجة إليها، فيحق لك الحصول على إشعار كتابي من المقاطعة. يُسمى هذا الإشعار "إشعار بقرار عدم استحقاق المزايا". لديك أيضًا الحق في الاختلاف مع القرار عن طريق طلب الطعن. تطلعك الأقسام أدناه على إشعار قرار عدم استحقاق المزايا وما يجب عليك فعله إذا كنت لا توافق على قرار المقاطعة.</w:t>
      </w:r>
    </w:p>
    <w:p w14:paraId="6BF95AF1" w14:textId="77777777" w:rsidR="00E62F15" w:rsidRPr="00173C30" w:rsidRDefault="00E62F15" w:rsidP="00E62F15">
      <w:pPr>
        <w:bidi/>
        <w:spacing w:after="0" w:line="360" w:lineRule="auto"/>
        <w:contextualSpacing/>
        <w:rPr>
          <w:rFonts w:ascii="Times New Roman" w:eastAsia="Arial" w:hAnsi="Times New Roman" w:cs="Times New Roman"/>
          <w:b/>
          <w:bCs/>
          <w:sz w:val="28"/>
          <w:szCs w:val="28"/>
        </w:rPr>
      </w:pPr>
    </w:p>
    <w:p w14:paraId="3E1AAB95" w14:textId="0FD7FC5E" w:rsidR="008B25B9" w:rsidRPr="00173C30" w:rsidRDefault="5E533731" w:rsidP="00E62F15">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t>ما هو قرار عدم استحقاق المزايا؟</w:t>
      </w:r>
    </w:p>
    <w:p w14:paraId="5B964A16" w14:textId="4FDE3A0B"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يتم تحديد قرار عدم استحقاق المزايا من خلال أي من الإجراءات التالية</w:t>
      </w:r>
    </w:p>
    <w:p w14:paraId="4BEEB8C4" w14:textId="567FA607"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تي اتخذتها المقاطعة:</w:t>
      </w:r>
    </w:p>
    <w:p w14:paraId="64BF3985" w14:textId="3580D6F7" w:rsidR="008B25B9"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رفض أو السماح المحدود بالخدمة المطلوبة. يتضمن ذلك القرارات القائمة على نوع أو مستوى الخدمة، أو الضرورة الطبية، أو الملاءمة، أو البيئة العلاجية، أو فعالية المزايا المغطاة؛</w:t>
      </w:r>
    </w:p>
    <w:p w14:paraId="4A1AFFBB" w14:textId="69CC1501" w:rsidR="008B25B9"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تخفيض أو تعليق أو إنهاء الخدمة المعتمدة سابقًا؛</w:t>
      </w:r>
    </w:p>
    <w:p w14:paraId="052FB686" w14:textId="19F09BCF" w:rsidR="008B25B9"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رفض دفع ثمن الخدمة كليًا أو جزئيًا؛</w:t>
      </w:r>
    </w:p>
    <w:p w14:paraId="60AC2FBA" w14:textId="1B4BA21B" w:rsidR="008B25B9"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عدم تقديم الخدمات في الوقت المناسب؛</w:t>
      </w:r>
    </w:p>
    <w:p w14:paraId="3C63D7BB" w14:textId="77777777" w:rsidR="00E62F15"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فشل في التصرف ضمن الإطار الزمني المطلوب لحل التظلمات والطعون بشكل قياسي. الإطار الزمني المطلوب هو كما يلي:</w:t>
      </w:r>
    </w:p>
    <w:p w14:paraId="0FA670DD" w14:textId="6CF028A2" w:rsidR="008B25B9" w:rsidRPr="00173C30" w:rsidRDefault="5E533731" w:rsidP="008740E9">
      <w:pPr>
        <w:pStyle w:val="ListParagraph"/>
        <w:numPr>
          <w:ilvl w:val="1"/>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إذا قمت بتقديم تظلم إلى المقاطعة ولم تتلق ردًا كتابيًا من المقاطعة بشأن تظلمك في غضون 30 يومًا. </w:t>
      </w:r>
    </w:p>
    <w:p w14:paraId="7808F4FD" w14:textId="2B4E2A42" w:rsidR="008B25B9" w:rsidRPr="00173C30" w:rsidRDefault="5E533731" w:rsidP="008740E9">
      <w:pPr>
        <w:pStyle w:val="ListParagraph"/>
        <w:numPr>
          <w:ilvl w:val="1"/>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إذا قمت بتقديم طلب طعن إلى المقاطعة ولم تتلق ردًا كتابيًا من المقاطعة بشأن طعنك في غضون 30 يومًا.</w:t>
      </w:r>
    </w:p>
    <w:p w14:paraId="5BE71095" w14:textId="70B7F1E0" w:rsidR="008B25B9" w:rsidRPr="00173C30" w:rsidRDefault="5E533731" w:rsidP="008740E9">
      <w:pPr>
        <w:pStyle w:val="ListParagraph"/>
        <w:numPr>
          <w:ilvl w:val="1"/>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إذا قمت بتقديم طلب طعن معجل ولم تتلق ردًا خلال 72 ساعة.</w:t>
      </w:r>
    </w:p>
    <w:p w14:paraId="584C8542" w14:textId="49E2F882" w:rsidR="008B25B9" w:rsidRPr="00173C30" w:rsidRDefault="5E533731" w:rsidP="008740E9">
      <w:pPr>
        <w:pStyle w:val="ListParagraph"/>
        <w:numPr>
          <w:ilvl w:val="0"/>
          <w:numId w:val="40"/>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lastRenderedPageBreak/>
        <w:t>رفض طلب العضو بالطعن في المسؤولية المالية.</w:t>
      </w:r>
    </w:p>
    <w:p w14:paraId="06883940" w14:textId="3973CDDD" w:rsidR="008B25B9" w:rsidRPr="00173C30" w:rsidRDefault="5E533731" w:rsidP="008B25B9">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w:t>
      </w:r>
    </w:p>
    <w:p w14:paraId="5B38484D" w14:textId="75F0FD58" w:rsidR="008B25B9" w:rsidRPr="00173C30" w:rsidRDefault="5E533731" w:rsidP="00E62F15">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t>ما هو الإشعار بقرار عدم استحقاق المزايا؟</w:t>
      </w:r>
    </w:p>
    <w:p w14:paraId="7023526F" w14:textId="5D67E09B" w:rsidR="008B25B9" w:rsidRPr="00173C30" w:rsidRDefault="5E533731" w:rsidP="00E62F15">
      <w:pPr>
        <w:bidi/>
        <w:spacing w:after="0" w:line="360" w:lineRule="auto"/>
        <w:contextualSpacing/>
        <w:rPr>
          <w:rFonts w:ascii="Times New Roman" w:eastAsia="Arial" w:hAnsi="Times New Roman" w:cs="Times New Roman"/>
          <w:b/>
          <w:bCs/>
          <w:sz w:val="28"/>
          <w:szCs w:val="28"/>
        </w:rPr>
      </w:pPr>
      <w:r w:rsidRPr="00173C30">
        <w:rPr>
          <w:rFonts w:ascii="Times New Roman" w:hAnsi="Times New Roman" w:cs="Times New Roman"/>
          <w:sz w:val="28"/>
          <w:szCs w:val="28"/>
          <w:rtl/>
          <w:lang w:eastAsia="ar" w:bidi="ar-MA"/>
        </w:rPr>
        <w:t>إشعار قرار عدم استحقاق المزايا هو خطاب مكتوب ترسله لك مقاطعتك إذا قررت رفض أو تقييد أو تقليل أو تأخير أو إنهاء الخدمات التي تظن أنت ومقدم الخدمة أنك تستحق الحصول عليها. ويتضمن ذلك رفض:</w:t>
      </w:r>
    </w:p>
    <w:p w14:paraId="18BB8917" w14:textId="26D032EC" w:rsidR="008B25B9" w:rsidRPr="00173C30" w:rsidRDefault="5E533731" w:rsidP="008740E9">
      <w:pPr>
        <w:pStyle w:val="ListParagraph"/>
        <w:numPr>
          <w:ilvl w:val="0"/>
          <w:numId w:val="39"/>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دفع مقابل خدمة.</w:t>
      </w:r>
    </w:p>
    <w:p w14:paraId="7BA3F45F" w14:textId="7520774B" w:rsidR="008B25B9" w:rsidRPr="00173C30" w:rsidRDefault="5E533731" w:rsidP="008740E9">
      <w:pPr>
        <w:pStyle w:val="ListParagraph"/>
        <w:numPr>
          <w:ilvl w:val="0"/>
          <w:numId w:val="39"/>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مطالبات بالخدمات غير المشمولة.</w:t>
      </w:r>
    </w:p>
    <w:p w14:paraId="36846DA3" w14:textId="3FF72C1E" w:rsidR="008B25B9" w:rsidRPr="00173C30" w:rsidRDefault="5E533731" w:rsidP="008740E9">
      <w:pPr>
        <w:pStyle w:val="ListParagraph"/>
        <w:numPr>
          <w:ilvl w:val="0"/>
          <w:numId w:val="39"/>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مطالبات بالخدمات التي ليست ضرورية طبيًا.</w:t>
      </w:r>
    </w:p>
    <w:p w14:paraId="61BCEF08" w14:textId="0CB4A118" w:rsidR="008B25B9" w:rsidRPr="00173C30" w:rsidRDefault="00C62204" w:rsidP="008740E9">
      <w:pPr>
        <w:pStyle w:val="ListParagraph"/>
        <w:numPr>
          <w:ilvl w:val="0"/>
          <w:numId w:val="39"/>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مطالبات بالخدمات من نظام التوصيل الخاطئ.</w:t>
      </w:r>
    </w:p>
    <w:p w14:paraId="43BB2E24" w14:textId="5E54F4DD" w:rsidR="008B25B9" w:rsidRPr="00173C30" w:rsidRDefault="5E533731" w:rsidP="008740E9">
      <w:pPr>
        <w:pStyle w:val="ListParagraph"/>
        <w:numPr>
          <w:ilvl w:val="0"/>
          <w:numId w:val="39"/>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طلب الطعن في المسؤولية المالية.</w:t>
      </w:r>
    </w:p>
    <w:p w14:paraId="7EE27DEF" w14:textId="6B7A4E67"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w:t>
      </w:r>
    </w:p>
    <w:p w14:paraId="7761838F" w14:textId="3BB11CD4"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b/>
          <w:bCs/>
          <w:sz w:val="28"/>
          <w:szCs w:val="28"/>
          <w:rtl/>
          <w:lang w:eastAsia="ar" w:bidi="ar-MA"/>
        </w:rPr>
        <w:t>ملاحظة:</w:t>
      </w:r>
      <w:r w:rsidRPr="00173C30">
        <w:rPr>
          <w:rFonts w:ascii="Times New Roman" w:hAnsi="Times New Roman" w:cs="Times New Roman"/>
          <w:sz w:val="28"/>
          <w:szCs w:val="28"/>
          <w:rtl/>
          <w:lang w:eastAsia="ar" w:bidi="ar-MA"/>
        </w:rPr>
        <w:t xml:space="preserve"> يتم استخدام إشعار قرار عدم استحقاق المزايا أيضًا لإخبارك إذا لم يتم حل تظلمك أو طعنك أو طعنك المعجّل في الوقت المناسب، أو إذا لم تحصل على الخدمات ضمن معايير الجدول الزمني للمقاطعة لتقديم الخدمات.</w:t>
      </w:r>
    </w:p>
    <w:p w14:paraId="7204D957" w14:textId="315BFBE5" w:rsidR="008B25B9" w:rsidRPr="00173C30" w:rsidRDefault="5E533731" w:rsidP="7315CA53">
      <w:pPr>
        <w:bidi/>
        <w:spacing w:after="0" w:line="257"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w:t>
      </w:r>
    </w:p>
    <w:p w14:paraId="3B2F085D" w14:textId="2D2BB617" w:rsidR="008B25B9" w:rsidRPr="00173C30" w:rsidRDefault="5E533731" w:rsidP="00E62F15">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t>توقيت الإشعار</w:t>
      </w:r>
    </w:p>
    <w:p w14:paraId="20D965D5" w14:textId="68BF23EC"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يجب على المقاطعة إرسال الإشعار بالبريد:</w:t>
      </w:r>
    </w:p>
    <w:p w14:paraId="68B7CC33" w14:textId="51DF716F" w:rsidR="008B25B9" w:rsidRPr="00173C30" w:rsidRDefault="5E533731" w:rsidP="008740E9">
      <w:pPr>
        <w:pStyle w:val="ListParagraph"/>
        <w:numPr>
          <w:ilvl w:val="0"/>
          <w:numId w:val="38"/>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إلى العضو قبل 10 أيام على الأقل من تاريخ اتخاذ إجراء إنهاء أو تعليق أو تقليص خدمة الصحة السلوكية المعتمدة سابقًا. </w:t>
      </w:r>
    </w:p>
    <w:p w14:paraId="65655555" w14:textId="3EB51041" w:rsidR="008B25B9" w:rsidRPr="00173C30" w:rsidRDefault="5E533731" w:rsidP="008740E9">
      <w:pPr>
        <w:pStyle w:val="ListParagraph"/>
        <w:numPr>
          <w:ilvl w:val="0"/>
          <w:numId w:val="38"/>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إلى العضو خلال يومي عمل من تاريخ قرار رفض الدفع أو القرارات التي تؤدي إلى رفض أو تأخير أو تعديل كل أو جزء من خدمات الصحة السلوكية المطلوبة.</w:t>
      </w:r>
    </w:p>
    <w:p w14:paraId="6AE6A1A5" w14:textId="77777777" w:rsidR="00D94D53" w:rsidRPr="00173C30" w:rsidRDefault="00D94D53" w:rsidP="00D94D53">
      <w:pPr>
        <w:bidi/>
        <w:spacing w:line="360" w:lineRule="auto"/>
        <w:contextualSpacing/>
        <w:rPr>
          <w:rFonts w:ascii="Times New Roman" w:hAnsi="Times New Roman" w:cs="Times New Roman"/>
          <w:sz w:val="28"/>
          <w:szCs w:val="28"/>
        </w:rPr>
      </w:pPr>
    </w:p>
    <w:p w14:paraId="5351C716" w14:textId="77777777" w:rsidR="00D94D53" w:rsidRPr="00173C30" w:rsidRDefault="00D94D53" w:rsidP="00D94D53">
      <w:pPr>
        <w:bidi/>
        <w:spacing w:line="360" w:lineRule="auto"/>
        <w:contextualSpacing/>
        <w:rPr>
          <w:rFonts w:ascii="Times New Roman" w:hAnsi="Times New Roman" w:cs="Times New Roman"/>
          <w:sz w:val="28"/>
          <w:szCs w:val="28"/>
        </w:rPr>
      </w:pPr>
    </w:p>
    <w:p w14:paraId="0F71170C" w14:textId="2BD8D071"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w:t>
      </w:r>
    </w:p>
    <w:p w14:paraId="01FAF5DA" w14:textId="124ED855" w:rsidR="008B25B9" w:rsidRPr="00173C30" w:rsidRDefault="5E533731" w:rsidP="00E62F15">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t>هل سأحصل دائمًا على إشعار بقرار عدم استحقاق المزايا عندما لا أحصل على الخدمات التي أريدها؟</w:t>
      </w:r>
    </w:p>
    <w:p w14:paraId="37E10DB1" w14:textId="202BAD65"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نعم، يجب أن تتلقى إشعارًا بقرار عدم استحقاق المزايا. إذا لم تتلق إشعارًا، فيمكنك تقديم الطعن إلى المقاطعة أو إذا كنت قد أكملت عملية الطعن، فيمكنك طلب جلسة استماع عادلة على مستوى الولاية. عند الاتصال </w:t>
      </w:r>
      <w:r w:rsidRPr="00173C30">
        <w:rPr>
          <w:rFonts w:ascii="Times New Roman" w:hAnsi="Times New Roman" w:cs="Times New Roman"/>
          <w:sz w:val="28"/>
          <w:szCs w:val="28"/>
          <w:rtl/>
          <w:lang w:eastAsia="ar" w:bidi="ar-MA"/>
        </w:rPr>
        <w:lastRenderedPageBreak/>
        <w:t xml:space="preserve">بمقاطعتك، أشر إلى أنك تقرر عدم استحقاقك للمزايا ولكنك لم تتلق إشعارًا. </w:t>
      </w:r>
      <w:r w:rsidR="00DA7A2C" w:rsidRPr="00173C30">
        <w:rPr>
          <w:rFonts w:ascii="Times New Roman" w:hAnsi="Times New Roman" w:cs="Times New Roman"/>
          <w:sz w:val="28"/>
          <w:szCs w:val="28"/>
          <w:rtl/>
          <w:lang w:eastAsia="ar" w:bidi="ar-MA"/>
        </w:rPr>
        <w:t>ي</w:t>
      </w:r>
      <w:r w:rsidRPr="00173C30">
        <w:rPr>
          <w:rFonts w:ascii="Times New Roman" w:hAnsi="Times New Roman" w:cs="Times New Roman"/>
          <w:sz w:val="28"/>
          <w:szCs w:val="28"/>
          <w:rtl/>
          <w:lang w:eastAsia="ar" w:bidi="ar-MA"/>
        </w:rPr>
        <w:t>تضمن هذه الدليل معلومات حول كيفية تقديم طعن أو طلب جلسة استماع عادلة على مستوى الولاية، ويجب أن تكون متاحة أيضًا في مكتب مقدم الخدمة المسؤول عنك.</w:t>
      </w:r>
    </w:p>
    <w:p w14:paraId="5047D1F8" w14:textId="77777777" w:rsidR="00E62F15" w:rsidRPr="00173C30" w:rsidRDefault="00E62F15" w:rsidP="00E62F15">
      <w:pPr>
        <w:bidi/>
        <w:spacing w:after="0" w:line="360" w:lineRule="auto"/>
        <w:contextualSpacing/>
        <w:rPr>
          <w:rFonts w:ascii="Times New Roman" w:eastAsia="Arial" w:hAnsi="Times New Roman" w:cs="Times New Roman"/>
          <w:b/>
          <w:bCs/>
          <w:sz w:val="28"/>
          <w:szCs w:val="28"/>
        </w:rPr>
      </w:pPr>
    </w:p>
    <w:p w14:paraId="71662D79" w14:textId="420E7D9B" w:rsidR="008B25B9" w:rsidRPr="00173C30" w:rsidRDefault="5E533731" w:rsidP="00E62F15">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t xml:space="preserve">ماذا سيخبرني إشعار قرار عدم استحقاق المزايا؟ </w:t>
      </w:r>
    </w:p>
    <w:p w14:paraId="5D1DF3BB" w14:textId="1436BC46"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سيخبرك إشعار قرار عدم استحقاق المزايا بما يلي:</w:t>
      </w:r>
    </w:p>
    <w:p w14:paraId="5E77126F" w14:textId="2D46DB5F"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ما فعلته مقاطعتك تأثيره عليك وعلى قدرتك على الحصول على الخدمات.</w:t>
      </w:r>
    </w:p>
    <w:p w14:paraId="1534EF8C" w14:textId="1C62CB30"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تاريخ سريان القرار وسبب القرار.</w:t>
      </w:r>
    </w:p>
    <w:p w14:paraId="6C9228C6" w14:textId="04A32164" w:rsidR="00EF75B1" w:rsidRPr="00173C30" w:rsidRDefault="00EF75B1" w:rsidP="00EF75B1">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color w:val="131314"/>
          <w:sz w:val="28"/>
          <w:szCs w:val="28"/>
          <w:shd w:val="clear" w:color="auto" w:fill="FFFFFF"/>
          <w:rtl/>
          <w:lang w:bidi="ar"/>
        </w:rPr>
        <w:t>إذا كان سبب الرفض هو أن الخدمة ليست ضرورة طبية، فسيتضمن الإشعار شرحًا واضحًا لسبب اتخاذ المقاطعة لهذا القرار. سيتضمن هذا الشرح الأسباب السريرية المحددة التي تجعل الخدمة غير ضرورية طبيًا بالنسبة لك</w:t>
      </w:r>
    </w:p>
    <w:p w14:paraId="6F15F076" w14:textId="01FB94EA"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قواعد الحكومية أو الفيدرالية التي استند إليها القرار.</w:t>
      </w:r>
    </w:p>
    <w:p w14:paraId="5C13272B" w14:textId="6587E1C2"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حقوقك في تقديم طلب الطعن إذا كنت لا توافق على قرار المقاطعة.</w:t>
      </w:r>
    </w:p>
    <w:p w14:paraId="513D62AD" w14:textId="0B48999A"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كيفية الحصول على نسخ من الوثائق والسجلات والمعلومات الأخرى المتعلقة بقرار المقاطعة.</w:t>
      </w:r>
    </w:p>
    <w:p w14:paraId="3B9758D8" w14:textId="503F4243" w:rsidR="008B25B9" w:rsidRPr="00173C30" w:rsidRDefault="5E533731"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كيفية تقديم طلب الطعن إلى المقاطعة</w:t>
      </w:r>
    </w:p>
    <w:p w14:paraId="302DDA77" w14:textId="47A5A673" w:rsidR="00955CBC" w:rsidRPr="00173C30" w:rsidRDefault="00955CBC"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كيفية طلب جلسة استماع عادلة على مستوى الولاية إذا لم تكن راضيًا عن قرار المقاطعة بشأن طعنك.</w:t>
      </w:r>
    </w:p>
    <w:p w14:paraId="180FB4C7" w14:textId="55A12318" w:rsidR="008B25B9" w:rsidRPr="00173C30" w:rsidRDefault="33D538A3"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كيفية طلب طعن معجّل أو جلسة استماع عادلة معجّلة.</w:t>
      </w:r>
    </w:p>
    <w:p w14:paraId="0B7E9090" w14:textId="3BFDC904" w:rsidR="008B25B9" w:rsidRPr="00173C30" w:rsidRDefault="33D538A3"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كيفية الحصول على المساعدة في تقديم طلب طعن أو طلب جلسة استماع عادلة على مستوى الولاية.</w:t>
      </w:r>
    </w:p>
    <w:p w14:paraId="6532FECF" w14:textId="62A7DFEE" w:rsidR="00184817" w:rsidRPr="00173C30" w:rsidRDefault="33D538A3"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ما هي المدة المتاحة لك لتقديم طلب طعن أو طلب جلسة استماع عادلة على مستوى الولاية؟</w:t>
      </w:r>
    </w:p>
    <w:p w14:paraId="76565CE6" w14:textId="7ADA7990" w:rsidR="008B25B9" w:rsidRPr="00173C30" w:rsidRDefault="33D538A3"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حقك في الاستمرار في تلقي الخدمات في أثناء انتظارك قرار الطعن أو جلسة الاستماع العادلة على مستوى الولاية، وكيفية طلب استمرار هذه الخدمات، وما إذا كانت تكاليف هذه الخدمات سيتم تغطيتها بواسطة </w:t>
      </w:r>
      <w:r w:rsidRPr="00173C30">
        <w:rPr>
          <w:rFonts w:ascii="Times New Roman" w:hAnsi="Times New Roman" w:cs="Times New Roman"/>
          <w:sz w:val="28"/>
          <w:szCs w:val="28"/>
          <w:lang w:eastAsia="ar" w:bidi="en-US"/>
        </w:rPr>
        <w:t>Medi-Cal</w:t>
      </w:r>
      <w:r w:rsidRPr="00173C30">
        <w:rPr>
          <w:rFonts w:ascii="Times New Roman" w:hAnsi="Times New Roman" w:cs="Times New Roman"/>
          <w:sz w:val="28"/>
          <w:szCs w:val="28"/>
          <w:rtl/>
          <w:lang w:eastAsia="ar" w:bidi="ar-MA"/>
        </w:rPr>
        <w:t xml:space="preserve"> أم لا.</w:t>
      </w:r>
    </w:p>
    <w:p w14:paraId="1AC3EA7C" w14:textId="48C574C0" w:rsidR="008B25B9" w:rsidRPr="00173C30" w:rsidRDefault="33D538A3" w:rsidP="008740E9">
      <w:pPr>
        <w:pStyle w:val="ListParagraph"/>
        <w:numPr>
          <w:ilvl w:val="0"/>
          <w:numId w:val="37"/>
        </w:numPr>
        <w:bidi/>
        <w:spacing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عندما يتعين عليك تقديم طلب بالطعن أو طلب جلسة استماع عادلة على مستوى الولاية إذا كنت تريد استمرار الخدمات.</w:t>
      </w:r>
    </w:p>
    <w:p w14:paraId="1A90AA9E" w14:textId="63238ED4" w:rsidR="008B25B9" w:rsidRPr="00173C30" w:rsidRDefault="5E533731" w:rsidP="7315CA53">
      <w:pPr>
        <w:bidi/>
        <w:spacing w:after="0" w:line="257"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 </w:t>
      </w:r>
    </w:p>
    <w:p w14:paraId="6317BFAC" w14:textId="56DAEDBF" w:rsidR="008B25B9" w:rsidRPr="00173C30" w:rsidRDefault="5E533731" w:rsidP="008F4389">
      <w:pPr>
        <w:bidi/>
        <w:spacing w:after="0" w:line="360" w:lineRule="auto"/>
        <w:contextualSpacing/>
        <w:rPr>
          <w:rFonts w:ascii="Times New Roman" w:hAnsi="Times New Roman" w:cs="Times New Roman"/>
          <w:i/>
          <w:iCs/>
          <w:sz w:val="28"/>
          <w:szCs w:val="28"/>
        </w:rPr>
      </w:pPr>
      <w:r w:rsidRPr="00173C30">
        <w:rPr>
          <w:rFonts w:ascii="Times New Roman" w:hAnsi="Times New Roman" w:cs="Times New Roman"/>
          <w:b/>
          <w:bCs/>
          <w:i/>
          <w:iCs/>
          <w:sz w:val="28"/>
          <w:szCs w:val="28"/>
          <w:rtl/>
          <w:lang w:eastAsia="ar" w:bidi="ar-MA"/>
        </w:rPr>
        <w:lastRenderedPageBreak/>
        <w:t>ماذا يجب أن أفعل عندما أتلقى إشعارًا بقرار عدم استحقاق المزايا؟</w:t>
      </w:r>
    </w:p>
    <w:p w14:paraId="3D8E039D" w14:textId="486551DF" w:rsidR="008B25B9" w:rsidRPr="00173C30" w:rsidRDefault="5E533731" w:rsidP="008F4389">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عندما تتلقى إشعارًا بقرار عدم استحقاق المزايا، يجب عليك قراءة جميع المعلومات الموجودة في الإشعار بعناية. إذا كنت لا تفهم الإشعار، فيمكن لمقاطعتك أن تساعدك في فهمه. يمكنك أيضًا أن تطلب من شخص آخر أن يساعدك.</w:t>
      </w:r>
    </w:p>
    <w:p w14:paraId="53CA4F8F" w14:textId="77777777" w:rsidR="00E10E54" w:rsidRPr="00173C30" w:rsidRDefault="00E10E54" w:rsidP="00E62F15">
      <w:pPr>
        <w:bidi/>
        <w:spacing w:after="0" w:line="360" w:lineRule="auto"/>
        <w:contextualSpacing/>
        <w:rPr>
          <w:rFonts w:ascii="Times New Roman" w:eastAsia="Arial" w:hAnsi="Times New Roman" w:cs="Times New Roman"/>
          <w:sz w:val="28"/>
          <w:szCs w:val="28"/>
        </w:rPr>
      </w:pPr>
    </w:p>
    <w:p w14:paraId="18E3B72D" w14:textId="0BF8B241" w:rsidR="008B25B9" w:rsidRPr="00173C30" w:rsidRDefault="5E533731" w:rsidP="00E62F15">
      <w:pPr>
        <w:bidi/>
        <w:spacing w:after="0" w:line="360"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يمكنك طلب استمرار الخدمة التي تم إيقافها عند تقديم طعن أو طلب عقد جلسة الاستماع العادلة على مستوى الولاية. يجب عليك طلب استمرار الخدمات في موعد لا يتجاوز 10 أيام تقويمية بعد تاريخ ختم إشعار قرار عدم استحقاق المزايا أو تسليمه إليك، أو قبل تاريخ سريان التغيير.</w:t>
      </w:r>
    </w:p>
    <w:p w14:paraId="2E8E6516" w14:textId="77777777" w:rsidR="00EF75B1" w:rsidRPr="00173C30" w:rsidRDefault="00EF75B1" w:rsidP="0052187A">
      <w:pPr>
        <w:bidi/>
        <w:spacing w:after="0" w:line="360" w:lineRule="auto"/>
        <w:contextualSpacing/>
        <w:rPr>
          <w:rFonts w:ascii="Times New Roman" w:hAnsi="Times New Roman" w:cs="Times New Roman"/>
          <w:sz w:val="28"/>
          <w:szCs w:val="28"/>
          <w:lang w:eastAsia="ar" w:bidi="ar-MA"/>
        </w:rPr>
      </w:pPr>
    </w:p>
    <w:p w14:paraId="47610A1D" w14:textId="77777777" w:rsidR="00EF75B1" w:rsidRPr="00173C30" w:rsidRDefault="00EF75B1" w:rsidP="00EF75B1">
      <w:pPr>
        <w:bidi/>
        <w:spacing w:line="360" w:lineRule="auto"/>
        <w:rPr>
          <w:rFonts w:ascii="Times New Roman" w:eastAsia="Times New Roman" w:hAnsi="Times New Roman" w:cs="Times New Roman"/>
          <w:b/>
          <w:bCs/>
          <w:i/>
          <w:iCs/>
          <w:sz w:val="28"/>
          <w:szCs w:val="28"/>
        </w:rPr>
      </w:pPr>
      <w:r w:rsidRPr="00173C30">
        <w:rPr>
          <w:rFonts w:ascii="Times New Roman" w:eastAsia="Times New Roman" w:hAnsi="Times New Roman" w:cs="Times New Roman"/>
          <w:b/>
          <w:bCs/>
          <w:i/>
          <w:iCs/>
          <w:sz w:val="28"/>
          <w:szCs w:val="28"/>
          <w:rtl/>
          <w:lang w:bidi="ar"/>
        </w:rPr>
        <w:t>هل يمكنني الاستمرار في الحصول على خدماتي أثناء انتظار قرار الطعن؟</w:t>
      </w:r>
    </w:p>
    <w:p w14:paraId="70CDC696" w14:textId="77777777" w:rsidR="00EF75B1" w:rsidRPr="00173C30" w:rsidRDefault="00EF75B1" w:rsidP="00EF75B1">
      <w:pPr>
        <w:bidi/>
        <w:spacing w:line="360" w:lineRule="auto"/>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نعم، قد تتمكن من الاستمرار في الحصول على خدماتك أثناء انتظار القرار. هذا يعني أنه يمكنك الاستمرار في زيارة مقدم الرعاية الصحية الخاص بك والحصول على الرعاية التي تحتاجها.</w:t>
      </w:r>
    </w:p>
    <w:p w14:paraId="299A7E0D" w14:textId="77777777" w:rsidR="00EF75B1" w:rsidRPr="00173C30" w:rsidRDefault="00EF75B1" w:rsidP="00EF75B1">
      <w:pPr>
        <w:bidi/>
        <w:spacing w:line="360" w:lineRule="auto"/>
        <w:rPr>
          <w:rFonts w:ascii="Times New Roman" w:eastAsia="Times New Roman" w:hAnsi="Times New Roman" w:cs="Times New Roman"/>
          <w:b/>
          <w:bCs/>
          <w:i/>
          <w:iCs/>
          <w:sz w:val="28"/>
          <w:szCs w:val="28"/>
          <w:lang w:bidi="ar"/>
        </w:rPr>
      </w:pPr>
    </w:p>
    <w:p w14:paraId="027B777A" w14:textId="7EA8B7A7" w:rsidR="00EF75B1" w:rsidRPr="00173C30" w:rsidRDefault="00EF75B1" w:rsidP="00EF75B1">
      <w:pPr>
        <w:bidi/>
        <w:spacing w:line="360" w:lineRule="auto"/>
        <w:rPr>
          <w:rFonts w:ascii="Times New Roman" w:eastAsia="Times New Roman" w:hAnsi="Times New Roman" w:cs="Times New Roman"/>
          <w:b/>
          <w:bCs/>
          <w:i/>
          <w:iCs/>
          <w:sz w:val="28"/>
          <w:szCs w:val="28"/>
        </w:rPr>
      </w:pPr>
      <w:r w:rsidRPr="00173C30">
        <w:rPr>
          <w:rFonts w:ascii="Times New Roman" w:eastAsia="Times New Roman" w:hAnsi="Times New Roman" w:cs="Times New Roman"/>
          <w:b/>
          <w:bCs/>
          <w:i/>
          <w:iCs/>
          <w:sz w:val="28"/>
          <w:szCs w:val="28"/>
          <w:rtl/>
          <w:lang w:bidi="ar"/>
        </w:rPr>
        <w:t>ماذا ينبغي أن أفعل للاستمرار في الحصول على خدماتي؟</w:t>
      </w:r>
    </w:p>
    <w:p w14:paraId="55A33E37" w14:textId="77777777" w:rsidR="00EF75B1" w:rsidRPr="00173C30" w:rsidRDefault="00EF75B1" w:rsidP="00EF75B1">
      <w:pPr>
        <w:bidi/>
        <w:spacing w:line="360" w:lineRule="auto"/>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يجب عليك استيفاء الشروط التالية:</w:t>
      </w:r>
    </w:p>
    <w:p w14:paraId="729694FA" w14:textId="77777777" w:rsidR="00EF75B1" w:rsidRPr="00173C30" w:rsidRDefault="00EF75B1">
      <w:pPr>
        <w:pStyle w:val="ListParagraph"/>
        <w:numPr>
          <w:ilvl w:val="0"/>
          <w:numId w:val="86"/>
        </w:numPr>
        <w:bidi/>
        <w:spacing w:after="160" w:line="360" w:lineRule="auto"/>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أن تقوم بطلب الاستمرار في الحصول على الخدمة في غضون 10 أيام تقويمية من تاريخ إرسال المقاطعة "إشعار تحديد المزايا السلبي " أو قبل التاريخ الذي ذكرت فيه المقاطعة أن الخدمة ستتوقف، أيهما  يأتي لاحقاً.</w:t>
      </w:r>
    </w:p>
    <w:p w14:paraId="15DE393A" w14:textId="77777777" w:rsidR="00EF75B1" w:rsidRPr="00173C30" w:rsidRDefault="00EF75B1">
      <w:pPr>
        <w:pStyle w:val="ListParagraph"/>
        <w:widowControl/>
        <w:numPr>
          <w:ilvl w:val="0"/>
          <w:numId w:val="86"/>
        </w:numPr>
        <w:autoSpaceDE/>
        <w:autoSpaceDN/>
        <w:bidi/>
        <w:spacing w:after="160" w:line="360" w:lineRule="auto"/>
        <w:contextualSpacing/>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قمتَ بتقديم طعن في غضون 60 يومًا تقويميًا من تاريخ "إشعار  تحديد المزاياالسلبي ".</w:t>
      </w:r>
    </w:p>
    <w:p w14:paraId="09462A09" w14:textId="77777777" w:rsidR="00EF75B1" w:rsidRPr="00173C30" w:rsidRDefault="00EF75B1">
      <w:pPr>
        <w:pStyle w:val="ListParagraph"/>
        <w:widowControl/>
        <w:numPr>
          <w:ilvl w:val="0"/>
          <w:numId w:val="86"/>
        </w:numPr>
        <w:autoSpaceDE/>
        <w:autoSpaceDN/>
        <w:bidi/>
        <w:spacing w:after="160" w:line="360" w:lineRule="auto"/>
        <w:contextualSpacing/>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يتعلق الطعن بإيقاف أو تقليل أو تعليق خدمة كنت تحصل عليها بالفعل.</w:t>
      </w:r>
    </w:p>
    <w:p w14:paraId="782BFE61" w14:textId="77777777" w:rsidR="00EF75B1" w:rsidRPr="00173C30" w:rsidRDefault="00EF75B1">
      <w:pPr>
        <w:pStyle w:val="ListParagraph"/>
        <w:widowControl/>
        <w:numPr>
          <w:ilvl w:val="0"/>
          <w:numId w:val="86"/>
        </w:numPr>
        <w:autoSpaceDE/>
        <w:autoSpaceDN/>
        <w:bidi/>
        <w:spacing w:after="160" w:line="360" w:lineRule="auto"/>
        <w:contextualSpacing/>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يكونمقدم  الخدمة الخاص بك قد وافق على أنك بحاجة إلى الخدمة.</w:t>
      </w:r>
    </w:p>
    <w:p w14:paraId="4ACAD609" w14:textId="77777777" w:rsidR="00EF75B1" w:rsidRPr="00173C30" w:rsidRDefault="00EF75B1">
      <w:pPr>
        <w:pStyle w:val="ListParagraph"/>
        <w:widowControl/>
        <w:numPr>
          <w:ilvl w:val="0"/>
          <w:numId w:val="86"/>
        </w:numPr>
        <w:autoSpaceDE/>
        <w:autoSpaceDN/>
        <w:bidi/>
        <w:spacing w:after="160" w:line="360" w:lineRule="auto"/>
        <w:contextualSpacing/>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t>لم تنتهِ بعد الفترة الزمنية التي وافقت عليها المقاطعة بالفعل للخدمة.</w:t>
      </w:r>
    </w:p>
    <w:p w14:paraId="26831EA4" w14:textId="77777777" w:rsidR="00EF75B1" w:rsidRPr="00173C30" w:rsidRDefault="00EF75B1" w:rsidP="00EF75B1">
      <w:pPr>
        <w:bidi/>
        <w:spacing w:after="0" w:line="360" w:lineRule="auto"/>
        <w:contextualSpacing/>
        <w:rPr>
          <w:rFonts w:ascii="Times New Roman" w:hAnsi="Times New Roman" w:cs="Times New Roman"/>
          <w:sz w:val="28"/>
          <w:szCs w:val="28"/>
          <w:lang w:eastAsia="ar" w:bidi="ar-MA"/>
        </w:rPr>
      </w:pPr>
    </w:p>
    <w:p w14:paraId="43726C6B" w14:textId="77777777" w:rsidR="00EF75B1" w:rsidRPr="00173C30" w:rsidRDefault="00EF75B1" w:rsidP="00EF75B1">
      <w:pPr>
        <w:bidi/>
        <w:spacing w:line="360" w:lineRule="auto"/>
        <w:rPr>
          <w:rFonts w:ascii="Times New Roman" w:eastAsia="Times New Roman" w:hAnsi="Times New Roman" w:cs="Times New Roman"/>
          <w:b/>
          <w:bCs/>
          <w:i/>
          <w:iCs/>
          <w:sz w:val="28"/>
          <w:szCs w:val="28"/>
        </w:rPr>
      </w:pPr>
      <w:r w:rsidRPr="00173C30">
        <w:rPr>
          <w:rFonts w:ascii="Times New Roman" w:eastAsia="Times New Roman" w:hAnsi="Times New Roman" w:cs="Times New Roman"/>
          <w:b/>
          <w:bCs/>
          <w:i/>
          <w:iCs/>
          <w:sz w:val="28"/>
          <w:szCs w:val="28"/>
          <w:rtl/>
          <w:lang w:bidi="ar"/>
        </w:rPr>
        <w:t>ماذا لو قررت المقاطعة بعد الطعن أنني لست بحاجة إلى الخدمة؟</w:t>
      </w:r>
    </w:p>
    <w:p w14:paraId="17B618B8" w14:textId="77777777" w:rsidR="00EF75B1" w:rsidRPr="00173C30" w:rsidRDefault="00EF75B1" w:rsidP="00EF75B1">
      <w:pPr>
        <w:bidi/>
        <w:spacing w:line="360" w:lineRule="auto"/>
        <w:rPr>
          <w:rFonts w:ascii="Times New Roman" w:eastAsia="Times New Roman" w:hAnsi="Times New Roman" w:cs="Times New Roman"/>
          <w:sz w:val="28"/>
          <w:szCs w:val="28"/>
        </w:rPr>
      </w:pPr>
      <w:r w:rsidRPr="00173C30">
        <w:rPr>
          <w:rFonts w:ascii="Times New Roman" w:eastAsia="Times New Roman" w:hAnsi="Times New Roman" w:cs="Times New Roman"/>
          <w:sz w:val="28"/>
          <w:szCs w:val="28"/>
          <w:rtl/>
          <w:lang w:bidi="ar"/>
        </w:rPr>
        <w:lastRenderedPageBreak/>
        <w:t>لن يُطلب منك دفع ثمن الخدمات التي تلقيتها أثناء انتظار البت في الطعن.</w:t>
      </w:r>
    </w:p>
    <w:p w14:paraId="28B2CD2E" w14:textId="77777777" w:rsidR="00EF75B1" w:rsidRPr="00173C30" w:rsidRDefault="00EF75B1" w:rsidP="00EF75B1">
      <w:pPr>
        <w:bidi/>
        <w:spacing w:after="0" w:line="360" w:lineRule="auto"/>
        <w:contextualSpacing/>
        <w:rPr>
          <w:rFonts w:ascii="Times New Roman" w:hAnsi="Times New Roman" w:cs="Times New Roman"/>
          <w:sz w:val="28"/>
          <w:szCs w:val="28"/>
          <w:lang w:eastAsia="ar" w:bidi="ar-MA"/>
        </w:rPr>
      </w:pPr>
    </w:p>
    <w:bookmarkEnd w:id="21"/>
    <w:p w14:paraId="25519383" w14:textId="727F8A7E" w:rsidR="002718B9" w:rsidRPr="00173C30" w:rsidRDefault="002718B9" w:rsidP="00CD27C2">
      <w:pPr>
        <w:bidi/>
        <w:spacing w:after="0" w:line="360" w:lineRule="auto"/>
        <w:contextualSpacing/>
        <w:rPr>
          <w:rStyle w:val="normaltextrun"/>
          <w:rFonts w:ascii="Times New Roman" w:hAnsi="Times New Roman" w:cs="Times New Roman"/>
          <w:b/>
          <w:bCs/>
          <w:sz w:val="28"/>
          <w:szCs w:val="28"/>
        </w:rPr>
      </w:pPr>
      <w:r w:rsidRPr="00173C30">
        <w:rPr>
          <w:rStyle w:val="normaltextrun"/>
          <w:rFonts w:ascii="Times New Roman" w:hAnsi="Times New Roman" w:cs="Times New Roman"/>
          <w:b/>
          <w:bCs/>
          <w:sz w:val="28"/>
          <w:szCs w:val="28"/>
          <w:rtl/>
          <w:lang w:eastAsia="ar" w:bidi="ar-MA"/>
        </w:rPr>
        <w:t>مسؤوليات الأعضاء</w:t>
      </w:r>
    </w:p>
    <w:p w14:paraId="0EE4161E" w14:textId="77777777" w:rsidR="002718B9" w:rsidRPr="00173C30" w:rsidDel="00110DBD" w:rsidRDefault="002718B9" w:rsidP="002718B9">
      <w:pPr>
        <w:pStyle w:val="paragraph"/>
        <w:bidi/>
        <w:spacing w:before="0" w:beforeAutospacing="0" w:after="0" w:afterAutospacing="0"/>
        <w:textAlignment w:val="baseline"/>
        <w:rPr>
          <w:rStyle w:val="normaltextrun"/>
          <w:b/>
          <w:bCs/>
          <w:sz w:val="28"/>
          <w:szCs w:val="28"/>
        </w:rPr>
      </w:pPr>
    </w:p>
    <w:p w14:paraId="4594D53E" w14:textId="77777777" w:rsidR="002718B9" w:rsidRPr="00173C30" w:rsidDel="00110DBD" w:rsidRDefault="002718B9" w:rsidP="002718B9">
      <w:pPr>
        <w:pStyle w:val="paragraph"/>
        <w:bidi/>
        <w:spacing w:before="0" w:beforeAutospacing="0" w:after="0" w:afterAutospacing="0" w:line="360" w:lineRule="auto"/>
        <w:textAlignment w:val="baseline"/>
        <w:rPr>
          <w:rStyle w:val="normaltextrun"/>
          <w:i/>
          <w:iCs/>
          <w:sz w:val="28"/>
          <w:szCs w:val="28"/>
        </w:rPr>
      </w:pPr>
      <w:r w:rsidRPr="00173C30" w:rsidDel="00110DBD">
        <w:rPr>
          <w:rStyle w:val="normaltextrun"/>
          <w:b/>
          <w:bCs/>
          <w:i/>
          <w:iCs/>
          <w:sz w:val="28"/>
          <w:szCs w:val="28"/>
          <w:rtl/>
          <w:lang w:eastAsia="ar" w:bidi="ar-MA"/>
        </w:rPr>
        <w:t xml:space="preserve">ما هي مسؤولياتي بوصفي عضوًا في </w:t>
      </w:r>
      <w:r w:rsidRPr="00173C30" w:rsidDel="00110DBD">
        <w:rPr>
          <w:rStyle w:val="normaltextrun"/>
          <w:b/>
          <w:bCs/>
          <w:i/>
          <w:iCs/>
          <w:sz w:val="28"/>
          <w:szCs w:val="28"/>
          <w:lang w:eastAsia="ar" w:bidi="en-US"/>
        </w:rPr>
        <w:t>Medi-Cal</w:t>
      </w:r>
      <w:r w:rsidRPr="00173C30" w:rsidDel="00110DBD">
        <w:rPr>
          <w:rStyle w:val="normaltextrun"/>
          <w:b/>
          <w:bCs/>
          <w:i/>
          <w:iCs/>
          <w:sz w:val="28"/>
          <w:szCs w:val="28"/>
          <w:rtl/>
          <w:lang w:eastAsia="ar" w:bidi="ar-MA"/>
        </w:rPr>
        <w:t xml:space="preserve">؟ </w:t>
      </w:r>
    </w:p>
    <w:p w14:paraId="79C57E64" w14:textId="77777777" w:rsidR="002718B9" w:rsidRPr="00173C30" w:rsidDel="00110DBD" w:rsidRDefault="002718B9" w:rsidP="002718B9">
      <w:pPr>
        <w:bidi/>
        <w:spacing w:after="0"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من المهم أن تفهم كيفية عمل خدمات المقاطعة حتى تتمكن من الحصول على الرعاية التي تحتاج إليها. ومن المهم أيضًا أن:</w:t>
      </w:r>
    </w:p>
    <w:p w14:paraId="288EBE7C"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حضر جلسات العلاج الخاص بك في الموعد المحدد. فسوف تحصل على أفضل نتيجة إذا عملت مع مقدم الخدمة المسؤول عنك على تطوير أهداف علاجك واتباع تلك الأهداف. إذا كنت بحاجة إلى تفويت موعد، اتصل بمقدم الخدمة المسؤول عنك قبل الموعد بـ 24 ساعة على الأقل، وقم بإعادة جدولة الموعد إلى يوم ووقت آخر.</w:t>
      </w:r>
    </w:p>
    <w:p w14:paraId="349E3B42" w14:textId="0B605453" w:rsidR="00F14A40" w:rsidRPr="00173C30" w:rsidRDefault="00F14A40" w:rsidP="00F14A40">
      <w:pPr>
        <w:pStyle w:val="ListParagraph"/>
        <w:numPr>
          <w:ilvl w:val="0"/>
          <w:numId w:val="8"/>
        </w:numPr>
        <w:bidi/>
        <w:rPr>
          <w:rFonts w:ascii="Times New Roman" w:hAnsi="Times New Roman" w:cs="Times New Roman"/>
          <w:sz w:val="28"/>
          <w:szCs w:val="28"/>
        </w:rPr>
      </w:pPr>
      <w:r w:rsidRPr="00173C30">
        <w:rPr>
          <w:rFonts w:ascii="Times New Roman" w:hAnsi="Times New Roman" w:cs="Times New Roman"/>
          <w:sz w:val="28"/>
          <w:szCs w:val="28"/>
          <w:rtl/>
        </w:rPr>
        <w:t xml:space="preserve">تحمل معك دائمًا بطاقة تعريف مزايا </w:t>
      </w:r>
      <w:r w:rsidR="000820C4" w:rsidRPr="00173C30">
        <w:rPr>
          <w:rFonts w:ascii="Times New Roman" w:hAnsi="Times New Roman" w:cs="Times New Roman"/>
          <w:sz w:val="28"/>
          <w:szCs w:val="28"/>
        </w:rPr>
        <w:t>Benefits Identification Card</w:t>
      </w:r>
      <w:r w:rsidRPr="00173C30">
        <w:rPr>
          <w:rFonts w:ascii="Times New Roman" w:hAnsi="Times New Roman" w:cs="Times New Roman"/>
          <w:sz w:val="28"/>
          <w:szCs w:val="28"/>
        </w:rPr>
        <w:t>)</w:t>
      </w:r>
      <w:r w:rsidRPr="00173C30">
        <w:rPr>
          <w:rFonts w:ascii="Times New Roman" w:hAnsi="Times New Roman" w:cs="Times New Roman"/>
          <w:sz w:val="28"/>
          <w:szCs w:val="28"/>
          <w:rtl/>
        </w:rPr>
        <w:t xml:space="preserve">، </w:t>
      </w:r>
      <w:r w:rsidRPr="00173C30">
        <w:rPr>
          <w:rFonts w:ascii="Times New Roman" w:hAnsi="Times New Roman" w:cs="Times New Roman"/>
          <w:sz w:val="28"/>
          <w:szCs w:val="28"/>
        </w:rPr>
        <w:t>Medi-Cal (</w:t>
      </w:r>
      <w:r w:rsidR="000820C4" w:rsidRPr="00173C30">
        <w:rPr>
          <w:rFonts w:ascii="Times New Roman" w:hAnsi="Times New Roman" w:cs="Times New Roman"/>
          <w:sz w:val="28"/>
          <w:szCs w:val="28"/>
        </w:rPr>
        <w:t>BIC</w:t>
      </w:r>
      <w:r w:rsidRPr="00173C30">
        <w:rPr>
          <w:rFonts w:ascii="Times New Roman" w:hAnsi="Times New Roman" w:cs="Times New Roman"/>
          <w:sz w:val="28"/>
          <w:szCs w:val="28"/>
          <w:rtl/>
        </w:rPr>
        <w:t>، وبطاقة هوية تحتوي على صورة عندما تحضر العلاج.</w:t>
      </w:r>
    </w:p>
    <w:p w14:paraId="1C2A3B6F"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خبر مقدم الخدمة المسؤول عنك إذا كنت بحاجة إلى مترجم شفوي قبل موعدك.</w:t>
      </w:r>
    </w:p>
    <w:p w14:paraId="1B36C733"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خبر مقدم الخدمة المسؤول عنك عن جميع مخاوفك الطبية. فكلما كانت المعلومات التي تشاركها حول احتياجاتك كاملة، كان علاجك ناجحًا.</w:t>
      </w:r>
    </w:p>
    <w:p w14:paraId="1F84BA02"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حرص على طرح أي أسئلة لديك على مقدم الخدمة المسؤول عنك. فمن المهم جدًا أن تفهم تمامًا المعلومات التي تتلقاها في أثناء العلاج.</w:t>
      </w:r>
    </w:p>
    <w:p w14:paraId="41E0A755"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تبع خطوات العمل المخطط لها والتي اتفقت عليها مع مقدم الخدمة المسؤول عنك.</w:t>
      </w:r>
    </w:p>
    <w:p w14:paraId="62804217" w14:textId="2A49C5EB"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تصل بالمقاطعة إذا كان لديك أي أسئلة حول خدماتك أو إذا كانت لديك أي مشاكل مع مقدم الخدمة المسؤول عنك ولم تتمكن من حلها.</w:t>
      </w:r>
    </w:p>
    <w:p w14:paraId="6D7460DE" w14:textId="00516612"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خبر مقدم الخدمة والمقاطعة إذا كان هناك أي تغييرات في معلوماتك الشخصية. ويتضمن ذلك عنوانك ورقم هاتفك وأي معلومات طبية أخرى قد تؤثر على قدرتك على المشاركة في العلاج.</w:t>
      </w:r>
    </w:p>
    <w:p w14:paraId="24B50FCC"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تتعامل مع الموظفين الذين يقدمون لك العلاج باحترام ولطف.</w:t>
      </w:r>
    </w:p>
    <w:p w14:paraId="512BD55B" w14:textId="77777777" w:rsidR="002718B9" w:rsidRPr="00173C30" w:rsidDel="00110DBD" w:rsidRDefault="002718B9" w:rsidP="008740E9">
      <w:pPr>
        <w:pStyle w:val="ListParagraph"/>
        <w:numPr>
          <w:ilvl w:val="0"/>
          <w:numId w:val="8"/>
        </w:numPr>
        <w:bidi/>
        <w:spacing w:line="360" w:lineRule="auto"/>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إذا كنت تشك في وجود احتيال أو مخالفة، فأبلغ عنها:</w:t>
      </w:r>
    </w:p>
    <w:p w14:paraId="19A4F281" w14:textId="50E89178" w:rsidR="002718B9" w:rsidRPr="00173C30" w:rsidDel="00110DBD" w:rsidRDefault="002718B9" w:rsidP="008740E9">
      <w:pPr>
        <w:pStyle w:val="ListParagraph"/>
        <w:numPr>
          <w:ilvl w:val="1"/>
          <w:numId w:val="8"/>
        </w:numPr>
        <w:tabs>
          <w:tab w:val="left" w:pos="990"/>
        </w:tabs>
        <w:bidi/>
        <w:spacing w:line="360" w:lineRule="auto"/>
        <w:ind w:left="1260"/>
        <w:contextualSpacing/>
        <w:rPr>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 xml:space="preserve">تطلب وزارة خدمات الرعاية الصحية من أي شخص يشتبه في وجود احتيال أو إهدار للموارد أو إساءة استخدام لبرنامج </w:t>
      </w:r>
      <w:r w:rsidRPr="00173C30" w:rsidDel="00110DBD">
        <w:rPr>
          <w:rFonts w:ascii="Times New Roman" w:hAnsi="Times New Roman" w:cs="Times New Roman"/>
          <w:sz w:val="28"/>
          <w:szCs w:val="28"/>
          <w:lang w:eastAsia="ar" w:bidi="en-US"/>
        </w:rPr>
        <w:t>Medi-Cal</w:t>
      </w:r>
      <w:r w:rsidRPr="00173C30" w:rsidDel="00110DBD">
        <w:rPr>
          <w:rFonts w:ascii="Times New Roman" w:hAnsi="Times New Roman" w:cs="Times New Roman"/>
          <w:sz w:val="28"/>
          <w:szCs w:val="28"/>
          <w:rtl/>
          <w:lang w:eastAsia="ar" w:bidi="ar-MA"/>
        </w:rPr>
        <w:t xml:space="preserve"> الاتصال بالخط الساخن للإبلاغ عن حالات الاحتيال </w:t>
      </w:r>
      <w:r w:rsidRPr="00173C30" w:rsidDel="00110DBD">
        <w:rPr>
          <w:rFonts w:ascii="Times New Roman" w:hAnsi="Times New Roman" w:cs="Times New Roman"/>
          <w:sz w:val="28"/>
          <w:szCs w:val="28"/>
          <w:rtl/>
          <w:lang w:eastAsia="ar" w:bidi="ar-MA"/>
        </w:rPr>
        <w:lastRenderedPageBreak/>
        <w:t xml:space="preserve">في </w:t>
      </w:r>
      <w:r w:rsidRPr="00173C30" w:rsidDel="00110DBD">
        <w:rPr>
          <w:rFonts w:ascii="Times New Roman" w:hAnsi="Times New Roman" w:cs="Times New Roman"/>
          <w:sz w:val="28"/>
          <w:szCs w:val="28"/>
          <w:lang w:eastAsia="ar" w:bidi="en-US"/>
        </w:rPr>
        <w:t>Medi-Cal</w:t>
      </w:r>
      <w:r w:rsidRPr="00173C30" w:rsidDel="00110DBD">
        <w:rPr>
          <w:rFonts w:ascii="Times New Roman" w:hAnsi="Times New Roman" w:cs="Times New Roman"/>
          <w:sz w:val="28"/>
          <w:szCs w:val="28"/>
          <w:rtl/>
          <w:lang w:eastAsia="ar" w:bidi="ar-MA"/>
        </w:rPr>
        <w:t xml:space="preserve"> والتابع لـ </w:t>
      </w:r>
      <w:r w:rsidRPr="00173C30" w:rsidDel="00110DBD">
        <w:rPr>
          <w:rFonts w:ascii="Times New Roman" w:hAnsi="Times New Roman" w:cs="Times New Roman"/>
          <w:sz w:val="28"/>
          <w:szCs w:val="28"/>
          <w:lang w:eastAsia="ar" w:bidi="en-US"/>
        </w:rPr>
        <w:t>DHCS</w:t>
      </w:r>
      <w:r w:rsidRPr="00173C30" w:rsidDel="00110DBD">
        <w:rPr>
          <w:rFonts w:ascii="Times New Roman" w:hAnsi="Times New Roman" w:cs="Times New Roman"/>
          <w:sz w:val="28"/>
          <w:szCs w:val="28"/>
          <w:rtl/>
          <w:lang w:eastAsia="ar" w:bidi="ar-MA"/>
        </w:rPr>
        <w:t xml:space="preserve"> على الهاتف</w:t>
      </w:r>
      <w:r w:rsidRPr="00173C30" w:rsidDel="00110DBD">
        <w:rPr>
          <w:rFonts w:ascii="Times New Roman" w:hAnsi="Times New Roman" w:cs="Times New Roman"/>
          <w:b/>
          <w:bCs/>
          <w:sz w:val="28"/>
          <w:szCs w:val="28"/>
          <w:rtl/>
          <w:lang w:eastAsia="ar" w:bidi="ar-MA"/>
        </w:rPr>
        <w:t xml:space="preserve"> </w:t>
      </w:r>
      <w:r w:rsidR="008B0C3D" w:rsidRPr="00173C30" w:rsidDel="00110DBD">
        <w:rPr>
          <w:rFonts w:ascii="Times New Roman" w:hAnsi="Times New Roman" w:cs="Times New Roman"/>
          <w:b/>
          <w:bCs/>
          <w:sz w:val="28"/>
          <w:szCs w:val="28"/>
        </w:rPr>
        <w:t>1-800-822-6222</w:t>
      </w:r>
      <w:r w:rsidRPr="00173C30" w:rsidDel="00110DBD">
        <w:rPr>
          <w:rFonts w:ascii="Times New Roman" w:hAnsi="Times New Roman" w:cs="Times New Roman"/>
          <w:sz w:val="28"/>
          <w:szCs w:val="28"/>
          <w:rtl/>
          <w:lang w:eastAsia="ar" w:bidi="ar-MA"/>
        </w:rPr>
        <w:t xml:space="preserve">. إذا كنت تشعر أن هذه حالة طارئة، يرجى الاتصال بالرقم </w:t>
      </w:r>
      <w:r w:rsidRPr="00173C30" w:rsidDel="00110DBD">
        <w:rPr>
          <w:rFonts w:ascii="Times New Roman" w:hAnsi="Times New Roman" w:cs="Times New Roman"/>
          <w:b/>
          <w:bCs/>
          <w:sz w:val="28"/>
          <w:szCs w:val="28"/>
          <w:rtl/>
          <w:lang w:eastAsia="ar" w:bidi="ar-MA"/>
        </w:rPr>
        <w:t>911</w:t>
      </w:r>
      <w:r w:rsidRPr="00173C30" w:rsidDel="00110DBD">
        <w:rPr>
          <w:rFonts w:ascii="Times New Roman" w:hAnsi="Times New Roman" w:cs="Times New Roman"/>
          <w:sz w:val="28"/>
          <w:szCs w:val="28"/>
          <w:rtl/>
          <w:lang w:eastAsia="ar" w:bidi="ar-MA"/>
        </w:rPr>
        <w:t xml:space="preserve"> للحصول على المساعدة الفورية. المكالمة مجانية، ويمكن أن يبقى المتصل مجهول الهوية.</w:t>
      </w:r>
    </w:p>
    <w:p w14:paraId="67F80EA9" w14:textId="77777777" w:rsidR="002718B9" w:rsidRPr="00173C30" w:rsidDel="00110DBD" w:rsidRDefault="002718B9" w:rsidP="008740E9">
      <w:pPr>
        <w:pStyle w:val="ListParagraph"/>
        <w:numPr>
          <w:ilvl w:val="1"/>
          <w:numId w:val="8"/>
        </w:numPr>
        <w:tabs>
          <w:tab w:val="left" w:pos="990"/>
        </w:tabs>
        <w:bidi/>
        <w:spacing w:line="360" w:lineRule="auto"/>
        <w:ind w:left="1260"/>
        <w:contextualSpacing/>
        <w:rPr>
          <w:rStyle w:val="normaltextrun"/>
          <w:rFonts w:ascii="Times New Roman" w:hAnsi="Times New Roman" w:cs="Times New Roman"/>
          <w:sz w:val="28"/>
          <w:szCs w:val="28"/>
        </w:rPr>
      </w:pPr>
      <w:r w:rsidRPr="00173C30" w:rsidDel="00110DBD">
        <w:rPr>
          <w:rFonts w:ascii="Times New Roman" w:hAnsi="Times New Roman" w:cs="Times New Roman"/>
          <w:sz w:val="28"/>
          <w:szCs w:val="28"/>
          <w:rtl/>
          <w:lang w:eastAsia="ar" w:bidi="ar-MA"/>
        </w:rPr>
        <w:t xml:space="preserve">يمكنك أيضًا الإبلاغ عن الاحتيال أو الإساءة المشتبه بها عبر البريد الإلكتروني إلى </w:t>
      </w:r>
      <w:hyperlink r:id="rId25">
        <w:r w:rsidRPr="00173C30" w:rsidDel="00110DBD">
          <w:rPr>
            <w:rStyle w:val="Hyperlink"/>
            <w:rFonts w:ascii="Times New Roman" w:hAnsi="Times New Roman" w:cs="Times New Roman"/>
            <w:sz w:val="28"/>
            <w:szCs w:val="28"/>
            <w:lang w:eastAsia="ar" w:bidi="en-US"/>
          </w:rPr>
          <w:t>fraud@dhcs.ca.gov</w:t>
        </w:r>
      </w:hyperlink>
      <w:r w:rsidRPr="00173C30" w:rsidDel="00110DBD">
        <w:rPr>
          <w:rFonts w:ascii="Times New Roman" w:hAnsi="Times New Roman" w:cs="Times New Roman"/>
          <w:sz w:val="28"/>
          <w:szCs w:val="28"/>
          <w:rtl/>
          <w:lang w:eastAsia="ar" w:bidi="ar-MA"/>
        </w:rPr>
        <w:t xml:space="preserve"> أو استخدام الاستمارة عبر الإنترنت على </w:t>
      </w:r>
      <w:hyperlink r:id="rId26" w:history="1">
        <w:hyperlink r:id="rId27" w:history="1">
          <w:r w:rsidRPr="00173C30">
            <w:rPr>
              <w:rStyle w:val="Hyperlink"/>
              <w:rFonts w:ascii="Times New Roman" w:hAnsi="Times New Roman" w:cs="Times New Roman"/>
              <w:sz w:val="28"/>
              <w:szCs w:val="28"/>
              <w:lang w:eastAsia="ar" w:bidi="en-US"/>
            </w:rPr>
            <w:t>http://www.dhcs.ca.gov/individuals/Pages/StopMedi-CalFraud.aspx</w:t>
          </w:r>
        </w:hyperlink>
      </w:hyperlink>
      <w:r w:rsidRPr="00173C30" w:rsidDel="00110DBD">
        <w:rPr>
          <w:rFonts w:ascii="Times New Roman" w:hAnsi="Times New Roman" w:cs="Times New Roman"/>
          <w:sz w:val="28"/>
          <w:szCs w:val="28"/>
          <w:rtl/>
          <w:lang w:eastAsia="ar" w:bidi="ar-MA"/>
        </w:rPr>
        <w:t>.</w:t>
      </w:r>
    </w:p>
    <w:p w14:paraId="5B4D68DA" w14:textId="77777777" w:rsidR="002718B9" w:rsidRPr="00173C30" w:rsidDel="00110DBD" w:rsidRDefault="002718B9" w:rsidP="002718B9">
      <w:pPr>
        <w:pStyle w:val="paragraph"/>
        <w:bidi/>
        <w:spacing w:before="0" w:beforeAutospacing="0" w:after="0" w:afterAutospacing="0"/>
        <w:textAlignment w:val="baseline"/>
        <w:rPr>
          <w:rStyle w:val="normaltextrun"/>
          <w:b/>
          <w:bCs/>
          <w:i/>
          <w:iCs/>
          <w:sz w:val="28"/>
          <w:szCs w:val="28"/>
        </w:rPr>
      </w:pPr>
    </w:p>
    <w:p w14:paraId="43BC5BF2" w14:textId="77777777" w:rsidR="002718B9" w:rsidRPr="00173C30" w:rsidDel="00110DBD" w:rsidRDefault="002718B9" w:rsidP="002718B9">
      <w:pPr>
        <w:pStyle w:val="paragraph"/>
        <w:bidi/>
        <w:spacing w:before="0" w:beforeAutospacing="0" w:after="0" w:afterAutospacing="0" w:line="360" w:lineRule="auto"/>
        <w:textAlignment w:val="baseline"/>
        <w:rPr>
          <w:i/>
          <w:iCs/>
          <w:sz w:val="28"/>
          <w:szCs w:val="28"/>
        </w:rPr>
      </w:pPr>
      <w:r w:rsidRPr="00173C30" w:rsidDel="00110DBD">
        <w:rPr>
          <w:rStyle w:val="normaltextrun"/>
          <w:b/>
          <w:bCs/>
          <w:i/>
          <w:iCs/>
          <w:sz w:val="28"/>
          <w:szCs w:val="28"/>
          <w:rtl/>
          <w:lang w:eastAsia="ar" w:bidi="ar-MA"/>
        </w:rPr>
        <w:t xml:space="preserve">هل يجب عليّ </w:t>
      </w:r>
      <w:r w:rsidRPr="00173C30" w:rsidDel="00110DBD">
        <w:rPr>
          <w:rStyle w:val="contextualspellingandgrammarerror"/>
          <w:b/>
          <w:bCs/>
          <w:i/>
          <w:iCs/>
          <w:sz w:val="28"/>
          <w:szCs w:val="28"/>
          <w:rtl/>
          <w:lang w:eastAsia="ar" w:bidi="ar-MA"/>
        </w:rPr>
        <w:t>أن</w:t>
      </w:r>
      <w:r w:rsidRPr="00173C30" w:rsidDel="00110DBD">
        <w:rPr>
          <w:rStyle w:val="normaltextrun"/>
          <w:b/>
          <w:bCs/>
          <w:i/>
          <w:iCs/>
          <w:sz w:val="28"/>
          <w:szCs w:val="28"/>
          <w:rtl/>
          <w:lang w:eastAsia="ar" w:bidi="ar-MA"/>
        </w:rPr>
        <w:t xml:space="preserve"> أدفع </w:t>
      </w:r>
      <w:r w:rsidRPr="00173C30" w:rsidDel="00110DBD">
        <w:rPr>
          <w:rStyle w:val="contextualspellingandgrammarerror"/>
          <w:b/>
          <w:bCs/>
          <w:i/>
          <w:iCs/>
          <w:sz w:val="28"/>
          <w:szCs w:val="28"/>
          <w:rtl/>
          <w:lang w:eastAsia="ar" w:bidi="ar-MA"/>
        </w:rPr>
        <w:t>مقابل خدمات</w:t>
      </w:r>
      <w:r w:rsidRPr="00173C30" w:rsidDel="00110DBD">
        <w:rPr>
          <w:rStyle w:val="normaltextrun"/>
          <w:b/>
          <w:bCs/>
          <w:i/>
          <w:iCs/>
          <w:sz w:val="28"/>
          <w:szCs w:val="28"/>
          <w:rtl/>
          <w:lang w:eastAsia="ar" w:bidi="ar-MA"/>
        </w:rPr>
        <w:t xml:space="preserve"> </w:t>
      </w:r>
      <w:r w:rsidRPr="00173C30" w:rsidDel="00110DBD">
        <w:rPr>
          <w:rStyle w:val="normaltextrun"/>
          <w:b/>
          <w:bCs/>
          <w:i/>
          <w:iCs/>
          <w:sz w:val="28"/>
          <w:szCs w:val="28"/>
          <w:lang w:eastAsia="ar" w:bidi="en-US"/>
        </w:rPr>
        <w:t>Medi-Cal</w:t>
      </w:r>
      <w:r w:rsidRPr="00173C30" w:rsidDel="00110DBD">
        <w:rPr>
          <w:rStyle w:val="normaltextrun"/>
          <w:b/>
          <w:bCs/>
          <w:i/>
          <w:iCs/>
          <w:sz w:val="28"/>
          <w:szCs w:val="28"/>
          <w:rtl/>
          <w:lang w:eastAsia="ar" w:bidi="ar-MA"/>
        </w:rPr>
        <w:t xml:space="preserve">؟ </w:t>
      </w:r>
    </w:p>
    <w:p w14:paraId="251E4A44" w14:textId="77777777" w:rsidR="00306FBC" w:rsidRPr="00173C30" w:rsidRDefault="002718B9" w:rsidP="00860BB3">
      <w:pPr>
        <w:bidi/>
        <w:spacing w:line="360" w:lineRule="auto"/>
        <w:rPr>
          <w:rStyle w:val="normaltextrun"/>
          <w:rFonts w:ascii="Times New Roman" w:hAnsi="Times New Roman" w:cs="Times New Roman"/>
          <w:sz w:val="28"/>
          <w:szCs w:val="28"/>
        </w:rPr>
      </w:pPr>
      <w:r w:rsidRPr="00173C30" w:rsidDel="00110DBD">
        <w:rPr>
          <w:rStyle w:val="normaltextrun"/>
          <w:rFonts w:ascii="Times New Roman" w:hAnsi="Times New Roman" w:cs="Times New Roman"/>
          <w:sz w:val="28"/>
          <w:szCs w:val="28"/>
          <w:rtl/>
          <w:lang w:eastAsia="ar" w:bidi="ar-MA"/>
        </w:rPr>
        <w:t xml:space="preserve">لا يتعين على معظم الأفراد المشتركين في </w:t>
      </w:r>
      <w:r w:rsidRPr="00173C30" w:rsidDel="00110DBD">
        <w:rPr>
          <w:rStyle w:val="normaltextrun"/>
          <w:rFonts w:ascii="Times New Roman" w:hAnsi="Times New Roman" w:cs="Times New Roman"/>
          <w:sz w:val="28"/>
          <w:szCs w:val="28"/>
          <w:lang w:eastAsia="ar" w:bidi="en-US"/>
        </w:rPr>
        <w:t>Medi-Cal</w:t>
      </w:r>
      <w:r w:rsidRPr="00173C30" w:rsidDel="00110DBD">
        <w:rPr>
          <w:rStyle w:val="normaltextrun"/>
          <w:rFonts w:ascii="Times New Roman" w:hAnsi="Times New Roman" w:cs="Times New Roman"/>
          <w:sz w:val="28"/>
          <w:szCs w:val="28"/>
          <w:rtl/>
          <w:lang w:eastAsia="ar" w:bidi="ar-MA"/>
        </w:rPr>
        <w:t xml:space="preserve"> دفع أي شيء مقابل الخدمات الطبية أو الصحية السلوكية. في بعض الحالات قد يتعين عليك دفع تكاليف الخدمات الطبية و/أو الصحية السلوكية بناءً على مبلغ المال الذي تحصل عليه أو تكسبه كل شهر.</w:t>
      </w:r>
    </w:p>
    <w:p w14:paraId="738D0541" w14:textId="77777777" w:rsidR="004F494B" w:rsidRPr="00173C30" w:rsidRDefault="004F494B" w:rsidP="008740E9">
      <w:pPr>
        <w:numPr>
          <w:ilvl w:val="0"/>
          <w:numId w:val="10"/>
        </w:numPr>
        <w:bidi/>
        <w:spacing w:line="360" w:lineRule="auto"/>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إذا كان دخلك أقل من حدود </w:t>
      </w:r>
      <w:r w:rsidRPr="00173C30">
        <w:rPr>
          <w:rFonts w:ascii="Times New Roman" w:hAnsi="Times New Roman" w:cs="Times New Roman"/>
          <w:sz w:val="28"/>
          <w:szCs w:val="28"/>
          <w:lang w:eastAsia="ar" w:bidi="en-US"/>
        </w:rPr>
        <w:t>Medi-Cal</w:t>
      </w:r>
      <w:r w:rsidRPr="00173C30">
        <w:rPr>
          <w:rFonts w:ascii="Times New Roman" w:hAnsi="Times New Roman" w:cs="Times New Roman"/>
          <w:sz w:val="28"/>
          <w:szCs w:val="28"/>
          <w:rtl/>
          <w:lang w:eastAsia="ar" w:bidi="ar-MA"/>
        </w:rPr>
        <w:t xml:space="preserve"> بالنسبة لحجم أسرتك، فلن تضطر إلى دفع ثمن الخدمات الطبية أو الصحية السلوكية.</w:t>
      </w:r>
    </w:p>
    <w:p w14:paraId="040F7F76" w14:textId="77777777" w:rsidR="004F494B" w:rsidRPr="00173C30" w:rsidRDefault="004F494B" w:rsidP="008740E9">
      <w:pPr>
        <w:numPr>
          <w:ilvl w:val="0"/>
          <w:numId w:val="10"/>
        </w:numPr>
        <w:bidi/>
        <w:spacing w:line="360" w:lineRule="auto"/>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إذا كان دخلك أكبر من حدود </w:t>
      </w:r>
      <w:r w:rsidRPr="00173C30">
        <w:rPr>
          <w:rFonts w:ascii="Times New Roman" w:hAnsi="Times New Roman" w:cs="Times New Roman"/>
          <w:sz w:val="28"/>
          <w:szCs w:val="28"/>
          <w:lang w:eastAsia="ar" w:bidi="en-US"/>
        </w:rPr>
        <w:t>Medi-Cal</w:t>
      </w:r>
      <w:r w:rsidRPr="00173C30">
        <w:rPr>
          <w:rFonts w:ascii="Times New Roman" w:hAnsi="Times New Roman" w:cs="Times New Roman"/>
          <w:sz w:val="28"/>
          <w:szCs w:val="28"/>
          <w:rtl/>
          <w:lang w:eastAsia="ar" w:bidi="ar-MA"/>
        </w:rPr>
        <w:t xml:space="preserve"> بالنسبة لحجم أسرتك، فسيتعين عليك دفع بعض المال مقابل خدمات الصحة الطبية أو السلوكية. المبلغ الذي تدفعه يسمى "حصتك من التكلفة". بمجرد دفع "حصتك من التكلفة"، سوف يقوم برنامج </w:t>
      </w:r>
      <w:r w:rsidRPr="00173C30">
        <w:rPr>
          <w:rFonts w:ascii="Times New Roman" w:hAnsi="Times New Roman" w:cs="Times New Roman"/>
          <w:sz w:val="28"/>
          <w:szCs w:val="28"/>
          <w:lang w:eastAsia="ar" w:bidi="en-US"/>
        </w:rPr>
        <w:t>Medi-Cal</w:t>
      </w:r>
      <w:r w:rsidRPr="00173C30">
        <w:rPr>
          <w:rFonts w:ascii="Times New Roman" w:hAnsi="Times New Roman" w:cs="Times New Roman"/>
          <w:sz w:val="28"/>
          <w:szCs w:val="28"/>
          <w:rtl/>
          <w:lang w:eastAsia="ar" w:bidi="ar-MA"/>
        </w:rPr>
        <w:t xml:space="preserve"> بدفع بقية فواتيرك الطبية المغطاة لهذا الشهر. في الأشهر التي لا يكون لديك فيها نفقات طبية، لن يتعين عليك دفع أي شيء.</w:t>
      </w:r>
    </w:p>
    <w:p w14:paraId="61998B30" w14:textId="77777777" w:rsidR="004F494B" w:rsidRPr="00173C30" w:rsidRDefault="004F494B" w:rsidP="008740E9">
      <w:pPr>
        <w:numPr>
          <w:ilvl w:val="0"/>
          <w:numId w:val="10"/>
        </w:numPr>
        <w:bidi/>
        <w:spacing w:line="360" w:lineRule="auto"/>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قد يتعين عليك دفع "رسوم مشتركة" مقابل أي علاج بموجب </w:t>
      </w:r>
      <w:r w:rsidRPr="00173C30">
        <w:rPr>
          <w:rFonts w:ascii="Times New Roman" w:hAnsi="Times New Roman" w:cs="Times New Roman"/>
          <w:sz w:val="28"/>
          <w:szCs w:val="28"/>
          <w:lang w:eastAsia="ar" w:bidi="en-US"/>
        </w:rPr>
        <w:t>Medi-Cal</w:t>
      </w:r>
      <w:r w:rsidRPr="00173C30">
        <w:rPr>
          <w:rFonts w:ascii="Times New Roman" w:hAnsi="Times New Roman" w:cs="Times New Roman"/>
          <w:sz w:val="28"/>
          <w:szCs w:val="28"/>
          <w:rtl/>
          <w:lang w:eastAsia="ar" w:bidi="ar-MA"/>
        </w:rPr>
        <w:t>. وهذا يعني أنك تدفع مبلغًا من جيبك الخاص في كل مرة تحصل فيها على خدمة طبية أو تذهب إلى غرفة الطوارئ في المستشفى للحصول على خدماتك المنتظمة.</w:t>
      </w:r>
    </w:p>
    <w:p w14:paraId="7CC7DAD1" w14:textId="2CE363A9" w:rsidR="007D1EA7" w:rsidRPr="00173C30" w:rsidRDefault="00893593" w:rsidP="008740E9">
      <w:pPr>
        <w:numPr>
          <w:ilvl w:val="0"/>
          <w:numId w:val="10"/>
        </w:numPr>
        <w:bidi/>
        <w:spacing w:line="360" w:lineRule="auto"/>
        <w:rPr>
          <w:rFonts w:ascii="Times New Roman" w:hAnsi="Times New Roman" w:cs="Times New Roman"/>
          <w:sz w:val="28"/>
          <w:szCs w:val="28"/>
          <w:rtl/>
          <w:lang w:eastAsia="ar" w:bidi="ar-MA"/>
        </w:rPr>
      </w:pPr>
      <w:r w:rsidRPr="00173C30">
        <w:rPr>
          <w:rFonts w:ascii="Times New Roman" w:hAnsi="Times New Roman" w:cs="Times New Roman"/>
          <w:sz w:val="28"/>
          <w:szCs w:val="28"/>
          <w:rtl/>
          <w:lang w:eastAsia="ar" w:bidi="ar-MA"/>
        </w:rPr>
        <w:t>سيخبرك مقدم الخدمة إذا كنت بحاجة إلى دفع مبلغ إضافي.</w:t>
      </w:r>
    </w:p>
    <w:p w14:paraId="7FF1C15B" w14:textId="77777777" w:rsidR="009D228A" w:rsidRPr="00173C30" w:rsidRDefault="009D228A" w:rsidP="00107CB1">
      <w:pPr>
        <w:pStyle w:val="BodyText"/>
        <w:bidi/>
        <w:spacing w:line="360" w:lineRule="auto"/>
        <w:contextualSpacing/>
        <w:rPr>
          <w:rFonts w:ascii="Times New Roman" w:hAnsi="Times New Roman" w:cs="Times New Roman"/>
          <w:b/>
          <w:bCs/>
          <w:sz w:val="28"/>
          <w:szCs w:val="28"/>
        </w:rPr>
      </w:pPr>
    </w:p>
    <w:p w14:paraId="6D7AB451" w14:textId="77777777" w:rsidR="00CC061C" w:rsidRPr="00173C30" w:rsidRDefault="00CC061C" w:rsidP="00CC061C">
      <w:pPr>
        <w:pStyle w:val="Heading1"/>
        <w:spacing w:line="360" w:lineRule="auto"/>
        <w:contextualSpacing/>
        <w:rPr>
          <w:rFonts w:ascii="Times New Roman" w:hAnsi="Times New Roman" w:cs="Times New Roman"/>
          <w:sz w:val="28"/>
          <w:szCs w:val="28"/>
        </w:rPr>
      </w:pPr>
      <w:bookmarkStart w:id="22" w:name="_Toc185521863"/>
      <w:r w:rsidRPr="00173C30">
        <w:rPr>
          <w:rFonts w:ascii="Times New Roman" w:hAnsi="Times New Roman" w:cs="Times New Roman"/>
          <w:sz w:val="28"/>
          <w:szCs w:val="28"/>
          <w:rtl/>
          <w:lang w:eastAsia="ar" w:bidi="ar-MA"/>
        </w:rPr>
        <w:t>إشعار عدم التمييز</w:t>
      </w:r>
      <w:bookmarkEnd w:id="22"/>
    </w:p>
    <w:p w14:paraId="1764725A" w14:textId="2F1781EC" w:rsidR="00CC061C" w:rsidRPr="00173C30" w:rsidRDefault="00CC061C" w:rsidP="00CC061C">
      <w:pPr>
        <w:tabs>
          <w:tab w:val="left" w:pos="5564"/>
          <w:tab w:val="left" w:pos="5804"/>
        </w:tabs>
        <w:kinsoku w:val="0"/>
        <w:overflowPunct w:val="0"/>
        <w:bidi/>
        <w:spacing w:before="88"/>
        <w:ind w:left="90"/>
        <w:rPr>
          <w:rFonts w:ascii="Times New Roman" w:hAnsi="Times New Roman" w:cs="Times New Roman"/>
          <w:color w:val="000000"/>
          <w:sz w:val="28"/>
          <w:szCs w:val="28"/>
        </w:rPr>
      </w:pPr>
      <w:r w:rsidRPr="00173C30">
        <w:rPr>
          <w:rFonts w:ascii="Times New Roman" w:hAnsi="Times New Roman" w:cs="Times New Roman"/>
          <w:sz w:val="28"/>
          <w:szCs w:val="28"/>
          <w:rtl/>
          <w:lang w:eastAsia="ar" w:bidi="ar-MA"/>
        </w:rPr>
        <w:t xml:space="preserve">التمييز مخالف للقانون. </w:t>
      </w:r>
      <w:bookmarkStart w:id="23" w:name="_Hlk184317980"/>
      <w:r w:rsidRPr="00173C30">
        <w:rPr>
          <w:rFonts w:ascii="Times New Roman" w:hAnsi="Times New Roman" w:cs="Times New Roman"/>
          <w:sz w:val="28"/>
          <w:szCs w:val="28"/>
          <w:rtl/>
          <w:lang w:eastAsia="ar" w:bidi="ar-MA"/>
        </w:rPr>
        <w:t xml:space="preserve">قسم الصحة السلوكية بمقاطعة </w:t>
      </w:r>
      <w:r w:rsidRPr="00173C30">
        <w:rPr>
          <w:rFonts w:ascii="Times New Roman" w:hAnsi="Times New Roman" w:cs="Times New Roman"/>
          <w:sz w:val="28"/>
          <w:szCs w:val="28"/>
          <w:lang w:eastAsia="ar" w:bidi="en-US"/>
        </w:rPr>
        <w:t>Sacramento</w:t>
      </w:r>
      <w:bookmarkEnd w:id="23"/>
      <w:r w:rsidRPr="00173C30">
        <w:rPr>
          <w:rFonts w:ascii="Times New Roman" w:hAnsi="Times New Roman" w:cs="Times New Roman"/>
          <w:sz w:val="28"/>
          <w:szCs w:val="28"/>
          <w:rtl/>
          <w:lang w:eastAsia="ar" w:bidi="ar-MA"/>
        </w:rPr>
        <w:t xml:space="preserve"> يتبع قوانين الحقوق المدنية على مستوى الولاية والحكومة الفيدرالية. لا يمارس قسم الصحة السلوكية في مقاطعة </w:t>
      </w:r>
      <w:r w:rsidRPr="00173C30">
        <w:rPr>
          <w:rFonts w:ascii="Times New Roman" w:hAnsi="Times New Roman" w:cs="Times New Roman"/>
          <w:sz w:val="28"/>
          <w:szCs w:val="28"/>
          <w:lang w:eastAsia="ar" w:bidi="en-US"/>
        </w:rPr>
        <w:t>Sacramento</w:t>
      </w:r>
      <w:r w:rsidRPr="00173C30">
        <w:rPr>
          <w:rFonts w:ascii="Times New Roman" w:hAnsi="Times New Roman" w:cs="Times New Roman"/>
          <w:sz w:val="28"/>
          <w:szCs w:val="28"/>
          <w:rtl/>
          <w:lang w:eastAsia="ar" w:bidi="ar-MA"/>
        </w:rPr>
        <w:t xml:space="preserve"> التمييز </w:t>
      </w:r>
      <w:r w:rsidRPr="00173C30">
        <w:rPr>
          <w:rFonts w:ascii="Times New Roman" w:hAnsi="Times New Roman" w:cs="Times New Roman"/>
          <w:sz w:val="28"/>
          <w:szCs w:val="28"/>
          <w:rtl/>
          <w:lang w:eastAsia="ar" w:bidi="ar-MA"/>
        </w:rPr>
        <w:lastRenderedPageBreak/>
        <w:t>بشكل غير قانوني أو يستبعد الأفراد أو يعاملهم بشكل مختلف بسبب الجنس أو العرق أو اللون أو الدين أو النسب أو الأصل القومي أو تحديد المجموعة الإثنية أو العمر أو الإعاقة العقلية أو الإعاقة الجسدية أو الحالة الطبية أو المعلومات الجينية أو الحالة الاجتماعية أو الجندر أو الهوية الجندرية أو الميول الجنسية.</w:t>
      </w:r>
    </w:p>
    <w:p w14:paraId="0383A1F8" w14:textId="3614E1FD" w:rsidR="00CC061C" w:rsidRPr="00173C30" w:rsidRDefault="006E27E3" w:rsidP="00CC061C">
      <w:pPr>
        <w:kinsoku w:val="0"/>
        <w:overflowPunct w:val="0"/>
        <w:bidi/>
        <w:spacing w:before="301"/>
        <w:ind w:left="240"/>
        <w:rPr>
          <w:rFonts w:ascii="Times New Roman" w:hAnsi="Times New Roman" w:cs="Times New Roman"/>
          <w:color w:val="000000"/>
          <w:sz w:val="28"/>
          <w:szCs w:val="28"/>
        </w:rPr>
      </w:pPr>
      <w:r w:rsidRPr="00173C30">
        <w:rPr>
          <w:rFonts w:ascii="Times New Roman" w:hAnsi="Times New Roman" w:cs="Times New Roman"/>
          <w:sz w:val="28"/>
          <w:szCs w:val="28"/>
          <w:rtl/>
          <w:lang w:eastAsia="ar" w:bidi="ar-MA"/>
        </w:rPr>
        <w:t xml:space="preserve">يوفر قسم الصحة السلوكية في مقاطعة </w:t>
      </w:r>
      <w:r w:rsidRPr="00173C30">
        <w:rPr>
          <w:rFonts w:ascii="Times New Roman" w:hAnsi="Times New Roman" w:cs="Times New Roman"/>
          <w:sz w:val="28"/>
          <w:szCs w:val="28"/>
          <w:lang w:eastAsia="ar" w:bidi="en-US"/>
        </w:rPr>
        <w:t>Sacramento</w:t>
      </w:r>
      <w:r w:rsidRPr="00173C30">
        <w:rPr>
          <w:rFonts w:ascii="Times New Roman" w:hAnsi="Times New Roman" w:cs="Times New Roman"/>
          <w:sz w:val="28"/>
          <w:szCs w:val="28"/>
          <w:rtl/>
          <w:lang w:eastAsia="ar" w:bidi="ar-MA"/>
        </w:rPr>
        <w:t xml:space="preserve"> ما يلي:</w:t>
      </w:r>
    </w:p>
    <w:p w14:paraId="6BE94E34" w14:textId="77777777" w:rsidR="00CC061C" w:rsidRPr="00173C30" w:rsidRDefault="00CC061C" w:rsidP="008740E9">
      <w:pPr>
        <w:pStyle w:val="ListParagraph"/>
        <w:widowControl/>
        <w:numPr>
          <w:ilvl w:val="0"/>
          <w:numId w:val="12"/>
        </w:numPr>
        <w:kinsoku w:val="0"/>
        <w:overflowPunct w:val="0"/>
        <w:autoSpaceDE/>
        <w:autoSpaceDN/>
        <w:bidi/>
        <w:spacing w:before="301" w:after="160" w:line="259" w:lineRule="auto"/>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المساعدات والخدمات المجانية للأشخاص ذوي الإعاقة لمساعدتهم على التواصل بشكل أفضل، مثل:</w:t>
      </w:r>
    </w:p>
    <w:p w14:paraId="706A1A0C" w14:textId="77777777" w:rsidR="00CC061C" w:rsidRPr="00173C30" w:rsidRDefault="00CC061C" w:rsidP="008740E9">
      <w:pPr>
        <w:numPr>
          <w:ilvl w:val="1"/>
          <w:numId w:val="11"/>
        </w:numPr>
        <w:tabs>
          <w:tab w:val="left" w:pos="1580"/>
        </w:tabs>
        <w:kinsoku w:val="0"/>
        <w:overflowPunct w:val="0"/>
        <w:bidi/>
        <w:ind w:hanging="540"/>
        <w:rPr>
          <w:rFonts w:ascii="Times New Roman" w:hAnsi="Times New Roman" w:cs="Times New Roman"/>
          <w:sz w:val="28"/>
          <w:szCs w:val="28"/>
        </w:rPr>
      </w:pPr>
      <w:r w:rsidRPr="00173C30">
        <w:rPr>
          <w:rFonts w:ascii="Times New Roman" w:hAnsi="Times New Roman" w:cs="Times New Roman"/>
          <w:sz w:val="28"/>
          <w:szCs w:val="28"/>
          <w:rtl/>
          <w:lang w:eastAsia="ar" w:bidi="ar-MA"/>
        </w:rPr>
        <w:t>مترجمين لغة الإشارة المؤهلين</w:t>
      </w:r>
    </w:p>
    <w:p w14:paraId="317633A0" w14:textId="77777777" w:rsidR="00CC061C" w:rsidRPr="00173C30" w:rsidRDefault="00CC061C" w:rsidP="008740E9">
      <w:pPr>
        <w:numPr>
          <w:ilvl w:val="1"/>
          <w:numId w:val="11"/>
        </w:numPr>
        <w:tabs>
          <w:tab w:val="left" w:pos="1580"/>
        </w:tabs>
        <w:kinsoku w:val="0"/>
        <w:overflowPunct w:val="0"/>
        <w:bidi/>
        <w:spacing w:before="1"/>
        <w:ind w:left="1620" w:hanging="450"/>
        <w:rPr>
          <w:rFonts w:ascii="Times New Roman" w:hAnsi="Times New Roman" w:cs="Times New Roman"/>
          <w:sz w:val="28"/>
          <w:szCs w:val="28"/>
        </w:rPr>
      </w:pPr>
      <w:r w:rsidRPr="00173C30">
        <w:rPr>
          <w:rFonts w:ascii="Times New Roman" w:hAnsi="Times New Roman" w:cs="Times New Roman"/>
          <w:sz w:val="28"/>
          <w:szCs w:val="28"/>
          <w:rtl/>
          <w:lang w:eastAsia="ar" w:bidi="ar-MA"/>
        </w:rPr>
        <w:t>المعلومات المكتوبة بتنسيقات أخرى (طباعة بخط كبير، أو بخط برايل، أو بصيغة صوتية، أو تنسيقات إلكترونية يسهل الوصول إليها)</w:t>
      </w:r>
    </w:p>
    <w:p w14:paraId="1EA73EF1" w14:textId="77777777" w:rsidR="00CC061C" w:rsidRPr="00173C30" w:rsidRDefault="00CC061C" w:rsidP="00CC061C">
      <w:pPr>
        <w:tabs>
          <w:tab w:val="left" w:pos="860"/>
        </w:tabs>
        <w:kinsoku w:val="0"/>
        <w:overflowPunct w:val="0"/>
        <w:bidi/>
        <w:spacing w:before="8"/>
        <w:rPr>
          <w:rFonts w:ascii="Times New Roman" w:hAnsi="Times New Roman" w:cs="Times New Roman"/>
          <w:sz w:val="28"/>
          <w:szCs w:val="28"/>
        </w:rPr>
      </w:pPr>
    </w:p>
    <w:p w14:paraId="112677C6" w14:textId="77777777" w:rsidR="00CC061C" w:rsidRPr="00173C30" w:rsidRDefault="00CC061C" w:rsidP="008740E9">
      <w:pPr>
        <w:pStyle w:val="ListParagraph"/>
        <w:widowControl/>
        <w:numPr>
          <w:ilvl w:val="0"/>
          <w:numId w:val="12"/>
        </w:numPr>
        <w:tabs>
          <w:tab w:val="left" w:pos="720"/>
        </w:tabs>
        <w:kinsoku w:val="0"/>
        <w:overflowPunct w:val="0"/>
        <w:autoSpaceDE/>
        <w:autoSpaceDN/>
        <w:bidi/>
        <w:spacing w:before="8" w:after="160" w:line="259" w:lineRule="auto"/>
        <w:ind w:hanging="270"/>
        <w:contextualSpacing/>
        <w:rPr>
          <w:rFonts w:ascii="Times New Roman" w:hAnsi="Times New Roman" w:cs="Times New Roman"/>
          <w:sz w:val="28"/>
          <w:szCs w:val="28"/>
        </w:rPr>
      </w:pPr>
      <w:r w:rsidRPr="00173C30">
        <w:rPr>
          <w:rFonts w:ascii="Times New Roman" w:hAnsi="Times New Roman" w:cs="Times New Roman"/>
          <w:sz w:val="28"/>
          <w:szCs w:val="28"/>
          <w:rtl/>
          <w:lang w:eastAsia="ar" w:bidi="ar-MA"/>
        </w:rPr>
        <w:t>خدمات لغوية مجانية للأشخاص الذين لغتهم الأساسية ليست الإنجليزية، مثل:</w:t>
      </w:r>
    </w:p>
    <w:p w14:paraId="0BCDA0B4" w14:textId="77777777" w:rsidR="00CC061C" w:rsidRPr="00173C30" w:rsidRDefault="00CC061C" w:rsidP="008740E9">
      <w:pPr>
        <w:numPr>
          <w:ilvl w:val="1"/>
          <w:numId w:val="11"/>
        </w:numPr>
        <w:tabs>
          <w:tab w:val="left" w:pos="1580"/>
        </w:tabs>
        <w:kinsoku w:val="0"/>
        <w:overflowPunct w:val="0"/>
        <w:bidi/>
        <w:ind w:left="1580" w:hanging="410"/>
        <w:rPr>
          <w:rFonts w:ascii="Times New Roman" w:hAnsi="Times New Roman" w:cs="Times New Roman"/>
          <w:sz w:val="28"/>
          <w:szCs w:val="28"/>
        </w:rPr>
      </w:pPr>
      <w:r w:rsidRPr="00173C30">
        <w:rPr>
          <w:rFonts w:ascii="Times New Roman" w:hAnsi="Times New Roman" w:cs="Times New Roman"/>
          <w:sz w:val="28"/>
          <w:szCs w:val="28"/>
          <w:rtl/>
          <w:lang w:eastAsia="ar" w:bidi="ar-MA"/>
        </w:rPr>
        <w:t>المترجمين المؤهلين</w:t>
      </w:r>
    </w:p>
    <w:p w14:paraId="6A9ACE96" w14:textId="77777777" w:rsidR="00CC061C" w:rsidRPr="00173C30" w:rsidRDefault="00CC061C" w:rsidP="008740E9">
      <w:pPr>
        <w:numPr>
          <w:ilvl w:val="1"/>
          <w:numId w:val="11"/>
        </w:numPr>
        <w:tabs>
          <w:tab w:val="left" w:pos="1580"/>
        </w:tabs>
        <w:kinsoku w:val="0"/>
        <w:overflowPunct w:val="0"/>
        <w:bidi/>
        <w:ind w:left="1580" w:hanging="410"/>
        <w:rPr>
          <w:rFonts w:ascii="Times New Roman" w:hAnsi="Times New Roman" w:cs="Times New Roman"/>
          <w:sz w:val="28"/>
          <w:szCs w:val="28"/>
        </w:rPr>
      </w:pPr>
      <w:r w:rsidRPr="00173C30">
        <w:rPr>
          <w:rFonts w:ascii="Times New Roman" w:hAnsi="Times New Roman" w:cs="Times New Roman"/>
          <w:sz w:val="28"/>
          <w:szCs w:val="28"/>
          <w:rtl/>
          <w:lang w:eastAsia="ar" w:bidi="ar-MA"/>
        </w:rPr>
        <w:t>المعلومات المكتوبة بلغات أخرى</w:t>
      </w:r>
    </w:p>
    <w:p w14:paraId="4FF44F58" w14:textId="77777777" w:rsidR="00CC061C" w:rsidRPr="00173C30" w:rsidRDefault="00CC061C" w:rsidP="00CC061C">
      <w:pPr>
        <w:kinsoku w:val="0"/>
        <w:overflowPunct w:val="0"/>
        <w:bidi/>
        <w:spacing w:before="8"/>
        <w:rPr>
          <w:rFonts w:ascii="Times New Roman" w:hAnsi="Times New Roman" w:cs="Times New Roman"/>
          <w:sz w:val="28"/>
          <w:szCs w:val="28"/>
        </w:rPr>
      </w:pPr>
    </w:p>
    <w:p w14:paraId="6A94D0A9" w14:textId="7271C8B3" w:rsidR="00CC061C" w:rsidRPr="00173C30" w:rsidRDefault="00CC061C" w:rsidP="00CC061C">
      <w:pPr>
        <w:tabs>
          <w:tab w:val="left" w:pos="8347"/>
        </w:tabs>
        <w:kinsoku w:val="0"/>
        <w:overflowPunct w:val="0"/>
        <w:bidi/>
        <w:ind w:left="140"/>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إذا كنت بحاجة إلى هذه الخدمات، اتصل بالمقاطعة من الاثنين إلى الجمعة بين الساعة 8:00 صباحًا و5:00 مساءً على الهاتف </w:t>
      </w:r>
      <w:r w:rsidR="00492881" w:rsidRPr="00173C30">
        <w:rPr>
          <w:rFonts w:ascii="Times New Roman" w:hAnsi="Times New Roman" w:cs="Times New Roman"/>
          <w:sz w:val="28"/>
          <w:szCs w:val="28"/>
          <w:lang w:eastAsia="ar" w:bidi="ar-MA"/>
        </w:rPr>
        <w:t>1-916-875-6069</w:t>
      </w:r>
      <w:r w:rsidRPr="00173C30">
        <w:rPr>
          <w:rFonts w:ascii="Times New Roman" w:hAnsi="Times New Roman" w:cs="Times New Roman"/>
          <w:sz w:val="28"/>
          <w:szCs w:val="28"/>
          <w:rtl/>
          <w:lang w:eastAsia="ar" w:bidi="ar-MA"/>
        </w:rPr>
        <w:t xml:space="preserve">. أو إذا لم تتمكن من السمع أو التحدث بشكل جيد، يرجى الاتصال برقم تحويلة ولاية كاليفورنيا 711 </w:t>
      </w:r>
      <w:r w:rsidRPr="00173C30">
        <w:rPr>
          <w:rFonts w:ascii="Times New Roman" w:hAnsi="Times New Roman" w:cs="Times New Roman"/>
          <w:sz w:val="28"/>
          <w:szCs w:val="28"/>
          <w:lang w:eastAsia="ar" w:bidi="en-US"/>
        </w:rPr>
        <w:t>TYY/TDD</w:t>
      </w:r>
      <w:r w:rsidRPr="00173C30">
        <w:rPr>
          <w:rFonts w:ascii="Times New Roman" w:hAnsi="Times New Roman" w:cs="Times New Roman"/>
          <w:sz w:val="28"/>
          <w:szCs w:val="28"/>
          <w:rtl/>
          <w:lang w:eastAsia="ar" w:bidi="ar-MA"/>
        </w:rPr>
        <w:t>. حسب الطلب، يمكن توفير هذه الوثيقة لك بخط برايل، أو طباعة بخط كبير، أو بصيغة صوتية، أو تنسيقات إلكترونية يسهل الوصول إليها.</w:t>
      </w:r>
    </w:p>
    <w:p w14:paraId="6A15E099" w14:textId="77777777" w:rsidR="00CC061C" w:rsidRPr="00173C30" w:rsidRDefault="00CC061C" w:rsidP="00CC061C">
      <w:pPr>
        <w:pStyle w:val="Heading1"/>
        <w:spacing w:after="0" w:line="360" w:lineRule="auto"/>
        <w:jc w:val="left"/>
        <w:rPr>
          <w:rFonts w:ascii="Times New Roman" w:hAnsi="Times New Roman" w:cs="Times New Roman"/>
          <w:sz w:val="28"/>
          <w:szCs w:val="28"/>
        </w:rPr>
      </w:pPr>
    </w:p>
    <w:p w14:paraId="64563B6D" w14:textId="77777777" w:rsidR="00CC061C" w:rsidRPr="00173C30" w:rsidRDefault="00CC061C" w:rsidP="00CC061C">
      <w:pPr>
        <w:kinsoku w:val="0"/>
        <w:overflowPunct w:val="0"/>
        <w:bidi/>
        <w:ind w:left="140"/>
        <w:rPr>
          <w:rFonts w:ascii="Times New Roman" w:hAnsi="Times New Roman" w:cs="Times New Roman"/>
          <w:b/>
          <w:bCs/>
          <w:sz w:val="28"/>
          <w:szCs w:val="28"/>
        </w:rPr>
      </w:pPr>
      <w:r w:rsidRPr="00173C30">
        <w:rPr>
          <w:rFonts w:ascii="Times New Roman" w:hAnsi="Times New Roman" w:cs="Times New Roman"/>
          <w:b/>
          <w:bCs/>
          <w:sz w:val="28"/>
          <w:szCs w:val="28"/>
          <w:u w:val="thick"/>
          <w:rtl/>
          <w:lang w:eastAsia="ar" w:bidi="ar-MA"/>
        </w:rPr>
        <w:t>كيفية تقديم تظلم</w:t>
      </w:r>
    </w:p>
    <w:p w14:paraId="5B32A960" w14:textId="6C97F17E" w:rsidR="00CC061C" w:rsidRPr="00173C30" w:rsidRDefault="00CC061C" w:rsidP="00CC061C">
      <w:pPr>
        <w:kinsoku w:val="0"/>
        <w:overflowPunct w:val="0"/>
        <w:bidi/>
        <w:spacing w:before="93"/>
        <w:ind w:left="140" w:right="295"/>
        <w:rPr>
          <w:rFonts w:ascii="Times New Roman" w:hAnsi="Times New Roman" w:cs="Times New Roman"/>
          <w:color w:val="000000"/>
          <w:sz w:val="28"/>
          <w:szCs w:val="28"/>
        </w:rPr>
      </w:pPr>
      <w:r w:rsidRPr="00173C30">
        <w:rPr>
          <w:rFonts w:ascii="Times New Roman" w:hAnsi="Times New Roman" w:cs="Times New Roman"/>
          <w:sz w:val="28"/>
          <w:szCs w:val="28"/>
          <w:rtl/>
          <w:lang w:eastAsia="ar" w:bidi="ar-MA"/>
        </w:rPr>
        <w:t xml:space="preserve">إذا كنت تظن أن قسم الصحة السلوكية بمقاطعة </w:t>
      </w:r>
      <w:r w:rsidRPr="00173C30">
        <w:rPr>
          <w:rFonts w:ascii="Times New Roman" w:hAnsi="Times New Roman" w:cs="Times New Roman"/>
          <w:sz w:val="28"/>
          <w:szCs w:val="28"/>
          <w:lang w:eastAsia="ar" w:bidi="en-US"/>
        </w:rPr>
        <w:t>Sacramento</w:t>
      </w:r>
      <w:r w:rsidRPr="00173C30">
        <w:rPr>
          <w:rFonts w:ascii="Times New Roman" w:hAnsi="Times New Roman" w:cs="Times New Roman"/>
          <w:sz w:val="28"/>
          <w:szCs w:val="28"/>
          <w:rtl/>
          <w:lang w:eastAsia="ar" w:bidi="ar-MA"/>
        </w:rPr>
        <w:t xml:space="preserve"> امتنع عن تقديم هذه الخدمات أو مارس التمييز بشكل غير قانوني بطريقة أخرى على أساس الجنس أو العرق أو اللون أو الدين أو النسب أو الأصل القومي أو تحديد المجموعة الإثنية أو العمر أو الإعاقة العقلية أو الإعاقة الجسدية أو الحالة الطبية أو المعلومات الجينية أو الحالة الاجتماعية أو الجندر أو الهوية الجندرية أو الميول الجنسية، فيمكنك تقديم شكوى إلى قسم خدمات الأعضاء. يمكنك تقديم تظلم عبر الهاتف، أو كتابيًا، أو وجهًا لوجه، أو إلكترونيًا:</w:t>
      </w:r>
    </w:p>
    <w:p w14:paraId="4198AD7A" w14:textId="77777777" w:rsidR="00CC061C" w:rsidRPr="00173C30" w:rsidRDefault="00CC061C" w:rsidP="00CC061C">
      <w:pPr>
        <w:kinsoku w:val="0"/>
        <w:overflowPunct w:val="0"/>
        <w:bidi/>
        <w:spacing w:before="5"/>
        <w:rPr>
          <w:rFonts w:ascii="Times New Roman" w:hAnsi="Times New Roman" w:cs="Times New Roman"/>
          <w:sz w:val="28"/>
          <w:szCs w:val="28"/>
        </w:rPr>
      </w:pPr>
    </w:p>
    <w:p w14:paraId="194406DA" w14:textId="1E8C12C9" w:rsidR="00CC061C" w:rsidRPr="00173C30" w:rsidRDefault="00CC061C" w:rsidP="008740E9">
      <w:pPr>
        <w:widowControl w:val="0"/>
        <w:numPr>
          <w:ilvl w:val="0"/>
          <w:numId w:val="13"/>
        </w:numPr>
        <w:tabs>
          <w:tab w:val="left" w:pos="860"/>
        </w:tabs>
        <w:kinsoku w:val="0"/>
        <w:overflowPunct w:val="0"/>
        <w:autoSpaceDE w:val="0"/>
        <w:autoSpaceDN w:val="0"/>
        <w:bidi/>
        <w:adjustRightInd w:val="0"/>
        <w:spacing w:after="0" w:line="240" w:lineRule="auto"/>
        <w:ind w:right="779"/>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عن طريق الهاتف</w:t>
      </w:r>
      <w:r w:rsidRPr="00173C30">
        <w:rPr>
          <w:rFonts w:ascii="Times New Roman" w:hAnsi="Times New Roman" w:cs="Times New Roman"/>
          <w:sz w:val="28"/>
          <w:szCs w:val="28"/>
          <w:rtl/>
          <w:lang w:eastAsia="ar" w:bidi="ar-MA"/>
        </w:rPr>
        <w:t>: يمكنك الاتصال بخدمات الأعضاء بين الساعة 8:00 صباحًا وحتى 5:00 مساءً على الهاتف 1</w:t>
      </w:r>
      <w:r w:rsidR="00BD05A8" w:rsidRPr="00173C30">
        <w:rPr>
          <w:rFonts w:ascii="Times New Roman" w:hAnsi="Times New Roman" w:cs="Times New Roman"/>
          <w:sz w:val="28"/>
          <w:szCs w:val="28"/>
        </w:rPr>
        <w:t>1-916-875-6069</w:t>
      </w:r>
      <w:r w:rsidRPr="00173C30">
        <w:rPr>
          <w:rFonts w:ascii="Times New Roman" w:hAnsi="Times New Roman" w:cs="Times New Roman"/>
          <w:i/>
          <w:iCs/>
          <w:sz w:val="28"/>
          <w:szCs w:val="28"/>
          <w:rtl/>
          <w:lang w:eastAsia="ar" w:bidi="ar-MA"/>
        </w:rPr>
        <w:t xml:space="preserve">. </w:t>
      </w:r>
      <w:r w:rsidRPr="00173C30">
        <w:rPr>
          <w:rFonts w:ascii="Times New Roman" w:hAnsi="Times New Roman" w:cs="Times New Roman"/>
          <w:sz w:val="28"/>
          <w:szCs w:val="28"/>
          <w:rtl/>
          <w:lang w:eastAsia="ar" w:bidi="ar-MA"/>
        </w:rPr>
        <w:t xml:space="preserve">أو إذا لم تتمكن من السمع أو التحدث </w:t>
      </w:r>
      <w:r w:rsidRPr="00173C30">
        <w:rPr>
          <w:rFonts w:ascii="Times New Roman" w:hAnsi="Times New Roman" w:cs="Times New Roman"/>
          <w:sz w:val="28"/>
          <w:szCs w:val="28"/>
          <w:rtl/>
          <w:lang w:eastAsia="ar" w:bidi="ar-MA"/>
        </w:rPr>
        <w:lastRenderedPageBreak/>
        <w:t xml:space="preserve">بشكل جيد، يرجى الاتصال برقم تحويلة ولاية كاليفورنيا 711 </w:t>
      </w:r>
      <w:r w:rsidRPr="00173C30">
        <w:rPr>
          <w:rFonts w:ascii="Times New Roman" w:hAnsi="Times New Roman" w:cs="Times New Roman"/>
          <w:sz w:val="28"/>
          <w:szCs w:val="28"/>
          <w:lang w:eastAsia="ar" w:bidi="en-US"/>
        </w:rPr>
        <w:t>TYY/TDD</w:t>
      </w:r>
      <w:r w:rsidRPr="00173C30">
        <w:rPr>
          <w:rFonts w:ascii="Times New Roman" w:hAnsi="Times New Roman" w:cs="Times New Roman"/>
          <w:sz w:val="28"/>
          <w:szCs w:val="28"/>
          <w:rtl/>
          <w:lang w:eastAsia="ar" w:bidi="ar-MA"/>
        </w:rPr>
        <w:t>.</w:t>
      </w:r>
    </w:p>
    <w:p w14:paraId="61C79164" w14:textId="77777777" w:rsidR="00CC061C" w:rsidRPr="00173C30" w:rsidRDefault="00CC061C" w:rsidP="008740E9">
      <w:pPr>
        <w:widowControl w:val="0"/>
        <w:numPr>
          <w:ilvl w:val="0"/>
          <w:numId w:val="11"/>
        </w:numPr>
        <w:tabs>
          <w:tab w:val="left" w:pos="860"/>
        </w:tabs>
        <w:kinsoku w:val="0"/>
        <w:overflowPunct w:val="0"/>
        <w:autoSpaceDE w:val="0"/>
        <w:autoSpaceDN w:val="0"/>
        <w:bidi/>
        <w:adjustRightInd w:val="0"/>
        <w:spacing w:before="160" w:after="0" w:line="240" w:lineRule="auto"/>
        <w:ind w:left="860"/>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كتابيًا:</w:t>
      </w:r>
      <w:r w:rsidRPr="00173C30">
        <w:rPr>
          <w:rFonts w:ascii="Times New Roman" w:hAnsi="Times New Roman" w:cs="Times New Roman"/>
          <w:sz w:val="28"/>
          <w:szCs w:val="28"/>
          <w:rtl/>
          <w:lang w:eastAsia="ar" w:bidi="ar-MA"/>
        </w:rPr>
        <w:t xml:space="preserve"> قم بملء استمارة الشكوى أو اكتب رسالة وأرسلها إلى:</w:t>
      </w:r>
    </w:p>
    <w:p w14:paraId="7A34C4EE" w14:textId="77777777" w:rsidR="00624A2E" w:rsidRPr="00173C30" w:rsidRDefault="00624A2E" w:rsidP="00624A2E">
      <w:pPr>
        <w:pStyle w:val="BodyText"/>
        <w:bidi/>
        <w:spacing w:line="276" w:lineRule="auto"/>
        <w:ind w:left="720" w:firstLine="720"/>
        <w:contextualSpacing/>
        <w:rPr>
          <w:rFonts w:ascii="Times New Roman" w:hAnsi="Times New Roman" w:cs="Times New Roman"/>
          <w:sz w:val="28"/>
          <w:szCs w:val="28"/>
        </w:rPr>
      </w:pPr>
      <w:r w:rsidRPr="00173C30">
        <w:rPr>
          <w:rFonts w:ascii="Times New Roman" w:hAnsi="Times New Roman" w:cs="Times New Roman"/>
          <w:sz w:val="28"/>
          <w:szCs w:val="28"/>
          <w:lang w:eastAsia="ar" w:bidi="en-US"/>
        </w:rPr>
        <w:t>Sacramento County BHS - Member Services</w:t>
      </w:r>
    </w:p>
    <w:p w14:paraId="2719FA43" w14:textId="77777777" w:rsidR="00BD05A8" w:rsidRPr="00173C30" w:rsidRDefault="00BD05A8" w:rsidP="00BD05A8">
      <w:pPr>
        <w:pStyle w:val="BodyText"/>
        <w:spacing w:line="276" w:lineRule="auto"/>
        <w:ind w:left="860" w:rightChars="634" w:right="1395"/>
        <w:contextualSpacing/>
        <w:jc w:val="right"/>
        <w:rPr>
          <w:rFonts w:ascii="Times New Roman" w:hAnsi="Times New Roman" w:cs="Times New Roman"/>
          <w:sz w:val="28"/>
          <w:szCs w:val="28"/>
        </w:rPr>
      </w:pPr>
      <w:r w:rsidRPr="00173C30">
        <w:rPr>
          <w:rFonts w:ascii="Times New Roman" w:hAnsi="Times New Roman" w:cs="Times New Roman"/>
          <w:sz w:val="28"/>
          <w:szCs w:val="28"/>
        </w:rPr>
        <w:tab/>
      </w:r>
      <w:r w:rsidRPr="00173C30">
        <w:rPr>
          <w:rFonts w:ascii="Times New Roman" w:hAnsi="Times New Roman" w:cs="Times New Roman"/>
          <w:sz w:val="28"/>
          <w:szCs w:val="28"/>
        </w:rPr>
        <w:tab/>
        <w:t>7001-A East Parkway, Suite 300</w:t>
      </w:r>
    </w:p>
    <w:p w14:paraId="2AA29D4E" w14:textId="77777777" w:rsidR="00BD05A8" w:rsidRPr="00173C30" w:rsidRDefault="00BD05A8" w:rsidP="00BD05A8">
      <w:pPr>
        <w:pStyle w:val="BodyText"/>
        <w:spacing w:line="276" w:lineRule="auto"/>
        <w:ind w:left="860" w:rightChars="634" w:right="1395"/>
        <w:contextualSpacing/>
        <w:jc w:val="right"/>
        <w:rPr>
          <w:rFonts w:ascii="Times New Roman" w:hAnsi="Times New Roman" w:cs="Times New Roman"/>
          <w:sz w:val="28"/>
          <w:szCs w:val="28"/>
        </w:rPr>
      </w:pPr>
      <w:r w:rsidRPr="00173C30">
        <w:rPr>
          <w:rFonts w:ascii="Times New Roman" w:hAnsi="Times New Roman" w:cs="Times New Roman"/>
          <w:sz w:val="28"/>
          <w:szCs w:val="28"/>
        </w:rPr>
        <w:tab/>
      </w:r>
      <w:r w:rsidRPr="00173C30">
        <w:rPr>
          <w:rFonts w:ascii="Times New Roman" w:hAnsi="Times New Roman" w:cs="Times New Roman"/>
          <w:sz w:val="28"/>
          <w:szCs w:val="28"/>
        </w:rPr>
        <w:tab/>
        <w:t>Sacramento, CA 95823</w:t>
      </w:r>
    </w:p>
    <w:p w14:paraId="768517BB" w14:textId="13976AA0" w:rsidR="00CC061C" w:rsidRPr="00173C30" w:rsidRDefault="00CC061C" w:rsidP="008740E9">
      <w:pPr>
        <w:widowControl w:val="0"/>
        <w:numPr>
          <w:ilvl w:val="0"/>
          <w:numId w:val="13"/>
        </w:numPr>
        <w:tabs>
          <w:tab w:val="left" w:pos="860"/>
        </w:tabs>
        <w:kinsoku w:val="0"/>
        <w:overflowPunct w:val="0"/>
        <w:autoSpaceDE w:val="0"/>
        <w:autoSpaceDN w:val="0"/>
        <w:bidi/>
        <w:adjustRightInd w:val="0"/>
        <w:spacing w:before="164" w:after="0" w:line="240" w:lineRule="auto"/>
        <w:ind w:right="1071"/>
        <w:rPr>
          <w:rFonts w:ascii="Times New Roman" w:hAnsi="Times New Roman" w:cs="Times New Roman"/>
          <w:sz w:val="28"/>
          <w:szCs w:val="28"/>
        </w:rPr>
      </w:pPr>
      <w:r w:rsidRPr="00173C30">
        <w:rPr>
          <w:rFonts w:ascii="Times New Roman" w:hAnsi="Times New Roman" w:cs="Times New Roman"/>
          <w:sz w:val="28"/>
          <w:szCs w:val="28"/>
          <w:u w:val="single" w:color="000000"/>
          <w:rtl/>
          <w:lang w:eastAsia="ar" w:bidi="ar-MA"/>
        </w:rPr>
        <w:t>وجهًا لوجه</w:t>
      </w:r>
      <w:r w:rsidRPr="00173C30">
        <w:rPr>
          <w:rFonts w:ascii="Times New Roman" w:hAnsi="Times New Roman" w:cs="Times New Roman"/>
          <w:sz w:val="28"/>
          <w:szCs w:val="28"/>
          <w:rtl/>
          <w:lang w:eastAsia="ar" w:bidi="ar-MA"/>
        </w:rPr>
        <w:t>: قم بزيارة مكتب طبيبك أو مقدم العلاج وقل أنك تريد تقديم تظلم.</w:t>
      </w:r>
    </w:p>
    <w:p w14:paraId="6AEC5B5D" w14:textId="122D6ECB" w:rsidR="00CC061C" w:rsidRPr="00173C30" w:rsidRDefault="00CC061C" w:rsidP="008740E9">
      <w:pPr>
        <w:widowControl w:val="0"/>
        <w:numPr>
          <w:ilvl w:val="0"/>
          <w:numId w:val="13"/>
        </w:numPr>
        <w:tabs>
          <w:tab w:val="left" w:pos="860"/>
        </w:tabs>
        <w:kinsoku w:val="0"/>
        <w:overflowPunct w:val="0"/>
        <w:autoSpaceDE w:val="0"/>
        <w:autoSpaceDN w:val="0"/>
        <w:bidi/>
        <w:adjustRightInd w:val="0"/>
        <w:spacing w:before="156" w:after="0" w:line="240" w:lineRule="auto"/>
        <w:ind w:left="500" w:firstLine="0"/>
        <w:rPr>
          <w:rFonts w:ascii="Times New Roman" w:hAnsi="Times New Roman" w:cs="Times New Roman"/>
          <w:sz w:val="28"/>
          <w:szCs w:val="28"/>
          <w:u w:val="single"/>
        </w:rPr>
      </w:pPr>
      <w:r w:rsidRPr="00173C30">
        <w:rPr>
          <w:rFonts w:ascii="Times New Roman" w:hAnsi="Times New Roman" w:cs="Times New Roman"/>
          <w:sz w:val="28"/>
          <w:szCs w:val="28"/>
          <w:u w:val="single"/>
          <w:rtl/>
          <w:lang w:eastAsia="ar" w:bidi="ar-MA"/>
        </w:rPr>
        <w:t>إلكترونيًا</w:t>
      </w:r>
      <w:r w:rsidRPr="00173C30">
        <w:rPr>
          <w:rFonts w:ascii="Times New Roman" w:hAnsi="Times New Roman" w:cs="Times New Roman"/>
          <w:sz w:val="28"/>
          <w:szCs w:val="28"/>
          <w:rtl/>
          <w:lang w:eastAsia="ar" w:bidi="ar-MA"/>
        </w:rPr>
        <w:t xml:space="preserve">: تفضل بزيارة موقع خدمات الأعضاء على </w:t>
      </w:r>
      <w:bookmarkStart w:id="24" w:name="_Hlk158391419"/>
      <w:r w:rsidR="00624A2E" w:rsidRPr="00173C30">
        <w:rPr>
          <w:rFonts w:ascii="Times New Roman" w:hAnsi="Times New Roman" w:cs="Times New Roman"/>
          <w:sz w:val="28"/>
          <w:szCs w:val="28"/>
          <w:rtl/>
          <w:lang w:eastAsia="ar" w:bidi="ar-MA"/>
        </w:rPr>
        <w:fldChar w:fldCharType="begin"/>
      </w:r>
      <w:r w:rsidR="00624A2E" w:rsidRPr="00173C30">
        <w:rPr>
          <w:rFonts w:ascii="Times New Roman" w:hAnsi="Times New Roman" w:cs="Times New Roman"/>
          <w:sz w:val="28"/>
          <w:szCs w:val="28"/>
          <w:rtl/>
          <w:lang w:eastAsia="ar" w:bidi="ar-MA"/>
        </w:rPr>
        <w:instrText>HYPERLINK "https://dhs.saccounty.gov/BHS/Pages/Problem-Resolution/GI-Problem-Resolution.aspx"</w:instrText>
      </w:r>
      <w:r w:rsidR="00624A2E" w:rsidRPr="00173C30">
        <w:rPr>
          <w:rFonts w:ascii="Times New Roman" w:hAnsi="Times New Roman" w:cs="Times New Roman"/>
          <w:sz w:val="28"/>
          <w:szCs w:val="28"/>
          <w:rtl/>
          <w:lang w:eastAsia="ar" w:bidi="ar-MA"/>
        </w:rPr>
      </w:r>
      <w:r w:rsidR="00624A2E" w:rsidRPr="00173C30">
        <w:rPr>
          <w:rFonts w:ascii="Times New Roman" w:hAnsi="Times New Roman" w:cs="Times New Roman"/>
          <w:sz w:val="28"/>
          <w:szCs w:val="28"/>
          <w:rtl/>
          <w:lang w:eastAsia="ar" w:bidi="ar-MA"/>
        </w:rPr>
        <w:fldChar w:fldCharType="separate"/>
      </w:r>
      <w:r w:rsidR="00624A2E" w:rsidRPr="00173C30">
        <w:rPr>
          <w:rFonts w:ascii="Times New Roman" w:hAnsi="Times New Roman" w:cs="Times New Roman"/>
          <w:color w:val="0000FF"/>
          <w:sz w:val="28"/>
          <w:szCs w:val="28"/>
          <w:u w:val="single"/>
          <w:lang w:eastAsia="ar" w:bidi="en-US"/>
        </w:rPr>
        <w:t>Problem Resolution (saccounty.gov</w:t>
      </w:r>
      <w:r w:rsidR="00492881" w:rsidRPr="00173C30">
        <w:rPr>
          <w:rFonts w:ascii="Times New Roman" w:hAnsi="Times New Roman" w:cs="Times New Roman"/>
          <w:color w:val="0000FF"/>
          <w:sz w:val="28"/>
          <w:szCs w:val="28"/>
          <w:u w:val="single"/>
          <w:lang w:eastAsia="ar" w:bidi="en-US"/>
        </w:rPr>
        <w:t>)</w:t>
      </w:r>
      <w:r w:rsidR="00624A2E" w:rsidRPr="00173C30">
        <w:rPr>
          <w:rFonts w:ascii="Times New Roman" w:hAnsi="Times New Roman" w:cs="Times New Roman"/>
          <w:color w:val="0000FF"/>
          <w:sz w:val="28"/>
          <w:szCs w:val="28"/>
          <w:u w:val="single"/>
          <w:rtl/>
          <w:lang w:eastAsia="ar" w:bidi="ar-MA"/>
        </w:rPr>
        <w:fldChar w:fldCharType="end"/>
      </w:r>
      <w:bookmarkEnd w:id="24"/>
      <w:r w:rsidRPr="00173C30">
        <w:rPr>
          <w:rFonts w:ascii="Times New Roman" w:hAnsi="Times New Roman" w:cs="Times New Roman"/>
          <w:i/>
          <w:iCs/>
          <w:sz w:val="28"/>
          <w:szCs w:val="28"/>
          <w:rtl/>
          <w:lang w:eastAsia="ar" w:bidi="ar-MA"/>
        </w:rPr>
        <w:t>.</w:t>
      </w:r>
    </w:p>
    <w:p w14:paraId="0879F780" w14:textId="77777777" w:rsidR="00CC061C" w:rsidRPr="00173C30" w:rsidRDefault="00CC061C" w:rsidP="00CC061C">
      <w:pPr>
        <w:widowControl w:val="0"/>
        <w:tabs>
          <w:tab w:val="left" w:pos="860"/>
        </w:tabs>
        <w:kinsoku w:val="0"/>
        <w:overflowPunct w:val="0"/>
        <w:autoSpaceDE w:val="0"/>
        <w:autoSpaceDN w:val="0"/>
        <w:bidi/>
        <w:adjustRightInd w:val="0"/>
        <w:spacing w:before="156" w:after="0" w:line="240" w:lineRule="auto"/>
        <w:ind w:left="500"/>
        <w:rPr>
          <w:rFonts w:ascii="Times New Roman" w:hAnsi="Times New Roman" w:cs="Times New Roman"/>
          <w:sz w:val="28"/>
          <w:szCs w:val="28"/>
          <w:u w:val="single"/>
        </w:rPr>
      </w:pPr>
    </w:p>
    <w:p w14:paraId="4A188E97" w14:textId="77777777" w:rsidR="00CC061C" w:rsidRPr="00173C30" w:rsidRDefault="00CC061C" w:rsidP="00CC061C">
      <w:pPr>
        <w:tabs>
          <w:tab w:val="left" w:pos="860"/>
        </w:tabs>
        <w:kinsoku w:val="0"/>
        <w:overflowPunct w:val="0"/>
        <w:bidi/>
        <w:spacing w:before="156"/>
        <w:rPr>
          <w:rFonts w:ascii="Times New Roman" w:hAnsi="Times New Roman" w:cs="Times New Roman"/>
          <w:sz w:val="28"/>
          <w:szCs w:val="28"/>
          <w:u w:val="single"/>
        </w:rPr>
      </w:pPr>
      <w:r w:rsidRPr="00173C30">
        <w:rPr>
          <w:rFonts w:ascii="Times New Roman" w:hAnsi="Times New Roman" w:cs="Times New Roman"/>
          <w:noProof/>
          <w:sz w:val="28"/>
          <w:szCs w:val="28"/>
          <w:u w:val="single"/>
          <w:rtl/>
          <w:lang w:eastAsia="ar" w:bidi="ar-MA"/>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5D7A8" id="Freeform: Shape 3" o:spid="_x0000_s1026"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173C30" w:rsidRDefault="00CC061C" w:rsidP="00CC061C">
      <w:pPr>
        <w:tabs>
          <w:tab w:val="left" w:pos="860"/>
        </w:tabs>
        <w:kinsoku w:val="0"/>
        <w:overflowPunct w:val="0"/>
        <w:bidi/>
        <w:spacing w:before="156"/>
        <w:rPr>
          <w:rFonts w:ascii="Times New Roman" w:hAnsi="Times New Roman" w:cs="Times New Roman"/>
          <w:b/>
          <w:bCs/>
          <w:sz w:val="28"/>
          <w:szCs w:val="28"/>
        </w:rPr>
      </w:pPr>
      <w:r w:rsidRPr="00173C30">
        <w:rPr>
          <w:rFonts w:ascii="Times New Roman" w:hAnsi="Times New Roman" w:cs="Times New Roman"/>
          <w:b/>
          <w:bCs/>
          <w:sz w:val="28"/>
          <w:szCs w:val="28"/>
          <w:u w:val="thick"/>
          <w:rtl/>
          <w:lang w:eastAsia="ar" w:bidi="ar-MA"/>
        </w:rPr>
        <w:t xml:space="preserve">مكتب الحقوق المدنية </w:t>
      </w:r>
      <w:r w:rsidRPr="00173C30">
        <w:rPr>
          <w:rFonts w:ascii="Times New Roman" w:hAnsi="Times New Roman" w:cs="Times New Roman"/>
          <w:b/>
          <w:bCs/>
          <w:sz w:val="28"/>
          <w:szCs w:val="28"/>
          <w:rtl/>
          <w:lang w:eastAsia="ar" w:bidi="ar-MA"/>
        </w:rPr>
        <w:t>– وزارة خدمات الرعاية الصحية في كاليفورنيا</w:t>
      </w:r>
    </w:p>
    <w:p w14:paraId="7AC2F427" w14:textId="77777777" w:rsidR="00CC061C" w:rsidRPr="00173C30" w:rsidRDefault="00CC061C" w:rsidP="00CC061C">
      <w:p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sz w:val="28"/>
          <w:szCs w:val="28"/>
          <w:rtl/>
          <w:lang w:eastAsia="ar" w:bidi="ar-MA"/>
        </w:rPr>
        <w:t>يمكنك أيضًا تقديم شكوى تتعلق بالحقوق المدنية إلى وزارة خدمات الرعاية الصحية في كاليفورنيا، مكتب الحقوق المدنية عبر الهاتف أو كتابةً أو إلكترونيًا:</w:t>
      </w:r>
    </w:p>
    <w:p w14:paraId="241D758E" w14:textId="4A82FB8C" w:rsidR="00CC061C" w:rsidRPr="00173C30" w:rsidRDefault="00CC061C" w:rsidP="008740E9">
      <w:pPr>
        <w:numPr>
          <w:ilvl w:val="0"/>
          <w:numId w:val="14"/>
        </w:numPr>
        <w:kinsoku w:val="0"/>
        <w:overflowPunct w:val="0"/>
        <w:bidi/>
        <w:spacing w:before="156"/>
        <w:ind w:left="900" w:hanging="270"/>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عن طريق الهاتف</w:t>
      </w:r>
      <w:r w:rsidRPr="00173C30">
        <w:rPr>
          <w:rFonts w:ascii="Times New Roman" w:hAnsi="Times New Roman" w:cs="Times New Roman"/>
          <w:sz w:val="28"/>
          <w:szCs w:val="28"/>
          <w:rtl/>
          <w:lang w:eastAsia="ar" w:bidi="ar-MA"/>
        </w:rPr>
        <w:t>: اتصل على</w:t>
      </w:r>
      <w:r w:rsidR="00BD05A8" w:rsidRPr="00173C30">
        <w:rPr>
          <w:rFonts w:ascii="Times New Roman" w:hAnsi="Times New Roman" w:cs="Times New Roman"/>
          <w:b/>
          <w:bCs/>
          <w:sz w:val="28"/>
          <w:szCs w:val="28"/>
        </w:rPr>
        <w:t>916-440-7370</w:t>
      </w:r>
      <w:r w:rsidRPr="00173C30">
        <w:rPr>
          <w:rFonts w:ascii="Times New Roman" w:hAnsi="Times New Roman" w:cs="Times New Roman"/>
          <w:sz w:val="28"/>
          <w:szCs w:val="28"/>
          <w:rtl/>
          <w:lang w:eastAsia="ar" w:bidi="ar-MA"/>
        </w:rPr>
        <w:t xml:space="preserve">. إذا لم تتمكن من التحدث أو السماع بشكل جيد، يرجى الاتصال بالرقم </w:t>
      </w:r>
      <w:r w:rsidRPr="00173C30">
        <w:rPr>
          <w:rFonts w:ascii="Times New Roman" w:hAnsi="Times New Roman" w:cs="Times New Roman"/>
          <w:b/>
          <w:bCs/>
          <w:sz w:val="28"/>
          <w:szCs w:val="28"/>
          <w:rtl/>
          <w:lang w:eastAsia="ar" w:bidi="ar-MA"/>
        </w:rPr>
        <w:t>711 (تحويلة ولاية كاليفورنيا)</w:t>
      </w:r>
      <w:r w:rsidRPr="00173C30">
        <w:rPr>
          <w:rFonts w:ascii="Times New Roman" w:hAnsi="Times New Roman" w:cs="Times New Roman"/>
          <w:sz w:val="28"/>
          <w:szCs w:val="28"/>
          <w:rtl/>
          <w:lang w:eastAsia="ar" w:bidi="ar-MA"/>
        </w:rPr>
        <w:t>.</w:t>
      </w:r>
    </w:p>
    <w:p w14:paraId="193385F4" w14:textId="77777777" w:rsidR="00CC061C" w:rsidRPr="00173C30" w:rsidRDefault="00CC061C" w:rsidP="008740E9">
      <w:pPr>
        <w:numPr>
          <w:ilvl w:val="0"/>
          <w:numId w:val="14"/>
        </w:num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كتابيًا:</w:t>
      </w:r>
      <w:r w:rsidRPr="00173C30">
        <w:rPr>
          <w:rFonts w:ascii="Times New Roman" w:hAnsi="Times New Roman" w:cs="Times New Roman"/>
          <w:sz w:val="28"/>
          <w:szCs w:val="28"/>
          <w:rtl/>
          <w:lang w:eastAsia="ar" w:bidi="ar-MA"/>
        </w:rPr>
        <w:t xml:space="preserve"> قم بملء استمارة الشكوى أو أرسل خطابًا إلى:</w:t>
      </w:r>
    </w:p>
    <w:p w14:paraId="68A6B269"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b/>
          <w:bCs/>
          <w:sz w:val="28"/>
          <w:szCs w:val="28"/>
        </w:rPr>
      </w:pPr>
      <w:r w:rsidRPr="00173C30">
        <w:rPr>
          <w:rFonts w:ascii="Times New Roman" w:hAnsi="Times New Roman" w:cs="Times New Roman"/>
          <w:b/>
          <w:bCs/>
          <w:sz w:val="28"/>
          <w:szCs w:val="28"/>
          <w:lang w:eastAsia="ar" w:bidi="en-US"/>
        </w:rPr>
        <w:t>Department of Health Care Services</w:t>
      </w:r>
      <w:r w:rsidRPr="00173C30">
        <w:rPr>
          <w:rFonts w:ascii="Times New Roman" w:hAnsi="Times New Roman" w:cs="Times New Roman"/>
          <w:b/>
          <w:bCs/>
          <w:sz w:val="28"/>
          <w:szCs w:val="28"/>
          <w:rtl/>
          <w:lang w:eastAsia="ar" w:bidi="ar-MA"/>
        </w:rPr>
        <w:t xml:space="preserve"> </w:t>
      </w:r>
    </w:p>
    <w:p w14:paraId="1459A6E9" w14:textId="77777777" w:rsidR="00BD05A8" w:rsidRPr="00173C30" w:rsidRDefault="00CC061C" w:rsidP="00BD05A8">
      <w:pPr>
        <w:tabs>
          <w:tab w:val="left" w:pos="860"/>
        </w:tabs>
        <w:kinsoku w:val="0"/>
        <w:overflowPunct w:val="0"/>
        <w:spacing w:after="0" w:line="240" w:lineRule="auto"/>
        <w:ind w:left="864" w:rightChars="376" w:right="827"/>
        <w:jc w:val="right"/>
        <w:rPr>
          <w:rFonts w:ascii="Times New Roman" w:hAnsi="Times New Roman" w:cs="Times New Roman"/>
          <w:b/>
          <w:sz w:val="28"/>
          <w:szCs w:val="28"/>
        </w:rPr>
      </w:pPr>
      <w:r w:rsidRPr="00173C30">
        <w:rPr>
          <w:rFonts w:ascii="Times New Roman" w:hAnsi="Times New Roman" w:cs="Times New Roman"/>
          <w:b/>
          <w:bCs/>
          <w:sz w:val="28"/>
          <w:szCs w:val="28"/>
          <w:lang w:eastAsia="ar" w:bidi="en-US"/>
        </w:rPr>
        <w:t>Office of Civil Rights</w:t>
      </w:r>
      <w:r w:rsidRPr="00173C30">
        <w:rPr>
          <w:rFonts w:ascii="Times New Roman" w:hAnsi="Times New Roman" w:cs="Times New Roman"/>
          <w:b/>
          <w:bCs/>
          <w:sz w:val="28"/>
          <w:szCs w:val="28"/>
          <w:rtl/>
          <w:lang w:eastAsia="ar" w:bidi="ar-MA"/>
        </w:rPr>
        <w:br/>
      </w:r>
      <w:r w:rsidR="00BD05A8" w:rsidRPr="00173C30">
        <w:rPr>
          <w:rFonts w:ascii="Times New Roman" w:hAnsi="Times New Roman" w:cs="Times New Roman"/>
          <w:b/>
          <w:sz w:val="28"/>
          <w:szCs w:val="28"/>
        </w:rPr>
        <w:t xml:space="preserve">P.O. Box 997413, MS 0009 </w:t>
      </w:r>
    </w:p>
    <w:p w14:paraId="4E64F88F" w14:textId="77777777" w:rsidR="00BD05A8" w:rsidRPr="00173C30" w:rsidRDefault="00BD05A8" w:rsidP="00BD05A8">
      <w:pPr>
        <w:tabs>
          <w:tab w:val="left" w:pos="860"/>
        </w:tabs>
        <w:kinsoku w:val="0"/>
        <w:overflowPunct w:val="0"/>
        <w:spacing w:after="0" w:line="240" w:lineRule="auto"/>
        <w:ind w:left="864" w:rightChars="376" w:right="827"/>
        <w:jc w:val="right"/>
        <w:rPr>
          <w:rFonts w:ascii="Times New Roman" w:hAnsi="Times New Roman" w:cs="Times New Roman"/>
          <w:b/>
          <w:sz w:val="28"/>
          <w:szCs w:val="28"/>
        </w:rPr>
      </w:pPr>
      <w:r w:rsidRPr="00173C30">
        <w:rPr>
          <w:rFonts w:ascii="Times New Roman" w:hAnsi="Times New Roman" w:cs="Times New Roman"/>
          <w:b/>
          <w:sz w:val="28"/>
          <w:szCs w:val="28"/>
        </w:rPr>
        <w:t>Sacramento, CA 95899-7413</w:t>
      </w:r>
    </w:p>
    <w:p w14:paraId="5E175F01" w14:textId="12A05D78"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b/>
          <w:sz w:val="28"/>
          <w:szCs w:val="28"/>
        </w:rPr>
      </w:pPr>
      <w:r w:rsidRPr="00173C30">
        <w:rPr>
          <w:rFonts w:ascii="Times New Roman" w:hAnsi="Times New Roman" w:cs="Times New Roman"/>
          <w:b/>
          <w:bCs/>
          <w:sz w:val="28"/>
          <w:szCs w:val="28"/>
          <w:rtl/>
          <w:lang w:eastAsia="ar" w:bidi="ar-MA"/>
        </w:rPr>
        <w:t xml:space="preserve"> </w:t>
      </w:r>
    </w:p>
    <w:p w14:paraId="5F361477"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sz w:val="28"/>
          <w:szCs w:val="28"/>
        </w:rPr>
      </w:pPr>
    </w:p>
    <w:p w14:paraId="38BC0F78"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sz w:val="28"/>
          <w:szCs w:val="28"/>
        </w:rPr>
      </w:pPr>
      <w:r w:rsidRPr="00173C30">
        <w:rPr>
          <w:rFonts w:ascii="Times New Roman" w:hAnsi="Times New Roman" w:cs="Times New Roman"/>
          <w:sz w:val="28"/>
          <w:szCs w:val="28"/>
          <w:rtl/>
          <w:lang w:eastAsia="ar" w:bidi="ar-MA"/>
        </w:rPr>
        <w:t xml:space="preserve">تتوفر استمارات الشكوى على: </w:t>
      </w:r>
    </w:p>
    <w:p w14:paraId="21AA3A33"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sz w:val="28"/>
          <w:szCs w:val="28"/>
        </w:rPr>
      </w:pPr>
      <w:hyperlink r:id="rId28" w:history="1">
        <w:r w:rsidRPr="00173C30">
          <w:rPr>
            <w:rStyle w:val="Hyperlink"/>
            <w:rFonts w:ascii="Times New Roman" w:hAnsi="Times New Roman" w:cs="Times New Roman"/>
            <w:sz w:val="28"/>
            <w:szCs w:val="28"/>
            <w:lang w:eastAsia="ar" w:bidi="en-US"/>
          </w:rPr>
          <w:t>https://www.dhcs.ca.gov/discrimination-grievance-procedures</w:t>
        </w:r>
      </w:hyperlink>
    </w:p>
    <w:p w14:paraId="1A877492"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sz w:val="28"/>
          <w:szCs w:val="28"/>
        </w:rPr>
      </w:pPr>
    </w:p>
    <w:p w14:paraId="598FC7CD" w14:textId="77777777" w:rsidR="00CC061C" w:rsidRPr="00173C30" w:rsidRDefault="00CC061C" w:rsidP="008740E9">
      <w:pPr>
        <w:numPr>
          <w:ilvl w:val="0"/>
          <w:numId w:val="14"/>
        </w:num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إلكترونيًا</w:t>
      </w:r>
      <w:r w:rsidRPr="00173C30">
        <w:rPr>
          <w:rFonts w:ascii="Times New Roman" w:hAnsi="Times New Roman" w:cs="Times New Roman"/>
          <w:sz w:val="28"/>
          <w:szCs w:val="28"/>
          <w:rtl/>
          <w:lang w:eastAsia="ar" w:bidi="ar-MA"/>
        </w:rPr>
        <w:t xml:space="preserve">: أرسل بريدًا إلكترونيًا إلى </w:t>
      </w:r>
      <w:hyperlink r:id="rId29" w:history="1">
        <w:r w:rsidRPr="00173C30">
          <w:rPr>
            <w:rStyle w:val="Hyperlink"/>
            <w:rFonts w:ascii="Times New Roman" w:hAnsi="Times New Roman" w:cs="Times New Roman"/>
            <w:sz w:val="28"/>
            <w:szCs w:val="28"/>
            <w:lang w:eastAsia="ar" w:bidi="en-US"/>
          </w:rPr>
          <w:t>CivilRights@dhcs.ca.gov</w:t>
        </w:r>
      </w:hyperlink>
      <w:r w:rsidRPr="00173C30">
        <w:rPr>
          <w:rFonts w:ascii="Times New Roman" w:hAnsi="Times New Roman" w:cs="Times New Roman"/>
          <w:sz w:val="28"/>
          <w:szCs w:val="28"/>
          <w:rtl/>
          <w:lang w:eastAsia="ar" w:bidi="ar-MA"/>
        </w:rPr>
        <w:t>.</w:t>
      </w:r>
    </w:p>
    <w:p w14:paraId="7BF0D73D" w14:textId="77777777" w:rsidR="00CC061C" w:rsidRPr="00173C30" w:rsidRDefault="00CC061C" w:rsidP="00CC061C">
      <w:p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noProof/>
          <w:sz w:val="28"/>
          <w:szCs w:val="28"/>
          <w:u w:val="single"/>
          <w:rtl/>
          <w:lang w:eastAsia="ar" w:bidi="ar-MA"/>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7EECD" id="Freeform: Shape 5" o:spid="_x0000_s1026"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617E4235" w14:textId="77777777" w:rsidR="00CC061C" w:rsidRPr="00173C30" w:rsidRDefault="00CC061C" w:rsidP="00CC061C">
      <w:pPr>
        <w:tabs>
          <w:tab w:val="left" w:pos="860"/>
        </w:tabs>
        <w:kinsoku w:val="0"/>
        <w:overflowPunct w:val="0"/>
        <w:bidi/>
        <w:spacing w:before="156"/>
        <w:rPr>
          <w:rFonts w:ascii="Times New Roman" w:hAnsi="Times New Roman" w:cs="Times New Roman"/>
          <w:sz w:val="28"/>
          <w:szCs w:val="28"/>
          <w:u w:val="single"/>
        </w:rPr>
      </w:pPr>
    </w:p>
    <w:p w14:paraId="43BEDF9E" w14:textId="77777777" w:rsidR="00CC061C" w:rsidRPr="00173C30" w:rsidRDefault="00CC061C" w:rsidP="00CC061C">
      <w:pPr>
        <w:tabs>
          <w:tab w:val="left" w:pos="860"/>
        </w:tabs>
        <w:kinsoku w:val="0"/>
        <w:overflowPunct w:val="0"/>
        <w:bidi/>
        <w:spacing w:before="156"/>
        <w:rPr>
          <w:rFonts w:ascii="Times New Roman" w:hAnsi="Times New Roman" w:cs="Times New Roman"/>
          <w:b/>
          <w:bCs/>
          <w:sz w:val="28"/>
          <w:szCs w:val="28"/>
        </w:rPr>
      </w:pPr>
      <w:r w:rsidRPr="00173C30">
        <w:rPr>
          <w:rFonts w:ascii="Times New Roman" w:hAnsi="Times New Roman" w:cs="Times New Roman"/>
          <w:b/>
          <w:bCs/>
          <w:sz w:val="28"/>
          <w:szCs w:val="28"/>
          <w:u w:val="thick"/>
          <w:rtl/>
          <w:lang w:eastAsia="ar" w:bidi="ar-MA"/>
        </w:rPr>
        <w:t xml:space="preserve">مكتب الحقوق المدنية </w:t>
      </w:r>
      <w:r w:rsidRPr="00173C30">
        <w:rPr>
          <w:rFonts w:ascii="Times New Roman" w:hAnsi="Times New Roman" w:cs="Times New Roman"/>
          <w:b/>
          <w:bCs/>
          <w:sz w:val="28"/>
          <w:szCs w:val="28"/>
          <w:rtl/>
          <w:lang w:eastAsia="ar" w:bidi="ar-MA"/>
        </w:rPr>
        <w:t>– وزارة الصحة والخدمات الإنسانية الأمريكية</w:t>
      </w:r>
    </w:p>
    <w:p w14:paraId="0C958D9D" w14:textId="77777777" w:rsidR="00CC061C" w:rsidRPr="00173C30" w:rsidRDefault="00CC061C" w:rsidP="00CC061C">
      <w:p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sz w:val="28"/>
          <w:szCs w:val="28"/>
          <w:rtl/>
          <w:lang w:eastAsia="ar" w:bidi="ar-MA"/>
        </w:rPr>
        <w:lastRenderedPageBreak/>
        <w:t>إذا كنت تظن أنك تعرضت للتمييز على أساس العرق أو اللون أو الأصل القومي أو العمر أو الإعاقة أو الجنس، فيمكنك أيضًا تقديم شكوى تتعلق بالحقوق المدنية لدى وزارة الصحة والخدمات الإنسانية الأمريكية، مكتب الحقوق المدنية عبر الهاتف أو الكتابة أو إلكترونيًا:</w:t>
      </w:r>
    </w:p>
    <w:p w14:paraId="60667203" w14:textId="119DB4F6" w:rsidR="00CC061C" w:rsidRPr="00173C30" w:rsidRDefault="00CC061C" w:rsidP="008740E9">
      <w:pPr>
        <w:numPr>
          <w:ilvl w:val="0"/>
          <w:numId w:val="14"/>
        </w:numPr>
        <w:tabs>
          <w:tab w:val="left" w:pos="860"/>
        </w:tabs>
        <w:kinsoku w:val="0"/>
        <w:overflowPunct w:val="0"/>
        <w:bidi/>
        <w:spacing w:after="0" w:line="240" w:lineRule="auto"/>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عن طريق الهاتف</w:t>
      </w:r>
      <w:r w:rsidRPr="00173C30">
        <w:rPr>
          <w:rFonts w:ascii="Times New Roman" w:hAnsi="Times New Roman" w:cs="Times New Roman"/>
          <w:sz w:val="28"/>
          <w:szCs w:val="28"/>
          <w:rtl/>
          <w:lang w:eastAsia="ar" w:bidi="ar-MA"/>
        </w:rPr>
        <w:t xml:space="preserve">: اتصل على </w:t>
      </w:r>
      <w:r w:rsidR="00BD05A8" w:rsidRPr="00173C30">
        <w:rPr>
          <w:rFonts w:ascii="Times New Roman" w:hAnsi="Times New Roman" w:cs="Times New Roman"/>
          <w:b/>
          <w:bCs/>
          <w:sz w:val="28"/>
          <w:szCs w:val="28"/>
        </w:rPr>
        <w:t>1-800-368-1019</w:t>
      </w:r>
      <w:r w:rsidRPr="00173C30">
        <w:rPr>
          <w:rFonts w:ascii="Times New Roman" w:hAnsi="Times New Roman" w:cs="Times New Roman"/>
          <w:sz w:val="28"/>
          <w:szCs w:val="28"/>
          <w:rtl/>
          <w:lang w:eastAsia="ar" w:bidi="ar-MA"/>
        </w:rPr>
        <w:t>. إذا كنت غير قادر على التحدث أو السماع بشكل جيد، يرجى الاتصال</w:t>
      </w:r>
    </w:p>
    <w:p w14:paraId="5530BCD9" w14:textId="77777777" w:rsidR="00CC061C" w:rsidRPr="00173C30" w:rsidRDefault="00CC061C" w:rsidP="00CC061C">
      <w:pPr>
        <w:tabs>
          <w:tab w:val="left" w:pos="860"/>
        </w:tabs>
        <w:kinsoku w:val="0"/>
        <w:overflowPunct w:val="0"/>
        <w:bidi/>
        <w:spacing w:after="0" w:line="240" w:lineRule="auto"/>
        <w:ind w:left="860"/>
        <w:rPr>
          <w:rFonts w:ascii="Times New Roman" w:hAnsi="Times New Roman" w:cs="Times New Roman"/>
          <w:sz w:val="28"/>
          <w:szCs w:val="28"/>
        </w:rPr>
      </w:pPr>
      <w:r w:rsidRPr="00173C30">
        <w:rPr>
          <w:rFonts w:ascii="Times New Roman" w:hAnsi="Times New Roman" w:cs="Times New Roman"/>
          <w:b/>
          <w:bCs/>
          <w:sz w:val="28"/>
          <w:szCs w:val="28"/>
          <w:lang w:eastAsia="ar" w:bidi="en-US"/>
        </w:rPr>
        <w:t>TTY/TDD</w:t>
      </w:r>
      <w:r w:rsidRPr="00173C30">
        <w:rPr>
          <w:rFonts w:ascii="Times New Roman" w:hAnsi="Times New Roman" w:cs="Times New Roman"/>
          <w:b/>
          <w:bCs/>
          <w:sz w:val="28"/>
          <w:szCs w:val="28"/>
          <w:rtl/>
          <w:lang w:eastAsia="ar" w:bidi="ar-MA"/>
        </w:rPr>
        <w:t xml:space="preserve"> 1-800-537-7697</w:t>
      </w:r>
      <w:r w:rsidRPr="00173C30">
        <w:rPr>
          <w:rFonts w:ascii="Times New Roman" w:hAnsi="Times New Roman" w:cs="Times New Roman"/>
          <w:sz w:val="28"/>
          <w:szCs w:val="28"/>
          <w:rtl/>
          <w:lang w:eastAsia="ar" w:bidi="ar-MA"/>
        </w:rPr>
        <w:t>.</w:t>
      </w:r>
    </w:p>
    <w:p w14:paraId="49C9AFEA" w14:textId="77777777" w:rsidR="00CC061C" w:rsidRPr="00173C30" w:rsidRDefault="00CC061C" w:rsidP="008740E9">
      <w:pPr>
        <w:numPr>
          <w:ilvl w:val="0"/>
          <w:numId w:val="14"/>
        </w:numPr>
        <w:tabs>
          <w:tab w:val="left" w:pos="860"/>
        </w:tabs>
        <w:kinsoku w:val="0"/>
        <w:overflowPunct w:val="0"/>
        <w:bidi/>
        <w:spacing w:before="156"/>
        <w:rPr>
          <w:rFonts w:ascii="Times New Roman" w:hAnsi="Times New Roman" w:cs="Times New Roman"/>
          <w:sz w:val="28"/>
          <w:szCs w:val="28"/>
        </w:rPr>
      </w:pPr>
      <w:r w:rsidRPr="00173C30">
        <w:rPr>
          <w:rFonts w:ascii="Times New Roman" w:hAnsi="Times New Roman" w:cs="Times New Roman"/>
          <w:sz w:val="28"/>
          <w:szCs w:val="28"/>
          <w:u w:val="single"/>
          <w:rtl/>
          <w:lang w:eastAsia="ar" w:bidi="ar-MA"/>
        </w:rPr>
        <w:t>كتابيًا:</w:t>
      </w:r>
      <w:r w:rsidRPr="00173C30">
        <w:rPr>
          <w:rFonts w:ascii="Times New Roman" w:hAnsi="Times New Roman" w:cs="Times New Roman"/>
          <w:sz w:val="28"/>
          <w:szCs w:val="28"/>
          <w:rtl/>
          <w:lang w:eastAsia="ar" w:bidi="ar-MA"/>
        </w:rPr>
        <w:t xml:space="preserve"> قم بملء استمارة الشكوى أو أرسل خطابًا إلى:</w:t>
      </w:r>
    </w:p>
    <w:p w14:paraId="596E911A" w14:textId="77777777" w:rsidR="00CC061C" w:rsidRPr="00173C30" w:rsidRDefault="00CC061C" w:rsidP="00CC061C">
      <w:pPr>
        <w:tabs>
          <w:tab w:val="left" w:pos="860"/>
        </w:tabs>
        <w:kinsoku w:val="0"/>
        <w:overflowPunct w:val="0"/>
        <w:bidi/>
        <w:spacing w:after="0" w:line="240" w:lineRule="auto"/>
        <w:ind w:left="860"/>
        <w:rPr>
          <w:rFonts w:ascii="Times New Roman" w:hAnsi="Times New Roman" w:cs="Times New Roman"/>
          <w:sz w:val="28"/>
          <w:szCs w:val="28"/>
        </w:rPr>
      </w:pPr>
      <w:r w:rsidRPr="00173C30">
        <w:rPr>
          <w:rFonts w:ascii="Times New Roman" w:hAnsi="Times New Roman" w:cs="Times New Roman"/>
          <w:b/>
          <w:bCs/>
          <w:sz w:val="28"/>
          <w:szCs w:val="28"/>
          <w:lang w:eastAsia="ar" w:bidi="en-US"/>
        </w:rPr>
        <w:t>U.S. Department of Health and Human Services</w:t>
      </w:r>
      <w:r w:rsidRPr="00173C30">
        <w:rPr>
          <w:rFonts w:ascii="Times New Roman" w:hAnsi="Times New Roman" w:cs="Times New Roman"/>
          <w:b/>
          <w:bCs/>
          <w:sz w:val="28"/>
          <w:szCs w:val="28"/>
          <w:rtl/>
          <w:lang w:eastAsia="ar" w:bidi="ar-MA"/>
        </w:rPr>
        <w:br/>
        <w:t xml:space="preserve">200 </w:t>
      </w:r>
      <w:r w:rsidRPr="00173C30">
        <w:rPr>
          <w:rFonts w:ascii="Times New Roman" w:hAnsi="Times New Roman" w:cs="Times New Roman"/>
          <w:b/>
          <w:bCs/>
          <w:sz w:val="28"/>
          <w:szCs w:val="28"/>
          <w:lang w:eastAsia="ar" w:bidi="en-US"/>
        </w:rPr>
        <w:t>Independence Avenue, SW</w:t>
      </w:r>
      <w:r w:rsidRPr="00173C30">
        <w:rPr>
          <w:rFonts w:ascii="Times New Roman" w:hAnsi="Times New Roman" w:cs="Times New Roman"/>
          <w:b/>
          <w:bCs/>
          <w:sz w:val="28"/>
          <w:szCs w:val="28"/>
          <w:rtl/>
          <w:lang w:eastAsia="ar" w:bidi="ar-MA"/>
        </w:rPr>
        <w:br/>
      </w:r>
      <w:r w:rsidRPr="00173C30">
        <w:rPr>
          <w:rFonts w:ascii="Times New Roman" w:hAnsi="Times New Roman" w:cs="Times New Roman"/>
          <w:b/>
          <w:bCs/>
          <w:sz w:val="28"/>
          <w:szCs w:val="28"/>
          <w:lang w:eastAsia="ar" w:bidi="en-US"/>
        </w:rPr>
        <w:t>Room 509F, HHH Building</w:t>
      </w:r>
      <w:r w:rsidRPr="00173C30">
        <w:rPr>
          <w:rFonts w:ascii="Times New Roman" w:hAnsi="Times New Roman" w:cs="Times New Roman"/>
          <w:b/>
          <w:bCs/>
          <w:sz w:val="28"/>
          <w:szCs w:val="28"/>
          <w:rtl/>
          <w:lang w:eastAsia="ar" w:bidi="ar-MA"/>
        </w:rPr>
        <w:t xml:space="preserve"> </w:t>
      </w:r>
    </w:p>
    <w:p w14:paraId="2A3C5C45" w14:textId="77777777" w:rsidR="00BD05A8" w:rsidRPr="00173C30" w:rsidRDefault="00BD05A8" w:rsidP="00BD05A8">
      <w:pPr>
        <w:tabs>
          <w:tab w:val="left" w:pos="860"/>
        </w:tabs>
        <w:kinsoku w:val="0"/>
        <w:overflowPunct w:val="0"/>
        <w:spacing w:after="0" w:line="240" w:lineRule="auto"/>
        <w:ind w:left="864" w:rightChars="376" w:right="827"/>
        <w:jc w:val="right"/>
        <w:rPr>
          <w:rFonts w:ascii="Times New Roman" w:eastAsiaTheme="majorEastAsia" w:hAnsi="Times New Roman" w:cs="Times New Roman"/>
          <w:b/>
          <w:sz w:val="28"/>
          <w:szCs w:val="28"/>
        </w:rPr>
      </w:pPr>
      <w:r w:rsidRPr="00173C30">
        <w:rPr>
          <w:rFonts w:ascii="Times New Roman" w:eastAsiaTheme="majorEastAsia" w:hAnsi="Times New Roman" w:cs="Times New Roman"/>
          <w:b/>
          <w:sz w:val="28"/>
          <w:szCs w:val="28"/>
        </w:rPr>
        <w:t>Washington, D.C. 20201</w:t>
      </w:r>
    </w:p>
    <w:p w14:paraId="7715DF26" w14:textId="77777777" w:rsidR="00CC061C" w:rsidRPr="00173C30" w:rsidRDefault="00CC061C" w:rsidP="00CC061C">
      <w:pPr>
        <w:tabs>
          <w:tab w:val="left" w:pos="860"/>
        </w:tabs>
        <w:kinsoku w:val="0"/>
        <w:overflowPunct w:val="0"/>
        <w:bidi/>
        <w:spacing w:after="0" w:line="240" w:lineRule="auto"/>
        <w:ind w:left="864"/>
        <w:rPr>
          <w:rFonts w:ascii="Times New Roman" w:hAnsi="Times New Roman" w:cs="Times New Roman"/>
          <w:b/>
          <w:sz w:val="28"/>
          <w:szCs w:val="28"/>
        </w:rPr>
      </w:pPr>
    </w:p>
    <w:p w14:paraId="1D1EBCF4" w14:textId="77777777" w:rsidR="00CC061C" w:rsidRPr="00173C30" w:rsidRDefault="00CC061C" w:rsidP="008740E9">
      <w:pPr>
        <w:pStyle w:val="ListParagraph"/>
        <w:numPr>
          <w:ilvl w:val="0"/>
          <w:numId w:val="16"/>
        </w:numPr>
        <w:kinsoku w:val="0"/>
        <w:overflowPunct w:val="0"/>
        <w:bidi/>
        <w:ind w:left="900" w:hanging="270"/>
        <w:rPr>
          <w:rFonts w:ascii="Times New Roman" w:hAnsi="Times New Roman" w:cs="Times New Roman"/>
          <w:b/>
          <w:sz w:val="28"/>
          <w:szCs w:val="28"/>
        </w:rPr>
      </w:pPr>
      <w:r w:rsidRPr="00173C30">
        <w:rPr>
          <w:rFonts w:ascii="Times New Roman" w:hAnsi="Times New Roman" w:cs="Times New Roman"/>
          <w:sz w:val="28"/>
          <w:szCs w:val="28"/>
          <w:rtl/>
          <w:lang w:eastAsia="ar" w:bidi="ar-MA"/>
        </w:rPr>
        <w:t xml:space="preserve">استمارات الشكوى متاحة على </w:t>
      </w:r>
    </w:p>
    <w:p w14:paraId="3F43A8B1" w14:textId="77777777" w:rsidR="00CC061C" w:rsidRPr="00173C30" w:rsidRDefault="00CC061C" w:rsidP="00CC061C">
      <w:pPr>
        <w:pStyle w:val="ListParagraph"/>
        <w:kinsoku w:val="0"/>
        <w:overflowPunct w:val="0"/>
        <w:bidi/>
        <w:ind w:left="907" w:firstLine="0"/>
        <w:rPr>
          <w:rFonts w:ascii="Times New Roman" w:hAnsi="Times New Roman" w:cs="Times New Roman"/>
          <w:b/>
          <w:sz w:val="28"/>
          <w:szCs w:val="28"/>
        </w:rPr>
      </w:pPr>
      <w:hyperlink r:id="rId30" w:history="1">
        <w:r w:rsidRPr="00173C30">
          <w:rPr>
            <w:rStyle w:val="Hyperlink"/>
            <w:rFonts w:ascii="Times New Roman" w:hAnsi="Times New Roman" w:cs="Times New Roman"/>
            <w:sz w:val="28"/>
            <w:szCs w:val="28"/>
            <w:lang w:eastAsia="ar" w:bidi="en-US"/>
          </w:rPr>
          <w:t>http://www.hhs.gov/ocr/office/file/index.html</w:t>
        </w:r>
      </w:hyperlink>
      <w:r w:rsidRPr="00173C30">
        <w:rPr>
          <w:rFonts w:ascii="Times New Roman" w:hAnsi="Times New Roman" w:cs="Times New Roman"/>
          <w:sz w:val="28"/>
          <w:szCs w:val="28"/>
          <w:rtl/>
          <w:lang w:eastAsia="ar" w:bidi="ar-MA"/>
        </w:rPr>
        <w:t>.</w:t>
      </w:r>
    </w:p>
    <w:p w14:paraId="21AB7627" w14:textId="77777777" w:rsidR="00CC061C" w:rsidRPr="00173C30" w:rsidRDefault="00CC061C" w:rsidP="008740E9">
      <w:pPr>
        <w:numPr>
          <w:ilvl w:val="0"/>
          <w:numId w:val="15"/>
        </w:numPr>
        <w:kinsoku w:val="0"/>
        <w:overflowPunct w:val="0"/>
        <w:bidi/>
        <w:spacing w:beforeLines="156" w:before="374" w:afterLines="160" w:after="384"/>
        <w:ind w:hanging="229"/>
        <w:rPr>
          <w:rFonts w:ascii="Times New Roman" w:hAnsi="Times New Roman" w:cs="Times New Roman"/>
          <w:sz w:val="28"/>
          <w:szCs w:val="28"/>
        </w:rPr>
      </w:pPr>
      <w:bookmarkStart w:id="25" w:name="_Hlk174458839"/>
      <w:r w:rsidRPr="00173C30">
        <w:rPr>
          <w:rFonts w:ascii="Times New Roman" w:hAnsi="Times New Roman" w:cs="Times New Roman"/>
          <w:sz w:val="28"/>
          <w:szCs w:val="28"/>
          <w:u w:val="single"/>
          <w:rtl/>
          <w:lang w:eastAsia="ar" w:bidi="ar-MA"/>
        </w:rPr>
        <w:t>إلكترونيًا</w:t>
      </w:r>
      <w:r w:rsidRPr="00173C30">
        <w:rPr>
          <w:rFonts w:ascii="Times New Roman" w:hAnsi="Times New Roman" w:cs="Times New Roman"/>
          <w:sz w:val="28"/>
          <w:szCs w:val="28"/>
          <w:rtl/>
          <w:lang w:eastAsia="ar" w:bidi="ar-MA"/>
        </w:rPr>
        <w:t xml:space="preserve">: تفضل بزيارة بوابة الشكاوى الخاصة بمكتب الحقوق المدنية على الرابط </w:t>
      </w:r>
      <w:hyperlink r:id="rId31" w:history="1">
        <w:r w:rsidRPr="00173C30">
          <w:rPr>
            <w:rStyle w:val="Hyperlink"/>
            <w:rFonts w:ascii="Times New Roman" w:hAnsi="Times New Roman" w:cs="Times New Roman"/>
            <w:sz w:val="28"/>
            <w:szCs w:val="28"/>
            <w:lang w:eastAsia="ar" w:bidi="en-US"/>
          </w:rPr>
          <w:t>https://ocrportal.hhs.gov/ocr/portal/lobby.jsf</w:t>
        </w:r>
      </w:hyperlink>
    </w:p>
    <w:p w14:paraId="1B2B1B68" w14:textId="77777777" w:rsidR="00E30C5D" w:rsidRPr="00173C30" w:rsidRDefault="00E30C5D" w:rsidP="00E30C5D">
      <w:pPr>
        <w:kinsoku w:val="0"/>
        <w:overflowPunct w:val="0"/>
        <w:bidi/>
        <w:spacing w:beforeLines="156" w:before="374" w:afterLines="160" w:after="384"/>
        <w:rPr>
          <w:rFonts w:ascii="Times New Roman" w:hAnsi="Times New Roman" w:cs="Times New Roman"/>
          <w:sz w:val="28"/>
          <w:szCs w:val="28"/>
        </w:rPr>
      </w:pPr>
    </w:p>
    <w:p w14:paraId="61E48E56" w14:textId="77777777" w:rsidR="00E30C5D" w:rsidRPr="00173C30" w:rsidRDefault="00E30C5D" w:rsidP="00E30C5D">
      <w:pPr>
        <w:kinsoku w:val="0"/>
        <w:overflowPunct w:val="0"/>
        <w:bidi/>
        <w:spacing w:beforeLines="156" w:before="374" w:afterLines="160" w:after="384"/>
        <w:rPr>
          <w:rFonts w:ascii="Times New Roman" w:hAnsi="Times New Roman" w:cs="Times New Roman"/>
          <w:sz w:val="28"/>
          <w:szCs w:val="28"/>
        </w:rPr>
      </w:pPr>
    </w:p>
    <w:bookmarkEnd w:id="25"/>
    <w:p w14:paraId="3BDA7A6D" w14:textId="77777777" w:rsidR="00203368" w:rsidRPr="00173C30" w:rsidRDefault="00203368" w:rsidP="00107CB1">
      <w:pPr>
        <w:pStyle w:val="BodyText"/>
        <w:bidi/>
        <w:spacing w:line="360" w:lineRule="auto"/>
        <w:contextualSpacing/>
        <w:rPr>
          <w:rFonts w:ascii="Times New Roman" w:hAnsi="Times New Roman" w:cs="Times New Roman"/>
          <w:b/>
          <w:bCs/>
          <w:sz w:val="28"/>
          <w:szCs w:val="28"/>
        </w:rPr>
      </w:pPr>
    </w:p>
    <w:p w14:paraId="66AC78DB" w14:textId="77777777" w:rsidR="003C73DE" w:rsidRPr="00173C30" w:rsidRDefault="003C73DE" w:rsidP="00FD0D84">
      <w:pPr>
        <w:bidi/>
        <w:jc w:val="center"/>
        <w:rPr>
          <w:rFonts w:ascii="Times New Roman" w:hAnsi="Times New Roman" w:cs="Times New Roman"/>
          <w:b/>
          <w:bCs/>
          <w:sz w:val="28"/>
          <w:szCs w:val="28"/>
        </w:rPr>
      </w:pPr>
    </w:p>
    <w:p w14:paraId="4673C152" w14:textId="77777777" w:rsidR="00AC4311" w:rsidRPr="00173C30" w:rsidRDefault="00AC4311" w:rsidP="0064364B">
      <w:pPr>
        <w:bidi/>
        <w:rPr>
          <w:rFonts w:ascii="Times New Roman" w:hAnsi="Times New Roman" w:cs="Times New Roman"/>
          <w:sz w:val="28"/>
          <w:szCs w:val="28"/>
        </w:rPr>
      </w:pPr>
    </w:p>
    <w:p w14:paraId="764AD5F7" w14:textId="77777777" w:rsidR="00AC4311" w:rsidRPr="00173C30" w:rsidRDefault="00AC4311" w:rsidP="0064364B">
      <w:pPr>
        <w:bidi/>
        <w:rPr>
          <w:rFonts w:ascii="Times New Roman" w:hAnsi="Times New Roman" w:cs="Times New Roman"/>
          <w:sz w:val="28"/>
          <w:szCs w:val="28"/>
        </w:rPr>
      </w:pPr>
    </w:p>
    <w:p w14:paraId="6D665776" w14:textId="77777777" w:rsidR="00E30C5D" w:rsidRPr="00173C30" w:rsidRDefault="00E30C5D" w:rsidP="00E30C5D">
      <w:pPr>
        <w:bidi/>
        <w:rPr>
          <w:rFonts w:ascii="Times New Roman" w:hAnsi="Times New Roman" w:cs="Times New Roman"/>
          <w:sz w:val="28"/>
          <w:szCs w:val="28"/>
        </w:rPr>
      </w:pPr>
    </w:p>
    <w:p w14:paraId="08166923" w14:textId="77777777" w:rsidR="00E30C5D" w:rsidRPr="00173C30" w:rsidRDefault="00E30C5D" w:rsidP="00E30C5D">
      <w:pPr>
        <w:bidi/>
        <w:rPr>
          <w:rFonts w:ascii="Times New Roman" w:hAnsi="Times New Roman" w:cs="Times New Roman"/>
          <w:sz w:val="28"/>
          <w:szCs w:val="28"/>
        </w:rPr>
      </w:pPr>
    </w:p>
    <w:p w14:paraId="54EAB842" w14:textId="77777777" w:rsidR="00E30C5D" w:rsidRPr="00173C30" w:rsidRDefault="00E30C5D" w:rsidP="00E30C5D">
      <w:pPr>
        <w:bidi/>
        <w:rPr>
          <w:rFonts w:ascii="Times New Roman" w:hAnsi="Times New Roman" w:cs="Times New Roman"/>
          <w:sz w:val="28"/>
          <w:szCs w:val="28"/>
        </w:rPr>
      </w:pPr>
    </w:p>
    <w:p w14:paraId="130F0889" w14:textId="77777777" w:rsidR="00E30C5D" w:rsidRDefault="00E30C5D" w:rsidP="00E30C5D">
      <w:pPr>
        <w:bidi/>
        <w:rPr>
          <w:rFonts w:ascii="Times New Roman" w:hAnsi="Times New Roman" w:cs="Times New Roman"/>
          <w:sz w:val="28"/>
          <w:szCs w:val="28"/>
        </w:rPr>
      </w:pPr>
    </w:p>
    <w:p w14:paraId="5C585681" w14:textId="77777777" w:rsidR="00173C30" w:rsidRDefault="00173C30" w:rsidP="00173C30">
      <w:pPr>
        <w:bidi/>
        <w:rPr>
          <w:rFonts w:ascii="Times New Roman" w:hAnsi="Times New Roman" w:cs="Times New Roman"/>
          <w:sz w:val="28"/>
          <w:szCs w:val="28"/>
        </w:rPr>
      </w:pPr>
    </w:p>
    <w:p w14:paraId="20E79728" w14:textId="77777777" w:rsidR="00173C30" w:rsidRPr="00173C30" w:rsidRDefault="00173C30" w:rsidP="00173C30">
      <w:pPr>
        <w:bidi/>
        <w:rPr>
          <w:rFonts w:ascii="Times New Roman" w:hAnsi="Times New Roman" w:cs="Times New Roman"/>
          <w:sz w:val="28"/>
          <w:szCs w:val="28"/>
        </w:rPr>
      </w:pPr>
    </w:p>
    <w:p w14:paraId="7D801F15" w14:textId="77777777" w:rsidR="00E30C5D" w:rsidRPr="00173C30" w:rsidRDefault="00E30C5D" w:rsidP="00E30C5D">
      <w:pPr>
        <w:bidi/>
        <w:jc w:val="center"/>
        <w:rPr>
          <w:rFonts w:ascii="Times New Roman" w:hAnsi="Times New Roman" w:cs="Times New Roman"/>
          <w:b/>
          <w:bCs/>
          <w:sz w:val="28"/>
          <w:szCs w:val="28"/>
          <w:lang w:bidi="ar"/>
        </w:rPr>
      </w:pPr>
      <w:r w:rsidRPr="00E30C5D">
        <w:rPr>
          <w:rFonts w:ascii="Times New Roman" w:hAnsi="Times New Roman" w:cs="Times New Roman"/>
          <w:b/>
          <w:bCs/>
          <w:sz w:val="28"/>
          <w:szCs w:val="28"/>
          <w:rtl/>
          <w:lang w:bidi="ar"/>
        </w:rPr>
        <w:lastRenderedPageBreak/>
        <w:t>إشعارات ممارسات الخصوصية</w:t>
      </w:r>
    </w:p>
    <w:p w14:paraId="2D77360B" w14:textId="77777777" w:rsidR="00E30C5D" w:rsidRPr="00173C30" w:rsidRDefault="00E30C5D" w:rsidP="00E30C5D">
      <w:pPr>
        <w:pStyle w:val="BodyText"/>
        <w:bidi/>
        <w:spacing w:line="360" w:lineRule="auto"/>
        <w:contextualSpacing/>
        <w:outlineLvl w:val="0"/>
        <w:rPr>
          <w:rFonts w:ascii="Times New Roman" w:hAnsi="Times New Roman" w:cs="Times New Roman"/>
          <w:sz w:val="28"/>
          <w:szCs w:val="28"/>
        </w:rPr>
      </w:pPr>
      <w:bookmarkStart w:id="26" w:name="_Toc203720124"/>
      <w:r w:rsidRPr="00173C30">
        <w:rPr>
          <w:rFonts w:ascii="Times New Roman" w:hAnsi="Times New Roman" w:cs="Times New Roman"/>
          <w:sz w:val="28"/>
          <w:szCs w:val="28"/>
          <w:rtl/>
          <w:lang w:bidi="ar"/>
        </w:rPr>
        <w:t>يتوفر بيان يصف سياسات المقاطعة وإجراءاتها المتعلقة بالحفاظ على سرية السجلات الطبية، وسيتم تقديمه لك عند الطلب.</w:t>
      </w:r>
      <w:bookmarkEnd w:id="26"/>
    </w:p>
    <w:p w14:paraId="08463443" w14:textId="51611AFD" w:rsidR="00E30C5D" w:rsidRPr="00E30C5D" w:rsidRDefault="00E30C5D" w:rsidP="00E30C5D">
      <w:pPr>
        <w:bidi/>
        <w:rPr>
          <w:rFonts w:ascii="Times New Roman" w:hAnsi="Times New Roman" w:cs="Times New Roman"/>
          <w:b/>
          <w:bCs/>
          <w:sz w:val="28"/>
          <w:szCs w:val="28"/>
        </w:rPr>
      </w:pPr>
      <w:bookmarkStart w:id="27" w:name="_Toc203720125"/>
      <w:r w:rsidRPr="00173C30">
        <w:rPr>
          <w:rFonts w:ascii="Times New Roman" w:hAnsi="Times New Roman" w:cs="Times New Roman"/>
          <w:sz w:val="28"/>
          <w:szCs w:val="28"/>
          <w:rtl/>
          <w:lang w:bidi="ar"/>
        </w:rPr>
        <w:t>إذا كنت في السن القانونية ولديك القدرة على الموافقة على خدمات الصحة السلوكية، فلا يُطلب منك الحصول على إذن من أي عضو آخر للحصول على خدمات الصحة السلوكية أو لتقديم مطالبة للحصول على خدمات الصحة السلوكية.</w:t>
      </w:r>
      <w:bookmarkEnd w:id="27"/>
    </w:p>
    <w:p w14:paraId="0E728EA0" w14:textId="77777777" w:rsidR="00E30C5D" w:rsidRPr="00173C30" w:rsidRDefault="00E30C5D" w:rsidP="00E30C5D">
      <w:pPr>
        <w:pStyle w:val="BodyText"/>
        <w:bidi/>
        <w:spacing w:line="360" w:lineRule="auto"/>
        <w:contextualSpacing/>
        <w:outlineLvl w:val="0"/>
        <w:rPr>
          <w:rFonts w:ascii="Times New Roman" w:hAnsi="Times New Roman" w:cs="Times New Roman"/>
          <w:sz w:val="28"/>
          <w:szCs w:val="28"/>
        </w:rPr>
      </w:pPr>
      <w:bookmarkStart w:id="28" w:name="_Toc203720126"/>
      <w:r w:rsidRPr="00173C30">
        <w:rPr>
          <w:rFonts w:ascii="Times New Roman" w:hAnsi="Times New Roman" w:cs="Times New Roman"/>
          <w:sz w:val="28"/>
          <w:szCs w:val="28"/>
          <w:rtl/>
          <w:lang w:bidi="ar"/>
        </w:rPr>
        <w:t>يمكنك أن تطلب من مقاطعتك إرسال المراسلات المتعلقة بخدمات الصحة السلوكية إلى عنوان بريدي أو عنوان بريد إلكتروني أو رقم هاتف آخر تختاره. يُطلق على هذا الأمر اسم "طلب مراسلات سرية". إذا وافقت على الرعاية، فلن تقدم المقاطعة معلومات عن خدمات الصحة السلوكية الخاصة بك لأي شخص آخر دون إذن كتابي منك. إذا لم تقدم عنوان بريد أو عنوان بريد إلكتروني أو رقم هاتف، المقاطعة بإرسال المراسلات باسمك إلى العنوان أو رقم الهاتف الموجود في الملف.</w:t>
      </w:r>
      <w:bookmarkEnd w:id="28"/>
      <w:r w:rsidRPr="00173C30">
        <w:rPr>
          <w:rFonts w:ascii="Times New Roman" w:hAnsi="Times New Roman" w:cs="Times New Roman"/>
          <w:sz w:val="28"/>
          <w:szCs w:val="28"/>
          <w:rtl/>
          <w:lang w:bidi="ar"/>
        </w:rPr>
        <w:t xml:space="preserve"> </w:t>
      </w:r>
    </w:p>
    <w:p w14:paraId="70856CAE" w14:textId="77777777" w:rsidR="00E30C5D" w:rsidRPr="00173C30" w:rsidRDefault="00E30C5D" w:rsidP="00E30C5D">
      <w:pPr>
        <w:bidi/>
        <w:rPr>
          <w:rFonts w:ascii="Times New Roman" w:hAnsi="Times New Roman" w:cs="Times New Roman"/>
          <w:sz w:val="28"/>
          <w:szCs w:val="28"/>
        </w:rPr>
      </w:pPr>
    </w:p>
    <w:p w14:paraId="74470EB8" w14:textId="77777777" w:rsidR="00E30C5D" w:rsidRPr="00173C30" w:rsidRDefault="00E30C5D" w:rsidP="00E30C5D">
      <w:pPr>
        <w:pStyle w:val="BodyText"/>
        <w:bidi/>
        <w:spacing w:line="360" w:lineRule="auto"/>
        <w:contextualSpacing/>
        <w:outlineLvl w:val="0"/>
        <w:rPr>
          <w:rFonts w:ascii="Times New Roman" w:hAnsi="Times New Roman" w:cs="Times New Roman"/>
          <w:sz w:val="28"/>
          <w:szCs w:val="28"/>
        </w:rPr>
      </w:pPr>
      <w:bookmarkStart w:id="29" w:name="_Toc203720127"/>
      <w:r w:rsidRPr="00173C30">
        <w:rPr>
          <w:rFonts w:ascii="Times New Roman" w:hAnsi="Times New Roman" w:cs="Times New Roman"/>
          <w:sz w:val="28"/>
          <w:szCs w:val="28"/>
          <w:rtl/>
          <w:lang w:bidi="ar"/>
        </w:rPr>
        <w:t>ستلتزم المقاطعة بتلبية طلباتك لتلقي المراسلات السرية بالشكل والصيغة التي طلبتها أو سيتأكدون من أن مراسلاتك سهلة لوضعها بالشكل والصيغة الذي طلبتها. وسوف ترسلهم المقاطعة إلى مكان آخر من اختيارك. يظل طلبك لتلقي مراسلاتك بسرية ساريًا حتى تقوم بإلغائه أو تقديم طلب جديد لكيفية تلقّيها.</w:t>
      </w:r>
      <w:bookmarkEnd w:id="29"/>
      <w:r w:rsidRPr="00173C30">
        <w:rPr>
          <w:rFonts w:ascii="Times New Roman" w:hAnsi="Times New Roman" w:cs="Times New Roman"/>
          <w:sz w:val="28"/>
          <w:szCs w:val="28"/>
          <w:rtl/>
          <w:lang w:bidi="ar"/>
        </w:rPr>
        <w:t xml:space="preserve"> </w:t>
      </w:r>
    </w:p>
    <w:p w14:paraId="36CC7522" w14:textId="77777777" w:rsidR="00E30C5D" w:rsidRPr="00173C30" w:rsidRDefault="00E30C5D" w:rsidP="00E30C5D">
      <w:pPr>
        <w:bidi/>
        <w:rPr>
          <w:rFonts w:ascii="Times New Roman" w:hAnsi="Times New Roman" w:cs="Times New Roman"/>
          <w:sz w:val="28"/>
          <w:szCs w:val="28"/>
        </w:rPr>
      </w:pPr>
    </w:p>
    <w:p w14:paraId="0E4ABBCF" w14:textId="77777777" w:rsidR="00E30C5D" w:rsidRPr="00173C30" w:rsidRDefault="00E30C5D" w:rsidP="00E30C5D">
      <w:pPr>
        <w:pStyle w:val="BodyText"/>
        <w:bidi/>
        <w:spacing w:line="360" w:lineRule="auto"/>
        <w:contextualSpacing/>
        <w:outlineLvl w:val="0"/>
        <w:rPr>
          <w:rFonts w:ascii="Times New Roman" w:hAnsi="Times New Roman" w:cs="Times New Roman"/>
          <w:sz w:val="28"/>
          <w:szCs w:val="28"/>
        </w:rPr>
      </w:pPr>
      <w:r w:rsidRPr="00173C30">
        <w:rPr>
          <w:rFonts w:ascii="Times New Roman" w:hAnsi="Times New Roman" w:cs="Times New Roman"/>
          <w:sz w:val="28"/>
          <w:szCs w:val="28"/>
          <w:rtl/>
          <w:lang w:bidi="ar"/>
        </w:rPr>
        <w:t xml:space="preserve">يتولى مكتب الامتثال </w:t>
      </w:r>
      <w:r w:rsidRPr="00173C30">
        <w:rPr>
          <w:rFonts w:ascii="Times New Roman" w:hAnsi="Times New Roman" w:cs="Times New Roman"/>
          <w:sz w:val="28"/>
          <w:szCs w:val="28"/>
          <w:rtl/>
          <w:lang w:bidi="ar-JO"/>
        </w:rPr>
        <w:t>(</w:t>
      </w:r>
      <w:r w:rsidRPr="00173C30">
        <w:rPr>
          <w:rFonts w:ascii="Times New Roman" w:hAnsi="Times New Roman" w:cs="Times New Roman"/>
          <w:sz w:val="28"/>
          <w:szCs w:val="28"/>
          <w:lang w:bidi="ar-JO"/>
        </w:rPr>
        <w:t>Office of Compliance</w:t>
      </w:r>
      <w:r w:rsidRPr="00173C30">
        <w:rPr>
          <w:rFonts w:ascii="Times New Roman" w:hAnsi="Times New Roman" w:cs="Times New Roman"/>
          <w:sz w:val="28"/>
          <w:szCs w:val="28"/>
          <w:rtl/>
          <w:lang w:bidi="ar-JO"/>
        </w:rPr>
        <w:t xml:space="preserve">) </w:t>
      </w:r>
      <w:r w:rsidRPr="00173C30">
        <w:rPr>
          <w:rFonts w:ascii="Times New Roman" w:hAnsi="Times New Roman" w:cs="Times New Roman"/>
          <w:sz w:val="28"/>
          <w:szCs w:val="28"/>
          <w:rtl/>
          <w:lang w:bidi="ar"/>
        </w:rPr>
        <w:t xml:space="preserve">في مقاطعة ساكرامنتو مسؤولية الاستجابة لحل الشكاوى المتعلقة بقانون </w:t>
      </w:r>
      <w:r w:rsidRPr="00173C30">
        <w:rPr>
          <w:rFonts w:ascii="Times New Roman" w:hAnsi="Times New Roman" w:cs="Times New Roman"/>
          <w:sz w:val="28"/>
          <w:szCs w:val="28"/>
        </w:rPr>
        <w:t>HIPAA</w:t>
      </w:r>
      <w:r w:rsidRPr="00173C30">
        <w:rPr>
          <w:rFonts w:ascii="Times New Roman" w:hAnsi="Times New Roman" w:cs="Times New Roman"/>
          <w:sz w:val="28"/>
          <w:szCs w:val="28"/>
          <w:rtl/>
          <w:lang w:bidi="ar"/>
        </w:rPr>
        <w:t xml:space="preserve"> لبرامج مقاطعة ساكرامنتو الداخلية، سواء كانت هذه الشكاوى مقدمة من العملاء أو الموظفين. يجب تقديم الشكاوى كتابيًا باستخدام النموذج المقدم. يحتفظ مكتب الامتثال </w:t>
      </w:r>
      <w:r w:rsidRPr="00173C30">
        <w:rPr>
          <w:rFonts w:ascii="Times New Roman" w:hAnsi="Times New Roman" w:cs="Times New Roman"/>
          <w:sz w:val="28"/>
          <w:szCs w:val="28"/>
          <w:rtl/>
          <w:lang w:bidi="ar-JO"/>
        </w:rPr>
        <w:t>(</w:t>
      </w:r>
      <w:r w:rsidRPr="00173C30">
        <w:rPr>
          <w:rFonts w:ascii="Times New Roman" w:hAnsi="Times New Roman" w:cs="Times New Roman"/>
          <w:sz w:val="28"/>
          <w:szCs w:val="28"/>
          <w:lang w:bidi="ar-JO"/>
        </w:rPr>
        <w:t>Office of Compliance</w:t>
      </w:r>
      <w:r w:rsidRPr="00173C30">
        <w:rPr>
          <w:rFonts w:ascii="Times New Roman" w:hAnsi="Times New Roman" w:cs="Times New Roman"/>
          <w:sz w:val="28"/>
          <w:szCs w:val="28"/>
          <w:rtl/>
          <w:lang w:bidi="ar-JO"/>
        </w:rPr>
        <w:t>)</w:t>
      </w:r>
      <w:r w:rsidRPr="00173C30">
        <w:rPr>
          <w:rFonts w:ascii="Times New Roman" w:hAnsi="Times New Roman" w:cs="Times New Roman"/>
          <w:sz w:val="28"/>
          <w:szCs w:val="28"/>
          <w:rtl/>
          <w:lang w:bidi="ar"/>
        </w:rPr>
        <w:t xml:space="preserve"> برقم مجاني للاستفسارات المتعلقة بشكاوى خصوصية قانون </w:t>
      </w:r>
      <w:r w:rsidRPr="00173C30">
        <w:rPr>
          <w:rFonts w:ascii="Times New Roman" w:hAnsi="Times New Roman" w:cs="Times New Roman"/>
          <w:sz w:val="28"/>
          <w:szCs w:val="28"/>
        </w:rPr>
        <w:t>HIPAA</w:t>
      </w:r>
      <w:r w:rsidRPr="00173C30">
        <w:rPr>
          <w:rFonts w:ascii="Times New Roman" w:hAnsi="Times New Roman" w:cs="Times New Roman"/>
          <w:sz w:val="28"/>
          <w:szCs w:val="28"/>
          <w:rtl/>
          <w:lang w:bidi="ar"/>
        </w:rPr>
        <w:t xml:space="preserve"> فيما يخص البرامج الداخلية التي تديرها مقاطعة ساكرامنتو: 1-866-234-6883 / الهاتف النصي 1-877-835-2929. </w:t>
      </w:r>
    </w:p>
    <w:p w14:paraId="20762382" w14:textId="77777777" w:rsidR="00E30C5D" w:rsidRPr="00173C30" w:rsidRDefault="00E30C5D" w:rsidP="00E30C5D">
      <w:pPr>
        <w:bidi/>
        <w:rPr>
          <w:rFonts w:ascii="Times New Roman" w:hAnsi="Times New Roman" w:cs="Times New Roman"/>
          <w:sz w:val="28"/>
          <w:szCs w:val="28"/>
        </w:rPr>
      </w:pPr>
    </w:p>
    <w:p w14:paraId="374C1BE6" w14:textId="3EC68E19" w:rsidR="00E30C5D" w:rsidRPr="00173C30" w:rsidRDefault="00E30C5D" w:rsidP="00E30C5D">
      <w:pPr>
        <w:bidi/>
        <w:spacing w:line="360" w:lineRule="auto"/>
        <w:rPr>
          <w:rFonts w:ascii="Times New Roman" w:hAnsi="Times New Roman" w:cs="Times New Roman"/>
          <w:sz w:val="28"/>
          <w:szCs w:val="28"/>
        </w:rPr>
      </w:pPr>
      <w:r w:rsidRPr="00173C30">
        <w:rPr>
          <w:rFonts w:ascii="Times New Roman" w:hAnsi="Times New Roman" w:cs="Times New Roman"/>
          <w:sz w:val="28"/>
          <w:szCs w:val="28"/>
          <w:rtl/>
          <w:lang w:bidi="ar"/>
        </w:rPr>
        <w:t xml:space="preserve">طلب لإمكانية وصول إلى سجلات صحية: يستخدم العميل نموذج "طلب العميل للوصول إلى السجلات الصحية" (النموذج 2093) لطلب الوصول إلى معلوماته الصحية أو الحصول على نسخة منها. يمكن أيضًا استخدام هذا النموذج ليطلب العميل إرسال نسخة إلى طرف ثالث (محامي العميل، على سبيل المثال).   نحن </w:t>
      </w:r>
      <w:r w:rsidRPr="00173C30">
        <w:rPr>
          <w:rFonts w:ascii="Times New Roman" w:hAnsi="Times New Roman" w:cs="Times New Roman"/>
          <w:sz w:val="28"/>
          <w:szCs w:val="28"/>
          <w:rtl/>
          <w:lang w:bidi="ar"/>
        </w:rPr>
        <w:lastRenderedPageBreak/>
        <w:t>مُلزمون بالتحقق من الهوية و الصلاحيةمن أجل حماية المعلومات الصحية للعميل قبل الإفصاح عن أي معلومات صحية محمية.  يرجى اتباع التعليمات المرفقة بالنموذج.</w:t>
      </w:r>
    </w:p>
    <w:p w14:paraId="1E6E2E9C" w14:textId="77777777" w:rsidR="0077451D" w:rsidRPr="00173C30" w:rsidRDefault="0077451D" w:rsidP="0077451D">
      <w:pPr>
        <w:pStyle w:val="BodyText"/>
        <w:bidi/>
        <w:spacing w:line="360" w:lineRule="auto"/>
        <w:contextualSpacing/>
        <w:outlineLvl w:val="0"/>
        <w:rPr>
          <w:rFonts w:ascii="Times New Roman" w:hAnsi="Times New Roman" w:cs="Times New Roman"/>
          <w:sz w:val="28"/>
          <w:szCs w:val="28"/>
        </w:rPr>
      </w:pPr>
      <w:bookmarkStart w:id="30" w:name="_Toc203720129"/>
      <w:r w:rsidRPr="00173C30">
        <w:rPr>
          <w:rFonts w:ascii="Times New Roman" w:hAnsi="Times New Roman" w:cs="Times New Roman"/>
          <w:sz w:val="28"/>
          <w:szCs w:val="28"/>
          <w:rtl/>
          <w:lang w:bidi="ar"/>
        </w:rPr>
        <w:t>يتضمن بيان المقاطعة لسياساتها وإجراءاتها لحماية معلوماتك الطبية (المسمى "إشعار ممارسات الخصوصية") أدناه:</w:t>
      </w:r>
      <w:bookmarkEnd w:id="30"/>
    </w:p>
    <w:p w14:paraId="39F574F4" w14:textId="77777777" w:rsidR="0077451D" w:rsidRPr="00173C30" w:rsidRDefault="0077451D" w:rsidP="0077451D">
      <w:pPr>
        <w:pStyle w:val="BodyText"/>
        <w:bidi/>
        <w:spacing w:line="360" w:lineRule="auto"/>
        <w:contextualSpacing/>
        <w:outlineLvl w:val="0"/>
        <w:rPr>
          <w:rFonts w:ascii="Times New Roman" w:hAnsi="Times New Roman" w:cs="Times New Roman"/>
          <w:sz w:val="28"/>
          <w:szCs w:val="28"/>
        </w:rPr>
      </w:pPr>
      <w:r w:rsidRPr="00173C30">
        <w:rPr>
          <w:rFonts w:ascii="Times New Roman" w:hAnsi="Times New Roman" w:cs="Times New Roman"/>
          <w:sz w:val="28"/>
          <w:szCs w:val="28"/>
          <w:rtl/>
          <w:lang w:bidi="ar"/>
        </w:rPr>
        <w:t>تغطي إشعارات ممارسات الخصوصية لمقاطعة ساكرامنتو البرامج التي تديرها المقاطعة.</w:t>
      </w:r>
    </w:p>
    <w:p w14:paraId="30F7DA31" w14:textId="69F6B55C" w:rsidR="00E30C5D" w:rsidRPr="00173C30" w:rsidRDefault="0077451D" w:rsidP="00E30C5D">
      <w:pPr>
        <w:bidi/>
        <w:rPr>
          <w:rFonts w:ascii="Times New Roman" w:hAnsi="Times New Roman" w:cs="Times New Roman"/>
          <w:sz w:val="28"/>
          <w:szCs w:val="28"/>
        </w:rPr>
      </w:pPr>
      <w:hyperlink r:id="rId32" w:history="1">
        <w:r w:rsidRPr="00173C30">
          <w:rPr>
            <w:rStyle w:val="Hyperlink"/>
            <w:rFonts w:ascii="Times New Roman" w:hAnsi="Times New Roman" w:cs="Times New Roman"/>
            <w:sz w:val="28"/>
            <w:szCs w:val="28"/>
          </w:rPr>
          <w:t>https://technology.saccounty.gov/content/dam/technology/us/en/compliance/documents/NoticeofPrivacyPractices.pdf</w:t>
        </w:r>
      </w:hyperlink>
    </w:p>
    <w:p w14:paraId="04088ADE" w14:textId="77777777" w:rsidR="00E30C5D" w:rsidRPr="00173C30" w:rsidRDefault="00E30C5D" w:rsidP="00E30C5D">
      <w:pPr>
        <w:bidi/>
        <w:rPr>
          <w:rFonts w:ascii="Times New Roman" w:hAnsi="Times New Roman" w:cs="Times New Roman"/>
          <w:sz w:val="28"/>
          <w:szCs w:val="28"/>
        </w:rPr>
      </w:pPr>
    </w:p>
    <w:p w14:paraId="0B67AA8E" w14:textId="77777777" w:rsidR="0077451D" w:rsidRPr="00173C30" w:rsidRDefault="0077451D" w:rsidP="0077451D">
      <w:pPr>
        <w:pStyle w:val="BodyText"/>
        <w:bidi/>
        <w:spacing w:line="360" w:lineRule="auto"/>
        <w:contextualSpacing/>
        <w:outlineLvl w:val="0"/>
        <w:rPr>
          <w:rFonts w:ascii="Times New Roman" w:hAnsi="Times New Roman" w:cs="Times New Roman"/>
          <w:sz w:val="28"/>
          <w:szCs w:val="28"/>
        </w:rPr>
      </w:pPr>
      <w:r w:rsidRPr="00173C30">
        <w:rPr>
          <w:rFonts w:ascii="Times New Roman" w:hAnsi="Times New Roman" w:cs="Times New Roman"/>
          <w:sz w:val="28"/>
          <w:szCs w:val="28"/>
          <w:rtl/>
          <w:lang w:bidi="ar"/>
        </w:rPr>
        <w:t>بالنسبة للبرامج المتعاقد عليها، يرجى الاتصال بالبرنامج مباشرة وطلب إشعار ممارسات الخصوصية الخاص بهم.</w:t>
      </w:r>
    </w:p>
    <w:p w14:paraId="675D8FEF" w14:textId="77777777" w:rsidR="0077451D" w:rsidRPr="00173C30" w:rsidRDefault="0077451D" w:rsidP="0077451D">
      <w:pPr>
        <w:bidi/>
        <w:rPr>
          <w:rFonts w:ascii="Times New Roman" w:hAnsi="Times New Roman" w:cs="Times New Roman"/>
          <w:sz w:val="28"/>
          <w:szCs w:val="28"/>
        </w:rPr>
      </w:pPr>
    </w:p>
    <w:p w14:paraId="52DE44B2" w14:textId="77777777" w:rsidR="008D481E" w:rsidRPr="008D481E" w:rsidRDefault="008D481E" w:rsidP="008D481E">
      <w:pPr>
        <w:bidi/>
        <w:jc w:val="center"/>
        <w:rPr>
          <w:rFonts w:ascii="Times New Roman" w:hAnsi="Times New Roman" w:cs="Times New Roman"/>
          <w:b/>
          <w:bCs/>
          <w:sz w:val="28"/>
          <w:szCs w:val="28"/>
        </w:rPr>
      </w:pPr>
      <w:r w:rsidRPr="008D481E">
        <w:rPr>
          <w:rFonts w:ascii="Times New Roman" w:hAnsi="Times New Roman" w:cs="Times New Roman"/>
          <w:b/>
          <w:bCs/>
          <w:sz w:val="28"/>
          <w:szCs w:val="28"/>
          <w:rtl/>
          <w:lang w:bidi="ar"/>
        </w:rPr>
        <w:t>كلمات يجب معرفتها</w:t>
      </w:r>
    </w:p>
    <w:p w14:paraId="4A84B601" w14:textId="77777777" w:rsidR="0077451D" w:rsidRPr="00173C30" w:rsidRDefault="0077451D" w:rsidP="0077451D">
      <w:pPr>
        <w:bidi/>
        <w:rPr>
          <w:rFonts w:ascii="Times New Roman" w:hAnsi="Times New Roman" w:cs="Times New Roman"/>
          <w:sz w:val="28"/>
          <w:szCs w:val="28"/>
        </w:rPr>
      </w:pPr>
    </w:p>
    <w:p w14:paraId="7465BFCF" w14:textId="77AF95D4" w:rsidR="008D481E" w:rsidRPr="00173C30" w:rsidRDefault="008D481E" w:rsidP="008D481E">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lang w:bidi="ar"/>
        </w:rPr>
        <w:t xml:space="preserve"> 988</w:t>
      </w:r>
      <w:r w:rsidRPr="00173C30">
        <w:rPr>
          <w:rFonts w:ascii="Times New Roman" w:eastAsia="Calibri" w:hAnsi="Times New Roman" w:cs="Times New Roman"/>
          <w:b/>
          <w:bCs/>
          <w:sz w:val="28"/>
          <w:szCs w:val="28"/>
          <w:rtl/>
          <w:lang w:bidi="ar"/>
        </w:rPr>
        <w:t>خط المساعدة في حالات الانتحار والأزمات:</w:t>
      </w:r>
      <w:r w:rsidRPr="00173C30">
        <w:rPr>
          <w:rFonts w:ascii="Times New Roman" w:eastAsia="Calibri" w:hAnsi="Times New Roman" w:cs="Times New Roman"/>
          <w:sz w:val="28"/>
          <w:szCs w:val="28"/>
          <w:rtl/>
          <w:lang w:bidi="ar"/>
        </w:rPr>
        <w:t xml:space="preserve"> رقم هاتف يوفر دعمًا مجانيًا وسريًا للأشخاص الذين يعانون من أزمة صحية نفسية، بما في ذلك الأفكار الانتحارية. وهو متاح على مدار 24 ساعة، 7 أيام في الأسبوع لربط المتصلين بمستشارين مدربين يمكنهم تقديم المساعدة والدعم. </w:t>
      </w:r>
    </w:p>
    <w:p w14:paraId="3CE5E6E4" w14:textId="7E7C66C0" w:rsidR="00E30C5D" w:rsidRPr="00173C30" w:rsidRDefault="008D481E" w:rsidP="008D481E">
      <w:pPr>
        <w:bidi/>
        <w:rPr>
          <w:rFonts w:ascii="Times New Roman" w:eastAsia="Calibri" w:hAnsi="Times New Roman" w:cs="Times New Roman"/>
          <w:sz w:val="28"/>
          <w:szCs w:val="28"/>
        </w:rPr>
      </w:pPr>
      <w:bookmarkStart w:id="31" w:name="_Hlk186181361"/>
      <w:r w:rsidRPr="00173C30">
        <w:rPr>
          <w:rFonts w:ascii="Times New Roman" w:eastAsia="Calibri" w:hAnsi="Times New Roman" w:cs="Times New Roman"/>
          <w:b/>
          <w:bCs/>
          <w:sz w:val="28"/>
          <w:szCs w:val="28"/>
          <w:rtl/>
          <w:lang w:bidi="ar"/>
        </w:rPr>
        <w:t>قاضي القانون الإداري</w:t>
      </w:r>
      <w:bookmarkEnd w:id="31"/>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 xml:space="preserve">قاضٍ </w:t>
      </w:r>
      <w:r w:rsidRPr="00173C30">
        <w:rPr>
          <w:rFonts w:ascii="Times New Roman" w:hAnsi="Times New Roman" w:cs="Times New Roman"/>
          <w:sz w:val="28"/>
          <w:szCs w:val="28"/>
          <w:rtl/>
        </w:rPr>
        <w:t xml:space="preserve"> </w:t>
      </w:r>
      <w:r w:rsidRPr="00173C30">
        <w:rPr>
          <w:rFonts w:ascii="Times New Roman" w:eastAsia="Calibri" w:hAnsi="Times New Roman" w:cs="Times New Roman"/>
          <w:sz w:val="28"/>
          <w:szCs w:val="28"/>
          <w:rtl/>
        </w:rPr>
        <w:t>يستمع إلى القضايا ويصدر قرارات بشأنها، بما في ذلك القضايا المتعلقة بتحديد المنفعة السلبية.</w:t>
      </w:r>
    </w:p>
    <w:p w14:paraId="6F289D81" w14:textId="77777777" w:rsidR="008D481E" w:rsidRPr="00173C30" w:rsidRDefault="008D481E" w:rsidP="008D481E">
      <w:pPr>
        <w:bidi/>
        <w:spacing w:line="360" w:lineRule="auto"/>
        <w:rPr>
          <w:rFonts w:ascii="Times New Roman" w:eastAsia="Calibri" w:hAnsi="Times New Roman" w:cs="Times New Roman"/>
          <w:b/>
          <w:bCs/>
          <w:sz w:val="28"/>
          <w:szCs w:val="28"/>
          <w:lang w:bidi="ar"/>
        </w:rPr>
      </w:pPr>
    </w:p>
    <w:p w14:paraId="4EEECEAF" w14:textId="52DC795C" w:rsidR="008D481E" w:rsidRPr="00173C30" w:rsidRDefault="008D481E" w:rsidP="008D481E">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جمعية الأمريكية لطب الإدمان (</w:t>
      </w:r>
      <w:r w:rsidRPr="00173C30">
        <w:rPr>
          <w:rFonts w:ascii="Times New Roman" w:eastAsia="Calibri" w:hAnsi="Times New Roman" w:cs="Times New Roman"/>
          <w:b/>
          <w:bCs/>
          <w:sz w:val="28"/>
          <w:szCs w:val="28"/>
        </w:rPr>
        <w:t>ASAM</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 xml:space="preserve">جمعية طبية مهنية تمثل الأطباء وغيرهم من المتخصصين في الرعاية الصحية الذين يتخصصون في علاج الإدمان. قامت هذه المنظمة بإنشاء معايير </w:t>
      </w:r>
      <w:r w:rsidRPr="00173C30">
        <w:rPr>
          <w:rFonts w:ascii="Times New Roman" w:eastAsia="Calibri" w:hAnsi="Times New Roman" w:cs="Times New Roman"/>
          <w:sz w:val="28"/>
          <w:szCs w:val="28"/>
        </w:rPr>
        <w:t>ASAM</w:t>
      </w:r>
      <w:r w:rsidRPr="00173C30">
        <w:rPr>
          <w:rFonts w:ascii="Times New Roman" w:eastAsia="Calibri" w:hAnsi="Times New Roman" w:cs="Times New Roman"/>
          <w:sz w:val="28"/>
          <w:szCs w:val="28"/>
          <w:rtl/>
          <w:lang w:bidi="ar"/>
        </w:rPr>
        <w:t>، وهي مجموعة المعايير الوطنية لعلاج الإدمان.</w:t>
      </w:r>
    </w:p>
    <w:p w14:paraId="445C6ED5" w14:textId="77777777" w:rsidR="008D481E" w:rsidRPr="00173C30" w:rsidRDefault="008D481E" w:rsidP="008D481E">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قرار الطعن: </w:t>
      </w:r>
      <w:r w:rsidRPr="00173C30">
        <w:rPr>
          <w:rFonts w:ascii="Times New Roman" w:eastAsia="Calibri" w:hAnsi="Times New Roman" w:cs="Times New Roman"/>
          <w:sz w:val="28"/>
          <w:szCs w:val="28"/>
          <w:rtl/>
          <w:lang w:bidi="ar"/>
        </w:rPr>
        <w:t>عملية تسوية الخلاف الذي قد ينشأ بينك وبين قرار اتخذته المقاطعة بشأن تغطية خدمة مطلوبة. بعبارات أبسط: إنها الطريقة التي تتيح لك إعادة النظر في قرار لا تتفق معه.</w:t>
      </w:r>
    </w:p>
    <w:p w14:paraId="0710B207" w14:textId="77777777" w:rsidR="008D481E" w:rsidRPr="00173C30" w:rsidRDefault="008D481E" w:rsidP="008D481E">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lastRenderedPageBreak/>
        <w:t>واجهات برمجة التطبيقات (</w:t>
      </w:r>
      <w:r w:rsidRPr="00173C30">
        <w:rPr>
          <w:rFonts w:ascii="Times New Roman" w:eastAsia="Calibri" w:hAnsi="Times New Roman" w:cs="Times New Roman"/>
          <w:b/>
          <w:bCs/>
          <w:sz w:val="28"/>
          <w:szCs w:val="28"/>
        </w:rPr>
        <w:t>APIs</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تُشبه واجهات برمجة التطبيقات (</w:t>
      </w:r>
      <w:r w:rsidRPr="00173C30">
        <w:rPr>
          <w:rFonts w:ascii="Times New Roman" w:eastAsia="Calibri" w:hAnsi="Times New Roman" w:cs="Times New Roman"/>
          <w:sz w:val="28"/>
          <w:szCs w:val="28"/>
        </w:rPr>
        <w:t>APIs</w:t>
      </w:r>
      <w:r w:rsidRPr="00173C30">
        <w:rPr>
          <w:rFonts w:ascii="Times New Roman" w:eastAsia="Calibri" w:hAnsi="Times New Roman" w:cs="Times New Roman"/>
          <w:sz w:val="28"/>
          <w:szCs w:val="28"/>
          <w:rtl/>
          <w:lang w:bidi="ar"/>
        </w:rPr>
        <w:t>) برامج المراسلة التي تسمح لبرامج مختلفة " بالتواصل" مع بعضها البعض وتبادل المعلومات.</w:t>
      </w:r>
    </w:p>
    <w:p w14:paraId="55DDE9AE" w14:textId="77777777" w:rsidR="008D481E" w:rsidRPr="00173C30" w:rsidRDefault="008D481E" w:rsidP="008D481E">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التقييم: </w:t>
      </w:r>
      <w:r w:rsidRPr="00173C30">
        <w:rPr>
          <w:rFonts w:ascii="Times New Roman" w:eastAsia="Calibri" w:hAnsi="Times New Roman" w:cs="Times New Roman"/>
          <w:sz w:val="28"/>
          <w:szCs w:val="28"/>
          <w:rtl/>
          <w:lang w:bidi="ar"/>
        </w:rPr>
        <w:t>نشاط خدمي مصمم لتقييم الحالة الحالية للصحة النفسية أو  العاطفية أو السلوكية.</w:t>
      </w:r>
    </w:p>
    <w:p w14:paraId="7CD22A02" w14:textId="77777777" w:rsidR="00CE431D" w:rsidRPr="00173C30" w:rsidRDefault="00CE431D" w:rsidP="00CE431D">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التخويل: </w:t>
      </w:r>
      <w:r w:rsidRPr="00173C30">
        <w:rPr>
          <w:rFonts w:ascii="Times New Roman" w:eastAsia="Calibri" w:hAnsi="Times New Roman" w:cs="Times New Roman"/>
          <w:sz w:val="28"/>
          <w:szCs w:val="28"/>
          <w:rtl/>
          <w:lang w:bidi="ar"/>
        </w:rPr>
        <w:t>منح الإذن أو الموافقة.</w:t>
      </w:r>
    </w:p>
    <w:p w14:paraId="6D954DD0"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الممثل المفّوض: </w:t>
      </w:r>
      <w:r w:rsidRPr="00173C30">
        <w:rPr>
          <w:rFonts w:ascii="Times New Roman" w:eastAsia="Calibri" w:hAnsi="Times New Roman" w:cs="Times New Roman"/>
          <w:sz w:val="28"/>
          <w:szCs w:val="28"/>
          <w:rtl/>
          <w:lang w:bidi="ar"/>
        </w:rPr>
        <w:t>شخص مخوّل  قانونياًبالتصرف نيابة عن شخص آخر.</w:t>
      </w:r>
    </w:p>
    <w:p w14:paraId="081863B1" w14:textId="77777777" w:rsidR="00CE431D" w:rsidRPr="00173C30" w:rsidRDefault="00CE431D" w:rsidP="00CE431D">
      <w:pPr>
        <w:bidi/>
        <w:spacing w:line="360" w:lineRule="auto"/>
        <w:rPr>
          <w:rFonts w:ascii="Times New Roman" w:eastAsia="Calibri" w:hAnsi="Times New Roman" w:cs="Times New Roman"/>
          <w:bCs/>
          <w:sz w:val="28"/>
          <w:szCs w:val="28"/>
        </w:rPr>
      </w:pPr>
      <w:bookmarkStart w:id="32" w:name="_Hlk186182023"/>
      <w:r w:rsidRPr="00173C30">
        <w:rPr>
          <w:rFonts w:ascii="Times New Roman" w:eastAsia="Calibri" w:hAnsi="Times New Roman" w:cs="Times New Roman"/>
          <w:b/>
          <w:bCs/>
          <w:sz w:val="28"/>
          <w:szCs w:val="28"/>
          <w:rtl/>
          <w:lang w:bidi="ar"/>
        </w:rPr>
        <w:t>الصحة السلوكية</w:t>
      </w:r>
      <w:bookmarkEnd w:id="32"/>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يشير إلى صحتنا العاطفية والنفسية والاجتماعية. بعبارات أبسط: يتعلق الأمر بكيفية تفكيرنا وشعورنا وتفاعلنا مع الآخرين.</w:t>
      </w:r>
    </w:p>
    <w:p w14:paraId="55BAC923"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مزايا:</w:t>
      </w:r>
      <w:r w:rsidRPr="00173C30">
        <w:rPr>
          <w:rFonts w:ascii="Times New Roman" w:eastAsia="Calibri" w:hAnsi="Times New Roman" w:cs="Times New Roman"/>
          <w:sz w:val="28"/>
          <w:szCs w:val="28"/>
          <w:rtl/>
          <w:lang w:bidi="ar"/>
        </w:rPr>
        <w:t xml:space="preserve"> خدمات الرعاية الصحية والأدوية التي يغطيها هذا البرنامج الصحي.</w:t>
      </w:r>
    </w:p>
    <w:p w14:paraId="5236CC83" w14:textId="77777777" w:rsidR="00CE431D" w:rsidRPr="00173C30" w:rsidRDefault="00CE431D" w:rsidP="00CE431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بطاقة  تعريف المزايا(</w:t>
      </w:r>
      <w:r w:rsidRPr="00173C30">
        <w:rPr>
          <w:rFonts w:ascii="Times New Roman" w:eastAsia="Calibri" w:hAnsi="Times New Roman" w:cs="Times New Roman"/>
          <w:b/>
          <w:bCs/>
          <w:sz w:val="28"/>
          <w:szCs w:val="28"/>
        </w:rPr>
        <w:t>BIC</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 xml:space="preserve">بطاقة هوية للتحقق من تأمينك الصحي في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w:t>
      </w:r>
    </w:p>
    <w:p w14:paraId="70AD3B0E" w14:textId="77777777" w:rsidR="00CE431D" w:rsidRPr="00173C30" w:rsidRDefault="00CE431D" w:rsidP="00CE431D">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خدمات تنسيق الرعاية: </w:t>
      </w:r>
      <w:r w:rsidRPr="00173C30">
        <w:rPr>
          <w:rFonts w:ascii="Times New Roman" w:eastAsia="Calibri" w:hAnsi="Times New Roman" w:cs="Times New Roman"/>
          <w:sz w:val="28"/>
          <w:szCs w:val="28"/>
          <w:rtl/>
          <w:lang w:bidi="ar"/>
        </w:rPr>
        <w:t>تساعد الأشخاص على فهم نظام الرعاية الصحية.</w:t>
      </w:r>
    </w:p>
    <w:p w14:paraId="028E40F1" w14:textId="77777777" w:rsidR="00CE431D" w:rsidRPr="00173C30" w:rsidRDefault="00CE431D" w:rsidP="00CE431D">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مقدم الرعاية: </w:t>
      </w:r>
      <w:r w:rsidRPr="00173C30">
        <w:rPr>
          <w:rFonts w:ascii="Times New Roman" w:eastAsia="Calibri" w:hAnsi="Times New Roman" w:cs="Times New Roman"/>
          <w:sz w:val="28"/>
          <w:szCs w:val="28"/>
          <w:rtl/>
          <w:lang w:bidi="ar"/>
        </w:rPr>
        <w:t>الشخص الذي يقدم الرعاية والدعم لشخص آخر يحتاج إلى المساعدة.</w:t>
      </w:r>
    </w:p>
    <w:p w14:paraId="48E922A4"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مدير  الحالة:</w:t>
      </w:r>
      <w:r w:rsidRPr="00173C30">
        <w:rPr>
          <w:rFonts w:ascii="Times New Roman" w:eastAsia="Calibri" w:hAnsi="Times New Roman" w:cs="Times New Roman"/>
          <w:sz w:val="28"/>
          <w:szCs w:val="28"/>
          <w:rtl/>
          <w:lang w:bidi="ar"/>
        </w:rPr>
        <w:t xml:space="preserve"> طاقم التمريض المعتمد أو الأخصائيون الاجتماعيون الذين يمكنهم مساعدة العضو في فهم المشاكل الصحية الرئيسية وترتيب الرعاية مع مقدمي الخدمات للعضو. </w:t>
      </w:r>
    </w:p>
    <w:p w14:paraId="63801EEE"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إدارة الحالة: </w:t>
      </w:r>
      <w:r w:rsidRPr="00173C30">
        <w:rPr>
          <w:rFonts w:ascii="Times New Roman" w:eastAsia="Calibri" w:hAnsi="Times New Roman" w:cs="Times New Roman"/>
          <w:sz w:val="28"/>
          <w:szCs w:val="28"/>
          <w:rtl/>
          <w:lang w:bidi="ar"/>
        </w:rPr>
        <w:t>خدمة لمساعدة الأعضاء في الوصول إلى الخدمات الطبية والتعليمية والاجتماعية والتأهيلية أو غيرها من الخدمات المجتمعية اللازمة. وبعبارة أخرى، تساعد الأشخاص على الحصول على الرعاية والدعم الذي يحتاجونه.</w:t>
      </w:r>
    </w:p>
    <w:p w14:paraId="675B126D" w14:textId="77777777" w:rsidR="00CE431D" w:rsidRPr="00173C30" w:rsidRDefault="00CE431D" w:rsidP="00CE431D">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برنامج التأمين الصحي للأطفال (</w:t>
      </w:r>
      <w:r w:rsidRPr="00173C30">
        <w:rPr>
          <w:rFonts w:ascii="Times New Roman" w:eastAsia="Calibri" w:hAnsi="Times New Roman" w:cs="Times New Roman"/>
          <w:b/>
          <w:bCs/>
          <w:sz w:val="28"/>
          <w:szCs w:val="28"/>
        </w:rPr>
        <w:t>CHIP</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برنامج حكومي يساعد العائلات في الحصول على تأمين صحي لأطفالهم إذا لم يتمكنوا من تحمّل تكاليفه.</w:t>
      </w:r>
    </w:p>
    <w:p w14:paraId="562D0971" w14:textId="77777777" w:rsidR="00CE431D" w:rsidRPr="00173C30" w:rsidRDefault="00CE431D" w:rsidP="00CE431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منسق الحقوق المدنية: </w:t>
      </w:r>
      <w:r w:rsidRPr="00173C30">
        <w:rPr>
          <w:rFonts w:ascii="Times New Roman" w:eastAsia="Calibri" w:hAnsi="Times New Roman" w:cs="Times New Roman"/>
          <w:sz w:val="28"/>
          <w:szCs w:val="28"/>
          <w:rtl/>
          <w:lang w:bidi="ar"/>
        </w:rPr>
        <w:t>يضمن امتثال المنظمة (مثل المدرسة أو الشركة أو الوكالة الحكومية) للقوانين التي تحمي الناس من التمييز.</w:t>
      </w:r>
    </w:p>
    <w:p w14:paraId="2A3BC5F4" w14:textId="77777777" w:rsidR="00CE431D" w:rsidRPr="00173C30" w:rsidRDefault="00CE431D" w:rsidP="00CE431D">
      <w:pPr>
        <w:bidi/>
        <w:spacing w:line="360" w:lineRule="auto"/>
        <w:rPr>
          <w:rFonts w:ascii="Times New Roman" w:eastAsia="Calibri" w:hAnsi="Times New Roman" w:cs="Times New Roman"/>
          <w:b/>
          <w:bCs/>
          <w:sz w:val="28"/>
          <w:szCs w:val="28"/>
        </w:rPr>
      </w:pPr>
      <w:bookmarkStart w:id="33" w:name="_Hlk185492513"/>
      <w:r w:rsidRPr="00173C30">
        <w:rPr>
          <w:rFonts w:ascii="Times New Roman" w:eastAsia="Calibri" w:hAnsi="Times New Roman" w:cs="Times New Roman"/>
          <w:b/>
          <w:bCs/>
          <w:sz w:val="28"/>
          <w:szCs w:val="28"/>
          <w:rtl/>
          <w:lang w:bidi="ar"/>
        </w:rPr>
        <w:t xml:space="preserve">موجّه للعملاء: </w:t>
      </w:r>
      <w:r w:rsidRPr="00173C30">
        <w:rPr>
          <w:rFonts w:ascii="Times New Roman" w:eastAsia="Calibri" w:hAnsi="Times New Roman" w:cs="Times New Roman"/>
          <w:sz w:val="28"/>
          <w:szCs w:val="28"/>
          <w:rtl/>
          <w:lang w:bidi="ar"/>
        </w:rPr>
        <w:t>شيء يركز على احتياجات العميل وتفضيلاته.</w:t>
      </w:r>
      <w:bookmarkEnd w:id="33"/>
    </w:p>
    <w:p w14:paraId="3ACA3701" w14:textId="77777777" w:rsidR="00CE431D" w:rsidRPr="00173C30" w:rsidRDefault="00CE431D" w:rsidP="00CE431D">
      <w:pPr>
        <w:bidi/>
        <w:spacing w:line="360" w:lineRule="auto"/>
        <w:rPr>
          <w:rFonts w:ascii="Times New Roman" w:eastAsia="Calibri" w:hAnsi="Times New Roman" w:cs="Times New Roman"/>
          <w:b/>
          <w:sz w:val="28"/>
          <w:szCs w:val="28"/>
        </w:rPr>
      </w:pPr>
      <w:bookmarkStart w:id="34" w:name="_Hlk185428794"/>
      <w:r w:rsidRPr="00173C30">
        <w:rPr>
          <w:rFonts w:ascii="Times New Roman" w:eastAsia="Calibri" w:hAnsi="Times New Roman" w:cs="Times New Roman"/>
          <w:b/>
          <w:bCs/>
          <w:sz w:val="28"/>
          <w:szCs w:val="28"/>
          <w:rtl/>
          <w:lang w:bidi="ar"/>
        </w:rPr>
        <w:t xml:space="preserve">المنظمات المجتمعية: </w:t>
      </w:r>
      <w:r w:rsidRPr="00173C30">
        <w:rPr>
          <w:rFonts w:ascii="Times New Roman" w:eastAsia="Calibri" w:hAnsi="Times New Roman" w:cs="Times New Roman"/>
          <w:sz w:val="28"/>
          <w:szCs w:val="28"/>
          <w:rtl/>
          <w:lang w:bidi="ar"/>
        </w:rPr>
        <w:t>مجموعات من الأشخاص يعملون معًا لتحسين مجتمعهم.</w:t>
      </w:r>
    </w:p>
    <w:bookmarkEnd w:id="34"/>
    <w:p w14:paraId="0E872523" w14:textId="7752F1BA" w:rsidR="008D481E" w:rsidRPr="00173C30" w:rsidRDefault="00CE431D" w:rsidP="008D481E">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lastRenderedPageBreak/>
        <w:t xml:space="preserve">خدمات البالغين المجتمعية </w:t>
      </w:r>
      <w:r w:rsidRPr="00173C30">
        <w:rPr>
          <w:rFonts w:ascii="Times New Roman" w:eastAsia="Calibri" w:hAnsi="Times New Roman" w:cs="Times New Roman"/>
          <w:b/>
          <w:bCs/>
          <w:sz w:val="28"/>
          <w:szCs w:val="28"/>
        </w:rPr>
        <w:t>CBAS)</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العيادات الخارجية، والخدمات المستندة إلى مرافق الرعاية التمريضية الماهرة، والخدمات الاجتماعية، وأنواع العلاج، والرعاية الشخصية، وتدريب ودعم الأسرة ومقدمي الخدمات، وخدمات التغذية، والنقل، والخدمات الأخرى للأعضاء المؤهلين.</w:t>
      </w:r>
    </w:p>
    <w:p w14:paraId="2E471A27" w14:textId="77777777" w:rsidR="00CE431D" w:rsidRPr="00173C30" w:rsidRDefault="00CE431D" w:rsidP="00CE431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استقرار القائم على المجتمع: </w:t>
      </w:r>
      <w:r w:rsidRPr="00173C30">
        <w:rPr>
          <w:rFonts w:ascii="Times New Roman" w:eastAsia="Calibri" w:hAnsi="Times New Roman" w:cs="Times New Roman"/>
          <w:sz w:val="28"/>
          <w:szCs w:val="28"/>
          <w:rtl/>
          <w:lang w:bidi="ar"/>
        </w:rPr>
        <w:t>يساعد الأشخاص الذين يعانون من أزمة صحية نفسية في الحصول على الدعم داخل مجتمعهم بدلاً من الذهاب إلى المستشفى.</w:t>
      </w:r>
    </w:p>
    <w:p w14:paraId="331B7804"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استمرار تقديم الخدمة: </w:t>
      </w:r>
      <w:r w:rsidRPr="00173C30">
        <w:rPr>
          <w:rFonts w:ascii="Times New Roman" w:eastAsia="Calibri" w:hAnsi="Times New Roman" w:cs="Times New Roman"/>
          <w:sz w:val="28"/>
          <w:szCs w:val="28"/>
          <w:rtl/>
          <w:lang w:bidi="ar"/>
        </w:rPr>
        <w:t>راجع "استمرارية الرعاية الصحية".</w:t>
      </w:r>
    </w:p>
    <w:p w14:paraId="6FB98E11" w14:textId="1F6857CF" w:rsidR="00CE431D" w:rsidRPr="00173C30" w:rsidRDefault="00CE431D" w:rsidP="00CE431D">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استمرار الرعاية: </w:t>
      </w:r>
      <w:r w:rsidRPr="00173C30">
        <w:rPr>
          <w:rFonts w:ascii="Times New Roman" w:eastAsia="Calibri" w:hAnsi="Times New Roman" w:cs="Times New Roman"/>
          <w:sz w:val="28"/>
          <w:szCs w:val="28"/>
          <w:rtl/>
          <w:lang w:bidi="ar"/>
        </w:rPr>
        <w:t xml:space="preserve">قدرة أحد أعضاء البرنامج على الاستمرار في الحصول على خدمات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من موفر الرعاية الحالي الخاص به من خارج الشبكة لمدة تصل إلى 12 شهرًا، إذا وافق موفر الرعاية والمقاطعة</w:t>
      </w:r>
    </w:p>
    <w:p w14:paraId="6BD39C70" w14:textId="77777777" w:rsidR="00CE431D" w:rsidRPr="00173C30" w:rsidRDefault="00CE431D" w:rsidP="00CE431D">
      <w:pPr>
        <w:bidi/>
        <w:rPr>
          <w:rFonts w:ascii="Times New Roman" w:eastAsia="Calibri" w:hAnsi="Times New Roman" w:cs="Times New Roman"/>
          <w:sz w:val="28"/>
          <w:szCs w:val="28"/>
          <w:lang w:bidi="ar"/>
        </w:rPr>
      </w:pPr>
    </w:p>
    <w:p w14:paraId="40A5D840"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مبلغ المشاركة في الدفع (حصة الدفع):</w:t>
      </w:r>
      <w:r w:rsidRPr="00173C30">
        <w:rPr>
          <w:rFonts w:ascii="Times New Roman" w:eastAsia="Calibri" w:hAnsi="Times New Roman" w:cs="Times New Roman"/>
          <w:sz w:val="28"/>
          <w:szCs w:val="28"/>
          <w:rtl/>
          <w:lang w:bidi="ar"/>
        </w:rPr>
        <w:t xml:space="preserve"> دفعة يقوم العضو بتسديدها، وقت تقديم الخدمة عادةً، بالإضافة إلى المبالغ التي تسددها شركة التأمين.</w:t>
      </w:r>
    </w:p>
    <w:p w14:paraId="27024C29"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خدمات المغطاة:</w:t>
      </w:r>
      <w:r w:rsidRPr="00173C30">
        <w:rPr>
          <w:rFonts w:ascii="Times New Roman" w:eastAsia="Calibri" w:hAnsi="Times New Roman" w:cs="Times New Roman"/>
          <w:sz w:val="28"/>
          <w:szCs w:val="28"/>
          <w:rtl/>
          <w:lang w:bidi="ar"/>
        </w:rPr>
        <w:t xml:space="preserve"> خدمات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التي تتحمل المقاطعة مسؤولية دفع ثمنها. تخضع الخدمات المشمولة للشروط والأحكام والقيود والاستثناءات الخاصة بعقد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وأي تعديل على العقد، وكما هو مدرج في كتيّب الأعضاء هذا (المعروف أيضًا باسم دليل التغطية الموحد (</w:t>
      </w:r>
      <w:r w:rsidRPr="00173C30">
        <w:rPr>
          <w:rFonts w:ascii="Times New Roman" w:eastAsia="Calibri" w:hAnsi="Times New Roman" w:cs="Times New Roman"/>
          <w:sz w:val="28"/>
          <w:szCs w:val="28"/>
        </w:rPr>
        <w:t>EOC</w:t>
      </w:r>
      <w:r w:rsidRPr="00173C30">
        <w:rPr>
          <w:rFonts w:ascii="Times New Roman" w:eastAsia="Calibri" w:hAnsi="Times New Roman" w:cs="Times New Roman"/>
          <w:sz w:val="28"/>
          <w:szCs w:val="28"/>
          <w:rtl/>
          <w:lang w:bidi="ar"/>
        </w:rPr>
        <w:t>) ونموذج الإفصاح).</w:t>
      </w:r>
    </w:p>
    <w:p w14:paraId="269FC961"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خدمات تراعي الجوانب الثقافية: </w:t>
      </w:r>
      <w:r w:rsidRPr="00173C30">
        <w:rPr>
          <w:rFonts w:ascii="Times New Roman" w:eastAsia="Calibri" w:hAnsi="Times New Roman" w:cs="Times New Roman"/>
          <w:sz w:val="28"/>
          <w:szCs w:val="28"/>
          <w:rtl/>
          <w:lang w:bidi="ar"/>
        </w:rPr>
        <w:t>تقديم خدمات تحترم ثقافة الشخص ولغته ومعتقداته وتأخذها بعين الاعتبار.</w:t>
      </w:r>
    </w:p>
    <w:p w14:paraId="535E0AD3" w14:textId="77777777" w:rsidR="00CE431D" w:rsidRPr="00173C30" w:rsidRDefault="00CE431D" w:rsidP="00CE431D">
      <w:pPr>
        <w:bidi/>
        <w:spacing w:line="360" w:lineRule="auto"/>
        <w:rPr>
          <w:rFonts w:ascii="Times New Roman" w:eastAsia="Calibri" w:hAnsi="Times New Roman" w:cs="Times New Roman"/>
          <w:bCs/>
          <w:sz w:val="28"/>
          <w:szCs w:val="28"/>
        </w:rPr>
      </w:pPr>
      <w:r w:rsidRPr="00173C30">
        <w:rPr>
          <w:rFonts w:ascii="Times New Roman" w:eastAsia="Calibri" w:hAnsi="Times New Roman" w:cs="Times New Roman"/>
          <w:b/>
          <w:bCs/>
          <w:sz w:val="28"/>
          <w:szCs w:val="28"/>
          <w:rtl/>
          <w:lang w:bidi="ar"/>
        </w:rPr>
        <w:t xml:space="preserve">الشخص المعيّن لتقديم الدعم الرئيسي: </w:t>
      </w:r>
      <w:r w:rsidRPr="00173C30">
        <w:rPr>
          <w:rFonts w:ascii="Times New Roman" w:eastAsia="Calibri" w:hAnsi="Times New Roman" w:cs="Times New Roman"/>
          <w:sz w:val="28"/>
          <w:szCs w:val="28"/>
          <w:rtl/>
          <w:lang w:bidi="ar"/>
        </w:rPr>
        <w:t>الشخص الذي يعتقد العضو أو مقدم الخدمة أنه مهم لنجاح العلاج. ويمكن أن يشمل ذلك الوالدين أو الأوصياء القانونيين على القاصر، وأي شخص يعيش في نفس المنزل، وأقارب آخرين للعضو.</w:t>
      </w:r>
    </w:p>
    <w:p w14:paraId="08910FD7" w14:textId="77777777" w:rsidR="00CE431D" w:rsidRPr="00173C30" w:rsidRDefault="00CE431D" w:rsidP="00CE431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إدارة خدمات الرعاية الصحية (</w:t>
      </w:r>
      <w:r w:rsidRPr="00173C30">
        <w:rPr>
          <w:rFonts w:ascii="Times New Roman" w:eastAsia="Calibri" w:hAnsi="Times New Roman" w:cs="Times New Roman"/>
          <w:b/>
          <w:bCs/>
          <w:sz w:val="28"/>
          <w:szCs w:val="28"/>
        </w:rPr>
        <w:t>DHCS</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إدارة خدمات الرعاية الصحية بكاليفورنيا. وهي المكتب التابع للولاية الذي يشرف على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w:t>
      </w:r>
    </w:p>
    <w:p w14:paraId="4FD52173" w14:textId="77777777" w:rsidR="00453C8D" w:rsidRPr="00173C30" w:rsidRDefault="00453C8D" w:rsidP="00453C8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تمييز: </w:t>
      </w:r>
      <w:r w:rsidRPr="00173C30">
        <w:rPr>
          <w:rFonts w:ascii="Times New Roman" w:eastAsia="Calibri" w:hAnsi="Times New Roman" w:cs="Times New Roman"/>
          <w:sz w:val="28"/>
          <w:szCs w:val="28"/>
          <w:rtl/>
          <w:lang w:bidi="ar"/>
        </w:rPr>
        <w:t>المعاملة غير العادلة أو غير المتكافئة لشخص ما بناءً على عِرقه أو جنسه أو دينه أو ميوله الجنسية أو إعاقته أو غيرها من الخصائص.</w:t>
      </w:r>
    </w:p>
    <w:p w14:paraId="659BE64D"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خدمات الفحص والتشخيص والعلاج المبكر والدوري (</w:t>
      </w:r>
      <w:r w:rsidRPr="00173C30">
        <w:rPr>
          <w:rFonts w:ascii="Times New Roman" w:eastAsia="Calibri" w:hAnsi="Times New Roman" w:cs="Times New Roman"/>
          <w:b/>
          <w:bCs/>
          <w:sz w:val="28"/>
          <w:szCs w:val="28"/>
        </w:rPr>
        <w:t>EPSDT</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انتقل إلى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للأطفال والمراهقين".</w:t>
      </w:r>
    </w:p>
    <w:p w14:paraId="689A3472" w14:textId="77777777" w:rsidR="00453C8D" w:rsidRPr="00173C30" w:rsidRDefault="00453C8D" w:rsidP="00453C8D">
      <w:pPr>
        <w:bidi/>
        <w:spacing w:line="360" w:lineRule="auto"/>
        <w:rPr>
          <w:rFonts w:ascii="Times New Roman" w:eastAsia="Calibri" w:hAnsi="Times New Roman" w:cs="Times New Roman"/>
          <w:b/>
          <w:bCs/>
          <w:sz w:val="28"/>
          <w:szCs w:val="28"/>
        </w:rPr>
      </w:pPr>
      <w:bookmarkStart w:id="35" w:name="_Hlk186197991"/>
      <w:r w:rsidRPr="00173C30">
        <w:rPr>
          <w:rFonts w:ascii="Times New Roman" w:eastAsia="Calibri" w:hAnsi="Times New Roman" w:cs="Times New Roman"/>
          <w:b/>
          <w:bCs/>
          <w:sz w:val="28"/>
          <w:szCs w:val="28"/>
          <w:rtl/>
          <w:lang w:bidi="ar"/>
        </w:rPr>
        <w:lastRenderedPageBreak/>
        <w:t>خدمات العلاج القائمة على الأسرة</w:t>
      </w:r>
      <w:bookmarkEnd w:id="35"/>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تقدم الدعم والعلاج للأطفال وعائلاتهم لمعالجة تحديات الصحة النفسية داخل البيئة المنزلية.</w:t>
      </w:r>
    </w:p>
    <w:p w14:paraId="2E8BB4DA" w14:textId="2E4AA46B" w:rsidR="00CE431D" w:rsidRPr="00173C30" w:rsidRDefault="00453C8D" w:rsidP="00CE431D">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خدمات تنظيم الأسرة:</w:t>
      </w:r>
      <w:r w:rsidRPr="00173C30">
        <w:rPr>
          <w:rFonts w:ascii="Times New Roman" w:eastAsia="Calibri" w:hAnsi="Times New Roman" w:cs="Times New Roman"/>
          <w:sz w:val="28"/>
          <w:szCs w:val="28"/>
          <w:rtl/>
          <w:lang w:bidi="ar"/>
        </w:rPr>
        <w:t xml:space="preserve"> خدمات تهدف الى منع الحمل أو تأخيره. يتم تقديم الخدمات للأفراد في سن الإنجاب، لتمكينهم من تحديد عدد الأطفال والمباعدة بين الولادات</w:t>
      </w:r>
    </w:p>
    <w:p w14:paraId="22EC651C"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رسوم مقابل الخدمة (</w:t>
      </w:r>
      <w:r w:rsidRPr="00173C30">
        <w:rPr>
          <w:rFonts w:ascii="Times New Roman" w:eastAsia="Calibri" w:hAnsi="Times New Roman" w:cs="Times New Roman"/>
          <w:b/>
          <w:bCs/>
          <w:sz w:val="28"/>
          <w:szCs w:val="28"/>
        </w:rPr>
        <w:t>FFS</w:t>
      </w:r>
      <w:r w:rsidRPr="00173C30">
        <w:rPr>
          <w:rFonts w:ascii="Times New Roman" w:eastAsia="Calibri" w:hAnsi="Times New Roman" w:cs="Times New Roman"/>
          <w:b/>
          <w:bCs/>
          <w:sz w:val="28"/>
          <w:szCs w:val="28"/>
          <w:rtl/>
          <w:lang w:bidi="ar"/>
        </w:rPr>
        <w:t xml:space="preserve">) في برنامج </w:t>
      </w:r>
      <w:r w:rsidRPr="00173C30">
        <w:rPr>
          <w:rFonts w:ascii="Times New Roman" w:eastAsia="Calibri" w:hAnsi="Times New Roman" w:cs="Times New Roman"/>
          <w:b/>
          <w:bCs/>
          <w:sz w:val="28"/>
          <w:szCs w:val="28"/>
        </w:rPr>
        <w:t>Medi-Cal</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نموذج دفع يتم فيه دفع أجور مقدمي خدمات الصحة السلوكية مقابل كل خدمة فردية يقدمونها للمريض، بدلاً من رسوم شهرية أو سنوية لكل مريض. تتم تغطية وصفات </w:t>
      </w:r>
      <w:r w:rsidRPr="00173C30">
        <w:rPr>
          <w:rFonts w:ascii="Times New Roman" w:eastAsia="Calibri" w:hAnsi="Times New Roman" w:cs="Times New Roman"/>
          <w:sz w:val="28"/>
          <w:szCs w:val="28"/>
        </w:rPr>
        <w:t>Medi-Cal Rx</w:t>
      </w:r>
      <w:r w:rsidRPr="00173C30">
        <w:rPr>
          <w:rFonts w:ascii="Times New Roman" w:eastAsia="Calibri" w:hAnsi="Times New Roman" w:cs="Times New Roman"/>
          <w:sz w:val="28"/>
          <w:szCs w:val="28"/>
          <w:rtl/>
          <w:lang w:bidi="ar"/>
        </w:rPr>
        <w:t xml:space="preserve"> بموجب هذا البرنامج. </w:t>
      </w:r>
    </w:p>
    <w:p w14:paraId="6C220E87" w14:textId="77777777" w:rsidR="00453C8D" w:rsidRPr="00173C30" w:rsidRDefault="00453C8D" w:rsidP="00453C8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مسؤولية المالية: </w:t>
      </w:r>
      <w:r w:rsidRPr="00173C30">
        <w:rPr>
          <w:rFonts w:ascii="Times New Roman" w:eastAsia="Calibri" w:hAnsi="Times New Roman" w:cs="Times New Roman"/>
          <w:sz w:val="28"/>
          <w:szCs w:val="28"/>
          <w:rtl/>
          <w:lang w:bidi="ar"/>
        </w:rPr>
        <w:t>تحمّل مسؤولية سداد دين أو تكلفة.</w:t>
      </w:r>
    </w:p>
    <w:p w14:paraId="06D2188E" w14:textId="77777777" w:rsidR="00453C8D" w:rsidRPr="00173C30" w:rsidRDefault="00453C8D" w:rsidP="00453C8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دار التبني المؤقت: </w:t>
      </w:r>
      <w:r w:rsidRPr="00173C30">
        <w:rPr>
          <w:rFonts w:ascii="Times New Roman" w:eastAsia="Calibri" w:hAnsi="Times New Roman" w:cs="Times New Roman"/>
          <w:sz w:val="28"/>
          <w:szCs w:val="28"/>
          <w:rtl/>
          <w:lang w:bidi="ar"/>
        </w:rPr>
        <w:t>أسرة توفر رعاية بديلة على مدار 24 ساعة للأطفال المنفصلين عن والديهم أو الأوصياء عليهم.</w:t>
      </w:r>
      <w:r w:rsidRPr="00173C30">
        <w:rPr>
          <w:rFonts w:ascii="Times New Roman" w:eastAsia="Calibri" w:hAnsi="Times New Roman" w:cs="Times New Roman"/>
          <w:b/>
          <w:bCs/>
          <w:sz w:val="28"/>
          <w:szCs w:val="28"/>
          <w:rtl/>
          <w:lang w:bidi="ar"/>
        </w:rPr>
        <w:t xml:space="preserve">  </w:t>
      </w:r>
    </w:p>
    <w:p w14:paraId="0ABEA285"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احتيال:</w:t>
      </w:r>
      <w:r w:rsidRPr="00173C30">
        <w:rPr>
          <w:rFonts w:ascii="Times New Roman" w:eastAsia="Calibri" w:hAnsi="Times New Roman" w:cs="Times New Roman"/>
          <w:sz w:val="28"/>
          <w:szCs w:val="28"/>
          <w:rtl/>
          <w:lang w:bidi="ar"/>
        </w:rPr>
        <w:t xml:space="preserve"> فعل متعمد للخداع أو التضليل يقوم به شخص مع علمه بأن الخداع أو التضليل قد يؤدي إلى الحصول على مخصصات غير مستحقة لنفسه أو لشخص آخر.</w:t>
      </w:r>
    </w:p>
    <w:p w14:paraId="4E6D8575"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برنامج </w:t>
      </w:r>
      <w:r w:rsidRPr="00173C30">
        <w:rPr>
          <w:rFonts w:ascii="Times New Roman" w:eastAsia="Calibri" w:hAnsi="Times New Roman" w:cs="Times New Roman"/>
          <w:b/>
          <w:bCs/>
          <w:sz w:val="28"/>
          <w:szCs w:val="28"/>
        </w:rPr>
        <w:t>Medi-Cal</w:t>
      </w:r>
      <w:r w:rsidRPr="00173C30">
        <w:rPr>
          <w:rFonts w:ascii="Times New Roman" w:eastAsia="Calibri" w:hAnsi="Times New Roman" w:cs="Times New Roman"/>
          <w:b/>
          <w:bCs/>
          <w:sz w:val="28"/>
          <w:szCs w:val="28"/>
          <w:rtl/>
          <w:lang w:bidi="ar"/>
        </w:rPr>
        <w:t xml:space="preserve"> كامل النطاق: </w:t>
      </w:r>
      <w:r w:rsidRPr="00173C30">
        <w:rPr>
          <w:rFonts w:ascii="Times New Roman" w:eastAsia="Calibri" w:hAnsi="Times New Roman" w:cs="Times New Roman"/>
          <w:sz w:val="28"/>
          <w:szCs w:val="28"/>
          <w:rtl/>
          <w:lang w:bidi="ar"/>
        </w:rPr>
        <w:t>الرعاية الصحية المجانية أو منخفضة التكلفة للأشخاص في</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كاليفورنيا التي تقدم أكثر من مجرد الرعاية الصحية الطارئة. وهي تقدم خدمات الرعاية الطبية، ورعاية الأسنان، والصحة النفسية، وتنظيم الأسرة، ورعاية البصر (العيون). كما يغطي العلاج من تعاطي الكحول والمواد المخدرة، والأدوية التي يصفها الطبيب، وغير ذلك.</w:t>
      </w:r>
    </w:p>
    <w:p w14:paraId="69BE37DA"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تظلّم:</w:t>
      </w:r>
      <w:r w:rsidRPr="00173C30">
        <w:rPr>
          <w:rFonts w:ascii="Times New Roman" w:eastAsia="Calibri" w:hAnsi="Times New Roman" w:cs="Times New Roman"/>
          <w:sz w:val="28"/>
          <w:szCs w:val="28"/>
          <w:rtl/>
          <w:lang w:bidi="ar"/>
        </w:rPr>
        <w:t xml:space="preserve"> تعبير العضو شفهيًا أو كتابيًا عن عدم رضاه عن خدمة مشمولة ب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أو خطة رعاية مُدارة، أو مقاطعة، أو مقدم خدمة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التظلّم هو نفسه الشكوى.</w:t>
      </w:r>
    </w:p>
    <w:p w14:paraId="163CB50E" w14:textId="77777777" w:rsidR="00453C8D" w:rsidRPr="00173C30" w:rsidRDefault="00453C8D" w:rsidP="00453C8D">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وصي: </w:t>
      </w:r>
      <w:r w:rsidRPr="00173C30">
        <w:rPr>
          <w:rFonts w:ascii="Times New Roman" w:eastAsia="Calibri" w:hAnsi="Times New Roman" w:cs="Times New Roman"/>
          <w:sz w:val="28"/>
          <w:szCs w:val="28"/>
          <w:rtl/>
          <w:lang w:bidi="ar"/>
        </w:rPr>
        <w:t>الشخص المسؤول قانونًا عن رعاية ورفاهية شخص آخر، وعادة ما يكون طفلاً أو شخصًا لا يستطيع رعاية نفسه.</w:t>
      </w:r>
    </w:p>
    <w:p w14:paraId="108CE03B"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مستشفى:</w:t>
      </w:r>
      <w:r w:rsidRPr="00173C30">
        <w:rPr>
          <w:rFonts w:ascii="Times New Roman" w:eastAsia="Calibri" w:hAnsi="Times New Roman" w:cs="Times New Roman"/>
          <w:sz w:val="28"/>
          <w:szCs w:val="28"/>
          <w:rtl/>
          <w:lang w:bidi="ar"/>
        </w:rPr>
        <w:t xml:space="preserve"> مكان يحصل فيه العضو على الرعاية الداخلية والخارجية من الأطباء وطاقم التمريض.</w:t>
      </w:r>
    </w:p>
    <w:p w14:paraId="5451BBBB"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إقامة في المستشفى:</w:t>
      </w:r>
      <w:r w:rsidRPr="00173C30">
        <w:rPr>
          <w:rFonts w:ascii="Times New Roman" w:eastAsia="Calibri" w:hAnsi="Times New Roman" w:cs="Times New Roman"/>
          <w:sz w:val="28"/>
          <w:szCs w:val="28"/>
          <w:rtl/>
          <w:lang w:bidi="ar"/>
        </w:rPr>
        <w:t xml:space="preserve"> الدخول إلى المستشفى لتلقي العلاج كمريض داخلي.</w:t>
      </w:r>
    </w:p>
    <w:p w14:paraId="4318117F" w14:textId="77777777" w:rsidR="00453C8D" w:rsidRPr="00173C30" w:rsidRDefault="00453C8D" w:rsidP="00453C8D">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lastRenderedPageBreak/>
        <w:t>مقدمو الرعاية الصحية الهندية (</w:t>
      </w:r>
      <w:r w:rsidRPr="00173C30">
        <w:rPr>
          <w:rFonts w:ascii="Times New Roman" w:eastAsia="Calibri" w:hAnsi="Times New Roman" w:cs="Times New Roman"/>
          <w:b/>
          <w:bCs/>
          <w:sz w:val="28"/>
          <w:szCs w:val="28"/>
        </w:rPr>
        <w:t>IHCP</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برنامج رعاية صحية يديره إدارة الخدمة الصحية للهنود (</w:t>
      </w:r>
      <w:r w:rsidRPr="00173C30">
        <w:rPr>
          <w:rFonts w:ascii="Times New Roman" w:eastAsia="Calibri" w:hAnsi="Times New Roman" w:cs="Times New Roman"/>
          <w:sz w:val="28"/>
          <w:szCs w:val="28"/>
        </w:rPr>
        <w:t>IHS</w:t>
      </w:r>
      <w:r w:rsidRPr="00173C30">
        <w:rPr>
          <w:rFonts w:ascii="Times New Roman" w:eastAsia="Calibri" w:hAnsi="Times New Roman" w:cs="Times New Roman"/>
          <w:sz w:val="28"/>
          <w:szCs w:val="28"/>
          <w:rtl/>
          <w:lang w:bidi="ar"/>
        </w:rPr>
        <w:t>) أو قبيلة هندية، برنامج صحة قبلي أو منظمة قبلية أو منظمة هندية حضرية (</w:t>
      </w:r>
      <w:r w:rsidRPr="00173C30">
        <w:rPr>
          <w:rFonts w:ascii="Times New Roman" w:eastAsia="Calibri" w:hAnsi="Times New Roman" w:cs="Times New Roman"/>
          <w:sz w:val="28"/>
          <w:szCs w:val="28"/>
        </w:rPr>
        <w:t>UIO</w:t>
      </w:r>
      <w:r w:rsidRPr="00173C30">
        <w:rPr>
          <w:rFonts w:ascii="Times New Roman" w:eastAsia="Calibri" w:hAnsi="Times New Roman" w:cs="Times New Roman"/>
          <w:sz w:val="28"/>
          <w:szCs w:val="28"/>
          <w:rtl/>
          <w:lang w:bidi="ar"/>
        </w:rPr>
        <w:t>)، وتم تعريف هذه المصطلحات في القسم 4 من قانون تحسين الرعاية الصحية للهنود (25</w:t>
      </w:r>
      <w:r w:rsidRPr="00173C30">
        <w:rPr>
          <w:rFonts w:ascii="Times New Roman" w:eastAsia="Calibri" w:hAnsi="Times New Roman" w:cs="Times New Roman"/>
          <w:sz w:val="28"/>
          <w:szCs w:val="28"/>
        </w:rPr>
        <w:t xml:space="preserve"> U.S.C.</w:t>
      </w:r>
      <w:r w:rsidRPr="00173C30">
        <w:rPr>
          <w:rFonts w:ascii="Times New Roman" w:eastAsia="Calibri" w:hAnsi="Times New Roman" w:cs="Times New Roman"/>
          <w:sz w:val="28"/>
          <w:szCs w:val="28"/>
          <w:rtl/>
          <w:lang w:bidi="ar"/>
        </w:rPr>
        <w:t>، قسم 1603).</w:t>
      </w:r>
    </w:p>
    <w:p w14:paraId="039EF0DB" w14:textId="15625531" w:rsidR="00453C8D" w:rsidRPr="00173C30" w:rsidRDefault="00453C8D" w:rsidP="00453C8D">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التقييم الأولي: </w:t>
      </w:r>
      <w:r w:rsidRPr="00173C30">
        <w:rPr>
          <w:rFonts w:ascii="Times New Roman" w:eastAsia="Calibri" w:hAnsi="Times New Roman" w:cs="Times New Roman"/>
          <w:sz w:val="28"/>
          <w:szCs w:val="28"/>
          <w:rtl/>
          <w:lang w:bidi="ar"/>
        </w:rPr>
        <w:t>تقييم العضو لتحديد الحاجة إلى خدمات الصحة النفسية أو علاج اضطراب تعاطي المواد المخدرة.</w:t>
      </w:r>
    </w:p>
    <w:p w14:paraId="028D979F" w14:textId="77777777" w:rsidR="00E22767" w:rsidRPr="00173C30" w:rsidRDefault="00E22767" w:rsidP="00E22767">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إزالة السموم للمرضى المقيمين: </w:t>
      </w:r>
      <w:r w:rsidRPr="00173C30">
        <w:rPr>
          <w:rFonts w:ascii="Times New Roman" w:eastAsia="Calibri" w:hAnsi="Times New Roman" w:cs="Times New Roman"/>
          <w:sz w:val="28"/>
          <w:szCs w:val="28"/>
          <w:rtl/>
          <w:lang w:bidi="ar"/>
        </w:rPr>
        <w:t>خدمة رعاية طبية طارئة طوعية لإزالة السموم للأعضاء الذين يعانون من مضاعفات طبية خطيرة مرتبطة بالانسحاب.</w:t>
      </w:r>
    </w:p>
    <w:p w14:paraId="0E5B4802" w14:textId="77777777" w:rsidR="00E22767" w:rsidRPr="00173C30" w:rsidRDefault="00E22767" w:rsidP="00E22767">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نموذج الممارسة الأساسية المتكاملة: </w:t>
      </w:r>
      <w:r w:rsidRPr="00173C30">
        <w:rPr>
          <w:rFonts w:ascii="Times New Roman" w:eastAsia="Calibri" w:hAnsi="Times New Roman" w:cs="Times New Roman"/>
          <w:sz w:val="28"/>
          <w:szCs w:val="28"/>
          <w:rtl/>
          <w:lang w:bidi="ar"/>
        </w:rPr>
        <w:t xml:space="preserve">دليل يحدد القيم والمعايير والممارسات الخاصة بالعمل مع الأطفال والشباب والأسر في كاليفورنيا. </w:t>
      </w:r>
    </w:p>
    <w:p w14:paraId="3A42BBF7" w14:textId="77777777" w:rsidR="00E22767" w:rsidRPr="00173C30" w:rsidRDefault="00E22767" w:rsidP="00E22767">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أخصائي مرخص في الصحة النفسية: </w:t>
      </w:r>
      <w:r w:rsidRPr="00173C30">
        <w:rPr>
          <w:rFonts w:ascii="Times New Roman" w:eastAsia="Calibri" w:hAnsi="Times New Roman" w:cs="Times New Roman"/>
          <w:sz w:val="28"/>
          <w:szCs w:val="28"/>
          <w:rtl/>
          <w:lang w:bidi="ar"/>
        </w:rPr>
        <w:t xml:space="preserve">أي مقدم خدمة مرخص وفقًا لقانون ولاية كاليفورنيا المعمول به مثل ما يلي: طبيب مرخص، أخصائي نفسي مرخص، أخصائي اجتماعي سريري مرخص، مستشار سريري مهني مرخص، أخصائي شؤون الزواج والعائلة مرخص، ممرض مسجل، ممرض مهني مرخص، فني نفسي مرخص. </w:t>
      </w:r>
    </w:p>
    <w:p w14:paraId="7AE356FE" w14:textId="2D31BD10" w:rsidR="00453C8D" w:rsidRPr="00173C30" w:rsidRDefault="00E22767" w:rsidP="00E22767">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مستشفى مرخص لخدمات الصحة النفسية: </w:t>
      </w:r>
      <w:r w:rsidRPr="00173C30">
        <w:rPr>
          <w:rFonts w:ascii="Times New Roman" w:eastAsia="Calibri" w:hAnsi="Times New Roman" w:cs="Times New Roman"/>
          <w:sz w:val="28"/>
          <w:szCs w:val="28"/>
          <w:rtl/>
          <w:lang w:bidi="ar"/>
        </w:rPr>
        <w:t>مرفق لعلاج الصحة النفسية مرخص له بتقديم رعاية داخلية على مدار 24 ساعة للمرضى الذين لديهم اضطرابات نفسية أو غير مؤهلين أو يشكلون خطرًا على أنفسهم أو على الآخرين.</w:t>
      </w:r>
    </w:p>
    <w:p w14:paraId="26C1DD3A" w14:textId="77777777" w:rsidR="00E22767" w:rsidRPr="00173C30" w:rsidRDefault="00E22767" w:rsidP="00E22767">
      <w:pPr>
        <w:bidi/>
        <w:rPr>
          <w:rFonts w:ascii="Times New Roman" w:eastAsia="Calibri" w:hAnsi="Times New Roman" w:cs="Times New Roman"/>
          <w:sz w:val="28"/>
          <w:szCs w:val="28"/>
          <w:lang w:bidi="ar"/>
        </w:rPr>
      </w:pPr>
    </w:p>
    <w:p w14:paraId="4BC37CD4" w14:textId="77777777" w:rsidR="00E22767" w:rsidRPr="00173C30" w:rsidRDefault="00E22767" w:rsidP="00E22767">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منشأة سكنية مرخصة: </w:t>
      </w:r>
      <w:r w:rsidRPr="00173C30">
        <w:rPr>
          <w:rFonts w:ascii="Times New Roman" w:eastAsia="Calibri" w:hAnsi="Times New Roman" w:cs="Times New Roman"/>
          <w:sz w:val="28"/>
          <w:szCs w:val="28"/>
          <w:rtl/>
          <w:lang w:bidi="ar"/>
        </w:rPr>
        <w:t xml:space="preserve">المرافق التي تقدم خدمات سكنية غير طبية للبالغين الذين يتعافون من مشاكل تتعلق بإساءة استخدام الكحول أو المواد المخدرة الأخرى. </w:t>
      </w:r>
    </w:p>
    <w:p w14:paraId="120D0F4A" w14:textId="77777777" w:rsidR="00E22767" w:rsidRPr="00173C30" w:rsidRDefault="00E22767" w:rsidP="00E22767">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برنامج الرعاية المدارة:</w:t>
      </w:r>
      <w:r w:rsidRPr="00173C30">
        <w:rPr>
          <w:rFonts w:ascii="Times New Roman" w:eastAsia="Calibri" w:hAnsi="Times New Roman" w:cs="Times New Roman"/>
          <w:sz w:val="28"/>
          <w:szCs w:val="28"/>
          <w:rtl/>
          <w:lang w:bidi="ar"/>
        </w:rPr>
        <w:t xml:space="preserve"> أحد بر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الصحية يستعين فقط ببعض الأطباء والمتخصصين والعيادات والصيدليات والمستشفيات، من أجل المستفيدين من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المسجلين في هذا البرنامج. </w:t>
      </w:r>
    </w:p>
    <w:p w14:paraId="4EB52345" w14:textId="77777777" w:rsidR="00E22767" w:rsidRPr="00173C30" w:rsidRDefault="00E22767" w:rsidP="00E22767">
      <w:pPr>
        <w:bidi/>
        <w:spacing w:line="360" w:lineRule="auto"/>
        <w:rPr>
          <w:rFonts w:ascii="Times New Roman" w:eastAsia="Calibri" w:hAnsi="Times New Roman" w:cs="Times New Roman"/>
          <w:bCs/>
          <w:sz w:val="28"/>
          <w:szCs w:val="28"/>
        </w:rPr>
      </w:pPr>
      <w:r w:rsidRPr="00173C30">
        <w:rPr>
          <w:rFonts w:ascii="Times New Roman" w:eastAsia="Calibri" w:hAnsi="Times New Roman" w:cs="Times New Roman"/>
          <w:b/>
          <w:bCs/>
          <w:sz w:val="28"/>
          <w:szCs w:val="28"/>
          <w:rtl/>
          <w:lang w:bidi="ar"/>
        </w:rPr>
        <w:t xml:space="preserve">برنامج </w:t>
      </w:r>
      <w:r w:rsidRPr="00173C30">
        <w:rPr>
          <w:rFonts w:ascii="Times New Roman" w:eastAsia="Calibri" w:hAnsi="Times New Roman" w:cs="Times New Roman"/>
          <w:b/>
          <w:bCs/>
          <w:sz w:val="28"/>
          <w:szCs w:val="28"/>
        </w:rPr>
        <w:t>Medi-Cal</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 xml:space="preserve">برنامج كاليفورنيا المماثل لبرنامج </w:t>
      </w:r>
      <w:r w:rsidRPr="00173C30">
        <w:rPr>
          <w:rFonts w:ascii="Times New Roman" w:eastAsia="Calibri" w:hAnsi="Times New Roman" w:cs="Times New Roman"/>
          <w:sz w:val="28"/>
          <w:szCs w:val="28"/>
        </w:rPr>
        <w:t>Medicaid</w:t>
      </w:r>
      <w:r w:rsidRPr="00173C30">
        <w:rPr>
          <w:rFonts w:ascii="Times New Roman" w:eastAsia="Calibri" w:hAnsi="Times New Roman" w:cs="Times New Roman"/>
          <w:sz w:val="28"/>
          <w:szCs w:val="28"/>
          <w:rtl/>
          <w:lang w:bidi="ar"/>
        </w:rPr>
        <w:t xml:space="preserve"> الفدرالي. يقدم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تغطية صحية مجانية ومنخفضة التكلفة للأشخاص المؤهلين الذين يعيشون في كاليفورنيا.</w:t>
      </w:r>
    </w:p>
    <w:p w14:paraId="55A59149" w14:textId="1CE2255F" w:rsidR="00E22767" w:rsidRPr="00173C30" w:rsidRDefault="00E22767" w:rsidP="00E22767">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برنامج </w:t>
      </w:r>
      <w:r w:rsidRPr="00173C30">
        <w:rPr>
          <w:rFonts w:ascii="Times New Roman" w:eastAsia="Calibri" w:hAnsi="Times New Roman" w:cs="Times New Roman"/>
          <w:b/>
          <w:bCs/>
          <w:sz w:val="28"/>
          <w:szCs w:val="28"/>
        </w:rPr>
        <w:t>Medi-Cal</w:t>
      </w:r>
      <w:r w:rsidRPr="00173C30">
        <w:rPr>
          <w:rFonts w:ascii="Times New Roman" w:eastAsia="Calibri" w:hAnsi="Times New Roman" w:cs="Times New Roman"/>
          <w:b/>
          <w:bCs/>
          <w:sz w:val="28"/>
          <w:szCs w:val="28"/>
          <w:rtl/>
          <w:lang w:bidi="ar"/>
        </w:rPr>
        <w:t xml:space="preserve"> للأطفال والمراهقين:</w:t>
      </w:r>
      <w:r w:rsidRPr="00173C30">
        <w:rPr>
          <w:rFonts w:ascii="Times New Roman" w:eastAsia="Calibri" w:hAnsi="Times New Roman" w:cs="Times New Roman"/>
          <w:sz w:val="28"/>
          <w:szCs w:val="28"/>
          <w:rtl/>
          <w:lang w:bidi="ar"/>
        </w:rPr>
        <w:t xml:space="preserve">  ميزةلأعضاء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الذين تقل أعمارهم عن 21 عامًا، للمساعدة في الحفاظ على صحتهم. يجب أن يحصل الأعضاء على الزيارات الصحية الدورية المناسبة لأعمارهم، ويخضعوا للفحوصات الملاءمة، لاكتشاف المشاكل الصحية وعلاج الأمراض في وقت مبكر. </w:t>
      </w:r>
      <w:r w:rsidRPr="00173C30">
        <w:rPr>
          <w:rFonts w:ascii="Times New Roman" w:eastAsia="Calibri" w:hAnsi="Times New Roman" w:cs="Times New Roman"/>
          <w:sz w:val="28"/>
          <w:szCs w:val="28"/>
          <w:rtl/>
          <w:lang w:bidi="ar"/>
        </w:rPr>
        <w:lastRenderedPageBreak/>
        <w:t>ويجب عليهم الحصول على العلاج للعناية بالحالات التي قد يتم  اكتشافها في الفحوصات أو المساعدة فيها. تُعرف هذه الميزة أيضًا باسم  ميزةالفحص المبكر والدوري والتشخيص والعلاج (</w:t>
      </w:r>
      <w:r w:rsidRPr="00173C30">
        <w:rPr>
          <w:rFonts w:ascii="Times New Roman" w:eastAsia="Calibri" w:hAnsi="Times New Roman" w:cs="Times New Roman"/>
          <w:sz w:val="28"/>
          <w:szCs w:val="28"/>
        </w:rPr>
        <w:t>EPSDT</w:t>
      </w:r>
      <w:r w:rsidRPr="00173C30">
        <w:rPr>
          <w:rFonts w:ascii="Times New Roman" w:eastAsia="Calibri" w:hAnsi="Times New Roman" w:cs="Times New Roman"/>
          <w:sz w:val="28"/>
          <w:szCs w:val="28"/>
          <w:rtl/>
          <w:lang w:bidi="ar"/>
        </w:rPr>
        <w:t>) بموجب القانون الفدرالي.</w:t>
      </w:r>
    </w:p>
    <w:p w14:paraId="70D41058" w14:textId="77777777" w:rsidR="00DB1AA6" w:rsidRPr="00173C30" w:rsidRDefault="00DB1AA6" w:rsidP="00DB1AA6">
      <w:pPr>
        <w:bidi/>
        <w:rPr>
          <w:rFonts w:ascii="Times New Roman" w:eastAsia="Calibri" w:hAnsi="Times New Roman" w:cs="Times New Roman"/>
          <w:sz w:val="28"/>
          <w:szCs w:val="28"/>
          <w:lang w:bidi="ar"/>
        </w:rPr>
      </w:pPr>
    </w:p>
    <w:p w14:paraId="6B18FFF9" w14:textId="3920E619" w:rsidR="00DB1AA6" w:rsidRPr="00173C30" w:rsidRDefault="00DB1AA6" w:rsidP="00DB1AA6">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أخصائي دعم الأقران في برنامج </w:t>
      </w:r>
      <w:r w:rsidRPr="00173C30">
        <w:rPr>
          <w:rFonts w:ascii="Times New Roman" w:eastAsia="Calibri" w:hAnsi="Times New Roman" w:cs="Times New Roman"/>
          <w:b/>
          <w:bCs/>
          <w:sz w:val="28"/>
          <w:szCs w:val="28"/>
        </w:rPr>
        <w:t>Medi-Cal</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الشخص الذي لديه خبرة مع حالات الصحة السلوكية أو تعاطي المواد المخدرة وهو في مرحلة التعافي، والذي أكمل متطلبات برنامج الشهادات المعتمد من الولاية في المقاطعة، والذي حصل على شهادة من المقاطعة، والذي يقدم الخدمات تحت إشراف أخصائي الصحة السلوكية المرخص أو المعفى أو المسجل لدى الولاية.</w:t>
      </w:r>
    </w:p>
    <w:p w14:paraId="75D148B0"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برنامج </w:t>
      </w:r>
      <w:r w:rsidRPr="00173C30">
        <w:rPr>
          <w:rFonts w:ascii="Times New Roman" w:eastAsia="Calibri" w:hAnsi="Times New Roman" w:cs="Times New Roman"/>
          <w:b/>
          <w:bCs/>
          <w:sz w:val="28"/>
          <w:szCs w:val="28"/>
        </w:rPr>
        <w:t>Medi-Cal Rx</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خدمة مزايا الصيدلة التي تعد جزءًا من </w:t>
      </w:r>
      <w:r w:rsidRPr="00173C30">
        <w:rPr>
          <w:rFonts w:ascii="Times New Roman" w:eastAsia="Calibri" w:hAnsi="Times New Roman" w:cs="Times New Roman"/>
          <w:sz w:val="28"/>
          <w:szCs w:val="28"/>
        </w:rPr>
        <w:t>FFS Medi-Cal</w:t>
      </w:r>
      <w:r w:rsidRPr="00173C30">
        <w:rPr>
          <w:rFonts w:ascii="Times New Roman" w:eastAsia="Calibri" w:hAnsi="Times New Roman" w:cs="Times New Roman"/>
          <w:sz w:val="28"/>
          <w:szCs w:val="28"/>
          <w:rtl/>
          <w:lang w:bidi="ar"/>
        </w:rPr>
        <w:t xml:space="preserve"> والمعروفة باسم "</w:t>
      </w:r>
      <w:r w:rsidRPr="00173C30">
        <w:rPr>
          <w:rFonts w:ascii="Times New Roman" w:eastAsia="Calibri" w:hAnsi="Times New Roman" w:cs="Times New Roman"/>
          <w:sz w:val="28"/>
          <w:szCs w:val="28"/>
        </w:rPr>
        <w:t>Medi-Cal Rx</w:t>
      </w:r>
      <w:r w:rsidRPr="00173C30">
        <w:rPr>
          <w:rFonts w:ascii="Times New Roman" w:eastAsia="Calibri" w:hAnsi="Times New Roman" w:cs="Times New Roman"/>
          <w:sz w:val="28"/>
          <w:szCs w:val="28"/>
          <w:rtl/>
          <w:lang w:bidi="ar"/>
        </w:rPr>
        <w:t xml:space="preserve">"، وهي تقدم مزايا وخدمات صيدلانية تتضمن أدوية الوصفات الطبية وبعض اللوازم الطبية، إلى جميع أعضاء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w:t>
      </w:r>
    </w:p>
    <w:p w14:paraId="3A5F9DE6"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ضرورية طبيًا (أو الضرورة الطبية):</w:t>
      </w:r>
      <w:r w:rsidRPr="00173C30">
        <w:rPr>
          <w:rFonts w:ascii="Times New Roman" w:eastAsia="Calibri" w:hAnsi="Times New Roman" w:cs="Times New Roman"/>
          <w:sz w:val="28"/>
          <w:szCs w:val="28"/>
          <w:rtl/>
          <w:lang w:bidi="ar"/>
        </w:rPr>
        <w:t xml:space="preserve"> بالنسبة للأعضاء في عمر 21 عامًا أو أكبر، تعتبر الخدمة ضرورية من الناحية الطبية عندما تكون معقولة وضرورية لحفظ الحياة، أو للوقاية من مرض خطير أو إعاقة كبيرة، أو لتخفيف الآلام الشديدة. بالنسبة للأعضاء الذين تقل أعمارهم عن 21 عامًا، تعتبر الخدمة ضرورية طبيًا إذا كان الهدف منها تصحيح أو تخفيف مرض أو حالة  نفسيةتم اكتشافها من خلال خدمة الفحص. </w:t>
      </w:r>
    </w:p>
    <w:p w14:paraId="35DB4D2F"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علاج بمساعدة الأدوية (</w:t>
      </w:r>
      <w:r w:rsidRPr="00173C30">
        <w:rPr>
          <w:rFonts w:ascii="Times New Roman" w:eastAsia="Calibri" w:hAnsi="Times New Roman" w:cs="Times New Roman"/>
          <w:b/>
          <w:bCs/>
          <w:sz w:val="28"/>
          <w:szCs w:val="28"/>
        </w:rPr>
        <w:t>MAT</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استخدام الأدوية المعتمدة من إدارة الغذاء والدواء الأمريكية بالاشتراك مع الاستشارات أو العلاجات السلوكية لتوفير نهج "شامل للمريض" لعلاج اضطراب تعاطي المواد المخدرة. </w:t>
      </w:r>
    </w:p>
    <w:p w14:paraId="10A2559E"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عضو:</w:t>
      </w:r>
      <w:r w:rsidRPr="00173C30">
        <w:rPr>
          <w:rFonts w:ascii="Times New Roman" w:eastAsia="Calibri" w:hAnsi="Times New Roman" w:cs="Times New Roman"/>
          <w:sz w:val="28"/>
          <w:szCs w:val="28"/>
          <w:rtl/>
          <w:lang w:bidi="ar"/>
        </w:rPr>
        <w:t xml:space="preserve"> شخص مسجل في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w:t>
      </w:r>
    </w:p>
    <w:p w14:paraId="29AB8CFB" w14:textId="77777777" w:rsidR="00DB1AA6" w:rsidRPr="00173C30" w:rsidRDefault="00DB1AA6" w:rsidP="00DB1AA6">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أزمة الصحة النفسية: </w:t>
      </w:r>
      <w:r w:rsidRPr="00173C30">
        <w:rPr>
          <w:rFonts w:ascii="Times New Roman" w:eastAsia="Calibri" w:hAnsi="Times New Roman" w:cs="Times New Roman"/>
          <w:sz w:val="28"/>
          <w:szCs w:val="28"/>
          <w:rtl/>
          <w:lang w:bidi="ar"/>
        </w:rPr>
        <w:t xml:space="preserve">عندما يمر شخص ما بموقف تُعرّض فيه سلوكياته أو أعراضه نفسه أو الآخرين للخطر وتتطلب عناية فورية. </w:t>
      </w:r>
    </w:p>
    <w:p w14:paraId="28147789"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برنامج الصحة النفسية </w:t>
      </w:r>
      <w:r w:rsidRPr="00173C30">
        <w:rPr>
          <w:rFonts w:ascii="Times New Roman" w:eastAsia="Calibri" w:hAnsi="Times New Roman" w:cs="Times New Roman"/>
          <w:sz w:val="28"/>
          <w:szCs w:val="28"/>
          <w:rtl/>
          <w:lang w:bidi="ar"/>
        </w:rPr>
        <w:t xml:space="preserve">لكل مقاطعة خطة للصحة النفسية مسؤولة عن توفير أو ترتيب خدمات الصحة النفسية المتخصصة لأعضاء برنامج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في مقاطعتهم.</w:t>
      </w:r>
    </w:p>
    <w:p w14:paraId="7BFE01A8" w14:textId="77777777" w:rsidR="00DB1AA6" w:rsidRPr="00173C30" w:rsidDel="00D05FA3"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شبكة:</w:t>
      </w:r>
      <w:r w:rsidRPr="00173C30">
        <w:rPr>
          <w:rFonts w:ascii="Times New Roman" w:eastAsia="Calibri" w:hAnsi="Times New Roman" w:cs="Times New Roman"/>
          <w:sz w:val="28"/>
          <w:szCs w:val="28"/>
          <w:rtl/>
          <w:lang w:bidi="ar"/>
        </w:rPr>
        <w:t xml:space="preserve"> مجموعة أطباء وعيادات ومستشفيات ومقدمي خدمات آخرين متعاقدين مع المقاطعة لتقديم الرعاية.</w:t>
      </w:r>
    </w:p>
    <w:p w14:paraId="3EFB972E"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النقل الطبي غير الطارئ: </w:t>
      </w:r>
      <w:r w:rsidRPr="00173C30">
        <w:rPr>
          <w:rFonts w:ascii="Times New Roman" w:eastAsia="Calibri" w:hAnsi="Times New Roman" w:cs="Times New Roman"/>
          <w:sz w:val="28"/>
          <w:szCs w:val="28"/>
          <w:rtl/>
          <w:lang w:bidi="ar"/>
        </w:rPr>
        <w:t>النقل بواسطة سيارة إسعاف أو سيارة نقل مخصصة للكراسي المتحركة أو سيارة نقل مخصصة لنقل المرضى الذين لا يستطيعون استخدام وسائل النقل العامة أو الخاصة.</w:t>
      </w:r>
    </w:p>
    <w:p w14:paraId="1CF7A786"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lastRenderedPageBreak/>
        <w:t xml:space="preserve">النقل غير الطبي: </w:t>
      </w:r>
      <w:r w:rsidRPr="00173C30">
        <w:rPr>
          <w:rFonts w:ascii="Times New Roman" w:eastAsia="Calibri" w:hAnsi="Times New Roman" w:cs="Times New Roman"/>
          <w:sz w:val="28"/>
          <w:szCs w:val="28"/>
          <w:rtl/>
          <w:lang w:bidi="ar"/>
        </w:rPr>
        <w:t xml:space="preserve">النقل المستخدم عند الذهاب لموعد ذهابًا وإيابًا للحصول على إحدى خدمات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المغطاة والمخولة من موفر الرعاية للأعضاء، وعند استلام وصفات الأدوية والمستلزمات الطبية.</w:t>
      </w:r>
    </w:p>
    <w:p w14:paraId="5F9786CE" w14:textId="77777777" w:rsidR="00DB1AA6" w:rsidRPr="00173C30" w:rsidRDefault="00DB1AA6" w:rsidP="00DB1AA6">
      <w:pPr>
        <w:bidi/>
        <w:spacing w:line="360" w:lineRule="auto"/>
        <w:rPr>
          <w:rFonts w:ascii="Times New Roman" w:eastAsia="Calibri" w:hAnsi="Times New Roman" w:cs="Times New Roman"/>
          <w:bCs/>
          <w:sz w:val="28"/>
          <w:szCs w:val="28"/>
        </w:rPr>
      </w:pPr>
      <w:r w:rsidRPr="00173C30">
        <w:rPr>
          <w:rFonts w:ascii="Times New Roman" w:eastAsia="Calibri" w:hAnsi="Times New Roman" w:cs="Times New Roman"/>
          <w:b/>
          <w:bCs/>
          <w:sz w:val="28"/>
          <w:szCs w:val="28"/>
          <w:rtl/>
          <w:lang w:bidi="ar"/>
        </w:rPr>
        <w:t>مكتب أمين المظالم:</w:t>
      </w:r>
      <w:r w:rsidRPr="00173C30">
        <w:rPr>
          <w:rFonts w:ascii="Times New Roman" w:eastAsia="Calibri" w:hAnsi="Times New Roman" w:cs="Times New Roman"/>
          <w:sz w:val="28"/>
          <w:szCs w:val="28"/>
          <w:rtl/>
          <w:lang w:bidi="ar"/>
        </w:rPr>
        <w:t xml:space="preserve"> يساعد في حل المشاكل من وجهة نظر محايدة للتأكد من حصول الأعضاء على جميع الخدمات الطبية الضرورية والمغطاة التي تتحمل البرامج مسؤوليتها التعاقدية.</w:t>
      </w:r>
    </w:p>
    <w:p w14:paraId="50375C6B" w14:textId="77777777" w:rsidR="00DB1AA6" w:rsidRPr="00173C30" w:rsidRDefault="00DB1AA6" w:rsidP="00DB1AA6">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إيداع خارج المنزل: </w:t>
      </w:r>
      <w:r w:rsidRPr="00173C30">
        <w:rPr>
          <w:rFonts w:ascii="Times New Roman" w:eastAsia="Calibri" w:hAnsi="Times New Roman" w:cs="Times New Roman"/>
          <w:sz w:val="28"/>
          <w:szCs w:val="28"/>
          <w:rtl/>
          <w:lang w:bidi="ar"/>
        </w:rPr>
        <w:t>نقل الطفل مؤقتًا أو دائمًا من منزله إلى بيئة أكثر أمانًا</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مثل العيش مع عائلة حاضنة أو في دار رعاية جماعية.</w:t>
      </w:r>
    </w:p>
    <w:p w14:paraId="279F1468"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موفر رعاية خارج الشبكة:</w:t>
      </w:r>
      <w:r w:rsidRPr="00173C30">
        <w:rPr>
          <w:rFonts w:ascii="Times New Roman" w:eastAsia="Calibri" w:hAnsi="Times New Roman" w:cs="Times New Roman"/>
          <w:sz w:val="28"/>
          <w:szCs w:val="28"/>
          <w:rtl/>
          <w:lang w:bidi="ar"/>
        </w:rPr>
        <w:t xml:space="preserve"> مقدم خدمة ليس جزءًا من الشبكة المتعاقدة مع المقاطعة.</w:t>
      </w:r>
    </w:p>
    <w:p w14:paraId="35F74CA7" w14:textId="77777777" w:rsidR="00DB1AA6" w:rsidRPr="00173C30" w:rsidRDefault="00DB1AA6" w:rsidP="00DB1AA6">
      <w:pPr>
        <w:bidi/>
        <w:spacing w:line="360" w:lineRule="auto"/>
        <w:rPr>
          <w:rFonts w:ascii="Times New Roman" w:eastAsia="Calibri" w:hAnsi="Times New Roman" w:cs="Times New Roman"/>
          <w:bCs/>
          <w:sz w:val="28"/>
          <w:szCs w:val="28"/>
        </w:rPr>
      </w:pPr>
      <w:r w:rsidRPr="00173C30">
        <w:rPr>
          <w:rFonts w:ascii="Times New Roman" w:eastAsia="Calibri" w:hAnsi="Times New Roman" w:cs="Times New Roman"/>
          <w:b/>
          <w:bCs/>
          <w:sz w:val="28"/>
          <w:szCs w:val="28"/>
          <w:rtl/>
          <w:lang w:bidi="ar"/>
        </w:rPr>
        <w:t xml:space="preserve">تكاليف تدفعها من جيبك الخاص: </w:t>
      </w:r>
      <w:r w:rsidRPr="00173C30">
        <w:rPr>
          <w:rFonts w:ascii="Times New Roman" w:eastAsia="Calibri" w:hAnsi="Times New Roman" w:cs="Times New Roman"/>
          <w:sz w:val="28"/>
          <w:szCs w:val="28"/>
          <w:rtl/>
          <w:lang w:bidi="ar"/>
        </w:rPr>
        <w:t>تكلفة شخصية يتحملها العضو لتلقي الخدمات المشمولة. يشمل ذلك الأقساط، والمساهمات المالية، أو أي تكاليف إضافية للخدمات المشمولة.</w:t>
      </w:r>
    </w:p>
    <w:p w14:paraId="5A988B70"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خدمات الصحة النفسية في العيادات الخارجية:</w:t>
      </w:r>
      <w:r w:rsidRPr="00173C30">
        <w:rPr>
          <w:rFonts w:ascii="Times New Roman" w:eastAsia="Calibri" w:hAnsi="Times New Roman" w:cs="Times New Roman"/>
          <w:sz w:val="28"/>
          <w:szCs w:val="28"/>
          <w:rtl/>
          <w:lang w:bidi="ar"/>
        </w:rPr>
        <w:t xml:space="preserve"> خدمات العيادات الخارجية للأعضاء المصابين بحالات صحة نفسية خفيفة إلى متوسطة بما في ذلك:</w:t>
      </w:r>
    </w:p>
    <w:p w14:paraId="292A22E0" w14:textId="77777777" w:rsidR="00DB1AA6" w:rsidRPr="00173C30" w:rsidRDefault="00DB1AA6">
      <w:pPr>
        <w:numPr>
          <w:ilvl w:val="0"/>
          <w:numId w:val="87"/>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التقييم أو العلاج الفردي والجماعي للصحة النفسية (العلاج النفسي)</w:t>
      </w:r>
    </w:p>
    <w:p w14:paraId="5088C763" w14:textId="77777777" w:rsidR="00DB1AA6" w:rsidRPr="00173C30" w:rsidRDefault="00DB1AA6">
      <w:pPr>
        <w:numPr>
          <w:ilvl w:val="0"/>
          <w:numId w:val="87"/>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الفحص النفسي عند التوصية سريريًا بتقييم حالة تتعلق بالصحة النفسية</w:t>
      </w:r>
    </w:p>
    <w:p w14:paraId="2A55FCE7" w14:textId="77777777" w:rsidR="00DB1AA6" w:rsidRPr="00173C30" w:rsidRDefault="00DB1AA6">
      <w:pPr>
        <w:numPr>
          <w:ilvl w:val="0"/>
          <w:numId w:val="87"/>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خدمات العيادات الخارجية لأغراض متابعة العلاج بالأدوية</w:t>
      </w:r>
    </w:p>
    <w:p w14:paraId="3FD3FEE3" w14:textId="77777777" w:rsidR="00DB1AA6" w:rsidRPr="00173C30" w:rsidRDefault="00DB1AA6">
      <w:pPr>
        <w:numPr>
          <w:ilvl w:val="0"/>
          <w:numId w:val="87"/>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الاستشارات النفسية</w:t>
      </w:r>
    </w:p>
    <w:p w14:paraId="42E6238E" w14:textId="77777777" w:rsidR="00DB1AA6" w:rsidRPr="00173C30" w:rsidRDefault="00DB1AA6">
      <w:pPr>
        <w:numPr>
          <w:ilvl w:val="0"/>
          <w:numId w:val="87"/>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مختبر العيادات الخارجية والمستلزمات والمكملات</w:t>
      </w:r>
    </w:p>
    <w:p w14:paraId="75F084A7" w14:textId="77777777" w:rsidR="00DB1AA6" w:rsidRPr="00173C30" w:rsidRDefault="00DB1AA6" w:rsidP="00DB1AA6">
      <w:pPr>
        <w:bidi/>
        <w:rPr>
          <w:rFonts w:ascii="Times New Roman" w:hAnsi="Times New Roman" w:cs="Times New Roman"/>
          <w:sz w:val="28"/>
          <w:szCs w:val="28"/>
        </w:rPr>
      </w:pPr>
    </w:p>
    <w:p w14:paraId="1F187FFE"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موفر خدمة الرعاية المسجل (أو الطبيب المسجل):</w:t>
      </w:r>
      <w:r w:rsidRPr="00173C30">
        <w:rPr>
          <w:rFonts w:ascii="Times New Roman" w:eastAsia="Calibri" w:hAnsi="Times New Roman" w:cs="Times New Roman"/>
          <w:sz w:val="28"/>
          <w:szCs w:val="28"/>
          <w:rtl/>
          <w:lang w:bidi="ar"/>
        </w:rPr>
        <w:t xml:space="preserve"> طبيب أو مستشفى أو غيره من أخصائيّ الرعاية الصحية المرخصين أو مرفق صحي مرخص، بما في ذلك مرافق الحالات شبه الحادة المتعاقدة مع المقاطعة لتقديم خدمات مغطاة للأعضاء في الوقت الذي يحصل فيه العضو على الرعاية.</w:t>
      </w:r>
    </w:p>
    <w:p w14:paraId="63D43E93" w14:textId="77777777" w:rsidR="00DB1AA6" w:rsidRPr="00173C30" w:rsidRDefault="00DB1AA6" w:rsidP="00DB1AA6">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تطوير الخطط:</w:t>
      </w:r>
      <w:r w:rsidRPr="00173C30">
        <w:rPr>
          <w:rFonts w:ascii="Times New Roman" w:eastAsia="Calibri" w:hAnsi="Times New Roman" w:cs="Times New Roman"/>
          <w:sz w:val="28"/>
          <w:szCs w:val="28"/>
          <w:rtl/>
          <w:lang w:bidi="ar"/>
        </w:rPr>
        <w:t xml:space="preserve"> نشاط خدمي يشمل إعداد خطط العملاء، والموافقة على خطط العملاء، و/أو متابعة تقدّم العضو.</w:t>
      </w:r>
    </w:p>
    <w:p w14:paraId="1F3B0E13" w14:textId="307C117C" w:rsidR="00DB1AA6" w:rsidRPr="00173C30" w:rsidRDefault="00DB1AA6" w:rsidP="00DB1AA6">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أدوية الوصفات الطبية</w:t>
      </w:r>
      <w:r w:rsidRPr="00173C30">
        <w:rPr>
          <w:rFonts w:ascii="Times New Roman" w:eastAsia="Calibri" w:hAnsi="Times New Roman" w:cs="Times New Roman"/>
          <w:sz w:val="28"/>
          <w:szCs w:val="28"/>
          <w:rtl/>
          <w:lang w:bidi="ar"/>
        </w:rPr>
        <w:t>: الدواء الذي يتطلب بموجب القانون أمرًا من موفر رعاية مرخص ليتم صرفه، على عكس بعض الأدوية التي لا تستلزم وصفة طبية ("</w:t>
      </w:r>
      <w:r w:rsidRPr="00173C30">
        <w:rPr>
          <w:rFonts w:ascii="Times New Roman" w:eastAsia="Calibri" w:hAnsi="Times New Roman" w:cs="Times New Roman"/>
          <w:sz w:val="28"/>
          <w:szCs w:val="28"/>
        </w:rPr>
        <w:t>OTC</w:t>
      </w:r>
      <w:r w:rsidRPr="00173C30">
        <w:rPr>
          <w:rFonts w:ascii="Times New Roman" w:eastAsia="Calibri" w:hAnsi="Times New Roman" w:cs="Times New Roman"/>
          <w:sz w:val="28"/>
          <w:szCs w:val="28"/>
          <w:rtl/>
          <w:lang w:bidi="ar"/>
        </w:rPr>
        <w:t>").</w:t>
      </w:r>
    </w:p>
    <w:p w14:paraId="422848F0"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lastRenderedPageBreak/>
        <w:t>الرعاية الأساسية:</w:t>
      </w:r>
      <w:r w:rsidRPr="00173C30">
        <w:rPr>
          <w:rFonts w:ascii="Times New Roman" w:eastAsia="Calibri" w:hAnsi="Times New Roman" w:cs="Times New Roman"/>
          <w:sz w:val="28"/>
          <w:szCs w:val="28"/>
          <w:rtl/>
          <w:lang w:bidi="ar"/>
        </w:rPr>
        <w:t xml:space="preserve"> وتُعرف أيضًا باسم "الرعاية الروتينية". وهي خدمات ورعاية وقائية ضرورية طبيًا، أو زيارات لرعاية صحة الأطفال، أو رعاية المتابعة الروتينية على سبيل المثال. الهدف من هذه الرعاية هو تجنب المشاكل الصحية.</w:t>
      </w:r>
    </w:p>
    <w:p w14:paraId="291DE60B" w14:textId="77777777" w:rsidR="00DB1AA6" w:rsidRPr="00173C30" w:rsidRDefault="00DB1AA6" w:rsidP="00DB1AA6">
      <w:pPr>
        <w:bidi/>
        <w:spacing w:line="360" w:lineRule="auto"/>
        <w:rPr>
          <w:rFonts w:ascii="Times New Roman" w:eastAsia="Calibri" w:hAnsi="Times New Roman" w:cs="Times New Roman"/>
          <w:sz w:val="28"/>
          <w:szCs w:val="28"/>
        </w:rPr>
      </w:pPr>
      <w:bookmarkStart w:id="36" w:name="_Hlk230124866"/>
      <w:r w:rsidRPr="00173C30">
        <w:rPr>
          <w:rFonts w:ascii="Times New Roman" w:eastAsia="Calibri" w:hAnsi="Times New Roman" w:cs="Times New Roman"/>
          <w:b/>
          <w:bCs/>
          <w:sz w:val="28"/>
          <w:szCs w:val="28"/>
          <w:rtl/>
          <w:lang w:bidi="ar"/>
        </w:rPr>
        <w:t>موفر الرعاية الأولية (</w:t>
      </w:r>
      <w:r w:rsidRPr="00173C30">
        <w:rPr>
          <w:rFonts w:ascii="Times New Roman" w:eastAsia="Calibri" w:hAnsi="Times New Roman" w:cs="Times New Roman"/>
          <w:b/>
          <w:bCs/>
          <w:sz w:val="28"/>
          <w:szCs w:val="28"/>
        </w:rPr>
        <w:t>Primary care provider (PCP</w:t>
      </w:r>
      <w:r w:rsidRPr="00173C30">
        <w:rPr>
          <w:rFonts w:ascii="Times New Roman" w:eastAsia="Calibri" w:hAnsi="Times New Roman" w:cs="Times New Roman"/>
          <w:b/>
          <w:bCs/>
          <w:sz w:val="28"/>
          <w:szCs w:val="28"/>
          <w:rtl/>
          <w:lang w:bidi="ar"/>
        </w:rPr>
        <w:t>:</w:t>
      </w:r>
      <w:r w:rsidRPr="00173C30">
        <w:rPr>
          <w:rFonts w:ascii="Times New Roman" w:eastAsia="Calibri" w:hAnsi="Times New Roman" w:cs="Times New Roman"/>
          <w:sz w:val="28"/>
          <w:szCs w:val="28"/>
          <w:rtl/>
          <w:lang w:bidi="ar"/>
        </w:rPr>
        <w:t xml:space="preserve"> مقدم الخدمات المرخص الذي تم تعيينه للعضو لتقديم معظم الرعاية الصحية الخاصة به. يساعد مقدم الرعاية الصحية الأولية العضو في الحصول على الرعاية التي يحتاجها. يمكن أن يكون موفر الرعاية الصحية الأولية: </w:t>
      </w:r>
    </w:p>
    <w:p w14:paraId="7B0F06F0"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 xml:space="preserve">طبيب ممارس عام </w:t>
      </w:r>
    </w:p>
    <w:p w14:paraId="0A8A2851"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 xml:space="preserve">طبيب باطني </w:t>
      </w:r>
    </w:p>
    <w:p w14:paraId="71395A1A"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 xml:space="preserve">طبيب أطفال </w:t>
      </w:r>
    </w:p>
    <w:p w14:paraId="40429DDE"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 xml:space="preserve">ممارس طب أسري </w:t>
      </w:r>
    </w:p>
    <w:p w14:paraId="56AF2264"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 xml:space="preserve">طبيب توليد/ أمراض نساء </w:t>
      </w:r>
    </w:p>
    <w:p w14:paraId="17C740E1"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مقدم الرعاية الصحية الهندية (</w:t>
      </w:r>
      <w:r w:rsidRPr="00173C30">
        <w:rPr>
          <w:rFonts w:ascii="Times New Roman" w:eastAsia="Calibri" w:hAnsi="Times New Roman" w:cs="Times New Roman"/>
          <w:sz w:val="28"/>
          <w:szCs w:val="28"/>
        </w:rPr>
        <w:t>IHCP</w:t>
      </w:r>
      <w:r w:rsidRPr="00173C30">
        <w:rPr>
          <w:rFonts w:ascii="Times New Roman" w:eastAsia="Calibri" w:hAnsi="Times New Roman" w:cs="Times New Roman"/>
          <w:sz w:val="28"/>
          <w:szCs w:val="28"/>
          <w:rtl/>
          <w:lang w:bidi="ar"/>
        </w:rPr>
        <w:t>)</w:t>
      </w:r>
    </w:p>
    <w:p w14:paraId="5210B674"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مركز صحي مؤهل فدراليًا (</w:t>
      </w:r>
      <w:r w:rsidRPr="00173C30">
        <w:rPr>
          <w:rFonts w:ascii="Times New Roman" w:eastAsia="Calibri" w:hAnsi="Times New Roman" w:cs="Times New Roman"/>
          <w:sz w:val="28"/>
          <w:szCs w:val="28"/>
        </w:rPr>
        <w:t>FQHC</w:t>
      </w:r>
      <w:r w:rsidRPr="00173C30">
        <w:rPr>
          <w:rFonts w:ascii="Times New Roman" w:eastAsia="Calibri" w:hAnsi="Times New Roman" w:cs="Times New Roman"/>
          <w:sz w:val="28"/>
          <w:szCs w:val="28"/>
          <w:rtl/>
          <w:lang w:bidi="ar"/>
        </w:rPr>
        <w:t>)</w:t>
      </w:r>
      <w:bookmarkEnd w:id="36"/>
      <w:r w:rsidRPr="00173C30">
        <w:rPr>
          <w:rFonts w:ascii="Times New Roman" w:eastAsia="Calibri" w:hAnsi="Times New Roman" w:cs="Times New Roman"/>
          <w:sz w:val="28"/>
          <w:szCs w:val="28"/>
          <w:rtl/>
          <w:lang w:bidi="ar"/>
        </w:rPr>
        <w:t xml:space="preserve"> </w:t>
      </w:r>
    </w:p>
    <w:p w14:paraId="66345B40"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عيادة صحية ريفية (</w:t>
      </w:r>
      <w:r w:rsidRPr="00173C30">
        <w:rPr>
          <w:rFonts w:ascii="Times New Roman" w:eastAsia="Calibri" w:hAnsi="Times New Roman" w:cs="Times New Roman"/>
          <w:sz w:val="28"/>
          <w:szCs w:val="28"/>
        </w:rPr>
        <w:t>RHC</w:t>
      </w:r>
      <w:r w:rsidRPr="00173C30">
        <w:rPr>
          <w:rFonts w:ascii="Times New Roman" w:eastAsia="Calibri" w:hAnsi="Times New Roman" w:cs="Times New Roman"/>
          <w:sz w:val="28"/>
          <w:szCs w:val="28"/>
          <w:rtl/>
          <w:lang w:bidi="ar"/>
        </w:rPr>
        <w:t>)</w:t>
      </w:r>
    </w:p>
    <w:p w14:paraId="019DA1A9"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طاقم تمريض ممارس</w:t>
      </w:r>
    </w:p>
    <w:p w14:paraId="174F8A18"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مساعد طبيب</w:t>
      </w:r>
    </w:p>
    <w:p w14:paraId="617168F3" w14:textId="77777777" w:rsidR="00DB1AA6" w:rsidRPr="00173C30" w:rsidRDefault="00DB1AA6">
      <w:pPr>
        <w:numPr>
          <w:ilvl w:val="0"/>
          <w:numId w:val="88"/>
        </w:numPr>
        <w:bidi/>
        <w:spacing w:line="360" w:lineRule="auto"/>
        <w:contextualSpacing/>
        <w:rPr>
          <w:rFonts w:ascii="Times New Roman" w:eastAsia="Calibri" w:hAnsi="Times New Roman" w:cs="Times New Roman"/>
          <w:sz w:val="28"/>
          <w:szCs w:val="28"/>
        </w:rPr>
      </w:pPr>
      <w:r w:rsidRPr="00173C30">
        <w:rPr>
          <w:rFonts w:ascii="Times New Roman" w:eastAsia="Calibri" w:hAnsi="Times New Roman" w:cs="Times New Roman"/>
          <w:sz w:val="28"/>
          <w:szCs w:val="28"/>
          <w:rtl/>
          <w:lang w:bidi="ar"/>
        </w:rPr>
        <w:t>عيادة</w:t>
      </w:r>
    </w:p>
    <w:p w14:paraId="5515D8BA" w14:textId="77777777" w:rsidR="00DB1AA6" w:rsidRPr="00173C30" w:rsidRDefault="00DB1AA6" w:rsidP="00DB1AA6">
      <w:pPr>
        <w:bidi/>
        <w:rPr>
          <w:rFonts w:ascii="Times New Roman" w:hAnsi="Times New Roman" w:cs="Times New Roman"/>
          <w:sz w:val="28"/>
          <w:szCs w:val="28"/>
        </w:rPr>
      </w:pPr>
    </w:p>
    <w:p w14:paraId="12E0A131"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تفويض المسبق (الموافقة المسبقة):</w:t>
      </w:r>
      <w:r w:rsidRPr="00173C30">
        <w:rPr>
          <w:rFonts w:ascii="Times New Roman" w:eastAsia="Calibri" w:hAnsi="Times New Roman" w:cs="Times New Roman"/>
          <w:sz w:val="28"/>
          <w:szCs w:val="28"/>
          <w:rtl/>
          <w:lang w:bidi="ar"/>
        </w:rPr>
        <w:t xml:space="preserve"> العملية التي يجب على العضو أو مقدم الخدمة التابع له من خلالها طلب الموافقة من المقاطعة على خدمات معينة لضمان تغطية المقاطعة لها. لا تعد الإحالة شكلاً من أشكال الموافقة. التفويض المسبق هو نفس الموافقة المسبقة. </w:t>
      </w:r>
    </w:p>
    <w:p w14:paraId="414060C4"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حل المشكلات: </w:t>
      </w:r>
      <w:r w:rsidRPr="00173C30">
        <w:rPr>
          <w:rFonts w:ascii="Times New Roman" w:eastAsia="Calibri" w:hAnsi="Times New Roman" w:cs="Times New Roman"/>
          <w:sz w:val="28"/>
          <w:szCs w:val="28"/>
          <w:rtl/>
          <w:lang w:bidi="ar"/>
        </w:rPr>
        <w:t>العملية التي تسمح للعضو بحل مشكلة أو الإجابة عن استفسار بشأن أي قضية تتعلق بمسؤوليات المقاطعة، بما في ذلك تقديم الخدمات.</w:t>
      </w:r>
    </w:p>
    <w:p w14:paraId="579C59DA"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دليل مقدمي الخدمات:</w:t>
      </w:r>
      <w:r w:rsidRPr="00173C30">
        <w:rPr>
          <w:rFonts w:ascii="Times New Roman" w:eastAsia="Calibri" w:hAnsi="Times New Roman" w:cs="Times New Roman"/>
          <w:sz w:val="28"/>
          <w:szCs w:val="28"/>
          <w:rtl/>
          <w:lang w:bidi="ar"/>
        </w:rPr>
        <w:t xml:space="preserve"> قائمة بمقدمي الخدمات في شبكة المقاطعة.</w:t>
      </w:r>
    </w:p>
    <w:p w14:paraId="29BECEE3"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lastRenderedPageBreak/>
        <w:t>حالة طبية طارئة تتعلق بالطب النفسي:</w:t>
      </w:r>
      <w:r w:rsidRPr="00173C30">
        <w:rPr>
          <w:rFonts w:ascii="Times New Roman" w:eastAsia="Calibri" w:hAnsi="Times New Roman" w:cs="Times New Roman"/>
          <w:sz w:val="28"/>
          <w:szCs w:val="28"/>
          <w:rtl/>
          <w:lang w:bidi="ar"/>
        </w:rPr>
        <w:t xml:space="preserve"> اضطراب نفسي تكون فيه الأعراض خطيرة أو شديدة بما يكفي لإحداث خطر مباشر على العضو أو على الآخرين، أو أن العضو غير قادر على الفور على توفير الطعام أو المأوى أو الملبس أو استخدام أي منهم بسبب الاضطراب النفسي.</w:t>
      </w:r>
    </w:p>
    <w:p w14:paraId="3138C193" w14:textId="77777777" w:rsidR="00DB1AA6" w:rsidRPr="00173C30" w:rsidRDefault="00DB1AA6" w:rsidP="00DB1AA6">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الفحوصات النفسية: </w:t>
      </w:r>
      <w:r w:rsidRPr="00173C30">
        <w:rPr>
          <w:rFonts w:ascii="Times New Roman" w:eastAsia="Calibri" w:hAnsi="Times New Roman" w:cs="Times New Roman"/>
          <w:sz w:val="28"/>
          <w:szCs w:val="28"/>
          <w:rtl/>
          <w:lang w:bidi="ar"/>
        </w:rPr>
        <w:t>اختبار يساعد على فهم أفكار الشخص ومشاعره وسلوكياته.</w:t>
      </w:r>
    </w:p>
    <w:p w14:paraId="58690000" w14:textId="77777777" w:rsidR="00DB1AA6" w:rsidRPr="00173C30" w:rsidRDefault="00DB1AA6" w:rsidP="00DB1AA6">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إحالة:</w:t>
      </w:r>
      <w:r w:rsidRPr="00173C30">
        <w:rPr>
          <w:rFonts w:ascii="Times New Roman" w:eastAsia="Calibri" w:hAnsi="Times New Roman" w:cs="Times New Roman"/>
          <w:sz w:val="28"/>
          <w:szCs w:val="28"/>
          <w:rtl/>
          <w:lang w:bidi="ar"/>
        </w:rPr>
        <w:t xml:space="preserve"> عندما يقوم موفر الرعاية الأولية بإبلاغ العضو بأنه يمكنه الحصول على الرعاية من مقدم رعاية آخر. تتطلب بعض خدمات الرعاية المغطاة إحالة وموافقة مسبقة (تفويض مسبق). </w:t>
      </w:r>
    </w:p>
    <w:p w14:paraId="246B16F7" w14:textId="77777777" w:rsidR="00A050AA" w:rsidRPr="00173C30" w:rsidRDefault="00A050AA" w:rsidP="00A050AA">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 xml:space="preserve">خدمات وأجهزة العلاج التأهيلي وإعادة التأهيل: </w:t>
      </w:r>
      <w:r w:rsidRPr="00173C30">
        <w:rPr>
          <w:rFonts w:ascii="Times New Roman" w:eastAsia="Calibri" w:hAnsi="Times New Roman" w:cs="Times New Roman"/>
          <w:sz w:val="28"/>
          <w:szCs w:val="28"/>
          <w:rtl/>
          <w:lang w:bidi="ar"/>
        </w:rPr>
        <w:t>خدمات وأجهزة تساعد الأعضاء الذين لديهم إصابات أو إعاقات أو حالات مرضية مزمنة، في اكتساب مهارات نفسية وجسدية أو استعادة تلك المهارات.</w:t>
      </w:r>
    </w:p>
    <w:p w14:paraId="299F7D0C" w14:textId="77777777" w:rsidR="00A050AA" w:rsidRPr="00173C30" w:rsidRDefault="00A050AA" w:rsidP="00A050AA">
      <w:pPr>
        <w:bidi/>
        <w:spacing w:line="360" w:lineRule="auto"/>
        <w:rPr>
          <w:rFonts w:ascii="Times New Roman" w:eastAsia="Calibri" w:hAnsi="Times New Roman" w:cs="Times New Roman"/>
          <w:b/>
          <w:sz w:val="28"/>
          <w:szCs w:val="28"/>
        </w:rPr>
      </w:pPr>
      <w:bookmarkStart w:id="37" w:name="_Hlk185423514"/>
      <w:r w:rsidRPr="00173C30">
        <w:rPr>
          <w:rFonts w:ascii="Times New Roman" w:eastAsia="Calibri" w:hAnsi="Times New Roman" w:cs="Times New Roman"/>
          <w:b/>
          <w:bCs/>
          <w:sz w:val="28"/>
          <w:szCs w:val="28"/>
          <w:rtl/>
          <w:lang w:bidi="ar"/>
        </w:rPr>
        <w:t xml:space="preserve">خدمات الإيواء السكني: </w:t>
      </w:r>
      <w:r w:rsidRPr="00173C30">
        <w:rPr>
          <w:rFonts w:ascii="Times New Roman" w:eastAsia="Calibri" w:hAnsi="Times New Roman" w:cs="Times New Roman"/>
          <w:sz w:val="28"/>
          <w:szCs w:val="28"/>
          <w:rtl/>
          <w:lang w:bidi="ar"/>
        </w:rPr>
        <w:t>يوفر السكن المؤقت والدعم للأشخاص المشردين أو الذين يواجهون أزمة سكنية.</w:t>
      </w:r>
      <w:bookmarkEnd w:id="37"/>
    </w:p>
    <w:p w14:paraId="417B2A49" w14:textId="673B6FD2" w:rsidR="00DB1AA6" w:rsidRPr="00173C30" w:rsidRDefault="00A050AA" w:rsidP="00DB1AA6">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الفحص: </w:t>
      </w:r>
      <w:r w:rsidRPr="00173C30">
        <w:rPr>
          <w:rFonts w:ascii="Times New Roman" w:eastAsia="Calibri" w:hAnsi="Times New Roman" w:cs="Times New Roman"/>
          <w:sz w:val="28"/>
          <w:szCs w:val="28"/>
          <w:rtl/>
          <w:lang w:bidi="ar"/>
        </w:rPr>
        <w:t>تم إجراء فحص سريع لتحديد الخدمات الأنسب.</w:t>
      </w:r>
    </w:p>
    <w:p w14:paraId="3F0FDAA4" w14:textId="77777777" w:rsidR="00A050AA" w:rsidRPr="00173C30" w:rsidRDefault="00A050AA" w:rsidP="00A050AA">
      <w:pPr>
        <w:bidi/>
        <w:spacing w:line="360" w:lineRule="auto"/>
        <w:rPr>
          <w:rFonts w:ascii="Times New Roman" w:eastAsia="Calibri" w:hAnsi="Times New Roman" w:cs="Times New Roman"/>
          <w:bCs/>
          <w:sz w:val="28"/>
          <w:szCs w:val="28"/>
        </w:rPr>
      </w:pPr>
      <w:r w:rsidRPr="00173C30">
        <w:rPr>
          <w:rFonts w:ascii="Times New Roman" w:eastAsia="Calibri" w:hAnsi="Times New Roman" w:cs="Times New Roman"/>
          <w:b/>
          <w:bCs/>
          <w:sz w:val="28"/>
          <w:szCs w:val="28"/>
          <w:rtl/>
          <w:lang w:bidi="ar"/>
        </w:rPr>
        <w:t>المشاركة في التكاليف:</w:t>
      </w:r>
      <w:r w:rsidRPr="00173C30">
        <w:rPr>
          <w:rFonts w:ascii="Times New Roman" w:eastAsia="Calibri" w:hAnsi="Times New Roman" w:cs="Times New Roman"/>
          <w:sz w:val="28"/>
          <w:szCs w:val="28"/>
          <w:rtl/>
          <w:lang w:bidi="ar"/>
        </w:rPr>
        <w:t xml:space="preserve"> المبلغ الذي يجب على العضو دفعه لتغطية نفقاته الطبية قبل أن تدفع </w:t>
      </w:r>
      <w:r w:rsidRPr="00173C30">
        <w:rPr>
          <w:rFonts w:ascii="Times New Roman" w:eastAsia="Calibri" w:hAnsi="Times New Roman" w:cs="Times New Roman"/>
          <w:sz w:val="28"/>
          <w:szCs w:val="28"/>
        </w:rPr>
        <w:t>Medi-Cal</w:t>
      </w:r>
      <w:r w:rsidRPr="00173C30">
        <w:rPr>
          <w:rFonts w:ascii="Times New Roman" w:eastAsia="Calibri" w:hAnsi="Times New Roman" w:cs="Times New Roman"/>
          <w:sz w:val="28"/>
          <w:szCs w:val="28"/>
          <w:rtl/>
          <w:lang w:bidi="ar"/>
        </w:rPr>
        <w:t xml:space="preserve"> مقابل الخدمات.   </w:t>
      </w:r>
    </w:p>
    <w:p w14:paraId="5874D7FB" w14:textId="77777777" w:rsidR="00A050AA" w:rsidRPr="00173C30" w:rsidRDefault="00A050AA" w:rsidP="00A050AA">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اضطرابات (مشاكل) نفسية خطيرة: </w:t>
      </w:r>
      <w:r w:rsidRPr="00173C30">
        <w:rPr>
          <w:rFonts w:ascii="Times New Roman" w:eastAsia="Calibri" w:hAnsi="Times New Roman" w:cs="Times New Roman"/>
          <w:sz w:val="28"/>
          <w:szCs w:val="28"/>
          <w:rtl/>
          <w:lang w:bidi="ar"/>
        </w:rPr>
        <w:t>يشير إلى اضطراب نفسي أو سلوكي أو عاطفي كبير لدى الأطفال والمراهقين يعيق قدرتهم على العمل في المنزل أو المدرسة أو المجتمع.</w:t>
      </w:r>
    </w:p>
    <w:p w14:paraId="7BFFEA08" w14:textId="77777777" w:rsidR="00A050AA" w:rsidRPr="00173C30" w:rsidRDefault="00A050AA" w:rsidP="00A050AA">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الأخصائي (أو الطبيب المتخصص):</w:t>
      </w:r>
      <w:r w:rsidRPr="00173C30">
        <w:rPr>
          <w:rFonts w:ascii="Times New Roman" w:eastAsia="Calibri" w:hAnsi="Times New Roman" w:cs="Times New Roman"/>
          <w:sz w:val="28"/>
          <w:szCs w:val="28"/>
          <w:rtl/>
          <w:lang w:bidi="ar"/>
        </w:rPr>
        <w:t xml:space="preserve">  طبيب يعالج أنواعًا معينة من مشاكل الرعاية الصحية. على سبيل المثال، يقوم جراح تقويم العظام بعلاج العظام المكسورة، ويقوم طبيب الحساسية بعلاج الحساسية، ويقوم طبيب القلب بعلاج مشاكل القلب. في معظم الحالات، سيحتاج العضو إلى إحالة من موفر الرعاية الأولية الخاص به للذهاب إلى أخصائي.</w:t>
      </w:r>
    </w:p>
    <w:p w14:paraId="31C0F4A3" w14:textId="77777777" w:rsidR="00A050AA" w:rsidRPr="00173C30" w:rsidRDefault="00A050AA" w:rsidP="00A050AA">
      <w:pPr>
        <w:bidi/>
        <w:spacing w:line="360" w:lineRule="auto"/>
        <w:rPr>
          <w:rFonts w:ascii="Times New Roman" w:eastAsia="Calibri" w:hAnsi="Times New Roman" w:cs="Times New Roman"/>
          <w:sz w:val="28"/>
          <w:szCs w:val="28"/>
        </w:rPr>
      </w:pPr>
      <w:r w:rsidRPr="00173C30">
        <w:rPr>
          <w:rFonts w:ascii="Times New Roman" w:eastAsia="Calibri" w:hAnsi="Times New Roman" w:cs="Times New Roman"/>
          <w:b/>
          <w:bCs/>
          <w:sz w:val="28"/>
          <w:szCs w:val="28"/>
          <w:rtl/>
          <w:lang w:bidi="ar"/>
        </w:rPr>
        <w:t>خدمات الصحة النفسية المتخصصة (</w:t>
      </w:r>
      <w:r w:rsidRPr="00173C30">
        <w:rPr>
          <w:rFonts w:ascii="Times New Roman" w:eastAsia="Calibri" w:hAnsi="Times New Roman" w:cs="Times New Roman"/>
          <w:b/>
          <w:bCs/>
          <w:sz w:val="28"/>
          <w:szCs w:val="28"/>
        </w:rPr>
        <w:t>SMHS</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 xml:space="preserve">خدمات للأعضاء الذين لديهم احتياجات لخدمات الصحة النفسية أعلى من مستوى خفيف إلى متوسط من الإعاقة. </w:t>
      </w:r>
    </w:p>
    <w:p w14:paraId="552D277B" w14:textId="77777777" w:rsidR="00A050AA" w:rsidRPr="00173C30" w:rsidRDefault="00A050AA" w:rsidP="00A050AA">
      <w:pPr>
        <w:bidi/>
        <w:spacing w:line="360" w:lineRule="auto"/>
        <w:rPr>
          <w:rFonts w:ascii="Times New Roman" w:eastAsia="Calibri" w:hAnsi="Times New Roman" w:cs="Times New Roman"/>
          <w:b/>
          <w:sz w:val="28"/>
          <w:szCs w:val="28"/>
        </w:rPr>
      </w:pPr>
      <w:bookmarkStart w:id="38" w:name="_Hlk185492339"/>
      <w:r w:rsidRPr="00173C30">
        <w:rPr>
          <w:rFonts w:ascii="Times New Roman" w:eastAsia="Calibri" w:hAnsi="Times New Roman" w:cs="Times New Roman"/>
          <w:b/>
          <w:bCs/>
          <w:sz w:val="28"/>
          <w:szCs w:val="28"/>
          <w:rtl/>
          <w:lang w:bidi="ar"/>
        </w:rPr>
        <w:t xml:space="preserve">التركيز على نقاط القوة: </w:t>
      </w:r>
      <w:r w:rsidRPr="00173C30">
        <w:rPr>
          <w:rFonts w:ascii="Times New Roman" w:eastAsia="Calibri" w:hAnsi="Times New Roman" w:cs="Times New Roman"/>
          <w:sz w:val="28"/>
          <w:szCs w:val="28"/>
          <w:rtl/>
          <w:lang w:bidi="ar"/>
        </w:rPr>
        <w:t>النظر إلى ما يمكن للشخص فعله، بدلاً من التركيز فقط على مشاكله.</w:t>
      </w:r>
    </w:p>
    <w:bookmarkEnd w:id="38"/>
    <w:p w14:paraId="7623FA60" w14:textId="77777777" w:rsidR="00A050AA" w:rsidRPr="00173C30" w:rsidRDefault="00A050AA" w:rsidP="00A050AA">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خدمات اضطراب تعاطي المواد المخدرة: </w:t>
      </w:r>
      <w:r w:rsidRPr="00173C30">
        <w:rPr>
          <w:rFonts w:ascii="Times New Roman" w:eastAsia="Calibri" w:hAnsi="Times New Roman" w:cs="Times New Roman"/>
          <w:sz w:val="28"/>
          <w:szCs w:val="28"/>
          <w:rtl/>
          <w:lang w:bidi="ar"/>
        </w:rPr>
        <w:t>الخدمات التي</w:t>
      </w:r>
      <w:r w:rsidRPr="00173C30">
        <w:rPr>
          <w:rFonts w:ascii="Times New Roman" w:eastAsia="Calibri" w:hAnsi="Times New Roman" w:cs="Times New Roman"/>
          <w:b/>
          <w:bCs/>
          <w:sz w:val="28"/>
          <w:szCs w:val="28"/>
          <w:rtl/>
          <w:lang w:bidi="ar"/>
        </w:rPr>
        <w:t xml:space="preserve"> </w:t>
      </w:r>
      <w:r w:rsidRPr="00173C30">
        <w:rPr>
          <w:rFonts w:ascii="Times New Roman" w:eastAsia="Calibri" w:hAnsi="Times New Roman" w:cs="Times New Roman"/>
          <w:sz w:val="28"/>
          <w:szCs w:val="28"/>
          <w:rtl/>
          <w:lang w:bidi="ar"/>
        </w:rPr>
        <w:t>تساعد الأشخاص الذين لديهم حالات إدمان مواد مخدرة أو كحول.</w:t>
      </w:r>
    </w:p>
    <w:p w14:paraId="6FB94C4F" w14:textId="77777777" w:rsidR="00A050AA" w:rsidRPr="00173C30" w:rsidRDefault="00A050AA" w:rsidP="00A050AA">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lastRenderedPageBreak/>
        <w:t xml:space="preserve">الرعاية الصحية عن بُعد: </w:t>
      </w:r>
      <w:r w:rsidRPr="00173C30">
        <w:rPr>
          <w:rFonts w:ascii="Times New Roman" w:eastAsia="Calibri" w:hAnsi="Times New Roman" w:cs="Times New Roman"/>
          <w:sz w:val="28"/>
          <w:szCs w:val="28"/>
          <w:rtl/>
          <w:lang w:bidi="ar"/>
        </w:rPr>
        <w:t>طريقة لتقديم خدمات الرعاية الصحية من خلال تكنولوجيا المعلومات والاتصالات لتسهيل رعاية المريض الصحية.</w:t>
      </w:r>
      <w:r w:rsidRPr="00173C30">
        <w:rPr>
          <w:rFonts w:ascii="Times New Roman" w:eastAsia="Calibri" w:hAnsi="Times New Roman" w:cs="Times New Roman"/>
          <w:b/>
          <w:bCs/>
          <w:sz w:val="28"/>
          <w:szCs w:val="28"/>
          <w:rtl/>
          <w:lang w:bidi="ar"/>
        </w:rPr>
        <w:t xml:space="preserve"> </w:t>
      </w:r>
    </w:p>
    <w:p w14:paraId="19AAC2D0" w14:textId="77777777" w:rsidR="00A050AA" w:rsidRPr="00173C30" w:rsidRDefault="00A050AA" w:rsidP="00A050AA">
      <w:pPr>
        <w:bidi/>
        <w:spacing w:line="360" w:lineRule="auto"/>
        <w:rPr>
          <w:rFonts w:ascii="Times New Roman" w:eastAsia="Calibri" w:hAnsi="Times New Roman" w:cs="Times New Roman"/>
          <w:b/>
          <w:sz w:val="28"/>
          <w:szCs w:val="28"/>
        </w:rPr>
      </w:pPr>
      <w:bookmarkStart w:id="39" w:name="_Hlk185430639"/>
      <w:r w:rsidRPr="00173C30">
        <w:rPr>
          <w:rFonts w:ascii="Times New Roman" w:eastAsia="Calibri" w:hAnsi="Times New Roman" w:cs="Times New Roman"/>
          <w:b/>
          <w:bCs/>
          <w:sz w:val="28"/>
          <w:szCs w:val="28"/>
          <w:rtl/>
          <w:lang w:bidi="ar"/>
        </w:rPr>
        <w:t xml:space="preserve">الصدمة: </w:t>
      </w:r>
      <w:r w:rsidRPr="00173C30">
        <w:rPr>
          <w:rFonts w:ascii="Times New Roman" w:eastAsia="Calibri" w:hAnsi="Times New Roman" w:cs="Times New Roman"/>
          <w:sz w:val="28"/>
          <w:szCs w:val="28"/>
          <w:rtl/>
          <w:lang w:bidi="ar"/>
        </w:rPr>
        <w:t>هي حالة من الضيق العاطفي والنفسي العميق تنتج عن التعرض لحدث مرعب أو مشاهدته</w:t>
      </w:r>
      <w:r w:rsidRPr="00173C30">
        <w:rPr>
          <w:rFonts w:ascii="Times New Roman" w:eastAsia="Calibri" w:hAnsi="Times New Roman" w:cs="Times New Roman"/>
          <w:b/>
          <w:bCs/>
          <w:sz w:val="28"/>
          <w:szCs w:val="28"/>
          <w:rtl/>
          <w:lang w:bidi="ar"/>
        </w:rPr>
        <w:t>.</w:t>
      </w:r>
    </w:p>
    <w:bookmarkEnd w:id="39"/>
    <w:p w14:paraId="7AD68F7F" w14:textId="77777777" w:rsidR="00A050AA" w:rsidRPr="00173C30" w:rsidRDefault="00A050AA" w:rsidP="00A050AA">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خدمات الصحة النفسية المتخصصة التي تراعي الصدمات النفسية: </w:t>
      </w:r>
      <w:r w:rsidRPr="00173C30">
        <w:rPr>
          <w:rFonts w:ascii="Times New Roman" w:eastAsia="Calibri" w:hAnsi="Times New Roman" w:cs="Times New Roman"/>
          <w:sz w:val="28"/>
          <w:szCs w:val="28"/>
          <w:rtl/>
          <w:lang w:bidi="ar"/>
        </w:rPr>
        <w:t>تُدرك هذه الخدمات أن العديد من الأشخاص الذين لديهم مشاكل الصحة النفسية قد مروا بتجارب مؤلمة، وهي تقدم رعاية حساسة وداعمة لأولئك الذين تعرّضوا لصدمات.</w:t>
      </w:r>
    </w:p>
    <w:p w14:paraId="275704E6" w14:textId="77777777" w:rsidR="00A050AA" w:rsidRPr="00173C30" w:rsidRDefault="00A050AA" w:rsidP="00A050AA">
      <w:pPr>
        <w:bidi/>
        <w:spacing w:line="360" w:lineRule="auto"/>
        <w:rPr>
          <w:rFonts w:ascii="Times New Roman" w:eastAsia="Calibri" w:hAnsi="Times New Roman" w:cs="Times New Roman"/>
          <w:b/>
          <w:sz w:val="28"/>
          <w:szCs w:val="28"/>
        </w:rPr>
      </w:pPr>
      <w:r w:rsidRPr="00173C30">
        <w:rPr>
          <w:rFonts w:ascii="Times New Roman" w:eastAsia="Calibri" w:hAnsi="Times New Roman" w:cs="Times New Roman"/>
          <w:b/>
          <w:bCs/>
          <w:sz w:val="28"/>
          <w:szCs w:val="28"/>
          <w:rtl/>
          <w:lang w:bidi="ar"/>
        </w:rPr>
        <w:t xml:space="preserve">خطة العلاج: </w:t>
      </w:r>
      <w:r w:rsidRPr="00173C30">
        <w:rPr>
          <w:rFonts w:ascii="Times New Roman" w:eastAsia="Calibri" w:hAnsi="Times New Roman" w:cs="Times New Roman"/>
          <w:sz w:val="28"/>
          <w:szCs w:val="28"/>
          <w:rtl/>
          <w:lang w:bidi="ar"/>
        </w:rPr>
        <w:t xml:space="preserve">خطة لتلبية احتياجات العضو ومراقبة التقدم المحرز لاستعادة أفضل مستوى وظيفي ممكن للعضو. </w:t>
      </w:r>
    </w:p>
    <w:p w14:paraId="009621C5" w14:textId="77777777" w:rsidR="00A050AA" w:rsidRPr="00173C30" w:rsidRDefault="00A050AA" w:rsidP="00A050AA">
      <w:pPr>
        <w:bidi/>
        <w:spacing w:line="360" w:lineRule="auto"/>
        <w:rPr>
          <w:rFonts w:ascii="Times New Roman" w:eastAsia="Calibri" w:hAnsi="Times New Roman" w:cs="Times New Roman"/>
          <w:bCs/>
          <w:sz w:val="28"/>
          <w:szCs w:val="28"/>
        </w:rPr>
      </w:pPr>
      <w:bookmarkStart w:id="40" w:name="_Hlk185498534"/>
      <w:r w:rsidRPr="00173C30">
        <w:rPr>
          <w:rFonts w:ascii="Times New Roman" w:eastAsia="Calibri" w:hAnsi="Times New Roman" w:cs="Times New Roman"/>
          <w:b/>
          <w:bCs/>
          <w:sz w:val="28"/>
          <w:szCs w:val="28"/>
          <w:rtl/>
          <w:lang w:bidi="ar"/>
        </w:rPr>
        <w:t xml:space="preserve">الهاتف النصي/ ضعاف السمع: </w:t>
      </w:r>
      <w:r w:rsidRPr="00173C30">
        <w:rPr>
          <w:rFonts w:ascii="Times New Roman" w:eastAsia="Calibri" w:hAnsi="Times New Roman" w:cs="Times New Roman"/>
          <w:sz w:val="28"/>
          <w:szCs w:val="28"/>
          <w:rtl/>
          <w:lang w:bidi="ar"/>
        </w:rPr>
        <w:t xml:space="preserve">أجهزة تساعد الأشخاص الصم أو ضعاف السمع أو الذين لديهم صعوبة في النطق على إجراء واستقبال المكالمات الهاتفية. </w:t>
      </w:r>
      <w:r w:rsidRPr="00173C30">
        <w:rPr>
          <w:rFonts w:ascii="Times New Roman" w:eastAsia="Calibri" w:hAnsi="Times New Roman" w:cs="Times New Roman"/>
          <w:sz w:val="28"/>
          <w:szCs w:val="28"/>
        </w:rPr>
        <w:t>TTY</w:t>
      </w:r>
      <w:r w:rsidRPr="00173C30">
        <w:rPr>
          <w:rFonts w:ascii="Times New Roman" w:eastAsia="Calibri" w:hAnsi="Times New Roman" w:cs="Times New Roman"/>
          <w:sz w:val="28"/>
          <w:szCs w:val="28"/>
          <w:rtl/>
          <w:lang w:bidi="ar"/>
        </w:rPr>
        <w:t xml:space="preserve"> تعني "الهاتف النصي". </w:t>
      </w:r>
      <w:r w:rsidRPr="00173C30">
        <w:rPr>
          <w:rFonts w:ascii="Times New Roman" w:eastAsia="Calibri" w:hAnsi="Times New Roman" w:cs="Times New Roman"/>
          <w:sz w:val="28"/>
          <w:szCs w:val="28"/>
        </w:rPr>
        <w:t>TDD</w:t>
      </w:r>
      <w:r w:rsidRPr="00173C30">
        <w:rPr>
          <w:rFonts w:ascii="Times New Roman" w:eastAsia="Calibri" w:hAnsi="Times New Roman" w:cs="Times New Roman"/>
          <w:sz w:val="28"/>
          <w:szCs w:val="28"/>
          <w:rtl/>
          <w:lang w:bidi="ar"/>
        </w:rPr>
        <w:t xml:space="preserve"> تعني "جهاز اتصالات للصم".</w:t>
      </w:r>
    </w:p>
    <w:bookmarkEnd w:id="40"/>
    <w:p w14:paraId="5DBB633D" w14:textId="77777777" w:rsidR="00A050AA" w:rsidRPr="00173C30" w:rsidRDefault="00A050AA" w:rsidP="00A050AA">
      <w:pPr>
        <w:bidi/>
        <w:spacing w:line="360" w:lineRule="auto"/>
        <w:rPr>
          <w:rFonts w:ascii="Times New Roman" w:eastAsia="Calibri" w:hAnsi="Times New Roman" w:cs="Times New Roman"/>
          <w:b/>
          <w:bCs/>
          <w:sz w:val="28"/>
          <w:szCs w:val="28"/>
        </w:rPr>
      </w:pPr>
      <w:r w:rsidRPr="00173C30">
        <w:rPr>
          <w:rFonts w:ascii="Times New Roman" w:eastAsia="Calibri" w:hAnsi="Times New Roman" w:cs="Times New Roman"/>
          <w:b/>
          <w:bCs/>
          <w:sz w:val="28"/>
          <w:szCs w:val="28"/>
          <w:rtl/>
          <w:lang w:bidi="ar"/>
        </w:rPr>
        <w:t xml:space="preserve">الخدمات المهنية: </w:t>
      </w:r>
      <w:r w:rsidRPr="00173C30">
        <w:rPr>
          <w:rFonts w:ascii="Times New Roman" w:eastAsia="Calibri" w:hAnsi="Times New Roman" w:cs="Times New Roman"/>
          <w:sz w:val="28"/>
          <w:szCs w:val="28"/>
          <w:rtl/>
          <w:lang w:bidi="ar"/>
        </w:rPr>
        <w:t>خدمات تساعد الأشخاص في العثور على وظائف والحفاظ عليها.</w:t>
      </w:r>
    </w:p>
    <w:p w14:paraId="747DF735" w14:textId="20AD3CA9" w:rsidR="00A050AA" w:rsidRPr="00173C30" w:rsidRDefault="00A050AA" w:rsidP="00A050AA">
      <w:pPr>
        <w:bidi/>
        <w:rPr>
          <w:rFonts w:ascii="Times New Roman" w:eastAsia="Calibri" w:hAnsi="Times New Roman" w:cs="Times New Roman"/>
          <w:sz w:val="28"/>
          <w:szCs w:val="28"/>
          <w:lang w:bidi="ar"/>
        </w:rPr>
      </w:pPr>
      <w:r w:rsidRPr="00173C30">
        <w:rPr>
          <w:rFonts w:ascii="Times New Roman" w:eastAsia="Calibri" w:hAnsi="Times New Roman" w:cs="Times New Roman"/>
          <w:b/>
          <w:bCs/>
          <w:sz w:val="28"/>
          <w:szCs w:val="28"/>
          <w:rtl/>
          <w:lang w:bidi="ar"/>
        </w:rPr>
        <w:t xml:space="preserve">قائمة الانتظار: </w:t>
      </w:r>
      <w:r w:rsidRPr="00173C30">
        <w:rPr>
          <w:rFonts w:ascii="Times New Roman" w:eastAsia="Calibri" w:hAnsi="Times New Roman" w:cs="Times New Roman"/>
          <w:sz w:val="28"/>
          <w:szCs w:val="28"/>
          <w:rtl/>
          <w:lang w:bidi="ar"/>
        </w:rPr>
        <w:t>قائمة بأسماء الأشخاص الذين ينتظرون شيئًا غير متوفر حاليًا، ولكنه قد يكون متوفرًا في المستقبل.</w:t>
      </w:r>
    </w:p>
    <w:p w14:paraId="39856076" w14:textId="4CD2669C" w:rsidR="00A050AA" w:rsidRPr="008D481E" w:rsidRDefault="00A050AA" w:rsidP="00A050AA">
      <w:pPr>
        <w:bidi/>
        <w:rPr>
          <w:rFonts w:ascii="Times New Roman" w:hAnsi="Times New Roman" w:cs="Times New Roman"/>
          <w:sz w:val="28"/>
          <w:szCs w:val="28"/>
        </w:rPr>
      </w:pPr>
      <w:r>
        <w:rPr>
          <w:rFonts w:eastAsia="Calibri"/>
          <w:b/>
          <w:bCs/>
          <w:kern w:val="2"/>
          <w:rtl/>
          <w:lang w:bidi="ar"/>
          <w14:ligatures w14:val="standardContextual"/>
        </w:rPr>
        <w:t xml:space="preserve">إحالة سلسة: </w:t>
      </w:r>
      <w:r>
        <w:rPr>
          <w:rFonts w:eastAsia="Calibri"/>
          <w:kern w:val="2"/>
          <w:rtl/>
          <w:lang w:bidi="ar"/>
          <w14:ligatures w14:val="standardContextual"/>
        </w:rPr>
        <w:t>انتقال سلس للرعاية من مقدم رعاية إلى آخر</w:t>
      </w:r>
    </w:p>
    <w:sectPr w:rsidR="00A050AA" w:rsidRPr="008D481E" w:rsidSect="00F14A40">
      <w:headerReference w:type="default" r:id="rId33"/>
      <w:footerReference w:type="default" r:id="rId34"/>
      <w:headerReference w:type="first" r:id="rId35"/>
      <w:footerReference w:type="first" r:id="rId36"/>
      <w:pgSz w:w="12240" w:h="15840"/>
      <w:pgMar w:top="1440" w:right="1467"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D7CF5" w14:textId="77777777" w:rsidR="00697CD2" w:rsidRDefault="00697CD2" w:rsidP="002B09E7">
      <w:pPr>
        <w:spacing w:after="0" w:line="240" w:lineRule="auto"/>
      </w:pPr>
      <w:r>
        <w:separator/>
      </w:r>
    </w:p>
  </w:endnote>
  <w:endnote w:type="continuationSeparator" w:id="0">
    <w:p w14:paraId="2118D831" w14:textId="77777777" w:rsidR="00697CD2" w:rsidRDefault="00697CD2" w:rsidP="002B09E7">
      <w:pPr>
        <w:spacing w:after="0" w:line="240" w:lineRule="auto"/>
      </w:pPr>
      <w:r>
        <w:continuationSeparator/>
      </w:r>
    </w:p>
  </w:endnote>
  <w:endnote w:type="continuationNotice" w:id="1">
    <w:p w14:paraId="6ACF405D" w14:textId="77777777" w:rsidR="00697CD2" w:rsidRDefault="00697C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bidi/>
      <w:jc w:val="right"/>
      <w:rPr>
        <w:rFonts w:ascii="Arial" w:hAnsi="Arial" w:cs="Arial"/>
        <w:sz w:val="24"/>
        <w:szCs w:val="24"/>
      </w:rPr>
    </w:pPr>
    <w:r w:rsidRPr="002F2144">
      <w:rPr>
        <w:sz w:val="24"/>
        <w:szCs w:val="24"/>
        <w:rtl/>
        <w:lang w:eastAsia="ar" w:bidi="ar-MA"/>
      </w:rPr>
      <w:t xml:space="preserve">صفحة </w:t>
    </w:r>
    <w:sdt>
      <w:sdtPr>
        <w:rPr>
          <w:rFonts w:ascii="Arial" w:hAnsi="Arial" w:cs="Arial"/>
          <w:sz w:val="24"/>
          <w:szCs w:val="24"/>
          <w:rtl/>
        </w:rPr>
        <w:id w:val="1151171961"/>
        <w:docPartObj>
          <w:docPartGallery w:val="Page Numbers (Bottom of Page)"/>
          <w:docPartUnique/>
        </w:docPartObj>
      </w:sdtPr>
      <w:sdtEndPr>
        <w:rPr>
          <w:noProof/>
        </w:rPr>
      </w:sdtEndPr>
      <w:sdtContent>
        <w:r w:rsidRPr="002F2144">
          <w:rPr>
            <w:sz w:val="24"/>
            <w:szCs w:val="24"/>
            <w:rtl/>
            <w:lang w:eastAsia="ar" w:bidi="ar-MA"/>
          </w:rPr>
          <w:fldChar w:fldCharType="begin"/>
        </w:r>
        <w:r w:rsidRPr="002F2144">
          <w:rPr>
            <w:sz w:val="24"/>
            <w:szCs w:val="24"/>
            <w:rtl/>
            <w:lang w:eastAsia="ar" w:bidi="ar-MA"/>
          </w:rPr>
          <w:instrText xml:space="preserve"> PAGE   \* MERGEFORMAT </w:instrText>
        </w:r>
        <w:r w:rsidRPr="002F2144">
          <w:rPr>
            <w:sz w:val="24"/>
            <w:szCs w:val="24"/>
            <w:rtl/>
            <w:lang w:eastAsia="ar" w:bidi="ar-MA"/>
          </w:rPr>
          <w:fldChar w:fldCharType="separate"/>
        </w:r>
        <w:r w:rsidRPr="002F2144">
          <w:rPr>
            <w:noProof/>
            <w:sz w:val="24"/>
            <w:szCs w:val="24"/>
            <w:rtl/>
            <w:lang w:eastAsia="ar" w:bidi="ar-MA"/>
          </w:rPr>
          <w:t>2</w:t>
        </w:r>
        <w:r w:rsidRPr="002F2144">
          <w:rPr>
            <w:noProof/>
            <w:sz w:val="24"/>
            <w:szCs w:val="24"/>
            <w:rtl/>
            <w:lang w:eastAsia="ar" w:bidi="ar-MA"/>
          </w:rPr>
          <w:fldChar w:fldCharType="end"/>
        </w:r>
      </w:sdtContent>
    </w:sdt>
  </w:p>
  <w:p w14:paraId="2BB98738" w14:textId="4DD1E231" w:rsidR="00FC2F0B" w:rsidRPr="00305568" w:rsidRDefault="00FC2F0B">
    <w:pPr>
      <w:bidi/>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bidi/>
            <w:ind w:left="-115"/>
          </w:pPr>
        </w:p>
      </w:tc>
      <w:tc>
        <w:tcPr>
          <w:tcW w:w="3120" w:type="dxa"/>
        </w:tcPr>
        <w:p w14:paraId="68A60AD8" w14:textId="024C8AFC" w:rsidR="64898568" w:rsidRDefault="64898568" w:rsidP="64898568">
          <w:pPr>
            <w:pStyle w:val="Header"/>
            <w:bidi/>
            <w:jc w:val="center"/>
          </w:pPr>
        </w:p>
      </w:tc>
      <w:tc>
        <w:tcPr>
          <w:tcW w:w="3120" w:type="dxa"/>
        </w:tcPr>
        <w:p w14:paraId="7F799CD2" w14:textId="459AA25E" w:rsidR="64898568" w:rsidRDefault="64898568" w:rsidP="64898568">
          <w:pPr>
            <w:pStyle w:val="Header"/>
            <w:bidi/>
            <w:ind w:right="-115"/>
            <w:jc w:val="right"/>
          </w:pPr>
        </w:p>
      </w:tc>
    </w:tr>
  </w:tbl>
  <w:p w14:paraId="306DEECB" w14:textId="648D2D88" w:rsidR="002117C6" w:rsidRDefault="002117C6">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2F693" w14:textId="77777777" w:rsidR="00697CD2" w:rsidRDefault="00697CD2" w:rsidP="002B09E7">
      <w:pPr>
        <w:spacing w:after="0" w:line="240" w:lineRule="auto"/>
      </w:pPr>
      <w:r>
        <w:separator/>
      </w:r>
    </w:p>
  </w:footnote>
  <w:footnote w:type="continuationSeparator" w:id="0">
    <w:p w14:paraId="6442D7E1" w14:textId="77777777" w:rsidR="00697CD2" w:rsidRDefault="00697CD2" w:rsidP="002B09E7">
      <w:pPr>
        <w:spacing w:after="0" w:line="240" w:lineRule="auto"/>
      </w:pPr>
      <w:r>
        <w:continuationSeparator/>
      </w:r>
    </w:p>
  </w:footnote>
  <w:footnote w:type="continuationNotice" w:id="1">
    <w:p w14:paraId="60B22573" w14:textId="77777777" w:rsidR="00697CD2" w:rsidRDefault="00697CD2">
      <w:pPr>
        <w:spacing w:after="0" w:line="240" w:lineRule="auto"/>
      </w:pPr>
    </w:p>
  </w:footnote>
  <w:footnote w:id="2">
    <w:p w14:paraId="18B519F3" w14:textId="58D6C464" w:rsidR="00FC2F0B" w:rsidRPr="000902D6" w:rsidRDefault="00FC2F0B">
      <w:pPr>
        <w:pStyle w:val="FootnoteText"/>
        <w:bidi/>
        <w:rPr>
          <w:rFonts w:asciiTheme="minorBidi" w:hAnsiTheme="minorBidi"/>
        </w:rPr>
      </w:pPr>
      <w:r w:rsidRPr="000902D6">
        <w:rPr>
          <w:rStyle w:val="FootnoteReference"/>
          <w:sz w:val="22"/>
          <w:szCs w:val="22"/>
          <w:rtl/>
          <w:lang w:eastAsia="ar" w:bidi="ar-MA"/>
        </w:rPr>
        <w:footnoteRef/>
      </w:r>
      <w:r w:rsidRPr="00F950D6">
        <w:rPr>
          <w:sz w:val="22"/>
          <w:szCs w:val="22"/>
          <w:rtl/>
          <w:lang w:eastAsia="ar" w:bidi="ar-MA"/>
        </w:rPr>
        <w:t xml:space="preserve"> يجب تقديم الدليل عند وصول العضو إلى الخدمات لأول مر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bidi/>
            <w:ind w:left="-115"/>
          </w:pPr>
        </w:p>
      </w:tc>
      <w:tc>
        <w:tcPr>
          <w:tcW w:w="3120" w:type="dxa"/>
        </w:tcPr>
        <w:p w14:paraId="665354DE" w14:textId="623FECEF" w:rsidR="64898568" w:rsidRDefault="64898568" w:rsidP="64898568">
          <w:pPr>
            <w:pStyle w:val="Header"/>
            <w:bidi/>
            <w:jc w:val="center"/>
          </w:pPr>
        </w:p>
      </w:tc>
      <w:tc>
        <w:tcPr>
          <w:tcW w:w="3120" w:type="dxa"/>
        </w:tcPr>
        <w:p w14:paraId="0BB6AE6D" w14:textId="70358A48" w:rsidR="64898568" w:rsidRDefault="64898568" w:rsidP="64898568">
          <w:pPr>
            <w:pStyle w:val="Header"/>
            <w:bidi/>
            <w:ind w:right="-115"/>
            <w:jc w:val="right"/>
          </w:pPr>
        </w:p>
      </w:tc>
    </w:tr>
  </w:tbl>
  <w:p w14:paraId="31D9ABD6" w14:textId="00AE3C38" w:rsidR="002117C6" w:rsidRDefault="002117C6">
    <w:pPr>
      <w:pStyle w:val="Header"/>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bidi/>
            <w:ind w:left="-115"/>
          </w:pPr>
        </w:p>
      </w:tc>
      <w:tc>
        <w:tcPr>
          <w:tcW w:w="3120" w:type="dxa"/>
        </w:tcPr>
        <w:p w14:paraId="23488ABD" w14:textId="5A618917" w:rsidR="64898568" w:rsidRDefault="64898568" w:rsidP="64898568">
          <w:pPr>
            <w:pStyle w:val="Header"/>
            <w:bidi/>
            <w:jc w:val="center"/>
          </w:pPr>
        </w:p>
      </w:tc>
      <w:tc>
        <w:tcPr>
          <w:tcW w:w="3120" w:type="dxa"/>
        </w:tcPr>
        <w:p w14:paraId="01AE61AF" w14:textId="24CBAB54" w:rsidR="64898568" w:rsidRDefault="64898568" w:rsidP="64898568">
          <w:pPr>
            <w:pStyle w:val="Header"/>
            <w:bidi/>
            <w:ind w:right="-115"/>
            <w:jc w:val="right"/>
          </w:pPr>
        </w:p>
      </w:tc>
    </w:tr>
  </w:tbl>
  <w:p w14:paraId="0A59DB3A" w14:textId="03E38B78" w:rsidR="002117C6" w:rsidRDefault="002117C6">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AB0400"/>
    <w:multiLevelType w:val="hybridMultilevel"/>
    <w:tmpl w:val="C382F0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B80AA6"/>
    <w:multiLevelType w:val="hybridMultilevel"/>
    <w:tmpl w:val="4566DC1A"/>
    <w:lvl w:ilvl="0" w:tplc="83A61A64">
      <w:numFmt w:val="bullet"/>
      <w:lvlText w:val=""/>
      <w:lvlJc w:val="left"/>
      <w:pPr>
        <w:ind w:left="860" w:hanging="360"/>
      </w:pPr>
      <w:rPr>
        <w:rFonts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5B7297FA"/>
    <w:lvl w:ilvl="0" w:tplc="04090001">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C9068ED0"/>
    <w:lvl w:ilvl="0" w:tplc="04090001">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9267F45"/>
    <w:multiLevelType w:val="hybridMultilevel"/>
    <w:tmpl w:val="E51A97E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F065B4B"/>
    <w:multiLevelType w:val="hybridMultilevel"/>
    <w:tmpl w:val="29306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4"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2761ABA"/>
    <w:multiLevelType w:val="hybridMultilevel"/>
    <w:tmpl w:val="19F8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0D6809"/>
    <w:multiLevelType w:val="hybridMultilevel"/>
    <w:tmpl w:val="DEE23F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5"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6"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CF2FC9"/>
    <w:multiLevelType w:val="hybridMultilevel"/>
    <w:tmpl w:val="C83C1E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6"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4E6E1E57"/>
    <w:multiLevelType w:val="hybridMultilevel"/>
    <w:tmpl w:val="5C42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84244C"/>
    <w:multiLevelType w:val="hybridMultilevel"/>
    <w:tmpl w:val="14CA0D78"/>
    <w:lvl w:ilvl="0" w:tplc="04090001">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3" w15:restartNumberingAfterBreak="0">
    <w:nsid w:val="53B08A1A"/>
    <w:multiLevelType w:val="hybridMultilevel"/>
    <w:tmpl w:val="3D5EB7CA"/>
    <w:lvl w:ilvl="0" w:tplc="04090001">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4"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E24119"/>
    <w:multiLevelType w:val="hybridMultilevel"/>
    <w:tmpl w:val="22AEB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9"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41D7F8B"/>
    <w:multiLevelType w:val="hybridMultilevel"/>
    <w:tmpl w:val="257683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2"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5"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6"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80"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82" w15:restartNumberingAfterBreak="0">
    <w:nsid w:val="79660EB4"/>
    <w:multiLevelType w:val="hybridMultilevel"/>
    <w:tmpl w:val="67A2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6"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2889062">
    <w:abstractNumId w:val="16"/>
  </w:num>
  <w:num w:numId="2" w16cid:durableId="476917727">
    <w:abstractNumId w:val="31"/>
  </w:num>
  <w:num w:numId="3" w16cid:durableId="683632040">
    <w:abstractNumId w:val="77"/>
  </w:num>
  <w:num w:numId="4" w16cid:durableId="1253471969">
    <w:abstractNumId w:val="66"/>
  </w:num>
  <w:num w:numId="5" w16cid:durableId="1117527622">
    <w:abstractNumId w:val="21"/>
  </w:num>
  <w:num w:numId="6" w16cid:durableId="910701530">
    <w:abstractNumId w:val="36"/>
  </w:num>
  <w:num w:numId="7" w16cid:durableId="1074475298">
    <w:abstractNumId w:val="61"/>
  </w:num>
  <w:num w:numId="8" w16cid:durableId="18892760">
    <w:abstractNumId w:val="71"/>
  </w:num>
  <w:num w:numId="9" w16cid:durableId="767315672">
    <w:abstractNumId w:val="25"/>
  </w:num>
  <w:num w:numId="10" w16cid:durableId="1232540566">
    <w:abstractNumId w:val="54"/>
  </w:num>
  <w:num w:numId="11" w16cid:durableId="610430371">
    <w:abstractNumId w:val="0"/>
  </w:num>
  <w:num w:numId="12" w16cid:durableId="1586957504">
    <w:abstractNumId w:val="6"/>
  </w:num>
  <w:num w:numId="13" w16cid:durableId="1354261724">
    <w:abstractNumId w:val="1"/>
  </w:num>
  <w:num w:numId="14" w16cid:durableId="840387706">
    <w:abstractNumId w:val="0"/>
  </w:num>
  <w:num w:numId="15" w16cid:durableId="380398207">
    <w:abstractNumId w:val="81"/>
  </w:num>
  <w:num w:numId="16" w16cid:durableId="1714033749">
    <w:abstractNumId w:val="58"/>
  </w:num>
  <w:num w:numId="17" w16cid:durableId="1228953628">
    <w:abstractNumId w:val="68"/>
  </w:num>
  <w:num w:numId="18" w16cid:durableId="1943224700">
    <w:abstractNumId w:val="7"/>
  </w:num>
  <w:num w:numId="19" w16cid:durableId="1005943020">
    <w:abstractNumId w:val="40"/>
  </w:num>
  <w:num w:numId="20" w16cid:durableId="1831752381">
    <w:abstractNumId w:val="46"/>
  </w:num>
  <w:num w:numId="21" w16cid:durableId="1406221056">
    <w:abstractNumId w:val="63"/>
  </w:num>
  <w:num w:numId="22" w16cid:durableId="264577886">
    <w:abstractNumId w:val="67"/>
  </w:num>
  <w:num w:numId="23" w16cid:durableId="482963466">
    <w:abstractNumId w:val="69"/>
  </w:num>
  <w:num w:numId="24" w16cid:durableId="1332565498">
    <w:abstractNumId w:val="24"/>
  </w:num>
  <w:num w:numId="25" w16cid:durableId="1050958893">
    <w:abstractNumId w:val="44"/>
  </w:num>
  <w:num w:numId="26" w16cid:durableId="775560588">
    <w:abstractNumId w:val="42"/>
  </w:num>
  <w:num w:numId="27" w16cid:durableId="1778213970">
    <w:abstractNumId w:val="80"/>
  </w:num>
  <w:num w:numId="28" w16cid:durableId="310983329">
    <w:abstractNumId w:val="8"/>
  </w:num>
  <w:num w:numId="29" w16cid:durableId="296378264">
    <w:abstractNumId w:val="47"/>
  </w:num>
  <w:num w:numId="30" w16cid:durableId="1021012598">
    <w:abstractNumId w:val="22"/>
  </w:num>
  <w:num w:numId="31" w16cid:durableId="2028945545">
    <w:abstractNumId w:val="86"/>
  </w:num>
  <w:num w:numId="32" w16cid:durableId="307712698">
    <w:abstractNumId w:val="53"/>
  </w:num>
  <w:num w:numId="33" w16cid:durableId="1430613879">
    <w:abstractNumId w:val="35"/>
  </w:num>
  <w:num w:numId="34" w16cid:durableId="1109467855">
    <w:abstractNumId w:val="34"/>
  </w:num>
  <w:num w:numId="35" w16cid:durableId="1384477657">
    <w:abstractNumId w:val="2"/>
  </w:num>
  <w:num w:numId="36" w16cid:durableId="2046833117">
    <w:abstractNumId w:val="52"/>
  </w:num>
  <w:num w:numId="37" w16cid:durableId="1254633210">
    <w:abstractNumId w:val="79"/>
  </w:num>
  <w:num w:numId="38" w16cid:durableId="1213688963">
    <w:abstractNumId w:val="5"/>
  </w:num>
  <w:num w:numId="39" w16cid:durableId="826827373">
    <w:abstractNumId w:val="75"/>
  </w:num>
  <w:num w:numId="40" w16cid:durableId="172576207">
    <w:abstractNumId w:val="23"/>
  </w:num>
  <w:num w:numId="41" w16cid:durableId="404454123">
    <w:abstractNumId w:val="70"/>
  </w:num>
  <w:num w:numId="42" w16cid:durableId="564219858">
    <w:abstractNumId w:val="74"/>
  </w:num>
  <w:num w:numId="43" w16cid:durableId="964195771">
    <w:abstractNumId w:val="84"/>
  </w:num>
  <w:num w:numId="44" w16cid:durableId="2034988322">
    <w:abstractNumId w:val="27"/>
  </w:num>
  <w:num w:numId="45" w16cid:durableId="467168371">
    <w:abstractNumId w:val="3"/>
  </w:num>
  <w:num w:numId="46" w16cid:durableId="906184329">
    <w:abstractNumId w:val="76"/>
  </w:num>
  <w:num w:numId="47" w16cid:durableId="1450932957">
    <w:abstractNumId w:val="33"/>
  </w:num>
  <w:num w:numId="48" w16cid:durableId="1494829890">
    <w:abstractNumId w:val="13"/>
  </w:num>
  <w:num w:numId="49" w16cid:durableId="99490679">
    <w:abstractNumId w:val="32"/>
  </w:num>
  <w:num w:numId="50" w16cid:durableId="510684267">
    <w:abstractNumId w:val="56"/>
  </w:num>
  <w:num w:numId="51" w16cid:durableId="381906959">
    <w:abstractNumId w:val="50"/>
  </w:num>
  <w:num w:numId="52" w16cid:durableId="1133593297">
    <w:abstractNumId w:val="60"/>
  </w:num>
  <w:num w:numId="53" w16cid:durableId="1038702280">
    <w:abstractNumId w:val="85"/>
  </w:num>
  <w:num w:numId="54" w16cid:durableId="1663048793">
    <w:abstractNumId w:val="19"/>
  </w:num>
  <w:num w:numId="55" w16cid:durableId="1716273158">
    <w:abstractNumId w:val="28"/>
  </w:num>
  <w:num w:numId="56" w16cid:durableId="404843170">
    <w:abstractNumId w:val="39"/>
  </w:num>
  <w:num w:numId="57" w16cid:durableId="1815485246">
    <w:abstractNumId w:val="26"/>
  </w:num>
  <w:num w:numId="58" w16cid:durableId="1601332891">
    <w:abstractNumId w:val="83"/>
  </w:num>
  <w:num w:numId="59" w16cid:durableId="549533089">
    <w:abstractNumId w:val="45"/>
  </w:num>
  <w:num w:numId="60" w16cid:durableId="683240595">
    <w:abstractNumId w:val="15"/>
  </w:num>
  <w:num w:numId="61" w16cid:durableId="1325818361">
    <w:abstractNumId w:val="10"/>
  </w:num>
  <w:num w:numId="62" w16cid:durableId="664666926">
    <w:abstractNumId w:val="37"/>
  </w:num>
  <w:num w:numId="63" w16cid:durableId="904216065">
    <w:abstractNumId w:val="48"/>
  </w:num>
  <w:num w:numId="64" w16cid:durableId="1129126683">
    <w:abstractNumId w:val="65"/>
  </w:num>
  <w:num w:numId="65" w16cid:durableId="1414350885">
    <w:abstractNumId w:val="59"/>
  </w:num>
  <w:num w:numId="66" w16cid:durableId="521744227">
    <w:abstractNumId w:val="9"/>
  </w:num>
  <w:num w:numId="67" w16cid:durableId="1400401008">
    <w:abstractNumId w:val="57"/>
  </w:num>
  <w:num w:numId="68" w16cid:durableId="153032272">
    <w:abstractNumId w:val="43"/>
  </w:num>
  <w:num w:numId="69" w16cid:durableId="68693339">
    <w:abstractNumId w:val="4"/>
  </w:num>
  <w:num w:numId="70" w16cid:durableId="706223640">
    <w:abstractNumId w:val="62"/>
  </w:num>
  <w:num w:numId="71" w16cid:durableId="31007409">
    <w:abstractNumId w:val="14"/>
  </w:num>
  <w:num w:numId="72" w16cid:durableId="1428497127">
    <w:abstractNumId w:val="29"/>
  </w:num>
  <w:num w:numId="73" w16cid:durableId="766466753">
    <w:abstractNumId w:val="17"/>
  </w:num>
  <w:num w:numId="74" w16cid:durableId="1665474762">
    <w:abstractNumId w:val="20"/>
  </w:num>
  <w:num w:numId="75" w16cid:durableId="2002925636">
    <w:abstractNumId w:val="55"/>
  </w:num>
  <w:num w:numId="76" w16cid:durableId="1075512767">
    <w:abstractNumId w:val="64"/>
  </w:num>
  <w:num w:numId="77" w16cid:durableId="1258444947">
    <w:abstractNumId w:val="51"/>
  </w:num>
  <w:num w:numId="78" w16cid:durableId="1670592891">
    <w:abstractNumId w:val="30"/>
  </w:num>
  <w:num w:numId="79" w16cid:durableId="543179258">
    <w:abstractNumId w:val="11"/>
  </w:num>
  <w:num w:numId="80" w16cid:durableId="1026564901">
    <w:abstractNumId w:val="18"/>
  </w:num>
  <w:num w:numId="81" w16cid:durableId="317463675">
    <w:abstractNumId w:val="49"/>
  </w:num>
  <w:num w:numId="82" w16cid:durableId="1655141108">
    <w:abstractNumId w:val="38"/>
  </w:num>
  <w:num w:numId="83" w16cid:durableId="1696539861">
    <w:abstractNumId w:val="41"/>
  </w:num>
  <w:num w:numId="84" w16cid:durableId="598174543">
    <w:abstractNumId w:val="82"/>
  </w:num>
  <w:num w:numId="85" w16cid:durableId="1418015689">
    <w:abstractNumId w:val="73"/>
  </w:num>
  <w:num w:numId="86" w16cid:durableId="1112898991">
    <w:abstractNumId w:val="78"/>
  </w:num>
  <w:num w:numId="87" w16cid:durableId="82458217">
    <w:abstractNumId w:val="12"/>
  </w:num>
  <w:num w:numId="88" w16cid:durableId="1481921230">
    <w:abstractNumId w:val="72"/>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zh-CN" w:vendorID="64" w:dllVersion="0" w:nlCheck="1" w:checkStyle="1"/>
  <w:activeWritingStyle w:appName="MSWord" w:lang="ru-RU" w:vendorID="64" w:dllVersion="0" w:nlCheck="1" w:checkStyle="0"/>
  <w:activeWritingStyle w:appName="MSWord" w:lang="es-CO" w:vendorID="64" w:dllVersion="0" w:nlCheck="1" w:checkStyle="0"/>
  <w:activeWritingStyle w:appName="MSWord" w:lang="ar-MA" w:vendorID="64" w:dllVersion="0" w:nlCheck="1" w:checkStyle="0"/>
  <w:proofState w:spelling="clean" w:grammar="clean"/>
  <w:documentProtection w:edit="readOnly"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3D7"/>
    <w:rsid w:val="00011554"/>
    <w:rsid w:val="00011E3F"/>
    <w:rsid w:val="000124BE"/>
    <w:rsid w:val="00012728"/>
    <w:rsid w:val="000134A2"/>
    <w:rsid w:val="00013DB7"/>
    <w:rsid w:val="000167EC"/>
    <w:rsid w:val="00016930"/>
    <w:rsid w:val="0001727D"/>
    <w:rsid w:val="000173AB"/>
    <w:rsid w:val="000203A4"/>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09A9"/>
    <w:rsid w:val="0003174C"/>
    <w:rsid w:val="00031AFB"/>
    <w:rsid w:val="00031ED5"/>
    <w:rsid w:val="0003235B"/>
    <w:rsid w:val="00033A4E"/>
    <w:rsid w:val="00033E04"/>
    <w:rsid w:val="000345B0"/>
    <w:rsid w:val="00035380"/>
    <w:rsid w:val="000353A6"/>
    <w:rsid w:val="00035603"/>
    <w:rsid w:val="00035E42"/>
    <w:rsid w:val="00036C56"/>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60B"/>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57A0"/>
    <w:rsid w:val="000762ED"/>
    <w:rsid w:val="00076C2C"/>
    <w:rsid w:val="000776A7"/>
    <w:rsid w:val="0007789C"/>
    <w:rsid w:val="00077A7E"/>
    <w:rsid w:val="00080803"/>
    <w:rsid w:val="00081718"/>
    <w:rsid w:val="000819F7"/>
    <w:rsid w:val="00081F20"/>
    <w:rsid w:val="000820C4"/>
    <w:rsid w:val="00082711"/>
    <w:rsid w:val="00082AC1"/>
    <w:rsid w:val="000841C2"/>
    <w:rsid w:val="00084DE4"/>
    <w:rsid w:val="00084E40"/>
    <w:rsid w:val="000855FD"/>
    <w:rsid w:val="0008567E"/>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2B3"/>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52B7"/>
    <w:rsid w:val="000D6BD1"/>
    <w:rsid w:val="000D73C0"/>
    <w:rsid w:val="000D7AA4"/>
    <w:rsid w:val="000E0A0D"/>
    <w:rsid w:val="000E0E60"/>
    <w:rsid w:val="000E24D3"/>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234"/>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10E7"/>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19E1"/>
    <w:rsid w:val="00132151"/>
    <w:rsid w:val="0013269F"/>
    <w:rsid w:val="001326EE"/>
    <w:rsid w:val="001345F2"/>
    <w:rsid w:val="00134B82"/>
    <w:rsid w:val="001351CB"/>
    <w:rsid w:val="00135541"/>
    <w:rsid w:val="00135986"/>
    <w:rsid w:val="00135A2D"/>
    <w:rsid w:val="00135D20"/>
    <w:rsid w:val="00136621"/>
    <w:rsid w:val="0013720A"/>
    <w:rsid w:val="00137470"/>
    <w:rsid w:val="001374A4"/>
    <w:rsid w:val="00137568"/>
    <w:rsid w:val="001408C4"/>
    <w:rsid w:val="001409FD"/>
    <w:rsid w:val="00140EF7"/>
    <w:rsid w:val="001415F1"/>
    <w:rsid w:val="001415FF"/>
    <w:rsid w:val="00141626"/>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DED"/>
    <w:rsid w:val="00164EB0"/>
    <w:rsid w:val="00170E0E"/>
    <w:rsid w:val="0017146A"/>
    <w:rsid w:val="00171AB0"/>
    <w:rsid w:val="001728D8"/>
    <w:rsid w:val="00172AA2"/>
    <w:rsid w:val="00172E2D"/>
    <w:rsid w:val="00173C30"/>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5E06"/>
    <w:rsid w:val="0018628D"/>
    <w:rsid w:val="00186341"/>
    <w:rsid w:val="00186FC7"/>
    <w:rsid w:val="00187E64"/>
    <w:rsid w:val="00190243"/>
    <w:rsid w:val="00190B60"/>
    <w:rsid w:val="00190C5C"/>
    <w:rsid w:val="00190D62"/>
    <w:rsid w:val="001916D0"/>
    <w:rsid w:val="0019239C"/>
    <w:rsid w:val="001929D9"/>
    <w:rsid w:val="0019343E"/>
    <w:rsid w:val="00193B02"/>
    <w:rsid w:val="001942C3"/>
    <w:rsid w:val="0019463A"/>
    <w:rsid w:val="00194647"/>
    <w:rsid w:val="001947D8"/>
    <w:rsid w:val="0019483A"/>
    <w:rsid w:val="0019539F"/>
    <w:rsid w:val="001959F7"/>
    <w:rsid w:val="00195BF1"/>
    <w:rsid w:val="00195DF3"/>
    <w:rsid w:val="00197413"/>
    <w:rsid w:val="0019769A"/>
    <w:rsid w:val="001A006C"/>
    <w:rsid w:val="001A04E6"/>
    <w:rsid w:val="001A12FC"/>
    <w:rsid w:val="001A1E0B"/>
    <w:rsid w:val="001A28A0"/>
    <w:rsid w:val="001A30BC"/>
    <w:rsid w:val="001A32AF"/>
    <w:rsid w:val="001A34D4"/>
    <w:rsid w:val="001A3ABC"/>
    <w:rsid w:val="001A4C37"/>
    <w:rsid w:val="001A5486"/>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473"/>
    <w:rsid w:val="001C26D1"/>
    <w:rsid w:val="001C2E94"/>
    <w:rsid w:val="001C34F5"/>
    <w:rsid w:val="001C3A2A"/>
    <w:rsid w:val="001C41EE"/>
    <w:rsid w:val="001C450D"/>
    <w:rsid w:val="001C4592"/>
    <w:rsid w:val="001C5433"/>
    <w:rsid w:val="001C588C"/>
    <w:rsid w:val="001C5B1E"/>
    <w:rsid w:val="001C5F41"/>
    <w:rsid w:val="001C64C7"/>
    <w:rsid w:val="001C6BA0"/>
    <w:rsid w:val="001C7D60"/>
    <w:rsid w:val="001D05AD"/>
    <w:rsid w:val="001D177D"/>
    <w:rsid w:val="001D1903"/>
    <w:rsid w:val="001D1CF9"/>
    <w:rsid w:val="001D293C"/>
    <w:rsid w:val="001D335E"/>
    <w:rsid w:val="001D382A"/>
    <w:rsid w:val="001D4C2D"/>
    <w:rsid w:val="001D53A1"/>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3FA5"/>
    <w:rsid w:val="001F45FA"/>
    <w:rsid w:val="001F582D"/>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C4E"/>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A8D"/>
    <w:rsid w:val="00231EB7"/>
    <w:rsid w:val="00231F3E"/>
    <w:rsid w:val="00232659"/>
    <w:rsid w:val="00232BDB"/>
    <w:rsid w:val="00233478"/>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1329"/>
    <w:rsid w:val="002413E0"/>
    <w:rsid w:val="0024155F"/>
    <w:rsid w:val="0024326B"/>
    <w:rsid w:val="00244221"/>
    <w:rsid w:val="002444CA"/>
    <w:rsid w:val="00245D35"/>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5C75"/>
    <w:rsid w:val="002560A7"/>
    <w:rsid w:val="00256248"/>
    <w:rsid w:val="00256F62"/>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7A3"/>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14FD"/>
    <w:rsid w:val="002C15AF"/>
    <w:rsid w:val="002C1A2B"/>
    <w:rsid w:val="002C1E37"/>
    <w:rsid w:val="002C2419"/>
    <w:rsid w:val="002C3480"/>
    <w:rsid w:val="002C3D0E"/>
    <w:rsid w:val="002C6336"/>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7AE"/>
    <w:rsid w:val="002E4A24"/>
    <w:rsid w:val="002E72D1"/>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4F"/>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EB3"/>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C6B"/>
    <w:rsid w:val="00333E5B"/>
    <w:rsid w:val="00334736"/>
    <w:rsid w:val="00334DD4"/>
    <w:rsid w:val="0033546B"/>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9AF"/>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54DD"/>
    <w:rsid w:val="003855BC"/>
    <w:rsid w:val="0038577A"/>
    <w:rsid w:val="00385BF9"/>
    <w:rsid w:val="00386939"/>
    <w:rsid w:val="003869C6"/>
    <w:rsid w:val="0038722C"/>
    <w:rsid w:val="003873FF"/>
    <w:rsid w:val="00387794"/>
    <w:rsid w:val="00387F8E"/>
    <w:rsid w:val="003913C1"/>
    <w:rsid w:val="0039281C"/>
    <w:rsid w:val="00392A60"/>
    <w:rsid w:val="00392BD7"/>
    <w:rsid w:val="0039312B"/>
    <w:rsid w:val="00393772"/>
    <w:rsid w:val="003941F4"/>
    <w:rsid w:val="003948B4"/>
    <w:rsid w:val="003948DA"/>
    <w:rsid w:val="0039490B"/>
    <w:rsid w:val="00394B0B"/>
    <w:rsid w:val="0039567B"/>
    <w:rsid w:val="003963F7"/>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2297"/>
    <w:rsid w:val="003B3D30"/>
    <w:rsid w:val="003B3E94"/>
    <w:rsid w:val="003B59C0"/>
    <w:rsid w:val="003B5D83"/>
    <w:rsid w:val="003B7096"/>
    <w:rsid w:val="003B76F9"/>
    <w:rsid w:val="003B7CA4"/>
    <w:rsid w:val="003C012F"/>
    <w:rsid w:val="003C05DB"/>
    <w:rsid w:val="003C0B32"/>
    <w:rsid w:val="003C12D7"/>
    <w:rsid w:val="003C1C54"/>
    <w:rsid w:val="003C2D3B"/>
    <w:rsid w:val="003C2D56"/>
    <w:rsid w:val="003C3021"/>
    <w:rsid w:val="003C30AF"/>
    <w:rsid w:val="003C363E"/>
    <w:rsid w:val="003C3FA5"/>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7E8"/>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37FB"/>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3C8D"/>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504"/>
    <w:rsid w:val="00471A21"/>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76"/>
    <w:rsid w:val="004839E3"/>
    <w:rsid w:val="00484F57"/>
    <w:rsid w:val="00484FFB"/>
    <w:rsid w:val="004859BD"/>
    <w:rsid w:val="00485C3E"/>
    <w:rsid w:val="0048657B"/>
    <w:rsid w:val="00486C3D"/>
    <w:rsid w:val="00486FC0"/>
    <w:rsid w:val="0048731E"/>
    <w:rsid w:val="00490185"/>
    <w:rsid w:val="00490CDB"/>
    <w:rsid w:val="00492881"/>
    <w:rsid w:val="00492B80"/>
    <w:rsid w:val="0049408A"/>
    <w:rsid w:val="004940D6"/>
    <w:rsid w:val="00494394"/>
    <w:rsid w:val="00494411"/>
    <w:rsid w:val="004949AE"/>
    <w:rsid w:val="004951C3"/>
    <w:rsid w:val="00495350"/>
    <w:rsid w:val="00495D15"/>
    <w:rsid w:val="00495D51"/>
    <w:rsid w:val="00495E74"/>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34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73CF"/>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F17"/>
    <w:rsid w:val="004E2510"/>
    <w:rsid w:val="004E3D71"/>
    <w:rsid w:val="004E42BA"/>
    <w:rsid w:val="004E4EA2"/>
    <w:rsid w:val="004E6356"/>
    <w:rsid w:val="004E71B0"/>
    <w:rsid w:val="004E7E53"/>
    <w:rsid w:val="004F0000"/>
    <w:rsid w:val="004F0642"/>
    <w:rsid w:val="004F065C"/>
    <w:rsid w:val="004F25FC"/>
    <w:rsid w:val="004F2750"/>
    <w:rsid w:val="004F30AB"/>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974"/>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697"/>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EDC"/>
    <w:rsid w:val="005345E9"/>
    <w:rsid w:val="0053475F"/>
    <w:rsid w:val="00534FCE"/>
    <w:rsid w:val="005352F3"/>
    <w:rsid w:val="00535EFF"/>
    <w:rsid w:val="005360F7"/>
    <w:rsid w:val="005368F4"/>
    <w:rsid w:val="00536BE9"/>
    <w:rsid w:val="00537DAD"/>
    <w:rsid w:val="00540712"/>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1D32"/>
    <w:rsid w:val="00562809"/>
    <w:rsid w:val="005629AC"/>
    <w:rsid w:val="00562BA1"/>
    <w:rsid w:val="00562E27"/>
    <w:rsid w:val="00562F54"/>
    <w:rsid w:val="00563D9E"/>
    <w:rsid w:val="00565238"/>
    <w:rsid w:val="00565F9C"/>
    <w:rsid w:val="005665A4"/>
    <w:rsid w:val="0056662B"/>
    <w:rsid w:val="005668C0"/>
    <w:rsid w:val="00566FBD"/>
    <w:rsid w:val="00567450"/>
    <w:rsid w:val="0056762F"/>
    <w:rsid w:val="00570254"/>
    <w:rsid w:val="00570A6E"/>
    <w:rsid w:val="00571403"/>
    <w:rsid w:val="005715AF"/>
    <w:rsid w:val="00571F5D"/>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72D9"/>
    <w:rsid w:val="005877F7"/>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97174"/>
    <w:rsid w:val="005A1528"/>
    <w:rsid w:val="005A1ACF"/>
    <w:rsid w:val="005A1F0F"/>
    <w:rsid w:val="005A3122"/>
    <w:rsid w:val="005A3D0C"/>
    <w:rsid w:val="005A3F38"/>
    <w:rsid w:val="005A498C"/>
    <w:rsid w:val="005A4F96"/>
    <w:rsid w:val="005A54A2"/>
    <w:rsid w:val="005A59A3"/>
    <w:rsid w:val="005B0676"/>
    <w:rsid w:val="005B1DA4"/>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65E"/>
    <w:rsid w:val="005C1C95"/>
    <w:rsid w:val="005C2569"/>
    <w:rsid w:val="005C2A3B"/>
    <w:rsid w:val="005C45D9"/>
    <w:rsid w:val="005C538D"/>
    <w:rsid w:val="005C56CE"/>
    <w:rsid w:val="005C617B"/>
    <w:rsid w:val="005C6BFA"/>
    <w:rsid w:val="005C6C5A"/>
    <w:rsid w:val="005D0BB1"/>
    <w:rsid w:val="005D0C99"/>
    <w:rsid w:val="005D0DB8"/>
    <w:rsid w:val="005D3954"/>
    <w:rsid w:val="005D55E8"/>
    <w:rsid w:val="005D61C7"/>
    <w:rsid w:val="005D6E8B"/>
    <w:rsid w:val="005DBF54"/>
    <w:rsid w:val="005E186A"/>
    <w:rsid w:val="005E1898"/>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5AC0"/>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722"/>
    <w:rsid w:val="00646EFB"/>
    <w:rsid w:val="00647BFC"/>
    <w:rsid w:val="00647C2B"/>
    <w:rsid w:val="00647D1A"/>
    <w:rsid w:val="006503D3"/>
    <w:rsid w:val="00650CA5"/>
    <w:rsid w:val="00650F29"/>
    <w:rsid w:val="00651BA2"/>
    <w:rsid w:val="00653823"/>
    <w:rsid w:val="00657647"/>
    <w:rsid w:val="006576B4"/>
    <w:rsid w:val="00657A05"/>
    <w:rsid w:val="00661E40"/>
    <w:rsid w:val="006620DE"/>
    <w:rsid w:val="0066218F"/>
    <w:rsid w:val="0066250B"/>
    <w:rsid w:val="006635E9"/>
    <w:rsid w:val="00663E04"/>
    <w:rsid w:val="0066415D"/>
    <w:rsid w:val="006642CB"/>
    <w:rsid w:val="006646E6"/>
    <w:rsid w:val="00665593"/>
    <w:rsid w:val="0066645C"/>
    <w:rsid w:val="00667ABB"/>
    <w:rsid w:val="00670069"/>
    <w:rsid w:val="00671EDC"/>
    <w:rsid w:val="00672004"/>
    <w:rsid w:val="006723A1"/>
    <w:rsid w:val="00672CC6"/>
    <w:rsid w:val="00673017"/>
    <w:rsid w:val="0067311E"/>
    <w:rsid w:val="0067391C"/>
    <w:rsid w:val="00673BEA"/>
    <w:rsid w:val="00674353"/>
    <w:rsid w:val="00674BD4"/>
    <w:rsid w:val="00674D7B"/>
    <w:rsid w:val="006753ED"/>
    <w:rsid w:val="00675F99"/>
    <w:rsid w:val="00676602"/>
    <w:rsid w:val="00676CBE"/>
    <w:rsid w:val="00677BAA"/>
    <w:rsid w:val="00677FD0"/>
    <w:rsid w:val="00681791"/>
    <w:rsid w:val="00682436"/>
    <w:rsid w:val="00683090"/>
    <w:rsid w:val="00683B99"/>
    <w:rsid w:val="0068401F"/>
    <w:rsid w:val="006845D6"/>
    <w:rsid w:val="00684FD8"/>
    <w:rsid w:val="00685DC6"/>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97CD2"/>
    <w:rsid w:val="006A00F7"/>
    <w:rsid w:val="006A07F1"/>
    <w:rsid w:val="006A1888"/>
    <w:rsid w:val="006A2285"/>
    <w:rsid w:val="006A3537"/>
    <w:rsid w:val="006A3584"/>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C27"/>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21CC"/>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DC7"/>
    <w:rsid w:val="0074726F"/>
    <w:rsid w:val="00750DBF"/>
    <w:rsid w:val="0075215E"/>
    <w:rsid w:val="007521B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2110"/>
    <w:rsid w:val="007732D7"/>
    <w:rsid w:val="0077451D"/>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1EF"/>
    <w:rsid w:val="007A5217"/>
    <w:rsid w:val="007A5B74"/>
    <w:rsid w:val="007A5C90"/>
    <w:rsid w:val="007A6596"/>
    <w:rsid w:val="007A69CC"/>
    <w:rsid w:val="007A6A46"/>
    <w:rsid w:val="007A6A8D"/>
    <w:rsid w:val="007A6B45"/>
    <w:rsid w:val="007A6D32"/>
    <w:rsid w:val="007A7D17"/>
    <w:rsid w:val="007A7EF2"/>
    <w:rsid w:val="007B060F"/>
    <w:rsid w:val="007B07FA"/>
    <w:rsid w:val="007B2620"/>
    <w:rsid w:val="007B296D"/>
    <w:rsid w:val="007B2DC0"/>
    <w:rsid w:val="007B2E34"/>
    <w:rsid w:val="007B32CE"/>
    <w:rsid w:val="007B3987"/>
    <w:rsid w:val="007B3F50"/>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6D0A"/>
    <w:rsid w:val="007C6E1B"/>
    <w:rsid w:val="007C771E"/>
    <w:rsid w:val="007C787D"/>
    <w:rsid w:val="007C7C0B"/>
    <w:rsid w:val="007D0621"/>
    <w:rsid w:val="007D0BEF"/>
    <w:rsid w:val="007D1EA7"/>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2F77"/>
    <w:rsid w:val="007E3DCD"/>
    <w:rsid w:val="007E40D9"/>
    <w:rsid w:val="007E424F"/>
    <w:rsid w:val="007E5088"/>
    <w:rsid w:val="007E6234"/>
    <w:rsid w:val="007E6460"/>
    <w:rsid w:val="007E697D"/>
    <w:rsid w:val="007E725D"/>
    <w:rsid w:val="007E7337"/>
    <w:rsid w:val="007E736F"/>
    <w:rsid w:val="007F05AF"/>
    <w:rsid w:val="007F1682"/>
    <w:rsid w:val="007F1D1C"/>
    <w:rsid w:val="007F20AA"/>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451"/>
    <w:rsid w:val="00816CB0"/>
    <w:rsid w:val="008200D9"/>
    <w:rsid w:val="00820B5F"/>
    <w:rsid w:val="00820CED"/>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6B26"/>
    <w:rsid w:val="008471EF"/>
    <w:rsid w:val="00847A99"/>
    <w:rsid w:val="00851541"/>
    <w:rsid w:val="0085311D"/>
    <w:rsid w:val="0085349C"/>
    <w:rsid w:val="00853AF0"/>
    <w:rsid w:val="00854BA7"/>
    <w:rsid w:val="00854FAB"/>
    <w:rsid w:val="00855F1C"/>
    <w:rsid w:val="008560E7"/>
    <w:rsid w:val="00857FC4"/>
    <w:rsid w:val="008604E6"/>
    <w:rsid w:val="00860B57"/>
    <w:rsid w:val="00860BB3"/>
    <w:rsid w:val="00860D08"/>
    <w:rsid w:val="00861BE0"/>
    <w:rsid w:val="0086249F"/>
    <w:rsid w:val="0086293F"/>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40E9"/>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2FCC"/>
    <w:rsid w:val="008933A7"/>
    <w:rsid w:val="00893593"/>
    <w:rsid w:val="0089571D"/>
    <w:rsid w:val="00895F81"/>
    <w:rsid w:val="00896B06"/>
    <w:rsid w:val="00896C72"/>
    <w:rsid w:val="008972EA"/>
    <w:rsid w:val="0089766E"/>
    <w:rsid w:val="008A06DF"/>
    <w:rsid w:val="008A094D"/>
    <w:rsid w:val="008A09EB"/>
    <w:rsid w:val="008A264A"/>
    <w:rsid w:val="008A2956"/>
    <w:rsid w:val="008A2D51"/>
    <w:rsid w:val="008A3075"/>
    <w:rsid w:val="008A394E"/>
    <w:rsid w:val="008A3A43"/>
    <w:rsid w:val="008A3D9C"/>
    <w:rsid w:val="008A481F"/>
    <w:rsid w:val="008A4A11"/>
    <w:rsid w:val="008A4C68"/>
    <w:rsid w:val="008A4C8E"/>
    <w:rsid w:val="008A4ECE"/>
    <w:rsid w:val="008A5392"/>
    <w:rsid w:val="008A669E"/>
    <w:rsid w:val="008A776F"/>
    <w:rsid w:val="008A7ACB"/>
    <w:rsid w:val="008B07A2"/>
    <w:rsid w:val="008B0C3D"/>
    <w:rsid w:val="008B0F91"/>
    <w:rsid w:val="008B1756"/>
    <w:rsid w:val="008B1FE3"/>
    <w:rsid w:val="008B25B9"/>
    <w:rsid w:val="008B2EEB"/>
    <w:rsid w:val="008B3FA3"/>
    <w:rsid w:val="008B44F9"/>
    <w:rsid w:val="008B4EB8"/>
    <w:rsid w:val="008B50EE"/>
    <w:rsid w:val="008B5C57"/>
    <w:rsid w:val="008B5FF1"/>
    <w:rsid w:val="008B63E8"/>
    <w:rsid w:val="008B6E95"/>
    <w:rsid w:val="008B754E"/>
    <w:rsid w:val="008C0F97"/>
    <w:rsid w:val="008C152E"/>
    <w:rsid w:val="008C1689"/>
    <w:rsid w:val="008C1818"/>
    <w:rsid w:val="008C2C79"/>
    <w:rsid w:val="008C4116"/>
    <w:rsid w:val="008C4140"/>
    <w:rsid w:val="008C4805"/>
    <w:rsid w:val="008C52FA"/>
    <w:rsid w:val="008C5476"/>
    <w:rsid w:val="008C5DC9"/>
    <w:rsid w:val="008C63CC"/>
    <w:rsid w:val="008C7D42"/>
    <w:rsid w:val="008D0002"/>
    <w:rsid w:val="008D0D68"/>
    <w:rsid w:val="008D12EF"/>
    <w:rsid w:val="008D1EB3"/>
    <w:rsid w:val="008D20DD"/>
    <w:rsid w:val="008D2F43"/>
    <w:rsid w:val="008D3037"/>
    <w:rsid w:val="008D481E"/>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7F6"/>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0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7C"/>
    <w:rsid w:val="00943419"/>
    <w:rsid w:val="009438EA"/>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CFD"/>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7E1"/>
    <w:rsid w:val="009B7ACB"/>
    <w:rsid w:val="009B7AE0"/>
    <w:rsid w:val="009C08D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9EB"/>
    <w:rsid w:val="009F2B07"/>
    <w:rsid w:val="009F3BC0"/>
    <w:rsid w:val="009F4D58"/>
    <w:rsid w:val="009F4EA7"/>
    <w:rsid w:val="009F5317"/>
    <w:rsid w:val="009F53AF"/>
    <w:rsid w:val="009F58E5"/>
    <w:rsid w:val="009F5F7A"/>
    <w:rsid w:val="009F5F9D"/>
    <w:rsid w:val="009F6689"/>
    <w:rsid w:val="009F67C5"/>
    <w:rsid w:val="009F6BD0"/>
    <w:rsid w:val="009F6CCD"/>
    <w:rsid w:val="009F725D"/>
    <w:rsid w:val="009F74BF"/>
    <w:rsid w:val="009F7527"/>
    <w:rsid w:val="009F7C7C"/>
    <w:rsid w:val="00A01F2E"/>
    <w:rsid w:val="00A02382"/>
    <w:rsid w:val="00A0245C"/>
    <w:rsid w:val="00A0353C"/>
    <w:rsid w:val="00A04169"/>
    <w:rsid w:val="00A041FD"/>
    <w:rsid w:val="00A0429B"/>
    <w:rsid w:val="00A043B4"/>
    <w:rsid w:val="00A050AA"/>
    <w:rsid w:val="00A06213"/>
    <w:rsid w:val="00A07CE3"/>
    <w:rsid w:val="00A10B31"/>
    <w:rsid w:val="00A12805"/>
    <w:rsid w:val="00A12ADF"/>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874"/>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BF9"/>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4FBA"/>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EFA"/>
    <w:rsid w:val="00AB00A2"/>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8D8"/>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B7C"/>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1E3"/>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226B"/>
    <w:rsid w:val="00B23478"/>
    <w:rsid w:val="00B238E8"/>
    <w:rsid w:val="00B23F26"/>
    <w:rsid w:val="00B248AA"/>
    <w:rsid w:val="00B24A19"/>
    <w:rsid w:val="00B24A3D"/>
    <w:rsid w:val="00B24A7C"/>
    <w:rsid w:val="00B24D04"/>
    <w:rsid w:val="00B24E5B"/>
    <w:rsid w:val="00B2557F"/>
    <w:rsid w:val="00B25796"/>
    <w:rsid w:val="00B257FC"/>
    <w:rsid w:val="00B259C9"/>
    <w:rsid w:val="00B26334"/>
    <w:rsid w:val="00B26A48"/>
    <w:rsid w:val="00B274B0"/>
    <w:rsid w:val="00B304C5"/>
    <w:rsid w:val="00B305FC"/>
    <w:rsid w:val="00B306E5"/>
    <w:rsid w:val="00B30EF0"/>
    <w:rsid w:val="00B31131"/>
    <w:rsid w:val="00B317CF"/>
    <w:rsid w:val="00B323EC"/>
    <w:rsid w:val="00B32403"/>
    <w:rsid w:val="00B32A28"/>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B78"/>
    <w:rsid w:val="00B75FFA"/>
    <w:rsid w:val="00B76779"/>
    <w:rsid w:val="00B773AF"/>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E11"/>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5A8"/>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2522"/>
    <w:rsid w:val="00BE637F"/>
    <w:rsid w:val="00BE65A9"/>
    <w:rsid w:val="00BE72F0"/>
    <w:rsid w:val="00BE7D9D"/>
    <w:rsid w:val="00BF039C"/>
    <w:rsid w:val="00BF08CE"/>
    <w:rsid w:val="00BF14EB"/>
    <w:rsid w:val="00BF1FB3"/>
    <w:rsid w:val="00BF20EB"/>
    <w:rsid w:val="00BF2521"/>
    <w:rsid w:val="00BF284E"/>
    <w:rsid w:val="00BF2CDF"/>
    <w:rsid w:val="00BF2FF9"/>
    <w:rsid w:val="00BF301F"/>
    <w:rsid w:val="00BF3C87"/>
    <w:rsid w:val="00BF47FA"/>
    <w:rsid w:val="00BF4962"/>
    <w:rsid w:val="00BF577D"/>
    <w:rsid w:val="00BF61EC"/>
    <w:rsid w:val="00BF6495"/>
    <w:rsid w:val="00BF728F"/>
    <w:rsid w:val="00BF751F"/>
    <w:rsid w:val="00BF7A88"/>
    <w:rsid w:val="00C00207"/>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37349"/>
    <w:rsid w:val="00C37B75"/>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0932"/>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405"/>
    <w:rsid w:val="00C93395"/>
    <w:rsid w:val="00C933A2"/>
    <w:rsid w:val="00C93F64"/>
    <w:rsid w:val="00C947F7"/>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2D43"/>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306B"/>
    <w:rsid w:val="00CC3979"/>
    <w:rsid w:val="00CC4B00"/>
    <w:rsid w:val="00CC54A7"/>
    <w:rsid w:val="00CC5A1C"/>
    <w:rsid w:val="00CC627E"/>
    <w:rsid w:val="00CC6604"/>
    <w:rsid w:val="00CC7A80"/>
    <w:rsid w:val="00CC7FE2"/>
    <w:rsid w:val="00CD06A9"/>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1D"/>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AB5"/>
    <w:rsid w:val="00D55C07"/>
    <w:rsid w:val="00D55E41"/>
    <w:rsid w:val="00D560A3"/>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0F85"/>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395A"/>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51D"/>
    <w:rsid w:val="00DA780E"/>
    <w:rsid w:val="00DA7A2C"/>
    <w:rsid w:val="00DB0530"/>
    <w:rsid w:val="00DB0AC5"/>
    <w:rsid w:val="00DB1646"/>
    <w:rsid w:val="00DB1AA6"/>
    <w:rsid w:val="00DB1EE2"/>
    <w:rsid w:val="00DB34FD"/>
    <w:rsid w:val="00DB39C8"/>
    <w:rsid w:val="00DB51DC"/>
    <w:rsid w:val="00DB58F8"/>
    <w:rsid w:val="00DB5D03"/>
    <w:rsid w:val="00DB5DA7"/>
    <w:rsid w:val="00DB5EA7"/>
    <w:rsid w:val="00DC10BD"/>
    <w:rsid w:val="00DC22C0"/>
    <w:rsid w:val="00DC3AA5"/>
    <w:rsid w:val="00DC3BE9"/>
    <w:rsid w:val="00DC443F"/>
    <w:rsid w:val="00DC4837"/>
    <w:rsid w:val="00DC4EED"/>
    <w:rsid w:val="00DC50B7"/>
    <w:rsid w:val="00DC6478"/>
    <w:rsid w:val="00DC695D"/>
    <w:rsid w:val="00DC6997"/>
    <w:rsid w:val="00DC6B4A"/>
    <w:rsid w:val="00DC765D"/>
    <w:rsid w:val="00DD007D"/>
    <w:rsid w:val="00DD10EA"/>
    <w:rsid w:val="00DD13BA"/>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A18"/>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621"/>
    <w:rsid w:val="00E22767"/>
    <w:rsid w:val="00E2276F"/>
    <w:rsid w:val="00E22BF5"/>
    <w:rsid w:val="00E2423A"/>
    <w:rsid w:val="00E24893"/>
    <w:rsid w:val="00E25951"/>
    <w:rsid w:val="00E2621F"/>
    <w:rsid w:val="00E26743"/>
    <w:rsid w:val="00E270FB"/>
    <w:rsid w:val="00E27423"/>
    <w:rsid w:val="00E27644"/>
    <w:rsid w:val="00E278CF"/>
    <w:rsid w:val="00E2F0BF"/>
    <w:rsid w:val="00E3036C"/>
    <w:rsid w:val="00E30C5D"/>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4A"/>
    <w:rsid w:val="00EB1CB0"/>
    <w:rsid w:val="00EB27A5"/>
    <w:rsid w:val="00EB2AD4"/>
    <w:rsid w:val="00EB2B4B"/>
    <w:rsid w:val="00EB330F"/>
    <w:rsid w:val="00EB3B98"/>
    <w:rsid w:val="00EB431E"/>
    <w:rsid w:val="00EB45B8"/>
    <w:rsid w:val="00EB4BD7"/>
    <w:rsid w:val="00EB4D41"/>
    <w:rsid w:val="00EB6236"/>
    <w:rsid w:val="00EB7262"/>
    <w:rsid w:val="00EB7343"/>
    <w:rsid w:val="00EB7EB7"/>
    <w:rsid w:val="00EC05CB"/>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EF75B1"/>
    <w:rsid w:val="00F00557"/>
    <w:rsid w:val="00F01871"/>
    <w:rsid w:val="00F01B9B"/>
    <w:rsid w:val="00F0208D"/>
    <w:rsid w:val="00F02DEB"/>
    <w:rsid w:val="00F0424C"/>
    <w:rsid w:val="00F04D23"/>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4A40"/>
    <w:rsid w:val="00F15D11"/>
    <w:rsid w:val="00F16054"/>
    <w:rsid w:val="00F16C2F"/>
    <w:rsid w:val="00F17EDA"/>
    <w:rsid w:val="00F20909"/>
    <w:rsid w:val="00F20B83"/>
    <w:rsid w:val="00F21348"/>
    <w:rsid w:val="00F22C60"/>
    <w:rsid w:val="00F23493"/>
    <w:rsid w:val="00F23C9C"/>
    <w:rsid w:val="00F24309"/>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3B81"/>
    <w:rsid w:val="00F4529C"/>
    <w:rsid w:val="00F4554F"/>
    <w:rsid w:val="00F455A7"/>
    <w:rsid w:val="00F46290"/>
    <w:rsid w:val="00F46CFD"/>
    <w:rsid w:val="00F47685"/>
    <w:rsid w:val="00F47E7D"/>
    <w:rsid w:val="00F508FC"/>
    <w:rsid w:val="00F50EB9"/>
    <w:rsid w:val="00F52308"/>
    <w:rsid w:val="00F528EB"/>
    <w:rsid w:val="00F52DCD"/>
    <w:rsid w:val="00F54FA6"/>
    <w:rsid w:val="00F55809"/>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4CC3"/>
    <w:rsid w:val="00F7525E"/>
    <w:rsid w:val="00F7542D"/>
    <w:rsid w:val="00F75C37"/>
    <w:rsid w:val="00F75D3B"/>
    <w:rsid w:val="00F76A21"/>
    <w:rsid w:val="00F770A5"/>
    <w:rsid w:val="00F7741E"/>
    <w:rsid w:val="00F8044F"/>
    <w:rsid w:val="00F8137C"/>
    <w:rsid w:val="00F81D58"/>
    <w:rsid w:val="00F81E6A"/>
    <w:rsid w:val="00F82A4D"/>
    <w:rsid w:val="00F83D2F"/>
    <w:rsid w:val="00F84600"/>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3DFF"/>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4C10"/>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48E"/>
    <w:rsid w:val="00FD4B63"/>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43B"/>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21867806">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647708922">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https://dhs.saccounty.gov/BHS/Pages/CWRT/Community-Wellness-Response-Team.aspx" TargetMode="External"/><Relationship Id="rId26" Type="http://schemas.openxmlformats.org/officeDocument/2006/relationships/hyperlink" Target="http://www.dhcs.ca.gov/individuals/Pages/StopMedi-CalFraud.aspx" TargetMode="External"/><Relationship Id="rId39" Type="http://schemas.microsoft.com/office/2019/05/relationships/documenttasks" Target="documenttasks/documenttasks1.xml"/><Relationship Id="rId21" Type="http://schemas.openxmlformats.org/officeDocument/2006/relationships/hyperlink" Target="https://www.dhcs.ca.gov/services/Pages/EPSDT.aspx"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988lifeline.org/" TargetMode="External"/><Relationship Id="rId25" Type="http://schemas.openxmlformats.org/officeDocument/2006/relationships/hyperlink" Target="file:///C:/Users/Devin%20McBrayer/AppData/Local/Microsoft/Windows/INetCache/Content.Outlook/5DDNH5QN/fraud@dhcs.ca.gov"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https://www.dhcs.ca.gov/services/Pages/EPSDT.aspx" TargetMode="External"/><Relationship Id="rId29" Type="http://schemas.openxmlformats.org/officeDocument/2006/relationships/hyperlink" Target="mailto:CivilRights@dhc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cms.dss.ca.gov/acms/login.request.do" TargetMode="External"/><Relationship Id="rId32" Type="http://schemas.openxmlformats.org/officeDocument/2006/relationships/hyperlink" Target="https://technology.saccounty.gov/content/dam/technology/us/en/compliance/documents/NoticeofPrivacyPractices.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openxmlformats.org/officeDocument/2006/relationships/hyperlink" Target="https://www.cdss.ca.gov/hearing-requests" TargetMode="External"/><Relationship Id="rId28" Type="http://schemas.openxmlformats.org/officeDocument/2006/relationships/hyperlink" Target="https://www.dhcs.ca.gov/discrimination-grievance-procedure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dhcs.ca.gov/services/medi-cal/eligibility/Pages/Beneficiaries.aspx" TargetMode="External"/><Relationship Id="rId31" Type="http://schemas.openxmlformats.org/officeDocument/2006/relationships/hyperlink" Target="https://ocrportal.hhs.gov/ocr/portal/lobby.js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openxmlformats.org/officeDocument/2006/relationships/hyperlink" Target="mailto:MMCDOmbudsmanOffice@dhcs.ca.gov" TargetMode="External"/><Relationship Id="rId27" Type="http://schemas.openxmlformats.org/officeDocument/2006/relationships/hyperlink" Target="http://www.dhcs.ca.gov/individuals/Pages/StopMedi-CalFraud.aspx" TargetMode="External"/><Relationship Id="rId30" Type="http://schemas.openxmlformats.org/officeDocument/2006/relationships/hyperlink" Target="http://www.hhs.gov/ocr/office/file/index.html"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3.xml><?xml version="1.0" encoding="utf-8"?>
<ds:datastoreItem xmlns:ds="http://schemas.openxmlformats.org/officeDocument/2006/customXml" ds:itemID="{D3086609-BA8E-4587-81D2-1D3FD0E79C28}"/>
</file>

<file path=customXml/itemProps4.xml><?xml version="1.0" encoding="utf-8"?>
<ds:datastoreItem xmlns:ds="http://schemas.openxmlformats.org/officeDocument/2006/customXml" ds:itemID="{F61FE09C-4D62-4FC9-8DF1-026D5E3123B9}">
  <ds:schemaRefs>
    <ds:schemaRef ds:uri="http://schemas.microsoft.com/sharepoint/v3/contenttype/form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237</TotalTime>
  <Pages>86</Pages>
  <Words>18865</Words>
  <Characters>107537</Characters>
  <Application>Microsoft Office Word</Application>
  <DocSecurity>8</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9</cp:revision>
  <cp:lastPrinted>2024-12-20T21:36:00Z</cp:lastPrinted>
  <dcterms:created xsi:type="dcterms:W3CDTF">2026-05-20T02:03:00Z</dcterms:created>
  <dcterms:modified xsi:type="dcterms:W3CDTF">2026-06-2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